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D3D2F" w:rsidRPr="003D7313" w:rsidRDefault="00EC73A1" w:rsidP="000F7C8F">
      <w:pPr>
        <w:pStyle w:val="01TitelTitel"/>
      </w:pPr>
      <w:bookmarkStart w:id="0" w:name="_GoBack"/>
      <w:bookmarkEnd w:id="0"/>
      <w:r w:rsidRPr="003D7313">
        <w:rPr>
          <w:noProof/>
          <w:lang w:val="en-IN" w:eastAsia="en-IN"/>
        </w:rPr>
        <w:drawing>
          <wp:inline distT="0" distB="0" distL="0" distR="0" wp14:anchorId="21B11C51" wp14:editId="2298060D">
            <wp:extent cx="2957885" cy="934376"/>
            <wp:effectExtent l="0" t="0" r="0" b="0"/>
            <wp:docPr id="2" name="Grafik 2" descr="https://www.hs-heilbronn.de/905164/HHN_ab_40_mm_4c_p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hs-heilbronn.de/905164/HHN_ab_40_mm_4c_pos.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62136" cy="935719"/>
                    </a:xfrm>
                    <a:prstGeom prst="rect">
                      <a:avLst/>
                    </a:prstGeom>
                    <a:noFill/>
                    <a:ln>
                      <a:noFill/>
                    </a:ln>
                  </pic:spPr>
                </pic:pic>
              </a:graphicData>
            </a:graphic>
          </wp:inline>
        </w:drawing>
      </w:r>
    </w:p>
    <w:p w:rsidR="00AE2B0E" w:rsidRPr="003D7313" w:rsidRDefault="00AE2B0E" w:rsidP="000F7C8F">
      <w:pPr>
        <w:pStyle w:val="01TitelTitel"/>
      </w:pPr>
    </w:p>
    <w:p w:rsidR="003F01CD" w:rsidRPr="003D7313" w:rsidRDefault="000F2758" w:rsidP="000F2758">
      <w:pPr>
        <w:pStyle w:val="Title"/>
        <w:jc w:val="center"/>
      </w:pPr>
      <w:r w:rsidRPr="000F2758">
        <w:t>Charging Station for ISO / IEC 15118 Protocol</w:t>
      </w:r>
    </w:p>
    <w:p w:rsidR="00750EFD" w:rsidRPr="00121B4B" w:rsidRDefault="000F2758" w:rsidP="000F2758">
      <w:pPr>
        <w:jc w:val="center"/>
        <w:rPr>
          <w:lang w:val="en-GB"/>
        </w:rPr>
      </w:pPr>
      <w:r w:rsidRPr="00EB30C7">
        <w:rPr>
          <w:rFonts w:ascii="Cambria" w:eastAsia="Times New Roman" w:hAnsi="Cambria"/>
          <w:i/>
          <w:iCs/>
          <w:color w:val="000000"/>
          <w:lang w:eastAsia="en-IN"/>
        </w:rPr>
        <w:t>Building working smart networked charging station with support for Both ISO 15118 and IEC 61851</w:t>
      </w:r>
    </w:p>
    <w:p w:rsidR="00BD3D2F" w:rsidRPr="003D7313" w:rsidRDefault="000F2758" w:rsidP="000F7C8F">
      <w:pPr>
        <w:pStyle w:val="01TitelTitel"/>
      </w:pPr>
      <w:r>
        <w:t>Bachelors Project</w:t>
      </w:r>
    </w:p>
    <w:p w:rsidR="00BD3D2F" w:rsidRPr="003D7313" w:rsidRDefault="00BD3D2F" w:rsidP="000F7C8F">
      <w:pPr>
        <w:pStyle w:val="01TitelTitel"/>
      </w:pPr>
    </w:p>
    <w:p w:rsidR="00BD3D2F" w:rsidRPr="000F2758" w:rsidRDefault="000F2758" w:rsidP="000F7C8F">
      <w:pPr>
        <w:pStyle w:val="01TitelBeschreibung"/>
        <w:rPr>
          <w:b/>
        </w:rPr>
      </w:pPr>
      <w:r w:rsidRPr="000F2758">
        <w:rPr>
          <w:b/>
        </w:rPr>
        <w:t>presented by</w:t>
      </w:r>
    </w:p>
    <w:p w:rsidR="00BD3D2F" w:rsidRDefault="000F2758" w:rsidP="000F7C8F">
      <w:pPr>
        <w:pStyle w:val="01TitelBeschreibung"/>
      </w:pPr>
      <w:r>
        <w:t>Jiztom Kavalakkatt Francis</w:t>
      </w:r>
    </w:p>
    <w:p w:rsidR="000F2758" w:rsidRDefault="000F2758" w:rsidP="000F7C8F">
      <w:pPr>
        <w:pStyle w:val="01TitelBeschreibung"/>
      </w:pPr>
      <w:r>
        <w:t>Nivas Gokul Manimurugesan</w:t>
      </w:r>
    </w:p>
    <w:p w:rsidR="000F2758" w:rsidRPr="003D7313" w:rsidRDefault="000F2758" w:rsidP="000F7C8F">
      <w:pPr>
        <w:pStyle w:val="01TitelBeschreibung"/>
      </w:pPr>
      <w:r>
        <w:t>Raphael Scholz</w:t>
      </w:r>
    </w:p>
    <w:p w:rsidR="00405F29" w:rsidRPr="003D7313" w:rsidRDefault="00405F29" w:rsidP="000F7C8F">
      <w:pPr>
        <w:pStyle w:val="01TitelBeschreibung"/>
      </w:pPr>
    </w:p>
    <w:p w:rsidR="000D67B7" w:rsidRPr="003D7313" w:rsidRDefault="000D67B7" w:rsidP="000F7C8F">
      <w:pPr>
        <w:pStyle w:val="01TitelBeschreibung"/>
      </w:pPr>
    </w:p>
    <w:p w:rsidR="000D67B7" w:rsidRPr="003D7313" w:rsidRDefault="000D67B7" w:rsidP="000F7C8F">
      <w:pPr>
        <w:pStyle w:val="01TitelBeschreibung"/>
      </w:pPr>
    </w:p>
    <w:p w:rsidR="00750EFD" w:rsidRPr="003D7313" w:rsidRDefault="00750EFD" w:rsidP="000F7C8F">
      <w:pPr>
        <w:pStyle w:val="01TitelBeschreibung"/>
      </w:pPr>
    </w:p>
    <w:p w:rsidR="000D67B7" w:rsidRDefault="000D67B7" w:rsidP="000F7C8F">
      <w:pPr>
        <w:pStyle w:val="01TitelBeschreibung"/>
      </w:pPr>
    </w:p>
    <w:p w:rsidR="000C27EE" w:rsidRDefault="000C27EE" w:rsidP="000F7C8F">
      <w:pPr>
        <w:pStyle w:val="01TitelBeschreibung"/>
      </w:pPr>
    </w:p>
    <w:p w:rsidR="000C27EE" w:rsidRDefault="000C27EE" w:rsidP="000F7C8F">
      <w:pPr>
        <w:pStyle w:val="01TitelBeschreibung"/>
      </w:pPr>
    </w:p>
    <w:p w:rsidR="000C27EE" w:rsidRDefault="000C27EE" w:rsidP="000F7C8F">
      <w:pPr>
        <w:pStyle w:val="01TitelBeschreibung"/>
      </w:pPr>
    </w:p>
    <w:p w:rsidR="000C27EE" w:rsidRDefault="000C27EE" w:rsidP="000F7C8F">
      <w:pPr>
        <w:pStyle w:val="01TitelBeschreibung"/>
      </w:pPr>
    </w:p>
    <w:p w:rsidR="000C27EE" w:rsidRDefault="000C27EE" w:rsidP="000F7C8F">
      <w:pPr>
        <w:pStyle w:val="01TitelBeschreibung"/>
      </w:pPr>
    </w:p>
    <w:p w:rsidR="000C27EE" w:rsidRDefault="000C27EE" w:rsidP="000F7C8F">
      <w:pPr>
        <w:pStyle w:val="01TitelBeschreibung"/>
      </w:pPr>
    </w:p>
    <w:p w:rsidR="000C27EE" w:rsidRDefault="000C27EE" w:rsidP="000F7C8F">
      <w:pPr>
        <w:pStyle w:val="01TitelBeschreibung"/>
      </w:pPr>
    </w:p>
    <w:p w:rsidR="000C27EE" w:rsidRPr="003D7313" w:rsidRDefault="000C27EE" w:rsidP="000F7C8F">
      <w:pPr>
        <w:pStyle w:val="01TitelBeschreibung"/>
      </w:pPr>
    </w:p>
    <w:p w:rsidR="00BD3D2F" w:rsidRPr="003D7313" w:rsidRDefault="00BD3D2F" w:rsidP="000F7C8F">
      <w:pPr>
        <w:pStyle w:val="01TitelBeschreibung"/>
      </w:pPr>
    </w:p>
    <w:p w:rsidR="00BD3D2F" w:rsidRDefault="00BD3D2F" w:rsidP="000F7C8F">
      <w:pPr>
        <w:pStyle w:val="01TitelBeschreibung"/>
      </w:pPr>
    </w:p>
    <w:p w:rsidR="00B86624" w:rsidRPr="003D7313" w:rsidRDefault="00B86624" w:rsidP="000F7C8F">
      <w:pPr>
        <w:pStyle w:val="01TitelBeschreibung"/>
      </w:pPr>
    </w:p>
    <w:p w:rsidR="00BD3D2F" w:rsidRPr="003D7313" w:rsidRDefault="000F2758" w:rsidP="000F7C8F">
      <w:pPr>
        <w:pStyle w:val="01TitelBeschreibung"/>
      </w:pPr>
      <w:r w:rsidRPr="000F2758">
        <w:rPr>
          <w:b/>
        </w:rPr>
        <w:t>supervisor</w:t>
      </w:r>
      <w:r w:rsidR="00BD3D2F" w:rsidRPr="003D7313">
        <w:t>Prof. Dr.-Ing. Ansgar Meroth, Heilbronn University</w:t>
      </w:r>
    </w:p>
    <w:p w:rsidR="007E4183" w:rsidRPr="003D7313" w:rsidRDefault="007E4183" w:rsidP="000F7C8F">
      <w:pPr>
        <w:pStyle w:val="01TitelBeschreibung"/>
      </w:pPr>
    </w:p>
    <w:p w:rsidR="007E4183" w:rsidRPr="003D7313" w:rsidRDefault="007E4183" w:rsidP="000F7C8F">
      <w:pPr>
        <w:pStyle w:val="01TitelBeschreibung"/>
      </w:pPr>
      <w:r w:rsidRPr="003D7313">
        <w:t>Heilbronn University</w:t>
      </w:r>
    </w:p>
    <w:p w:rsidR="007E4183" w:rsidRPr="003D7313" w:rsidRDefault="000F2758" w:rsidP="000F7C8F">
      <w:pPr>
        <w:pStyle w:val="01TitelBeschreibung"/>
      </w:pPr>
      <w:r>
        <w:t>Faculty of Mechanics and Electronics</w:t>
      </w:r>
    </w:p>
    <w:p w:rsidR="0045763C" w:rsidRPr="003D7313" w:rsidRDefault="000F2758" w:rsidP="000F7C8F">
      <w:pPr>
        <w:pStyle w:val="01TitelBeschreibung"/>
      </w:pPr>
      <w:r>
        <w:t>Automotive Systems Engineering</w:t>
      </w:r>
    </w:p>
    <w:p w:rsidR="00AE2B0E" w:rsidRPr="003D7313" w:rsidRDefault="00AE2B0E" w:rsidP="000F7C8F">
      <w:r w:rsidRPr="003D7313">
        <w:lastRenderedPageBreak/>
        <w:br w:type="page"/>
      </w:r>
    </w:p>
    <w:p w:rsidR="00B82CB4" w:rsidRDefault="001750B3" w:rsidP="000A6B32">
      <w:pPr>
        <w:pStyle w:val="Heading1"/>
        <w:numPr>
          <w:ilvl w:val="0"/>
          <w:numId w:val="0"/>
        </w:numPr>
        <w:rPr>
          <w:noProof/>
        </w:rPr>
      </w:pPr>
      <w:bookmarkStart w:id="1" w:name="_Toc476173417"/>
      <w:r>
        <w:lastRenderedPageBreak/>
        <w:t>Contents</w:t>
      </w:r>
      <w:bookmarkEnd w:id="1"/>
      <w:r w:rsidR="00C1084F" w:rsidRPr="003D7313">
        <w:fldChar w:fldCharType="begin"/>
      </w:r>
      <w:r w:rsidR="0015135A" w:rsidRPr="005E2C24">
        <w:instrText xml:space="preserve"> TOC \o "1-3" \h \z \u </w:instrText>
      </w:r>
      <w:r w:rsidR="00C1084F" w:rsidRPr="003D7313">
        <w:fldChar w:fldCharType="separate"/>
      </w:r>
    </w:p>
    <w:p w:rsidR="00B82CB4" w:rsidRDefault="00586161">
      <w:pPr>
        <w:pStyle w:val="TOC1"/>
        <w:tabs>
          <w:tab w:val="right" w:leader="dot" w:pos="9062"/>
        </w:tabs>
        <w:rPr>
          <w:rFonts w:asciiTheme="minorHAnsi" w:eastAsiaTheme="minorEastAsia" w:hAnsiTheme="minorHAnsi" w:cstheme="minorBidi"/>
          <w:noProof/>
          <w:sz w:val="22"/>
          <w:szCs w:val="22"/>
          <w:lang w:val="en-IN" w:eastAsia="en-IN"/>
        </w:rPr>
      </w:pPr>
      <w:hyperlink w:anchor="_Toc476173417" w:history="1">
        <w:r w:rsidR="00B82CB4" w:rsidRPr="00FC046F">
          <w:rPr>
            <w:rStyle w:val="Hyperlink"/>
            <w:noProof/>
          </w:rPr>
          <w:t>Contents</w:t>
        </w:r>
        <w:r w:rsidR="00B82CB4">
          <w:rPr>
            <w:noProof/>
            <w:webHidden/>
          </w:rPr>
          <w:tab/>
        </w:r>
        <w:r w:rsidR="00B82CB4">
          <w:rPr>
            <w:noProof/>
            <w:webHidden/>
          </w:rPr>
          <w:fldChar w:fldCharType="begin"/>
        </w:r>
        <w:r w:rsidR="00B82CB4">
          <w:rPr>
            <w:noProof/>
            <w:webHidden/>
          </w:rPr>
          <w:instrText xml:space="preserve"> PAGEREF _Toc476173417 \h </w:instrText>
        </w:r>
        <w:r w:rsidR="00B82CB4">
          <w:rPr>
            <w:noProof/>
            <w:webHidden/>
          </w:rPr>
        </w:r>
        <w:r w:rsidR="00B82CB4">
          <w:rPr>
            <w:noProof/>
            <w:webHidden/>
          </w:rPr>
          <w:fldChar w:fldCharType="separate"/>
        </w:r>
        <w:r w:rsidR="00B82CB4">
          <w:rPr>
            <w:noProof/>
            <w:webHidden/>
          </w:rPr>
          <w:t>III</w:t>
        </w:r>
        <w:r w:rsidR="00B82CB4">
          <w:rPr>
            <w:noProof/>
            <w:webHidden/>
          </w:rPr>
          <w:fldChar w:fldCharType="end"/>
        </w:r>
      </w:hyperlink>
    </w:p>
    <w:p w:rsidR="00B82CB4" w:rsidRDefault="00586161">
      <w:pPr>
        <w:pStyle w:val="TOC1"/>
        <w:tabs>
          <w:tab w:val="right" w:leader="dot" w:pos="9062"/>
        </w:tabs>
        <w:rPr>
          <w:rFonts w:asciiTheme="minorHAnsi" w:eastAsiaTheme="minorEastAsia" w:hAnsiTheme="minorHAnsi" w:cstheme="minorBidi"/>
          <w:noProof/>
          <w:sz w:val="22"/>
          <w:szCs w:val="22"/>
          <w:lang w:val="en-IN" w:eastAsia="en-IN"/>
        </w:rPr>
      </w:pPr>
      <w:hyperlink w:anchor="_Toc476173418" w:history="1">
        <w:r w:rsidR="00B82CB4" w:rsidRPr="00FC046F">
          <w:rPr>
            <w:rStyle w:val="Hyperlink"/>
            <w:noProof/>
          </w:rPr>
          <w:t>Directory of Tables</w:t>
        </w:r>
        <w:r w:rsidR="00B82CB4">
          <w:rPr>
            <w:noProof/>
            <w:webHidden/>
          </w:rPr>
          <w:tab/>
        </w:r>
        <w:r w:rsidR="00B82CB4">
          <w:rPr>
            <w:noProof/>
            <w:webHidden/>
          </w:rPr>
          <w:fldChar w:fldCharType="begin"/>
        </w:r>
        <w:r w:rsidR="00B82CB4">
          <w:rPr>
            <w:noProof/>
            <w:webHidden/>
          </w:rPr>
          <w:instrText xml:space="preserve"> PAGEREF _Toc476173418 \h </w:instrText>
        </w:r>
        <w:r w:rsidR="00B82CB4">
          <w:rPr>
            <w:noProof/>
            <w:webHidden/>
          </w:rPr>
        </w:r>
        <w:r w:rsidR="00B82CB4">
          <w:rPr>
            <w:noProof/>
            <w:webHidden/>
          </w:rPr>
          <w:fldChar w:fldCharType="separate"/>
        </w:r>
        <w:r w:rsidR="00B82CB4">
          <w:rPr>
            <w:noProof/>
            <w:webHidden/>
          </w:rPr>
          <w:t>V</w:t>
        </w:r>
        <w:r w:rsidR="00B82CB4">
          <w:rPr>
            <w:noProof/>
            <w:webHidden/>
          </w:rPr>
          <w:fldChar w:fldCharType="end"/>
        </w:r>
      </w:hyperlink>
    </w:p>
    <w:p w:rsidR="00B82CB4" w:rsidRDefault="00586161">
      <w:pPr>
        <w:pStyle w:val="TOC1"/>
        <w:tabs>
          <w:tab w:val="right" w:leader="dot" w:pos="9062"/>
        </w:tabs>
        <w:rPr>
          <w:rFonts w:asciiTheme="minorHAnsi" w:eastAsiaTheme="minorEastAsia" w:hAnsiTheme="minorHAnsi" w:cstheme="minorBidi"/>
          <w:noProof/>
          <w:sz w:val="22"/>
          <w:szCs w:val="22"/>
          <w:lang w:val="en-IN" w:eastAsia="en-IN"/>
        </w:rPr>
      </w:pPr>
      <w:hyperlink w:anchor="_Toc476173419" w:history="1">
        <w:r w:rsidR="00B82CB4" w:rsidRPr="00FC046F">
          <w:rPr>
            <w:rStyle w:val="Hyperlink"/>
            <w:noProof/>
          </w:rPr>
          <w:t>List of Figures</w:t>
        </w:r>
        <w:r w:rsidR="00B82CB4">
          <w:rPr>
            <w:noProof/>
            <w:webHidden/>
          </w:rPr>
          <w:tab/>
        </w:r>
        <w:r w:rsidR="00B82CB4">
          <w:rPr>
            <w:noProof/>
            <w:webHidden/>
          </w:rPr>
          <w:fldChar w:fldCharType="begin"/>
        </w:r>
        <w:r w:rsidR="00B82CB4">
          <w:rPr>
            <w:noProof/>
            <w:webHidden/>
          </w:rPr>
          <w:instrText xml:space="preserve"> PAGEREF _Toc476173419 \h </w:instrText>
        </w:r>
        <w:r w:rsidR="00B82CB4">
          <w:rPr>
            <w:noProof/>
            <w:webHidden/>
          </w:rPr>
        </w:r>
        <w:r w:rsidR="00B82CB4">
          <w:rPr>
            <w:noProof/>
            <w:webHidden/>
          </w:rPr>
          <w:fldChar w:fldCharType="separate"/>
        </w:r>
        <w:r w:rsidR="00B82CB4">
          <w:rPr>
            <w:noProof/>
            <w:webHidden/>
          </w:rPr>
          <w:t>V</w:t>
        </w:r>
        <w:r w:rsidR="00B82CB4">
          <w:rPr>
            <w:noProof/>
            <w:webHidden/>
          </w:rPr>
          <w:fldChar w:fldCharType="end"/>
        </w:r>
      </w:hyperlink>
    </w:p>
    <w:p w:rsidR="00B82CB4" w:rsidRDefault="00586161">
      <w:pPr>
        <w:pStyle w:val="TOC1"/>
        <w:tabs>
          <w:tab w:val="left" w:pos="426"/>
          <w:tab w:val="right" w:leader="dot" w:pos="9062"/>
        </w:tabs>
        <w:rPr>
          <w:rFonts w:asciiTheme="minorHAnsi" w:eastAsiaTheme="minorEastAsia" w:hAnsiTheme="minorHAnsi" w:cstheme="minorBidi"/>
          <w:noProof/>
          <w:sz w:val="22"/>
          <w:szCs w:val="22"/>
          <w:lang w:val="en-IN" w:eastAsia="en-IN"/>
        </w:rPr>
      </w:pPr>
      <w:hyperlink w:anchor="_Toc476173420" w:history="1">
        <w:r w:rsidR="00B82CB4" w:rsidRPr="00FC046F">
          <w:rPr>
            <w:rStyle w:val="Hyperlink"/>
            <w:noProof/>
          </w:rPr>
          <w:t>1</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Introduction</w:t>
        </w:r>
        <w:r w:rsidR="00B82CB4">
          <w:rPr>
            <w:noProof/>
            <w:webHidden/>
          </w:rPr>
          <w:tab/>
        </w:r>
        <w:r w:rsidR="00B82CB4">
          <w:rPr>
            <w:noProof/>
            <w:webHidden/>
          </w:rPr>
          <w:fldChar w:fldCharType="begin"/>
        </w:r>
        <w:r w:rsidR="00B82CB4">
          <w:rPr>
            <w:noProof/>
            <w:webHidden/>
          </w:rPr>
          <w:instrText xml:space="preserve"> PAGEREF _Toc476173420 \h </w:instrText>
        </w:r>
        <w:r w:rsidR="00B82CB4">
          <w:rPr>
            <w:noProof/>
            <w:webHidden/>
          </w:rPr>
        </w:r>
        <w:r w:rsidR="00B82CB4">
          <w:rPr>
            <w:noProof/>
            <w:webHidden/>
          </w:rPr>
          <w:fldChar w:fldCharType="separate"/>
        </w:r>
        <w:r w:rsidR="00B82CB4">
          <w:rPr>
            <w:noProof/>
            <w:webHidden/>
          </w:rPr>
          <w:t>1</w:t>
        </w:r>
        <w:r w:rsidR="00B82CB4">
          <w:rPr>
            <w:noProof/>
            <w:webHidden/>
          </w:rPr>
          <w:fldChar w:fldCharType="end"/>
        </w:r>
      </w:hyperlink>
    </w:p>
    <w:p w:rsidR="00B82CB4" w:rsidRDefault="00586161">
      <w:pPr>
        <w:pStyle w:val="TOC2"/>
        <w:rPr>
          <w:rFonts w:asciiTheme="minorHAnsi" w:eastAsiaTheme="minorEastAsia" w:hAnsiTheme="minorHAnsi" w:cstheme="minorBidi"/>
          <w:noProof/>
          <w:sz w:val="22"/>
          <w:szCs w:val="22"/>
          <w:lang w:val="en-IN" w:eastAsia="en-IN"/>
        </w:rPr>
      </w:pPr>
      <w:hyperlink w:anchor="_Toc476173421" w:history="1">
        <w:r w:rsidR="00B82CB4" w:rsidRPr="00FC046F">
          <w:rPr>
            <w:rStyle w:val="Hyperlink"/>
            <w:noProof/>
            <w14:scene3d>
              <w14:camera w14:prst="orthographicFront"/>
              <w14:lightRig w14:rig="threePt" w14:dir="t">
                <w14:rot w14:lat="0" w14:lon="0" w14:rev="0"/>
              </w14:lightRig>
            </w14:scene3d>
          </w:rPr>
          <w:t>1.1</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Short version</w:t>
        </w:r>
        <w:r w:rsidR="00B82CB4">
          <w:rPr>
            <w:noProof/>
            <w:webHidden/>
          </w:rPr>
          <w:tab/>
        </w:r>
        <w:r w:rsidR="00B82CB4">
          <w:rPr>
            <w:noProof/>
            <w:webHidden/>
          </w:rPr>
          <w:fldChar w:fldCharType="begin"/>
        </w:r>
        <w:r w:rsidR="00B82CB4">
          <w:rPr>
            <w:noProof/>
            <w:webHidden/>
          </w:rPr>
          <w:instrText xml:space="preserve"> PAGEREF _Toc476173421 \h </w:instrText>
        </w:r>
        <w:r w:rsidR="00B82CB4">
          <w:rPr>
            <w:noProof/>
            <w:webHidden/>
          </w:rPr>
        </w:r>
        <w:r w:rsidR="00B82CB4">
          <w:rPr>
            <w:noProof/>
            <w:webHidden/>
          </w:rPr>
          <w:fldChar w:fldCharType="separate"/>
        </w:r>
        <w:r w:rsidR="00B82CB4">
          <w:rPr>
            <w:noProof/>
            <w:webHidden/>
          </w:rPr>
          <w:t>1</w:t>
        </w:r>
        <w:r w:rsidR="00B82CB4">
          <w:rPr>
            <w:noProof/>
            <w:webHidden/>
          </w:rPr>
          <w:fldChar w:fldCharType="end"/>
        </w:r>
      </w:hyperlink>
    </w:p>
    <w:p w:rsidR="00B82CB4" w:rsidRDefault="00586161">
      <w:pPr>
        <w:pStyle w:val="TOC2"/>
        <w:rPr>
          <w:rFonts w:asciiTheme="minorHAnsi" w:eastAsiaTheme="minorEastAsia" w:hAnsiTheme="minorHAnsi" w:cstheme="minorBidi"/>
          <w:noProof/>
          <w:sz w:val="22"/>
          <w:szCs w:val="22"/>
          <w:lang w:val="en-IN" w:eastAsia="en-IN"/>
        </w:rPr>
      </w:pPr>
      <w:hyperlink w:anchor="_Toc476173422" w:history="1">
        <w:r w:rsidR="00B82CB4" w:rsidRPr="00FC046F">
          <w:rPr>
            <w:rStyle w:val="Hyperlink"/>
            <w:noProof/>
            <w14:scene3d>
              <w14:camera w14:prst="orthographicFront"/>
              <w14:lightRig w14:rig="threePt" w14:dir="t">
                <w14:rot w14:lat="0" w14:lon="0" w14:rev="0"/>
              </w14:lightRig>
            </w14:scene3d>
          </w:rPr>
          <w:t>1.2</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task</w:t>
        </w:r>
        <w:r w:rsidR="00B82CB4">
          <w:rPr>
            <w:noProof/>
            <w:webHidden/>
          </w:rPr>
          <w:tab/>
        </w:r>
        <w:r w:rsidR="00B82CB4">
          <w:rPr>
            <w:noProof/>
            <w:webHidden/>
          </w:rPr>
          <w:fldChar w:fldCharType="begin"/>
        </w:r>
        <w:r w:rsidR="00B82CB4">
          <w:rPr>
            <w:noProof/>
            <w:webHidden/>
          </w:rPr>
          <w:instrText xml:space="preserve"> PAGEREF _Toc476173422 \h </w:instrText>
        </w:r>
        <w:r w:rsidR="00B82CB4">
          <w:rPr>
            <w:noProof/>
            <w:webHidden/>
          </w:rPr>
        </w:r>
        <w:r w:rsidR="00B82CB4">
          <w:rPr>
            <w:noProof/>
            <w:webHidden/>
          </w:rPr>
          <w:fldChar w:fldCharType="separate"/>
        </w:r>
        <w:r w:rsidR="00B82CB4">
          <w:rPr>
            <w:noProof/>
            <w:webHidden/>
          </w:rPr>
          <w:t>2</w:t>
        </w:r>
        <w:r w:rsidR="00B82CB4">
          <w:rPr>
            <w:noProof/>
            <w:webHidden/>
          </w:rPr>
          <w:fldChar w:fldCharType="end"/>
        </w:r>
      </w:hyperlink>
    </w:p>
    <w:p w:rsidR="00B82CB4" w:rsidRDefault="00586161">
      <w:pPr>
        <w:pStyle w:val="TOC2"/>
        <w:rPr>
          <w:rFonts w:asciiTheme="minorHAnsi" w:eastAsiaTheme="minorEastAsia" w:hAnsiTheme="minorHAnsi" w:cstheme="minorBidi"/>
          <w:noProof/>
          <w:sz w:val="22"/>
          <w:szCs w:val="22"/>
          <w:lang w:val="en-IN" w:eastAsia="en-IN"/>
        </w:rPr>
      </w:pPr>
      <w:hyperlink w:anchor="_Toc476173423" w:history="1">
        <w:r w:rsidR="00B82CB4" w:rsidRPr="00FC046F">
          <w:rPr>
            <w:rStyle w:val="Hyperlink"/>
            <w:noProof/>
            <w14:scene3d>
              <w14:camera w14:prst="orthographicFront"/>
              <w14:lightRig w14:rig="threePt" w14:dir="t">
                <w14:rot w14:lat="0" w14:lon="0" w14:rev="0"/>
              </w14:lightRig>
            </w14:scene3d>
          </w:rPr>
          <w:t>1.3</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Chapter Overview</w:t>
        </w:r>
        <w:r w:rsidR="00B82CB4">
          <w:rPr>
            <w:noProof/>
            <w:webHidden/>
          </w:rPr>
          <w:tab/>
        </w:r>
        <w:r w:rsidR="00B82CB4">
          <w:rPr>
            <w:noProof/>
            <w:webHidden/>
          </w:rPr>
          <w:fldChar w:fldCharType="begin"/>
        </w:r>
        <w:r w:rsidR="00B82CB4">
          <w:rPr>
            <w:noProof/>
            <w:webHidden/>
          </w:rPr>
          <w:instrText xml:space="preserve"> PAGEREF _Toc476173423 \h </w:instrText>
        </w:r>
        <w:r w:rsidR="00B82CB4">
          <w:rPr>
            <w:noProof/>
            <w:webHidden/>
          </w:rPr>
        </w:r>
        <w:r w:rsidR="00B82CB4">
          <w:rPr>
            <w:noProof/>
            <w:webHidden/>
          </w:rPr>
          <w:fldChar w:fldCharType="separate"/>
        </w:r>
        <w:r w:rsidR="00B82CB4">
          <w:rPr>
            <w:noProof/>
            <w:webHidden/>
          </w:rPr>
          <w:t>3</w:t>
        </w:r>
        <w:r w:rsidR="00B82CB4">
          <w:rPr>
            <w:noProof/>
            <w:webHidden/>
          </w:rPr>
          <w:fldChar w:fldCharType="end"/>
        </w:r>
      </w:hyperlink>
    </w:p>
    <w:p w:rsidR="00B82CB4" w:rsidRDefault="00586161">
      <w:pPr>
        <w:pStyle w:val="TOC1"/>
        <w:tabs>
          <w:tab w:val="left" w:pos="426"/>
          <w:tab w:val="right" w:leader="dot" w:pos="9062"/>
        </w:tabs>
        <w:rPr>
          <w:rFonts w:asciiTheme="minorHAnsi" w:eastAsiaTheme="minorEastAsia" w:hAnsiTheme="minorHAnsi" w:cstheme="minorBidi"/>
          <w:noProof/>
          <w:sz w:val="22"/>
          <w:szCs w:val="22"/>
          <w:lang w:val="en-IN" w:eastAsia="en-IN"/>
        </w:rPr>
      </w:pPr>
      <w:hyperlink w:anchor="_Toc476173424" w:history="1">
        <w:r w:rsidR="00B82CB4" w:rsidRPr="00FC046F">
          <w:rPr>
            <w:rStyle w:val="Hyperlink"/>
            <w:noProof/>
          </w:rPr>
          <w:t>2</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State of the art</w:t>
        </w:r>
        <w:r w:rsidR="00B82CB4">
          <w:rPr>
            <w:noProof/>
            <w:webHidden/>
          </w:rPr>
          <w:tab/>
        </w:r>
        <w:r w:rsidR="00B82CB4">
          <w:rPr>
            <w:noProof/>
            <w:webHidden/>
          </w:rPr>
          <w:fldChar w:fldCharType="begin"/>
        </w:r>
        <w:r w:rsidR="00B82CB4">
          <w:rPr>
            <w:noProof/>
            <w:webHidden/>
          </w:rPr>
          <w:instrText xml:space="preserve"> PAGEREF _Toc476173424 \h </w:instrText>
        </w:r>
        <w:r w:rsidR="00B82CB4">
          <w:rPr>
            <w:noProof/>
            <w:webHidden/>
          </w:rPr>
        </w:r>
        <w:r w:rsidR="00B82CB4">
          <w:rPr>
            <w:noProof/>
            <w:webHidden/>
          </w:rPr>
          <w:fldChar w:fldCharType="separate"/>
        </w:r>
        <w:r w:rsidR="00B82CB4">
          <w:rPr>
            <w:noProof/>
            <w:webHidden/>
          </w:rPr>
          <w:t>4</w:t>
        </w:r>
        <w:r w:rsidR="00B82CB4">
          <w:rPr>
            <w:noProof/>
            <w:webHidden/>
          </w:rPr>
          <w:fldChar w:fldCharType="end"/>
        </w:r>
      </w:hyperlink>
    </w:p>
    <w:p w:rsidR="00B82CB4" w:rsidRDefault="00586161">
      <w:pPr>
        <w:pStyle w:val="TOC2"/>
        <w:rPr>
          <w:rFonts w:asciiTheme="minorHAnsi" w:eastAsiaTheme="minorEastAsia" w:hAnsiTheme="minorHAnsi" w:cstheme="minorBidi"/>
          <w:noProof/>
          <w:sz w:val="22"/>
          <w:szCs w:val="22"/>
          <w:lang w:val="en-IN" w:eastAsia="en-IN"/>
        </w:rPr>
      </w:pPr>
      <w:hyperlink w:anchor="_Toc476173425" w:history="1">
        <w:r w:rsidR="00B82CB4" w:rsidRPr="00FC046F">
          <w:rPr>
            <w:rStyle w:val="Hyperlink"/>
            <w:noProof/>
            <w14:scene3d>
              <w14:camera w14:prst="orthographicFront"/>
              <w14:lightRig w14:rig="threePt" w14:dir="t">
                <w14:rot w14:lat="0" w14:lon="0" w14:rev="0"/>
              </w14:lightRig>
            </w14:scene3d>
          </w:rPr>
          <w:t>2.1</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IEC 62196: vehicle plug</w:t>
        </w:r>
        <w:r w:rsidR="00B82CB4">
          <w:rPr>
            <w:noProof/>
            <w:webHidden/>
          </w:rPr>
          <w:tab/>
        </w:r>
        <w:r w:rsidR="00B82CB4">
          <w:rPr>
            <w:noProof/>
            <w:webHidden/>
          </w:rPr>
          <w:fldChar w:fldCharType="begin"/>
        </w:r>
        <w:r w:rsidR="00B82CB4">
          <w:rPr>
            <w:noProof/>
            <w:webHidden/>
          </w:rPr>
          <w:instrText xml:space="preserve"> PAGEREF _Toc476173425 \h </w:instrText>
        </w:r>
        <w:r w:rsidR="00B82CB4">
          <w:rPr>
            <w:noProof/>
            <w:webHidden/>
          </w:rPr>
        </w:r>
        <w:r w:rsidR="00B82CB4">
          <w:rPr>
            <w:noProof/>
            <w:webHidden/>
          </w:rPr>
          <w:fldChar w:fldCharType="separate"/>
        </w:r>
        <w:r w:rsidR="00B82CB4">
          <w:rPr>
            <w:noProof/>
            <w:webHidden/>
          </w:rPr>
          <w:t>4</w:t>
        </w:r>
        <w:r w:rsidR="00B82CB4">
          <w:rPr>
            <w:noProof/>
            <w:webHidden/>
          </w:rPr>
          <w:fldChar w:fldCharType="end"/>
        </w:r>
      </w:hyperlink>
    </w:p>
    <w:p w:rsidR="00B82CB4" w:rsidRDefault="00586161">
      <w:pPr>
        <w:pStyle w:val="TOC2"/>
        <w:rPr>
          <w:rFonts w:asciiTheme="minorHAnsi" w:eastAsiaTheme="minorEastAsia" w:hAnsiTheme="minorHAnsi" w:cstheme="minorBidi"/>
          <w:noProof/>
          <w:sz w:val="22"/>
          <w:szCs w:val="22"/>
          <w:lang w:val="en-IN" w:eastAsia="en-IN"/>
        </w:rPr>
      </w:pPr>
      <w:hyperlink w:anchor="_Toc476173426" w:history="1">
        <w:r w:rsidR="00B82CB4" w:rsidRPr="00FC046F">
          <w:rPr>
            <w:rStyle w:val="Hyperlink"/>
            <w:noProof/>
            <w14:scene3d>
              <w14:camera w14:prst="orthographicFront"/>
              <w14:lightRig w14:rig="threePt" w14:dir="t">
                <w14:rot w14:lat="0" w14:lon="0" w14:rev="0"/>
              </w14:lightRig>
            </w14:scene3d>
          </w:rPr>
          <w:t>2.2</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IEC 61851: Charging</w:t>
        </w:r>
        <w:r w:rsidR="00B82CB4">
          <w:rPr>
            <w:noProof/>
            <w:webHidden/>
          </w:rPr>
          <w:tab/>
        </w:r>
        <w:r w:rsidR="00B82CB4">
          <w:rPr>
            <w:noProof/>
            <w:webHidden/>
          </w:rPr>
          <w:fldChar w:fldCharType="begin"/>
        </w:r>
        <w:r w:rsidR="00B82CB4">
          <w:rPr>
            <w:noProof/>
            <w:webHidden/>
          </w:rPr>
          <w:instrText xml:space="preserve"> PAGEREF _Toc476173426 \h </w:instrText>
        </w:r>
        <w:r w:rsidR="00B82CB4">
          <w:rPr>
            <w:noProof/>
            <w:webHidden/>
          </w:rPr>
        </w:r>
        <w:r w:rsidR="00B82CB4">
          <w:rPr>
            <w:noProof/>
            <w:webHidden/>
          </w:rPr>
          <w:fldChar w:fldCharType="separate"/>
        </w:r>
        <w:r w:rsidR="00B82CB4">
          <w:rPr>
            <w:noProof/>
            <w:webHidden/>
          </w:rPr>
          <w:t>6</w:t>
        </w:r>
        <w:r w:rsidR="00B82CB4">
          <w:rPr>
            <w:noProof/>
            <w:webHidden/>
          </w:rPr>
          <w:fldChar w:fldCharType="end"/>
        </w:r>
      </w:hyperlink>
    </w:p>
    <w:p w:rsidR="00B82CB4" w:rsidRDefault="00586161">
      <w:pPr>
        <w:pStyle w:val="TOC2"/>
        <w:rPr>
          <w:rFonts w:asciiTheme="minorHAnsi" w:eastAsiaTheme="minorEastAsia" w:hAnsiTheme="minorHAnsi" w:cstheme="minorBidi"/>
          <w:noProof/>
          <w:sz w:val="22"/>
          <w:szCs w:val="22"/>
          <w:lang w:val="en-IN" w:eastAsia="en-IN"/>
        </w:rPr>
      </w:pPr>
      <w:hyperlink w:anchor="_Toc476173427" w:history="1">
        <w:r w:rsidR="00B82CB4" w:rsidRPr="00FC046F">
          <w:rPr>
            <w:rStyle w:val="Hyperlink"/>
            <w:noProof/>
            <w14:scene3d>
              <w14:camera w14:prst="orthographicFront"/>
              <w14:lightRig w14:rig="threePt" w14:dir="t">
                <w14:rot w14:lat="0" w14:lon="0" w14:rev="0"/>
              </w14:lightRig>
            </w14:scene3d>
          </w:rPr>
          <w:t>2.3</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ISO / IEC 15118</w:t>
        </w:r>
        <w:r w:rsidR="00B82CB4">
          <w:rPr>
            <w:noProof/>
            <w:webHidden/>
          </w:rPr>
          <w:tab/>
        </w:r>
        <w:r w:rsidR="00B82CB4">
          <w:rPr>
            <w:noProof/>
            <w:webHidden/>
          </w:rPr>
          <w:fldChar w:fldCharType="begin"/>
        </w:r>
        <w:r w:rsidR="00B82CB4">
          <w:rPr>
            <w:noProof/>
            <w:webHidden/>
          </w:rPr>
          <w:instrText xml:space="preserve"> PAGEREF _Toc476173427 \h </w:instrText>
        </w:r>
        <w:r w:rsidR="00B82CB4">
          <w:rPr>
            <w:noProof/>
            <w:webHidden/>
          </w:rPr>
        </w:r>
        <w:r w:rsidR="00B82CB4">
          <w:rPr>
            <w:noProof/>
            <w:webHidden/>
          </w:rPr>
          <w:fldChar w:fldCharType="separate"/>
        </w:r>
        <w:r w:rsidR="00B82CB4">
          <w:rPr>
            <w:noProof/>
            <w:webHidden/>
          </w:rPr>
          <w:t>8th</w:t>
        </w:r>
        <w:r w:rsidR="00B82CB4">
          <w:rPr>
            <w:noProof/>
            <w:webHidden/>
          </w:rPr>
          <w:fldChar w:fldCharType="end"/>
        </w:r>
      </w:hyperlink>
    </w:p>
    <w:p w:rsidR="00B82CB4" w:rsidRDefault="00586161">
      <w:pPr>
        <w:pStyle w:val="TOC3"/>
        <w:tabs>
          <w:tab w:val="left" w:pos="1320"/>
          <w:tab w:val="right" w:leader="dot" w:pos="9062"/>
        </w:tabs>
        <w:rPr>
          <w:rFonts w:asciiTheme="minorHAnsi" w:hAnsiTheme="minorHAnsi"/>
          <w:noProof/>
          <w:lang w:val="en-IN" w:eastAsia="en-IN"/>
        </w:rPr>
      </w:pPr>
      <w:hyperlink w:anchor="_Toc476173428" w:history="1">
        <w:r w:rsidR="00B82CB4" w:rsidRPr="00FC046F">
          <w:rPr>
            <w:rStyle w:val="Hyperlink"/>
            <w:noProof/>
          </w:rPr>
          <w:t>2.3.1</w:t>
        </w:r>
        <w:r w:rsidR="00B82CB4">
          <w:rPr>
            <w:rFonts w:asciiTheme="minorHAnsi" w:hAnsiTheme="minorHAnsi"/>
            <w:noProof/>
            <w:lang w:val="en-IN" w:eastAsia="en-IN"/>
          </w:rPr>
          <w:tab/>
        </w:r>
        <w:r w:rsidR="00B82CB4" w:rsidRPr="00FC046F">
          <w:rPr>
            <w:rStyle w:val="Hyperlink"/>
            <w:noProof/>
          </w:rPr>
          <w:t>Open V2G project</w:t>
        </w:r>
        <w:r w:rsidR="00B82CB4">
          <w:rPr>
            <w:noProof/>
            <w:webHidden/>
          </w:rPr>
          <w:tab/>
        </w:r>
        <w:r w:rsidR="00B82CB4">
          <w:rPr>
            <w:noProof/>
            <w:webHidden/>
          </w:rPr>
          <w:fldChar w:fldCharType="begin"/>
        </w:r>
        <w:r w:rsidR="00B82CB4">
          <w:rPr>
            <w:noProof/>
            <w:webHidden/>
          </w:rPr>
          <w:instrText xml:space="preserve"> PAGEREF _Toc476173428 \h </w:instrText>
        </w:r>
        <w:r w:rsidR="00B82CB4">
          <w:rPr>
            <w:noProof/>
            <w:webHidden/>
          </w:rPr>
        </w:r>
        <w:r w:rsidR="00B82CB4">
          <w:rPr>
            <w:noProof/>
            <w:webHidden/>
          </w:rPr>
          <w:fldChar w:fldCharType="separate"/>
        </w:r>
        <w:r w:rsidR="00B82CB4">
          <w:rPr>
            <w:noProof/>
            <w:webHidden/>
          </w:rPr>
          <w:t>9</w:t>
        </w:r>
        <w:r w:rsidR="00B82CB4">
          <w:rPr>
            <w:noProof/>
            <w:webHidden/>
          </w:rPr>
          <w:fldChar w:fldCharType="end"/>
        </w:r>
      </w:hyperlink>
    </w:p>
    <w:p w:rsidR="00B82CB4" w:rsidRDefault="00586161">
      <w:pPr>
        <w:pStyle w:val="TOC2"/>
        <w:rPr>
          <w:rFonts w:asciiTheme="minorHAnsi" w:eastAsiaTheme="minorEastAsia" w:hAnsiTheme="minorHAnsi" w:cstheme="minorBidi"/>
          <w:noProof/>
          <w:sz w:val="22"/>
          <w:szCs w:val="22"/>
          <w:lang w:val="en-IN" w:eastAsia="en-IN"/>
        </w:rPr>
      </w:pPr>
      <w:hyperlink w:anchor="_Toc476173429" w:history="1">
        <w:r w:rsidR="00B82CB4" w:rsidRPr="00FC046F">
          <w:rPr>
            <w:rStyle w:val="Hyperlink"/>
            <w:noProof/>
            <w14:scene3d>
              <w14:camera w14:prst="orthographicFront"/>
              <w14:lightRig w14:rig="threePt" w14:dir="t">
                <w14:rot w14:lat="0" w14:lon="0" w14:rev="0"/>
              </w14:lightRig>
            </w14:scene3d>
          </w:rPr>
          <w:t>2.4</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Powerline Communication</w:t>
        </w:r>
        <w:r w:rsidR="00B82CB4">
          <w:rPr>
            <w:noProof/>
            <w:webHidden/>
          </w:rPr>
          <w:tab/>
        </w:r>
        <w:r w:rsidR="00B82CB4">
          <w:rPr>
            <w:noProof/>
            <w:webHidden/>
          </w:rPr>
          <w:fldChar w:fldCharType="begin"/>
        </w:r>
        <w:r w:rsidR="00B82CB4">
          <w:rPr>
            <w:noProof/>
            <w:webHidden/>
          </w:rPr>
          <w:instrText xml:space="preserve"> PAGEREF _Toc476173429 \h </w:instrText>
        </w:r>
        <w:r w:rsidR="00B82CB4">
          <w:rPr>
            <w:noProof/>
            <w:webHidden/>
          </w:rPr>
        </w:r>
        <w:r w:rsidR="00B82CB4">
          <w:rPr>
            <w:noProof/>
            <w:webHidden/>
          </w:rPr>
          <w:fldChar w:fldCharType="separate"/>
        </w:r>
        <w:r w:rsidR="00B82CB4">
          <w:rPr>
            <w:noProof/>
            <w:webHidden/>
          </w:rPr>
          <w:t>10</w:t>
        </w:r>
        <w:r w:rsidR="00B82CB4">
          <w:rPr>
            <w:noProof/>
            <w:webHidden/>
          </w:rPr>
          <w:fldChar w:fldCharType="end"/>
        </w:r>
      </w:hyperlink>
    </w:p>
    <w:p w:rsidR="00B82CB4" w:rsidRDefault="00586161">
      <w:pPr>
        <w:pStyle w:val="TOC2"/>
        <w:rPr>
          <w:rFonts w:asciiTheme="minorHAnsi" w:eastAsiaTheme="minorEastAsia" w:hAnsiTheme="minorHAnsi" w:cstheme="minorBidi"/>
          <w:noProof/>
          <w:sz w:val="22"/>
          <w:szCs w:val="22"/>
          <w:lang w:val="en-IN" w:eastAsia="en-IN"/>
        </w:rPr>
      </w:pPr>
      <w:hyperlink w:anchor="_Toc476173430" w:history="1">
        <w:r w:rsidR="00B82CB4" w:rsidRPr="00FC046F">
          <w:rPr>
            <w:rStyle w:val="Hyperlink"/>
            <w:noProof/>
            <w14:scene3d>
              <w14:camera w14:prst="orthographicFront"/>
              <w14:lightRig w14:rig="threePt" w14:dir="t">
                <w14:rot w14:lat="0" w14:lon="0" w14:rev="0"/>
              </w14:lightRig>
            </w14:scene3d>
          </w:rPr>
          <w:t>2.5</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state machine</w:t>
        </w:r>
        <w:r w:rsidR="00B82CB4">
          <w:rPr>
            <w:noProof/>
            <w:webHidden/>
          </w:rPr>
          <w:tab/>
        </w:r>
        <w:r w:rsidR="00B82CB4">
          <w:rPr>
            <w:noProof/>
            <w:webHidden/>
          </w:rPr>
          <w:fldChar w:fldCharType="begin"/>
        </w:r>
        <w:r w:rsidR="00B82CB4">
          <w:rPr>
            <w:noProof/>
            <w:webHidden/>
          </w:rPr>
          <w:instrText xml:space="preserve"> PAGEREF _Toc476173430 \h </w:instrText>
        </w:r>
        <w:r w:rsidR="00B82CB4">
          <w:rPr>
            <w:noProof/>
            <w:webHidden/>
          </w:rPr>
        </w:r>
        <w:r w:rsidR="00B82CB4">
          <w:rPr>
            <w:noProof/>
            <w:webHidden/>
          </w:rPr>
          <w:fldChar w:fldCharType="separate"/>
        </w:r>
        <w:r w:rsidR="00B82CB4">
          <w:rPr>
            <w:noProof/>
            <w:webHidden/>
          </w:rPr>
          <w:t>11</w:t>
        </w:r>
        <w:r w:rsidR="00B82CB4">
          <w:rPr>
            <w:noProof/>
            <w:webHidden/>
          </w:rPr>
          <w:fldChar w:fldCharType="end"/>
        </w:r>
      </w:hyperlink>
    </w:p>
    <w:p w:rsidR="00B82CB4" w:rsidRDefault="00586161">
      <w:pPr>
        <w:pStyle w:val="TOC1"/>
        <w:tabs>
          <w:tab w:val="left" w:pos="426"/>
          <w:tab w:val="right" w:leader="dot" w:pos="9062"/>
        </w:tabs>
        <w:rPr>
          <w:rFonts w:asciiTheme="minorHAnsi" w:eastAsiaTheme="minorEastAsia" w:hAnsiTheme="minorHAnsi" w:cstheme="minorBidi"/>
          <w:noProof/>
          <w:sz w:val="22"/>
          <w:szCs w:val="22"/>
          <w:lang w:val="en-IN" w:eastAsia="en-IN"/>
        </w:rPr>
      </w:pPr>
      <w:hyperlink w:anchor="_Toc476173431" w:history="1">
        <w:r w:rsidR="00B82CB4" w:rsidRPr="00FC046F">
          <w:rPr>
            <w:rStyle w:val="Hyperlink"/>
            <w:noProof/>
          </w:rPr>
          <w:t>3</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hardware</w:t>
        </w:r>
        <w:r w:rsidR="00B82CB4">
          <w:rPr>
            <w:noProof/>
            <w:webHidden/>
          </w:rPr>
          <w:tab/>
        </w:r>
        <w:r w:rsidR="00B82CB4">
          <w:rPr>
            <w:noProof/>
            <w:webHidden/>
          </w:rPr>
          <w:fldChar w:fldCharType="begin"/>
        </w:r>
        <w:r w:rsidR="00B82CB4">
          <w:rPr>
            <w:noProof/>
            <w:webHidden/>
          </w:rPr>
          <w:instrText xml:space="preserve"> PAGEREF _Toc476173431 \h </w:instrText>
        </w:r>
        <w:r w:rsidR="00B82CB4">
          <w:rPr>
            <w:noProof/>
            <w:webHidden/>
          </w:rPr>
        </w:r>
        <w:r w:rsidR="00B82CB4">
          <w:rPr>
            <w:noProof/>
            <w:webHidden/>
          </w:rPr>
          <w:fldChar w:fldCharType="separate"/>
        </w:r>
        <w:r w:rsidR="00B82CB4">
          <w:rPr>
            <w:noProof/>
            <w:webHidden/>
          </w:rPr>
          <w:t>13</w:t>
        </w:r>
        <w:r w:rsidR="00B82CB4">
          <w:rPr>
            <w:noProof/>
            <w:webHidden/>
          </w:rPr>
          <w:fldChar w:fldCharType="end"/>
        </w:r>
      </w:hyperlink>
    </w:p>
    <w:p w:rsidR="00B82CB4" w:rsidRDefault="00586161">
      <w:pPr>
        <w:pStyle w:val="TOC2"/>
        <w:rPr>
          <w:rFonts w:asciiTheme="minorHAnsi" w:eastAsiaTheme="minorEastAsia" w:hAnsiTheme="minorHAnsi" w:cstheme="minorBidi"/>
          <w:noProof/>
          <w:sz w:val="22"/>
          <w:szCs w:val="22"/>
          <w:lang w:val="en-IN" w:eastAsia="en-IN"/>
        </w:rPr>
      </w:pPr>
      <w:hyperlink w:anchor="_Toc476173432" w:history="1">
        <w:r w:rsidR="00B82CB4" w:rsidRPr="00FC046F">
          <w:rPr>
            <w:rStyle w:val="Hyperlink"/>
            <w:noProof/>
            <w14:scene3d>
              <w14:camera w14:prst="orthographicFront"/>
              <w14:lightRig w14:rig="threePt" w14:dir="t">
                <w14:rot w14:lat="0" w14:lon="0" w14:rev="0"/>
              </w14:lightRig>
            </w14:scene3d>
          </w:rPr>
          <w:t>3.1</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Requirements / Features</w:t>
        </w:r>
        <w:r w:rsidR="00B82CB4">
          <w:rPr>
            <w:noProof/>
            <w:webHidden/>
          </w:rPr>
          <w:tab/>
        </w:r>
        <w:r w:rsidR="00B82CB4">
          <w:rPr>
            <w:noProof/>
            <w:webHidden/>
          </w:rPr>
          <w:fldChar w:fldCharType="begin"/>
        </w:r>
        <w:r w:rsidR="00B82CB4">
          <w:rPr>
            <w:noProof/>
            <w:webHidden/>
          </w:rPr>
          <w:instrText xml:space="preserve"> PAGEREF _Toc476173432 \h </w:instrText>
        </w:r>
        <w:r w:rsidR="00B82CB4">
          <w:rPr>
            <w:noProof/>
            <w:webHidden/>
          </w:rPr>
        </w:r>
        <w:r w:rsidR="00B82CB4">
          <w:rPr>
            <w:noProof/>
            <w:webHidden/>
          </w:rPr>
          <w:fldChar w:fldCharType="separate"/>
        </w:r>
        <w:r w:rsidR="00B82CB4">
          <w:rPr>
            <w:noProof/>
            <w:webHidden/>
          </w:rPr>
          <w:t>13</w:t>
        </w:r>
        <w:r w:rsidR="00B82CB4">
          <w:rPr>
            <w:noProof/>
            <w:webHidden/>
          </w:rPr>
          <w:fldChar w:fldCharType="end"/>
        </w:r>
      </w:hyperlink>
    </w:p>
    <w:p w:rsidR="00B82CB4" w:rsidRDefault="00586161">
      <w:pPr>
        <w:pStyle w:val="TOC2"/>
        <w:rPr>
          <w:rFonts w:asciiTheme="minorHAnsi" w:eastAsiaTheme="minorEastAsia" w:hAnsiTheme="minorHAnsi" w:cstheme="minorBidi"/>
          <w:noProof/>
          <w:sz w:val="22"/>
          <w:szCs w:val="22"/>
          <w:lang w:val="en-IN" w:eastAsia="en-IN"/>
        </w:rPr>
      </w:pPr>
      <w:hyperlink w:anchor="_Toc476173433" w:history="1">
        <w:r w:rsidR="00B82CB4" w:rsidRPr="00FC046F">
          <w:rPr>
            <w:rStyle w:val="Hyperlink"/>
            <w:noProof/>
            <w14:scene3d>
              <w14:camera w14:prst="orthographicFront"/>
              <w14:lightRig w14:rig="threePt" w14:dir="t">
                <w14:rot w14:lat="0" w14:lon="0" w14:rev="0"/>
              </w14:lightRig>
            </w14:scene3d>
          </w:rPr>
          <w:t>3.2</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EVAchargeSE</w:t>
        </w:r>
        <w:r w:rsidR="00B82CB4">
          <w:rPr>
            <w:noProof/>
            <w:webHidden/>
          </w:rPr>
          <w:tab/>
        </w:r>
        <w:r w:rsidR="00B82CB4">
          <w:rPr>
            <w:noProof/>
            <w:webHidden/>
          </w:rPr>
          <w:fldChar w:fldCharType="begin"/>
        </w:r>
        <w:r w:rsidR="00B82CB4">
          <w:rPr>
            <w:noProof/>
            <w:webHidden/>
          </w:rPr>
          <w:instrText xml:space="preserve"> PAGEREF _Toc476173433 \h </w:instrText>
        </w:r>
        <w:r w:rsidR="00B82CB4">
          <w:rPr>
            <w:noProof/>
            <w:webHidden/>
          </w:rPr>
        </w:r>
        <w:r w:rsidR="00B82CB4">
          <w:rPr>
            <w:noProof/>
            <w:webHidden/>
          </w:rPr>
          <w:fldChar w:fldCharType="separate"/>
        </w:r>
        <w:r w:rsidR="00B82CB4">
          <w:rPr>
            <w:noProof/>
            <w:webHidden/>
          </w:rPr>
          <w:t>14</w:t>
        </w:r>
        <w:r w:rsidR="00B82CB4">
          <w:rPr>
            <w:noProof/>
            <w:webHidden/>
          </w:rPr>
          <w:fldChar w:fldCharType="end"/>
        </w:r>
      </w:hyperlink>
    </w:p>
    <w:p w:rsidR="00B82CB4" w:rsidRDefault="00586161">
      <w:pPr>
        <w:pStyle w:val="TOC3"/>
        <w:tabs>
          <w:tab w:val="left" w:pos="1320"/>
          <w:tab w:val="right" w:leader="dot" w:pos="9062"/>
        </w:tabs>
        <w:rPr>
          <w:rFonts w:asciiTheme="minorHAnsi" w:hAnsiTheme="minorHAnsi"/>
          <w:noProof/>
          <w:lang w:val="en-IN" w:eastAsia="en-IN"/>
        </w:rPr>
      </w:pPr>
      <w:hyperlink w:anchor="_Toc476173434" w:history="1">
        <w:r w:rsidR="00B82CB4" w:rsidRPr="00FC046F">
          <w:rPr>
            <w:rStyle w:val="Hyperlink"/>
            <w:noProof/>
          </w:rPr>
          <w:t>3.2.1</w:t>
        </w:r>
        <w:r w:rsidR="00B82CB4">
          <w:rPr>
            <w:rFonts w:asciiTheme="minorHAnsi" w:hAnsiTheme="minorHAnsi"/>
            <w:noProof/>
            <w:lang w:val="en-IN" w:eastAsia="en-IN"/>
          </w:rPr>
          <w:tab/>
        </w:r>
        <w:r w:rsidR="00B82CB4" w:rsidRPr="00FC046F">
          <w:rPr>
            <w:rStyle w:val="Hyperlink"/>
            <w:noProof/>
          </w:rPr>
          <w:t>construction</w:t>
        </w:r>
        <w:r w:rsidR="00B82CB4">
          <w:rPr>
            <w:noProof/>
            <w:webHidden/>
          </w:rPr>
          <w:tab/>
        </w:r>
        <w:r w:rsidR="00B82CB4">
          <w:rPr>
            <w:noProof/>
            <w:webHidden/>
          </w:rPr>
          <w:fldChar w:fldCharType="begin"/>
        </w:r>
        <w:r w:rsidR="00B82CB4">
          <w:rPr>
            <w:noProof/>
            <w:webHidden/>
          </w:rPr>
          <w:instrText xml:space="preserve"> PAGEREF _Toc476173434 \h </w:instrText>
        </w:r>
        <w:r w:rsidR="00B82CB4">
          <w:rPr>
            <w:noProof/>
            <w:webHidden/>
          </w:rPr>
        </w:r>
        <w:r w:rsidR="00B82CB4">
          <w:rPr>
            <w:noProof/>
            <w:webHidden/>
          </w:rPr>
          <w:fldChar w:fldCharType="separate"/>
        </w:r>
        <w:r w:rsidR="00B82CB4">
          <w:rPr>
            <w:noProof/>
            <w:webHidden/>
          </w:rPr>
          <w:t>15</w:t>
        </w:r>
        <w:r w:rsidR="00B82CB4">
          <w:rPr>
            <w:noProof/>
            <w:webHidden/>
          </w:rPr>
          <w:fldChar w:fldCharType="end"/>
        </w:r>
      </w:hyperlink>
    </w:p>
    <w:p w:rsidR="00B82CB4" w:rsidRDefault="00586161">
      <w:pPr>
        <w:pStyle w:val="TOC3"/>
        <w:tabs>
          <w:tab w:val="left" w:pos="1320"/>
          <w:tab w:val="right" w:leader="dot" w:pos="9062"/>
        </w:tabs>
        <w:rPr>
          <w:rFonts w:asciiTheme="minorHAnsi" w:hAnsiTheme="minorHAnsi"/>
          <w:noProof/>
          <w:lang w:val="en-IN" w:eastAsia="en-IN"/>
        </w:rPr>
      </w:pPr>
      <w:hyperlink w:anchor="_Toc476173435" w:history="1">
        <w:r w:rsidR="00B82CB4" w:rsidRPr="00FC046F">
          <w:rPr>
            <w:rStyle w:val="Hyperlink"/>
            <w:noProof/>
          </w:rPr>
          <w:t>3.2.2</w:t>
        </w:r>
        <w:r w:rsidR="00B82CB4">
          <w:rPr>
            <w:rFonts w:asciiTheme="minorHAnsi" w:hAnsiTheme="minorHAnsi"/>
            <w:noProof/>
            <w:lang w:val="en-IN" w:eastAsia="en-IN"/>
          </w:rPr>
          <w:tab/>
        </w:r>
        <w:r w:rsidR="00B82CB4" w:rsidRPr="00FC046F">
          <w:rPr>
            <w:rStyle w:val="Hyperlink"/>
            <w:noProof/>
          </w:rPr>
          <w:t>Create serial_Programming directory</w:t>
        </w:r>
        <w:r w:rsidR="00B82CB4">
          <w:rPr>
            <w:noProof/>
            <w:webHidden/>
          </w:rPr>
          <w:tab/>
        </w:r>
        <w:r w:rsidR="00B82CB4">
          <w:rPr>
            <w:noProof/>
            <w:webHidden/>
          </w:rPr>
          <w:fldChar w:fldCharType="begin"/>
        </w:r>
        <w:r w:rsidR="00B82CB4">
          <w:rPr>
            <w:noProof/>
            <w:webHidden/>
          </w:rPr>
          <w:instrText xml:space="preserve"> PAGEREF _Toc476173435 \h </w:instrText>
        </w:r>
        <w:r w:rsidR="00B82CB4">
          <w:rPr>
            <w:noProof/>
            <w:webHidden/>
          </w:rPr>
        </w:r>
        <w:r w:rsidR="00B82CB4">
          <w:rPr>
            <w:noProof/>
            <w:webHidden/>
          </w:rPr>
          <w:fldChar w:fldCharType="separate"/>
        </w:r>
        <w:r w:rsidR="00B82CB4">
          <w:rPr>
            <w:noProof/>
            <w:webHidden/>
          </w:rPr>
          <w:t>16</w:t>
        </w:r>
        <w:r w:rsidR="00B82CB4">
          <w:rPr>
            <w:noProof/>
            <w:webHidden/>
          </w:rPr>
          <w:fldChar w:fldCharType="end"/>
        </w:r>
      </w:hyperlink>
    </w:p>
    <w:p w:rsidR="00B82CB4" w:rsidRDefault="00586161">
      <w:pPr>
        <w:pStyle w:val="TOC2"/>
        <w:rPr>
          <w:rFonts w:asciiTheme="minorHAnsi" w:eastAsiaTheme="minorEastAsia" w:hAnsiTheme="minorHAnsi" w:cstheme="minorBidi"/>
          <w:noProof/>
          <w:sz w:val="22"/>
          <w:szCs w:val="22"/>
          <w:lang w:val="en-IN" w:eastAsia="en-IN"/>
        </w:rPr>
      </w:pPr>
      <w:hyperlink w:anchor="_Toc476173436" w:history="1">
        <w:r w:rsidR="00B82CB4" w:rsidRPr="00FC046F">
          <w:rPr>
            <w:rStyle w:val="Hyperlink"/>
            <w:noProof/>
            <w14:scene3d>
              <w14:camera w14:prst="orthographicFront"/>
              <w14:lightRig w14:rig="threePt" w14:dir="t">
                <w14:rot w14:lat="0" w14:lon="0" w14:rev="0"/>
              </w14:lightRig>
            </w14:scene3d>
          </w:rPr>
          <w:t>3.3</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Communication between computer and EVAchargeSE</w:t>
        </w:r>
        <w:r w:rsidR="00B82CB4">
          <w:rPr>
            <w:noProof/>
            <w:webHidden/>
          </w:rPr>
          <w:tab/>
        </w:r>
        <w:r w:rsidR="00B82CB4">
          <w:rPr>
            <w:noProof/>
            <w:webHidden/>
          </w:rPr>
          <w:fldChar w:fldCharType="begin"/>
        </w:r>
        <w:r w:rsidR="00B82CB4">
          <w:rPr>
            <w:noProof/>
            <w:webHidden/>
          </w:rPr>
          <w:instrText xml:space="preserve"> PAGEREF _Toc476173436 \h </w:instrText>
        </w:r>
        <w:r w:rsidR="00B82CB4">
          <w:rPr>
            <w:noProof/>
            <w:webHidden/>
          </w:rPr>
        </w:r>
        <w:r w:rsidR="00B82CB4">
          <w:rPr>
            <w:noProof/>
            <w:webHidden/>
          </w:rPr>
          <w:fldChar w:fldCharType="separate"/>
        </w:r>
        <w:r w:rsidR="00B82CB4">
          <w:rPr>
            <w:noProof/>
            <w:webHidden/>
          </w:rPr>
          <w:t>18</w:t>
        </w:r>
        <w:r w:rsidR="00B82CB4">
          <w:rPr>
            <w:noProof/>
            <w:webHidden/>
          </w:rPr>
          <w:fldChar w:fldCharType="end"/>
        </w:r>
      </w:hyperlink>
    </w:p>
    <w:p w:rsidR="00B82CB4" w:rsidRDefault="00586161">
      <w:pPr>
        <w:pStyle w:val="TOC3"/>
        <w:tabs>
          <w:tab w:val="left" w:pos="1320"/>
          <w:tab w:val="right" w:leader="dot" w:pos="9062"/>
        </w:tabs>
        <w:rPr>
          <w:rFonts w:asciiTheme="minorHAnsi" w:hAnsiTheme="minorHAnsi"/>
          <w:noProof/>
          <w:lang w:val="en-IN" w:eastAsia="en-IN"/>
        </w:rPr>
      </w:pPr>
      <w:hyperlink w:anchor="_Toc476173437" w:history="1">
        <w:r w:rsidR="00B82CB4" w:rsidRPr="00FC046F">
          <w:rPr>
            <w:rStyle w:val="Hyperlink"/>
            <w:noProof/>
          </w:rPr>
          <w:t>3.3.1</w:t>
        </w:r>
        <w:r w:rsidR="00B82CB4">
          <w:rPr>
            <w:rFonts w:asciiTheme="minorHAnsi" w:hAnsiTheme="minorHAnsi"/>
            <w:noProof/>
            <w:lang w:val="en-IN" w:eastAsia="en-IN"/>
          </w:rPr>
          <w:tab/>
        </w:r>
        <w:r w:rsidR="00B82CB4" w:rsidRPr="00FC046F">
          <w:rPr>
            <w:rStyle w:val="Hyperlink"/>
            <w:noProof/>
            <w:lang w:val="en-AU"/>
          </w:rPr>
          <w:t>Flashing a program</w:t>
        </w:r>
        <w:r w:rsidR="00B82CB4">
          <w:rPr>
            <w:noProof/>
            <w:webHidden/>
          </w:rPr>
          <w:tab/>
        </w:r>
        <w:r w:rsidR="00B82CB4">
          <w:rPr>
            <w:noProof/>
            <w:webHidden/>
          </w:rPr>
          <w:fldChar w:fldCharType="begin"/>
        </w:r>
        <w:r w:rsidR="00B82CB4">
          <w:rPr>
            <w:noProof/>
            <w:webHidden/>
          </w:rPr>
          <w:instrText xml:space="preserve"> PAGEREF _Toc476173437 \h </w:instrText>
        </w:r>
        <w:r w:rsidR="00B82CB4">
          <w:rPr>
            <w:noProof/>
            <w:webHidden/>
          </w:rPr>
        </w:r>
        <w:r w:rsidR="00B82CB4">
          <w:rPr>
            <w:noProof/>
            <w:webHidden/>
          </w:rPr>
          <w:fldChar w:fldCharType="separate"/>
        </w:r>
        <w:r w:rsidR="00B82CB4">
          <w:rPr>
            <w:noProof/>
            <w:webHidden/>
          </w:rPr>
          <w:t>18</w:t>
        </w:r>
        <w:r w:rsidR="00B82CB4">
          <w:rPr>
            <w:noProof/>
            <w:webHidden/>
          </w:rPr>
          <w:fldChar w:fldCharType="end"/>
        </w:r>
      </w:hyperlink>
    </w:p>
    <w:p w:rsidR="00B82CB4" w:rsidRDefault="00586161">
      <w:pPr>
        <w:pStyle w:val="TOC3"/>
        <w:tabs>
          <w:tab w:val="left" w:pos="1320"/>
          <w:tab w:val="right" w:leader="dot" w:pos="9062"/>
        </w:tabs>
        <w:rPr>
          <w:rFonts w:asciiTheme="minorHAnsi" w:hAnsiTheme="minorHAnsi"/>
          <w:noProof/>
          <w:lang w:val="en-IN" w:eastAsia="en-IN"/>
        </w:rPr>
      </w:pPr>
      <w:hyperlink w:anchor="_Toc476173438" w:history="1">
        <w:r w:rsidR="00B82CB4" w:rsidRPr="00FC046F">
          <w:rPr>
            <w:rStyle w:val="Hyperlink"/>
            <w:noProof/>
          </w:rPr>
          <w:t>3.3.2</w:t>
        </w:r>
        <w:r w:rsidR="00B82CB4">
          <w:rPr>
            <w:rFonts w:asciiTheme="minorHAnsi" w:hAnsiTheme="minorHAnsi"/>
            <w:noProof/>
            <w:lang w:val="en-IN" w:eastAsia="en-IN"/>
          </w:rPr>
          <w:tab/>
        </w:r>
        <w:r w:rsidR="00B82CB4" w:rsidRPr="00FC046F">
          <w:rPr>
            <w:rStyle w:val="Hyperlink"/>
            <w:noProof/>
          </w:rPr>
          <w:t>Compile and run a program</w:t>
        </w:r>
        <w:r w:rsidR="00B82CB4">
          <w:rPr>
            <w:noProof/>
            <w:webHidden/>
          </w:rPr>
          <w:tab/>
        </w:r>
        <w:r w:rsidR="00B82CB4">
          <w:rPr>
            <w:noProof/>
            <w:webHidden/>
          </w:rPr>
          <w:fldChar w:fldCharType="begin"/>
        </w:r>
        <w:r w:rsidR="00B82CB4">
          <w:rPr>
            <w:noProof/>
            <w:webHidden/>
          </w:rPr>
          <w:instrText xml:space="preserve"> PAGEREF _Toc476173438 \h </w:instrText>
        </w:r>
        <w:r w:rsidR="00B82CB4">
          <w:rPr>
            <w:noProof/>
            <w:webHidden/>
          </w:rPr>
        </w:r>
        <w:r w:rsidR="00B82CB4">
          <w:rPr>
            <w:noProof/>
            <w:webHidden/>
          </w:rPr>
          <w:fldChar w:fldCharType="separate"/>
        </w:r>
        <w:r w:rsidR="00B82CB4">
          <w:rPr>
            <w:noProof/>
            <w:webHidden/>
          </w:rPr>
          <w:t>20</w:t>
        </w:r>
        <w:r w:rsidR="00B82CB4">
          <w:rPr>
            <w:noProof/>
            <w:webHidden/>
          </w:rPr>
          <w:fldChar w:fldCharType="end"/>
        </w:r>
      </w:hyperlink>
    </w:p>
    <w:p w:rsidR="00B82CB4" w:rsidRDefault="00586161">
      <w:pPr>
        <w:pStyle w:val="TOC2"/>
        <w:rPr>
          <w:rFonts w:asciiTheme="minorHAnsi" w:eastAsiaTheme="minorEastAsia" w:hAnsiTheme="minorHAnsi" w:cstheme="minorBidi"/>
          <w:noProof/>
          <w:sz w:val="22"/>
          <w:szCs w:val="22"/>
          <w:lang w:val="en-IN" w:eastAsia="en-IN"/>
        </w:rPr>
      </w:pPr>
      <w:hyperlink w:anchor="_Toc476173439" w:history="1">
        <w:r w:rsidR="00B82CB4" w:rsidRPr="00FC046F">
          <w:rPr>
            <w:rStyle w:val="Hyperlink"/>
            <w:noProof/>
            <w14:scene3d>
              <w14:camera w14:prst="orthographicFront"/>
              <w14:lightRig w14:rig="threePt" w14:dir="t">
                <w14:rot w14:lat="0" w14:lon="0" w14:rev="0"/>
              </w14:lightRig>
            </w14:scene3d>
          </w:rPr>
          <w:t>3.4</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Problems encountered and measures for troubleshooting</w:t>
        </w:r>
        <w:r w:rsidR="00B82CB4">
          <w:rPr>
            <w:noProof/>
            <w:webHidden/>
          </w:rPr>
          <w:tab/>
        </w:r>
        <w:r w:rsidR="00B82CB4">
          <w:rPr>
            <w:noProof/>
            <w:webHidden/>
          </w:rPr>
          <w:fldChar w:fldCharType="begin"/>
        </w:r>
        <w:r w:rsidR="00B82CB4">
          <w:rPr>
            <w:noProof/>
            <w:webHidden/>
          </w:rPr>
          <w:instrText xml:space="preserve"> PAGEREF _Toc476173439 \h </w:instrText>
        </w:r>
        <w:r w:rsidR="00B82CB4">
          <w:rPr>
            <w:noProof/>
            <w:webHidden/>
          </w:rPr>
        </w:r>
        <w:r w:rsidR="00B82CB4">
          <w:rPr>
            <w:noProof/>
            <w:webHidden/>
          </w:rPr>
          <w:fldChar w:fldCharType="separate"/>
        </w:r>
        <w:r w:rsidR="00B82CB4">
          <w:rPr>
            <w:noProof/>
            <w:webHidden/>
          </w:rPr>
          <w:t>22</w:t>
        </w:r>
        <w:r w:rsidR="00B82CB4">
          <w:rPr>
            <w:noProof/>
            <w:webHidden/>
          </w:rPr>
          <w:fldChar w:fldCharType="end"/>
        </w:r>
      </w:hyperlink>
    </w:p>
    <w:p w:rsidR="00B82CB4" w:rsidRDefault="00586161">
      <w:pPr>
        <w:pStyle w:val="TOC2"/>
        <w:rPr>
          <w:rFonts w:asciiTheme="minorHAnsi" w:eastAsiaTheme="minorEastAsia" w:hAnsiTheme="minorHAnsi" w:cstheme="minorBidi"/>
          <w:noProof/>
          <w:sz w:val="22"/>
          <w:szCs w:val="22"/>
          <w:lang w:val="en-IN" w:eastAsia="en-IN"/>
        </w:rPr>
      </w:pPr>
      <w:hyperlink w:anchor="_Toc476173440" w:history="1">
        <w:r w:rsidR="00B82CB4" w:rsidRPr="00FC046F">
          <w:rPr>
            <w:rStyle w:val="Hyperlink"/>
            <w:noProof/>
            <w14:scene3d>
              <w14:camera w14:prst="orthographicFront"/>
              <w14:lightRig w14:rig="threePt" w14:dir="t">
                <w14:rot w14:lat="0" w14:lon="0" w14:rev="0"/>
              </w14:lightRig>
            </w14:scene3d>
          </w:rPr>
          <w:t>3.5</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Directories used commands</w:t>
        </w:r>
        <w:r w:rsidR="00B82CB4">
          <w:rPr>
            <w:noProof/>
            <w:webHidden/>
          </w:rPr>
          <w:tab/>
        </w:r>
        <w:r w:rsidR="00B82CB4">
          <w:rPr>
            <w:noProof/>
            <w:webHidden/>
          </w:rPr>
          <w:fldChar w:fldCharType="begin"/>
        </w:r>
        <w:r w:rsidR="00B82CB4">
          <w:rPr>
            <w:noProof/>
            <w:webHidden/>
          </w:rPr>
          <w:instrText xml:space="preserve"> PAGEREF _Toc476173440 \h </w:instrText>
        </w:r>
        <w:r w:rsidR="00B82CB4">
          <w:rPr>
            <w:noProof/>
            <w:webHidden/>
          </w:rPr>
        </w:r>
        <w:r w:rsidR="00B82CB4">
          <w:rPr>
            <w:noProof/>
            <w:webHidden/>
          </w:rPr>
          <w:fldChar w:fldCharType="separate"/>
        </w:r>
        <w:r w:rsidR="00B82CB4">
          <w:rPr>
            <w:noProof/>
            <w:webHidden/>
          </w:rPr>
          <w:t>23</w:t>
        </w:r>
        <w:r w:rsidR="00B82CB4">
          <w:rPr>
            <w:noProof/>
            <w:webHidden/>
          </w:rPr>
          <w:fldChar w:fldCharType="end"/>
        </w:r>
      </w:hyperlink>
    </w:p>
    <w:p w:rsidR="00B82CB4" w:rsidRDefault="00586161">
      <w:pPr>
        <w:pStyle w:val="TOC1"/>
        <w:tabs>
          <w:tab w:val="left" w:pos="426"/>
          <w:tab w:val="right" w:leader="dot" w:pos="9062"/>
        </w:tabs>
        <w:rPr>
          <w:rFonts w:asciiTheme="minorHAnsi" w:eastAsiaTheme="minorEastAsia" w:hAnsiTheme="minorHAnsi" w:cstheme="minorBidi"/>
          <w:noProof/>
          <w:sz w:val="22"/>
          <w:szCs w:val="22"/>
          <w:lang w:val="en-IN" w:eastAsia="en-IN"/>
        </w:rPr>
      </w:pPr>
      <w:hyperlink w:anchor="_Toc476173441" w:history="1">
        <w:r w:rsidR="00B82CB4" w:rsidRPr="00FC046F">
          <w:rPr>
            <w:rStyle w:val="Hyperlink"/>
            <w:noProof/>
          </w:rPr>
          <w:t>4</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software</w:t>
        </w:r>
        <w:r w:rsidR="00B82CB4">
          <w:rPr>
            <w:noProof/>
            <w:webHidden/>
          </w:rPr>
          <w:tab/>
        </w:r>
        <w:r w:rsidR="00B82CB4">
          <w:rPr>
            <w:noProof/>
            <w:webHidden/>
          </w:rPr>
          <w:fldChar w:fldCharType="begin"/>
        </w:r>
        <w:r w:rsidR="00B82CB4">
          <w:rPr>
            <w:noProof/>
            <w:webHidden/>
          </w:rPr>
          <w:instrText xml:space="preserve"> PAGEREF _Toc476173441 \h </w:instrText>
        </w:r>
        <w:r w:rsidR="00B82CB4">
          <w:rPr>
            <w:noProof/>
            <w:webHidden/>
          </w:rPr>
        </w:r>
        <w:r w:rsidR="00B82CB4">
          <w:rPr>
            <w:noProof/>
            <w:webHidden/>
          </w:rPr>
          <w:fldChar w:fldCharType="separate"/>
        </w:r>
        <w:r w:rsidR="00B82CB4">
          <w:rPr>
            <w:noProof/>
            <w:webHidden/>
          </w:rPr>
          <w:t>25</w:t>
        </w:r>
        <w:r w:rsidR="00B82CB4">
          <w:rPr>
            <w:noProof/>
            <w:webHidden/>
          </w:rPr>
          <w:fldChar w:fldCharType="end"/>
        </w:r>
      </w:hyperlink>
    </w:p>
    <w:p w:rsidR="00B82CB4" w:rsidRDefault="00586161">
      <w:pPr>
        <w:pStyle w:val="TOC2"/>
        <w:rPr>
          <w:rFonts w:asciiTheme="minorHAnsi" w:eastAsiaTheme="minorEastAsia" w:hAnsiTheme="minorHAnsi" w:cstheme="minorBidi"/>
          <w:noProof/>
          <w:sz w:val="22"/>
          <w:szCs w:val="22"/>
          <w:lang w:val="en-IN" w:eastAsia="en-IN"/>
        </w:rPr>
      </w:pPr>
      <w:hyperlink w:anchor="_Toc476173442" w:history="1">
        <w:r w:rsidR="00B82CB4" w:rsidRPr="00FC046F">
          <w:rPr>
            <w:rStyle w:val="Hyperlink"/>
            <w:noProof/>
            <w14:scene3d>
              <w14:camera w14:prst="orthographicFront"/>
              <w14:lightRig w14:rig="threePt" w14:dir="t">
                <w14:rot w14:lat="0" w14:lon="0" w14:rev="0"/>
              </w14:lightRig>
            </w14:scene3d>
          </w:rPr>
          <w:t>4.1</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Communication within the Boards</w:t>
        </w:r>
        <w:r w:rsidR="00B82CB4">
          <w:rPr>
            <w:noProof/>
            <w:webHidden/>
          </w:rPr>
          <w:tab/>
        </w:r>
        <w:r w:rsidR="00B82CB4">
          <w:rPr>
            <w:noProof/>
            <w:webHidden/>
          </w:rPr>
          <w:fldChar w:fldCharType="begin"/>
        </w:r>
        <w:r w:rsidR="00B82CB4">
          <w:rPr>
            <w:noProof/>
            <w:webHidden/>
          </w:rPr>
          <w:instrText xml:space="preserve"> PAGEREF _Toc476173442 \h </w:instrText>
        </w:r>
        <w:r w:rsidR="00B82CB4">
          <w:rPr>
            <w:noProof/>
            <w:webHidden/>
          </w:rPr>
        </w:r>
        <w:r w:rsidR="00B82CB4">
          <w:rPr>
            <w:noProof/>
            <w:webHidden/>
          </w:rPr>
          <w:fldChar w:fldCharType="separate"/>
        </w:r>
        <w:r w:rsidR="00B82CB4">
          <w:rPr>
            <w:noProof/>
            <w:webHidden/>
          </w:rPr>
          <w:t>27</w:t>
        </w:r>
        <w:r w:rsidR="00B82CB4">
          <w:rPr>
            <w:noProof/>
            <w:webHidden/>
          </w:rPr>
          <w:fldChar w:fldCharType="end"/>
        </w:r>
      </w:hyperlink>
    </w:p>
    <w:p w:rsidR="00B82CB4" w:rsidRDefault="00586161">
      <w:pPr>
        <w:pStyle w:val="TOC2"/>
        <w:rPr>
          <w:rFonts w:asciiTheme="minorHAnsi" w:eastAsiaTheme="minorEastAsia" w:hAnsiTheme="minorHAnsi" w:cstheme="minorBidi"/>
          <w:noProof/>
          <w:sz w:val="22"/>
          <w:szCs w:val="22"/>
          <w:lang w:val="en-IN" w:eastAsia="en-IN"/>
        </w:rPr>
      </w:pPr>
      <w:hyperlink w:anchor="_Toc476173443" w:history="1">
        <w:r w:rsidR="00B82CB4" w:rsidRPr="00FC046F">
          <w:rPr>
            <w:rStyle w:val="Hyperlink"/>
            <w:noProof/>
            <w14:scene3d>
              <w14:camera w14:prst="orthographicFront"/>
              <w14:lightRig w14:rig="threePt" w14:dir="t">
                <w14:rot w14:lat="0" w14:lon="0" w14:rev="0"/>
              </w14:lightRig>
            </w14:scene3d>
          </w:rPr>
          <w:t>4.2</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IP-based communication structure between EV and EVSE</w:t>
        </w:r>
        <w:r w:rsidR="00B82CB4">
          <w:rPr>
            <w:noProof/>
            <w:webHidden/>
          </w:rPr>
          <w:tab/>
        </w:r>
        <w:r w:rsidR="00B82CB4">
          <w:rPr>
            <w:noProof/>
            <w:webHidden/>
          </w:rPr>
          <w:fldChar w:fldCharType="begin"/>
        </w:r>
        <w:r w:rsidR="00B82CB4">
          <w:rPr>
            <w:noProof/>
            <w:webHidden/>
          </w:rPr>
          <w:instrText xml:space="preserve"> PAGEREF _Toc476173443 \h </w:instrText>
        </w:r>
        <w:r w:rsidR="00B82CB4">
          <w:rPr>
            <w:noProof/>
            <w:webHidden/>
          </w:rPr>
        </w:r>
        <w:r w:rsidR="00B82CB4">
          <w:rPr>
            <w:noProof/>
            <w:webHidden/>
          </w:rPr>
          <w:fldChar w:fldCharType="separate"/>
        </w:r>
        <w:r w:rsidR="00B82CB4">
          <w:rPr>
            <w:noProof/>
            <w:webHidden/>
          </w:rPr>
          <w:t>28</w:t>
        </w:r>
        <w:r w:rsidR="00B82CB4">
          <w:rPr>
            <w:noProof/>
            <w:webHidden/>
          </w:rPr>
          <w:fldChar w:fldCharType="end"/>
        </w:r>
      </w:hyperlink>
    </w:p>
    <w:p w:rsidR="00B82CB4" w:rsidRDefault="00586161">
      <w:pPr>
        <w:pStyle w:val="TOC2"/>
        <w:rPr>
          <w:rFonts w:asciiTheme="minorHAnsi" w:eastAsiaTheme="minorEastAsia" w:hAnsiTheme="minorHAnsi" w:cstheme="minorBidi"/>
          <w:noProof/>
          <w:sz w:val="22"/>
          <w:szCs w:val="22"/>
          <w:lang w:val="en-IN" w:eastAsia="en-IN"/>
        </w:rPr>
      </w:pPr>
      <w:hyperlink w:anchor="_Toc476173444" w:history="1">
        <w:r w:rsidR="00B82CB4" w:rsidRPr="00FC046F">
          <w:rPr>
            <w:rStyle w:val="Hyperlink"/>
            <w:noProof/>
            <w14:scene3d>
              <w14:camera w14:prst="orthographicFront"/>
              <w14:lightRig w14:rig="threePt" w14:dir="t">
                <w14:rot w14:lat="0" w14:lon="0" w14:rev="0"/>
              </w14:lightRig>
            </w14:scene3d>
          </w:rPr>
          <w:t>4.3</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Creating an ISO / IEC 15118 Stacks</w:t>
        </w:r>
        <w:r w:rsidR="00B82CB4">
          <w:rPr>
            <w:noProof/>
            <w:webHidden/>
          </w:rPr>
          <w:tab/>
        </w:r>
        <w:r w:rsidR="00B82CB4">
          <w:rPr>
            <w:noProof/>
            <w:webHidden/>
          </w:rPr>
          <w:fldChar w:fldCharType="begin"/>
        </w:r>
        <w:r w:rsidR="00B82CB4">
          <w:rPr>
            <w:noProof/>
            <w:webHidden/>
          </w:rPr>
          <w:instrText xml:space="preserve"> PAGEREF _Toc476173444 \h </w:instrText>
        </w:r>
        <w:r w:rsidR="00B82CB4">
          <w:rPr>
            <w:noProof/>
            <w:webHidden/>
          </w:rPr>
        </w:r>
        <w:r w:rsidR="00B82CB4">
          <w:rPr>
            <w:noProof/>
            <w:webHidden/>
          </w:rPr>
          <w:fldChar w:fldCharType="separate"/>
        </w:r>
        <w:r w:rsidR="00B82CB4">
          <w:rPr>
            <w:noProof/>
            <w:webHidden/>
          </w:rPr>
          <w:t>30</w:t>
        </w:r>
        <w:r w:rsidR="00B82CB4">
          <w:rPr>
            <w:noProof/>
            <w:webHidden/>
          </w:rPr>
          <w:fldChar w:fldCharType="end"/>
        </w:r>
      </w:hyperlink>
    </w:p>
    <w:p w:rsidR="00B82CB4" w:rsidRDefault="00586161">
      <w:pPr>
        <w:pStyle w:val="TOC3"/>
        <w:tabs>
          <w:tab w:val="left" w:pos="1320"/>
          <w:tab w:val="right" w:leader="dot" w:pos="9062"/>
        </w:tabs>
        <w:rPr>
          <w:rFonts w:asciiTheme="minorHAnsi" w:hAnsiTheme="minorHAnsi"/>
          <w:noProof/>
          <w:lang w:val="en-IN" w:eastAsia="en-IN"/>
        </w:rPr>
      </w:pPr>
      <w:hyperlink w:anchor="_Toc476173445" w:history="1">
        <w:r w:rsidR="00B82CB4" w:rsidRPr="00FC046F">
          <w:rPr>
            <w:rStyle w:val="Hyperlink"/>
            <w:noProof/>
          </w:rPr>
          <w:t>4.3.1</w:t>
        </w:r>
        <w:r w:rsidR="00B82CB4">
          <w:rPr>
            <w:rFonts w:asciiTheme="minorHAnsi" w:hAnsiTheme="minorHAnsi"/>
            <w:noProof/>
            <w:lang w:val="en-IN" w:eastAsia="en-IN"/>
          </w:rPr>
          <w:tab/>
        </w:r>
        <w:r w:rsidR="00B82CB4" w:rsidRPr="00FC046F">
          <w:rPr>
            <w:rStyle w:val="Hyperlink"/>
            <w:noProof/>
          </w:rPr>
          <w:t>Extension to a state machine</w:t>
        </w:r>
        <w:r w:rsidR="00B82CB4">
          <w:rPr>
            <w:noProof/>
            <w:webHidden/>
          </w:rPr>
          <w:tab/>
        </w:r>
        <w:r w:rsidR="00B82CB4">
          <w:rPr>
            <w:noProof/>
            <w:webHidden/>
          </w:rPr>
          <w:fldChar w:fldCharType="begin"/>
        </w:r>
        <w:r w:rsidR="00B82CB4">
          <w:rPr>
            <w:noProof/>
            <w:webHidden/>
          </w:rPr>
          <w:instrText xml:space="preserve"> PAGEREF _Toc476173445 \h </w:instrText>
        </w:r>
        <w:r w:rsidR="00B82CB4">
          <w:rPr>
            <w:noProof/>
            <w:webHidden/>
          </w:rPr>
        </w:r>
        <w:r w:rsidR="00B82CB4">
          <w:rPr>
            <w:noProof/>
            <w:webHidden/>
          </w:rPr>
          <w:fldChar w:fldCharType="separate"/>
        </w:r>
        <w:r w:rsidR="00B82CB4">
          <w:rPr>
            <w:noProof/>
            <w:webHidden/>
          </w:rPr>
          <w:t>32</w:t>
        </w:r>
        <w:r w:rsidR="00B82CB4">
          <w:rPr>
            <w:noProof/>
            <w:webHidden/>
          </w:rPr>
          <w:fldChar w:fldCharType="end"/>
        </w:r>
      </w:hyperlink>
    </w:p>
    <w:p w:rsidR="00B82CB4" w:rsidRDefault="00586161">
      <w:pPr>
        <w:pStyle w:val="TOC1"/>
        <w:tabs>
          <w:tab w:val="left" w:pos="426"/>
          <w:tab w:val="right" w:leader="dot" w:pos="9062"/>
        </w:tabs>
        <w:rPr>
          <w:rFonts w:asciiTheme="minorHAnsi" w:eastAsiaTheme="minorEastAsia" w:hAnsiTheme="minorHAnsi" w:cstheme="minorBidi"/>
          <w:noProof/>
          <w:sz w:val="22"/>
          <w:szCs w:val="22"/>
          <w:lang w:val="en-IN" w:eastAsia="en-IN"/>
        </w:rPr>
      </w:pPr>
      <w:hyperlink w:anchor="_Toc476173446" w:history="1">
        <w:r w:rsidR="00B82CB4" w:rsidRPr="00FC046F">
          <w:rPr>
            <w:rStyle w:val="Hyperlink"/>
            <w:noProof/>
          </w:rPr>
          <w:t>5</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Results</w:t>
        </w:r>
        <w:r w:rsidR="00B82CB4">
          <w:rPr>
            <w:noProof/>
            <w:webHidden/>
          </w:rPr>
          <w:tab/>
        </w:r>
        <w:r w:rsidR="00B82CB4">
          <w:rPr>
            <w:noProof/>
            <w:webHidden/>
          </w:rPr>
          <w:fldChar w:fldCharType="begin"/>
        </w:r>
        <w:r w:rsidR="00B82CB4">
          <w:rPr>
            <w:noProof/>
            <w:webHidden/>
          </w:rPr>
          <w:instrText xml:space="preserve"> PAGEREF _Toc476173446 \h </w:instrText>
        </w:r>
        <w:r w:rsidR="00B82CB4">
          <w:rPr>
            <w:noProof/>
            <w:webHidden/>
          </w:rPr>
        </w:r>
        <w:r w:rsidR="00B82CB4">
          <w:rPr>
            <w:noProof/>
            <w:webHidden/>
          </w:rPr>
          <w:fldChar w:fldCharType="separate"/>
        </w:r>
        <w:r w:rsidR="00B82CB4">
          <w:rPr>
            <w:noProof/>
            <w:webHidden/>
          </w:rPr>
          <w:t>34</w:t>
        </w:r>
        <w:r w:rsidR="00B82CB4">
          <w:rPr>
            <w:noProof/>
            <w:webHidden/>
          </w:rPr>
          <w:fldChar w:fldCharType="end"/>
        </w:r>
      </w:hyperlink>
    </w:p>
    <w:p w:rsidR="00B82CB4" w:rsidRDefault="00586161">
      <w:pPr>
        <w:pStyle w:val="TOC1"/>
        <w:tabs>
          <w:tab w:val="left" w:pos="426"/>
          <w:tab w:val="right" w:leader="dot" w:pos="9062"/>
        </w:tabs>
        <w:rPr>
          <w:rFonts w:asciiTheme="minorHAnsi" w:eastAsiaTheme="minorEastAsia" w:hAnsiTheme="minorHAnsi" w:cstheme="minorBidi"/>
          <w:noProof/>
          <w:sz w:val="22"/>
          <w:szCs w:val="22"/>
          <w:lang w:val="en-IN" w:eastAsia="en-IN"/>
        </w:rPr>
      </w:pPr>
      <w:hyperlink w:anchor="_Toc476173447" w:history="1">
        <w:r w:rsidR="00B82CB4" w:rsidRPr="00FC046F">
          <w:rPr>
            <w:rStyle w:val="Hyperlink"/>
            <w:noProof/>
          </w:rPr>
          <w:t>6</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Summary &amp; Outlook</w:t>
        </w:r>
        <w:r w:rsidR="00B82CB4">
          <w:rPr>
            <w:noProof/>
            <w:webHidden/>
          </w:rPr>
          <w:tab/>
        </w:r>
        <w:r w:rsidR="00B82CB4">
          <w:rPr>
            <w:noProof/>
            <w:webHidden/>
          </w:rPr>
          <w:fldChar w:fldCharType="begin"/>
        </w:r>
        <w:r w:rsidR="00B82CB4">
          <w:rPr>
            <w:noProof/>
            <w:webHidden/>
          </w:rPr>
          <w:instrText xml:space="preserve"> PAGEREF _Toc476173447 \h </w:instrText>
        </w:r>
        <w:r w:rsidR="00B82CB4">
          <w:rPr>
            <w:noProof/>
            <w:webHidden/>
          </w:rPr>
        </w:r>
        <w:r w:rsidR="00B82CB4">
          <w:rPr>
            <w:noProof/>
            <w:webHidden/>
          </w:rPr>
          <w:fldChar w:fldCharType="separate"/>
        </w:r>
        <w:r w:rsidR="00B82CB4">
          <w:rPr>
            <w:noProof/>
            <w:webHidden/>
          </w:rPr>
          <w:t>37</w:t>
        </w:r>
        <w:r w:rsidR="00B82CB4">
          <w:rPr>
            <w:noProof/>
            <w:webHidden/>
          </w:rPr>
          <w:fldChar w:fldCharType="end"/>
        </w:r>
      </w:hyperlink>
    </w:p>
    <w:p w:rsidR="00B82CB4" w:rsidRDefault="00586161">
      <w:pPr>
        <w:pStyle w:val="TOC1"/>
        <w:tabs>
          <w:tab w:val="left" w:pos="426"/>
          <w:tab w:val="right" w:leader="dot" w:pos="9062"/>
        </w:tabs>
        <w:rPr>
          <w:rFonts w:asciiTheme="minorHAnsi" w:eastAsiaTheme="minorEastAsia" w:hAnsiTheme="minorHAnsi" w:cstheme="minorBidi"/>
          <w:noProof/>
          <w:sz w:val="22"/>
          <w:szCs w:val="22"/>
          <w:lang w:val="en-IN" w:eastAsia="en-IN"/>
        </w:rPr>
      </w:pPr>
      <w:hyperlink w:anchor="_Toc476173448" w:history="1">
        <w:r w:rsidR="00B82CB4" w:rsidRPr="00FC046F">
          <w:rPr>
            <w:rStyle w:val="Hyperlink"/>
            <w:noProof/>
          </w:rPr>
          <w:t>7</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attachment</w:t>
        </w:r>
        <w:r w:rsidR="00B82CB4">
          <w:rPr>
            <w:noProof/>
            <w:webHidden/>
          </w:rPr>
          <w:tab/>
        </w:r>
        <w:r w:rsidR="00B82CB4">
          <w:rPr>
            <w:noProof/>
            <w:webHidden/>
          </w:rPr>
          <w:fldChar w:fldCharType="begin"/>
        </w:r>
        <w:r w:rsidR="00B82CB4">
          <w:rPr>
            <w:noProof/>
            <w:webHidden/>
          </w:rPr>
          <w:instrText xml:space="preserve"> PAGEREF _Toc476173448 \h </w:instrText>
        </w:r>
        <w:r w:rsidR="00B82CB4">
          <w:rPr>
            <w:noProof/>
            <w:webHidden/>
          </w:rPr>
        </w:r>
        <w:r w:rsidR="00B82CB4">
          <w:rPr>
            <w:noProof/>
            <w:webHidden/>
          </w:rPr>
          <w:fldChar w:fldCharType="separate"/>
        </w:r>
        <w:r w:rsidR="00B82CB4">
          <w:rPr>
            <w:noProof/>
            <w:webHidden/>
          </w:rPr>
          <w:t>38</w:t>
        </w:r>
        <w:r w:rsidR="00B82CB4">
          <w:rPr>
            <w:noProof/>
            <w:webHidden/>
          </w:rPr>
          <w:fldChar w:fldCharType="end"/>
        </w:r>
      </w:hyperlink>
    </w:p>
    <w:p w:rsidR="00B82CB4" w:rsidRDefault="00586161">
      <w:pPr>
        <w:pStyle w:val="TOC2"/>
        <w:rPr>
          <w:rFonts w:asciiTheme="minorHAnsi" w:eastAsiaTheme="minorEastAsia" w:hAnsiTheme="minorHAnsi" w:cstheme="minorBidi"/>
          <w:noProof/>
          <w:sz w:val="22"/>
          <w:szCs w:val="22"/>
          <w:lang w:val="en-IN" w:eastAsia="en-IN"/>
        </w:rPr>
      </w:pPr>
      <w:hyperlink w:anchor="_Toc476173449" w:history="1">
        <w:r w:rsidR="00B82CB4" w:rsidRPr="00FC046F">
          <w:rPr>
            <w:rStyle w:val="Hyperlink"/>
            <w:noProof/>
            <w14:scene3d>
              <w14:camera w14:prst="orthographicFront"/>
              <w14:lightRig w14:rig="threePt" w14:dir="t">
                <w14:rot w14:lat="0" w14:lon="0" w14:rev="0"/>
              </w14:lightRig>
            </w14:scene3d>
          </w:rPr>
          <w:t>7.1</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AC charging procedure</w:t>
        </w:r>
        <w:r w:rsidR="00B82CB4">
          <w:rPr>
            <w:noProof/>
            <w:webHidden/>
          </w:rPr>
          <w:tab/>
        </w:r>
        <w:r w:rsidR="00B82CB4">
          <w:rPr>
            <w:noProof/>
            <w:webHidden/>
          </w:rPr>
          <w:fldChar w:fldCharType="begin"/>
        </w:r>
        <w:r w:rsidR="00B82CB4">
          <w:rPr>
            <w:noProof/>
            <w:webHidden/>
          </w:rPr>
          <w:instrText xml:space="preserve"> PAGEREF _Toc476173449 \h </w:instrText>
        </w:r>
        <w:r w:rsidR="00B82CB4">
          <w:rPr>
            <w:noProof/>
            <w:webHidden/>
          </w:rPr>
        </w:r>
        <w:r w:rsidR="00B82CB4">
          <w:rPr>
            <w:noProof/>
            <w:webHidden/>
          </w:rPr>
          <w:fldChar w:fldCharType="separate"/>
        </w:r>
        <w:r w:rsidR="00B82CB4">
          <w:rPr>
            <w:noProof/>
            <w:webHidden/>
          </w:rPr>
          <w:t>38</w:t>
        </w:r>
        <w:r w:rsidR="00B82CB4">
          <w:rPr>
            <w:noProof/>
            <w:webHidden/>
          </w:rPr>
          <w:fldChar w:fldCharType="end"/>
        </w:r>
      </w:hyperlink>
    </w:p>
    <w:p w:rsidR="00B82CB4" w:rsidRDefault="00586161">
      <w:pPr>
        <w:pStyle w:val="TOC2"/>
        <w:rPr>
          <w:rFonts w:asciiTheme="minorHAnsi" w:eastAsiaTheme="minorEastAsia" w:hAnsiTheme="minorHAnsi" w:cstheme="minorBidi"/>
          <w:noProof/>
          <w:sz w:val="22"/>
          <w:szCs w:val="22"/>
          <w:lang w:val="en-IN" w:eastAsia="en-IN"/>
        </w:rPr>
      </w:pPr>
      <w:hyperlink w:anchor="_Toc476173450" w:history="1">
        <w:r w:rsidR="00B82CB4" w:rsidRPr="00FC046F">
          <w:rPr>
            <w:rStyle w:val="Hyperlink"/>
            <w:noProof/>
            <w14:scene3d>
              <w14:camera w14:prst="orthographicFront"/>
              <w14:lightRig w14:rig="threePt" w14:dir="t">
                <w14:rot w14:lat="0" w14:lon="0" w14:rev="0"/>
              </w14:lightRig>
            </w14:scene3d>
          </w:rPr>
          <w:t>7.2</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DC charging procedure</w:t>
        </w:r>
        <w:r w:rsidR="00B82CB4">
          <w:rPr>
            <w:noProof/>
            <w:webHidden/>
          </w:rPr>
          <w:tab/>
        </w:r>
        <w:r w:rsidR="00B82CB4">
          <w:rPr>
            <w:noProof/>
            <w:webHidden/>
          </w:rPr>
          <w:fldChar w:fldCharType="begin"/>
        </w:r>
        <w:r w:rsidR="00B82CB4">
          <w:rPr>
            <w:noProof/>
            <w:webHidden/>
          </w:rPr>
          <w:instrText xml:space="preserve"> PAGEREF _Toc476173450 \h </w:instrText>
        </w:r>
        <w:r w:rsidR="00B82CB4">
          <w:rPr>
            <w:noProof/>
            <w:webHidden/>
          </w:rPr>
        </w:r>
        <w:r w:rsidR="00B82CB4">
          <w:rPr>
            <w:noProof/>
            <w:webHidden/>
          </w:rPr>
          <w:fldChar w:fldCharType="separate"/>
        </w:r>
        <w:r w:rsidR="00B82CB4">
          <w:rPr>
            <w:noProof/>
            <w:webHidden/>
          </w:rPr>
          <w:t>40</w:t>
        </w:r>
        <w:r w:rsidR="00B82CB4">
          <w:rPr>
            <w:noProof/>
            <w:webHidden/>
          </w:rPr>
          <w:fldChar w:fldCharType="end"/>
        </w:r>
      </w:hyperlink>
    </w:p>
    <w:p w:rsidR="00B82CB4" w:rsidRDefault="00586161">
      <w:pPr>
        <w:pStyle w:val="TOC2"/>
        <w:rPr>
          <w:rFonts w:asciiTheme="minorHAnsi" w:eastAsiaTheme="minorEastAsia" w:hAnsiTheme="minorHAnsi" w:cstheme="minorBidi"/>
          <w:noProof/>
          <w:sz w:val="22"/>
          <w:szCs w:val="22"/>
          <w:lang w:val="en-IN" w:eastAsia="en-IN"/>
        </w:rPr>
      </w:pPr>
      <w:hyperlink w:anchor="_Toc476173451" w:history="1">
        <w:r w:rsidR="00B82CB4" w:rsidRPr="00FC046F">
          <w:rPr>
            <w:rStyle w:val="Hyperlink"/>
            <w:noProof/>
            <w14:scene3d>
              <w14:camera w14:prst="orthographicFront"/>
              <w14:lightRig w14:rig="threePt" w14:dir="t">
                <w14:rot w14:lat="0" w14:lon="0" w14:rev="0"/>
              </w14:lightRig>
            </w14:scene3d>
          </w:rPr>
          <w:t>7.3</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Flowcharts the charging station</w:t>
        </w:r>
        <w:r w:rsidR="00B82CB4">
          <w:rPr>
            <w:noProof/>
            <w:webHidden/>
          </w:rPr>
          <w:tab/>
        </w:r>
        <w:r w:rsidR="00B82CB4">
          <w:rPr>
            <w:noProof/>
            <w:webHidden/>
          </w:rPr>
          <w:fldChar w:fldCharType="begin"/>
        </w:r>
        <w:r w:rsidR="00B82CB4">
          <w:rPr>
            <w:noProof/>
            <w:webHidden/>
          </w:rPr>
          <w:instrText xml:space="preserve"> PAGEREF _Toc476173451 \h </w:instrText>
        </w:r>
        <w:r w:rsidR="00B82CB4">
          <w:rPr>
            <w:noProof/>
            <w:webHidden/>
          </w:rPr>
        </w:r>
        <w:r w:rsidR="00B82CB4">
          <w:rPr>
            <w:noProof/>
            <w:webHidden/>
          </w:rPr>
          <w:fldChar w:fldCharType="separate"/>
        </w:r>
        <w:r w:rsidR="00B82CB4">
          <w:rPr>
            <w:noProof/>
            <w:webHidden/>
          </w:rPr>
          <w:t>42</w:t>
        </w:r>
        <w:r w:rsidR="00B82CB4">
          <w:rPr>
            <w:noProof/>
            <w:webHidden/>
          </w:rPr>
          <w:fldChar w:fldCharType="end"/>
        </w:r>
      </w:hyperlink>
    </w:p>
    <w:p w:rsidR="00B82CB4" w:rsidRDefault="00586161">
      <w:pPr>
        <w:pStyle w:val="TOC2"/>
        <w:rPr>
          <w:rFonts w:asciiTheme="minorHAnsi" w:eastAsiaTheme="minorEastAsia" w:hAnsiTheme="minorHAnsi" w:cstheme="minorBidi"/>
          <w:noProof/>
          <w:sz w:val="22"/>
          <w:szCs w:val="22"/>
          <w:lang w:val="en-IN" w:eastAsia="en-IN"/>
        </w:rPr>
      </w:pPr>
      <w:hyperlink w:anchor="_Toc476173452" w:history="1">
        <w:r w:rsidR="00B82CB4" w:rsidRPr="00FC046F">
          <w:rPr>
            <w:rStyle w:val="Hyperlink"/>
            <w:noProof/>
            <w14:scene3d>
              <w14:camera w14:prst="orthographicFront"/>
              <w14:lightRig w14:rig="threePt" w14:dir="t">
                <w14:rot w14:lat="0" w14:lon="0" w14:rev="0"/>
              </w14:lightRig>
            </w14:scene3d>
          </w:rPr>
          <w:t>7.4</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Flowcharts of the electric vehicle</w:t>
        </w:r>
        <w:r w:rsidR="00B82CB4">
          <w:rPr>
            <w:noProof/>
            <w:webHidden/>
          </w:rPr>
          <w:tab/>
        </w:r>
        <w:r w:rsidR="00B82CB4">
          <w:rPr>
            <w:noProof/>
            <w:webHidden/>
          </w:rPr>
          <w:fldChar w:fldCharType="begin"/>
        </w:r>
        <w:r w:rsidR="00B82CB4">
          <w:rPr>
            <w:noProof/>
            <w:webHidden/>
          </w:rPr>
          <w:instrText xml:space="preserve"> PAGEREF _Toc476173452 \h </w:instrText>
        </w:r>
        <w:r w:rsidR="00B82CB4">
          <w:rPr>
            <w:noProof/>
            <w:webHidden/>
          </w:rPr>
        </w:r>
        <w:r w:rsidR="00B82CB4">
          <w:rPr>
            <w:noProof/>
            <w:webHidden/>
          </w:rPr>
          <w:fldChar w:fldCharType="separate"/>
        </w:r>
        <w:r w:rsidR="00B82CB4">
          <w:rPr>
            <w:noProof/>
            <w:webHidden/>
          </w:rPr>
          <w:t>46</w:t>
        </w:r>
        <w:r w:rsidR="00B82CB4">
          <w:rPr>
            <w:noProof/>
            <w:webHidden/>
          </w:rPr>
          <w:fldChar w:fldCharType="end"/>
        </w:r>
      </w:hyperlink>
    </w:p>
    <w:p w:rsidR="00B82CB4" w:rsidRDefault="00586161">
      <w:pPr>
        <w:pStyle w:val="TOC1"/>
        <w:tabs>
          <w:tab w:val="left" w:pos="426"/>
          <w:tab w:val="right" w:leader="dot" w:pos="9062"/>
        </w:tabs>
        <w:rPr>
          <w:rFonts w:asciiTheme="minorHAnsi" w:eastAsiaTheme="minorEastAsia" w:hAnsiTheme="minorHAnsi" w:cstheme="minorBidi"/>
          <w:noProof/>
          <w:sz w:val="22"/>
          <w:szCs w:val="22"/>
          <w:lang w:val="en-IN" w:eastAsia="en-IN"/>
        </w:rPr>
      </w:pPr>
      <w:hyperlink w:anchor="_Toc476173453" w:history="1">
        <w:r w:rsidR="00B82CB4" w:rsidRPr="00FC046F">
          <w:rPr>
            <w:rStyle w:val="Hyperlink"/>
            <w:noProof/>
          </w:rPr>
          <w:t>8th</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bibliography</w:t>
        </w:r>
        <w:r w:rsidR="00B82CB4">
          <w:rPr>
            <w:noProof/>
            <w:webHidden/>
          </w:rPr>
          <w:tab/>
        </w:r>
        <w:r w:rsidR="00B82CB4">
          <w:rPr>
            <w:noProof/>
            <w:webHidden/>
          </w:rPr>
          <w:fldChar w:fldCharType="begin"/>
        </w:r>
        <w:r w:rsidR="00B82CB4">
          <w:rPr>
            <w:noProof/>
            <w:webHidden/>
          </w:rPr>
          <w:instrText xml:space="preserve"> PAGEREF _Toc476173453 \h </w:instrText>
        </w:r>
        <w:r w:rsidR="00B82CB4">
          <w:rPr>
            <w:noProof/>
            <w:webHidden/>
          </w:rPr>
        </w:r>
        <w:r w:rsidR="00B82CB4">
          <w:rPr>
            <w:noProof/>
            <w:webHidden/>
          </w:rPr>
          <w:fldChar w:fldCharType="separate"/>
        </w:r>
        <w:r w:rsidR="00B82CB4">
          <w:rPr>
            <w:noProof/>
            <w:webHidden/>
          </w:rPr>
          <w:t>48</w:t>
        </w:r>
        <w:r w:rsidR="00B82CB4">
          <w:rPr>
            <w:noProof/>
            <w:webHidden/>
          </w:rPr>
          <w:fldChar w:fldCharType="end"/>
        </w:r>
      </w:hyperlink>
    </w:p>
    <w:p w:rsidR="001B1D9F" w:rsidRPr="003D7313" w:rsidRDefault="00C1084F" w:rsidP="00D5372F">
      <w:r w:rsidRPr="003D7313">
        <w:fldChar w:fldCharType="end"/>
      </w:r>
      <w:r w:rsidR="001B1D9F" w:rsidRPr="003D7313">
        <w:br w:type="page"/>
      </w:r>
    </w:p>
    <w:p w:rsidR="001942EF" w:rsidRDefault="001750B3" w:rsidP="00D5372F">
      <w:pPr>
        <w:pStyle w:val="Heading1"/>
        <w:numPr>
          <w:ilvl w:val="0"/>
          <w:numId w:val="0"/>
        </w:numPr>
      </w:pPr>
      <w:bookmarkStart w:id="2" w:name="_Toc476173418"/>
      <w:r>
        <w:lastRenderedPageBreak/>
        <w:t>Directory of Tables</w:t>
      </w:r>
      <w:bookmarkEnd w:id="2"/>
    </w:p>
    <w:p w:rsidR="0034146E" w:rsidRPr="0034146E" w:rsidRDefault="007D181E">
      <w:pPr>
        <w:pStyle w:val="TableofFigures"/>
        <w:tabs>
          <w:tab w:val="right" w:leader="dot" w:pos="9062"/>
        </w:tabs>
        <w:rPr>
          <w:rFonts w:ascii="Times New Roman" w:hAnsi="Times New Roman"/>
          <w:b w:val="0"/>
          <w:bCs w:val="0"/>
          <w:sz w:val="24"/>
          <w:szCs w:val="24"/>
        </w:rPr>
      </w:pPr>
      <w:r w:rsidRPr="008D3C50">
        <w:rPr>
          <w:rFonts w:ascii="Times New Roman" w:hAnsi="Times New Roman"/>
          <w:b w:val="0"/>
          <w:bCs w:val="0"/>
          <w:sz w:val="24"/>
          <w:szCs w:val="24"/>
        </w:rPr>
        <w:fldChar w:fldCharType="begin"/>
      </w:r>
      <w:r w:rsidRPr="008D3C50">
        <w:rPr>
          <w:rFonts w:ascii="Times New Roman" w:hAnsi="Times New Roman"/>
          <w:b w:val="0"/>
          <w:bCs w:val="0"/>
          <w:sz w:val="24"/>
          <w:szCs w:val="24"/>
        </w:rPr>
        <w:instrText xml:space="preserve"> TOC \c "Tabelle" </w:instrText>
      </w:r>
      <w:r w:rsidRPr="008D3C50">
        <w:rPr>
          <w:rFonts w:ascii="Times New Roman" w:hAnsi="Times New Roman"/>
          <w:b w:val="0"/>
          <w:bCs w:val="0"/>
          <w:sz w:val="24"/>
          <w:szCs w:val="24"/>
        </w:rPr>
        <w:fldChar w:fldCharType="separate"/>
      </w:r>
      <w:r w:rsidR="0034146E" w:rsidRPr="0034146E">
        <w:rPr>
          <w:rFonts w:ascii="Times New Roman" w:hAnsi="Times New Roman"/>
          <w:b w:val="0"/>
          <w:bCs w:val="0"/>
          <w:sz w:val="24"/>
          <w:szCs w:val="24"/>
        </w:rPr>
        <w:t>Table 2.1: Contact names</w:t>
      </w:r>
      <w:r w:rsidR="0034146E" w:rsidRPr="0034146E">
        <w:rPr>
          <w:rFonts w:ascii="Times New Roman" w:hAnsi="Times New Roman"/>
          <w:b w:val="0"/>
          <w:bCs w:val="0"/>
          <w:sz w:val="24"/>
          <w:szCs w:val="24"/>
        </w:rPr>
        <w:tab/>
      </w:r>
      <w:r w:rsidR="0034146E" w:rsidRPr="0034146E">
        <w:rPr>
          <w:rFonts w:ascii="Times New Roman" w:hAnsi="Times New Roman"/>
          <w:b w:val="0"/>
          <w:bCs w:val="0"/>
          <w:sz w:val="24"/>
          <w:szCs w:val="24"/>
        </w:rPr>
        <w:fldChar w:fldCharType="begin"/>
      </w:r>
      <w:r w:rsidR="0034146E" w:rsidRPr="0034146E">
        <w:rPr>
          <w:rFonts w:ascii="Times New Roman" w:hAnsi="Times New Roman"/>
          <w:b w:val="0"/>
          <w:bCs w:val="0"/>
          <w:sz w:val="24"/>
          <w:szCs w:val="24"/>
        </w:rPr>
        <w:instrText xml:space="preserve"> PAGEREF _Toc454570570 \h </w:instrText>
      </w:r>
      <w:r w:rsidR="0034146E" w:rsidRPr="0034146E">
        <w:rPr>
          <w:rFonts w:ascii="Times New Roman" w:hAnsi="Times New Roman"/>
          <w:b w:val="0"/>
          <w:bCs w:val="0"/>
          <w:sz w:val="24"/>
          <w:szCs w:val="24"/>
        </w:rPr>
      </w:r>
      <w:r w:rsidR="0034146E" w:rsidRPr="0034146E">
        <w:rPr>
          <w:rFonts w:ascii="Times New Roman" w:hAnsi="Times New Roman"/>
          <w:b w:val="0"/>
          <w:bCs w:val="0"/>
          <w:sz w:val="24"/>
          <w:szCs w:val="24"/>
        </w:rPr>
        <w:fldChar w:fldCharType="separate"/>
      </w:r>
      <w:r w:rsidR="00121B4B">
        <w:rPr>
          <w:rFonts w:ascii="Times New Roman" w:hAnsi="Times New Roman"/>
          <w:b w:val="0"/>
          <w:bCs w:val="0"/>
          <w:noProof/>
          <w:sz w:val="24"/>
          <w:szCs w:val="24"/>
        </w:rPr>
        <w:t>5</w:t>
      </w:r>
      <w:r w:rsidR="0034146E" w:rsidRPr="0034146E">
        <w:rPr>
          <w:rFonts w:ascii="Times New Roman" w:hAnsi="Times New Roman"/>
          <w:b w:val="0"/>
          <w:bCs w:val="0"/>
          <w:sz w:val="24"/>
          <w:szCs w:val="24"/>
        </w:rPr>
        <w:fldChar w:fldCharType="end"/>
      </w:r>
    </w:p>
    <w:p w:rsidR="0034146E" w:rsidRPr="0034146E" w:rsidRDefault="0034146E">
      <w:pPr>
        <w:pStyle w:val="TableofFigures"/>
        <w:tabs>
          <w:tab w:val="right" w:leader="dot" w:pos="9062"/>
        </w:tabs>
        <w:rPr>
          <w:rFonts w:ascii="Times New Roman" w:hAnsi="Times New Roman"/>
          <w:b w:val="0"/>
          <w:bCs w:val="0"/>
          <w:sz w:val="24"/>
          <w:szCs w:val="24"/>
        </w:rPr>
      </w:pPr>
      <w:r w:rsidRPr="0034146E">
        <w:rPr>
          <w:rFonts w:ascii="Times New Roman" w:hAnsi="Times New Roman"/>
          <w:b w:val="0"/>
          <w:bCs w:val="0"/>
          <w:sz w:val="24"/>
          <w:szCs w:val="24"/>
        </w:rPr>
        <w:t>Table 2.2: states CP-PE (Wiki_Stecker, 2016)</w:t>
      </w:r>
      <w:r w:rsidRPr="0034146E">
        <w:rPr>
          <w:rFonts w:ascii="Times New Roman" w:hAnsi="Times New Roman"/>
          <w:b w:val="0"/>
          <w:bCs w:val="0"/>
          <w:sz w:val="24"/>
          <w:szCs w:val="24"/>
        </w:rPr>
        <w:tab/>
      </w:r>
      <w:r w:rsidRPr="0034146E">
        <w:rPr>
          <w:rFonts w:ascii="Times New Roman" w:hAnsi="Times New Roman"/>
          <w:b w:val="0"/>
          <w:bCs w:val="0"/>
          <w:sz w:val="24"/>
          <w:szCs w:val="24"/>
        </w:rPr>
        <w:fldChar w:fldCharType="begin"/>
      </w:r>
      <w:r w:rsidRPr="0034146E">
        <w:rPr>
          <w:rFonts w:ascii="Times New Roman" w:hAnsi="Times New Roman"/>
          <w:b w:val="0"/>
          <w:bCs w:val="0"/>
          <w:sz w:val="24"/>
          <w:szCs w:val="24"/>
        </w:rPr>
        <w:instrText xml:space="preserve"> PAGEREF _Toc454570571 \h </w:instrText>
      </w:r>
      <w:r w:rsidRPr="0034146E">
        <w:rPr>
          <w:rFonts w:ascii="Times New Roman" w:hAnsi="Times New Roman"/>
          <w:b w:val="0"/>
          <w:bCs w:val="0"/>
          <w:sz w:val="24"/>
          <w:szCs w:val="24"/>
        </w:rPr>
      </w:r>
      <w:r w:rsidRPr="0034146E">
        <w:rPr>
          <w:rFonts w:ascii="Times New Roman" w:hAnsi="Times New Roman"/>
          <w:b w:val="0"/>
          <w:bCs w:val="0"/>
          <w:sz w:val="24"/>
          <w:szCs w:val="24"/>
        </w:rPr>
        <w:fldChar w:fldCharType="separate"/>
      </w:r>
      <w:r w:rsidR="00121B4B">
        <w:rPr>
          <w:rFonts w:ascii="Times New Roman" w:hAnsi="Times New Roman"/>
          <w:b w:val="0"/>
          <w:bCs w:val="0"/>
          <w:noProof/>
          <w:sz w:val="24"/>
          <w:szCs w:val="24"/>
        </w:rPr>
        <w:t>7</w:t>
      </w:r>
      <w:r w:rsidRPr="0034146E">
        <w:rPr>
          <w:rFonts w:ascii="Times New Roman" w:hAnsi="Times New Roman"/>
          <w:b w:val="0"/>
          <w:bCs w:val="0"/>
          <w:sz w:val="24"/>
          <w:szCs w:val="24"/>
        </w:rPr>
        <w:fldChar w:fldCharType="end"/>
      </w:r>
    </w:p>
    <w:p w:rsidR="0034146E" w:rsidRPr="0034146E" w:rsidRDefault="0034146E">
      <w:pPr>
        <w:pStyle w:val="TableofFigures"/>
        <w:tabs>
          <w:tab w:val="right" w:leader="dot" w:pos="9062"/>
        </w:tabs>
        <w:rPr>
          <w:rFonts w:ascii="Times New Roman" w:hAnsi="Times New Roman"/>
          <w:b w:val="0"/>
          <w:bCs w:val="0"/>
          <w:sz w:val="24"/>
          <w:szCs w:val="24"/>
        </w:rPr>
      </w:pPr>
      <w:r w:rsidRPr="0034146E">
        <w:rPr>
          <w:rFonts w:ascii="Times New Roman" w:hAnsi="Times New Roman"/>
          <w:b w:val="0"/>
          <w:bCs w:val="0"/>
          <w:sz w:val="24"/>
          <w:szCs w:val="24"/>
        </w:rPr>
        <w:t>Table 3.1: Description of the parameters contained in the frames</w:t>
      </w:r>
      <w:r w:rsidRPr="0034146E">
        <w:rPr>
          <w:rFonts w:ascii="Times New Roman" w:hAnsi="Times New Roman"/>
          <w:b w:val="0"/>
          <w:bCs w:val="0"/>
          <w:sz w:val="24"/>
          <w:szCs w:val="24"/>
        </w:rPr>
        <w:tab/>
      </w:r>
      <w:r w:rsidRPr="0034146E">
        <w:rPr>
          <w:rFonts w:ascii="Times New Roman" w:hAnsi="Times New Roman"/>
          <w:b w:val="0"/>
          <w:bCs w:val="0"/>
          <w:sz w:val="24"/>
          <w:szCs w:val="24"/>
        </w:rPr>
        <w:fldChar w:fldCharType="begin"/>
      </w:r>
      <w:r w:rsidRPr="0034146E">
        <w:rPr>
          <w:rFonts w:ascii="Times New Roman" w:hAnsi="Times New Roman"/>
          <w:b w:val="0"/>
          <w:bCs w:val="0"/>
          <w:sz w:val="24"/>
          <w:szCs w:val="24"/>
        </w:rPr>
        <w:instrText xml:space="preserve"> PAGEREF _Toc454570572 \h </w:instrText>
      </w:r>
      <w:r w:rsidRPr="0034146E">
        <w:rPr>
          <w:rFonts w:ascii="Times New Roman" w:hAnsi="Times New Roman"/>
          <w:b w:val="0"/>
          <w:bCs w:val="0"/>
          <w:sz w:val="24"/>
          <w:szCs w:val="24"/>
        </w:rPr>
      </w:r>
      <w:r w:rsidRPr="0034146E">
        <w:rPr>
          <w:rFonts w:ascii="Times New Roman" w:hAnsi="Times New Roman"/>
          <w:b w:val="0"/>
          <w:bCs w:val="0"/>
          <w:sz w:val="24"/>
          <w:szCs w:val="24"/>
        </w:rPr>
        <w:fldChar w:fldCharType="separate"/>
      </w:r>
      <w:r w:rsidR="00121B4B">
        <w:rPr>
          <w:rFonts w:ascii="Times New Roman" w:hAnsi="Times New Roman"/>
          <w:b w:val="0"/>
          <w:bCs w:val="0"/>
          <w:noProof/>
          <w:sz w:val="24"/>
          <w:szCs w:val="24"/>
        </w:rPr>
        <w:t>16</w:t>
      </w:r>
      <w:r w:rsidRPr="0034146E">
        <w:rPr>
          <w:rFonts w:ascii="Times New Roman" w:hAnsi="Times New Roman"/>
          <w:b w:val="0"/>
          <w:bCs w:val="0"/>
          <w:sz w:val="24"/>
          <w:szCs w:val="24"/>
        </w:rPr>
        <w:fldChar w:fldCharType="end"/>
      </w:r>
    </w:p>
    <w:p w:rsidR="0034146E" w:rsidRPr="0034146E" w:rsidRDefault="0034146E">
      <w:pPr>
        <w:pStyle w:val="TableofFigures"/>
        <w:tabs>
          <w:tab w:val="right" w:leader="dot" w:pos="9062"/>
        </w:tabs>
        <w:rPr>
          <w:rFonts w:ascii="Times New Roman" w:hAnsi="Times New Roman"/>
          <w:b w:val="0"/>
          <w:bCs w:val="0"/>
          <w:sz w:val="24"/>
          <w:szCs w:val="24"/>
        </w:rPr>
      </w:pPr>
      <w:r w:rsidRPr="0034146E">
        <w:rPr>
          <w:rFonts w:ascii="Times New Roman" w:hAnsi="Times New Roman"/>
          <w:b w:val="0"/>
          <w:bCs w:val="0"/>
          <w:sz w:val="24"/>
          <w:szCs w:val="24"/>
        </w:rPr>
        <w:t>Table 3.2: Description of Services for communication between i.MX28 and KL02</w:t>
      </w:r>
      <w:r w:rsidRPr="0034146E">
        <w:rPr>
          <w:rFonts w:ascii="Times New Roman" w:hAnsi="Times New Roman"/>
          <w:b w:val="0"/>
          <w:bCs w:val="0"/>
          <w:sz w:val="24"/>
          <w:szCs w:val="24"/>
        </w:rPr>
        <w:tab/>
      </w:r>
      <w:r w:rsidRPr="0034146E">
        <w:rPr>
          <w:rFonts w:ascii="Times New Roman" w:hAnsi="Times New Roman"/>
          <w:b w:val="0"/>
          <w:bCs w:val="0"/>
          <w:sz w:val="24"/>
          <w:szCs w:val="24"/>
        </w:rPr>
        <w:fldChar w:fldCharType="begin"/>
      </w:r>
      <w:r w:rsidRPr="0034146E">
        <w:rPr>
          <w:rFonts w:ascii="Times New Roman" w:hAnsi="Times New Roman"/>
          <w:b w:val="0"/>
          <w:bCs w:val="0"/>
          <w:sz w:val="24"/>
          <w:szCs w:val="24"/>
        </w:rPr>
        <w:instrText xml:space="preserve"> PAGEREF _Toc454570573 \h </w:instrText>
      </w:r>
      <w:r w:rsidRPr="0034146E">
        <w:rPr>
          <w:rFonts w:ascii="Times New Roman" w:hAnsi="Times New Roman"/>
          <w:b w:val="0"/>
          <w:bCs w:val="0"/>
          <w:sz w:val="24"/>
          <w:szCs w:val="24"/>
        </w:rPr>
      </w:r>
      <w:r w:rsidRPr="0034146E">
        <w:rPr>
          <w:rFonts w:ascii="Times New Roman" w:hAnsi="Times New Roman"/>
          <w:b w:val="0"/>
          <w:bCs w:val="0"/>
          <w:sz w:val="24"/>
          <w:szCs w:val="24"/>
        </w:rPr>
        <w:fldChar w:fldCharType="separate"/>
      </w:r>
      <w:r w:rsidR="00121B4B">
        <w:rPr>
          <w:rFonts w:ascii="Times New Roman" w:hAnsi="Times New Roman"/>
          <w:b w:val="0"/>
          <w:bCs w:val="0"/>
          <w:noProof/>
          <w:sz w:val="24"/>
          <w:szCs w:val="24"/>
        </w:rPr>
        <w:t>17</w:t>
      </w:r>
      <w:r w:rsidRPr="0034146E">
        <w:rPr>
          <w:rFonts w:ascii="Times New Roman" w:hAnsi="Times New Roman"/>
          <w:b w:val="0"/>
          <w:bCs w:val="0"/>
          <w:sz w:val="24"/>
          <w:szCs w:val="24"/>
        </w:rPr>
        <w:fldChar w:fldCharType="end"/>
      </w:r>
    </w:p>
    <w:p w:rsidR="0034146E" w:rsidRPr="0034146E" w:rsidRDefault="0034146E">
      <w:pPr>
        <w:pStyle w:val="TableofFigures"/>
        <w:tabs>
          <w:tab w:val="right" w:leader="dot" w:pos="9062"/>
        </w:tabs>
        <w:rPr>
          <w:rFonts w:ascii="Times New Roman" w:hAnsi="Times New Roman"/>
          <w:b w:val="0"/>
          <w:bCs w:val="0"/>
          <w:sz w:val="24"/>
          <w:szCs w:val="24"/>
        </w:rPr>
      </w:pPr>
      <w:r w:rsidRPr="0034146E">
        <w:rPr>
          <w:rFonts w:ascii="Times New Roman" w:hAnsi="Times New Roman"/>
          <w:b w:val="0"/>
          <w:bCs w:val="0"/>
          <w:sz w:val="24"/>
          <w:szCs w:val="24"/>
        </w:rPr>
        <w:t>Table 3.3: I2SE commands in Terminal</w:t>
      </w:r>
      <w:r w:rsidRPr="0034146E">
        <w:rPr>
          <w:rFonts w:ascii="Times New Roman" w:hAnsi="Times New Roman"/>
          <w:b w:val="0"/>
          <w:bCs w:val="0"/>
          <w:sz w:val="24"/>
          <w:szCs w:val="24"/>
        </w:rPr>
        <w:tab/>
      </w:r>
      <w:r w:rsidRPr="0034146E">
        <w:rPr>
          <w:rFonts w:ascii="Times New Roman" w:hAnsi="Times New Roman"/>
          <w:b w:val="0"/>
          <w:bCs w:val="0"/>
          <w:sz w:val="24"/>
          <w:szCs w:val="24"/>
        </w:rPr>
        <w:fldChar w:fldCharType="begin"/>
      </w:r>
      <w:r w:rsidRPr="0034146E">
        <w:rPr>
          <w:rFonts w:ascii="Times New Roman" w:hAnsi="Times New Roman"/>
          <w:b w:val="0"/>
          <w:bCs w:val="0"/>
          <w:sz w:val="24"/>
          <w:szCs w:val="24"/>
        </w:rPr>
        <w:instrText xml:space="preserve"> PAGEREF _Toc454570574 \h </w:instrText>
      </w:r>
      <w:r w:rsidRPr="0034146E">
        <w:rPr>
          <w:rFonts w:ascii="Times New Roman" w:hAnsi="Times New Roman"/>
          <w:b w:val="0"/>
          <w:bCs w:val="0"/>
          <w:sz w:val="24"/>
          <w:szCs w:val="24"/>
        </w:rPr>
      </w:r>
      <w:r w:rsidRPr="0034146E">
        <w:rPr>
          <w:rFonts w:ascii="Times New Roman" w:hAnsi="Times New Roman"/>
          <w:b w:val="0"/>
          <w:bCs w:val="0"/>
          <w:sz w:val="24"/>
          <w:szCs w:val="24"/>
        </w:rPr>
        <w:fldChar w:fldCharType="separate"/>
      </w:r>
      <w:r w:rsidR="00121B4B">
        <w:rPr>
          <w:rFonts w:ascii="Times New Roman" w:hAnsi="Times New Roman"/>
          <w:b w:val="0"/>
          <w:bCs w:val="0"/>
          <w:noProof/>
          <w:sz w:val="24"/>
          <w:szCs w:val="24"/>
        </w:rPr>
        <w:t>23</w:t>
      </w:r>
      <w:r w:rsidRPr="0034146E">
        <w:rPr>
          <w:rFonts w:ascii="Times New Roman" w:hAnsi="Times New Roman"/>
          <w:b w:val="0"/>
          <w:bCs w:val="0"/>
          <w:sz w:val="24"/>
          <w:szCs w:val="24"/>
        </w:rPr>
        <w:fldChar w:fldCharType="end"/>
      </w:r>
    </w:p>
    <w:p w:rsidR="0034146E" w:rsidRPr="0034146E" w:rsidRDefault="0034146E">
      <w:pPr>
        <w:pStyle w:val="TableofFigures"/>
        <w:tabs>
          <w:tab w:val="right" w:leader="dot" w:pos="9062"/>
        </w:tabs>
        <w:rPr>
          <w:rFonts w:ascii="Times New Roman" w:hAnsi="Times New Roman"/>
          <w:b w:val="0"/>
          <w:bCs w:val="0"/>
          <w:sz w:val="24"/>
          <w:szCs w:val="24"/>
        </w:rPr>
      </w:pPr>
      <w:r w:rsidRPr="0034146E">
        <w:rPr>
          <w:rFonts w:ascii="Times New Roman" w:hAnsi="Times New Roman"/>
          <w:b w:val="0"/>
          <w:bCs w:val="0"/>
          <w:sz w:val="24"/>
          <w:szCs w:val="24"/>
        </w:rPr>
        <w:t>Table 3.4: Linux terminal commands (shell commands, 2016)</w:t>
      </w:r>
      <w:r w:rsidRPr="0034146E">
        <w:rPr>
          <w:rFonts w:ascii="Times New Roman" w:hAnsi="Times New Roman"/>
          <w:b w:val="0"/>
          <w:bCs w:val="0"/>
          <w:sz w:val="24"/>
          <w:szCs w:val="24"/>
        </w:rPr>
        <w:tab/>
      </w:r>
      <w:r w:rsidRPr="0034146E">
        <w:rPr>
          <w:rFonts w:ascii="Times New Roman" w:hAnsi="Times New Roman"/>
          <w:b w:val="0"/>
          <w:bCs w:val="0"/>
          <w:sz w:val="24"/>
          <w:szCs w:val="24"/>
        </w:rPr>
        <w:fldChar w:fldCharType="begin"/>
      </w:r>
      <w:r w:rsidRPr="0034146E">
        <w:rPr>
          <w:rFonts w:ascii="Times New Roman" w:hAnsi="Times New Roman"/>
          <w:b w:val="0"/>
          <w:bCs w:val="0"/>
          <w:sz w:val="24"/>
          <w:szCs w:val="24"/>
        </w:rPr>
        <w:instrText xml:space="preserve"> PAGEREF _Toc454570575 \h </w:instrText>
      </w:r>
      <w:r w:rsidRPr="0034146E">
        <w:rPr>
          <w:rFonts w:ascii="Times New Roman" w:hAnsi="Times New Roman"/>
          <w:b w:val="0"/>
          <w:bCs w:val="0"/>
          <w:sz w:val="24"/>
          <w:szCs w:val="24"/>
        </w:rPr>
      </w:r>
      <w:r w:rsidRPr="0034146E">
        <w:rPr>
          <w:rFonts w:ascii="Times New Roman" w:hAnsi="Times New Roman"/>
          <w:b w:val="0"/>
          <w:bCs w:val="0"/>
          <w:sz w:val="24"/>
          <w:szCs w:val="24"/>
        </w:rPr>
        <w:fldChar w:fldCharType="separate"/>
      </w:r>
      <w:r w:rsidR="00121B4B">
        <w:rPr>
          <w:rFonts w:ascii="Times New Roman" w:hAnsi="Times New Roman"/>
          <w:b w:val="0"/>
          <w:bCs w:val="0"/>
          <w:noProof/>
          <w:sz w:val="24"/>
          <w:szCs w:val="24"/>
        </w:rPr>
        <w:t>24</w:t>
      </w:r>
      <w:r w:rsidRPr="0034146E">
        <w:rPr>
          <w:rFonts w:ascii="Times New Roman" w:hAnsi="Times New Roman"/>
          <w:b w:val="0"/>
          <w:bCs w:val="0"/>
          <w:sz w:val="24"/>
          <w:szCs w:val="24"/>
        </w:rPr>
        <w:fldChar w:fldCharType="end"/>
      </w:r>
    </w:p>
    <w:p w:rsidR="00E62051" w:rsidRPr="008D3C50" w:rsidRDefault="007D181E" w:rsidP="008D3C50">
      <w:pPr>
        <w:pStyle w:val="TableofFigures"/>
        <w:tabs>
          <w:tab w:val="right" w:leader="dot" w:pos="9062"/>
        </w:tabs>
        <w:rPr>
          <w:rFonts w:ascii="Times New Roman" w:hAnsi="Times New Roman"/>
          <w:b w:val="0"/>
          <w:bCs w:val="0"/>
          <w:sz w:val="24"/>
          <w:szCs w:val="24"/>
        </w:rPr>
      </w:pPr>
      <w:r w:rsidRPr="008D3C50">
        <w:rPr>
          <w:rFonts w:ascii="Times New Roman" w:hAnsi="Times New Roman"/>
          <w:b w:val="0"/>
          <w:bCs w:val="0"/>
          <w:sz w:val="24"/>
          <w:szCs w:val="24"/>
        </w:rPr>
        <w:fldChar w:fldCharType="end"/>
      </w:r>
    </w:p>
    <w:p w:rsidR="00E62051" w:rsidRPr="003D7313" w:rsidRDefault="001750B3" w:rsidP="00E62051">
      <w:pPr>
        <w:pStyle w:val="Heading1"/>
        <w:numPr>
          <w:ilvl w:val="0"/>
          <w:numId w:val="0"/>
        </w:numPr>
      </w:pPr>
      <w:bookmarkStart w:id="3" w:name="_Toc476173419"/>
      <w:r>
        <w:t>List of Figures</w:t>
      </w:r>
      <w:bookmarkEnd w:id="3"/>
    </w:p>
    <w:p w:rsidR="0034146E" w:rsidRPr="0034146E" w:rsidRDefault="007D181E">
      <w:pPr>
        <w:pStyle w:val="TableofFigures"/>
        <w:tabs>
          <w:tab w:val="right" w:leader="dot" w:pos="9062"/>
        </w:tabs>
        <w:rPr>
          <w:rFonts w:ascii="Times New Roman" w:hAnsi="Times New Roman"/>
          <w:b w:val="0"/>
          <w:bCs w:val="0"/>
          <w:sz w:val="24"/>
          <w:szCs w:val="24"/>
        </w:rPr>
      </w:pPr>
      <w:r>
        <w:rPr>
          <w:b w:val="0"/>
          <w:bCs w:val="0"/>
        </w:rPr>
        <w:fldChar w:fldCharType="begin"/>
      </w:r>
      <w:r>
        <w:rPr>
          <w:b w:val="0"/>
          <w:bCs w:val="0"/>
        </w:rPr>
        <w:instrText xml:space="preserve"> TOC \h \z \c "Abbildung" </w:instrText>
      </w:r>
      <w:r>
        <w:rPr>
          <w:b w:val="0"/>
          <w:bCs w:val="0"/>
        </w:rPr>
        <w:fldChar w:fldCharType="separate"/>
      </w:r>
      <w:hyperlink w:anchor="_Toc454570580" w:history="1">
        <w:r w:rsidR="0034146E" w:rsidRPr="0034146E">
          <w:rPr>
            <w:rFonts w:ascii="Times New Roman" w:hAnsi="Times New Roman"/>
            <w:b w:val="0"/>
            <w:bCs w:val="0"/>
            <w:sz w:val="24"/>
            <w:szCs w:val="24"/>
          </w:rPr>
          <w:t>Figure 2.1: charging plug systems (Mültin, 2014)</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80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5</w:t>
        </w:r>
        <w:r w:rsidR="0034146E" w:rsidRPr="0034146E">
          <w:rPr>
            <w:rFonts w:ascii="Times New Roman" w:hAnsi="Times New Roman"/>
            <w:b w:val="0"/>
            <w:bCs w:val="0"/>
            <w:webHidden/>
            <w:sz w:val="24"/>
            <w:szCs w:val="24"/>
          </w:rPr>
          <w:fldChar w:fldCharType="end"/>
        </w:r>
      </w:hyperlink>
    </w:p>
    <w:p w:rsidR="0034146E" w:rsidRPr="0034146E" w:rsidRDefault="00586161">
      <w:pPr>
        <w:pStyle w:val="TableofFigures"/>
        <w:tabs>
          <w:tab w:val="right" w:leader="dot" w:pos="9062"/>
        </w:tabs>
        <w:rPr>
          <w:rFonts w:ascii="Times New Roman" w:hAnsi="Times New Roman"/>
          <w:b w:val="0"/>
          <w:bCs w:val="0"/>
          <w:sz w:val="24"/>
          <w:szCs w:val="24"/>
        </w:rPr>
      </w:pPr>
      <w:hyperlink w:anchor="_Toc454570581" w:history="1">
        <w:r w:rsidR="0034146E" w:rsidRPr="0034146E">
          <w:rPr>
            <w:rFonts w:ascii="Times New Roman" w:hAnsi="Times New Roman"/>
            <w:b w:val="0"/>
            <w:bCs w:val="0"/>
            <w:sz w:val="24"/>
            <w:szCs w:val="24"/>
          </w:rPr>
          <w:t>Figure 2.2: Voltage CP-PE (Lewandowski, 2014)</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81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7</w:t>
        </w:r>
        <w:r w:rsidR="0034146E" w:rsidRPr="0034146E">
          <w:rPr>
            <w:rFonts w:ascii="Times New Roman" w:hAnsi="Times New Roman"/>
            <w:b w:val="0"/>
            <w:bCs w:val="0"/>
            <w:webHidden/>
            <w:sz w:val="24"/>
            <w:szCs w:val="24"/>
          </w:rPr>
          <w:fldChar w:fldCharType="end"/>
        </w:r>
      </w:hyperlink>
    </w:p>
    <w:p w:rsidR="0034146E" w:rsidRPr="0034146E" w:rsidRDefault="00586161">
      <w:pPr>
        <w:pStyle w:val="TableofFigures"/>
        <w:tabs>
          <w:tab w:val="right" w:leader="dot" w:pos="9062"/>
        </w:tabs>
        <w:rPr>
          <w:rFonts w:ascii="Times New Roman" w:hAnsi="Times New Roman"/>
          <w:b w:val="0"/>
          <w:bCs w:val="0"/>
          <w:sz w:val="24"/>
          <w:szCs w:val="24"/>
        </w:rPr>
      </w:pPr>
      <w:hyperlink w:anchor="_Toc454570582" w:history="1">
        <w:r w:rsidR="0034146E" w:rsidRPr="0034146E">
          <w:rPr>
            <w:rFonts w:ascii="Times New Roman" w:hAnsi="Times New Roman"/>
            <w:b w:val="0"/>
            <w:bCs w:val="0"/>
            <w:sz w:val="24"/>
            <w:szCs w:val="24"/>
          </w:rPr>
          <w:t>Figure 2.3: Assignment of the communication content to the different charging status</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82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8th</w:t>
        </w:r>
        <w:r w:rsidR="0034146E" w:rsidRPr="0034146E">
          <w:rPr>
            <w:rFonts w:ascii="Times New Roman" w:hAnsi="Times New Roman"/>
            <w:b w:val="0"/>
            <w:bCs w:val="0"/>
            <w:webHidden/>
            <w:sz w:val="24"/>
            <w:szCs w:val="24"/>
          </w:rPr>
          <w:fldChar w:fldCharType="end"/>
        </w:r>
      </w:hyperlink>
    </w:p>
    <w:p w:rsidR="0034146E" w:rsidRPr="0034146E" w:rsidRDefault="00586161">
      <w:pPr>
        <w:pStyle w:val="TableofFigures"/>
        <w:tabs>
          <w:tab w:val="right" w:leader="dot" w:pos="9062"/>
        </w:tabs>
        <w:rPr>
          <w:rFonts w:ascii="Times New Roman" w:hAnsi="Times New Roman"/>
          <w:b w:val="0"/>
          <w:bCs w:val="0"/>
          <w:sz w:val="24"/>
          <w:szCs w:val="24"/>
        </w:rPr>
      </w:pPr>
      <w:hyperlink w:anchor="_Toc454570583" w:history="1">
        <w:r w:rsidR="0034146E" w:rsidRPr="0034146E">
          <w:rPr>
            <w:rFonts w:ascii="Times New Roman" w:hAnsi="Times New Roman"/>
            <w:b w:val="0"/>
            <w:bCs w:val="0"/>
            <w:sz w:val="24"/>
            <w:szCs w:val="24"/>
          </w:rPr>
          <w:t>Figure 2.4: Program flow inside the V2A codes (OpenV2G, 2016)</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83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9</w:t>
        </w:r>
        <w:r w:rsidR="0034146E" w:rsidRPr="0034146E">
          <w:rPr>
            <w:rFonts w:ascii="Times New Roman" w:hAnsi="Times New Roman"/>
            <w:b w:val="0"/>
            <w:bCs w:val="0"/>
            <w:webHidden/>
            <w:sz w:val="24"/>
            <w:szCs w:val="24"/>
          </w:rPr>
          <w:fldChar w:fldCharType="end"/>
        </w:r>
      </w:hyperlink>
    </w:p>
    <w:p w:rsidR="0034146E" w:rsidRPr="0034146E" w:rsidRDefault="00586161">
      <w:pPr>
        <w:pStyle w:val="TableofFigures"/>
        <w:tabs>
          <w:tab w:val="right" w:leader="dot" w:pos="9062"/>
        </w:tabs>
        <w:rPr>
          <w:rFonts w:ascii="Times New Roman" w:hAnsi="Times New Roman"/>
          <w:b w:val="0"/>
          <w:bCs w:val="0"/>
          <w:sz w:val="24"/>
          <w:szCs w:val="24"/>
        </w:rPr>
      </w:pPr>
      <w:hyperlink w:anchor="_Toc454570584" w:history="1">
        <w:r w:rsidR="0034146E" w:rsidRPr="0034146E">
          <w:rPr>
            <w:rFonts w:ascii="Times New Roman" w:hAnsi="Times New Roman"/>
            <w:b w:val="0"/>
            <w:bCs w:val="0"/>
            <w:sz w:val="24"/>
            <w:szCs w:val="24"/>
          </w:rPr>
          <w:t>Figure 2.5: modulated PWM signal</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84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10</w:t>
        </w:r>
        <w:r w:rsidR="0034146E" w:rsidRPr="0034146E">
          <w:rPr>
            <w:rFonts w:ascii="Times New Roman" w:hAnsi="Times New Roman"/>
            <w:b w:val="0"/>
            <w:bCs w:val="0"/>
            <w:webHidden/>
            <w:sz w:val="24"/>
            <w:szCs w:val="24"/>
          </w:rPr>
          <w:fldChar w:fldCharType="end"/>
        </w:r>
      </w:hyperlink>
    </w:p>
    <w:p w:rsidR="0034146E" w:rsidRPr="0034146E" w:rsidRDefault="00586161">
      <w:pPr>
        <w:pStyle w:val="TableofFigures"/>
        <w:tabs>
          <w:tab w:val="right" w:leader="dot" w:pos="9062"/>
        </w:tabs>
        <w:rPr>
          <w:rFonts w:ascii="Times New Roman" w:hAnsi="Times New Roman"/>
          <w:b w:val="0"/>
          <w:bCs w:val="0"/>
          <w:sz w:val="24"/>
          <w:szCs w:val="24"/>
        </w:rPr>
      </w:pPr>
      <w:hyperlink w:anchor="_Toc454570585" w:history="1">
        <w:r w:rsidR="0034146E" w:rsidRPr="0034146E">
          <w:rPr>
            <w:rFonts w:ascii="Times New Roman" w:hAnsi="Times New Roman"/>
            <w:b w:val="0"/>
            <w:bCs w:val="0"/>
            <w:sz w:val="24"/>
            <w:szCs w:val="24"/>
          </w:rPr>
          <w:t>Figure 2.6: Example of a state machine (Bustamante, 2014)</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85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11</w:t>
        </w:r>
        <w:r w:rsidR="0034146E" w:rsidRPr="0034146E">
          <w:rPr>
            <w:rFonts w:ascii="Times New Roman" w:hAnsi="Times New Roman"/>
            <w:b w:val="0"/>
            <w:bCs w:val="0"/>
            <w:webHidden/>
            <w:sz w:val="24"/>
            <w:szCs w:val="24"/>
          </w:rPr>
          <w:fldChar w:fldCharType="end"/>
        </w:r>
      </w:hyperlink>
    </w:p>
    <w:p w:rsidR="0034146E" w:rsidRPr="0034146E" w:rsidRDefault="00586161">
      <w:pPr>
        <w:pStyle w:val="TableofFigures"/>
        <w:tabs>
          <w:tab w:val="right" w:leader="dot" w:pos="9062"/>
        </w:tabs>
        <w:rPr>
          <w:rFonts w:ascii="Times New Roman" w:hAnsi="Times New Roman"/>
          <w:b w:val="0"/>
          <w:bCs w:val="0"/>
          <w:sz w:val="24"/>
          <w:szCs w:val="24"/>
        </w:rPr>
      </w:pPr>
      <w:hyperlink w:anchor="_Toc454570586" w:history="1">
        <w:r w:rsidR="0034146E" w:rsidRPr="0034146E">
          <w:rPr>
            <w:rFonts w:ascii="Times New Roman" w:hAnsi="Times New Roman"/>
            <w:b w:val="0"/>
            <w:bCs w:val="0"/>
            <w:sz w:val="24"/>
            <w:szCs w:val="24"/>
          </w:rPr>
          <w:t>Figure 2.7: Implementation of a state machine</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86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12</w:t>
        </w:r>
        <w:r w:rsidR="0034146E" w:rsidRPr="0034146E">
          <w:rPr>
            <w:rFonts w:ascii="Times New Roman" w:hAnsi="Times New Roman"/>
            <w:b w:val="0"/>
            <w:bCs w:val="0"/>
            <w:webHidden/>
            <w:sz w:val="24"/>
            <w:szCs w:val="24"/>
          </w:rPr>
          <w:fldChar w:fldCharType="end"/>
        </w:r>
      </w:hyperlink>
    </w:p>
    <w:p w:rsidR="0034146E" w:rsidRPr="0034146E" w:rsidRDefault="00586161">
      <w:pPr>
        <w:pStyle w:val="TableofFigures"/>
        <w:tabs>
          <w:tab w:val="right" w:leader="dot" w:pos="9062"/>
        </w:tabs>
        <w:rPr>
          <w:rFonts w:ascii="Times New Roman" w:hAnsi="Times New Roman"/>
          <w:b w:val="0"/>
          <w:bCs w:val="0"/>
          <w:sz w:val="24"/>
          <w:szCs w:val="24"/>
        </w:rPr>
      </w:pPr>
      <w:hyperlink w:anchor="_Toc454570587" w:history="1">
        <w:r w:rsidR="0034146E" w:rsidRPr="0034146E">
          <w:rPr>
            <w:rFonts w:ascii="Times New Roman" w:hAnsi="Times New Roman"/>
            <w:b w:val="0"/>
            <w:bCs w:val="0"/>
            <w:sz w:val="24"/>
            <w:szCs w:val="24"/>
          </w:rPr>
          <w:t>Figure 3.1: EVAchargeSE board (I2SE, 2016)</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87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14</w:t>
        </w:r>
        <w:r w:rsidR="0034146E" w:rsidRPr="0034146E">
          <w:rPr>
            <w:rFonts w:ascii="Times New Roman" w:hAnsi="Times New Roman"/>
            <w:b w:val="0"/>
            <w:bCs w:val="0"/>
            <w:webHidden/>
            <w:sz w:val="24"/>
            <w:szCs w:val="24"/>
          </w:rPr>
          <w:fldChar w:fldCharType="end"/>
        </w:r>
      </w:hyperlink>
    </w:p>
    <w:p w:rsidR="0034146E" w:rsidRPr="0034146E" w:rsidRDefault="00586161">
      <w:pPr>
        <w:pStyle w:val="TableofFigures"/>
        <w:tabs>
          <w:tab w:val="right" w:leader="dot" w:pos="9062"/>
        </w:tabs>
        <w:rPr>
          <w:rFonts w:ascii="Times New Roman" w:hAnsi="Times New Roman"/>
          <w:b w:val="0"/>
          <w:bCs w:val="0"/>
          <w:sz w:val="24"/>
          <w:szCs w:val="24"/>
        </w:rPr>
      </w:pPr>
      <w:hyperlink w:anchor="_Toc454570588" w:history="1">
        <w:r w:rsidR="0034146E" w:rsidRPr="0034146E">
          <w:rPr>
            <w:rFonts w:ascii="Times New Roman" w:hAnsi="Times New Roman"/>
            <w:b w:val="0"/>
            <w:bCs w:val="0"/>
            <w:sz w:val="24"/>
            <w:szCs w:val="24"/>
          </w:rPr>
          <w:t>Figure 3.2: Connection of data lines</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88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15</w:t>
        </w:r>
        <w:r w:rsidR="0034146E" w:rsidRPr="0034146E">
          <w:rPr>
            <w:rFonts w:ascii="Times New Roman" w:hAnsi="Times New Roman"/>
            <w:b w:val="0"/>
            <w:bCs w:val="0"/>
            <w:webHidden/>
            <w:sz w:val="24"/>
            <w:szCs w:val="24"/>
          </w:rPr>
          <w:fldChar w:fldCharType="end"/>
        </w:r>
      </w:hyperlink>
    </w:p>
    <w:p w:rsidR="0034146E" w:rsidRPr="0034146E" w:rsidRDefault="00586161">
      <w:pPr>
        <w:pStyle w:val="TableofFigures"/>
        <w:tabs>
          <w:tab w:val="right" w:leader="dot" w:pos="9062"/>
        </w:tabs>
        <w:rPr>
          <w:rFonts w:ascii="Times New Roman" w:hAnsi="Times New Roman"/>
          <w:b w:val="0"/>
          <w:bCs w:val="0"/>
          <w:sz w:val="24"/>
          <w:szCs w:val="24"/>
        </w:rPr>
      </w:pPr>
      <w:hyperlink w:anchor="_Toc454570589" w:history="1">
        <w:r w:rsidR="0034146E" w:rsidRPr="0034146E">
          <w:rPr>
            <w:rFonts w:ascii="Times New Roman" w:hAnsi="Times New Roman"/>
            <w:b w:val="0"/>
            <w:bCs w:val="0"/>
            <w:sz w:val="24"/>
            <w:szCs w:val="24"/>
          </w:rPr>
          <w:t>Figure 3.3: Message frames between i.MX and KL02 (I2SE, 2016)</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89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16</w:t>
        </w:r>
        <w:r w:rsidR="0034146E" w:rsidRPr="0034146E">
          <w:rPr>
            <w:rFonts w:ascii="Times New Roman" w:hAnsi="Times New Roman"/>
            <w:b w:val="0"/>
            <w:bCs w:val="0"/>
            <w:webHidden/>
            <w:sz w:val="24"/>
            <w:szCs w:val="24"/>
          </w:rPr>
          <w:fldChar w:fldCharType="end"/>
        </w:r>
      </w:hyperlink>
    </w:p>
    <w:p w:rsidR="0034146E" w:rsidRPr="0034146E" w:rsidRDefault="00586161">
      <w:pPr>
        <w:pStyle w:val="TableofFigures"/>
        <w:tabs>
          <w:tab w:val="right" w:leader="dot" w:pos="9062"/>
        </w:tabs>
        <w:rPr>
          <w:rFonts w:ascii="Times New Roman" w:hAnsi="Times New Roman"/>
          <w:b w:val="0"/>
          <w:bCs w:val="0"/>
          <w:sz w:val="24"/>
          <w:szCs w:val="24"/>
        </w:rPr>
      </w:pPr>
      <w:hyperlink w:anchor="_Toc454570590" w:history="1">
        <w:r w:rsidR="0034146E" w:rsidRPr="0034146E">
          <w:rPr>
            <w:rFonts w:ascii="Times New Roman" w:hAnsi="Times New Roman"/>
            <w:b w:val="0"/>
            <w:bCs w:val="0"/>
            <w:sz w:val="24"/>
            <w:szCs w:val="24"/>
          </w:rPr>
          <w:t>Figure 3.4: FileZilla</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90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19</w:t>
        </w:r>
        <w:r w:rsidR="0034146E" w:rsidRPr="0034146E">
          <w:rPr>
            <w:rFonts w:ascii="Times New Roman" w:hAnsi="Times New Roman"/>
            <w:b w:val="0"/>
            <w:bCs w:val="0"/>
            <w:webHidden/>
            <w:sz w:val="24"/>
            <w:szCs w:val="24"/>
          </w:rPr>
          <w:fldChar w:fldCharType="end"/>
        </w:r>
      </w:hyperlink>
    </w:p>
    <w:p w:rsidR="0034146E" w:rsidRPr="0034146E" w:rsidRDefault="00586161">
      <w:pPr>
        <w:pStyle w:val="TableofFigures"/>
        <w:tabs>
          <w:tab w:val="right" w:leader="dot" w:pos="9062"/>
        </w:tabs>
        <w:rPr>
          <w:rFonts w:ascii="Times New Roman" w:hAnsi="Times New Roman"/>
          <w:b w:val="0"/>
          <w:bCs w:val="0"/>
          <w:sz w:val="24"/>
          <w:szCs w:val="24"/>
        </w:rPr>
      </w:pPr>
      <w:hyperlink w:anchor="_Toc454570591" w:history="1">
        <w:r w:rsidR="0034146E" w:rsidRPr="0034146E">
          <w:rPr>
            <w:rFonts w:ascii="Times New Roman" w:hAnsi="Times New Roman"/>
            <w:b w:val="0"/>
            <w:bCs w:val="0"/>
            <w:sz w:val="24"/>
            <w:szCs w:val="24"/>
          </w:rPr>
          <w:t>Figure 3.5: Successful SSH connection</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91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20</w:t>
        </w:r>
        <w:r w:rsidR="0034146E" w:rsidRPr="0034146E">
          <w:rPr>
            <w:rFonts w:ascii="Times New Roman" w:hAnsi="Times New Roman"/>
            <w:b w:val="0"/>
            <w:bCs w:val="0"/>
            <w:webHidden/>
            <w:sz w:val="24"/>
            <w:szCs w:val="24"/>
          </w:rPr>
          <w:fldChar w:fldCharType="end"/>
        </w:r>
      </w:hyperlink>
    </w:p>
    <w:p w:rsidR="0034146E" w:rsidRPr="0034146E" w:rsidRDefault="00586161">
      <w:pPr>
        <w:pStyle w:val="TableofFigures"/>
        <w:tabs>
          <w:tab w:val="right" w:leader="dot" w:pos="9062"/>
        </w:tabs>
        <w:rPr>
          <w:rFonts w:ascii="Times New Roman" w:hAnsi="Times New Roman"/>
          <w:b w:val="0"/>
          <w:bCs w:val="0"/>
          <w:sz w:val="24"/>
          <w:szCs w:val="24"/>
        </w:rPr>
      </w:pPr>
      <w:hyperlink w:anchor="_Toc454570592" w:history="1">
        <w:r w:rsidR="0034146E" w:rsidRPr="0034146E">
          <w:rPr>
            <w:rFonts w:ascii="Times New Roman" w:hAnsi="Times New Roman"/>
            <w:b w:val="0"/>
            <w:bCs w:val="0"/>
            <w:sz w:val="24"/>
            <w:szCs w:val="24"/>
          </w:rPr>
          <w:t>Figure 3.6: Compiling and running a program</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92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21</w:t>
        </w:r>
        <w:r w:rsidR="0034146E" w:rsidRPr="0034146E">
          <w:rPr>
            <w:rFonts w:ascii="Times New Roman" w:hAnsi="Times New Roman"/>
            <w:b w:val="0"/>
            <w:bCs w:val="0"/>
            <w:webHidden/>
            <w:sz w:val="24"/>
            <w:szCs w:val="24"/>
          </w:rPr>
          <w:fldChar w:fldCharType="end"/>
        </w:r>
      </w:hyperlink>
    </w:p>
    <w:p w:rsidR="0034146E" w:rsidRPr="0034146E" w:rsidRDefault="00586161">
      <w:pPr>
        <w:pStyle w:val="TableofFigures"/>
        <w:tabs>
          <w:tab w:val="right" w:leader="dot" w:pos="9062"/>
        </w:tabs>
        <w:rPr>
          <w:rFonts w:ascii="Times New Roman" w:hAnsi="Times New Roman"/>
          <w:b w:val="0"/>
          <w:bCs w:val="0"/>
          <w:sz w:val="24"/>
          <w:szCs w:val="24"/>
        </w:rPr>
      </w:pPr>
      <w:hyperlink w:anchor="_Toc454570593" w:history="1">
        <w:r w:rsidR="0034146E" w:rsidRPr="0034146E">
          <w:rPr>
            <w:rFonts w:ascii="Times New Roman" w:hAnsi="Times New Roman"/>
            <w:b w:val="0"/>
            <w:bCs w:val="0"/>
            <w:sz w:val="24"/>
            <w:szCs w:val="24"/>
          </w:rPr>
          <w:t>Figure 3.7: Display of another power line communication system</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93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22</w:t>
        </w:r>
        <w:r w:rsidR="0034146E" w:rsidRPr="0034146E">
          <w:rPr>
            <w:rFonts w:ascii="Times New Roman" w:hAnsi="Times New Roman"/>
            <w:b w:val="0"/>
            <w:bCs w:val="0"/>
            <w:webHidden/>
            <w:sz w:val="24"/>
            <w:szCs w:val="24"/>
          </w:rPr>
          <w:fldChar w:fldCharType="end"/>
        </w:r>
      </w:hyperlink>
    </w:p>
    <w:p w:rsidR="0034146E" w:rsidRPr="0034146E" w:rsidRDefault="00586161">
      <w:pPr>
        <w:pStyle w:val="TableofFigures"/>
        <w:tabs>
          <w:tab w:val="right" w:leader="dot" w:pos="9062"/>
        </w:tabs>
        <w:rPr>
          <w:rFonts w:ascii="Times New Roman" w:hAnsi="Times New Roman"/>
          <w:b w:val="0"/>
          <w:bCs w:val="0"/>
          <w:sz w:val="24"/>
          <w:szCs w:val="24"/>
        </w:rPr>
      </w:pPr>
      <w:hyperlink w:anchor="_Toc454570594" w:history="1">
        <w:r w:rsidR="0034146E" w:rsidRPr="0034146E">
          <w:rPr>
            <w:rFonts w:ascii="Times New Roman" w:hAnsi="Times New Roman"/>
            <w:b w:val="0"/>
            <w:bCs w:val="0"/>
            <w:sz w:val="24"/>
            <w:szCs w:val="24"/>
          </w:rPr>
          <w:t>Figure 4.1: Flow of software programming</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94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25</w:t>
        </w:r>
        <w:r w:rsidR="0034146E" w:rsidRPr="0034146E">
          <w:rPr>
            <w:rFonts w:ascii="Times New Roman" w:hAnsi="Times New Roman"/>
            <w:b w:val="0"/>
            <w:bCs w:val="0"/>
            <w:webHidden/>
            <w:sz w:val="24"/>
            <w:szCs w:val="24"/>
          </w:rPr>
          <w:fldChar w:fldCharType="end"/>
        </w:r>
      </w:hyperlink>
    </w:p>
    <w:p w:rsidR="0034146E" w:rsidRPr="0034146E" w:rsidRDefault="00586161">
      <w:pPr>
        <w:pStyle w:val="TableofFigures"/>
        <w:tabs>
          <w:tab w:val="right" w:leader="dot" w:pos="9062"/>
        </w:tabs>
        <w:rPr>
          <w:rFonts w:ascii="Times New Roman" w:hAnsi="Times New Roman"/>
          <w:b w:val="0"/>
          <w:bCs w:val="0"/>
          <w:sz w:val="24"/>
          <w:szCs w:val="24"/>
        </w:rPr>
      </w:pPr>
      <w:hyperlink w:anchor="_Toc454570595" w:history="1">
        <w:r w:rsidR="0034146E" w:rsidRPr="0034146E">
          <w:rPr>
            <w:rFonts w:ascii="Times New Roman" w:hAnsi="Times New Roman"/>
            <w:b w:val="0"/>
            <w:bCs w:val="0"/>
            <w:sz w:val="24"/>
            <w:szCs w:val="24"/>
          </w:rPr>
          <w:t>Figure 4.2: Typical socket communication (Large, 2015)</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95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28</w:t>
        </w:r>
        <w:r w:rsidR="0034146E" w:rsidRPr="0034146E">
          <w:rPr>
            <w:rFonts w:ascii="Times New Roman" w:hAnsi="Times New Roman"/>
            <w:b w:val="0"/>
            <w:bCs w:val="0"/>
            <w:webHidden/>
            <w:sz w:val="24"/>
            <w:szCs w:val="24"/>
          </w:rPr>
          <w:fldChar w:fldCharType="end"/>
        </w:r>
      </w:hyperlink>
    </w:p>
    <w:p w:rsidR="0034146E" w:rsidRPr="0034146E" w:rsidRDefault="00586161">
      <w:pPr>
        <w:pStyle w:val="TableofFigures"/>
        <w:tabs>
          <w:tab w:val="right" w:leader="dot" w:pos="9062"/>
        </w:tabs>
        <w:rPr>
          <w:rFonts w:ascii="Times New Roman" w:hAnsi="Times New Roman"/>
          <w:b w:val="0"/>
          <w:bCs w:val="0"/>
          <w:sz w:val="24"/>
          <w:szCs w:val="24"/>
        </w:rPr>
      </w:pPr>
      <w:hyperlink w:anchor="_Toc454570596" w:history="1">
        <w:r w:rsidR="0034146E" w:rsidRPr="0034146E">
          <w:rPr>
            <w:rFonts w:ascii="Times New Roman" w:hAnsi="Times New Roman"/>
            <w:b w:val="0"/>
            <w:bCs w:val="0"/>
            <w:sz w:val="24"/>
            <w:szCs w:val="24"/>
          </w:rPr>
          <w:t>Figure 4.3: IP addresses of EVAchargeSE boards</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96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30</w:t>
        </w:r>
        <w:r w:rsidR="0034146E" w:rsidRPr="0034146E">
          <w:rPr>
            <w:rFonts w:ascii="Times New Roman" w:hAnsi="Times New Roman"/>
            <w:b w:val="0"/>
            <w:bCs w:val="0"/>
            <w:webHidden/>
            <w:sz w:val="24"/>
            <w:szCs w:val="24"/>
          </w:rPr>
          <w:fldChar w:fldCharType="end"/>
        </w:r>
      </w:hyperlink>
    </w:p>
    <w:p w:rsidR="0034146E" w:rsidRPr="0034146E" w:rsidRDefault="00586161">
      <w:pPr>
        <w:pStyle w:val="TableofFigures"/>
        <w:tabs>
          <w:tab w:val="right" w:leader="dot" w:pos="9062"/>
        </w:tabs>
        <w:rPr>
          <w:rFonts w:ascii="Times New Roman" w:hAnsi="Times New Roman"/>
          <w:b w:val="0"/>
          <w:bCs w:val="0"/>
          <w:sz w:val="24"/>
          <w:szCs w:val="24"/>
        </w:rPr>
      </w:pPr>
      <w:hyperlink w:anchor="_Toc454570597" w:history="1">
        <w:r w:rsidR="0034146E" w:rsidRPr="0034146E">
          <w:rPr>
            <w:rFonts w:ascii="Times New Roman" w:hAnsi="Times New Roman"/>
            <w:b w:val="0"/>
            <w:bCs w:val="0"/>
            <w:sz w:val="24"/>
            <w:szCs w:val="24"/>
          </w:rPr>
          <w:t>Figure 4.4: State Machine EVSE Part 1 of 3</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97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32</w:t>
        </w:r>
        <w:r w:rsidR="0034146E" w:rsidRPr="0034146E">
          <w:rPr>
            <w:rFonts w:ascii="Times New Roman" w:hAnsi="Times New Roman"/>
            <w:b w:val="0"/>
            <w:bCs w:val="0"/>
            <w:webHidden/>
            <w:sz w:val="24"/>
            <w:szCs w:val="24"/>
          </w:rPr>
          <w:fldChar w:fldCharType="end"/>
        </w:r>
      </w:hyperlink>
    </w:p>
    <w:p w:rsidR="0034146E" w:rsidRPr="0034146E" w:rsidRDefault="00586161">
      <w:pPr>
        <w:pStyle w:val="TableofFigures"/>
        <w:tabs>
          <w:tab w:val="right" w:leader="dot" w:pos="9062"/>
        </w:tabs>
        <w:rPr>
          <w:rFonts w:ascii="Times New Roman" w:hAnsi="Times New Roman"/>
          <w:b w:val="0"/>
          <w:bCs w:val="0"/>
          <w:sz w:val="24"/>
          <w:szCs w:val="24"/>
        </w:rPr>
      </w:pPr>
      <w:hyperlink w:anchor="_Toc454570598" w:history="1">
        <w:r w:rsidR="0034146E" w:rsidRPr="0034146E">
          <w:rPr>
            <w:rFonts w:ascii="Times New Roman" w:hAnsi="Times New Roman"/>
            <w:b w:val="0"/>
            <w:bCs w:val="0"/>
            <w:sz w:val="24"/>
            <w:szCs w:val="24"/>
          </w:rPr>
          <w:t>Figure 4.5: State Machine EVSE Part 2 of 3</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98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32</w:t>
        </w:r>
        <w:r w:rsidR="0034146E" w:rsidRPr="0034146E">
          <w:rPr>
            <w:rFonts w:ascii="Times New Roman" w:hAnsi="Times New Roman"/>
            <w:b w:val="0"/>
            <w:bCs w:val="0"/>
            <w:webHidden/>
            <w:sz w:val="24"/>
            <w:szCs w:val="24"/>
          </w:rPr>
          <w:fldChar w:fldCharType="end"/>
        </w:r>
      </w:hyperlink>
    </w:p>
    <w:p w:rsidR="0034146E" w:rsidRPr="0034146E" w:rsidRDefault="00586161">
      <w:pPr>
        <w:pStyle w:val="TableofFigures"/>
        <w:tabs>
          <w:tab w:val="right" w:leader="dot" w:pos="9062"/>
        </w:tabs>
        <w:rPr>
          <w:rFonts w:ascii="Times New Roman" w:hAnsi="Times New Roman"/>
          <w:b w:val="0"/>
          <w:bCs w:val="0"/>
          <w:sz w:val="24"/>
          <w:szCs w:val="24"/>
        </w:rPr>
      </w:pPr>
      <w:hyperlink w:anchor="_Toc454570599" w:history="1">
        <w:r w:rsidR="0034146E" w:rsidRPr="0034146E">
          <w:rPr>
            <w:rFonts w:ascii="Times New Roman" w:hAnsi="Times New Roman"/>
            <w:b w:val="0"/>
            <w:bCs w:val="0"/>
            <w:sz w:val="24"/>
            <w:szCs w:val="24"/>
          </w:rPr>
          <w:t>Figure 4.6: State Machine EVSE Part 3 of 3</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99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32</w:t>
        </w:r>
        <w:r w:rsidR="0034146E" w:rsidRPr="0034146E">
          <w:rPr>
            <w:rFonts w:ascii="Times New Roman" w:hAnsi="Times New Roman"/>
            <w:b w:val="0"/>
            <w:bCs w:val="0"/>
            <w:webHidden/>
            <w:sz w:val="24"/>
            <w:szCs w:val="24"/>
          </w:rPr>
          <w:fldChar w:fldCharType="end"/>
        </w:r>
      </w:hyperlink>
    </w:p>
    <w:p w:rsidR="0034146E" w:rsidRPr="0034146E" w:rsidRDefault="00586161">
      <w:pPr>
        <w:pStyle w:val="TableofFigures"/>
        <w:tabs>
          <w:tab w:val="right" w:leader="dot" w:pos="9062"/>
        </w:tabs>
        <w:rPr>
          <w:rFonts w:ascii="Times New Roman" w:hAnsi="Times New Roman"/>
          <w:b w:val="0"/>
          <w:bCs w:val="0"/>
          <w:sz w:val="24"/>
          <w:szCs w:val="24"/>
        </w:rPr>
      </w:pPr>
      <w:hyperlink w:anchor="_Toc454570600" w:history="1">
        <w:r w:rsidR="0034146E" w:rsidRPr="0034146E">
          <w:rPr>
            <w:rFonts w:ascii="Times New Roman" w:hAnsi="Times New Roman"/>
            <w:b w:val="0"/>
            <w:bCs w:val="0"/>
            <w:sz w:val="24"/>
            <w:szCs w:val="24"/>
          </w:rPr>
          <w:t>Figure 5.1: Hardware configuration</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600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33</w:t>
        </w:r>
        <w:r w:rsidR="0034146E" w:rsidRPr="0034146E">
          <w:rPr>
            <w:rFonts w:ascii="Times New Roman" w:hAnsi="Times New Roman"/>
            <w:b w:val="0"/>
            <w:bCs w:val="0"/>
            <w:webHidden/>
            <w:sz w:val="24"/>
            <w:szCs w:val="24"/>
          </w:rPr>
          <w:fldChar w:fldCharType="end"/>
        </w:r>
      </w:hyperlink>
    </w:p>
    <w:p w:rsidR="0034146E" w:rsidRPr="0034146E" w:rsidRDefault="00586161">
      <w:pPr>
        <w:pStyle w:val="TableofFigures"/>
        <w:tabs>
          <w:tab w:val="right" w:leader="dot" w:pos="9062"/>
        </w:tabs>
        <w:rPr>
          <w:rFonts w:ascii="Times New Roman" w:hAnsi="Times New Roman"/>
          <w:b w:val="0"/>
          <w:bCs w:val="0"/>
          <w:sz w:val="24"/>
          <w:szCs w:val="24"/>
        </w:rPr>
      </w:pPr>
      <w:hyperlink w:anchor="_Toc454570601" w:history="1">
        <w:r w:rsidR="0034146E" w:rsidRPr="0034146E">
          <w:rPr>
            <w:rFonts w:ascii="Times New Roman" w:hAnsi="Times New Roman"/>
            <w:b w:val="0"/>
            <w:bCs w:val="0"/>
            <w:sz w:val="24"/>
            <w:szCs w:val="24"/>
          </w:rPr>
          <w:t>Figure 5.2: Display of Linux terminals to start serial_Programming</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601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33</w:t>
        </w:r>
        <w:r w:rsidR="0034146E" w:rsidRPr="0034146E">
          <w:rPr>
            <w:rFonts w:ascii="Times New Roman" w:hAnsi="Times New Roman"/>
            <w:b w:val="0"/>
            <w:bCs w:val="0"/>
            <w:webHidden/>
            <w:sz w:val="24"/>
            <w:szCs w:val="24"/>
          </w:rPr>
          <w:fldChar w:fldCharType="end"/>
        </w:r>
      </w:hyperlink>
    </w:p>
    <w:p w:rsidR="0034146E" w:rsidRPr="0034146E" w:rsidRDefault="00586161">
      <w:pPr>
        <w:pStyle w:val="TableofFigures"/>
        <w:tabs>
          <w:tab w:val="right" w:leader="dot" w:pos="9062"/>
        </w:tabs>
        <w:rPr>
          <w:rFonts w:ascii="Times New Roman" w:hAnsi="Times New Roman"/>
          <w:b w:val="0"/>
          <w:bCs w:val="0"/>
          <w:sz w:val="24"/>
          <w:szCs w:val="24"/>
        </w:rPr>
      </w:pPr>
      <w:hyperlink w:anchor="_Toc454570602" w:history="1">
        <w:r w:rsidR="0034146E" w:rsidRPr="0034146E">
          <w:rPr>
            <w:rFonts w:ascii="Times New Roman" w:hAnsi="Times New Roman"/>
            <w:b w:val="0"/>
            <w:bCs w:val="0"/>
            <w:sz w:val="24"/>
            <w:szCs w:val="24"/>
          </w:rPr>
          <w:t>Figure 5.3: Level of Control pin for charge status A</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602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34</w:t>
        </w:r>
        <w:r w:rsidR="0034146E" w:rsidRPr="0034146E">
          <w:rPr>
            <w:rFonts w:ascii="Times New Roman" w:hAnsi="Times New Roman"/>
            <w:b w:val="0"/>
            <w:bCs w:val="0"/>
            <w:webHidden/>
            <w:sz w:val="24"/>
            <w:szCs w:val="24"/>
          </w:rPr>
          <w:fldChar w:fldCharType="end"/>
        </w:r>
      </w:hyperlink>
    </w:p>
    <w:p w:rsidR="0034146E" w:rsidRPr="0034146E" w:rsidRDefault="00586161">
      <w:pPr>
        <w:pStyle w:val="TableofFigures"/>
        <w:tabs>
          <w:tab w:val="right" w:leader="dot" w:pos="9062"/>
        </w:tabs>
        <w:rPr>
          <w:rFonts w:ascii="Times New Roman" w:hAnsi="Times New Roman"/>
          <w:b w:val="0"/>
          <w:bCs w:val="0"/>
          <w:sz w:val="24"/>
          <w:szCs w:val="24"/>
        </w:rPr>
      </w:pPr>
      <w:hyperlink w:anchor="_Toc454570603" w:history="1">
        <w:r w:rsidR="0034146E" w:rsidRPr="0034146E">
          <w:rPr>
            <w:rFonts w:ascii="Times New Roman" w:hAnsi="Times New Roman"/>
            <w:b w:val="0"/>
            <w:bCs w:val="0"/>
            <w:sz w:val="24"/>
            <w:szCs w:val="24"/>
          </w:rPr>
          <w:t>Figure 5.4: Level of Control pin for charge status B</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603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34</w:t>
        </w:r>
        <w:r w:rsidR="0034146E" w:rsidRPr="0034146E">
          <w:rPr>
            <w:rFonts w:ascii="Times New Roman" w:hAnsi="Times New Roman"/>
            <w:b w:val="0"/>
            <w:bCs w:val="0"/>
            <w:webHidden/>
            <w:sz w:val="24"/>
            <w:szCs w:val="24"/>
          </w:rPr>
          <w:fldChar w:fldCharType="end"/>
        </w:r>
      </w:hyperlink>
    </w:p>
    <w:p w:rsidR="0034146E" w:rsidRPr="0034146E" w:rsidRDefault="00586161">
      <w:pPr>
        <w:pStyle w:val="TableofFigures"/>
        <w:tabs>
          <w:tab w:val="right" w:leader="dot" w:pos="9062"/>
        </w:tabs>
        <w:rPr>
          <w:rFonts w:ascii="Times New Roman" w:hAnsi="Times New Roman"/>
          <w:b w:val="0"/>
          <w:bCs w:val="0"/>
          <w:sz w:val="24"/>
          <w:szCs w:val="24"/>
        </w:rPr>
      </w:pPr>
      <w:hyperlink w:anchor="_Toc454570604" w:history="1">
        <w:r w:rsidR="0034146E" w:rsidRPr="0034146E">
          <w:rPr>
            <w:rFonts w:ascii="Times New Roman" w:hAnsi="Times New Roman"/>
            <w:b w:val="0"/>
            <w:bCs w:val="0"/>
            <w:sz w:val="24"/>
            <w:szCs w:val="24"/>
          </w:rPr>
          <w:t>Figure 5.5: Level of Control pin for charge status C</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604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35</w:t>
        </w:r>
        <w:r w:rsidR="0034146E" w:rsidRPr="0034146E">
          <w:rPr>
            <w:rFonts w:ascii="Times New Roman" w:hAnsi="Times New Roman"/>
            <w:b w:val="0"/>
            <w:bCs w:val="0"/>
            <w:webHidden/>
            <w:sz w:val="24"/>
            <w:szCs w:val="24"/>
          </w:rPr>
          <w:fldChar w:fldCharType="end"/>
        </w:r>
      </w:hyperlink>
    </w:p>
    <w:p w:rsidR="0034146E" w:rsidRPr="0034146E" w:rsidRDefault="00586161">
      <w:pPr>
        <w:pStyle w:val="TableofFigures"/>
        <w:tabs>
          <w:tab w:val="right" w:leader="dot" w:pos="9062"/>
        </w:tabs>
        <w:rPr>
          <w:rFonts w:ascii="Times New Roman" w:hAnsi="Times New Roman"/>
          <w:b w:val="0"/>
          <w:bCs w:val="0"/>
          <w:sz w:val="24"/>
          <w:szCs w:val="24"/>
        </w:rPr>
      </w:pPr>
      <w:hyperlink w:anchor="_Toc454570605" w:history="1">
        <w:r w:rsidR="0034146E" w:rsidRPr="0034146E">
          <w:rPr>
            <w:rFonts w:ascii="Times New Roman" w:hAnsi="Times New Roman"/>
            <w:b w:val="0"/>
            <w:bCs w:val="0"/>
            <w:sz w:val="24"/>
            <w:szCs w:val="24"/>
          </w:rPr>
          <w:t>Figure 7.1: News Summary for AC charging cycle (1 of 2)</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605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37</w:t>
        </w:r>
        <w:r w:rsidR="0034146E" w:rsidRPr="0034146E">
          <w:rPr>
            <w:rFonts w:ascii="Times New Roman" w:hAnsi="Times New Roman"/>
            <w:b w:val="0"/>
            <w:bCs w:val="0"/>
            <w:webHidden/>
            <w:sz w:val="24"/>
            <w:szCs w:val="24"/>
          </w:rPr>
          <w:fldChar w:fldCharType="end"/>
        </w:r>
      </w:hyperlink>
    </w:p>
    <w:p w:rsidR="0034146E" w:rsidRPr="0034146E" w:rsidRDefault="00586161">
      <w:pPr>
        <w:pStyle w:val="TableofFigures"/>
        <w:tabs>
          <w:tab w:val="right" w:leader="dot" w:pos="9062"/>
        </w:tabs>
        <w:rPr>
          <w:rFonts w:ascii="Times New Roman" w:hAnsi="Times New Roman"/>
          <w:b w:val="0"/>
          <w:bCs w:val="0"/>
          <w:sz w:val="24"/>
          <w:szCs w:val="24"/>
        </w:rPr>
      </w:pPr>
      <w:hyperlink w:anchor="_Toc454570606" w:history="1">
        <w:r w:rsidR="0034146E" w:rsidRPr="0034146E">
          <w:rPr>
            <w:rFonts w:ascii="Times New Roman" w:hAnsi="Times New Roman"/>
            <w:b w:val="0"/>
            <w:bCs w:val="0"/>
            <w:sz w:val="24"/>
            <w:szCs w:val="24"/>
          </w:rPr>
          <w:t>Figure 7.2: News Summary for AC charging cycle (2 of 2)</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606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38</w:t>
        </w:r>
        <w:r w:rsidR="0034146E" w:rsidRPr="0034146E">
          <w:rPr>
            <w:rFonts w:ascii="Times New Roman" w:hAnsi="Times New Roman"/>
            <w:b w:val="0"/>
            <w:bCs w:val="0"/>
            <w:webHidden/>
            <w:sz w:val="24"/>
            <w:szCs w:val="24"/>
          </w:rPr>
          <w:fldChar w:fldCharType="end"/>
        </w:r>
      </w:hyperlink>
    </w:p>
    <w:p w:rsidR="0034146E" w:rsidRPr="0034146E" w:rsidRDefault="00586161">
      <w:pPr>
        <w:pStyle w:val="TableofFigures"/>
        <w:tabs>
          <w:tab w:val="right" w:leader="dot" w:pos="9062"/>
        </w:tabs>
        <w:rPr>
          <w:rFonts w:ascii="Times New Roman" w:hAnsi="Times New Roman"/>
          <w:b w:val="0"/>
          <w:bCs w:val="0"/>
          <w:sz w:val="24"/>
          <w:szCs w:val="24"/>
        </w:rPr>
      </w:pPr>
      <w:hyperlink w:anchor="_Toc454570607" w:history="1">
        <w:r w:rsidR="0034146E" w:rsidRPr="0034146E">
          <w:rPr>
            <w:rFonts w:ascii="Times New Roman" w:hAnsi="Times New Roman"/>
            <w:b w:val="0"/>
            <w:bCs w:val="0"/>
            <w:sz w:val="24"/>
            <w:szCs w:val="24"/>
          </w:rPr>
          <w:t>Figure 7.3: News Summary for DC charging cycle (1 of 2)</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607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39</w:t>
        </w:r>
        <w:r w:rsidR="0034146E" w:rsidRPr="0034146E">
          <w:rPr>
            <w:rFonts w:ascii="Times New Roman" w:hAnsi="Times New Roman"/>
            <w:b w:val="0"/>
            <w:bCs w:val="0"/>
            <w:webHidden/>
            <w:sz w:val="24"/>
            <w:szCs w:val="24"/>
          </w:rPr>
          <w:fldChar w:fldCharType="end"/>
        </w:r>
      </w:hyperlink>
    </w:p>
    <w:p w:rsidR="0034146E" w:rsidRPr="0034146E" w:rsidRDefault="00586161">
      <w:pPr>
        <w:pStyle w:val="TableofFigures"/>
        <w:tabs>
          <w:tab w:val="right" w:leader="dot" w:pos="9062"/>
        </w:tabs>
        <w:rPr>
          <w:rFonts w:ascii="Times New Roman" w:hAnsi="Times New Roman"/>
          <w:b w:val="0"/>
          <w:bCs w:val="0"/>
          <w:sz w:val="24"/>
          <w:szCs w:val="24"/>
        </w:rPr>
      </w:pPr>
      <w:hyperlink w:anchor="_Toc454570608" w:history="1">
        <w:r w:rsidR="0034146E" w:rsidRPr="0034146E">
          <w:rPr>
            <w:rFonts w:ascii="Times New Roman" w:hAnsi="Times New Roman"/>
            <w:b w:val="0"/>
            <w:bCs w:val="0"/>
            <w:sz w:val="24"/>
            <w:szCs w:val="24"/>
          </w:rPr>
          <w:t>Figure 7.4: News Summary for DC charging cycle (2 of 2)</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608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40</w:t>
        </w:r>
        <w:r w:rsidR="0034146E" w:rsidRPr="0034146E">
          <w:rPr>
            <w:rFonts w:ascii="Times New Roman" w:hAnsi="Times New Roman"/>
            <w:b w:val="0"/>
            <w:bCs w:val="0"/>
            <w:webHidden/>
            <w:sz w:val="24"/>
            <w:szCs w:val="24"/>
          </w:rPr>
          <w:fldChar w:fldCharType="end"/>
        </w:r>
      </w:hyperlink>
    </w:p>
    <w:p w:rsidR="0034146E" w:rsidRPr="0034146E" w:rsidRDefault="00586161">
      <w:pPr>
        <w:pStyle w:val="TableofFigures"/>
        <w:tabs>
          <w:tab w:val="right" w:leader="dot" w:pos="9062"/>
        </w:tabs>
        <w:rPr>
          <w:rFonts w:ascii="Times New Roman" w:hAnsi="Times New Roman"/>
          <w:b w:val="0"/>
          <w:bCs w:val="0"/>
          <w:sz w:val="24"/>
          <w:szCs w:val="24"/>
        </w:rPr>
      </w:pPr>
      <w:hyperlink w:anchor="_Toc454570609" w:history="1">
        <w:r w:rsidR="0034146E" w:rsidRPr="0034146E">
          <w:rPr>
            <w:rFonts w:ascii="Times New Roman" w:hAnsi="Times New Roman"/>
            <w:b w:val="0"/>
            <w:bCs w:val="0"/>
            <w:sz w:val="24"/>
            <w:szCs w:val="24"/>
          </w:rPr>
          <w:t>Figure 7.5: Program flow chart of charging stations Page</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609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41</w:t>
        </w:r>
        <w:r w:rsidR="0034146E" w:rsidRPr="0034146E">
          <w:rPr>
            <w:rFonts w:ascii="Times New Roman" w:hAnsi="Times New Roman"/>
            <w:b w:val="0"/>
            <w:bCs w:val="0"/>
            <w:webHidden/>
            <w:sz w:val="24"/>
            <w:szCs w:val="24"/>
          </w:rPr>
          <w:fldChar w:fldCharType="end"/>
        </w:r>
      </w:hyperlink>
    </w:p>
    <w:p w:rsidR="0034146E" w:rsidRPr="0034146E" w:rsidRDefault="00586161">
      <w:pPr>
        <w:pStyle w:val="TableofFigures"/>
        <w:tabs>
          <w:tab w:val="right" w:leader="dot" w:pos="9062"/>
        </w:tabs>
        <w:rPr>
          <w:rFonts w:ascii="Times New Roman" w:hAnsi="Times New Roman"/>
          <w:b w:val="0"/>
          <w:bCs w:val="0"/>
          <w:sz w:val="24"/>
          <w:szCs w:val="24"/>
        </w:rPr>
      </w:pPr>
      <w:hyperlink r:id="rId9" w:anchor="_Toc454570610" w:history="1">
        <w:r w:rsidR="0034146E" w:rsidRPr="0034146E">
          <w:rPr>
            <w:rFonts w:ascii="Times New Roman" w:hAnsi="Times New Roman"/>
            <w:b w:val="0"/>
            <w:bCs w:val="0"/>
            <w:sz w:val="24"/>
            <w:szCs w:val="24"/>
          </w:rPr>
          <w:t>Figure 7.6: Program flow chart of the function call State B1 Communication</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610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42</w:t>
        </w:r>
        <w:r w:rsidR="0034146E" w:rsidRPr="0034146E">
          <w:rPr>
            <w:rFonts w:ascii="Times New Roman" w:hAnsi="Times New Roman"/>
            <w:b w:val="0"/>
            <w:bCs w:val="0"/>
            <w:webHidden/>
            <w:sz w:val="24"/>
            <w:szCs w:val="24"/>
          </w:rPr>
          <w:fldChar w:fldCharType="end"/>
        </w:r>
      </w:hyperlink>
    </w:p>
    <w:p w:rsidR="0034146E" w:rsidRPr="0034146E" w:rsidRDefault="00586161">
      <w:pPr>
        <w:pStyle w:val="TableofFigures"/>
        <w:tabs>
          <w:tab w:val="right" w:leader="dot" w:pos="9062"/>
        </w:tabs>
        <w:rPr>
          <w:rFonts w:ascii="Times New Roman" w:hAnsi="Times New Roman"/>
          <w:b w:val="0"/>
          <w:bCs w:val="0"/>
          <w:sz w:val="24"/>
          <w:szCs w:val="24"/>
        </w:rPr>
      </w:pPr>
      <w:hyperlink r:id="rId10" w:anchor="_Toc454570611" w:history="1">
        <w:r w:rsidR="0034146E" w:rsidRPr="0034146E">
          <w:rPr>
            <w:rFonts w:ascii="Times New Roman" w:hAnsi="Times New Roman"/>
            <w:b w:val="0"/>
            <w:bCs w:val="0"/>
            <w:sz w:val="24"/>
            <w:szCs w:val="24"/>
          </w:rPr>
          <w:t>Figure 7.7: Program flow chart of the function call State C Communications</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611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43</w:t>
        </w:r>
        <w:r w:rsidR="0034146E" w:rsidRPr="0034146E">
          <w:rPr>
            <w:rFonts w:ascii="Times New Roman" w:hAnsi="Times New Roman"/>
            <w:b w:val="0"/>
            <w:bCs w:val="0"/>
            <w:webHidden/>
            <w:sz w:val="24"/>
            <w:szCs w:val="24"/>
          </w:rPr>
          <w:fldChar w:fldCharType="end"/>
        </w:r>
      </w:hyperlink>
    </w:p>
    <w:p w:rsidR="0034146E" w:rsidRPr="0034146E" w:rsidRDefault="00586161">
      <w:pPr>
        <w:pStyle w:val="TableofFigures"/>
        <w:tabs>
          <w:tab w:val="right" w:leader="dot" w:pos="9062"/>
        </w:tabs>
        <w:rPr>
          <w:rFonts w:ascii="Times New Roman" w:hAnsi="Times New Roman"/>
          <w:b w:val="0"/>
          <w:bCs w:val="0"/>
          <w:sz w:val="24"/>
          <w:szCs w:val="24"/>
        </w:rPr>
      </w:pPr>
      <w:hyperlink w:anchor="_Toc454570612" w:history="1">
        <w:r w:rsidR="0034146E" w:rsidRPr="0034146E">
          <w:rPr>
            <w:rFonts w:ascii="Times New Roman" w:hAnsi="Times New Roman"/>
            <w:b w:val="0"/>
            <w:bCs w:val="0"/>
            <w:sz w:val="24"/>
            <w:szCs w:val="24"/>
          </w:rPr>
          <w:t>Figure 7.8: Program flow chart of the function call State B2 Communications</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612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44</w:t>
        </w:r>
        <w:r w:rsidR="0034146E" w:rsidRPr="0034146E">
          <w:rPr>
            <w:rFonts w:ascii="Times New Roman" w:hAnsi="Times New Roman"/>
            <w:b w:val="0"/>
            <w:bCs w:val="0"/>
            <w:webHidden/>
            <w:sz w:val="24"/>
            <w:szCs w:val="24"/>
          </w:rPr>
          <w:fldChar w:fldCharType="end"/>
        </w:r>
      </w:hyperlink>
    </w:p>
    <w:p w:rsidR="0034146E" w:rsidRPr="0034146E" w:rsidRDefault="00586161">
      <w:pPr>
        <w:pStyle w:val="TableofFigures"/>
        <w:tabs>
          <w:tab w:val="right" w:leader="dot" w:pos="9062"/>
        </w:tabs>
        <w:rPr>
          <w:rFonts w:ascii="Times New Roman" w:hAnsi="Times New Roman"/>
          <w:b w:val="0"/>
          <w:bCs w:val="0"/>
          <w:sz w:val="24"/>
          <w:szCs w:val="24"/>
        </w:rPr>
      </w:pPr>
      <w:hyperlink r:id="rId11" w:anchor="_Toc454570613" w:history="1">
        <w:r w:rsidR="0034146E" w:rsidRPr="0034146E">
          <w:rPr>
            <w:rFonts w:ascii="Times New Roman" w:hAnsi="Times New Roman"/>
            <w:b w:val="0"/>
            <w:bCs w:val="0"/>
            <w:sz w:val="24"/>
            <w:szCs w:val="24"/>
          </w:rPr>
          <w:t>Figure 7.9: Program flow chart of the electric vehicle (Part 1)</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613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45</w:t>
        </w:r>
        <w:r w:rsidR="0034146E" w:rsidRPr="0034146E">
          <w:rPr>
            <w:rFonts w:ascii="Times New Roman" w:hAnsi="Times New Roman"/>
            <w:b w:val="0"/>
            <w:bCs w:val="0"/>
            <w:webHidden/>
            <w:sz w:val="24"/>
            <w:szCs w:val="24"/>
          </w:rPr>
          <w:fldChar w:fldCharType="end"/>
        </w:r>
      </w:hyperlink>
    </w:p>
    <w:p w:rsidR="0034146E" w:rsidRDefault="00586161">
      <w:pPr>
        <w:pStyle w:val="TableofFigures"/>
        <w:tabs>
          <w:tab w:val="right" w:leader="dot" w:pos="9062"/>
        </w:tabs>
        <w:rPr>
          <w:rFonts w:eastAsiaTheme="minorEastAsia" w:cstheme="minorBidi"/>
          <w:b w:val="0"/>
          <w:bCs w:val="0"/>
          <w:noProof/>
          <w:sz w:val="22"/>
          <w:szCs w:val="22"/>
          <w:lang w:eastAsia="de-DE"/>
        </w:rPr>
      </w:pPr>
      <w:hyperlink r:id="rId12" w:anchor="_Toc454570614" w:history="1">
        <w:r w:rsidR="0034146E" w:rsidRPr="0034146E">
          <w:rPr>
            <w:rFonts w:ascii="Times New Roman" w:hAnsi="Times New Roman"/>
            <w:b w:val="0"/>
            <w:bCs w:val="0"/>
            <w:sz w:val="24"/>
            <w:szCs w:val="24"/>
          </w:rPr>
          <w:t>Figure 7.10: flow chart of the electric vehicle (part 2)</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614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46</w:t>
        </w:r>
        <w:r w:rsidR="0034146E" w:rsidRPr="0034146E">
          <w:rPr>
            <w:rFonts w:ascii="Times New Roman" w:hAnsi="Times New Roman"/>
            <w:b w:val="0"/>
            <w:bCs w:val="0"/>
            <w:webHidden/>
            <w:sz w:val="24"/>
            <w:szCs w:val="24"/>
          </w:rPr>
          <w:fldChar w:fldCharType="end"/>
        </w:r>
      </w:hyperlink>
    </w:p>
    <w:p w:rsidR="00E62051" w:rsidRPr="003D7313" w:rsidRDefault="007D181E" w:rsidP="000F7C8F">
      <w:pPr>
        <w:sectPr w:rsidR="00E62051" w:rsidRPr="003D7313" w:rsidSect="00C92C53">
          <w:headerReference w:type="default" r:id="rId13"/>
          <w:footerReference w:type="default" r:id="rId14"/>
          <w:pgSz w:w="11906" w:h="16838"/>
          <w:pgMar w:top="1417" w:right="1417" w:bottom="851" w:left="1417" w:header="708" w:footer="397" w:gutter="0"/>
          <w:pgNumType w:fmt="upperRoman" w:start="1"/>
          <w:cols w:space="708"/>
          <w:titlePg/>
          <w:docGrid w:linePitch="360"/>
        </w:sectPr>
      </w:pPr>
      <w:r>
        <w:rPr>
          <w:rFonts w:asciiTheme="minorHAnsi" w:hAnsiTheme="minorHAnsi"/>
          <w:b/>
          <w:bCs/>
          <w:sz w:val="20"/>
          <w:szCs w:val="20"/>
        </w:rPr>
        <w:fldChar w:fldCharType="end"/>
      </w:r>
    </w:p>
    <w:p w:rsidR="00BB5C3B" w:rsidRDefault="00B46725" w:rsidP="000F7C8F">
      <w:pPr>
        <w:pStyle w:val="Heading1"/>
        <w:numPr>
          <w:ilvl w:val="0"/>
          <w:numId w:val="27"/>
        </w:numPr>
      </w:pPr>
      <w:bookmarkStart w:id="4" w:name="_Toc476173420"/>
      <w:r>
        <w:lastRenderedPageBreak/>
        <w:t>Introduction</w:t>
      </w:r>
      <w:bookmarkEnd w:id="4"/>
    </w:p>
    <w:p w:rsidR="00B46725" w:rsidRPr="00B46725" w:rsidRDefault="00B46725" w:rsidP="00B46725">
      <w:pPr>
        <w:spacing w:after="0" w:line="240" w:lineRule="auto"/>
        <w:rPr>
          <w:rFonts w:eastAsia="Times New Roman"/>
          <w:color w:val="000000"/>
          <w:sz w:val="27"/>
          <w:szCs w:val="27"/>
          <w:lang w:eastAsia="en-IN"/>
        </w:rPr>
      </w:pPr>
      <w:bookmarkStart w:id="5" w:name="_Toc403035205"/>
      <w:bookmarkStart w:id="6" w:name="_Toc403388986"/>
      <w:r w:rsidRPr="00B46725">
        <w:rPr>
          <w:rFonts w:eastAsia="Times New Roman"/>
          <w:color w:val="000000"/>
          <w:lang w:eastAsia="en-IN"/>
        </w:rPr>
        <w:t>In this chapter a short summary of this work is described. In addition, the task description as well as to overview Of the following chapters and Their contents are given.</w:t>
      </w:r>
    </w:p>
    <w:p w:rsidR="00BB5C3B" w:rsidRDefault="00B46725" w:rsidP="001354FC">
      <w:pPr>
        <w:pStyle w:val="Heading2"/>
      </w:pPr>
      <w:bookmarkStart w:id="7" w:name="_Toc476173421"/>
      <w:bookmarkEnd w:id="5"/>
      <w:bookmarkEnd w:id="6"/>
      <w:r>
        <w:t>Short version</w:t>
      </w:r>
      <w:bookmarkEnd w:id="7"/>
    </w:p>
    <w:p w:rsidR="00B46725" w:rsidRPr="00EB30C7" w:rsidRDefault="00B46725" w:rsidP="00B46725">
      <w:pPr>
        <w:spacing w:line="360" w:lineRule="atLeast"/>
        <w:rPr>
          <w:rFonts w:eastAsia="Times New Roman"/>
          <w:color w:val="000000"/>
          <w:sz w:val="27"/>
          <w:szCs w:val="27"/>
          <w:lang w:eastAsia="en-IN"/>
        </w:rPr>
      </w:pPr>
      <w:r w:rsidRPr="00EB30C7">
        <w:rPr>
          <w:rFonts w:eastAsia="Times New Roman"/>
          <w:color w:val="000000"/>
          <w:lang w:eastAsia="en-IN"/>
        </w:rPr>
        <w:t>The present project work serves to set up a working model for the current standardization of the vehicle-column communication gemäß to ISO / IEC 15118 alongwith the HMI display.</w:t>
      </w:r>
    </w:p>
    <w:p w:rsidR="00B46725" w:rsidRPr="00EB30C7" w:rsidRDefault="00B46725" w:rsidP="00B46725">
      <w:pPr>
        <w:spacing w:line="360" w:lineRule="atLeast"/>
        <w:rPr>
          <w:rFonts w:eastAsia="Times New Roman"/>
          <w:color w:val="000000"/>
          <w:sz w:val="27"/>
          <w:szCs w:val="27"/>
          <w:lang w:eastAsia="en-IN"/>
        </w:rPr>
      </w:pPr>
      <w:r w:rsidRPr="00EB30C7">
        <w:rPr>
          <w:rFonts w:eastAsia="Times New Roman"/>
          <w:color w:val="000000"/>
          <w:lang w:eastAsia="en-IN"/>
        </w:rPr>
        <w:t>The built-up working model besteht of two interconnected boards and a Raspberry Pi for teh display. Each communication user is Represented by a circuit board.</w:t>
      </w:r>
    </w:p>
    <w:p w:rsidR="00B46725" w:rsidRPr="00EB30C7" w:rsidRDefault="00B46725" w:rsidP="00B46725">
      <w:pPr>
        <w:spacing w:line="360" w:lineRule="atLeast"/>
        <w:rPr>
          <w:rFonts w:eastAsia="Times New Roman"/>
          <w:color w:val="000000"/>
          <w:sz w:val="27"/>
          <w:szCs w:val="27"/>
          <w:lang w:eastAsia="en-IN"/>
        </w:rPr>
      </w:pPr>
      <w:r w:rsidRPr="00EB30C7">
        <w:rPr>
          <w:rFonts w:eastAsia="Times New Roman"/>
          <w:color w:val="000000"/>
          <w:lang w:eastAsia="en-IN"/>
        </w:rPr>
        <w:t>The software used is derived from at existing stack and angepasst for a defined application of ISO / IEC 115118th</w:t>
      </w:r>
    </w:p>
    <w:p w:rsidR="00B46725" w:rsidRPr="00EB30C7" w:rsidRDefault="00B46725" w:rsidP="00B46725">
      <w:pPr>
        <w:spacing w:line="360" w:lineRule="atLeast"/>
        <w:rPr>
          <w:rFonts w:eastAsia="Times New Roman"/>
          <w:color w:val="000000"/>
          <w:sz w:val="27"/>
          <w:szCs w:val="27"/>
          <w:lang w:eastAsia="en-IN"/>
        </w:rPr>
      </w:pPr>
      <w:r w:rsidRPr="00EB30C7">
        <w:rPr>
          <w:rFonts w:eastAsia="Times New Roman"/>
          <w:color w:val="000000"/>
          <w:lang w:eastAsia="en-IN"/>
        </w:rPr>
        <w:t>.According To the ISO variable parameters are listed as macros and Documented, so did a change is possible at any time. If parameters are selected so dass die Resulting requirements can no longer be met by the respectivement other subscriber, a fault message is output.</w:t>
      </w:r>
    </w:p>
    <w:p w:rsidR="001D02D5" w:rsidRDefault="001D02D5" w:rsidP="000836DD"/>
    <w:p w:rsidR="001D02D5" w:rsidRDefault="001D02D5" w:rsidP="000836DD"/>
    <w:p w:rsidR="004675A3" w:rsidRDefault="004675A3">
      <w:pPr>
        <w:spacing w:line="276" w:lineRule="auto"/>
        <w:jc w:val="left"/>
      </w:pPr>
      <w:r>
        <w:br w:type="page"/>
      </w:r>
    </w:p>
    <w:p w:rsidR="00BB5C3B" w:rsidRDefault="00B46725" w:rsidP="001354FC">
      <w:pPr>
        <w:pStyle w:val="Heading2"/>
      </w:pPr>
      <w:bookmarkStart w:id="8" w:name="_Toc476173422"/>
      <w:r>
        <w:lastRenderedPageBreak/>
        <w:t>task</w:t>
      </w:r>
      <w:bookmarkEnd w:id="8"/>
    </w:p>
    <w:p w:rsidR="00B46725" w:rsidRPr="00EB30C7" w:rsidRDefault="00B46725" w:rsidP="00B46725">
      <w:pPr>
        <w:spacing w:line="360" w:lineRule="atLeast"/>
        <w:rPr>
          <w:rFonts w:eastAsia="Times New Roman"/>
          <w:color w:val="000000"/>
          <w:sz w:val="27"/>
          <w:szCs w:val="27"/>
          <w:lang w:eastAsia="en-IN"/>
        </w:rPr>
      </w:pPr>
      <w:r w:rsidRPr="00EB30C7">
        <w:rPr>
          <w:rFonts w:eastAsia="Times New Roman"/>
          <w:color w:val="000000"/>
          <w:lang w:eastAsia="en-IN"/>
        </w:rPr>
        <w:t>The project is expected to result in a structure did demons trates the communication staple of ISO / IEC 15118th</w:t>
      </w:r>
    </w:p>
    <w:p w:rsidR="00B46725" w:rsidRPr="00EB30C7" w:rsidRDefault="00B46725" w:rsidP="00B46725">
      <w:pPr>
        <w:spacing w:line="360" w:lineRule="atLeast"/>
        <w:rPr>
          <w:rFonts w:eastAsia="Times New Roman"/>
          <w:color w:val="000000"/>
          <w:sz w:val="27"/>
          <w:szCs w:val="27"/>
          <w:lang w:eastAsia="en-IN"/>
        </w:rPr>
      </w:pPr>
      <w:r w:rsidRPr="00EB30C7">
        <w:rPr>
          <w:rFonts w:eastAsia="Times New Roman"/>
          <w:color w:val="000000"/>
          <w:lang w:eastAsia="en-IN"/>
        </w:rPr>
        <w:t>For this purpose on existing stack for the ISO is put into operation. The freely available stack is written so far for demonstration purposes of the software. For use at a demonstrator, it must be separated, reordered and modularized so did a stack for the vehicle as well as the load side column is created. The INITIALLY defined load parameters are defined as macros, so did a change is possible at any time. Further More, incorrect error messages are to be output in the event of incorrect inputs or not supporting functions of the charging column or the vehicle.</w:t>
      </w:r>
    </w:p>
    <w:p w:rsidR="00B46725" w:rsidRPr="00EB30C7" w:rsidRDefault="00B46725" w:rsidP="00B46725">
      <w:pPr>
        <w:spacing w:line="360" w:lineRule="atLeast"/>
        <w:rPr>
          <w:rFonts w:eastAsia="Times New Roman"/>
          <w:color w:val="000000"/>
          <w:sz w:val="27"/>
          <w:szCs w:val="27"/>
          <w:lang w:eastAsia="en-IN"/>
        </w:rPr>
      </w:pPr>
      <w:r w:rsidRPr="00EB30C7">
        <w:rPr>
          <w:rFonts w:eastAsia="Times New Roman"/>
          <w:color w:val="000000"/>
          <w:lang w:eastAsia="en-IN"/>
        </w:rPr>
        <w:t>At the sametime, a development environment to be used for demonstration purposes is to be established. First of all, hardware requirements must be defined. From the Resulting specifications, Approaches for implementation have to be found. The Resulting results are Evaluated and selected gemäß to the Previously defined viewpoints.</w:t>
      </w:r>
    </w:p>
    <w:p w:rsidR="00B46725" w:rsidRPr="00EB30C7" w:rsidRDefault="00B46725" w:rsidP="00B46725">
      <w:pPr>
        <w:spacing w:line="360" w:lineRule="atLeast"/>
        <w:rPr>
          <w:rFonts w:eastAsia="Times New Roman"/>
          <w:color w:val="000000"/>
          <w:sz w:val="27"/>
          <w:szCs w:val="27"/>
          <w:lang w:eastAsia="en-IN"/>
        </w:rPr>
      </w:pPr>
      <w:r w:rsidRPr="00EB30C7">
        <w:rPr>
          <w:rFonts w:eastAsia="Times New Roman"/>
          <w:color w:val="000000"/>
          <w:lang w:eastAsia="en-IN"/>
        </w:rPr>
        <w:t>As soon as the selected hardware is ready for surgery, it must be commissioned and all functions required for commissioning must be checked.</w:t>
      </w:r>
    </w:p>
    <w:p w:rsidR="00B46725" w:rsidRPr="00EB30C7" w:rsidRDefault="00B46725" w:rsidP="00B46725">
      <w:pPr>
        <w:spacing w:line="360" w:lineRule="atLeast"/>
        <w:rPr>
          <w:rFonts w:eastAsia="Times New Roman"/>
          <w:color w:val="000000"/>
          <w:sz w:val="27"/>
          <w:szCs w:val="27"/>
          <w:lang w:eastAsia="en-IN"/>
        </w:rPr>
      </w:pPr>
      <w:r w:rsidRPr="00EB30C7">
        <w:rPr>
          <w:rFonts w:eastAsia="Times New Roman"/>
          <w:color w:val="000000"/>
          <w:lang w:eastAsia="en-IN"/>
        </w:rPr>
        <w:t>Finally, the functional stack is flashed to the development environment and tested for functions on.</w:t>
      </w:r>
    </w:p>
    <w:p w:rsidR="00785603" w:rsidRPr="00EB30C7" w:rsidRDefault="00785603" w:rsidP="00785603">
      <w:pPr>
        <w:spacing w:line="360" w:lineRule="atLeast"/>
        <w:rPr>
          <w:rFonts w:eastAsia="Times New Roman"/>
          <w:color w:val="000000"/>
          <w:sz w:val="27"/>
          <w:szCs w:val="27"/>
          <w:lang w:eastAsia="en-IN"/>
        </w:rPr>
      </w:pPr>
      <w:r w:rsidRPr="00EB30C7">
        <w:rPr>
          <w:rFonts w:eastAsia="Times New Roman"/>
          <w:color w:val="000000"/>
          <w:lang w:eastAsia="en-IN"/>
        </w:rPr>
        <w:t>The Resulting project results are defined as follows:</w:t>
      </w:r>
    </w:p>
    <w:p w:rsidR="00785603" w:rsidRPr="00EB30C7" w:rsidRDefault="00785603" w:rsidP="00785603">
      <w:pPr>
        <w:numPr>
          <w:ilvl w:val="0"/>
          <w:numId w:val="46"/>
        </w:numPr>
        <w:spacing w:before="100" w:beforeAutospacing="1" w:line="360" w:lineRule="atLeast"/>
        <w:ind w:firstLine="0"/>
        <w:rPr>
          <w:rFonts w:eastAsia="Times New Roman"/>
          <w:color w:val="000000"/>
          <w:lang w:eastAsia="en-IN"/>
        </w:rPr>
      </w:pPr>
      <w:r w:rsidRPr="00EB30C7">
        <w:rPr>
          <w:rFonts w:eastAsia="Times New Roman"/>
          <w:color w:val="000000"/>
          <w:lang w:eastAsia="en-IN"/>
        </w:rPr>
        <w:t>Integration into vehicle charging columns Communication gemäß to ISO / IEC 15118</w:t>
      </w:r>
    </w:p>
    <w:p w:rsidR="00785603" w:rsidRPr="00EB30C7" w:rsidRDefault="00785603" w:rsidP="00785603">
      <w:pPr>
        <w:numPr>
          <w:ilvl w:val="0"/>
          <w:numId w:val="46"/>
        </w:numPr>
        <w:spacing w:before="100" w:beforeAutospacing="1" w:line="360" w:lineRule="atLeast"/>
        <w:ind w:firstLine="0"/>
        <w:rPr>
          <w:rFonts w:eastAsia="Times New Roman"/>
          <w:color w:val="000000"/>
          <w:lang w:eastAsia="en-IN"/>
        </w:rPr>
      </w:pPr>
      <w:r w:rsidRPr="00EB30C7">
        <w:rPr>
          <w:rFonts w:eastAsia="Times New Roman"/>
          <w:color w:val="000000"/>
          <w:lang w:eastAsia="en-IN"/>
        </w:rPr>
        <w:t>Separation of an existing stack in the vehicle and loading column side</w:t>
      </w:r>
    </w:p>
    <w:p w:rsidR="00785603" w:rsidRPr="00EB30C7" w:rsidRDefault="00785603" w:rsidP="00785603">
      <w:pPr>
        <w:numPr>
          <w:ilvl w:val="0"/>
          <w:numId w:val="46"/>
        </w:numPr>
        <w:spacing w:before="100" w:beforeAutospacing="1" w:line="360" w:lineRule="atLeast"/>
        <w:ind w:firstLine="0"/>
        <w:rPr>
          <w:rFonts w:eastAsia="Times New Roman"/>
          <w:color w:val="000000"/>
          <w:lang w:eastAsia="en-IN"/>
        </w:rPr>
      </w:pPr>
      <w:r w:rsidRPr="00EB30C7">
        <w:rPr>
          <w:rFonts w:eastAsia="Times New Roman"/>
          <w:color w:val="000000"/>
          <w:lang w:eastAsia="en-IN"/>
        </w:rPr>
        <w:t>Commissioning and demonstration of the separate stack</w:t>
      </w:r>
    </w:p>
    <w:p w:rsidR="00785603" w:rsidRPr="00EB30C7" w:rsidRDefault="00785603" w:rsidP="00785603">
      <w:pPr>
        <w:numPr>
          <w:ilvl w:val="0"/>
          <w:numId w:val="46"/>
        </w:numPr>
        <w:spacing w:before="100" w:beforeAutospacing="1" w:line="360" w:lineRule="atLeast"/>
        <w:ind w:firstLine="0"/>
        <w:rPr>
          <w:rFonts w:eastAsia="Times New Roman"/>
          <w:color w:val="000000"/>
          <w:lang w:eastAsia="en-IN"/>
        </w:rPr>
      </w:pPr>
      <w:r w:rsidRPr="00EB30C7">
        <w:rPr>
          <w:rFonts w:eastAsia="Times New Roman"/>
          <w:color w:val="000000"/>
          <w:lang w:eastAsia="en-IN"/>
        </w:rPr>
        <w:t>Selection and commissioning of a hardware suitable for demonstration</w:t>
      </w:r>
    </w:p>
    <w:p w:rsidR="00785603" w:rsidRPr="00EB30C7" w:rsidRDefault="00785603" w:rsidP="00785603">
      <w:pPr>
        <w:numPr>
          <w:ilvl w:val="0"/>
          <w:numId w:val="46"/>
        </w:numPr>
        <w:spacing w:before="100" w:beforeAutospacing="1" w:line="360" w:lineRule="atLeast"/>
        <w:ind w:firstLine="0"/>
        <w:rPr>
          <w:rFonts w:eastAsia="Times New Roman"/>
          <w:color w:val="000000"/>
          <w:lang w:eastAsia="en-IN"/>
        </w:rPr>
      </w:pPr>
      <w:r w:rsidRPr="00EB30C7">
        <w:rPr>
          <w:rFonts w:eastAsia="Times New Roman"/>
          <w:color w:val="000000"/>
          <w:lang w:eastAsia="en-IN"/>
        </w:rPr>
        <w:t>Start up the demonstrator with the Previously created communication pack</w:t>
      </w:r>
    </w:p>
    <w:p w:rsidR="00785603" w:rsidRPr="00EB30C7" w:rsidRDefault="00785603" w:rsidP="00785603">
      <w:pPr>
        <w:numPr>
          <w:ilvl w:val="0"/>
          <w:numId w:val="46"/>
        </w:numPr>
        <w:spacing w:before="100" w:beforeAutospacing="1" w:line="360" w:lineRule="atLeast"/>
        <w:ind w:firstLine="0"/>
        <w:rPr>
          <w:rFonts w:eastAsia="Times New Roman"/>
          <w:color w:val="000000"/>
          <w:lang w:eastAsia="en-IN"/>
        </w:rPr>
      </w:pPr>
      <w:r w:rsidRPr="00EB30C7">
        <w:rPr>
          <w:rFonts w:eastAsia="Times New Roman"/>
          <w:color w:val="000000"/>
          <w:lang w:eastAsia="en-IN"/>
        </w:rPr>
        <w:t>documentation of the results</w:t>
      </w:r>
    </w:p>
    <w:p w:rsidR="004675A3" w:rsidRPr="004675A3" w:rsidRDefault="004675A3" w:rsidP="004675A3"/>
    <w:p w:rsidR="00B46725" w:rsidRDefault="00B46725">
      <w:pPr>
        <w:spacing w:line="276" w:lineRule="auto"/>
        <w:jc w:val="left"/>
      </w:pPr>
      <w:r>
        <w:br w:type="page"/>
      </w:r>
    </w:p>
    <w:p w:rsidR="004675A3" w:rsidRPr="004675A3" w:rsidRDefault="004675A3" w:rsidP="004675A3"/>
    <w:p w:rsidR="00BB5C3B" w:rsidRDefault="00BB5C3B" w:rsidP="001354FC">
      <w:pPr>
        <w:pStyle w:val="Heading2"/>
      </w:pPr>
      <w:bookmarkStart w:id="9" w:name="_Toc403035207"/>
      <w:bookmarkStart w:id="10" w:name="_Toc403388988"/>
      <w:bookmarkStart w:id="11" w:name="_Toc476173423"/>
      <w:r w:rsidRPr="003D7313">
        <w:t>Chapter Overview</w:t>
      </w:r>
      <w:bookmarkEnd w:id="9"/>
      <w:bookmarkEnd w:id="10"/>
      <w:bookmarkEnd w:id="11"/>
    </w:p>
    <w:p w:rsidR="00CB20CF" w:rsidRDefault="00CB20CF" w:rsidP="00CB20CF">
      <w:r w:rsidRPr="003D7313">
        <w:t xml:space="preserve">In Chapter </w:t>
      </w:r>
      <w:r>
        <w:fldChar w:fldCharType="begin"/>
      </w:r>
      <w:r>
        <w:instrText xml:space="preserve"> REF _Ref403389681 \r \h  \* MERGEFORMAT </w:instrText>
      </w:r>
      <w:r>
        <w:fldChar w:fldCharType="separate"/>
      </w:r>
      <w:r w:rsidR="00121B4B">
        <w:t>1</w:t>
      </w:r>
      <w:r>
        <w:fldChar w:fldCharType="end"/>
      </w:r>
      <w:r w:rsidRPr="003D7313">
        <w:t xml:space="preserve"> be shown a summary of this work and the task and this Chapter overview.</w:t>
      </w:r>
    </w:p>
    <w:p w:rsidR="00CB20CF" w:rsidRDefault="00CB20CF" w:rsidP="00CB20CF">
      <w:r w:rsidRPr="00CB20CF">
        <w:rPr>
          <w:i/>
        </w:rPr>
        <w:t xml:space="preserve">chapter </w:t>
      </w:r>
      <w:r>
        <w:fldChar w:fldCharType="begin"/>
      </w:r>
      <w:r>
        <w:instrText xml:space="preserve"> REF _Ref433123920 \r \h </w:instrText>
      </w:r>
      <w:r>
        <w:fldChar w:fldCharType="separate"/>
      </w:r>
      <w:r w:rsidR="00121B4B">
        <w:t>2</w:t>
      </w:r>
      <w:r>
        <w:fldChar w:fldCharType="end"/>
      </w:r>
      <w:r>
        <w:t>provides an overview of previous work at the university as well as documents that have contributed to the incorporation into the subject. Further used components of hardware and software are described.</w:t>
      </w:r>
    </w:p>
    <w:p w:rsidR="005E619C" w:rsidRDefault="001E57A4" w:rsidP="001E57A4">
      <w:r>
        <w:t xml:space="preserve">An overview of the hardware requirements and the commissioning is in Chapter </w:t>
      </w:r>
      <w:r w:rsidR="0060791B">
        <w:fldChar w:fldCharType="begin"/>
      </w:r>
      <w:r w:rsidR="0060791B">
        <w:instrText xml:space="preserve"> REF _Ref450304497 \r \h </w:instrText>
      </w:r>
      <w:r w:rsidR="0060791B">
        <w:fldChar w:fldCharType="separate"/>
      </w:r>
      <w:r w:rsidR="00121B4B">
        <w:t>3</w:t>
      </w:r>
      <w:r w:rsidR="0060791B">
        <w:fldChar w:fldCharType="end"/>
      </w:r>
      <w:r>
        <w:t>to find. Furthermore, an overview of the work with the Linux terminal is given. This is important for the communication with the board, particularly in the field of data management and for compiling and starting a program.</w:t>
      </w:r>
    </w:p>
    <w:p w:rsidR="003F3A65" w:rsidRDefault="001E57A4" w:rsidP="00CB20CF">
      <w:r>
        <w:t xml:space="preserve">In Chapter </w:t>
      </w:r>
      <w:r w:rsidR="0060791B">
        <w:fldChar w:fldCharType="begin"/>
      </w:r>
      <w:r w:rsidR="0060791B">
        <w:instrText xml:space="preserve"> REF _Ref446328597 \r \h </w:instrText>
      </w:r>
      <w:r w:rsidR="0060791B">
        <w:fldChar w:fldCharType="separate"/>
      </w:r>
      <w:r w:rsidR="00121B4B">
        <w:t>4</w:t>
      </w:r>
      <w:r w:rsidR="0060791B">
        <w:fldChar w:fldCharType="end"/>
      </w:r>
      <w:r>
        <w:t>the various parts of the created and edited the software will be described. This includes newly created files for communication within the board and program components accepted for communication in accordance with ISO / IEC 15118th Newly created components contain features which 61851 are important in particular for the signal generation according to IEC. For data exchange, the communication participant according to ISO / IEC 15118 also a connection is necessary, which is brought also shown in this chapter.</w:t>
      </w:r>
    </w:p>
    <w:p w:rsidR="00C3342D" w:rsidRDefault="00AD359D" w:rsidP="00CB20CF">
      <w:r>
        <w:t xml:space="preserve">The results achieved by this work are in Chapter </w:t>
      </w:r>
      <w:r w:rsidR="0060791B">
        <w:fldChar w:fldCharType="begin"/>
      </w:r>
      <w:r w:rsidR="0060791B">
        <w:instrText xml:space="preserve"> REF _Ref450304510 \r \h </w:instrText>
      </w:r>
      <w:r w:rsidR="0060791B">
        <w:fldChar w:fldCharType="separate"/>
      </w:r>
      <w:r w:rsidR="00121B4B">
        <w:t>5</w:t>
      </w:r>
      <w:r w:rsidR="0060791B">
        <w:fldChar w:fldCharType="end"/>
      </w:r>
      <w:r>
        <w:t>reproduced. Last is a summary of the work and an outlook of the project in Chapter</w:t>
      </w:r>
      <w:r w:rsidR="0060791B">
        <w:fldChar w:fldCharType="begin"/>
      </w:r>
      <w:r w:rsidR="0060791B">
        <w:instrText xml:space="preserve"> REF _Ref446328613 \r \h </w:instrText>
      </w:r>
      <w:r w:rsidR="0060791B">
        <w:fldChar w:fldCharType="separate"/>
      </w:r>
      <w:r w:rsidR="00121B4B">
        <w:t>6</w:t>
      </w:r>
      <w:r w:rsidR="0060791B">
        <w:fldChar w:fldCharType="end"/>
      </w:r>
      <w:r>
        <w:t xml:space="preserve"> reproduced.</w:t>
      </w:r>
    </w:p>
    <w:p w:rsidR="005E619C" w:rsidRDefault="00AD359D" w:rsidP="00AD359D">
      <w:r>
        <w:t xml:space="preserve">Parts of ISO / IEC 15118, together with program schedules in Chapter </w:t>
      </w:r>
      <w:r w:rsidR="0060791B">
        <w:fldChar w:fldCharType="begin"/>
      </w:r>
      <w:r w:rsidR="0060791B">
        <w:instrText xml:space="preserve"> REF _Ref450304514 \r \h </w:instrText>
      </w:r>
      <w:r w:rsidR="0060791B">
        <w:fldChar w:fldCharType="separate"/>
      </w:r>
      <w:r w:rsidR="00121B4B">
        <w:t>7</w:t>
      </w:r>
      <w:r w:rsidR="0060791B">
        <w:fldChar w:fldCharType="end"/>
      </w:r>
      <w:r w:rsidR="00C3342D">
        <w:t>shown. In both cases, this is done in order to obtain an overview of the requirements according to DIN / ISO and the resulting programs.</w:t>
      </w:r>
    </w:p>
    <w:p w:rsidR="00CB20CF" w:rsidRPr="003D7313" w:rsidRDefault="00CB20CF" w:rsidP="00CB20CF"/>
    <w:p w:rsidR="00C41DFA" w:rsidRDefault="00C41DFA" w:rsidP="00C41DFA"/>
    <w:p w:rsidR="00C41DFA" w:rsidRDefault="00C41DFA">
      <w:pPr>
        <w:spacing w:line="276" w:lineRule="auto"/>
        <w:jc w:val="left"/>
      </w:pPr>
      <w:r>
        <w:br w:type="page"/>
      </w:r>
    </w:p>
    <w:p w:rsidR="00FA5836" w:rsidRDefault="00AC0CFA" w:rsidP="003E5675">
      <w:pPr>
        <w:pStyle w:val="Heading1"/>
      </w:pPr>
      <w:bookmarkStart w:id="12" w:name="_Toc403035208"/>
      <w:bookmarkStart w:id="13" w:name="_Toc403388989"/>
      <w:bookmarkStart w:id="14" w:name="_Ref403389656"/>
      <w:bookmarkStart w:id="15" w:name="_Ref433123920"/>
      <w:bookmarkStart w:id="16" w:name="_Toc476173424"/>
      <w:r w:rsidRPr="003D7313">
        <w:lastRenderedPageBreak/>
        <w:t>State of the art</w:t>
      </w:r>
      <w:bookmarkEnd w:id="12"/>
      <w:bookmarkEnd w:id="13"/>
      <w:bookmarkEnd w:id="14"/>
      <w:bookmarkEnd w:id="15"/>
      <w:bookmarkEnd w:id="16"/>
    </w:p>
    <w:p w:rsidR="00917FCE" w:rsidRPr="00917FCE" w:rsidRDefault="00917FCE" w:rsidP="00917FCE">
      <w:r>
        <w:t>This chapter provides an overview of work and information to which the project is worked up. These include, inter alia, the former way of loading a vehicle as well as the previous exchange of information, different vehicle used connector for loading of electronic vehicles. Further information, for this work are a study work, which is to describe the 15118 ISO accurate and a dissertation of Dr. Marc Mültin which is engaged in the electric vehicle as a "flexible consumers and energy storage in the smart home".</w:t>
      </w:r>
    </w:p>
    <w:p w:rsidR="00D30B26" w:rsidRDefault="009A0076" w:rsidP="001354FC">
      <w:pPr>
        <w:pStyle w:val="Heading2"/>
      </w:pPr>
      <w:bookmarkStart w:id="17" w:name="_Ref446582293"/>
      <w:bookmarkStart w:id="18" w:name="_Toc476173425"/>
      <w:r>
        <w:t xml:space="preserve">IEC 62196: vehicle plug </w:t>
      </w:r>
      <w:bookmarkEnd w:id="17"/>
      <w:bookmarkEnd w:id="18"/>
    </w:p>
    <w:p w:rsidR="009064DF" w:rsidRDefault="00964F1A" w:rsidP="00964F1A">
      <w:r>
        <w:t xml:space="preserve">Connector types and Lademodis of electric vehicles are defined by the International Electrotechnical Commission in IEC 62196 </w:t>
      </w:r>
      <w:r w:rsidR="00A20BFC">
        <w:fldChar w:fldCharType="begin"/>
      </w:r>
      <w:r w:rsidR="00A20BFC">
        <w:instrText xml:space="preserve"> REF Wiki_stecker \h </w:instrText>
      </w:r>
      <w:r w:rsidR="00A20BFC">
        <w:fldChar w:fldCharType="separate"/>
      </w:r>
      <w:r w:rsidR="00121B4B">
        <w:t>(Wiki_Stecker, 2016)</w:t>
      </w:r>
      <w:r w:rsidR="00A20BFC">
        <w:fldChar w:fldCharType="end"/>
      </w:r>
      <w:r>
        <w:t>,</w:t>
      </w:r>
    </w:p>
    <w:p w:rsidR="00D442F5" w:rsidRDefault="009064DF" w:rsidP="00964F1A">
      <w:r>
        <w:t>The second part of the standard was published in 2011 and includes different types of connectors. This includes three of the most popular at this time charging plug.</w:t>
      </w:r>
    </w:p>
    <w:p w:rsidR="008A1B69" w:rsidRDefault="009064DF" w:rsidP="00964F1A">
      <w:r>
        <w:t>The Type 1 charging plug, which in</w:t>
      </w:r>
      <w:r>
        <w:fldChar w:fldCharType="begin"/>
      </w:r>
      <w:r>
        <w:instrText xml:space="preserve"> REF _Ref446330588 \h </w:instrText>
      </w:r>
      <w:r>
        <w:fldChar w:fldCharType="separate"/>
      </w:r>
      <w:r w:rsidR="00121B4B">
        <w:t>Figure 2.1</w:t>
      </w:r>
      <w:r>
        <w:fldChar w:fldCharType="end"/>
      </w:r>
      <w:r>
        <w:t>is shown, takes its specification of the SAE J1772. This was first published in 1996 by the Society of Automotive Engineers and has since been expanded and maintained by this. The disadvantage of this connector type is found in the contacts, since these do not allow a three-phase charging with alternating current.</w:t>
      </w:r>
    </w:p>
    <w:p w:rsidR="00D442F5" w:rsidRDefault="00D442F5" w:rsidP="00964F1A">
      <w:r>
        <w:t xml:space="preserve">Type 2 of the standard charging plug is the currently the most built-up type of charging plug systems and also in </w:t>
      </w:r>
      <w:r>
        <w:fldChar w:fldCharType="begin"/>
      </w:r>
      <w:r>
        <w:instrText xml:space="preserve"> REF _Ref446330588 \h </w:instrText>
      </w:r>
      <w:r>
        <w:fldChar w:fldCharType="separate"/>
      </w:r>
      <w:r w:rsidR="00121B4B">
        <w:t>Figure 2.1</w:t>
      </w:r>
      <w:r>
        <w:fldChar w:fldCharType="end"/>
      </w:r>
      <w:r>
        <w:t>to find. The plug finds its origins through a collaboration of the connector manufacturer Mennekes with the power company RWE and the carmaker Daimler. The naming of the Mennekes plug thus receives this by its manufacturer.</w:t>
      </w:r>
    </w:p>
    <w:p w:rsidR="00A20BFC" w:rsidRDefault="00126179" w:rsidP="005D4C2B">
      <w:r>
        <w:t>The third recorded in the standard connector type, the EV Plug Alliance, was created by a consortium under the leadership of French and Italian companies. Due to the low demand, the additional production of the plug has been set.</w:t>
      </w:r>
    </w:p>
    <w:p w:rsidR="00FA14BB" w:rsidRDefault="00FA14BB" w:rsidP="005D4C2B">
      <w:r>
        <w:t>For all defined types of connectors as defined in Type 1 Signal contacts CP (Control Pilot) and PP are (Proximity pilot) included. Which allow charging to IEC 61,851th</w:t>
      </w:r>
    </w:p>
    <w:p w:rsidR="009064DF" w:rsidRDefault="008C5917" w:rsidP="009064DF">
      <w:pPr>
        <w:keepNext/>
      </w:pPr>
      <w:r w:rsidRPr="008C5917">
        <w:rPr>
          <w:noProof/>
          <w:lang w:val="en-IN" w:eastAsia="en-IN"/>
        </w:rPr>
        <w:lastRenderedPageBreak/>
        <w:drawing>
          <wp:inline distT="0" distB="0" distL="0" distR="0" wp14:anchorId="1E9EE498" wp14:editId="50B46A6B">
            <wp:extent cx="5759532" cy="3574473"/>
            <wp:effectExtent l="0" t="0" r="0" b="6985"/>
            <wp:docPr id="2050"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Grp="1"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0720" cy="3575210"/>
                    </a:xfrm>
                    <a:prstGeom prst="rect">
                      <a:avLst/>
                    </a:prstGeom>
                    <a:noFill/>
                    <a:ln>
                      <a:noFill/>
                    </a:ln>
                    <a:effectLst/>
                    <a:extLst/>
                  </pic:spPr>
                </pic:pic>
              </a:graphicData>
            </a:graphic>
          </wp:inline>
        </w:drawing>
      </w:r>
    </w:p>
    <w:p w:rsidR="006B029E" w:rsidRDefault="009064DF" w:rsidP="009064DF">
      <w:pPr>
        <w:pStyle w:val="Caption"/>
      </w:pPr>
      <w:bookmarkStart w:id="19" w:name="_Ref446330588"/>
      <w:bookmarkStart w:id="20" w:name="_Toc454570580"/>
      <w:r>
        <w:t xml:space="preserve">Illustration </w:t>
      </w:r>
      <w:fldSimple w:instr=" STYLEREF 1 \s ">
        <w:r w:rsidR="00121B4B">
          <w:rPr>
            <w:noProof/>
          </w:rPr>
          <w:t>2</w:t>
        </w:r>
      </w:fldSimple>
      <w:r w:rsidR="00E239FA">
        <w:t>,</w:t>
      </w:r>
      <w:fldSimple w:instr=" SEQ Abbildung \* ARABIC \s 1 ">
        <w:r w:rsidR="00121B4B">
          <w:rPr>
            <w:noProof/>
          </w:rPr>
          <w:t>1</w:t>
        </w:r>
      </w:fldSimple>
      <w:bookmarkEnd w:id="19"/>
      <w:r>
        <w:t>: Charging plug systems</w:t>
      </w:r>
      <w:r w:rsidR="009C49EB">
        <w:fldChar w:fldCharType="begin"/>
      </w:r>
      <w:r w:rsidR="009C49EB">
        <w:instrText xml:space="preserve"> REF Mültin \h </w:instrText>
      </w:r>
      <w:r w:rsidR="009C49EB">
        <w:fldChar w:fldCharType="separate"/>
      </w:r>
      <w:r w:rsidR="00121B4B">
        <w:t>(Mültin, 2014)</w:t>
      </w:r>
      <w:bookmarkEnd w:id="20"/>
      <w:r w:rsidR="009C49EB">
        <w:fldChar w:fldCharType="end"/>
      </w:r>
    </w:p>
    <w:p w:rsidR="00504C1F" w:rsidRDefault="00504C1F" w:rsidP="008C5917">
      <w:r w:rsidRPr="00504C1F">
        <w:t xml:space="preserve">In the </w:t>
      </w:r>
      <w:r>
        <w:rPr>
          <w:lang w:val="en-GB"/>
        </w:rPr>
        <w:fldChar w:fldCharType="begin"/>
      </w:r>
      <w:r w:rsidRPr="00504C1F">
        <w:instrText xml:space="preserve"> REF _Ref446330588 \h </w:instrText>
      </w:r>
      <w:r>
        <w:rPr>
          <w:lang w:val="en-GB"/>
        </w:rPr>
      </w:r>
      <w:r>
        <w:rPr>
          <w:lang w:val="en-GB"/>
        </w:rPr>
        <w:fldChar w:fldCharType="separate"/>
      </w:r>
      <w:r w:rsidR="00121B4B">
        <w:t>Figure 2.1</w:t>
      </w:r>
      <w:r>
        <w:rPr>
          <w:lang w:val="en-GB"/>
        </w:rPr>
        <w:fldChar w:fldCharType="end"/>
      </w:r>
      <w:r w:rsidRPr="00504C1F">
        <w:t xml:space="preserve"> Signal contacts shown are defined as follows: </w:t>
      </w:r>
    </w:p>
    <w:tbl>
      <w:tblPr>
        <w:tblStyle w:val="LightShading"/>
        <w:tblW w:w="0" w:type="auto"/>
        <w:tblLook w:val="04A0" w:firstRow="1" w:lastRow="0" w:firstColumn="1" w:lastColumn="0" w:noHBand="0" w:noVBand="1"/>
      </w:tblPr>
      <w:tblGrid>
        <w:gridCol w:w="1668"/>
        <w:gridCol w:w="2409"/>
        <w:gridCol w:w="5135"/>
      </w:tblGrid>
      <w:tr w:rsidR="00504C1F" w:rsidTr="006D6A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rsidR="00504C1F" w:rsidRDefault="00504C1F" w:rsidP="00504C1F">
            <w:r>
              <w:t>abbreviation</w:t>
            </w:r>
          </w:p>
        </w:tc>
        <w:tc>
          <w:tcPr>
            <w:tcW w:w="2409" w:type="dxa"/>
          </w:tcPr>
          <w:p w:rsidR="00504C1F" w:rsidRDefault="00504C1F" w:rsidP="00504C1F">
            <w:pPr>
              <w:cnfStyle w:val="100000000000" w:firstRow="1" w:lastRow="0" w:firstColumn="0" w:lastColumn="0" w:oddVBand="0" w:evenVBand="0" w:oddHBand="0" w:evenHBand="0" w:firstRowFirstColumn="0" w:firstRowLastColumn="0" w:lastRowFirstColumn="0" w:lastRowLastColumn="0"/>
            </w:pPr>
            <w:r>
              <w:t>Contact</w:t>
            </w:r>
          </w:p>
        </w:tc>
        <w:tc>
          <w:tcPr>
            <w:tcW w:w="5135" w:type="dxa"/>
          </w:tcPr>
          <w:p w:rsidR="00504C1F" w:rsidRDefault="00504C1F" w:rsidP="00504C1F">
            <w:pPr>
              <w:cnfStyle w:val="100000000000" w:firstRow="1" w:lastRow="0" w:firstColumn="0" w:lastColumn="0" w:oddVBand="0" w:evenVBand="0" w:oddHBand="0" w:evenHBand="0" w:firstRowFirstColumn="0" w:firstRowLastColumn="0" w:lastRowFirstColumn="0" w:lastRowLastColumn="0"/>
            </w:pPr>
            <w:r>
              <w:t>function</w:t>
            </w:r>
          </w:p>
        </w:tc>
      </w:tr>
      <w:tr w:rsidR="00504C1F" w:rsidTr="006D6A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rsidR="00504C1F" w:rsidRDefault="00504C1F" w:rsidP="00504C1F">
            <w:r>
              <w:t>CP</w:t>
            </w:r>
          </w:p>
        </w:tc>
        <w:tc>
          <w:tcPr>
            <w:tcW w:w="2409" w:type="dxa"/>
          </w:tcPr>
          <w:p w:rsidR="00504C1F" w:rsidRDefault="00504C1F" w:rsidP="00504C1F">
            <w:pPr>
              <w:cnfStyle w:val="000000100000" w:firstRow="0" w:lastRow="0" w:firstColumn="0" w:lastColumn="0" w:oddVBand="0" w:evenVBand="0" w:oddHBand="1" w:evenHBand="0" w:firstRowFirstColumn="0" w:firstRowLastColumn="0" w:lastRowFirstColumn="0" w:lastRowLastColumn="0"/>
            </w:pPr>
            <w:r>
              <w:t>Control pilot</w:t>
            </w:r>
          </w:p>
        </w:tc>
        <w:tc>
          <w:tcPr>
            <w:tcW w:w="5135" w:type="dxa"/>
          </w:tcPr>
          <w:p w:rsidR="00504C1F" w:rsidRDefault="00504C1F" w:rsidP="00504C1F">
            <w:pPr>
              <w:cnfStyle w:val="000000100000" w:firstRow="0" w:lastRow="0" w:firstColumn="0" w:lastColumn="0" w:oddVBand="0" w:evenVBand="0" w:oddHBand="1" w:evenHBand="0" w:firstRowFirstColumn="0" w:firstRowLastColumn="0" w:lastRowFirstColumn="0" w:lastRowLastColumn="0"/>
            </w:pPr>
            <w:r>
              <w:t>Control signals charging station</w:t>
            </w:r>
            <w:r w:rsidRPr="00504C1F">
              <w:rPr>
                <w:rFonts w:eastAsia="Calibri"/>
                <w:lang w:eastAsia="de-DE"/>
              </w:rPr>
              <w:sym w:font="Wingdings" w:char="F0E0"/>
            </w:r>
            <w:r>
              <w:t>electric vehicle</w:t>
            </w:r>
          </w:p>
        </w:tc>
      </w:tr>
      <w:tr w:rsidR="00504C1F" w:rsidTr="006D6AE5">
        <w:tc>
          <w:tcPr>
            <w:cnfStyle w:val="001000000000" w:firstRow="0" w:lastRow="0" w:firstColumn="1" w:lastColumn="0" w:oddVBand="0" w:evenVBand="0" w:oddHBand="0" w:evenHBand="0" w:firstRowFirstColumn="0" w:firstRowLastColumn="0" w:lastRowFirstColumn="0" w:lastRowLastColumn="0"/>
            <w:tcW w:w="1668" w:type="dxa"/>
          </w:tcPr>
          <w:p w:rsidR="00504C1F" w:rsidRDefault="00564D5B" w:rsidP="00504C1F">
            <w:r>
              <w:t>PP</w:t>
            </w:r>
          </w:p>
        </w:tc>
        <w:tc>
          <w:tcPr>
            <w:tcW w:w="2409" w:type="dxa"/>
          </w:tcPr>
          <w:p w:rsidR="00504C1F" w:rsidRDefault="00564D5B" w:rsidP="00504C1F">
            <w:pPr>
              <w:cnfStyle w:val="000000000000" w:firstRow="0" w:lastRow="0" w:firstColumn="0" w:lastColumn="0" w:oddVBand="0" w:evenVBand="0" w:oddHBand="0" w:evenHBand="0" w:firstRowFirstColumn="0" w:firstRowLastColumn="0" w:lastRowFirstColumn="0" w:lastRowLastColumn="0"/>
            </w:pPr>
            <w:r>
              <w:t xml:space="preserve">Proximity pilot </w:t>
            </w:r>
          </w:p>
        </w:tc>
        <w:tc>
          <w:tcPr>
            <w:tcW w:w="5135" w:type="dxa"/>
          </w:tcPr>
          <w:p w:rsidR="00504C1F" w:rsidRDefault="00564D5B" w:rsidP="00504C1F">
            <w:pPr>
              <w:cnfStyle w:val="000000000000" w:firstRow="0" w:lastRow="0" w:firstColumn="0" w:lastColumn="0" w:oddVBand="0" w:evenVBand="0" w:oddHBand="0" w:evenHBand="0" w:firstRowFirstColumn="0" w:firstRowLastColumn="0" w:lastRowFirstColumn="0" w:lastRowLastColumn="0"/>
            </w:pPr>
            <w:r>
              <w:t>Check the presence of a charging cable</w:t>
            </w:r>
          </w:p>
        </w:tc>
      </w:tr>
      <w:tr w:rsidR="00564D5B" w:rsidTr="006D6A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rsidR="00564D5B" w:rsidRDefault="00564D5B" w:rsidP="00504C1F">
            <w:r>
              <w:t>N</w:t>
            </w:r>
          </w:p>
        </w:tc>
        <w:tc>
          <w:tcPr>
            <w:tcW w:w="2409" w:type="dxa"/>
          </w:tcPr>
          <w:p w:rsidR="00564D5B" w:rsidRDefault="00564D5B" w:rsidP="00504C1F">
            <w:pPr>
              <w:cnfStyle w:val="000000100000" w:firstRow="0" w:lastRow="0" w:firstColumn="0" w:lastColumn="0" w:oddVBand="0" w:evenVBand="0" w:oddHBand="1" w:evenHBand="0" w:firstRowFirstColumn="0" w:firstRowLastColumn="0" w:lastRowFirstColumn="0" w:lastRowLastColumn="0"/>
            </w:pPr>
            <w:r>
              <w:t>Neutral</w:t>
            </w:r>
          </w:p>
        </w:tc>
        <w:tc>
          <w:tcPr>
            <w:tcW w:w="5135" w:type="dxa"/>
          </w:tcPr>
          <w:p w:rsidR="00564D5B" w:rsidRDefault="006D6AE5" w:rsidP="00504C1F">
            <w:pPr>
              <w:cnfStyle w:val="000000100000" w:firstRow="0" w:lastRow="0" w:firstColumn="0" w:lastColumn="0" w:oddVBand="0" w:evenVBand="0" w:oddHBand="1" w:evenHBand="0" w:firstRowFirstColumn="0" w:firstRowLastColumn="0" w:lastRowFirstColumn="0" w:lastRowLastColumn="0"/>
            </w:pPr>
            <w:r>
              <w:t>For AC charging</w:t>
            </w:r>
          </w:p>
        </w:tc>
      </w:tr>
      <w:tr w:rsidR="00564D5B" w:rsidTr="006D6AE5">
        <w:tc>
          <w:tcPr>
            <w:cnfStyle w:val="001000000000" w:firstRow="0" w:lastRow="0" w:firstColumn="1" w:lastColumn="0" w:oddVBand="0" w:evenVBand="0" w:oddHBand="0" w:evenHBand="0" w:firstRowFirstColumn="0" w:firstRowLastColumn="0" w:lastRowFirstColumn="0" w:lastRowLastColumn="0"/>
            <w:tcW w:w="1668" w:type="dxa"/>
          </w:tcPr>
          <w:p w:rsidR="00564D5B" w:rsidRDefault="00564D5B" w:rsidP="00504C1F">
            <w:r>
              <w:t>L1, L2, L3</w:t>
            </w:r>
          </w:p>
        </w:tc>
        <w:tc>
          <w:tcPr>
            <w:tcW w:w="2409" w:type="dxa"/>
          </w:tcPr>
          <w:p w:rsidR="00564D5B" w:rsidRDefault="00564D5B" w:rsidP="00504C1F">
            <w:pPr>
              <w:cnfStyle w:val="000000000000" w:firstRow="0" w:lastRow="0" w:firstColumn="0" w:lastColumn="0" w:oddVBand="0" w:evenVBand="0" w:oddHBand="0" w:evenHBand="0" w:firstRowFirstColumn="0" w:firstRowLastColumn="0" w:lastRowFirstColumn="0" w:lastRowLastColumn="0"/>
            </w:pPr>
            <w:r>
              <w:t xml:space="preserve">Current-carrying phases </w:t>
            </w:r>
          </w:p>
        </w:tc>
        <w:tc>
          <w:tcPr>
            <w:tcW w:w="5135" w:type="dxa"/>
          </w:tcPr>
          <w:p w:rsidR="00564D5B" w:rsidRDefault="00564D5B" w:rsidP="00564D5B">
            <w:pPr>
              <w:cnfStyle w:val="000000000000" w:firstRow="0" w:lastRow="0" w:firstColumn="0" w:lastColumn="0" w:oddVBand="0" w:evenVBand="0" w:oddHBand="0" w:evenHBand="0" w:firstRowFirstColumn="0" w:firstRowLastColumn="0" w:lastRowFirstColumn="0" w:lastRowLastColumn="0"/>
            </w:pPr>
            <w:r>
              <w:t>For AC charging with a (L1 / L) or three (L1, L2, L3) Phases</w:t>
            </w:r>
          </w:p>
        </w:tc>
      </w:tr>
      <w:tr w:rsidR="00564D5B" w:rsidTr="006D6A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rsidR="00564D5B" w:rsidRDefault="00564D5B" w:rsidP="00504C1F">
            <w:r>
              <w:t>PE</w:t>
            </w:r>
          </w:p>
        </w:tc>
        <w:tc>
          <w:tcPr>
            <w:tcW w:w="2409" w:type="dxa"/>
          </w:tcPr>
          <w:p w:rsidR="00564D5B" w:rsidRDefault="00564D5B" w:rsidP="00504C1F">
            <w:pPr>
              <w:cnfStyle w:val="000000100000" w:firstRow="0" w:lastRow="0" w:firstColumn="0" w:lastColumn="0" w:oddVBand="0" w:evenVBand="0" w:oddHBand="1" w:evenHBand="0" w:firstRowFirstColumn="0" w:firstRowLastColumn="0" w:lastRowFirstColumn="0" w:lastRowLastColumn="0"/>
            </w:pPr>
            <w:r w:rsidRPr="00B86624">
              <w:rPr>
                <w:lang w:val="en-GB"/>
              </w:rPr>
              <w:t>Protective Earth</w:t>
            </w:r>
          </w:p>
        </w:tc>
        <w:tc>
          <w:tcPr>
            <w:tcW w:w="5135" w:type="dxa"/>
          </w:tcPr>
          <w:p w:rsidR="00564D5B" w:rsidRDefault="00564D5B" w:rsidP="00564D5B">
            <w:pPr>
              <w:cnfStyle w:val="000000100000" w:firstRow="0" w:lastRow="0" w:firstColumn="0" w:lastColumn="0" w:oddVBand="0" w:evenVBand="0" w:oddHBand="1" w:evenHBand="0" w:firstRowFirstColumn="0" w:firstRowLastColumn="0" w:lastRowFirstColumn="0" w:lastRowLastColumn="0"/>
            </w:pPr>
            <w:r>
              <w:t>protective conductor</w:t>
            </w:r>
          </w:p>
        </w:tc>
      </w:tr>
      <w:tr w:rsidR="00564D5B" w:rsidTr="006D6AE5">
        <w:tc>
          <w:tcPr>
            <w:cnfStyle w:val="001000000000" w:firstRow="0" w:lastRow="0" w:firstColumn="1" w:lastColumn="0" w:oddVBand="0" w:evenVBand="0" w:oddHBand="0" w:evenHBand="0" w:firstRowFirstColumn="0" w:firstRowLastColumn="0" w:lastRowFirstColumn="0" w:lastRowLastColumn="0"/>
            <w:tcW w:w="1668" w:type="dxa"/>
          </w:tcPr>
          <w:p w:rsidR="00564D5B" w:rsidRDefault="00564D5B" w:rsidP="00504C1F">
            <w:r>
              <w:t>DC +/-</w:t>
            </w:r>
          </w:p>
        </w:tc>
        <w:tc>
          <w:tcPr>
            <w:tcW w:w="2409" w:type="dxa"/>
          </w:tcPr>
          <w:p w:rsidR="00564D5B" w:rsidRDefault="00564D5B" w:rsidP="00E62051">
            <w:pPr>
              <w:cnfStyle w:val="000000000000" w:firstRow="0" w:lastRow="0" w:firstColumn="0" w:lastColumn="0" w:oddVBand="0" w:evenVBand="0" w:oddHBand="0" w:evenHBand="0" w:firstRowFirstColumn="0" w:firstRowLastColumn="0" w:lastRowFirstColumn="0" w:lastRowLastColumn="0"/>
            </w:pPr>
            <w:r>
              <w:t xml:space="preserve">Current-carrying phases </w:t>
            </w:r>
          </w:p>
        </w:tc>
        <w:tc>
          <w:tcPr>
            <w:tcW w:w="5135" w:type="dxa"/>
          </w:tcPr>
          <w:p w:rsidR="00564D5B" w:rsidRDefault="00564D5B" w:rsidP="009C49EB">
            <w:pPr>
              <w:keepNext/>
              <w:cnfStyle w:val="000000000000" w:firstRow="0" w:lastRow="0" w:firstColumn="0" w:lastColumn="0" w:oddVBand="0" w:evenVBand="0" w:oddHBand="0" w:evenHBand="0" w:firstRowFirstColumn="0" w:firstRowLastColumn="0" w:lastRowFirstColumn="0" w:lastRowLastColumn="0"/>
            </w:pPr>
            <w:r>
              <w:t>For DC charging</w:t>
            </w:r>
          </w:p>
        </w:tc>
      </w:tr>
    </w:tbl>
    <w:p w:rsidR="006D6AE5" w:rsidRDefault="009C49EB" w:rsidP="009C49EB">
      <w:pPr>
        <w:pStyle w:val="Caption"/>
      </w:pPr>
      <w:bookmarkStart w:id="21" w:name="_Toc454570570"/>
      <w:r>
        <w:t xml:space="preserve">table </w:t>
      </w:r>
      <w:fldSimple w:instr=" STYLEREF 1 \s ">
        <w:r w:rsidR="00121B4B">
          <w:rPr>
            <w:noProof/>
          </w:rPr>
          <w:t>2</w:t>
        </w:r>
      </w:fldSimple>
      <w:r w:rsidR="007550F6">
        <w:t>,</w:t>
      </w:r>
      <w:fldSimple w:instr=" SEQ Tabelle \* ARABIC \s 1 ">
        <w:r w:rsidR="00121B4B">
          <w:rPr>
            <w:noProof/>
          </w:rPr>
          <w:t>1</w:t>
        </w:r>
      </w:fldSimple>
      <w:r>
        <w:t>: Contact names</w:t>
      </w:r>
      <w:bookmarkEnd w:id="21"/>
    </w:p>
    <w:p w:rsidR="006D6AE5" w:rsidRDefault="006D6AE5">
      <w:pPr>
        <w:spacing w:line="276" w:lineRule="auto"/>
        <w:jc w:val="left"/>
      </w:pPr>
      <w:r>
        <w:br w:type="page"/>
      </w:r>
    </w:p>
    <w:p w:rsidR="009A0076" w:rsidRDefault="009A0076" w:rsidP="001354FC">
      <w:pPr>
        <w:pStyle w:val="Heading2"/>
      </w:pPr>
      <w:bookmarkStart w:id="22" w:name="_Ref448342277"/>
      <w:bookmarkStart w:id="23" w:name="_Toc476173426"/>
      <w:r>
        <w:lastRenderedPageBreak/>
        <w:t>IEC 61851: Charging</w:t>
      </w:r>
      <w:bookmarkEnd w:id="22"/>
      <w:bookmarkEnd w:id="23"/>
    </w:p>
    <w:p w:rsidR="00504C1F" w:rsidRDefault="00504C1F" w:rsidP="00616ECE">
      <w:r>
        <w:t>Prior to the definition of a charging process according to ISO / IEC 15118 necessary charge parameters have been defined by means of a PWM signal in accordance with IEC 61851 for the charging process. To determine the required parameters for charging the signals of the in chapter</w:t>
      </w:r>
      <w:r w:rsidR="006D6AE5">
        <w:fldChar w:fldCharType="begin"/>
      </w:r>
      <w:r w:rsidR="006D6AE5">
        <w:instrText xml:space="preserve"> REF _Ref446582293 \r \h </w:instrText>
      </w:r>
      <w:r w:rsidR="006D6AE5">
        <w:fldChar w:fldCharType="separate"/>
      </w:r>
      <w:r w:rsidR="00121B4B">
        <w:t>2.1</w:t>
      </w:r>
      <w:r w:rsidR="006D6AE5">
        <w:fldChar w:fldCharType="end"/>
      </w:r>
      <w:r w:rsidR="006D6AE5">
        <w:t xml:space="preserve"> described contacts Control pilot (CP), Protective Earth (PE) and proximity pin (PP) is required.</w:t>
      </w:r>
    </w:p>
    <w:p w:rsidR="009C49EB" w:rsidRDefault="009C49EB" w:rsidP="00504C1F">
      <w:r>
        <w:t>To charge the vehicle initially both communication participants are connected. Then, a 1kHz signal is generated with 12V on the CP-contact from the side of the loading column. The pulse width of the signal indicates which maximum power can be provided by the charging station available. It applies to 10% max. 10A, 25% 16A 50% max. 32A and 90% quick charge</w:t>
      </w:r>
      <w:r>
        <w:fldChar w:fldCharType="begin"/>
      </w:r>
      <w:r>
        <w:instrText xml:space="preserve"> REF Wiki_stecker \h </w:instrText>
      </w:r>
      <w:r>
        <w:fldChar w:fldCharType="separate"/>
      </w:r>
      <w:r w:rsidR="00121B4B">
        <w:t>(Wiki_Stecker, 2016)</w:t>
      </w:r>
      <w:r>
        <w:fldChar w:fldCharType="end"/>
      </w:r>
      <w:r>
        <w:t>,</w:t>
      </w:r>
    </w:p>
    <w:p w:rsidR="00D521F2" w:rsidRDefault="00B63F59" w:rsidP="00002793">
      <w:r>
        <w:t>Resistances between CP and PE or PP and PE are the vehicle side switched in the further course. By correspondingly different switchable level of tension between the CP and PP Contact</w:t>
      </w:r>
      <w:r>
        <w:fldChar w:fldCharType="begin"/>
      </w:r>
      <w:r>
        <w:instrText xml:space="preserve"> REF _Ref446585121 \h </w:instrText>
      </w:r>
      <w:r>
        <w:fldChar w:fldCharType="separate"/>
      </w:r>
      <w:r w:rsidR="00121B4B">
        <w:t>Figure 2.2</w:t>
      </w:r>
      <w:r>
        <w:fldChar w:fldCharType="end"/>
      </w:r>
      <w:r>
        <w:t>different charge states are thereby indicated. It should be noted that the negative voltage value is permanently -12V, and change only the positive values. is a definition of each states</w:t>
      </w:r>
      <w:r w:rsidR="00B7124B">
        <w:fldChar w:fldCharType="begin"/>
      </w:r>
      <w:r w:rsidR="00B7124B">
        <w:instrText xml:space="preserve"> REF _Ref446585976 \h </w:instrText>
      </w:r>
      <w:r w:rsidR="00B7124B">
        <w:fldChar w:fldCharType="separate"/>
      </w:r>
      <w:r w:rsidR="00121B4B">
        <w:t>Table 2.2</w:t>
      </w:r>
      <w:r w:rsidR="00B7124B">
        <w:fldChar w:fldCharType="end"/>
      </w:r>
      <w:r w:rsidR="00421462">
        <w:t>,</w:t>
      </w:r>
    </w:p>
    <w:p w:rsidR="00D228D3" w:rsidRDefault="00D228D3" w:rsidP="00D228D3">
      <w:r>
        <w:t>Last specifies the maximum charging current of the electric vehicle is a vehicle-side resistance between the PP and the PE contact. Where the greater the resistance used is selected, the lower is the maximum charging current. Concretely this means for a 1,5kΩ- resistance a maximum charging current of 13A, 20A maximum at a resistance of 680Ω, 220Ω at the maximum charging current 32A and 63A at 100Ω.</w:t>
      </w:r>
    </w:p>
    <w:p w:rsidR="00B63F59" w:rsidRDefault="003A4997" w:rsidP="00002793">
      <w:pPr>
        <w:keepNext/>
      </w:pPr>
      <w:r w:rsidRPr="003A4997">
        <w:rPr>
          <w:noProof/>
          <w:lang w:val="en-IN" w:eastAsia="en-IN"/>
        </w:rPr>
        <w:lastRenderedPageBreak/>
        <w:drawing>
          <wp:inline distT="0" distB="0" distL="0" distR="0" wp14:anchorId="3463647D" wp14:editId="6412CC2D">
            <wp:extent cx="5896754" cy="2588821"/>
            <wp:effectExtent l="0" t="0" r="0" b="2540"/>
            <wp:docPr id="8"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Picture 2"/>
                    <pic:cNvPicPr>
                      <a:picLocks noGrp="1" noChangeAspect="1" noChangeArrowheads="1"/>
                    </pic:cNvPicPr>
                  </pic:nvPicPr>
                  <pic:blipFill rotWithShape="1">
                    <a:blip r:embed="rId16">
                      <a:extLst>
                        <a:ext uri="{28A0092B-C50C-407E-A947-70E740481C1C}">
                          <a14:useLocalDpi xmlns:a14="http://schemas.microsoft.com/office/drawing/2010/main" val="0"/>
                        </a:ext>
                      </a:extLst>
                    </a:blip>
                    <a:srcRect l="1654" t="1411" r="2829" b="19552"/>
                    <a:stretch/>
                  </pic:blipFill>
                  <pic:spPr bwMode="auto">
                    <a:xfrm>
                      <a:off x="0" y="0"/>
                      <a:ext cx="5896754" cy="2588821"/>
                    </a:xfrm>
                    <a:prstGeom prst="rect">
                      <a:avLst/>
                    </a:prstGeom>
                    <a:noFill/>
                    <a:ln>
                      <a:noFill/>
                    </a:ln>
                    <a:effectLst/>
                    <a:extLst>
                      <a:ext uri="{53640926-AAD7-44D8-BBD7-CCE9431645EC}">
                        <a14:shadowObscured xmlns:a14="http://schemas.microsoft.com/office/drawing/2010/main"/>
                      </a:ext>
                    </a:extLst>
                  </pic:spPr>
                </pic:pic>
              </a:graphicData>
            </a:graphic>
          </wp:inline>
        </w:drawing>
      </w:r>
    </w:p>
    <w:p w:rsidR="00B63F59" w:rsidRDefault="00B63F59" w:rsidP="00B7124B">
      <w:pPr>
        <w:pStyle w:val="Caption"/>
        <w:spacing w:before="0"/>
      </w:pPr>
      <w:bookmarkStart w:id="24" w:name="_Ref446585121"/>
      <w:bookmarkStart w:id="25" w:name="_Toc454570581"/>
      <w:r>
        <w:t xml:space="preserve">Illustration </w:t>
      </w:r>
      <w:fldSimple w:instr=" STYLEREF 1 \s ">
        <w:r w:rsidR="00121B4B">
          <w:rPr>
            <w:noProof/>
          </w:rPr>
          <w:t>2</w:t>
        </w:r>
      </w:fldSimple>
      <w:r w:rsidR="00E239FA">
        <w:t>,</w:t>
      </w:r>
      <w:fldSimple w:instr=" SEQ Abbildung \* ARABIC \s 1 ">
        <w:r w:rsidR="00121B4B">
          <w:rPr>
            <w:noProof/>
          </w:rPr>
          <w:t>2</w:t>
        </w:r>
      </w:fldSimple>
      <w:bookmarkEnd w:id="24"/>
      <w:r>
        <w:t>: Voltage CP-PE</w:t>
      </w:r>
      <w:r w:rsidR="00317144">
        <w:fldChar w:fldCharType="begin"/>
      </w:r>
      <w:r w:rsidR="00317144">
        <w:instrText xml:space="preserve"> REF Lewandowski \h </w:instrText>
      </w:r>
      <w:r w:rsidR="00317144">
        <w:fldChar w:fldCharType="separate"/>
      </w:r>
      <w:r w:rsidR="00121B4B">
        <w:t>(Lewandowski, 2014)</w:t>
      </w:r>
      <w:bookmarkEnd w:id="25"/>
      <w:r w:rsidR="00317144">
        <w:fldChar w:fldCharType="end"/>
      </w:r>
    </w:p>
    <w:p w:rsidR="00CF0C84" w:rsidRPr="00CF0C84" w:rsidRDefault="00CF0C84" w:rsidP="00CF0C84"/>
    <w:tbl>
      <w:tblPr>
        <w:tblStyle w:val="LightShading"/>
        <w:tblW w:w="0" w:type="auto"/>
        <w:tblLook w:val="04A0" w:firstRow="1" w:lastRow="0" w:firstColumn="1" w:lastColumn="0" w:noHBand="0" w:noVBand="1"/>
      </w:tblPr>
      <w:tblGrid>
        <w:gridCol w:w="1384"/>
        <w:gridCol w:w="1559"/>
        <w:gridCol w:w="6269"/>
      </w:tblGrid>
      <w:tr w:rsidR="00B7124B" w:rsidRPr="00002793" w:rsidTr="00002793">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84" w:type="dxa"/>
            <w:vAlign w:val="center"/>
          </w:tcPr>
          <w:p w:rsidR="00B7124B" w:rsidRPr="00002793" w:rsidRDefault="00002793" w:rsidP="00002793">
            <w:pPr>
              <w:jc w:val="left"/>
            </w:pPr>
            <w:r>
              <w:br w:type="page"/>
            </w:r>
            <w:r w:rsidR="00B7124B" w:rsidRPr="00002793">
              <w:t>level</w:t>
            </w:r>
          </w:p>
        </w:tc>
        <w:tc>
          <w:tcPr>
            <w:tcW w:w="1559" w:type="dxa"/>
            <w:vAlign w:val="center"/>
          </w:tcPr>
          <w:p w:rsidR="00B7124B" w:rsidRPr="00002793" w:rsidRDefault="00B7124B" w:rsidP="00002793">
            <w:pPr>
              <w:jc w:val="left"/>
              <w:cnfStyle w:val="100000000000" w:firstRow="1" w:lastRow="0" w:firstColumn="0" w:lastColumn="0" w:oddVBand="0" w:evenVBand="0" w:oddHBand="0" w:evenHBand="0" w:firstRowFirstColumn="0" w:firstRowLastColumn="0" w:lastRowFirstColumn="0" w:lastRowLastColumn="0"/>
            </w:pPr>
            <w:r w:rsidRPr="00002793">
              <w:t>State</w:t>
            </w:r>
          </w:p>
        </w:tc>
        <w:tc>
          <w:tcPr>
            <w:tcW w:w="6269" w:type="dxa"/>
            <w:vAlign w:val="center"/>
          </w:tcPr>
          <w:p w:rsidR="00B7124B" w:rsidRPr="00002793" w:rsidRDefault="00B7124B" w:rsidP="00002793">
            <w:pPr>
              <w:jc w:val="left"/>
              <w:cnfStyle w:val="100000000000" w:firstRow="1" w:lastRow="0" w:firstColumn="0" w:lastColumn="0" w:oddVBand="0" w:evenVBand="0" w:oddHBand="0" w:evenHBand="0" w:firstRowFirstColumn="0" w:firstRowLastColumn="0" w:lastRowFirstColumn="0" w:lastRowLastColumn="0"/>
            </w:pPr>
            <w:r w:rsidRPr="00002793">
              <w:t>condition Description</w:t>
            </w:r>
          </w:p>
        </w:tc>
      </w:tr>
      <w:tr w:rsidR="00B7124B" w:rsidRPr="00002793" w:rsidTr="00002793">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84" w:type="dxa"/>
            <w:vAlign w:val="center"/>
          </w:tcPr>
          <w:p w:rsidR="00B7124B" w:rsidRPr="00002793" w:rsidRDefault="00B7124B" w:rsidP="00002793">
            <w:pPr>
              <w:jc w:val="left"/>
            </w:pPr>
            <w:r w:rsidRPr="00002793">
              <w:t>12 ± 1 V</w:t>
            </w:r>
          </w:p>
        </w:tc>
        <w:tc>
          <w:tcPr>
            <w:tcW w:w="1559" w:type="dxa"/>
            <w:vAlign w:val="center"/>
          </w:tcPr>
          <w:p w:rsidR="00B7124B" w:rsidRPr="00002793" w:rsidRDefault="00B7124B" w:rsidP="00002793">
            <w:pPr>
              <w:jc w:val="left"/>
              <w:cnfStyle w:val="000000100000" w:firstRow="0" w:lastRow="0" w:firstColumn="0" w:lastColumn="0" w:oddVBand="0" w:evenVBand="0" w:oddHBand="1" w:evenHBand="0" w:firstRowFirstColumn="0" w:firstRowLastColumn="0" w:lastRowFirstColumn="0" w:lastRowLastColumn="0"/>
            </w:pPr>
            <w:r w:rsidRPr="00002793">
              <w:t>State A</w:t>
            </w:r>
          </w:p>
        </w:tc>
        <w:tc>
          <w:tcPr>
            <w:tcW w:w="6269" w:type="dxa"/>
            <w:vAlign w:val="center"/>
          </w:tcPr>
          <w:p w:rsidR="00B7124B" w:rsidRPr="00002793" w:rsidRDefault="00B7124B" w:rsidP="00002793">
            <w:pPr>
              <w:jc w:val="left"/>
              <w:cnfStyle w:val="000000100000" w:firstRow="0" w:lastRow="0" w:firstColumn="0" w:lastColumn="0" w:oddVBand="0" w:evenVBand="0" w:oddHBand="1" w:evenHBand="0" w:firstRowFirstColumn="0" w:firstRowLastColumn="0" w:lastRowFirstColumn="0" w:lastRowLastColumn="0"/>
            </w:pPr>
            <w:r w:rsidRPr="00002793">
              <w:t>Electric vehicle is not connected</w:t>
            </w:r>
          </w:p>
        </w:tc>
      </w:tr>
      <w:tr w:rsidR="00B7124B" w:rsidRPr="00002793" w:rsidTr="00002793">
        <w:trPr>
          <w:trHeight w:val="510"/>
        </w:trPr>
        <w:tc>
          <w:tcPr>
            <w:cnfStyle w:val="001000000000" w:firstRow="0" w:lastRow="0" w:firstColumn="1" w:lastColumn="0" w:oddVBand="0" w:evenVBand="0" w:oddHBand="0" w:evenHBand="0" w:firstRowFirstColumn="0" w:firstRowLastColumn="0" w:lastRowFirstColumn="0" w:lastRowLastColumn="0"/>
            <w:tcW w:w="1384" w:type="dxa"/>
            <w:vAlign w:val="center"/>
          </w:tcPr>
          <w:p w:rsidR="00B7124B" w:rsidRPr="00002793" w:rsidRDefault="00B7124B" w:rsidP="00002793">
            <w:pPr>
              <w:jc w:val="left"/>
            </w:pPr>
            <w:r w:rsidRPr="00002793">
              <w:t>9 ± 1 V</w:t>
            </w:r>
          </w:p>
        </w:tc>
        <w:tc>
          <w:tcPr>
            <w:tcW w:w="1559" w:type="dxa"/>
            <w:vAlign w:val="center"/>
          </w:tcPr>
          <w:p w:rsidR="00B7124B" w:rsidRPr="00002793" w:rsidRDefault="00B7124B" w:rsidP="00002793">
            <w:pPr>
              <w:jc w:val="left"/>
              <w:cnfStyle w:val="000000000000" w:firstRow="0" w:lastRow="0" w:firstColumn="0" w:lastColumn="0" w:oddVBand="0" w:evenVBand="0" w:oddHBand="0" w:evenHBand="0" w:firstRowFirstColumn="0" w:firstRowLastColumn="0" w:lastRowFirstColumn="0" w:lastRowLastColumn="0"/>
            </w:pPr>
            <w:r w:rsidRPr="00002793">
              <w:t>State B</w:t>
            </w:r>
          </w:p>
        </w:tc>
        <w:tc>
          <w:tcPr>
            <w:tcW w:w="6269" w:type="dxa"/>
            <w:vAlign w:val="center"/>
          </w:tcPr>
          <w:p w:rsidR="00B7124B" w:rsidRPr="00002793" w:rsidRDefault="00B7124B" w:rsidP="00002793">
            <w:pPr>
              <w:jc w:val="left"/>
              <w:cnfStyle w:val="000000000000" w:firstRow="0" w:lastRow="0" w:firstColumn="0" w:lastColumn="0" w:oddVBand="0" w:evenVBand="0" w:oddHBand="0" w:evenHBand="0" w:firstRowFirstColumn="0" w:firstRowLastColumn="0" w:lastRowFirstColumn="0" w:lastRowLastColumn="0"/>
            </w:pPr>
            <w:r w:rsidRPr="00002793">
              <w:t>connected electric vehicle, not charging Ready</w:t>
            </w:r>
          </w:p>
        </w:tc>
      </w:tr>
      <w:tr w:rsidR="00B7124B" w:rsidRPr="00002793" w:rsidTr="00002793">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84" w:type="dxa"/>
            <w:vAlign w:val="center"/>
          </w:tcPr>
          <w:p w:rsidR="00B7124B" w:rsidRPr="00002793" w:rsidRDefault="00B7124B" w:rsidP="00002793">
            <w:pPr>
              <w:jc w:val="left"/>
            </w:pPr>
            <w:r w:rsidRPr="00002793">
              <w:t>6 ± 1 V</w:t>
            </w:r>
          </w:p>
        </w:tc>
        <w:tc>
          <w:tcPr>
            <w:tcW w:w="1559" w:type="dxa"/>
            <w:vAlign w:val="center"/>
          </w:tcPr>
          <w:p w:rsidR="00B7124B" w:rsidRPr="00002793" w:rsidRDefault="00B7124B" w:rsidP="00002793">
            <w:pPr>
              <w:jc w:val="left"/>
              <w:cnfStyle w:val="000000100000" w:firstRow="0" w:lastRow="0" w:firstColumn="0" w:lastColumn="0" w:oddVBand="0" w:evenVBand="0" w:oddHBand="1" w:evenHBand="0" w:firstRowFirstColumn="0" w:firstRowLastColumn="0" w:lastRowFirstColumn="0" w:lastRowLastColumn="0"/>
            </w:pPr>
            <w:r w:rsidRPr="00002793">
              <w:t>State C</w:t>
            </w:r>
          </w:p>
        </w:tc>
        <w:tc>
          <w:tcPr>
            <w:tcW w:w="6269" w:type="dxa"/>
            <w:vAlign w:val="center"/>
          </w:tcPr>
          <w:p w:rsidR="00B7124B" w:rsidRPr="00002793" w:rsidRDefault="00B7124B" w:rsidP="00002793">
            <w:pPr>
              <w:jc w:val="left"/>
              <w:cnfStyle w:val="000000100000" w:firstRow="0" w:lastRow="0" w:firstColumn="0" w:lastColumn="0" w:oddVBand="0" w:evenVBand="0" w:oddHBand="1" w:evenHBand="0" w:firstRowFirstColumn="0" w:firstRowLastColumn="0" w:lastRowFirstColumn="0" w:lastRowLastColumn="0"/>
            </w:pPr>
            <w:r w:rsidRPr="00002793">
              <w:t>connected electric vehicle, ready to charge</w:t>
            </w:r>
          </w:p>
        </w:tc>
      </w:tr>
      <w:tr w:rsidR="00B7124B" w:rsidRPr="00002793" w:rsidTr="00002793">
        <w:trPr>
          <w:trHeight w:val="510"/>
        </w:trPr>
        <w:tc>
          <w:tcPr>
            <w:cnfStyle w:val="001000000000" w:firstRow="0" w:lastRow="0" w:firstColumn="1" w:lastColumn="0" w:oddVBand="0" w:evenVBand="0" w:oddHBand="0" w:evenHBand="0" w:firstRowFirstColumn="0" w:firstRowLastColumn="0" w:lastRowFirstColumn="0" w:lastRowLastColumn="0"/>
            <w:tcW w:w="1384" w:type="dxa"/>
            <w:vAlign w:val="center"/>
          </w:tcPr>
          <w:p w:rsidR="00B7124B" w:rsidRPr="00002793" w:rsidRDefault="00B7124B" w:rsidP="00002793">
            <w:pPr>
              <w:jc w:val="left"/>
            </w:pPr>
            <w:r w:rsidRPr="00002793">
              <w:t>3 ± 1 V</w:t>
            </w:r>
          </w:p>
        </w:tc>
        <w:tc>
          <w:tcPr>
            <w:tcW w:w="1559" w:type="dxa"/>
            <w:vAlign w:val="center"/>
          </w:tcPr>
          <w:p w:rsidR="00B7124B" w:rsidRPr="00002793" w:rsidRDefault="00B7124B" w:rsidP="00002793">
            <w:pPr>
              <w:jc w:val="left"/>
              <w:cnfStyle w:val="000000000000" w:firstRow="0" w:lastRow="0" w:firstColumn="0" w:lastColumn="0" w:oddVBand="0" w:evenVBand="0" w:oddHBand="0" w:evenHBand="0" w:firstRowFirstColumn="0" w:firstRowLastColumn="0" w:lastRowFirstColumn="0" w:lastRowLastColumn="0"/>
            </w:pPr>
            <w:r w:rsidRPr="00002793">
              <w:t>State D</w:t>
            </w:r>
          </w:p>
        </w:tc>
        <w:tc>
          <w:tcPr>
            <w:tcW w:w="6269" w:type="dxa"/>
            <w:vAlign w:val="center"/>
          </w:tcPr>
          <w:p w:rsidR="00B7124B" w:rsidRPr="00002793" w:rsidRDefault="00B7124B" w:rsidP="00002793">
            <w:pPr>
              <w:jc w:val="left"/>
              <w:cnfStyle w:val="000000000000" w:firstRow="0" w:lastRow="0" w:firstColumn="0" w:lastColumn="0" w:oddVBand="0" w:evenVBand="0" w:oddHBand="0" w:evenHBand="0" w:firstRowFirstColumn="0" w:firstRowLastColumn="0" w:lastRowFirstColumn="0" w:lastRowLastColumn="0"/>
            </w:pPr>
            <w:r w:rsidRPr="00002793">
              <w:t>connected electric vehicle, ready for loading, ventilation needed</w:t>
            </w:r>
          </w:p>
        </w:tc>
      </w:tr>
      <w:tr w:rsidR="00B7124B" w:rsidRPr="00002793" w:rsidTr="00002793">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84" w:type="dxa"/>
            <w:vAlign w:val="center"/>
          </w:tcPr>
          <w:p w:rsidR="00B7124B" w:rsidRPr="00002793" w:rsidRDefault="00B7124B" w:rsidP="00002793">
            <w:pPr>
              <w:jc w:val="left"/>
            </w:pPr>
            <w:r w:rsidRPr="00002793">
              <w:t>0 ± 1 V</w:t>
            </w:r>
          </w:p>
        </w:tc>
        <w:tc>
          <w:tcPr>
            <w:tcW w:w="1559" w:type="dxa"/>
            <w:vAlign w:val="center"/>
          </w:tcPr>
          <w:p w:rsidR="00B7124B" w:rsidRPr="00002793" w:rsidRDefault="00B7124B" w:rsidP="00002793">
            <w:pPr>
              <w:jc w:val="left"/>
              <w:cnfStyle w:val="000000100000" w:firstRow="0" w:lastRow="0" w:firstColumn="0" w:lastColumn="0" w:oddVBand="0" w:evenVBand="0" w:oddHBand="1" w:evenHBand="0" w:firstRowFirstColumn="0" w:firstRowLastColumn="0" w:lastRowFirstColumn="0" w:lastRowLastColumn="0"/>
            </w:pPr>
            <w:r w:rsidRPr="00002793">
              <w:t xml:space="preserve">State e </w:t>
            </w:r>
          </w:p>
        </w:tc>
        <w:tc>
          <w:tcPr>
            <w:tcW w:w="6269" w:type="dxa"/>
            <w:vAlign w:val="center"/>
          </w:tcPr>
          <w:p w:rsidR="00B7124B" w:rsidRPr="00002793" w:rsidRDefault="00B7124B" w:rsidP="00002793">
            <w:pPr>
              <w:jc w:val="left"/>
              <w:cnfStyle w:val="000000100000" w:firstRow="0" w:lastRow="0" w:firstColumn="0" w:lastColumn="0" w:oddVBand="0" w:evenVBand="0" w:oddHBand="1" w:evenHBand="0" w:firstRowFirstColumn="0" w:firstRowLastColumn="0" w:lastRowFirstColumn="0" w:lastRowLastColumn="0"/>
            </w:pPr>
            <w:r w:rsidRPr="00002793">
              <w:t>Network problem, PP Short to earth</w:t>
            </w:r>
          </w:p>
        </w:tc>
      </w:tr>
      <w:tr w:rsidR="00B7124B" w:rsidRPr="00002793" w:rsidTr="00002793">
        <w:trPr>
          <w:trHeight w:val="510"/>
        </w:trPr>
        <w:tc>
          <w:tcPr>
            <w:cnfStyle w:val="001000000000" w:firstRow="0" w:lastRow="0" w:firstColumn="1" w:lastColumn="0" w:oddVBand="0" w:evenVBand="0" w:oddHBand="0" w:evenHBand="0" w:firstRowFirstColumn="0" w:firstRowLastColumn="0" w:lastRowFirstColumn="0" w:lastRowLastColumn="0"/>
            <w:tcW w:w="1384" w:type="dxa"/>
            <w:vAlign w:val="center"/>
          </w:tcPr>
          <w:p w:rsidR="00B7124B" w:rsidRPr="00002793" w:rsidRDefault="00B7124B" w:rsidP="00002793">
            <w:pPr>
              <w:jc w:val="left"/>
            </w:pPr>
            <w:r w:rsidRPr="00002793">
              <w:t>-12V</w:t>
            </w:r>
          </w:p>
        </w:tc>
        <w:tc>
          <w:tcPr>
            <w:tcW w:w="1559" w:type="dxa"/>
            <w:vAlign w:val="center"/>
          </w:tcPr>
          <w:p w:rsidR="00B7124B" w:rsidRPr="00002793" w:rsidRDefault="00B7124B" w:rsidP="00002793">
            <w:pPr>
              <w:jc w:val="left"/>
              <w:cnfStyle w:val="000000000000" w:firstRow="0" w:lastRow="0" w:firstColumn="0" w:lastColumn="0" w:oddVBand="0" w:evenVBand="0" w:oddHBand="0" w:evenHBand="0" w:firstRowFirstColumn="0" w:firstRowLastColumn="0" w:lastRowFirstColumn="0" w:lastRowLastColumn="0"/>
            </w:pPr>
            <w:r w:rsidRPr="00002793">
              <w:t>State F</w:t>
            </w:r>
          </w:p>
        </w:tc>
        <w:tc>
          <w:tcPr>
            <w:tcW w:w="6269" w:type="dxa"/>
            <w:vAlign w:val="center"/>
          </w:tcPr>
          <w:p w:rsidR="00B7124B" w:rsidRPr="00002793" w:rsidRDefault="00B7124B" w:rsidP="00002793">
            <w:pPr>
              <w:keepNext/>
              <w:jc w:val="left"/>
              <w:cnfStyle w:val="000000000000" w:firstRow="0" w:lastRow="0" w:firstColumn="0" w:lastColumn="0" w:oddVBand="0" w:evenVBand="0" w:oddHBand="0" w:evenHBand="0" w:firstRowFirstColumn="0" w:firstRowLastColumn="0" w:lastRowFirstColumn="0" w:lastRowLastColumn="0"/>
            </w:pPr>
            <w:r w:rsidRPr="00002793">
              <w:t>Vehicle unavailable Error</w:t>
            </w:r>
          </w:p>
        </w:tc>
      </w:tr>
    </w:tbl>
    <w:p w:rsidR="00B7124B" w:rsidRDefault="00B7124B" w:rsidP="00002793">
      <w:pPr>
        <w:pStyle w:val="Caption"/>
      </w:pPr>
      <w:bookmarkStart w:id="26" w:name="_Ref446585976"/>
      <w:bookmarkStart w:id="27" w:name="_Toc454570571"/>
      <w:r>
        <w:t xml:space="preserve">table </w:t>
      </w:r>
      <w:fldSimple w:instr=" STYLEREF 1 \s ">
        <w:r w:rsidR="00121B4B">
          <w:rPr>
            <w:noProof/>
          </w:rPr>
          <w:t>2</w:t>
        </w:r>
      </w:fldSimple>
      <w:r w:rsidR="007550F6">
        <w:t>,</w:t>
      </w:r>
      <w:fldSimple w:instr=" SEQ Tabelle \* ARABIC \s 1 ">
        <w:r w:rsidR="00121B4B">
          <w:rPr>
            <w:noProof/>
          </w:rPr>
          <w:t>2</w:t>
        </w:r>
      </w:fldSimple>
      <w:bookmarkEnd w:id="26"/>
      <w:r>
        <w:t>: States CP-PE</w:t>
      </w:r>
      <w:r w:rsidR="00317144">
        <w:fldChar w:fldCharType="begin"/>
      </w:r>
      <w:r w:rsidR="00317144">
        <w:instrText xml:space="preserve"> REF Wiki_stecker \h </w:instrText>
      </w:r>
      <w:r w:rsidR="00317144">
        <w:fldChar w:fldCharType="separate"/>
      </w:r>
      <w:r w:rsidR="00121B4B">
        <w:t>(Wiki_Stecker, 2016)</w:t>
      </w:r>
      <w:bookmarkEnd w:id="27"/>
      <w:r w:rsidR="00317144">
        <w:fldChar w:fldCharType="end"/>
      </w:r>
    </w:p>
    <w:p w:rsidR="000711EF" w:rsidRDefault="000711EF">
      <w:pPr>
        <w:spacing w:line="276" w:lineRule="auto"/>
        <w:jc w:val="left"/>
      </w:pPr>
      <w:r>
        <w:br w:type="page"/>
      </w:r>
    </w:p>
    <w:p w:rsidR="00A46C1A" w:rsidRDefault="00B7127A" w:rsidP="001354FC">
      <w:pPr>
        <w:pStyle w:val="Heading2"/>
      </w:pPr>
      <w:bookmarkStart w:id="28" w:name="_Ref448685045"/>
      <w:bookmarkStart w:id="29" w:name="_Toc476173427"/>
      <w:r>
        <w:lastRenderedPageBreak/>
        <w:t>ISO / IEC 15118</w:t>
      </w:r>
      <w:bookmarkStart w:id="30" w:name="_Ref433123926"/>
      <w:bookmarkStart w:id="31" w:name="_Ref403984547"/>
      <w:bookmarkStart w:id="32" w:name="_Ref410826820"/>
      <w:bookmarkStart w:id="33" w:name="_Ref410826829"/>
      <w:bookmarkEnd w:id="28"/>
      <w:bookmarkEnd w:id="29"/>
    </w:p>
    <w:p w:rsidR="00E4160B" w:rsidRDefault="00E4160B" w:rsidP="00201758">
      <w:r>
        <w:t>The International Organization for Standardization (ISO) and the International Electronic Commission (IEC) in 2009 started to describe the standardization of a "digital IP-based communication protocol" between electric vehicle and charging station</w:t>
      </w:r>
      <w:r>
        <w:fldChar w:fldCharType="begin"/>
      </w:r>
      <w:r>
        <w:instrText xml:space="preserve"> REF Mültin \h </w:instrText>
      </w:r>
      <w:r>
        <w:fldChar w:fldCharType="separate"/>
      </w:r>
      <w:r w:rsidR="00121B4B">
        <w:t>(Mültin, 2014)</w:t>
      </w:r>
      <w:r>
        <w:fldChar w:fldCharType="end"/>
      </w:r>
      <w:r>
        <w:t>, This should be a "plug-and-charge" mechanism for authentication, authorization, accounting, and for load control, so that needed to load enable parameters are stored in the vehicle and the user both communication parties must connect only. The individual communication Content will be the level of tension control pin signal from Chapter</w:t>
      </w:r>
      <w:r w:rsidR="00E12B23">
        <w:fldChar w:fldCharType="begin"/>
      </w:r>
      <w:r w:rsidR="00E12B23">
        <w:instrText xml:space="preserve"> REF _Ref448342277 \r \h </w:instrText>
      </w:r>
      <w:r w:rsidR="00E12B23">
        <w:fldChar w:fldCharType="separate"/>
      </w:r>
      <w:r w:rsidR="00121B4B">
        <w:t>2.2</w:t>
      </w:r>
      <w:r w:rsidR="00E12B23">
        <w:fldChar w:fldCharType="end"/>
      </w:r>
      <w:r w:rsidR="00E12B23">
        <w:t xml:space="preserve"> correspondingly </w:t>
      </w:r>
      <w:r w:rsidR="00211A62">
        <w:fldChar w:fldCharType="begin"/>
      </w:r>
      <w:r w:rsidR="00211A62">
        <w:instrText xml:space="preserve"> REF _Ref448342461 \h </w:instrText>
      </w:r>
      <w:r w:rsidR="00211A62">
        <w:fldChar w:fldCharType="separate"/>
      </w:r>
      <w:r w:rsidR="00121B4B">
        <w:t>Figure 2.3</w:t>
      </w:r>
      <w:r w:rsidR="00211A62">
        <w:fldChar w:fldCharType="end"/>
      </w:r>
      <w:r w:rsidR="00211A62">
        <w:t xml:space="preserve"> assigned. </w:t>
      </w:r>
    </w:p>
    <w:p w:rsidR="00E12B23" w:rsidRDefault="00E63D74" w:rsidP="00E12B23">
      <w:pPr>
        <w:keepNext/>
      </w:pPr>
      <w:r w:rsidRPr="00E63D74">
        <w:rPr>
          <w:noProof/>
          <w:lang w:val="en-IN" w:eastAsia="en-IN"/>
        </w:rPr>
        <w:drawing>
          <wp:inline distT="0" distB="0" distL="0" distR="0" wp14:anchorId="402FC01A" wp14:editId="02E9728D">
            <wp:extent cx="5759532" cy="2992582"/>
            <wp:effectExtent l="0" t="57150" r="0" b="93980"/>
            <wp:docPr id="3" name="Diagram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rsidR="00E63D74" w:rsidRDefault="00E12B23" w:rsidP="00211A62">
      <w:pPr>
        <w:pStyle w:val="Caption"/>
      </w:pPr>
      <w:bookmarkStart w:id="34" w:name="_Ref448342461"/>
      <w:bookmarkStart w:id="35" w:name="_Toc454570582"/>
      <w:r>
        <w:t xml:space="preserve">Illustration </w:t>
      </w:r>
      <w:fldSimple w:instr=" STYLEREF 1 \s ">
        <w:r w:rsidR="00121B4B">
          <w:rPr>
            <w:noProof/>
          </w:rPr>
          <w:t>2</w:t>
        </w:r>
      </w:fldSimple>
      <w:r w:rsidR="00E239FA">
        <w:t>,</w:t>
      </w:r>
      <w:fldSimple w:instr=" SEQ Abbildung \* ARABIC \s 1 ">
        <w:r w:rsidR="00121B4B">
          <w:rPr>
            <w:noProof/>
          </w:rPr>
          <w:t>3</w:t>
        </w:r>
      </w:fldSimple>
      <w:bookmarkEnd w:id="34"/>
      <w:r>
        <w:t>: Assignment of the communication content to the different charging status</w:t>
      </w:r>
      <w:bookmarkEnd w:id="35"/>
    </w:p>
    <w:p w:rsidR="00801793" w:rsidRDefault="00801793" w:rsidP="007847AF">
      <w:r>
        <w:t xml:space="preserve">The full schedule of communication stacks for AC or DC charging an electric vehicle according to ISO / IEC 15118 can be found in </w:t>
      </w:r>
      <w:r w:rsidR="0045323B">
        <w:fldChar w:fldCharType="begin"/>
      </w:r>
      <w:r w:rsidR="0045323B">
        <w:instrText xml:space="preserve"> REF _Ref447825795 \h </w:instrText>
      </w:r>
      <w:r w:rsidR="0045323B">
        <w:fldChar w:fldCharType="separate"/>
      </w:r>
      <w:r w:rsidR="00121B4B">
        <w:t>Figure 7.1</w:t>
      </w:r>
      <w:r w:rsidR="0045323B">
        <w:fldChar w:fldCharType="end"/>
      </w:r>
      <w:r w:rsidR="0045323B">
        <w:t xml:space="preserve"> to </w:t>
      </w:r>
      <w:r w:rsidR="0045323B">
        <w:fldChar w:fldCharType="begin"/>
      </w:r>
      <w:r w:rsidR="0045323B">
        <w:instrText xml:space="preserve"> REF _Ref447825798 \h </w:instrText>
      </w:r>
      <w:r w:rsidR="0045323B">
        <w:fldChar w:fldCharType="separate"/>
      </w:r>
      <w:r w:rsidR="00121B4B">
        <w:t>Figure 7.4</w:t>
      </w:r>
      <w:r w:rsidR="0045323B">
        <w:fldChar w:fldCharType="end"/>
      </w:r>
      <w:r w:rsidR="0045323B">
        <w:t>, An overview of the variables contained in the messages within the AC communication stack is described together with an overview of the ISO / IEC 15118 in a previous study, work</w:t>
      </w:r>
      <w:r w:rsidR="00703088">
        <w:fldChar w:fldCharType="begin"/>
      </w:r>
      <w:r w:rsidR="00703088">
        <w:instrText xml:space="preserve"> REF Barth \h </w:instrText>
      </w:r>
      <w:r w:rsidR="00703088">
        <w:fldChar w:fldCharType="separate"/>
      </w:r>
      <w:r w:rsidR="00121B4B">
        <w:t>(Barth, 2015)</w:t>
      </w:r>
      <w:r w:rsidR="00703088">
        <w:fldChar w:fldCharType="end"/>
      </w:r>
      <w:r w:rsidR="00703088">
        <w:t>,</w:t>
      </w:r>
    </w:p>
    <w:p w:rsidR="00C955D0" w:rsidRDefault="00C955D0">
      <w:pPr>
        <w:spacing w:line="276" w:lineRule="auto"/>
        <w:jc w:val="left"/>
      </w:pPr>
      <w:r>
        <w:br w:type="page"/>
      </w:r>
    </w:p>
    <w:p w:rsidR="00C955D0" w:rsidRDefault="00C955D0" w:rsidP="00C955D0">
      <w:pPr>
        <w:pStyle w:val="Heading3"/>
      </w:pPr>
      <w:bookmarkStart w:id="36" w:name="_Toc476173428"/>
      <w:r>
        <w:lastRenderedPageBreak/>
        <w:t>Open V2G project</w:t>
      </w:r>
      <w:bookmarkEnd w:id="36"/>
    </w:p>
    <w:p w:rsidR="00D033D3" w:rsidRDefault="00AC7217" w:rsidP="00D033D3">
      <w:r>
        <w:t xml:space="preserve">An already far ahead paced example for implementing a communication stack to ISO / IEC 15118 was initiated already by the support of Siemens Corporate Technology as an open source project </w:t>
      </w:r>
      <w:r>
        <w:fldChar w:fldCharType="begin"/>
      </w:r>
      <w:r>
        <w:instrText xml:space="preserve"> REF OpenV2G \h </w:instrText>
      </w:r>
      <w:r>
        <w:fldChar w:fldCharType="separate"/>
      </w:r>
      <w:r w:rsidR="00121B4B">
        <w:t>(OpenV2G, 2016)</w:t>
      </w:r>
      <w:r>
        <w:fldChar w:fldCharType="end"/>
      </w:r>
      <w:r>
        <w:t>, Both Ladesäulen- and side of the vehicle are shown in a program code, and according to the news</w:t>
      </w:r>
      <w:r w:rsidR="00F87C2B">
        <w:fldChar w:fldCharType="begin"/>
      </w:r>
      <w:r w:rsidR="00F87C2B">
        <w:instrText xml:space="preserve"> REF _Ref447829449 \h </w:instrText>
      </w:r>
      <w:r w:rsidR="00F87C2B">
        <w:fldChar w:fldCharType="separate"/>
      </w:r>
      <w:r w:rsidR="00121B4B">
        <w:t>Figure 2.4</w:t>
      </w:r>
      <w:r w:rsidR="00F87C2B">
        <w:fldChar w:fldCharType="end"/>
      </w:r>
      <w:r w:rsidR="00F87C2B">
        <w:t>successively generated, tested and the next message is generated. On the current status (version 0.9.3) can be from the sequence of the individual requests and responses, and the Message Content AC and DC charging derive very good. It is one of the objectives of the present work, this code split so that each communication participant present a program.</w:t>
      </w:r>
    </w:p>
    <w:p w:rsidR="00F87C2B" w:rsidRDefault="00F87C2B" w:rsidP="00F87C2B">
      <w:pPr>
        <w:keepNext/>
        <w:spacing w:line="276" w:lineRule="auto"/>
        <w:jc w:val="left"/>
      </w:pPr>
      <w:r>
        <w:rPr>
          <w:rFonts w:eastAsiaTheme="majorEastAsia" w:cstheme="majorBidi"/>
          <w:b/>
          <w:bCs/>
          <w:noProof/>
          <w:sz w:val="32"/>
          <w:szCs w:val="28"/>
          <w:lang w:val="en-IN" w:eastAsia="en-IN"/>
        </w:rPr>
        <w:drawing>
          <wp:anchor distT="0" distB="0" distL="114300" distR="114300" simplePos="0" relativeHeight="251658240" behindDoc="1" locked="0" layoutInCell="1" allowOverlap="1" wp14:anchorId="50DC3B2D" wp14:editId="2BD710C8">
            <wp:simplePos x="0" y="0"/>
            <wp:positionH relativeFrom="column">
              <wp:posOffset>1233805</wp:posOffset>
            </wp:positionH>
            <wp:positionV relativeFrom="paragraph">
              <wp:posOffset>593090</wp:posOffset>
            </wp:positionV>
            <wp:extent cx="250190" cy="316865"/>
            <wp:effectExtent l="0" t="0" r="0" b="6985"/>
            <wp:wrapThrough wrapText="bothSides">
              <wp:wrapPolygon edited="0">
                <wp:start x="1645" y="0"/>
                <wp:lineTo x="0" y="10389"/>
                <wp:lineTo x="0" y="14285"/>
                <wp:lineTo x="1645" y="20778"/>
                <wp:lineTo x="11513" y="20778"/>
                <wp:lineTo x="19736" y="16882"/>
                <wp:lineTo x="19736" y="0"/>
                <wp:lineTo x="1645" y="0"/>
              </wp:wrapPolygon>
            </wp:wrapThrough>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0190" cy="316865"/>
                    </a:xfrm>
                    <a:prstGeom prst="rect">
                      <a:avLst/>
                    </a:prstGeom>
                    <a:noFill/>
                  </pic:spPr>
                </pic:pic>
              </a:graphicData>
            </a:graphic>
            <wp14:sizeRelH relativeFrom="page">
              <wp14:pctWidth>0</wp14:pctWidth>
            </wp14:sizeRelH>
            <wp14:sizeRelV relativeFrom="page">
              <wp14:pctHeight>0</wp14:pctHeight>
            </wp14:sizeRelV>
          </wp:anchor>
        </w:drawing>
      </w:r>
      <w:r>
        <w:rPr>
          <w:noProof/>
          <w:lang w:val="en-IN" w:eastAsia="en-IN"/>
        </w:rPr>
        <mc:AlternateContent>
          <mc:Choice Requires="wpg">
            <w:drawing>
              <wp:anchor distT="0" distB="0" distL="114300" distR="114300" simplePos="0" relativeHeight="251669504" behindDoc="0" locked="0" layoutInCell="1" allowOverlap="1">
                <wp:simplePos x="0" y="0"/>
                <wp:positionH relativeFrom="column">
                  <wp:posOffset>-2540</wp:posOffset>
                </wp:positionH>
                <wp:positionV relativeFrom="paragraph">
                  <wp:posOffset>-2540</wp:posOffset>
                </wp:positionV>
                <wp:extent cx="5695950" cy="4000500"/>
                <wp:effectExtent l="0" t="0" r="0" b="19050"/>
                <wp:wrapSquare wrapText="bothSides"/>
                <wp:docPr id="21" name="Gruppieren 21"/>
                <wp:cNvGraphicFramePr/>
                <a:graphic xmlns:a="http://schemas.openxmlformats.org/drawingml/2006/main">
                  <a:graphicData uri="http://schemas.microsoft.com/office/word/2010/wordprocessingGroup">
                    <wpg:wgp>
                      <wpg:cNvGrpSpPr/>
                      <wpg:grpSpPr>
                        <a:xfrm>
                          <a:off x="0" y="0"/>
                          <a:ext cx="5695950" cy="4000500"/>
                          <a:chOff x="0" y="0"/>
                          <a:chExt cx="5695950" cy="4000500"/>
                        </a:xfrm>
                      </wpg:grpSpPr>
                      <wpg:grpSp>
                        <wpg:cNvPr id="19" name="Gruppieren 19"/>
                        <wpg:cNvGrpSpPr/>
                        <wpg:grpSpPr>
                          <a:xfrm>
                            <a:off x="0" y="0"/>
                            <a:ext cx="5695950" cy="4000500"/>
                            <a:chOff x="0" y="0"/>
                            <a:chExt cx="5695950" cy="4000500"/>
                          </a:xfrm>
                        </wpg:grpSpPr>
                        <wpg:graphicFrame>
                          <wpg:cNvPr id="7" name="Diagramm 7"/>
                          <wpg:cNvFrPr/>
                          <wpg:xfrm>
                            <a:off x="771525" y="9525"/>
                            <a:ext cx="4924425" cy="3990975"/>
                          </wpg:xfrm>
                          <a:graphic>
                            <a:graphicData uri="http://schemas.openxmlformats.org/drawingml/2006/diagram">
                              <dgm:relIds xmlns:dgm="http://schemas.openxmlformats.org/drawingml/2006/diagram" xmlns:r="http://schemas.openxmlformats.org/officeDocument/2006/relationships" r:dm="rId23" r:lo="rId24" r:qs="rId25" r:cs="rId26"/>
                            </a:graphicData>
                          </a:graphic>
                        </wpg:graphicFrame>
                        <wpg:graphicFrame>
                          <wpg:cNvPr id="9" name="Diagramm 9"/>
                          <wpg:cNvFrPr/>
                          <wpg:xfrm>
                            <a:off x="209550" y="0"/>
                            <a:ext cx="971550" cy="942975"/>
                          </wpg:xfrm>
                          <a:graphic>
                            <a:graphicData uri="http://schemas.openxmlformats.org/drawingml/2006/diagram">
                              <dgm:relIds xmlns:dgm="http://schemas.openxmlformats.org/drawingml/2006/diagram" xmlns:r="http://schemas.openxmlformats.org/officeDocument/2006/relationships" r:dm="rId28" r:lo="rId29" r:qs="rId30" r:cs="rId31"/>
                            </a:graphicData>
                          </a:graphic>
                        </wpg:graphicFrame>
                        <wpg:graphicFrame>
                          <wpg:cNvPr id="17" name="Diagramm 17"/>
                          <wpg:cNvFrPr/>
                          <wpg:xfrm>
                            <a:off x="0" y="2828925"/>
                            <a:ext cx="971550" cy="942975"/>
                          </wpg:xfrm>
                          <a:graphic>
                            <a:graphicData uri="http://schemas.openxmlformats.org/drawingml/2006/diagram">
                              <dgm:relIds xmlns:dgm="http://schemas.openxmlformats.org/drawingml/2006/diagram" xmlns:r="http://schemas.openxmlformats.org/officeDocument/2006/relationships" r:dm="rId33" r:lo="rId34" r:qs="rId35" r:cs="rId36"/>
                            </a:graphicData>
                          </a:graphic>
                        </wpg:graphicFrame>
                      </wpg:grpSp>
                      <pic:pic xmlns:pic="http://schemas.openxmlformats.org/drawingml/2006/picture">
                        <pic:nvPicPr>
                          <pic:cNvPr id="16" name="Grafik 16"/>
                          <pic:cNvPicPr>
                            <a:picLocks noChangeAspect="1"/>
                          </pic:cNvPicPr>
                        </pic:nvPicPr>
                        <pic:blipFill>
                          <a:blip r:embed="rId38">
                            <a:extLst>
                              <a:ext uri="{28A0092B-C50C-407E-A947-70E740481C1C}">
                                <a14:useLocalDpi xmlns:a14="http://schemas.microsoft.com/office/drawing/2010/main" val="0"/>
                              </a:ext>
                            </a:extLst>
                          </a:blip>
                          <a:srcRect/>
                          <a:stretch>
                            <a:fillRect/>
                          </a:stretch>
                        </pic:blipFill>
                        <pic:spPr bwMode="auto">
                          <a:xfrm rot="843825">
                            <a:off x="981075" y="2743200"/>
                            <a:ext cx="314325" cy="247650"/>
                          </a:xfrm>
                          <a:prstGeom prst="rect">
                            <a:avLst/>
                          </a:prstGeom>
                          <a:noFill/>
                        </pic:spPr>
                      </pic:pic>
                    </wpg:wgp>
                  </a:graphicData>
                </a:graphic>
              </wp:anchor>
            </w:drawing>
          </mc:Choice>
          <mc:Fallback>
            <w:pict>
              <v:group w14:anchorId="2B00A9DD" id="Gruppieren 21" o:spid="_x0000_s1026" style="position:absolute;margin-left:-.2pt;margin-top:-.2pt;width:448.5pt;height:315pt;z-index:251669504" coordsize="56959,40005" o:gfxdata="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">
                <v:group id="Gruppieren 19" o:spid="_x0000_s1027" style="position:absolute;width:56959;height:40005" coordsize="56959,4000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Adrh8EAAADbAAAADwAAAGRycy9kb3ducmV2LnhtbERPTYvCMBC9C/sfwix4&#10;07S7KG7XKCKueBBBXRBvQzO2xWZSmtjWf28Ewds83udM550pRUO1KywriIcRCOLU6oIzBf/Hv8EE&#10;hPPIGkvLpOBODuazj94UE21b3lNz8JkIIewSVJB7XyVSujQng25oK+LAXWxt0AdYZ1LX2IZwU8qv&#10;KBpLgwWHhhwrWuaUXg83o2DdYrv4jlfN9npZ3s/H0e60jUmp/me3+AXhqfNv8cu90WH+Dz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fAdrh8EAAADbAAAADwAA&#10;AAAAAAAAAAAAAACqAgAAZHJzL2Rvd25yZXYueG1sUEsFBgAAAAAEAAQA+gAAAJg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iagramm 7" o:spid="_x0000_s1028" type="#_x0000_t75" style="position:absolute;left:11826;width:41148;height:40111;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">
                    <v:imagedata r:id="rId39" o:title=""/>
                    <o:lock v:ext="edit" aspectratio="f"/>
                  </v:shape>
                  <v:shape id="Diagramm 9" o:spid="_x0000_s1029" type="#_x0000_t75" style="position:absolute;left:1950;top:-121;width:9876;height:9691;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">
                    <v:imagedata r:id="rId40" o:title=""/>
                    <o:lock v:ext="edit" aspectratio="f"/>
                  </v:shape>
                  <v:shape id="Diagramm 17" o:spid="_x0000_s1030" type="#_x0000_t75" style="position:absolute;left:-121;top:28163;width:9752;height:9693;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">
                    <v:imagedata r:id="rId41" o:title=""/>
                    <o:lock v:ext="edit" aspectratio="f"/>
                  </v:shape>
                </v:group>
                <v:shape id="Grafik 16" o:spid="_x0000_s1031" type="#_x0000_t75" style="position:absolute;left:9810;top:27432;width:3144;height:2476;rotation:921682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ILn1zDAAAA2wAAAA8AAABkcnMvZG93bnJldi54bWxET0trwkAQvgv9D8sUetNNrYikbqQtSIrY&#10;Q3zcp9nJg2ZnQ3abpP56tyB4m4/vOevNaBrRU+dqywqeZxEI4tzqmksFp+N2ugLhPLLGxjIp+CMH&#10;m+RhssZY24Ez6g++FCGEXYwKKu/bWEqXV2TQzWxLHLjCdgZ9gF0pdYdDCDeNnEfRUhqsOTRU2NJH&#10;RfnP4dcoKM7z02VltvvsMu7Sxbt++cavVKmnx/HtFYSn0d/FN/enDvOX8P9LOEAmV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8gufXMMAAADbAAAADwAAAAAAAAAAAAAAAACf&#10;AgAAZHJzL2Rvd25yZXYueG1sUEsFBgAAAAAEAAQA9wAAAI8DAAAAAA==&#10;">
                  <v:imagedata r:id="rId42" o:title=""/>
                  <v:path arrowok="t"/>
                </v:shape>
                <w10:wrap type="square"/>
              </v:group>
            </w:pict>
          </mc:Fallback>
        </mc:AlternateContent>
      </w:r>
    </w:p>
    <w:p w:rsidR="00914803" w:rsidRDefault="00F87C2B" w:rsidP="00F87C2B">
      <w:pPr>
        <w:pStyle w:val="Caption"/>
        <w:rPr>
          <w:rFonts w:eastAsiaTheme="majorEastAsia" w:cstheme="majorBidi"/>
          <w:b w:val="0"/>
          <w:bCs w:val="0"/>
          <w:sz w:val="32"/>
          <w:szCs w:val="28"/>
        </w:rPr>
      </w:pPr>
      <w:bookmarkStart w:id="37" w:name="_Ref447829449"/>
      <w:bookmarkStart w:id="38" w:name="_Toc454570583"/>
      <w:r>
        <w:t xml:space="preserve">Illustration </w:t>
      </w:r>
      <w:fldSimple w:instr=" STYLEREF 1 \s ">
        <w:r w:rsidR="00121B4B">
          <w:rPr>
            <w:noProof/>
          </w:rPr>
          <w:t>2</w:t>
        </w:r>
      </w:fldSimple>
      <w:r w:rsidR="00E239FA">
        <w:t>,</w:t>
      </w:r>
      <w:fldSimple w:instr=" SEQ Abbildung \* ARABIC \s 1 ">
        <w:r w:rsidR="00121B4B">
          <w:rPr>
            <w:noProof/>
          </w:rPr>
          <w:t>4</w:t>
        </w:r>
      </w:fldSimple>
      <w:bookmarkEnd w:id="37"/>
      <w:r>
        <w:t xml:space="preserve">: Program flow inside the V2A codes </w:t>
      </w:r>
      <w:r>
        <w:fldChar w:fldCharType="begin"/>
      </w:r>
      <w:r>
        <w:instrText xml:space="preserve"> REF OpenV2G \h </w:instrText>
      </w:r>
      <w:r>
        <w:fldChar w:fldCharType="separate"/>
      </w:r>
      <w:r w:rsidR="00121B4B">
        <w:t>(OpenV2G, 2016)</w:t>
      </w:r>
      <w:bookmarkEnd w:id="38"/>
      <w:r>
        <w:fldChar w:fldCharType="end"/>
      </w:r>
    </w:p>
    <w:p w:rsidR="00914803" w:rsidRDefault="00914803">
      <w:pPr>
        <w:spacing w:line="276" w:lineRule="auto"/>
        <w:jc w:val="left"/>
        <w:rPr>
          <w:rFonts w:eastAsiaTheme="majorEastAsia" w:cstheme="majorBidi"/>
          <w:b/>
          <w:bCs/>
          <w:sz w:val="32"/>
          <w:szCs w:val="28"/>
        </w:rPr>
      </w:pPr>
      <w:r>
        <w:rPr>
          <w:rFonts w:eastAsiaTheme="majorEastAsia" w:cstheme="majorBidi"/>
          <w:b/>
          <w:bCs/>
          <w:sz w:val="32"/>
          <w:szCs w:val="28"/>
        </w:rPr>
        <w:br w:type="page"/>
      </w:r>
    </w:p>
    <w:p w:rsidR="00054CF2" w:rsidRDefault="00054CF2" w:rsidP="001354FC">
      <w:pPr>
        <w:pStyle w:val="Heading2"/>
      </w:pPr>
      <w:bookmarkStart w:id="39" w:name="_Toc476173429"/>
      <w:r>
        <w:lastRenderedPageBreak/>
        <w:t>Powerline Communication</w:t>
      </w:r>
      <w:bookmarkEnd w:id="39"/>
    </w:p>
    <w:p w:rsidR="00054CF2" w:rsidRDefault="00054CF2" w:rsidP="00054CF2">
      <w:r>
        <w:t xml:space="preserve">General power line communications (PLC) is described as "transmission of data over the power cord" </w:t>
      </w:r>
      <w:r>
        <w:fldChar w:fldCharType="begin"/>
      </w:r>
      <w:r>
        <w:instrText xml:space="preserve"> REF PLC_Komp \h </w:instrText>
      </w:r>
      <w:r>
        <w:fldChar w:fldCharType="separate"/>
      </w:r>
      <w:r w:rsidR="00121B4B">
        <w:t>(El-Ko, 2016)</w:t>
      </w:r>
      <w:r>
        <w:fldChar w:fldCharType="end"/>
      </w:r>
      <w:r>
        <w:t>, It this type of signal transmission is used for some time, for example in Intercom systems. By using this communication variant no more pins and wires must be defined and retrofitted into the existing charging plugs and cables.</w:t>
      </w:r>
    </w:p>
    <w:p w:rsidR="00054CF2" w:rsidRPr="00F90D8E" w:rsidRDefault="00E4762D" w:rsidP="00054CF2">
      <w:r>
        <w:t>In the power line communication to be transmitted data is modulated at RF frequencies on the power cord and demodulates the receiver side. In the case of the ISO / IEC 15118, the modulation and demodulation of the communication protocol is carried out according to</w:t>
      </w:r>
      <w:r w:rsidR="00054CF2">
        <w:fldChar w:fldCharType="begin"/>
      </w:r>
      <w:r w:rsidR="00054CF2">
        <w:instrText xml:space="preserve"> REF _Ref448349602 \h </w:instrText>
      </w:r>
      <w:r w:rsidR="00D412BD">
        <w:instrText xml:space="preserve"> \* MERGEFORMAT </w:instrText>
      </w:r>
      <w:r w:rsidR="00054CF2">
        <w:fldChar w:fldCharType="separate"/>
      </w:r>
      <w:r w:rsidR="00121B4B" w:rsidRPr="00121B4B">
        <w:t>Figure 2.5</w:t>
      </w:r>
      <w:r w:rsidR="00054CF2">
        <w:fldChar w:fldCharType="end"/>
      </w:r>
      <w:r w:rsidR="00054CF2">
        <w:t xml:space="preserve"> on the PWM signal of the CP-conductor. </w:t>
      </w:r>
    </w:p>
    <w:p w:rsidR="00054CF2" w:rsidRDefault="00054CF2" w:rsidP="00054CF2">
      <w:pPr>
        <w:keepNext/>
        <w:jc w:val="center"/>
      </w:pPr>
      <w:r>
        <w:rPr>
          <w:noProof/>
          <w:lang w:val="en-IN" w:eastAsia="en-IN"/>
        </w:rPr>
        <w:drawing>
          <wp:inline distT="0" distB="0" distL="0" distR="0" wp14:anchorId="4026F5ED" wp14:editId="31B55A71">
            <wp:extent cx="5637531" cy="3669475"/>
            <wp:effectExtent l="0" t="0" r="1270" b="7620"/>
            <wp:docPr id="5" name="Grafik 5" descr="F:\MP\SCR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F:\MP\SCR05.PNG"/>
                    <pic:cNvPicPr>
                      <a:picLocks noChangeAspect="1" noChangeArrowheads="1"/>
                    </pic:cNvPicPr>
                  </pic:nvPicPr>
                  <pic:blipFill rotWithShape="1">
                    <a:blip r:embed="rId43">
                      <a:clrChange>
                        <a:clrFrom>
                          <a:srgbClr val="FFFFFF"/>
                        </a:clrFrom>
                        <a:clrTo>
                          <a:srgbClr val="FFFFFF">
                            <a:alpha val="0"/>
                          </a:srgbClr>
                        </a:clrTo>
                      </a:clrChange>
                      <a:extLst>
                        <a:ext uri="{BEBA8EAE-BF5A-486C-A8C5-ECC9F3942E4B}">
                          <a14:imgProps xmlns:a14="http://schemas.microsoft.com/office/drawing/2010/main">
                            <a14:imgLayer r:embed="rId44">
                              <a14:imgEffect>
                                <a14:sharpenSoften amount="50000"/>
                              </a14:imgEffect>
                              <a14:imgEffect>
                                <a14:saturation sat="66000"/>
                              </a14:imgEffect>
                              <a14:imgEffect>
                                <a14:brightnessContrast bright="20000" contrast="-40000"/>
                              </a14:imgEffect>
                            </a14:imgLayer>
                          </a14:imgProps>
                        </a:ext>
                        <a:ext uri="{28A0092B-C50C-407E-A947-70E740481C1C}">
                          <a14:useLocalDpi xmlns:a14="http://schemas.microsoft.com/office/drawing/2010/main" val="0"/>
                        </a:ext>
                      </a:extLst>
                    </a:blip>
                    <a:srcRect l="2063" t="7103" r="6339" b="19544"/>
                    <a:stretch/>
                  </pic:blipFill>
                  <pic:spPr bwMode="auto">
                    <a:xfrm>
                      <a:off x="0" y="0"/>
                      <a:ext cx="5646586" cy="3675369"/>
                    </a:xfrm>
                    <a:prstGeom prst="rect">
                      <a:avLst/>
                    </a:prstGeom>
                    <a:noFill/>
                    <a:ln>
                      <a:noFill/>
                    </a:ln>
                    <a:extLst>
                      <a:ext uri="{53640926-AAD7-44D8-BBD7-CCE9431645EC}">
                        <a14:shadowObscured xmlns:a14="http://schemas.microsoft.com/office/drawing/2010/main"/>
                      </a:ext>
                    </a:extLst>
                  </pic:spPr>
                </pic:pic>
              </a:graphicData>
            </a:graphic>
          </wp:inline>
        </w:drawing>
      </w:r>
    </w:p>
    <w:p w:rsidR="00054CF2" w:rsidRPr="00054CF2" w:rsidRDefault="00054CF2" w:rsidP="00054CF2">
      <w:pPr>
        <w:spacing w:line="276" w:lineRule="auto"/>
        <w:jc w:val="center"/>
        <w:rPr>
          <w:b/>
          <w:bCs/>
          <w:sz w:val="20"/>
          <w:szCs w:val="18"/>
        </w:rPr>
      </w:pPr>
      <w:bookmarkStart w:id="40" w:name="_Ref448349602"/>
      <w:bookmarkStart w:id="41" w:name="_Toc454570584"/>
      <w:r w:rsidRPr="00054CF2">
        <w:rPr>
          <w:b/>
          <w:bCs/>
          <w:sz w:val="20"/>
          <w:szCs w:val="18"/>
        </w:rPr>
        <w:t xml:space="preserve">Illustration </w:t>
      </w:r>
      <w:r w:rsidR="00E239FA">
        <w:rPr>
          <w:b/>
          <w:bCs/>
          <w:sz w:val="20"/>
          <w:szCs w:val="18"/>
        </w:rPr>
        <w:fldChar w:fldCharType="begin"/>
      </w:r>
      <w:r w:rsidR="00E239FA">
        <w:rPr>
          <w:b/>
          <w:bCs/>
          <w:sz w:val="20"/>
          <w:szCs w:val="18"/>
        </w:rPr>
        <w:instrText xml:space="preserve"> STYLEREF 1 \s </w:instrText>
      </w:r>
      <w:r w:rsidR="00E239FA">
        <w:rPr>
          <w:b/>
          <w:bCs/>
          <w:sz w:val="20"/>
          <w:szCs w:val="18"/>
        </w:rPr>
        <w:fldChar w:fldCharType="separate"/>
      </w:r>
      <w:r w:rsidR="00121B4B">
        <w:rPr>
          <w:b/>
          <w:bCs/>
          <w:noProof/>
          <w:sz w:val="20"/>
          <w:szCs w:val="18"/>
        </w:rPr>
        <w:t>2</w:t>
      </w:r>
      <w:r w:rsidR="00E239FA">
        <w:rPr>
          <w:b/>
          <w:bCs/>
          <w:sz w:val="20"/>
          <w:szCs w:val="18"/>
        </w:rPr>
        <w:fldChar w:fldCharType="end"/>
      </w:r>
      <w:r w:rsidR="00E239FA">
        <w:rPr>
          <w:b/>
          <w:bCs/>
          <w:sz w:val="20"/>
          <w:szCs w:val="18"/>
        </w:rPr>
        <w:t>,</w:t>
      </w:r>
      <w:r w:rsidR="00E239FA">
        <w:rPr>
          <w:b/>
          <w:bCs/>
          <w:sz w:val="20"/>
          <w:szCs w:val="18"/>
        </w:rPr>
        <w:fldChar w:fldCharType="begin"/>
      </w:r>
      <w:r w:rsidR="00E239FA">
        <w:rPr>
          <w:b/>
          <w:bCs/>
          <w:sz w:val="20"/>
          <w:szCs w:val="18"/>
        </w:rPr>
        <w:instrText xml:space="preserve"> SEQ Abbildung \* ARABIC \s 1 </w:instrText>
      </w:r>
      <w:r w:rsidR="00E239FA">
        <w:rPr>
          <w:b/>
          <w:bCs/>
          <w:sz w:val="20"/>
          <w:szCs w:val="18"/>
        </w:rPr>
        <w:fldChar w:fldCharType="separate"/>
      </w:r>
      <w:r w:rsidR="00121B4B">
        <w:rPr>
          <w:b/>
          <w:bCs/>
          <w:noProof/>
          <w:sz w:val="20"/>
          <w:szCs w:val="18"/>
        </w:rPr>
        <w:t>5</w:t>
      </w:r>
      <w:r w:rsidR="00E239FA">
        <w:rPr>
          <w:b/>
          <w:bCs/>
          <w:sz w:val="20"/>
          <w:szCs w:val="18"/>
        </w:rPr>
        <w:fldChar w:fldCharType="end"/>
      </w:r>
      <w:bookmarkEnd w:id="40"/>
      <w:r w:rsidRPr="00054CF2">
        <w:rPr>
          <w:b/>
          <w:bCs/>
          <w:sz w:val="20"/>
          <w:szCs w:val="18"/>
        </w:rPr>
        <w:t>: Modulated PWM signal</w:t>
      </w:r>
      <w:bookmarkEnd w:id="41"/>
    </w:p>
    <w:p w:rsidR="00054CF2" w:rsidRDefault="00054CF2">
      <w:pPr>
        <w:spacing w:line="276" w:lineRule="auto"/>
        <w:jc w:val="left"/>
        <w:rPr>
          <w:rFonts w:eastAsiaTheme="majorEastAsia" w:cstheme="majorBidi"/>
          <w:b/>
          <w:bCs/>
          <w:sz w:val="32"/>
          <w:szCs w:val="28"/>
        </w:rPr>
      </w:pPr>
      <w:r>
        <w:rPr>
          <w:rFonts w:eastAsiaTheme="majorEastAsia" w:cstheme="majorBidi"/>
          <w:b/>
          <w:bCs/>
          <w:sz w:val="32"/>
          <w:szCs w:val="28"/>
        </w:rPr>
        <w:br w:type="page"/>
      </w:r>
    </w:p>
    <w:p w:rsidR="00636569" w:rsidRDefault="00636569" w:rsidP="001354FC">
      <w:pPr>
        <w:pStyle w:val="Heading2"/>
      </w:pPr>
      <w:bookmarkStart w:id="42" w:name="_Ref450076185"/>
      <w:bookmarkStart w:id="43" w:name="_Toc476173430"/>
      <w:r>
        <w:lastRenderedPageBreak/>
        <w:t>state machine</w:t>
      </w:r>
      <w:bookmarkEnd w:id="42"/>
      <w:bookmarkEnd w:id="43"/>
      <w:r>
        <w:tab/>
      </w:r>
    </w:p>
    <w:p w:rsidR="00636569" w:rsidRDefault="00636569" w:rsidP="00636569">
      <w:r>
        <w:t>A state machine consists of states, state transitions and actions. These tools allow the control of a system is to be implemented, which takes into account events of the past, the current time and the future. Each state are assigned to actions that are executed when leaving or whose. It must be defined at any point during the term of the system state. A state transition, however, describes the links between the various states to one another as well as the event which occurrence has to switch between states.</w:t>
      </w:r>
    </w:p>
    <w:p w:rsidR="00636569" w:rsidRDefault="00636569" w:rsidP="00636569">
      <w:pPr>
        <w:keepNext/>
        <w:jc w:val="center"/>
      </w:pPr>
      <w:r>
        <w:rPr>
          <w:noProof/>
          <w:lang w:val="en-IN" w:eastAsia="en-IN"/>
        </w:rPr>
        <w:drawing>
          <wp:inline distT="0" distB="0" distL="0" distR="0" wp14:anchorId="155B769F" wp14:editId="70E275DE">
            <wp:extent cx="5648168" cy="3502325"/>
            <wp:effectExtent l="0" t="0" r="0" b="3175"/>
            <wp:docPr id="2069" name="Grafik 2069" descr="Aa478972.aspnet-finitestatemachines-02(en-us,MSDN.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a478972.aspnet-finitestatemachines-02(en-us,MSDN.10).gif"/>
                    <pic:cNvPicPr>
                      <a:picLocks noChangeAspect="1" noChangeArrowheads="1"/>
                    </pic:cNvPicPr>
                  </pic:nvPicPr>
                  <pic:blipFill rotWithShape="1">
                    <a:blip r:embed="rId45">
                      <a:extLst>
                        <a:ext uri="{BEBA8EAE-BF5A-486C-A8C5-ECC9F3942E4B}">
                          <a14:imgProps xmlns:a14="http://schemas.microsoft.com/office/drawing/2010/main">
                            <a14:imgLayer r:embed="rId46">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r="3873"/>
                    <a:stretch/>
                  </pic:blipFill>
                  <pic:spPr bwMode="auto">
                    <a:xfrm>
                      <a:off x="0" y="0"/>
                      <a:ext cx="5651543" cy="3504418"/>
                    </a:xfrm>
                    <a:prstGeom prst="rect">
                      <a:avLst/>
                    </a:prstGeom>
                    <a:noFill/>
                    <a:ln>
                      <a:noFill/>
                    </a:ln>
                    <a:extLst>
                      <a:ext uri="{53640926-AAD7-44D8-BBD7-CCE9431645EC}">
                        <a14:shadowObscured xmlns:a14="http://schemas.microsoft.com/office/drawing/2010/main"/>
                      </a:ext>
                    </a:extLst>
                  </pic:spPr>
                </pic:pic>
              </a:graphicData>
            </a:graphic>
          </wp:inline>
        </w:drawing>
      </w:r>
    </w:p>
    <w:p w:rsidR="00636569" w:rsidRDefault="00636569" w:rsidP="00636569">
      <w:pPr>
        <w:pStyle w:val="Caption"/>
      </w:pPr>
      <w:bookmarkStart w:id="44" w:name="_Ref449990101"/>
      <w:bookmarkStart w:id="45" w:name="_Toc454570585"/>
      <w:bookmarkStart w:id="46" w:name="_Ref450076357"/>
      <w:r>
        <w:t xml:space="preserve">Illustration </w:t>
      </w:r>
      <w:fldSimple w:instr=" STYLEREF 1 \s ">
        <w:r w:rsidR="00121B4B">
          <w:rPr>
            <w:noProof/>
          </w:rPr>
          <w:t>2</w:t>
        </w:r>
      </w:fldSimple>
      <w:r w:rsidR="00E239FA">
        <w:t>,</w:t>
      </w:r>
      <w:fldSimple w:instr=" SEQ Abbildung \* ARABIC \s 1 ">
        <w:r w:rsidR="00121B4B">
          <w:rPr>
            <w:noProof/>
          </w:rPr>
          <w:t>6</w:t>
        </w:r>
      </w:fldSimple>
      <w:bookmarkEnd w:id="44"/>
      <w:r>
        <w:t xml:space="preserve">: Example of a state machine </w:t>
      </w:r>
      <w:r>
        <w:fldChar w:fldCharType="begin"/>
      </w:r>
      <w:r>
        <w:instrText xml:space="preserve"> REF Zustandsautomat \h </w:instrText>
      </w:r>
      <w:r>
        <w:fldChar w:fldCharType="separate"/>
      </w:r>
      <w:r w:rsidR="00121B4B">
        <w:t>(Bustamante, 2014)</w:t>
      </w:r>
      <w:bookmarkEnd w:id="45"/>
      <w:r>
        <w:fldChar w:fldCharType="end"/>
      </w:r>
      <w:bookmarkEnd w:id="46"/>
    </w:p>
    <w:p w:rsidR="00636569" w:rsidRDefault="00636569" w:rsidP="00636569">
      <w:r>
        <w:t>To illustrate such a state machine, a coffee machine is used in accordance with</w:t>
      </w:r>
      <w:r w:rsidR="00E4762D">
        <w:fldChar w:fldCharType="begin"/>
      </w:r>
      <w:r w:rsidR="00E4762D">
        <w:instrText xml:space="preserve"> REF _Ref449990101 \h </w:instrText>
      </w:r>
      <w:r w:rsidR="00E4762D">
        <w:fldChar w:fldCharType="separate"/>
      </w:r>
      <w:r w:rsidR="00121B4B">
        <w:t>Figure 2.6</w:t>
      </w:r>
      <w:r w:rsidR="00E4762D">
        <w:fldChar w:fldCharType="end"/>
      </w:r>
      <w:r>
        <w:t>, In this case, the state machine begins with the start state, which is the off state of the coffee machine in the present example. Here is a state change only by the transition "Switch on" possible. Depending on the user's input, the machine may switch to "Espresso ready", "Steamer ready" or "OFF" move.</w:t>
      </w:r>
    </w:p>
    <w:p w:rsidR="00022385" w:rsidRDefault="00636569" w:rsidP="00022385">
      <w:r>
        <w:t xml:space="preserve">Particularly, this example shows the involvement of different tenses. had to be ready the coffee machine be switched in advance and brought to a defined temperature. Which state is assumed in the further course depends on unforeseeable events. It is also clearly shown that the machine can not activate the individual states at will at any time. To assume a certain state, this must be a state transition from the current state of continuously connected to the. </w:t>
      </w:r>
      <w:r>
        <w:lastRenderedPageBreak/>
        <w:t>Thus, no coffee can be dispensed as long as the coffee machine in the "ON" state in the given example.</w:t>
      </w:r>
    </w:p>
    <w:p w:rsidR="00636569" w:rsidRDefault="00D412BD" w:rsidP="00636569">
      <w:r>
        <w:rPr>
          <w:noProof/>
          <w:lang w:val="en-IN" w:eastAsia="en-IN"/>
        </w:rPr>
        <mc:AlternateContent>
          <mc:Choice Requires="wps">
            <w:drawing>
              <wp:anchor distT="0" distB="0" distL="114300" distR="114300" simplePos="0" relativeHeight="251668480" behindDoc="0" locked="0" layoutInCell="1" allowOverlap="1" wp14:anchorId="3AD0CA1F" wp14:editId="76E6E67E">
                <wp:simplePos x="0" y="0"/>
                <wp:positionH relativeFrom="margin">
                  <wp:align>center</wp:align>
                </wp:positionH>
                <wp:positionV relativeFrom="paragraph">
                  <wp:posOffset>1704340</wp:posOffset>
                </wp:positionV>
                <wp:extent cx="5391150" cy="3072130"/>
                <wp:effectExtent l="0" t="0" r="19050" b="0"/>
                <wp:wrapTopAndBottom/>
                <wp:docPr id="2071" name="Flussdiagramm: Dokument 2071"/>
                <wp:cNvGraphicFramePr/>
                <a:graphic xmlns:a="http://schemas.openxmlformats.org/drawingml/2006/main">
                  <a:graphicData uri="http://schemas.microsoft.com/office/word/2010/wordprocessingShape">
                    <wps:wsp>
                      <wps:cNvSpPr/>
                      <wps:spPr>
                        <a:xfrm>
                          <a:off x="0" y="0"/>
                          <a:ext cx="5391150" cy="3072130"/>
                        </a:xfrm>
                        <a:prstGeom prst="flowChartDocument">
                          <a:avLst/>
                        </a:prstGeom>
                      </wps:spPr>
                      <wps:style>
                        <a:lnRef idx="2">
                          <a:schemeClr val="dk1"/>
                        </a:lnRef>
                        <a:fillRef idx="1">
                          <a:schemeClr val="lt1"/>
                        </a:fillRef>
                        <a:effectRef idx="0">
                          <a:schemeClr val="dk1"/>
                        </a:effectRef>
                        <a:fontRef idx="minor">
                          <a:schemeClr val="dk1"/>
                        </a:fontRef>
                      </wps:style>
                      <wps:txbx>
                        <w:txbxContent>
                          <w:p w:rsidR="001D56F5" w:rsidRPr="002E1848" w:rsidRDefault="001D56F5" w:rsidP="00022385">
                            <w:pPr>
                              <w:spacing w:line="240" w:lineRule="auto"/>
                              <w:jc w:val="left"/>
                              <w:rPr>
                                <w:lang w:val="en-GB"/>
                              </w:rPr>
                            </w:pPr>
                            <w:r>
                              <w:rPr>
                                <w:lang w:val="en-GB"/>
                              </w:rPr>
                              <w:t>switch (current_state)</w:t>
                            </w:r>
                          </w:p>
                          <w:p w:rsidR="001D56F5" w:rsidRDefault="001D56F5" w:rsidP="00022385">
                            <w:pPr>
                              <w:spacing w:line="240" w:lineRule="auto"/>
                              <w:jc w:val="left"/>
                              <w:rPr>
                                <w:lang w:val="en-GB"/>
                              </w:rPr>
                            </w:pPr>
                            <w:r>
                              <w:rPr>
                                <w:lang w:val="en-GB"/>
                              </w:rPr>
                              <w:t>case OFF: if (switch_OFF) current_state = SWITCH_ON; break;</w:t>
                            </w:r>
                          </w:p>
                          <w:p w:rsidR="001D56F5" w:rsidRDefault="001D56F5" w:rsidP="00022385">
                            <w:pPr>
                              <w:spacing w:line="240" w:lineRule="auto"/>
                              <w:jc w:val="left"/>
                              <w:rPr>
                                <w:lang w:val="en-GB"/>
                              </w:rPr>
                            </w:pPr>
                            <w:r>
                              <w:rPr>
                                <w:lang w:val="en-GB"/>
                              </w:rPr>
                              <w:t>case ON: if (Heat_up) current_state = Espresso_ready; break;</w:t>
                            </w:r>
                          </w:p>
                          <w:p w:rsidR="001D56F5" w:rsidRDefault="001D56F5" w:rsidP="00022385">
                            <w:pPr>
                              <w:spacing w:line="240" w:lineRule="auto"/>
                              <w:jc w:val="left"/>
                              <w:rPr>
                                <w:lang w:val="en-GB"/>
                              </w:rPr>
                            </w:pPr>
                            <w:r>
                              <w:rPr>
                                <w:lang w:val="en-GB"/>
                              </w:rPr>
                              <w:t>case Espresso_ready: if (Steam_on) current_state = Steamer_ready;</w:t>
                            </w:r>
                          </w:p>
                          <w:p w:rsidR="001D56F5" w:rsidRDefault="001D56F5" w:rsidP="00022385">
                            <w:pPr>
                              <w:spacing w:line="240" w:lineRule="auto"/>
                              <w:ind w:left="2124"/>
                              <w:jc w:val="left"/>
                              <w:rPr>
                                <w:lang w:val="en-GB"/>
                              </w:rPr>
                            </w:pPr>
                            <w:r>
                              <w:rPr>
                                <w:lang w:val="en-GB"/>
                              </w:rPr>
                              <w:t>else if (Espresso_on) current_state = Make Espresso;</w:t>
                            </w:r>
                          </w:p>
                          <w:p w:rsidR="001D56F5" w:rsidRDefault="001D56F5" w:rsidP="00022385">
                            <w:pPr>
                              <w:spacing w:line="240" w:lineRule="auto"/>
                              <w:ind w:left="1416" w:firstLine="708"/>
                              <w:jc w:val="left"/>
                              <w:rPr>
                                <w:lang w:val="en-GB"/>
                              </w:rPr>
                            </w:pPr>
                            <w:r>
                              <w:rPr>
                                <w:lang w:val="en-GB"/>
                              </w:rPr>
                              <w:t xml:space="preserve"> break;</w:t>
                            </w:r>
                          </w:p>
                          <w:p w:rsidR="001D56F5" w:rsidRPr="00022385" w:rsidRDefault="001D56F5" w:rsidP="00022385">
                            <w:pPr>
                              <w:spacing w:after="0" w:line="240" w:lineRule="auto"/>
                              <w:jc w:val="left"/>
                              <w:rPr>
                                <w:sz w:val="40"/>
                                <w:lang w:val="en-GB"/>
                              </w:rPr>
                            </w:pPr>
                            <w:r w:rsidRPr="00022385">
                              <w:rPr>
                                <w:sz w:val="40"/>
                                <w:lang w:val="en-GB"/>
                              </w:rPr>
                              <w:t>...</w:t>
                            </w:r>
                          </w:p>
                          <w:p w:rsidR="001D56F5" w:rsidRPr="00022385" w:rsidRDefault="001D56F5" w:rsidP="00022385">
                            <w:pPr>
                              <w:spacing w:after="0" w:line="240" w:lineRule="auto"/>
                              <w:jc w:val="left"/>
                              <w:rPr>
                                <w:sz w:val="40"/>
                                <w:lang w:val="en-GB"/>
                              </w:rPr>
                            </w:pPr>
                            <w:r w:rsidRPr="00022385">
                              <w:rPr>
                                <w:sz w:val="40"/>
                                <w:lang w:val="en-G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AD0CA1F"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Flussdiagramm: Dokument 2071" o:spid="_x0000_s1026" type="#_x0000_t114" style="position:absolute;left:0;text-align:left;margin-left:0;margin-top:134.2pt;width:424.5pt;height:241.9pt;z-index:2516684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" fillcolor="white [3201]" strokecolor="black [3200]" strokeweight="2pt">
                <v:textbox>
                  <w:txbxContent>
                    <w:p w:rsidR="001D56F5" w:rsidRPr="002E1848" w:rsidRDefault="001D56F5" w:rsidP="00022385">
                      <w:pPr>
                        <w:spacing w:line="240" w:lineRule="auto"/>
                        <w:jc w:val="left"/>
                        <w:rPr>
                          <w:lang w:val="en-GB"/>
                        </w:rPr>
                      </w:pPr>
                      <w:r>
                        <w:rPr>
                          <w:lang w:val="en-GB"/>
                        </w:rPr>
                        <w:t>switch (current_state)</w:t>
                      </w:r>
                    </w:p>
                    <w:p w:rsidR="001D56F5" w:rsidRDefault="001D56F5" w:rsidP="00022385">
                      <w:pPr>
                        <w:spacing w:line="240" w:lineRule="auto"/>
                        <w:jc w:val="left"/>
                        <w:rPr>
                          <w:lang w:val="en-GB"/>
                        </w:rPr>
                      </w:pPr>
                      <w:r>
                        <w:rPr>
                          <w:lang w:val="en-GB"/>
                        </w:rPr>
                        <w:t>case OFF: if (switch_OFF) current_state = SWITCH_ON; break;</w:t>
                      </w:r>
                    </w:p>
                    <w:p w:rsidR="001D56F5" w:rsidRDefault="001D56F5" w:rsidP="00022385">
                      <w:pPr>
                        <w:spacing w:line="240" w:lineRule="auto"/>
                        <w:jc w:val="left"/>
                        <w:rPr>
                          <w:lang w:val="en-GB"/>
                        </w:rPr>
                      </w:pPr>
                      <w:r>
                        <w:rPr>
                          <w:lang w:val="en-GB"/>
                        </w:rPr>
                        <w:t>case ON: if (Heat_up) current_state = Espresso_ready; break;</w:t>
                      </w:r>
                    </w:p>
                    <w:p w:rsidR="001D56F5" w:rsidRDefault="001D56F5" w:rsidP="00022385">
                      <w:pPr>
                        <w:spacing w:line="240" w:lineRule="auto"/>
                        <w:jc w:val="left"/>
                        <w:rPr>
                          <w:lang w:val="en-GB"/>
                        </w:rPr>
                      </w:pPr>
                      <w:r>
                        <w:rPr>
                          <w:lang w:val="en-GB"/>
                        </w:rPr>
                        <w:t>case Espresso_ready: if (Steam_on) current_state = Steamer_ready;</w:t>
                      </w:r>
                    </w:p>
                    <w:p w:rsidR="001D56F5" w:rsidRDefault="001D56F5" w:rsidP="00022385">
                      <w:pPr>
                        <w:spacing w:line="240" w:lineRule="auto"/>
                        <w:ind w:left="2124"/>
                        <w:jc w:val="left"/>
                        <w:rPr>
                          <w:lang w:val="en-GB"/>
                        </w:rPr>
                      </w:pPr>
                      <w:r>
                        <w:rPr>
                          <w:lang w:val="en-GB"/>
                        </w:rPr>
                        <w:t>else if (Espresso_on) current_state = Make Espresso;</w:t>
                      </w:r>
                    </w:p>
                    <w:p w:rsidR="001D56F5" w:rsidRDefault="001D56F5" w:rsidP="00022385">
                      <w:pPr>
                        <w:spacing w:line="240" w:lineRule="auto"/>
                        <w:ind w:left="1416" w:firstLine="708"/>
                        <w:jc w:val="left"/>
                        <w:rPr>
                          <w:lang w:val="en-GB"/>
                        </w:rPr>
                      </w:pPr>
                      <w:r>
                        <w:rPr>
                          <w:lang w:val="en-GB"/>
                        </w:rPr>
                        <w:t xml:space="preserve"> break;</w:t>
                      </w:r>
                    </w:p>
                    <w:p w:rsidR="001D56F5" w:rsidRPr="00022385" w:rsidRDefault="001D56F5" w:rsidP="00022385">
                      <w:pPr>
                        <w:spacing w:after="0" w:line="240" w:lineRule="auto"/>
                        <w:jc w:val="left"/>
                        <w:rPr>
                          <w:sz w:val="40"/>
                          <w:lang w:val="en-GB"/>
                        </w:rPr>
                      </w:pPr>
                      <w:r w:rsidRPr="00022385">
                        <w:rPr>
                          <w:sz w:val="40"/>
                          <w:lang w:val="en-GB"/>
                        </w:rPr>
                        <w:t>...</w:t>
                      </w:r>
                    </w:p>
                    <w:p w:rsidR="001D56F5" w:rsidRPr="00022385" w:rsidRDefault="001D56F5" w:rsidP="00022385">
                      <w:pPr>
                        <w:spacing w:after="0" w:line="240" w:lineRule="auto"/>
                        <w:jc w:val="left"/>
                        <w:rPr>
                          <w:sz w:val="40"/>
                          <w:lang w:val="en-GB"/>
                        </w:rPr>
                      </w:pPr>
                      <w:r w:rsidRPr="00022385">
                        <w:rPr>
                          <w:sz w:val="40"/>
                          <w:lang w:val="en-GB"/>
                        </w:rPr>
                        <w:t>...</w:t>
                      </w:r>
                    </w:p>
                  </w:txbxContent>
                </v:textbox>
                <w10:wrap type="topAndBottom" anchorx="margin"/>
              </v:shape>
            </w:pict>
          </mc:Fallback>
        </mc:AlternateContent>
      </w:r>
      <w:r w:rsidR="00636569">
        <w:t>The programming of a state machine can be implemented with the switch case function. An initial state is defined in advance. Once an event that could cause a change of state occurs, the function is started. Here, the currently defined state is queried and defined in the relevant case the state change in order to reach a new state can. An example to the coffee machine</w:t>
      </w:r>
      <w:r w:rsidR="00636569">
        <w:fldChar w:fldCharType="begin"/>
      </w:r>
      <w:r w:rsidR="00636569">
        <w:instrText xml:space="preserve"> REF _Ref449990101 \h </w:instrText>
      </w:r>
      <w:r w:rsidR="00636569">
        <w:fldChar w:fldCharType="separate"/>
      </w:r>
      <w:r w:rsidR="00121B4B">
        <w:t>Figure 2.6</w:t>
      </w:r>
      <w:r w:rsidR="00636569">
        <w:fldChar w:fldCharType="end"/>
      </w:r>
      <w:r w:rsidR="00636569">
        <w:t xml:space="preserve"> shows </w:t>
      </w:r>
      <w:r w:rsidR="003C7ADE">
        <w:fldChar w:fldCharType="begin"/>
      </w:r>
      <w:r w:rsidR="003C7ADE">
        <w:instrText xml:space="preserve"> REF _Ref450076151 \h </w:instrText>
      </w:r>
      <w:r w:rsidR="003C7ADE">
        <w:fldChar w:fldCharType="separate"/>
      </w:r>
      <w:r w:rsidR="00121B4B">
        <w:t>Figure 2.7</w:t>
      </w:r>
      <w:r w:rsidR="003C7ADE">
        <w:fldChar w:fldCharType="end"/>
      </w:r>
      <w:r w:rsidR="00636569">
        <w:t xml:space="preserve">, </w:t>
      </w:r>
    </w:p>
    <w:p w:rsidR="00022385" w:rsidRDefault="00022385" w:rsidP="00022385">
      <w:pPr>
        <w:keepNext/>
      </w:pPr>
    </w:p>
    <w:p w:rsidR="00636569" w:rsidRPr="0031169B" w:rsidRDefault="00022385" w:rsidP="00022385">
      <w:pPr>
        <w:pStyle w:val="Caption"/>
      </w:pPr>
      <w:bookmarkStart w:id="47" w:name="_Ref450076151"/>
      <w:bookmarkStart w:id="48" w:name="_Toc454570586"/>
      <w:r>
        <w:t xml:space="preserve">Illustration </w:t>
      </w:r>
      <w:fldSimple w:instr=" STYLEREF 1 \s ">
        <w:r w:rsidR="00121B4B">
          <w:rPr>
            <w:noProof/>
          </w:rPr>
          <w:t>2</w:t>
        </w:r>
      </w:fldSimple>
      <w:r w:rsidR="00E239FA">
        <w:t>,</w:t>
      </w:r>
      <w:fldSimple w:instr=" SEQ Abbildung \* ARABIC \s 1 ">
        <w:r w:rsidR="00121B4B">
          <w:rPr>
            <w:noProof/>
          </w:rPr>
          <w:t>7</w:t>
        </w:r>
      </w:fldSimple>
      <w:bookmarkEnd w:id="47"/>
      <w:r>
        <w:t>: Implementation of a state machine</w:t>
      </w:r>
      <w:bookmarkEnd w:id="48"/>
    </w:p>
    <w:p w:rsidR="00636569" w:rsidRDefault="00636569" w:rsidP="00636569"/>
    <w:p w:rsidR="00636569" w:rsidRPr="00636569" w:rsidRDefault="00636569" w:rsidP="00636569"/>
    <w:p w:rsidR="00022385" w:rsidRDefault="00022385">
      <w:pPr>
        <w:spacing w:line="276" w:lineRule="auto"/>
        <w:jc w:val="left"/>
        <w:rPr>
          <w:rFonts w:eastAsiaTheme="majorEastAsia" w:cstheme="majorBidi"/>
          <w:b/>
          <w:bCs/>
          <w:sz w:val="32"/>
          <w:szCs w:val="28"/>
        </w:rPr>
      </w:pPr>
      <w:bookmarkStart w:id="49" w:name="_Ref446328603"/>
      <w:bookmarkEnd w:id="30"/>
      <w:r>
        <w:br w:type="page"/>
      </w:r>
    </w:p>
    <w:p w:rsidR="009A0076" w:rsidRDefault="00C41DFA" w:rsidP="005D77B0">
      <w:pPr>
        <w:pStyle w:val="Heading1"/>
      </w:pPr>
      <w:bookmarkStart w:id="50" w:name="_Ref450304497"/>
      <w:bookmarkStart w:id="51" w:name="_Toc476173431"/>
      <w:r w:rsidRPr="00FE0423">
        <w:lastRenderedPageBreak/>
        <w:t>hardware</w:t>
      </w:r>
      <w:bookmarkEnd w:id="49"/>
      <w:bookmarkEnd w:id="50"/>
      <w:bookmarkEnd w:id="51"/>
    </w:p>
    <w:p w:rsidR="00974D64" w:rsidRDefault="0079796A" w:rsidP="00974D64">
      <w:r>
        <w:t>One component of this work is to develop a demonstrator. For hardware, a board is for this reason each vehicle and charging stations side needed which generate a signal in accordance with IEC 61851 and at the same time build a powerline based communication.</w:t>
      </w:r>
    </w:p>
    <w:p w:rsidR="009A0076" w:rsidRDefault="009A0076" w:rsidP="001354FC">
      <w:pPr>
        <w:pStyle w:val="Heading2"/>
      </w:pPr>
      <w:bookmarkStart w:id="52" w:name="_Toc476173432"/>
      <w:r>
        <w:t>Requirements / Features</w:t>
      </w:r>
      <w:bookmarkEnd w:id="52"/>
    </w:p>
    <w:p w:rsidR="008376E1" w:rsidRDefault="00B304BF" w:rsidP="00B304BF">
      <w:r>
        <w:t>thus a total of two boards are required for the realization of the demonstrator. The aim is one for the construction of a Ladesäulendemonstrators and the second used for the electric vehicle. Both boards will need to demonstrate that in Chapter</w:t>
      </w:r>
      <w:r w:rsidR="008376E1">
        <w:fldChar w:fldCharType="begin"/>
      </w:r>
      <w:r w:rsidR="008376E1">
        <w:instrText xml:space="preserve"> REF _Ref448685045 \r \h </w:instrText>
      </w:r>
      <w:r w:rsidR="008376E1">
        <w:fldChar w:fldCharType="separate"/>
      </w:r>
      <w:r w:rsidR="00121B4B">
        <w:t>2.3</w:t>
      </w:r>
      <w:r w:rsidR="008376E1">
        <w:fldChar w:fldCharType="end"/>
      </w:r>
      <w:r w:rsidR="008376E1">
        <w:t xml:space="preserve"> pins required for communication processing according to ISO / IEC 15,118th Furthermore must lines for controlling the power supply as well as the response of the locking of the charging connector to prevent withdrawal during the charging process, be present.</w:t>
      </w:r>
    </w:p>
    <w:p w:rsidR="00292DB7" w:rsidRDefault="00481CDC" w:rsidP="0087335F">
      <w:r>
        <w:t>For communication in accordance with IEC 61851 must charging posts side there are the possibility to generate a PWM signal and to change the positive level of the latter. Furthermore, this communication node must be able to measure the level of the other pins. The side of the vehicle required to determine the current level of the positive voltage and the pulse width of this to the maximum charging current to determine. Further to resistances between the CP, PP and PE contacts can be switched to the feedback.</w:t>
      </w:r>
    </w:p>
    <w:p w:rsidR="00AB307F" w:rsidRDefault="000C3B09" w:rsidP="00D8409C">
      <w:r>
        <w:t>An important feature of this project is also the possibility of powerline communications. This must be supported by Ladesäulen- and electric vehicle side to 15118 modulate messages in accordance with ISO / IEC on the signal of the control pins.</w:t>
      </w:r>
    </w:p>
    <w:p w:rsidR="00E92B60" w:rsidRDefault="00E92B60" w:rsidP="00D8409C"/>
    <w:p w:rsidR="00E92B60" w:rsidRDefault="00E92B60" w:rsidP="00D8409C"/>
    <w:p w:rsidR="00AB307F" w:rsidRPr="0087335F" w:rsidRDefault="00AB307F" w:rsidP="00AB307F"/>
    <w:p w:rsidR="0087335F" w:rsidRPr="0087335F" w:rsidRDefault="0087335F" w:rsidP="0087335F"/>
    <w:p w:rsidR="00722C63" w:rsidRDefault="00722C63">
      <w:pPr>
        <w:spacing w:line="276" w:lineRule="auto"/>
        <w:jc w:val="left"/>
        <w:rPr>
          <w:rFonts w:eastAsiaTheme="majorEastAsia"/>
          <w:b/>
          <w:bCs/>
          <w:sz w:val="28"/>
          <w:szCs w:val="28"/>
        </w:rPr>
      </w:pPr>
      <w:r>
        <w:br w:type="page"/>
      </w:r>
    </w:p>
    <w:p w:rsidR="00524556" w:rsidRDefault="00524556" w:rsidP="001354FC">
      <w:pPr>
        <w:pStyle w:val="Heading2"/>
      </w:pPr>
      <w:bookmarkStart w:id="53" w:name="_Ref449040722"/>
      <w:bookmarkStart w:id="54" w:name="_Toc476173433"/>
      <w:r>
        <w:lastRenderedPageBreak/>
        <w:t>EVAchargeSE</w:t>
      </w:r>
      <w:bookmarkEnd w:id="53"/>
      <w:bookmarkEnd w:id="54"/>
    </w:p>
    <w:p w:rsidR="00722C63" w:rsidRDefault="00722C63" w:rsidP="00722C63">
      <w:r>
        <w:t>The Board of EVAchargeSE I2SE was developed for communication in accordance with ISO / IEC 15118th The advantage to the board is that it can be used for both vehicle and charging stations other. This two identical boards can be used with different configurations for the demonstration building.</w:t>
      </w:r>
    </w:p>
    <w:p w:rsidR="00D17579" w:rsidRDefault="0056194E" w:rsidP="00D17579">
      <w:r>
        <w:t>On the board a i.MX28 is installed with a Linux operating system. The two needed for communication GPIO's CP, PP and PE are brought out to a connector. Programs for communication stack can be transferred using the existing Ethernet interface. These are stored in the 4GB Memory and started from there.</w:t>
      </w:r>
    </w:p>
    <w:p w:rsidR="00D17579" w:rsidRDefault="00E64A37" w:rsidP="00D17579">
      <w:r>
        <w:t>A contained on the board KL02 microcontroller can be addressed by the i.MX28 via UART. In the master / slave connection of KL02 is addressed as a slave and is 61851 responsible for generating and measuring the signals in accordance with IEC. Furthermore, it is used to GPIO's to address, which are to start a locking mechanism of the charging cable.</w:t>
      </w:r>
    </w:p>
    <w:p w:rsidR="00722C63" w:rsidRDefault="008E6F17" w:rsidP="00F239A9">
      <w:r>
        <w:t>Furthermore, the Board is EVAchargeSE PLC-capable. The messages to be sent via TCP / IP sockets are shipped. A QCA chip 7000 modulates the data sent in the further course of the PWM signal of KL02.</w:t>
      </w:r>
    </w:p>
    <w:p w:rsidR="00CA1A02" w:rsidRDefault="00CA1A02" w:rsidP="00CA1A02">
      <w:pPr>
        <w:keepNext/>
      </w:pPr>
      <w:r>
        <w:rPr>
          <w:noProof/>
          <w:lang w:val="en-IN" w:eastAsia="en-IN"/>
        </w:rPr>
        <w:drawing>
          <wp:inline distT="0" distB="0" distL="0" distR="0" wp14:anchorId="13256ACF" wp14:editId="1D7F446B">
            <wp:extent cx="5760720" cy="2582545"/>
            <wp:effectExtent l="0" t="0" r="0" b="825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Acharge_Flip.png"/>
                    <pic:cNvPicPr/>
                  </pic:nvPicPr>
                  <pic:blipFill>
                    <a:blip r:embed="rId47">
                      <a:extLst>
                        <a:ext uri="{28A0092B-C50C-407E-A947-70E740481C1C}">
                          <a14:useLocalDpi xmlns:a14="http://schemas.microsoft.com/office/drawing/2010/main" val="0"/>
                        </a:ext>
                      </a:extLst>
                    </a:blip>
                    <a:stretch>
                      <a:fillRect/>
                    </a:stretch>
                  </pic:blipFill>
                  <pic:spPr>
                    <a:xfrm>
                      <a:off x="0" y="0"/>
                      <a:ext cx="5760720" cy="2582545"/>
                    </a:xfrm>
                    <a:prstGeom prst="rect">
                      <a:avLst/>
                    </a:prstGeom>
                  </pic:spPr>
                </pic:pic>
              </a:graphicData>
            </a:graphic>
          </wp:inline>
        </w:drawing>
      </w:r>
    </w:p>
    <w:p w:rsidR="00CA1A02" w:rsidRPr="004C2C21" w:rsidRDefault="00CA1A02" w:rsidP="00CA1A02">
      <w:pPr>
        <w:pStyle w:val="Caption"/>
        <w:rPr>
          <w:lang w:val="en-GB"/>
        </w:rPr>
      </w:pPr>
      <w:bookmarkStart w:id="55" w:name="_Toc454570587"/>
      <w:r w:rsidRPr="00B86624">
        <w:t>Illustration</w:t>
      </w:r>
      <w:r w:rsidR="00E239FA">
        <w:rPr>
          <w:lang w:val="en-GB"/>
        </w:rPr>
        <w:fldChar w:fldCharType="begin"/>
      </w:r>
      <w:r w:rsidR="00E239FA">
        <w:rPr>
          <w:lang w:val="en-GB"/>
        </w:rPr>
        <w:instrText xml:space="preserve"> STYLEREF 1 \s </w:instrText>
      </w:r>
      <w:r w:rsidR="00E239FA">
        <w:rPr>
          <w:lang w:val="en-GB"/>
        </w:rPr>
        <w:fldChar w:fldCharType="separate"/>
      </w:r>
      <w:r w:rsidR="00121B4B">
        <w:rPr>
          <w:noProof/>
          <w:lang w:val="en-GB"/>
        </w:rPr>
        <w:t>3</w:t>
      </w:r>
      <w:r w:rsidR="00E239FA">
        <w:rPr>
          <w:lang w:val="en-GB"/>
        </w:rPr>
        <w:fldChar w:fldCharType="end"/>
      </w:r>
      <w:r w:rsidR="00E239FA">
        <w:rPr>
          <w:lang w:val="en-GB"/>
        </w:rPr>
        <w:t>,</w:t>
      </w:r>
      <w:r w:rsidR="00E239FA">
        <w:rPr>
          <w:lang w:val="en-GB"/>
        </w:rPr>
        <w:fldChar w:fldCharType="begin"/>
      </w:r>
      <w:r w:rsidR="00E239FA">
        <w:rPr>
          <w:lang w:val="en-GB"/>
        </w:rPr>
        <w:instrText xml:space="preserve"> SEQ Abbildung \* ARABIC \s 1 </w:instrText>
      </w:r>
      <w:r w:rsidR="00E239FA">
        <w:rPr>
          <w:lang w:val="en-GB"/>
        </w:rPr>
        <w:fldChar w:fldCharType="separate"/>
      </w:r>
      <w:r w:rsidR="00121B4B">
        <w:rPr>
          <w:noProof/>
          <w:lang w:val="en-GB"/>
        </w:rPr>
        <w:t>1</w:t>
      </w:r>
      <w:r w:rsidR="00E239FA">
        <w:rPr>
          <w:lang w:val="en-GB"/>
        </w:rPr>
        <w:fldChar w:fldCharType="end"/>
      </w:r>
      <w:r w:rsidR="002A7608">
        <w:rPr>
          <w:lang w:val="en-GB"/>
        </w:rPr>
        <w:t>: EVAchargeSE board</w:t>
      </w:r>
      <w:r>
        <w:fldChar w:fldCharType="begin"/>
      </w:r>
      <w:r w:rsidRPr="004C2C21">
        <w:rPr>
          <w:lang w:val="en-GB"/>
        </w:rPr>
        <w:instrText xml:space="preserve"> REF I2SE \h </w:instrText>
      </w:r>
      <w:r>
        <w:fldChar w:fldCharType="separate"/>
      </w:r>
      <w:r w:rsidR="00121B4B">
        <w:t>(I2SE, 2016)</w:t>
      </w:r>
      <w:bookmarkEnd w:id="55"/>
      <w:r>
        <w:fldChar w:fldCharType="end"/>
      </w:r>
    </w:p>
    <w:p w:rsidR="000E7360" w:rsidRPr="004C2C21" w:rsidRDefault="000E7360">
      <w:pPr>
        <w:spacing w:line="276" w:lineRule="auto"/>
        <w:jc w:val="left"/>
        <w:rPr>
          <w:rFonts w:eastAsiaTheme="majorEastAsia"/>
          <w:b/>
          <w:bCs/>
          <w:sz w:val="28"/>
          <w:szCs w:val="28"/>
          <w:lang w:val="en-GB"/>
        </w:rPr>
      </w:pPr>
      <w:r w:rsidRPr="004C2C21">
        <w:rPr>
          <w:lang w:val="en-GB"/>
        </w:rPr>
        <w:br w:type="page"/>
      </w:r>
    </w:p>
    <w:p w:rsidR="009A0076" w:rsidRDefault="009A0076" w:rsidP="00524556">
      <w:pPr>
        <w:pStyle w:val="Heading3"/>
      </w:pPr>
      <w:bookmarkStart w:id="56" w:name="_Toc476173434"/>
      <w:r>
        <w:lastRenderedPageBreak/>
        <w:t>construction</w:t>
      </w:r>
      <w:bookmarkEnd w:id="56"/>
    </w:p>
    <w:p w:rsidR="00E32CEB" w:rsidRDefault="00C4650D" w:rsidP="00C4650D">
      <w:r>
        <w:t>To start up the boards, they are first built in the laboratory. The supply voltage amounts to 12V at 0.3A. For communication between the boards EVAchargeSE the terminals of CP, PP and PE are correspondingly</w:t>
      </w:r>
      <w:r>
        <w:fldChar w:fldCharType="begin"/>
      </w:r>
      <w:r>
        <w:instrText xml:space="preserve"> REF _Ref448952340 \h </w:instrText>
      </w:r>
      <w:r>
        <w:fldChar w:fldCharType="separate"/>
      </w:r>
      <w:r w:rsidR="00121B4B">
        <w:t>Figure 3.2</w:t>
      </w:r>
      <w:r>
        <w:fldChar w:fldCharType="end"/>
      </w:r>
      <w:r>
        <w:t>connected with each other. Further, the structure shows an Ethernet connection to a router and a computer with Linux operating system. This is an access to the Linux systems that are located on the boards, allows. At this time, this access useful because this allows programming in an environment like Eclipse on a computer. The programs are initially started using Eclipse on the computer to check the runnability. Later in the programs for vehicle and charging station side are flashed on the respective boards, compiled and started from there. Detailed instructions for this is in Chapter</w:t>
      </w:r>
      <w:r w:rsidR="00E32CEB">
        <w:fldChar w:fldCharType="begin"/>
      </w:r>
      <w:r w:rsidR="00E32CEB">
        <w:instrText xml:space="preserve"> REF _Ref448952802 \r \h </w:instrText>
      </w:r>
      <w:r w:rsidR="00E32CEB">
        <w:fldChar w:fldCharType="separate"/>
      </w:r>
      <w:r w:rsidR="00121B4B">
        <w:t>3.3</w:t>
      </w:r>
      <w:r w:rsidR="00E32CEB">
        <w:fldChar w:fldCharType="end"/>
      </w:r>
      <w:r w:rsidR="00E32CEB">
        <w:t xml:space="preserve"> to find.</w:t>
      </w:r>
    </w:p>
    <w:p w:rsidR="00C4650D" w:rsidRDefault="00827036" w:rsidP="00C4650D">
      <w:pPr>
        <w:keepNext/>
        <w:ind w:left="360"/>
        <w:jc w:val="center"/>
      </w:pPr>
      <w:r>
        <w:rPr>
          <w:noProof/>
          <w:lang w:val="en-IN" w:eastAsia="en-IN"/>
        </w:rPr>
        <mc:AlternateContent>
          <mc:Choice Requires="wpc">
            <w:drawing>
              <wp:inline distT="0" distB="0" distL="0" distR="0" wp14:anchorId="36707FB5" wp14:editId="14E01D7F">
                <wp:extent cx="4743450" cy="3238500"/>
                <wp:effectExtent l="0" t="0" r="0" b="0"/>
                <wp:docPr id="2051" name="Zeichenbereich 205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2052" name="Rechteck 2052"/>
                        <wps:cNvSpPr/>
                        <wps:spPr>
                          <a:xfrm>
                            <a:off x="1041622" y="2368661"/>
                            <a:ext cx="2449001" cy="580445"/>
                          </a:xfrm>
                          <a:prstGeom prst="rect">
                            <a:avLst/>
                          </a:prstGeom>
                        </wps:spPr>
                        <wps:style>
                          <a:lnRef idx="2">
                            <a:schemeClr val="dk1"/>
                          </a:lnRef>
                          <a:fillRef idx="1">
                            <a:schemeClr val="lt1"/>
                          </a:fillRef>
                          <a:effectRef idx="0">
                            <a:schemeClr val="dk1"/>
                          </a:effectRef>
                          <a:fontRef idx="minor">
                            <a:schemeClr val="dk1"/>
                          </a:fontRef>
                        </wps:style>
                        <wps:txbx>
                          <w:txbxContent>
                            <w:p w:rsidR="001D56F5" w:rsidRPr="00827036" w:rsidRDefault="001D56F5" w:rsidP="00827036">
                              <w:pPr>
                                <w:spacing w:after="0" w:line="240" w:lineRule="auto"/>
                                <w:jc w:val="center"/>
                                <w:rPr>
                                  <w:sz w:val="32"/>
                                </w:rPr>
                              </w:pPr>
                              <w:r w:rsidRPr="00827036">
                                <w:rPr>
                                  <w:sz w:val="32"/>
                                </w:rPr>
                                <w:t>rou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echteck 38"/>
                        <wps:cNvSpPr/>
                        <wps:spPr>
                          <a:xfrm>
                            <a:off x="381662" y="1077430"/>
                            <a:ext cx="1171740" cy="580445"/>
                          </a:xfrm>
                          <a:prstGeom prst="rect">
                            <a:avLst/>
                          </a:prstGeom>
                        </wps:spPr>
                        <wps:style>
                          <a:lnRef idx="2">
                            <a:schemeClr val="dk1"/>
                          </a:lnRef>
                          <a:fillRef idx="1">
                            <a:schemeClr val="lt1"/>
                          </a:fillRef>
                          <a:effectRef idx="0">
                            <a:schemeClr val="dk1"/>
                          </a:effectRef>
                          <a:fontRef idx="minor">
                            <a:schemeClr val="dk1"/>
                          </a:fontRef>
                        </wps:style>
                        <wps:txbx>
                          <w:txbxContent>
                            <w:p w:rsidR="001D56F5" w:rsidRPr="00827036" w:rsidRDefault="001D56F5" w:rsidP="00827036">
                              <w:pPr>
                                <w:spacing w:after="0" w:line="240" w:lineRule="auto"/>
                                <w:jc w:val="center"/>
                                <w:rPr>
                                  <w:sz w:val="32"/>
                                </w:rPr>
                              </w:pPr>
                              <w:r>
                                <w:rPr>
                                  <w:sz w:val="32"/>
                                </w:rPr>
                                <w:t>EV</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9" name="Rechteck 39"/>
                        <wps:cNvSpPr/>
                        <wps:spPr>
                          <a:xfrm>
                            <a:off x="1775268" y="1079804"/>
                            <a:ext cx="1171740" cy="580445"/>
                          </a:xfrm>
                          <a:prstGeom prst="rect">
                            <a:avLst/>
                          </a:prstGeom>
                        </wps:spPr>
                        <wps:style>
                          <a:lnRef idx="2">
                            <a:schemeClr val="dk1"/>
                          </a:lnRef>
                          <a:fillRef idx="1">
                            <a:schemeClr val="lt1"/>
                          </a:fillRef>
                          <a:effectRef idx="0">
                            <a:schemeClr val="dk1"/>
                          </a:effectRef>
                          <a:fontRef idx="minor">
                            <a:schemeClr val="dk1"/>
                          </a:fontRef>
                        </wps:style>
                        <wps:txbx>
                          <w:txbxContent>
                            <w:p w:rsidR="001D56F5" w:rsidRPr="00827036" w:rsidRDefault="001D56F5" w:rsidP="00827036">
                              <w:pPr>
                                <w:spacing w:after="0" w:line="240" w:lineRule="auto"/>
                                <w:jc w:val="center"/>
                                <w:rPr>
                                  <w:sz w:val="32"/>
                                </w:rPr>
                              </w:pPr>
                              <w:r>
                                <w:rPr>
                                  <w:sz w:val="32"/>
                                </w:rPr>
                                <w:t>EVSE</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40" name="Rechteck 40"/>
                        <wps:cNvSpPr/>
                        <wps:spPr>
                          <a:xfrm>
                            <a:off x="3172322" y="1073454"/>
                            <a:ext cx="1171740" cy="580445"/>
                          </a:xfrm>
                          <a:prstGeom prst="rect">
                            <a:avLst/>
                          </a:prstGeom>
                        </wps:spPr>
                        <wps:style>
                          <a:lnRef idx="2">
                            <a:schemeClr val="dk1"/>
                          </a:lnRef>
                          <a:fillRef idx="1">
                            <a:schemeClr val="lt1"/>
                          </a:fillRef>
                          <a:effectRef idx="0">
                            <a:schemeClr val="dk1"/>
                          </a:effectRef>
                          <a:fontRef idx="minor">
                            <a:schemeClr val="dk1"/>
                          </a:fontRef>
                        </wps:style>
                        <wps:txbx>
                          <w:txbxContent>
                            <w:p w:rsidR="001D56F5" w:rsidRPr="00827036" w:rsidRDefault="001D56F5" w:rsidP="00827036">
                              <w:pPr>
                                <w:spacing w:after="0" w:line="240" w:lineRule="auto"/>
                                <w:jc w:val="center"/>
                                <w:rPr>
                                  <w:sz w:val="32"/>
                                </w:rPr>
                              </w:pPr>
                              <w:r>
                                <w:rPr>
                                  <w:sz w:val="32"/>
                                </w:rPr>
                                <w:t>Linu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4" name="Rechteck 2054"/>
                        <wps:cNvSpPr/>
                        <wps:spPr>
                          <a:xfrm>
                            <a:off x="1040739" y="2133069"/>
                            <a:ext cx="818370" cy="233628"/>
                          </a:xfrm>
                          <a:prstGeom prst="rect">
                            <a:avLst/>
                          </a:prstGeom>
                        </wps:spPr>
                        <wps:style>
                          <a:lnRef idx="2">
                            <a:schemeClr val="dk1"/>
                          </a:lnRef>
                          <a:fillRef idx="1">
                            <a:schemeClr val="lt1"/>
                          </a:fillRef>
                          <a:effectRef idx="0">
                            <a:schemeClr val="dk1"/>
                          </a:effectRef>
                          <a:fontRef idx="minor">
                            <a:schemeClr val="dk1"/>
                          </a:fontRef>
                        </wps:style>
                        <wps:txbx>
                          <w:txbxContent>
                            <w:p w:rsidR="001D56F5" w:rsidRPr="00E32CEB" w:rsidRDefault="001D56F5" w:rsidP="00E32CEB">
                              <w:pPr>
                                <w:jc w:val="center"/>
                                <w:rPr>
                                  <w:sz w:val="16"/>
                                </w:rPr>
                              </w:pPr>
                              <w:r w:rsidRPr="00E32CEB">
                                <w:rPr>
                                  <w:sz w:val="16"/>
                                </w:rPr>
                                <w:t>E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Rechteck 44"/>
                        <wps:cNvSpPr/>
                        <wps:spPr>
                          <a:xfrm>
                            <a:off x="1852572" y="2134921"/>
                            <a:ext cx="818370" cy="233628"/>
                          </a:xfrm>
                          <a:prstGeom prst="rect">
                            <a:avLst/>
                          </a:prstGeom>
                        </wps:spPr>
                        <wps:style>
                          <a:lnRef idx="2">
                            <a:schemeClr val="dk1"/>
                          </a:lnRef>
                          <a:fillRef idx="1">
                            <a:schemeClr val="lt1"/>
                          </a:fillRef>
                          <a:effectRef idx="0">
                            <a:schemeClr val="dk1"/>
                          </a:effectRef>
                          <a:fontRef idx="minor">
                            <a:schemeClr val="dk1"/>
                          </a:fontRef>
                        </wps:style>
                        <wps:txbx>
                          <w:txbxContent>
                            <w:p w:rsidR="001D56F5" w:rsidRPr="00E32CEB" w:rsidRDefault="001D56F5" w:rsidP="00E32CEB">
                              <w:pPr>
                                <w:jc w:val="center"/>
                                <w:rPr>
                                  <w:sz w:val="16"/>
                                </w:rPr>
                              </w:pPr>
                              <w:r w:rsidRPr="00E32CEB">
                                <w:rPr>
                                  <w:sz w:val="16"/>
                                </w:rPr>
                                <w:t>Eth</w:t>
                              </w:r>
                            </w:p>
                            <w:p w:rsidR="001D56F5" w:rsidRDefault="001D56F5" w:rsidP="0082703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Rechteck 48"/>
                        <wps:cNvSpPr/>
                        <wps:spPr>
                          <a:xfrm>
                            <a:off x="2667780" y="2133787"/>
                            <a:ext cx="818370" cy="233628"/>
                          </a:xfrm>
                          <a:prstGeom prst="rect">
                            <a:avLst/>
                          </a:prstGeom>
                        </wps:spPr>
                        <wps:style>
                          <a:lnRef idx="2">
                            <a:schemeClr val="dk1"/>
                          </a:lnRef>
                          <a:fillRef idx="1">
                            <a:schemeClr val="lt1"/>
                          </a:fillRef>
                          <a:effectRef idx="0">
                            <a:schemeClr val="dk1"/>
                          </a:effectRef>
                          <a:fontRef idx="minor">
                            <a:schemeClr val="dk1"/>
                          </a:fontRef>
                        </wps:style>
                        <wps:txbx>
                          <w:txbxContent>
                            <w:p w:rsidR="001D56F5" w:rsidRPr="00827036" w:rsidRDefault="001D56F5" w:rsidP="00E32CEB">
                              <w:pPr>
                                <w:jc w:val="center"/>
                                <w:rPr>
                                  <w:b/>
                                  <w:sz w:val="14"/>
                                </w:rPr>
                              </w:pPr>
                              <w:r w:rsidRPr="00E32CEB">
                                <w:rPr>
                                  <w:sz w:val="16"/>
                                </w:rPr>
                                <w:t>Eth</w:t>
                              </w:r>
                            </w:p>
                            <w:p w:rsidR="001D56F5" w:rsidRDefault="001D56F5" w:rsidP="0082703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5" name="Gewinkelte Verbindung 2055"/>
                        <wps:cNvCnPr>
                          <a:stCxn id="2054" idx="0"/>
                          <a:endCxn id="38" idx="2"/>
                        </wps:cNvCnPr>
                        <wps:spPr>
                          <a:xfrm rot="16200000" flipV="1">
                            <a:off x="971131" y="1654276"/>
                            <a:ext cx="475194" cy="482392"/>
                          </a:xfrm>
                          <a:prstGeom prst="bentConnector3">
                            <a:avLst/>
                          </a:prstGeom>
                          <a:ln>
                            <a:headEnd type="triangle" w="med" len="med"/>
                            <a:tailEnd type="triangle" w="med" len="med"/>
                          </a:ln>
                        </wps:spPr>
                        <wps:style>
                          <a:lnRef idx="2">
                            <a:schemeClr val="dk1"/>
                          </a:lnRef>
                          <a:fillRef idx="0">
                            <a:schemeClr val="dk1"/>
                          </a:fillRef>
                          <a:effectRef idx="1">
                            <a:schemeClr val="dk1"/>
                          </a:effectRef>
                          <a:fontRef idx="minor">
                            <a:schemeClr val="tx1"/>
                          </a:fontRef>
                        </wps:style>
                        <wps:bodyPr/>
                      </wps:wsp>
                      <wps:wsp>
                        <wps:cNvPr id="2056" name="Gewinkelte Verbindung 2056"/>
                        <wps:cNvCnPr>
                          <a:stCxn id="44" idx="0"/>
                          <a:endCxn id="39" idx="2"/>
                        </wps:cNvCnPr>
                        <wps:spPr>
                          <a:xfrm rot="5400000" flipH="1" flipV="1">
                            <a:off x="2074111" y="1847895"/>
                            <a:ext cx="474672" cy="99381"/>
                          </a:xfrm>
                          <a:prstGeom prst="bentConnector3">
                            <a:avLst/>
                          </a:prstGeom>
                          <a:ln>
                            <a:headEnd type="triangle" w="med" len="med"/>
                            <a:tailEnd type="triangle" w="med" len="med"/>
                          </a:ln>
                        </wps:spPr>
                        <wps:style>
                          <a:lnRef idx="2">
                            <a:schemeClr val="dk1"/>
                          </a:lnRef>
                          <a:fillRef idx="0">
                            <a:schemeClr val="dk1"/>
                          </a:fillRef>
                          <a:effectRef idx="1">
                            <a:schemeClr val="dk1"/>
                          </a:effectRef>
                          <a:fontRef idx="minor">
                            <a:schemeClr val="tx1"/>
                          </a:fontRef>
                        </wps:style>
                        <wps:bodyPr/>
                      </wps:wsp>
                      <wps:wsp>
                        <wps:cNvPr id="2057" name="Gewinkelte Verbindung 2057"/>
                        <wps:cNvCnPr>
                          <a:stCxn id="48" idx="0"/>
                          <a:endCxn id="40" idx="2"/>
                        </wps:cNvCnPr>
                        <wps:spPr>
                          <a:xfrm rot="5400000" flipH="1" flipV="1">
                            <a:off x="3177634" y="1553230"/>
                            <a:ext cx="479888" cy="681227"/>
                          </a:xfrm>
                          <a:prstGeom prst="bentConnector3">
                            <a:avLst/>
                          </a:prstGeom>
                          <a:ln>
                            <a:headEnd type="triangle" w="med" len="med"/>
                            <a:tailEnd type="triangle" w="med" len="med"/>
                          </a:ln>
                        </wps:spPr>
                        <wps:style>
                          <a:lnRef idx="2">
                            <a:schemeClr val="dk1"/>
                          </a:lnRef>
                          <a:fillRef idx="0">
                            <a:schemeClr val="dk1"/>
                          </a:fillRef>
                          <a:effectRef idx="1">
                            <a:schemeClr val="dk1"/>
                          </a:effectRef>
                          <a:fontRef idx="minor">
                            <a:schemeClr val="tx1"/>
                          </a:fontRef>
                        </wps:style>
                        <wps:bodyPr/>
                      </wps:wsp>
                      <wps:wsp>
                        <wps:cNvPr id="54" name="Rechteck 54"/>
                        <wps:cNvSpPr/>
                        <wps:spPr>
                          <a:xfrm>
                            <a:off x="1775060" y="1016601"/>
                            <a:ext cx="389279" cy="235322"/>
                          </a:xfrm>
                          <a:prstGeom prst="rect">
                            <a:avLst/>
                          </a:prstGeom>
                        </wps:spPr>
                        <wps:style>
                          <a:lnRef idx="2">
                            <a:schemeClr val="dk1"/>
                          </a:lnRef>
                          <a:fillRef idx="1">
                            <a:schemeClr val="lt1"/>
                          </a:fillRef>
                          <a:effectRef idx="0">
                            <a:schemeClr val="dk1"/>
                          </a:effectRef>
                          <a:fontRef idx="minor">
                            <a:schemeClr val="dk1"/>
                          </a:fontRef>
                        </wps:style>
                        <wps:txbx>
                          <w:txbxContent>
                            <w:p w:rsidR="001D56F5" w:rsidRDefault="001D56F5" w:rsidP="00AE32AE">
                              <w:pPr>
                                <w:jc w:val="center"/>
                              </w:pPr>
                              <w:r>
                                <w:rPr>
                                  <w:sz w:val="16"/>
                                </w:rPr>
                                <w:t>PE</w:t>
                              </w:r>
                              <w:r>
                                <w:rPr>
                                  <w:sz w:val="16"/>
                                </w:rPr>
                                <w:tab/>
                                <w:t>C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hteck 59"/>
                        <wps:cNvSpPr/>
                        <wps:spPr>
                          <a:xfrm>
                            <a:off x="2163422" y="1016635"/>
                            <a:ext cx="389279" cy="235322"/>
                          </a:xfrm>
                          <a:prstGeom prst="rect">
                            <a:avLst/>
                          </a:prstGeom>
                        </wps:spPr>
                        <wps:style>
                          <a:lnRef idx="2">
                            <a:schemeClr val="dk1"/>
                          </a:lnRef>
                          <a:fillRef idx="1">
                            <a:schemeClr val="lt1"/>
                          </a:fillRef>
                          <a:effectRef idx="0">
                            <a:schemeClr val="dk1"/>
                          </a:effectRef>
                          <a:fontRef idx="minor">
                            <a:schemeClr val="dk1"/>
                          </a:fontRef>
                        </wps:style>
                        <wps:txbx>
                          <w:txbxContent>
                            <w:p w:rsidR="001D56F5" w:rsidRDefault="001D56F5" w:rsidP="00AE32AE">
                              <w:pPr>
                                <w:jc w:val="center"/>
                              </w:pPr>
                              <w:r>
                                <w:rPr>
                                  <w:sz w:val="16"/>
                                </w:rPr>
                                <w:t>PP</w:t>
                              </w:r>
                              <w:r>
                                <w:rPr>
                                  <w:sz w:val="16"/>
                                </w:rPr>
                                <w:tab/>
                                <w:t>C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hteck 60"/>
                        <wps:cNvSpPr/>
                        <wps:spPr>
                          <a:xfrm>
                            <a:off x="2557121" y="1016635"/>
                            <a:ext cx="389279" cy="235322"/>
                          </a:xfrm>
                          <a:prstGeom prst="rect">
                            <a:avLst/>
                          </a:prstGeom>
                        </wps:spPr>
                        <wps:style>
                          <a:lnRef idx="2">
                            <a:schemeClr val="dk1"/>
                          </a:lnRef>
                          <a:fillRef idx="1">
                            <a:schemeClr val="lt1"/>
                          </a:fillRef>
                          <a:effectRef idx="0">
                            <a:schemeClr val="dk1"/>
                          </a:effectRef>
                          <a:fontRef idx="minor">
                            <a:schemeClr val="dk1"/>
                          </a:fontRef>
                        </wps:style>
                        <wps:txbx>
                          <w:txbxContent>
                            <w:p w:rsidR="001D56F5" w:rsidRDefault="001D56F5" w:rsidP="00AE32AE">
                              <w:pPr>
                                <w:jc w:val="center"/>
                              </w:pPr>
                              <w:r>
                                <w:rPr>
                                  <w:sz w:val="16"/>
                                </w:rPr>
                                <w:t>CP</w:t>
                              </w:r>
                              <w:r>
                                <w:rPr>
                                  <w:sz w:val="16"/>
                                </w:rPr>
                                <w:tab/>
                                <w:t>C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Rechteck 61"/>
                        <wps:cNvSpPr/>
                        <wps:spPr>
                          <a:xfrm>
                            <a:off x="385559" y="1010333"/>
                            <a:ext cx="389279" cy="235322"/>
                          </a:xfrm>
                          <a:prstGeom prst="rect">
                            <a:avLst/>
                          </a:prstGeom>
                        </wps:spPr>
                        <wps:style>
                          <a:lnRef idx="2">
                            <a:schemeClr val="dk1"/>
                          </a:lnRef>
                          <a:fillRef idx="1">
                            <a:schemeClr val="lt1"/>
                          </a:fillRef>
                          <a:effectRef idx="0">
                            <a:schemeClr val="dk1"/>
                          </a:effectRef>
                          <a:fontRef idx="minor">
                            <a:schemeClr val="dk1"/>
                          </a:fontRef>
                        </wps:style>
                        <wps:txbx>
                          <w:txbxContent>
                            <w:p w:rsidR="001D56F5" w:rsidRDefault="001D56F5" w:rsidP="00AE32AE">
                              <w:pPr>
                                <w:jc w:val="center"/>
                              </w:pPr>
                              <w:r>
                                <w:rPr>
                                  <w:sz w:val="16"/>
                                </w:rPr>
                                <w:t>C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Rechteck 62"/>
                        <wps:cNvSpPr/>
                        <wps:spPr>
                          <a:xfrm>
                            <a:off x="773921" y="1010367"/>
                            <a:ext cx="389279" cy="235322"/>
                          </a:xfrm>
                          <a:prstGeom prst="rect">
                            <a:avLst/>
                          </a:prstGeom>
                        </wps:spPr>
                        <wps:style>
                          <a:lnRef idx="2">
                            <a:schemeClr val="dk1"/>
                          </a:lnRef>
                          <a:fillRef idx="1">
                            <a:schemeClr val="lt1"/>
                          </a:fillRef>
                          <a:effectRef idx="0">
                            <a:schemeClr val="dk1"/>
                          </a:effectRef>
                          <a:fontRef idx="minor">
                            <a:schemeClr val="dk1"/>
                          </a:fontRef>
                        </wps:style>
                        <wps:txbx>
                          <w:txbxContent>
                            <w:p w:rsidR="001D56F5" w:rsidRDefault="001D56F5" w:rsidP="00AE32AE">
                              <w:pPr>
                                <w:jc w:val="center"/>
                              </w:pPr>
                              <w:r>
                                <w:rPr>
                                  <w:sz w:val="16"/>
                                </w:rPr>
                                <w:t>PP</w:t>
                              </w:r>
                              <w:r>
                                <w:rPr>
                                  <w:sz w:val="16"/>
                                </w:rPr>
                                <w:tab/>
                                <w:t>C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Rechteck 63"/>
                        <wps:cNvSpPr/>
                        <wps:spPr>
                          <a:xfrm>
                            <a:off x="1167620" y="1010367"/>
                            <a:ext cx="389279" cy="235322"/>
                          </a:xfrm>
                          <a:prstGeom prst="rect">
                            <a:avLst/>
                          </a:prstGeom>
                        </wps:spPr>
                        <wps:style>
                          <a:lnRef idx="2">
                            <a:schemeClr val="dk1"/>
                          </a:lnRef>
                          <a:fillRef idx="1">
                            <a:schemeClr val="lt1"/>
                          </a:fillRef>
                          <a:effectRef idx="0">
                            <a:schemeClr val="dk1"/>
                          </a:effectRef>
                          <a:fontRef idx="minor">
                            <a:schemeClr val="dk1"/>
                          </a:fontRef>
                        </wps:style>
                        <wps:txbx>
                          <w:txbxContent>
                            <w:p w:rsidR="001D56F5" w:rsidRDefault="001D56F5" w:rsidP="00AE32AE">
                              <w:pPr>
                                <w:jc w:val="center"/>
                              </w:pPr>
                              <w:r>
                                <w:rPr>
                                  <w:sz w:val="16"/>
                                </w:rPr>
                                <w:t>PE</w:t>
                              </w:r>
                              <w:r>
                                <w:rPr>
                                  <w:sz w:val="16"/>
                                </w:rPr>
                                <w:tab/>
                                <w:t>C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2" name="Gewinkelte Verbindung 2062"/>
                        <wps:cNvCnPr>
                          <a:stCxn id="63" idx="0"/>
                          <a:endCxn id="54" idx="0"/>
                        </wps:cNvCnPr>
                        <wps:spPr>
                          <a:xfrm rot="16200000" flipH="1">
                            <a:off x="1662863" y="709763"/>
                            <a:ext cx="6234" cy="607440"/>
                          </a:xfrm>
                          <a:prstGeom prst="bentConnector3">
                            <a:avLst>
                              <a:gd name="adj1" fmla="val -3666987"/>
                            </a:avLst>
                          </a:prstGeom>
                          <a:ln>
                            <a:headEnd type="triangle" w="med" len="med"/>
                            <a:tailEnd type="triangle" w="med" len="med"/>
                          </a:ln>
                        </wps:spPr>
                        <wps:style>
                          <a:lnRef idx="2">
                            <a:schemeClr val="dk1"/>
                          </a:lnRef>
                          <a:fillRef idx="0">
                            <a:schemeClr val="dk1"/>
                          </a:fillRef>
                          <a:effectRef idx="1">
                            <a:schemeClr val="dk1"/>
                          </a:effectRef>
                          <a:fontRef idx="minor">
                            <a:schemeClr val="tx1"/>
                          </a:fontRef>
                        </wps:style>
                        <wps:bodyPr/>
                      </wps:wsp>
                      <wps:wsp>
                        <wps:cNvPr id="2063" name="Gewinkelte Verbindung 2063"/>
                        <wps:cNvCnPr>
                          <a:stCxn id="62" idx="0"/>
                          <a:endCxn id="59" idx="0"/>
                        </wps:cNvCnPr>
                        <wps:spPr>
                          <a:xfrm rot="16200000" flipH="1">
                            <a:off x="1660177" y="318751"/>
                            <a:ext cx="6268" cy="1389501"/>
                          </a:xfrm>
                          <a:prstGeom prst="bentConnector3">
                            <a:avLst>
                              <a:gd name="adj1" fmla="val -6436455"/>
                            </a:avLst>
                          </a:prstGeom>
                          <a:ln>
                            <a:headEnd type="triangle" w="med" len="med"/>
                            <a:tailEnd type="triangle" w="med" len="med"/>
                          </a:ln>
                        </wps:spPr>
                        <wps:style>
                          <a:lnRef idx="2">
                            <a:schemeClr val="dk1"/>
                          </a:lnRef>
                          <a:fillRef idx="0">
                            <a:schemeClr val="dk1"/>
                          </a:fillRef>
                          <a:effectRef idx="1">
                            <a:schemeClr val="dk1"/>
                          </a:effectRef>
                          <a:fontRef idx="minor">
                            <a:schemeClr val="tx1"/>
                          </a:fontRef>
                        </wps:style>
                        <wps:bodyPr/>
                      </wps:wsp>
                      <wps:wsp>
                        <wps:cNvPr id="2064" name="Gewinkelte Verbindung 2064"/>
                        <wps:cNvCnPr>
                          <a:stCxn id="61" idx="0"/>
                          <a:endCxn id="60" idx="0"/>
                        </wps:cNvCnPr>
                        <wps:spPr>
                          <a:xfrm rot="16200000" flipH="1">
                            <a:off x="1662829" y="-72297"/>
                            <a:ext cx="6302" cy="2171562"/>
                          </a:xfrm>
                          <a:prstGeom prst="bentConnector3">
                            <a:avLst>
                              <a:gd name="adj1" fmla="val -9372517"/>
                            </a:avLst>
                          </a:prstGeom>
                          <a:ln>
                            <a:headEnd type="triangle" w="med" len="med"/>
                            <a:tailEnd type="triangle" w="med" len="med"/>
                          </a:ln>
                        </wps:spPr>
                        <wps:style>
                          <a:lnRef idx="2">
                            <a:schemeClr val="dk1"/>
                          </a:lnRef>
                          <a:fillRef idx="0">
                            <a:schemeClr val="dk1"/>
                          </a:fillRef>
                          <a:effectRef idx="1">
                            <a:schemeClr val="dk1"/>
                          </a:effectRef>
                          <a:fontRef idx="minor">
                            <a:schemeClr val="tx1"/>
                          </a:fontRef>
                        </wps:style>
                        <wps:bodyPr/>
                      </wps:wsp>
                    </wpc:wpc>
                  </a:graphicData>
                </a:graphic>
              </wp:inline>
            </w:drawing>
          </mc:Choice>
          <mc:Fallback>
            <w:pict>
              <v:group w14:anchorId="36707FB5" id="Zeichenbereich 2051" o:spid="_x0000_s1027" editas="canvas" style="width:373.5pt;height:255pt;mso-position-horizontal-relative:char;mso-position-vertical-relative:line" coordsize="47434,32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">
                <v:shape id="_x0000_s1028" type="#_x0000_t75" style="position:absolute;width:47434;height:32385;visibility:visible;mso-wrap-style:square">
                  <v:fill o:detectmouseclick="t"/>
                  <v:path o:connecttype="none"/>
                </v:shape>
                <v:rect id="Rechteck 2052" o:spid="_x0000_s1029" style="position:absolute;left:10416;top:23686;width:24490;height:58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aO9U8YA&#10;AADdAAAADwAAAGRycy9kb3ducmV2LnhtbESPQWuDQBSE74H+h+UVeotrhYbUuAlFKCnNKdYeenu4&#10;Lyp134q7Mdpf3w0Echxm5hsm202mEyMNrrWs4DmKQRBXVrdcKyi/3pdrEM4ja+wsk4KZHOy2D4sM&#10;U20vfKSx8LUIEHYpKmi871MpXdWQQRfZnjh4JzsY9EEOtdQDXgLcdDKJ45U02HJYaLCnvKHqtzgb&#10;BYdZ+rH8Xr3+jXk76+In339SrtTT4/S2AeFp8vfwrf2hFSTxSwLXN+EJyO0/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aO9U8YAAADdAAAADwAAAAAAAAAAAAAAAACYAgAAZHJz&#10;L2Rvd25yZXYueG1sUEsFBgAAAAAEAAQA9QAAAIsDAAAAAA==&#10;" fillcolor="white [3201]" strokecolor="black [3200]" strokeweight="2pt">
                  <v:textbox>
                    <w:txbxContent>
                      <w:p w:rsidR="001D56F5" w:rsidRPr="00827036" w:rsidRDefault="001D56F5" w:rsidP="00827036">
                        <w:pPr>
                          <w:spacing w:after="0" w:line="240" w:lineRule="auto"/>
                          <w:jc w:val="center"/>
                          <w:rPr>
                            <w:sz w:val="32"/>
                          </w:rPr>
                        </w:pPr>
                        <w:r w:rsidRPr="00827036">
                          <w:rPr>
                            <w:sz w:val="32"/>
                          </w:rPr>
                          <w:t>router</w:t>
                        </w:r>
                      </w:p>
                    </w:txbxContent>
                  </v:textbox>
                </v:rect>
                <v:rect id="Rechteck 38" o:spid="_x0000_s1030" style="position:absolute;left:3816;top:10774;width:11718;height:5804;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1uqMIA&#10;AADbAAAADwAAAGRycy9kb3ducmV2LnhtbERP3WrCMBS+F/YO4Qy807TdHKMzLaKMbQqOqQ9waI5t&#10;WXNSmqjZnt5cCF5+fP/zMphOnGlwrWUF6TQBQVxZ3XKt4LB/n7yCcB5ZY2eZFPyRg7J4GM0x1/bC&#10;P3Te+VrEEHY5Kmi873MpXdWQQTe1PXHkjnYw6CMcaqkHvMRw08ksSV6kwZZjQ4M9LRuqfncno+B5&#10;+5Vtjmu/wrD6+J79627Wh1Sp8WNYvIHwFPxdfHN/agVPcWz8En+ALK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W6owgAAANsAAAAPAAAAAAAAAAAAAAAAAJgCAABkcnMvZG93&#10;bnJldi54bWxQSwUGAAAAAAQABAD1AAAAhwMAAAAA&#10;" fillcolor="white [3201]" strokecolor="black [3200]" strokeweight="2pt">
                  <v:textbox>
                    <w:txbxContent>
                      <w:p w:rsidR="001D56F5" w:rsidRPr="00827036" w:rsidRDefault="001D56F5" w:rsidP="00827036">
                        <w:pPr>
                          <w:spacing w:after="0" w:line="240" w:lineRule="auto"/>
                          <w:jc w:val="center"/>
                          <w:rPr>
                            <w:sz w:val="32"/>
                          </w:rPr>
                        </w:pPr>
                        <w:r>
                          <w:rPr>
                            <w:sz w:val="32"/>
                          </w:rPr>
                          <w:t>EV</w:t>
                        </w:r>
                      </w:p>
                    </w:txbxContent>
                  </v:textbox>
                </v:rect>
                <v:rect id="Rechteck 39" o:spid="_x0000_s1031" style="position:absolute;left:17752;top:10798;width:11718;height:5804;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HLM8UA&#10;AADbAAAADwAAAGRycy9kb3ducmV2LnhtbESP0WrCQBRE3wv+w3IF33RjrNJG11AqpVXBUvUDLtlr&#10;EszeDdmtbvv1XUHo4zAzZ5hFHkwjLtS52rKC8SgBQVxYXXOp4Hh4Gz6BcB5ZY2OZFPyQg3zZe1hg&#10;pu2Vv+iy96WIEHYZKqi8bzMpXVGRQTeyLXH0TrYz6KPsSqk7vEa4aWSaJDNpsOa4UGFLrxUV5/23&#10;UfC4W6fb08avMKzeP6e/upm2YazUoB9e5iA8Bf8fvrc/tILJM9y+xB8gl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scszxQAAANsAAAAPAAAAAAAAAAAAAAAAAJgCAABkcnMv&#10;ZG93bnJldi54bWxQSwUGAAAAAAQABAD1AAAAigMAAAAA&#10;" fillcolor="white [3201]" strokecolor="black [3200]" strokeweight="2pt">
                  <v:textbox>
                    <w:txbxContent>
                      <w:p w:rsidR="001D56F5" w:rsidRPr="00827036" w:rsidRDefault="001D56F5" w:rsidP="00827036">
                        <w:pPr>
                          <w:spacing w:after="0" w:line="240" w:lineRule="auto"/>
                          <w:jc w:val="center"/>
                          <w:rPr>
                            <w:sz w:val="32"/>
                          </w:rPr>
                        </w:pPr>
                        <w:r>
                          <w:rPr>
                            <w:sz w:val="32"/>
                          </w:rPr>
                          <w:t>EVSE</w:t>
                        </w:r>
                      </w:p>
                    </w:txbxContent>
                  </v:textbox>
                </v:rect>
                <v:rect id="Rechteck 40" o:spid="_x0000_s1032" style="position:absolute;left:31723;top:10734;width:11717;height:58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IRYsAA&#10;AADbAAAADwAAAGRycy9kb3ducmV2LnhtbERPTYvCMBC9C/6HMII3TRURrUZZCrLLerJ2D3sbmrEt&#10;20xKE2u7v94cBI+P970/9qYWHbWusqxgMY9AEOdWV1woyK6n2QaE88gaa8ukYCAHx8N4tMdY2wdf&#10;qEt9IUIIuxgVlN43sZQuL8mgm9uGOHA32xr0AbaF1C0+Qrip5TKK1tJgxaGhxIaSkvK/9G4UnAfp&#10;u+xnvf3vkmrQ6W/y+U2JUtNJ/7ED4an3b/HL/aUVrML68CX8AHl4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aIRYsAAAADbAAAADwAAAAAAAAAAAAAAAACYAgAAZHJzL2Rvd25y&#10;ZXYueG1sUEsFBgAAAAAEAAQA9QAAAIUDAAAAAA==&#10;" fillcolor="white [3201]" strokecolor="black [3200]" strokeweight="2pt">
                  <v:textbox>
                    <w:txbxContent>
                      <w:p w:rsidR="001D56F5" w:rsidRPr="00827036" w:rsidRDefault="001D56F5" w:rsidP="00827036">
                        <w:pPr>
                          <w:spacing w:after="0" w:line="240" w:lineRule="auto"/>
                          <w:jc w:val="center"/>
                          <w:rPr>
                            <w:sz w:val="32"/>
                          </w:rPr>
                        </w:pPr>
                        <w:r>
                          <w:rPr>
                            <w:sz w:val="32"/>
                          </w:rPr>
                          <w:t>Linux</w:t>
                        </w:r>
                      </w:p>
                    </w:txbxContent>
                  </v:textbox>
                </v:rect>
                <v:rect id="Rechteck 2054" o:spid="_x0000_s1033" style="position:absolute;left:10407;top:21330;width:8184;height:233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aAvMUA&#10;AADdAAAADwAAAGRycy9kb3ducmV2LnhtbESPQWvCQBSE7wX/w/KE3upGUdHoKhIolnpq1IO3R/aZ&#10;BLNvQ3Ybk/56Vyh4HGbmG2a97UwlWmpcaVnBeBSBIM6sLjlXcDp+fixAOI+ssbJMCnpysN0M3tYY&#10;a3vnH2pTn4sAYRejgsL7OpbSZQUZdCNbEwfvahuDPsgml7rBe4CbSk6iaC4NlhwWCqwpKSi7pb9G&#10;waGXvj2d58u/Nil7nV6S/TclSr0Pu90KhKfOv8L/7S+tYBLNpvB8E56A3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NBoC8xQAAAN0AAAAPAAAAAAAAAAAAAAAAAJgCAABkcnMv&#10;ZG93bnJldi54bWxQSwUGAAAAAAQABAD1AAAAigMAAAAA&#10;" fillcolor="white [3201]" strokecolor="black [3200]" strokeweight="2pt">
                  <v:textbox>
                    <w:txbxContent>
                      <w:p w:rsidR="001D56F5" w:rsidRPr="00E32CEB" w:rsidRDefault="001D56F5" w:rsidP="00E32CEB">
                        <w:pPr>
                          <w:jc w:val="center"/>
                          <w:rPr>
                            <w:sz w:val="16"/>
                          </w:rPr>
                        </w:pPr>
                        <w:r w:rsidRPr="00E32CEB">
                          <w:rPr>
                            <w:sz w:val="16"/>
                          </w:rPr>
                          <w:t>Eth</w:t>
                        </w:r>
                      </w:p>
                    </w:txbxContent>
                  </v:textbox>
                </v:rect>
                <v:rect id="Rechteck 44" o:spid="_x0000_s1034" style="position:absolute;left:18525;top:21349;width:8184;height:233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pkXYcMA&#10;AADbAAAADwAAAGRycy9kb3ducmV2LnhtbESPQYvCMBSE7wv+h/AEb2vqIrJWo0hBFD1t1YO3R/Ns&#10;i81LabK19dcbYWGPw8x8wyzXnalES40rLSuYjCMQxJnVJecKzqft5zcI55E1VpZJQU8O1qvBxxJj&#10;bR/8Q23qcxEg7GJUUHhfx1K6rCCDbmxr4uDdbGPQB9nkUjf4CHBTya8omkmDJYeFAmtKCsru6a9R&#10;cOylb8+X2fzZJmWv02uyO1Ci1GjYbRYgPHX+P/zX3msF0ym8v4QfIF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pkXYcMAAADbAAAADwAAAAAAAAAAAAAAAACYAgAAZHJzL2Rv&#10;d25yZXYueG1sUEsFBgAAAAAEAAQA9QAAAIgDAAAAAA==&#10;" fillcolor="white [3201]" strokecolor="black [3200]" strokeweight="2pt">
                  <v:textbox>
                    <w:txbxContent>
                      <w:p w:rsidR="001D56F5" w:rsidRPr="00E32CEB" w:rsidRDefault="001D56F5" w:rsidP="00E32CEB">
                        <w:pPr>
                          <w:jc w:val="center"/>
                          <w:rPr>
                            <w:sz w:val="16"/>
                          </w:rPr>
                        </w:pPr>
                        <w:r w:rsidRPr="00E32CEB">
                          <w:rPr>
                            <w:sz w:val="16"/>
                          </w:rPr>
                          <w:t>Eth</w:t>
                        </w:r>
                      </w:p>
                      <w:p w:rsidR="001D56F5" w:rsidRDefault="001D56F5" w:rsidP="00827036">
                        <w:pPr>
                          <w:jc w:val="center"/>
                        </w:pPr>
                      </w:p>
                    </w:txbxContent>
                  </v:textbox>
                </v:rect>
                <v:rect id="Rechteck 48" o:spid="_x0000_s1035" style="position:absolute;left:26677;top:21337;width:8184;height:233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9QdZMAA&#10;AADbAAAADwAAAGRycy9kb3ducmV2LnhtbERPTYvCMBC9C/6HMII3TRURrUZZCrLLerJ2D3sbmrEt&#10;20xKE2u7v94cBI+P970/9qYWHbWusqxgMY9AEOdWV1woyK6n2QaE88gaa8ukYCAHx8N4tMdY2wdf&#10;qEt9IUIIuxgVlN43sZQuL8mgm9uGOHA32xr0AbaF1C0+Qrip5TKK1tJgxaGhxIaSkvK/9G4UnAfp&#10;u+xnvf3vkmrQ6W/y+U2JUtNJ/7ED4an3b/HL/aUVrMLY8CX8AHl4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9QdZMAAAADbAAAADwAAAAAAAAAAAAAAAACYAgAAZHJzL2Rvd25y&#10;ZXYueG1sUEsFBgAAAAAEAAQA9QAAAIUDAAAAAA==&#10;" fillcolor="white [3201]" strokecolor="black [3200]" strokeweight="2pt">
                  <v:textbox>
                    <w:txbxContent>
                      <w:p w:rsidR="001D56F5" w:rsidRPr="00827036" w:rsidRDefault="001D56F5" w:rsidP="00E32CEB">
                        <w:pPr>
                          <w:jc w:val="center"/>
                          <w:rPr>
                            <w:b/>
                            <w:sz w:val="14"/>
                          </w:rPr>
                        </w:pPr>
                        <w:r w:rsidRPr="00E32CEB">
                          <w:rPr>
                            <w:sz w:val="16"/>
                          </w:rPr>
                          <w:t>Eth</w:t>
                        </w:r>
                      </w:p>
                      <w:p w:rsidR="001D56F5" w:rsidRDefault="001D56F5" w:rsidP="00827036">
                        <w:pPr>
                          <w:jc w:val="center"/>
                        </w:pP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Gewinkelte Verbindung 2055" o:spid="_x0000_s1036" type="#_x0000_t34" style="position:absolute;left:9711;top:16542;width:4752;height:4824;rotation:9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Z3sacYAAADdAAAADwAAAGRycy9kb3ducmV2LnhtbESPQWvCQBSE7wX/w/IKXkrdRKqU6Bqk&#10;oSL0VBW8PrLPTWj2bchuNPHXu4VCj8PMfMOs88E24kqdrx0rSGcJCOLS6ZqNgtPx8/UdhA/IGhvH&#10;pGAkD/lm8rTGTLsbf9P1EIyIEPYZKqhCaDMpfVmRRT9zLXH0Lq6zGKLsjNQd3iLcNnKeJEtpsea4&#10;UGFLHxWVP4feKtinvj+Nun3pi3F3/yqMO7+lTqnp87BdgQg0hP/wX3uvFcyTxQJ+38QnIDc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Gd7GnGAAAA3QAAAA8AAAAAAAAA&#10;AAAAAAAAoQIAAGRycy9kb3ducmV2LnhtbFBLBQYAAAAABAAEAPkAAACUAwAAAAA=&#10;" strokecolor="black [3200]" strokeweight="2pt">
                  <v:stroke startarrow="block" endarrow="block"/>
                  <v:shadow on="t" color="black" opacity="24903f" origin=",.5" offset="0,.55556mm"/>
                </v:shape>
                <v:shape id="Gewinkelte Verbindung 2056" o:spid="_x0000_s1037" type="#_x0000_t34" style="position:absolute;left:20740;top:18479;width:4747;height:994;rotation:90;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4R3SsYAAADdAAAADwAAAGRycy9kb3ducmV2LnhtbESPQWuDQBCF74H+h2UKuSWrkoZgs4oU&#10;hNBbkxx6nLpTtbqz4m4Tza/vFgI5Pt68783b55PpxYVG11pWEK8jEMSV1S3XCs6ncrUD4Tyyxt4y&#10;KZjJQZ49LfaYanvlD7ocfS0ChF2KChrvh1RKVzVk0K3tQBy8bzsa9EGOtdQjXgPc9DKJoq002HJo&#10;aHCgt4aq7vhrwhvzT1zI21ftPm/vh53pymTe9Eotn6fiFYSnyT+O7+mDVpBEL1v4XxMQILM/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eEd0rGAAAA3QAAAA8AAAAAAAAA&#10;AAAAAAAAoQIAAGRycy9kb3ducmV2LnhtbFBLBQYAAAAABAAEAPkAAACUAwAAAAA=&#10;" strokecolor="black [3200]" strokeweight="2pt">
                  <v:stroke startarrow="block" endarrow="block"/>
                  <v:shadow on="t" color="black" opacity="24903f" origin=",.5" offset="0,.55556mm"/>
                </v:shape>
                <v:shape id="Gewinkelte Verbindung 2057" o:spid="_x0000_s1038" type="#_x0000_t34" style="position:absolute;left:31776;top:15532;width:4798;height:6812;rotation:90;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MjS0cYAAADdAAAADwAAAGRycy9kb3ducmV2LnhtbESPQWvCQBCF7wX/wzIFb3WTUKukbkIQ&#10;BPGm7aHHMTtNUrOzIbvVxF/vCoLHx5v3vXmrfDCtOFPvGssK4lkEgri0uuFKwffX5m0Jwnlkja1l&#10;UjCSgzybvKww1fbCezoffCUChF2KCmrvu1RKV9Zk0M1sRxy8X9sb9EH2ldQ9XgLctDKJog9psOHQ&#10;UGNH65rK0+HfhDfGv7iQ12Plfq677dKcNsn43io1fR2KTxCeBv88fqS3WkESzRdwXxMQILMb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jI0tHGAAAA3QAAAA8AAAAAAAAA&#10;AAAAAAAAoQIAAGRycy9kb3ducmV2LnhtbFBLBQYAAAAABAAEAPkAAACUAwAAAAA=&#10;" strokecolor="black [3200]" strokeweight="2pt">
                  <v:stroke startarrow="block" endarrow="block"/>
                  <v:shadow on="t" color="black" opacity="24903f" origin=",.5" offset="0,.55556mm"/>
                </v:shape>
                <v:rect id="Rechteck 54" o:spid="_x0000_s1039" style="position:absolute;left:17750;top:10166;width:3893;height:235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0CBvMQA&#10;AADbAAAADwAAAGRycy9kb3ducmV2LnhtbESPT2vCQBTE70K/w/IKvenG0gaNrlIC0mJPpnrw9sg+&#10;k2D2bciu+eOn7xaEHoeZ+Q2z3g6mFh21rrKsYD6LQBDnVldcKDj+7KYLEM4ja6wtk4KRHGw3T5M1&#10;Jtr2fKAu84UIEHYJKii9bxIpXV6SQTezDXHwLrY16INsC6lb7APc1PI1imJpsOKwUGJDaUn5NbsZ&#10;Bd+j9N3xFC/vXVqNOjunn3tKlXp5Hj5WIDwN/j/8aH9pBe9v8Pcl/A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tAgbzEAAAA2wAAAA8AAAAAAAAAAAAAAAAAmAIAAGRycy9k&#10;b3ducmV2LnhtbFBLBQYAAAAABAAEAPUAAACJAwAAAAA=&#10;" fillcolor="white [3201]" strokecolor="black [3200]" strokeweight="2pt">
                  <v:textbox>
                    <w:txbxContent>
                      <w:p w:rsidR="001D56F5" w:rsidRDefault="001D56F5" w:rsidP="00AE32AE">
                        <w:pPr>
                          <w:jc w:val="center"/>
                        </w:pPr>
                        <w:r>
                          <w:rPr>
                            <w:sz w:val="16"/>
                          </w:rPr>
                          <w:t>PE</w:t>
                        </w:r>
                        <w:r>
                          <w:rPr>
                            <w:sz w:val="16"/>
                          </w:rPr>
                          <w:tab/>
                          <w:t>CP</w:t>
                        </w:r>
                      </w:p>
                    </w:txbxContent>
                  </v:textbox>
                </v:rect>
                <v:rect id="Rechteck 59" o:spid="_x0000_s1040" style="position:absolute;left:21634;top:10166;width:3893;height:235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EuIsQA&#10;AADbAAAADwAAAGRycy9kb3ducmV2LnhtbESPzWrDMBCE74G8g9hAb4ncQE3sRAnFEFraU133kNti&#10;bWwTa2Us1T99+qpQyHGYmW+Yw2kyrRiod41lBY+bCARxaXXDlYLi87zegXAeWWNrmRTM5OB0XC4O&#10;mGo78gcNua9EgLBLUUHtfZdK6cqaDLqN7YiDd7W9QR9kX0nd4xjgppXbKIqlwYbDQo0dZTWVt/zb&#10;KHifpR+Krzj5GbJm1vkle3mjTKmH1fS8B+Fp8vfwf/tVK3hK4O9L+AHy+A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VBLiLEAAAA2wAAAA8AAAAAAAAAAAAAAAAAmAIAAGRycy9k&#10;b3ducmV2LnhtbFBLBQYAAAAABAAEAPUAAACJAwAAAAA=&#10;" fillcolor="white [3201]" strokecolor="black [3200]" strokeweight="2pt">
                  <v:textbox>
                    <w:txbxContent>
                      <w:p w:rsidR="001D56F5" w:rsidRDefault="001D56F5" w:rsidP="00AE32AE">
                        <w:pPr>
                          <w:jc w:val="center"/>
                        </w:pPr>
                        <w:r>
                          <w:rPr>
                            <w:sz w:val="16"/>
                          </w:rPr>
                          <w:t>PP</w:t>
                        </w:r>
                        <w:r>
                          <w:rPr>
                            <w:sz w:val="16"/>
                          </w:rPr>
                          <w:tab/>
                          <w:t>CP</w:t>
                        </w:r>
                      </w:p>
                    </w:txbxContent>
                  </v:textbox>
                </v:rect>
                <v:rect id="Rechteck 60" o:spid="_x0000_s1041" style="position:absolute;left:25571;top:10166;width:3893;height:235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dNAr8A&#10;AADbAAAADwAAAGRycy9kb3ducmV2LnhtbERPTYvCMBC9L/gfwgje1lQPZbcaRQqi6Gm7evA2NGNb&#10;bCalibX115uD4PHxvpfr3tSio9ZVlhXMphEI4tzqigsFp//t9w8I55E11pZJwUAO1qvR1xITbR/8&#10;R13mCxFC2CWooPS+SaR0eUkG3dQ2xIG72tagD7AtpG7xEcJNLedRFEuDFYeGEhtKS8pv2d0oOA7S&#10;d6dz/Pvs0mrQ2SXdHShVajLuNwsQnnr/Eb/de60gDuvDl/AD5Oo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aF00CvwAAANsAAAAPAAAAAAAAAAAAAAAAAJgCAABkcnMvZG93bnJl&#10;di54bWxQSwUGAAAAAAQABAD1AAAAhAMAAAAA&#10;" fillcolor="white [3201]" strokecolor="black [3200]" strokeweight="2pt">
                  <v:textbox>
                    <w:txbxContent>
                      <w:p w:rsidR="001D56F5" w:rsidRDefault="001D56F5" w:rsidP="00AE32AE">
                        <w:pPr>
                          <w:jc w:val="center"/>
                        </w:pPr>
                        <w:r>
                          <w:rPr>
                            <w:sz w:val="16"/>
                          </w:rPr>
                          <w:t>CP</w:t>
                        </w:r>
                        <w:r>
                          <w:rPr>
                            <w:sz w:val="16"/>
                          </w:rPr>
                          <w:tab/>
                          <w:t>CP</w:t>
                        </w:r>
                      </w:p>
                    </w:txbxContent>
                  </v:textbox>
                </v:rect>
                <v:rect id="Rechteck 61" o:spid="_x0000_s1042" style="position:absolute;left:3855;top:10103;width:3893;height:235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vomcQA&#10;AADbAAAADwAAAGRycy9kb3ducmV2LnhtbESPwWrDMBBE74X8g9hAbrWcHkzrRAnBEFrSU13nkNti&#10;bWwTa2UsVbH79VWh0OMwM2+Y7X4yvQg0us6ygnWSgiCure64UVB9Hh+fQTiPrLG3TApmcrDfLR62&#10;mGt75w8KpW9EhLDLUUHr/ZBL6eqWDLrEDsTRu9rRoI9ybKQe8R7hppdPaZpJgx3HhRYHKlqqb+WX&#10;UfA+Sx+qc/byHYpu1uWleD1RodRqOR02IDxN/j/8137TCrI1/H6JP0D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Vb6JnEAAAA2wAAAA8AAAAAAAAAAAAAAAAAmAIAAGRycy9k&#10;b3ducmV2LnhtbFBLBQYAAAAABAAEAPUAAACJAwAAAAA=&#10;" fillcolor="white [3201]" strokecolor="black [3200]" strokeweight="2pt">
                  <v:textbox>
                    <w:txbxContent>
                      <w:p w:rsidR="001D56F5" w:rsidRDefault="001D56F5" w:rsidP="00AE32AE">
                        <w:pPr>
                          <w:jc w:val="center"/>
                        </w:pPr>
                        <w:r>
                          <w:rPr>
                            <w:sz w:val="16"/>
                          </w:rPr>
                          <w:t>CP</w:t>
                        </w:r>
                      </w:p>
                    </w:txbxContent>
                  </v:textbox>
                </v:rect>
                <v:rect id="Rechteck 62" o:spid="_x0000_s1043" style="position:absolute;left:7739;top:10103;width:3893;height:235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l27sQA&#10;AADbAAAADwAAAGRycy9kb3ducmV2LnhtbESPwWrDMBBE74H+g9hCb7GcHEzjRgnBUFraUxzn0Nti&#10;bS1Ta2Us1bH79VEhkOMwM2+Y7X6ynRhp8K1jBaskBUFcO91yo6A6vS6fQfiArLFzTApm8rDfPSy2&#10;mGt34SONZWhEhLDPUYEJoc+l9LUhiz5xPXH0vt1gMUQ5NFIPeIlw28l1mmbSYstxwWBPhaH6p/y1&#10;Cj5nGcbqnG3+xqKddflVvH1QodTT43R4ARFoCvfwrf2uFWRr+P8Sf4DcX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WJdu7EAAAA2wAAAA8AAAAAAAAAAAAAAAAAmAIAAGRycy9k&#10;b3ducmV2LnhtbFBLBQYAAAAABAAEAPUAAACJAwAAAAA=&#10;" fillcolor="white [3201]" strokecolor="black [3200]" strokeweight="2pt">
                  <v:textbox>
                    <w:txbxContent>
                      <w:p w:rsidR="001D56F5" w:rsidRDefault="001D56F5" w:rsidP="00AE32AE">
                        <w:pPr>
                          <w:jc w:val="center"/>
                        </w:pPr>
                        <w:r>
                          <w:rPr>
                            <w:sz w:val="16"/>
                          </w:rPr>
                          <w:t>PP</w:t>
                        </w:r>
                        <w:r>
                          <w:rPr>
                            <w:sz w:val="16"/>
                          </w:rPr>
                          <w:tab/>
                          <w:t>CP</w:t>
                        </w:r>
                      </w:p>
                    </w:txbxContent>
                  </v:textbox>
                </v:rect>
                <v:rect id="Rechteck 63" o:spid="_x0000_s1044" style="position:absolute;left:11676;top:10103;width:3892;height:235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XTdcQA&#10;AADbAAAADwAAAGRycy9kb3ducmV2LnhtbESPQWvCQBSE74X+h+UVvNWNFUKbugkSKIo9Ge2ht0f2&#10;mQSzb0N2jYm/3i0IPQ4z8w2zykbTioF611hWsJhHIIhLqxuuFBwPX6/vIJxH1thaJgUTOcjS56cV&#10;JtpeeU9D4SsRIOwSVFB73yVSurImg25uO+LgnWxv0AfZV1L3eA1w08q3KIqlwYbDQo0d5TWV5+Ji&#10;FHxP0g/Hn/jjNuTNpIvffLOjXKnZy7j+BOFp9P/hR3urFcRL+PsSfoBM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rF03XEAAAA2wAAAA8AAAAAAAAAAAAAAAAAmAIAAGRycy9k&#10;b3ducmV2LnhtbFBLBQYAAAAABAAEAPUAAACJAwAAAAA=&#10;" fillcolor="white [3201]" strokecolor="black [3200]" strokeweight="2pt">
                  <v:textbox>
                    <w:txbxContent>
                      <w:p w:rsidR="001D56F5" w:rsidRDefault="001D56F5" w:rsidP="00AE32AE">
                        <w:pPr>
                          <w:jc w:val="center"/>
                        </w:pPr>
                        <w:r>
                          <w:rPr>
                            <w:sz w:val="16"/>
                          </w:rPr>
                          <w:t>PE</w:t>
                        </w:r>
                        <w:r>
                          <w:rPr>
                            <w:sz w:val="16"/>
                          </w:rPr>
                          <w:tab/>
                          <w:t>CP</w:t>
                        </w:r>
                      </w:p>
                    </w:txbxContent>
                  </v:textbox>
                </v:rect>
                <v:shape id="Gewinkelte Verbindung 2062" o:spid="_x0000_s1045" type="#_x0000_t34" style="position:absolute;left:16628;top:7097;width:63;height:6075;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W0mLsQAAADdAAAADwAAAGRycy9kb3ducmV2LnhtbESPwWrDMBBE74H+g9hCb7FcE0Jxo4RQ&#10;bCi52TWkx621tU2slZFUx/37KFDocZiZN8zusJhRzOT8YFnBc5KCIG6tHrhT0HyU6xcQPiBrHC2T&#10;gl/ycNg/rHaYa3vliuY6dCJC2OeooA9hyqX0bU8GfWIn4uh9W2cwROk6qR1eI9yMMkvTrTQ4cFzo&#10;caK3ntpL/WMUfJ25cHNdUiPnoqya4rM6DRulnh6X4yuIQEv4D/+137WCLN1mcH8Tn4Dc3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xbSYuxAAAAN0AAAAPAAAAAAAAAAAA&#10;AAAAAKECAABkcnMvZG93bnJldi54bWxQSwUGAAAAAAQABAD5AAAAkgMAAAAA&#10;" adj="-792069" strokecolor="black [3200]" strokeweight="2pt">
                  <v:stroke startarrow="block" endarrow="block"/>
                  <v:shadow on="t" color="black" opacity="24903f" origin=",.5" offset="0,.55556mm"/>
                </v:shape>
                <v:shape id="Gewinkelte Verbindung 2063" o:spid="_x0000_s1046" type="#_x0000_t34" style="position:absolute;left:16601;top:3187;width:63;height:13895;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ppWr8gAAADdAAAADwAAAGRycy9kb3ducmV2LnhtbESPS2vDMBCE74X+B7GF3GK5SQnFtRJK&#10;Sh4kvTTpwcfFWj+otTKW6tj99VEg0OMwM98w6Wowjeipc7VlBc9RDII4t7rmUsH3eTN9BeE8ssbG&#10;MikYycFq+fiQYqLthb+oP/lSBAi7BBVU3reJlC6vyKCLbEscvMJ2Bn2QXSl1h5cAN42cxfFCGqw5&#10;LFTY0rqi/Of0axQc6o9st95vi+On+RuLcfPSnvtMqcnT8P4GwtPg/8P39l4rmMWLOdzehCcgl1c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SppWr8gAAADdAAAADwAAAAAA&#10;AAAAAAAAAAChAgAAZHJzL2Rvd25yZXYueG1sUEsFBgAAAAAEAAQA+QAAAJYDAAAAAA==&#10;" adj="-1390274" strokecolor="black [3200]" strokeweight="2pt">
                  <v:stroke startarrow="block" endarrow="block"/>
                  <v:shadow on="t" color="black" opacity="24903f" origin=",.5" offset="0,.55556mm"/>
                </v:shape>
                <v:shape id="Gewinkelte Verbindung 2064" o:spid="_x0000_s1047" type="#_x0000_t34" style="position:absolute;left:16627;top:-723;width:63;height:21716;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OC43MUAAADdAAAADwAAAGRycy9kb3ducmV2LnhtbESPQWvCQBSE70L/w/IK3uqmKmmJboIt&#10;DXiymNb7I/vMBrNv0+xW4793CwWPw8x8w6yL0XbiTINvHSt4niUgiGunW24UfH+VT68gfEDW2Dkm&#10;BVfyUOQPkzVm2l14T+cqNCJC2GeowITQZ1L62pBFP3M9cfSObrAYohwaqQe8RLjt5DxJUmmx5bhg&#10;sKd3Q/Wp+rUKxu1mIcsPvTAH/1Z+Nrv0ZRd+lJo+jpsViEBjuIf/21utYJ6kS/h7E5+AzG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OC43MUAAADdAAAADwAAAAAAAAAA&#10;AAAAAAChAgAAZHJzL2Rvd25yZXYueG1sUEsFBgAAAAAEAAQA+QAAAJMDAAAAAA==&#10;" adj="-2024464" strokecolor="black [3200]" strokeweight="2pt">
                  <v:stroke startarrow="block" endarrow="block"/>
                  <v:shadow on="t" color="black" opacity="24903f" origin=",.5" offset="0,.55556mm"/>
                </v:shape>
                <w10:anchorlock/>
              </v:group>
            </w:pict>
          </mc:Fallback>
        </mc:AlternateContent>
      </w:r>
    </w:p>
    <w:p w:rsidR="00F90D8E" w:rsidRDefault="00C4650D" w:rsidP="00E32CEB">
      <w:pPr>
        <w:pStyle w:val="Caption"/>
      </w:pPr>
      <w:bookmarkStart w:id="57" w:name="_Ref448952340"/>
      <w:bookmarkStart w:id="58" w:name="_Toc454570588"/>
      <w:r>
        <w:t xml:space="preserve">Illustration </w:t>
      </w:r>
      <w:fldSimple w:instr=" STYLEREF 1 \s ">
        <w:r w:rsidR="00121B4B">
          <w:rPr>
            <w:noProof/>
          </w:rPr>
          <w:t>3</w:t>
        </w:r>
      </w:fldSimple>
      <w:r w:rsidR="00E239FA">
        <w:t>,</w:t>
      </w:r>
      <w:fldSimple w:instr=" SEQ Abbildung \* ARABIC \s 1 ">
        <w:r w:rsidR="00121B4B">
          <w:rPr>
            <w:noProof/>
          </w:rPr>
          <w:t>2</w:t>
        </w:r>
      </w:fldSimple>
      <w:bookmarkEnd w:id="57"/>
      <w:r>
        <w:t>: Connecting the information lines</w:t>
      </w:r>
      <w:bookmarkEnd w:id="58"/>
    </w:p>
    <w:p w:rsidR="00E32CEB" w:rsidRDefault="00E32CEB">
      <w:pPr>
        <w:spacing w:line="276" w:lineRule="auto"/>
        <w:jc w:val="left"/>
      </w:pPr>
      <w:r>
        <w:br w:type="page"/>
      </w:r>
    </w:p>
    <w:p w:rsidR="00EA33C9" w:rsidRDefault="00EA33C9" w:rsidP="00EA33C9">
      <w:pPr>
        <w:pStyle w:val="Heading3"/>
      </w:pPr>
      <w:bookmarkStart w:id="59" w:name="_Ref449555254"/>
      <w:bookmarkStart w:id="60" w:name="_Toc476173435"/>
      <w:r>
        <w:lastRenderedPageBreak/>
        <w:t>Create serial_Programming directory</w:t>
      </w:r>
      <w:bookmarkEnd w:id="59"/>
      <w:bookmarkEnd w:id="60"/>
    </w:p>
    <w:p w:rsidR="0057338F" w:rsidRDefault="00860E7E" w:rsidP="00860E7E">
      <w:r>
        <w:t>The serial_Programming- directory is responsible for communication between the i.MX 28 and the KL02, which is responsible inter alia for the generation of the PWM signal. Thus, the settings of the microcontroller are important in distinguishing between electric vehicle and charging station. As noted in Chapter</w:t>
      </w:r>
      <w:r w:rsidR="00407002">
        <w:fldChar w:fldCharType="begin"/>
      </w:r>
      <w:r w:rsidR="00407002">
        <w:instrText xml:space="preserve"> REF _Ref449040722 \r \h </w:instrText>
      </w:r>
      <w:r w:rsidR="00407002">
        <w:fldChar w:fldCharType="separate"/>
      </w:r>
      <w:r w:rsidR="00121B4B">
        <w:t>3.2</w:t>
      </w:r>
      <w:r w:rsidR="00407002">
        <w:fldChar w:fldCharType="end"/>
      </w:r>
      <w:r w:rsidR="00407002">
        <w:t>mentioned, the communication between the two microcontrollers via UART. Here, the i.MX 28 is declared as the master and the KL02 as a slave. This means that the KL02 waits for a command prompt of the ARM processor, and in this reply. The contents of the transmitted messages are divided into frames. This has the advantage of low data to be transmitted crowd with it. A frame is in this case in accordance</w:t>
      </w:r>
      <w:r w:rsidR="00A74057">
        <w:fldChar w:fldCharType="begin"/>
      </w:r>
      <w:r w:rsidR="00A74057">
        <w:instrText xml:space="preserve"> REF _Ref449132046 \h </w:instrText>
      </w:r>
      <w:r w:rsidR="00A74057">
        <w:fldChar w:fldCharType="separate"/>
      </w:r>
      <w:r w:rsidR="00121B4B">
        <w:t>Figure 3.3</w:t>
      </w:r>
      <w:r w:rsidR="00A74057">
        <w:fldChar w:fldCharType="end"/>
      </w:r>
      <w:r w:rsidR="00A74057">
        <w:t>both vehicle and charging station side together. The parameters contained therein are in</w:t>
      </w:r>
      <w:r w:rsidR="00F26BC4">
        <w:fldChar w:fldCharType="begin"/>
      </w:r>
      <w:r w:rsidR="00F26BC4">
        <w:instrText xml:space="preserve"> REF _Ref449982939 \h </w:instrText>
      </w:r>
      <w:r w:rsidR="00F26BC4">
        <w:fldChar w:fldCharType="separate"/>
      </w:r>
      <w:r w:rsidR="00121B4B">
        <w:t>Table 3.1</w:t>
      </w:r>
      <w:r w:rsidR="00F26BC4">
        <w:fldChar w:fldCharType="end"/>
      </w:r>
      <w:r w:rsidR="00F26BC4">
        <w:t xml:space="preserve"> more precisely defined.</w:t>
      </w:r>
    </w:p>
    <w:p w:rsidR="006D527C" w:rsidRDefault="006D527C" w:rsidP="006D527C">
      <w:pPr>
        <w:keepNext/>
      </w:pPr>
      <w:r>
        <w:rPr>
          <w:noProof/>
          <w:lang w:val="en-IN" w:eastAsia="en-IN"/>
        </w:rPr>
        <w:drawing>
          <wp:inline distT="0" distB="0" distL="0" distR="0" wp14:anchorId="74D84356" wp14:editId="279C2EE8">
            <wp:extent cx="5760720" cy="1388428"/>
            <wp:effectExtent l="0" t="0" r="0" b="254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grayscl/>
                      <a:extLst>
                        <a:ext uri="{BEBA8EAE-BF5A-486C-A8C5-ECC9F3942E4B}">
                          <a14:imgProps xmlns:a14="http://schemas.microsoft.com/office/drawing/2010/main">
                            <a14:imgLayer r:embed="rId49">
                              <a14:imgEffect>
                                <a14:sharpenSoften amount="50000"/>
                              </a14:imgEffect>
                            </a14:imgLayer>
                          </a14:imgProps>
                        </a:ext>
                      </a:extLst>
                    </a:blip>
                    <a:stretch>
                      <a:fillRect/>
                    </a:stretch>
                  </pic:blipFill>
                  <pic:spPr>
                    <a:xfrm>
                      <a:off x="0" y="0"/>
                      <a:ext cx="5760720" cy="1388428"/>
                    </a:xfrm>
                    <a:prstGeom prst="rect">
                      <a:avLst/>
                    </a:prstGeom>
                  </pic:spPr>
                </pic:pic>
              </a:graphicData>
            </a:graphic>
          </wp:inline>
        </w:drawing>
      </w:r>
    </w:p>
    <w:p w:rsidR="008B0C8F" w:rsidRDefault="006D527C" w:rsidP="008B0C8F">
      <w:pPr>
        <w:pStyle w:val="Caption"/>
      </w:pPr>
      <w:bookmarkStart w:id="61" w:name="_Ref449132046"/>
      <w:bookmarkStart w:id="62" w:name="_Toc454570589"/>
      <w:r>
        <w:t xml:space="preserve">Illustration </w:t>
      </w:r>
      <w:fldSimple w:instr=" STYLEREF 1 \s ">
        <w:r w:rsidR="00121B4B">
          <w:rPr>
            <w:noProof/>
          </w:rPr>
          <w:t>3</w:t>
        </w:r>
      </w:fldSimple>
      <w:r w:rsidR="00E239FA">
        <w:t>,</w:t>
      </w:r>
      <w:fldSimple w:instr=" SEQ Abbildung \* ARABIC \s 1 ">
        <w:r w:rsidR="00121B4B">
          <w:rPr>
            <w:noProof/>
          </w:rPr>
          <w:t>3</w:t>
        </w:r>
      </w:fldSimple>
      <w:bookmarkEnd w:id="61"/>
      <w:r>
        <w:t xml:space="preserve">: Message frames between i.MX and KL02 </w:t>
      </w:r>
      <w:r>
        <w:fldChar w:fldCharType="begin"/>
      </w:r>
      <w:r>
        <w:instrText xml:space="preserve"> REF I2SE \h </w:instrText>
      </w:r>
      <w:r>
        <w:fldChar w:fldCharType="separate"/>
      </w:r>
      <w:r w:rsidR="00121B4B">
        <w:t>(I2SE, 2016)</w:t>
      </w:r>
      <w:bookmarkEnd w:id="62"/>
      <w:r>
        <w:fldChar w:fldCharType="end"/>
      </w:r>
    </w:p>
    <w:p w:rsidR="00D412BD" w:rsidRPr="00D412BD" w:rsidRDefault="00D412BD" w:rsidP="00D412BD"/>
    <w:tbl>
      <w:tblPr>
        <w:tblStyle w:val="LightShading"/>
        <w:tblW w:w="0" w:type="auto"/>
        <w:tblLook w:val="04A0" w:firstRow="1" w:lastRow="0" w:firstColumn="1" w:lastColumn="0" w:noHBand="0" w:noVBand="1"/>
      </w:tblPr>
      <w:tblGrid>
        <w:gridCol w:w="2518"/>
        <w:gridCol w:w="6521"/>
      </w:tblGrid>
      <w:tr w:rsidR="00503778" w:rsidTr="005037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rsidR="00503778" w:rsidRDefault="00503778" w:rsidP="00521563">
            <w:pPr>
              <w:spacing w:line="276" w:lineRule="auto"/>
            </w:pPr>
            <w:r>
              <w:t>Designation in the frame</w:t>
            </w:r>
          </w:p>
        </w:tc>
        <w:tc>
          <w:tcPr>
            <w:tcW w:w="6521" w:type="dxa"/>
          </w:tcPr>
          <w:p w:rsidR="00503778" w:rsidRDefault="00503778" w:rsidP="00521563">
            <w:pPr>
              <w:spacing w:line="276" w:lineRule="auto"/>
              <w:cnfStyle w:val="100000000000" w:firstRow="1" w:lastRow="0" w:firstColumn="0" w:lastColumn="0" w:oddVBand="0" w:evenVBand="0" w:oddHBand="0" w:evenHBand="0" w:firstRowFirstColumn="0" w:firstRowLastColumn="0" w:lastRowFirstColumn="0" w:lastRowLastColumn="0"/>
            </w:pPr>
            <w:r>
              <w:t>description</w:t>
            </w:r>
          </w:p>
        </w:tc>
      </w:tr>
      <w:tr w:rsidR="00503778" w:rsidTr="005037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rsidR="00503778" w:rsidRDefault="00503778" w:rsidP="00521563">
            <w:pPr>
              <w:spacing w:line="276" w:lineRule="auto"/>
            </w:pPr>
            <w:r>
              <w:t>STX</w:t>
            </w:r>
          </w:p>
        </w:tc>
        <w:tc>
          <w:tcPr>
            <w:tcW w:w="6521" w:type="dxa"/>
          </w:tcPr>
          <w:p w:rsidR="00503778" w:rsidRDefault="00503778" w:rsidP="00521563">
            <w:pPr>
              <w:spacing w:line="276" w:lineRule="auto"/>
              <w:cnfStyle w:val="000000100000" w:firstRow="0" w:lastRow="0" w:firstColumn="0" w:lastColumn="0" w:oddVBand="0" w:evenVBand="0" w:oddHBand="1" w:evenHBand="0" w:firstRowFirstColumn="0" w:firstRowLastColumn="0" w:lastRowFirstColumn="0" w:lastRowLastColumn="0"/>
            </w:pPr>
            <w:r>
              <w:t>Indicates the start of a new frame</w:t>
            </w:r>
          </w:p>
        </w:tc>
      </w:tr>
      <w:tr w:rsidR="00503778" w:rsidTr="00503778">
        <w:tc>
          <w:tcPr>
            <w:cnfStyle w:val="001000000000" w:firstRow="0" w:lastRow="0" w:firstColumn="1" w:lastColumn="0" w:oddVBand="0" w:evenVBand="0" w:oddHBand="0" w:evenHBand="0" w:firstRowFirstColumn="0" w:firstRowLastColumn="0" w:lastRowFirstColumn="0" w:lastRowLastColumn="0"/>
            <w:tcW w:w="2518" w:type="dxa"/>
          </w:tcPr>
          <w:p w:rsidR="00503778" w:rsidRDefault="00503778" w:rsidP="00521563">
            <w:pPr>
              <w:spacing w:line="276" w:lineRule="auto"/>
            </w:pPr>
            <w:r>
              <w:t>LGE</w:t>
            </w:r>
          </w:p>
        </w:tc>
        <w:tc>
          <w:tcPr>
            <w:tcW w:w="6521" w:type="dxa"/>
          </w:tcPr>
          <w:p w:rsidR="00503778" w:rsidRDefault="00503778" w:rsidP="00521563">
            <w:pPr>
              <w:spacing w:line="276" w:lineRule="auto"/>
              <w:cnfStyle w:val="000000000000" w:firstRow="0" w:lastRow="0" w:firstColumn="0" w:lastColumn="0" w:oddVBand="0" w:evenVBand="0" w:oddHBand="0" w:evenHBand="0" w:firstRowFirstColumn="0" w:firstRowLastColumn="0" w:lastRowFirstColumn="0" w:lastRowLastColumn="0"/>
            </w:pPr>
            <w:r>
              <w:t>Specifies the number of bytes contained in ADR, Service, Data and BBC</w:t>
            </w:r>
          </w:p>
        </w:tc>
      </w:tr>
      <w:tr w:rsidR="00503778" w:rsidTr="005037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rsidR="00503778" w:rsidRDefault="00503778" w:rsidP="00521563">
            <w:pPr>
              <w:spacing w:line="276" w:lineRule="auto"/>
            </w:pPr>
            <w:r>
              <w:t>ADR</w:t>
            </w:r>
          </w:p>
        </w:tc>
        <w:tc>
          <w:tcPr>
            <w:tcW w:w="6521" w:type="dxa"/>
          </w:tcPr>
          <w:p w:rsidR="00503778" w:rsidRDefault="00503778" w:rsidP="00521563">
            <w:pPr>
              <w:spacing w:line="276" w:lineRule="auto"/>
              <w:cnfStyle w:val="000000100000" w:firstRow="0" w:lastRow="0" w:firstColumn="0" w:lastColumn="0" w:oddVBand="0" w:evenVBand="0" w:oddHBand="1" w:evenHBand="0" w:firstRowFirstColumn="0" w:firstRowLastColumn="0" w:lastRowFirstColumn="0" w:lastRowLastColumn="0"/>
            </w:pPr>
            <w:r>
              <w:t xml:space="preserve">Number of the target device. </w:t>
            </w:r>
          </w:p>
        </w:tc>
      </w:tr>
      <w:tr w:rsidR="00503778" w:rsidRPr="00521563" w:rsidTr="00503778">
        <w:tc>
          <w:tcPr>
            <w:cnfStyle w:val="001000000000" w:firstRow="0" w:lastRow="0" w:firstColumn="1" w:lastColumn="0" w:oddVBand="0" w:evenVBand="0" w:oddHBand="0" w:evenHBand="0" w:firstRowFirstColumn="0" w:firstRowLastColumn="0" w:lastRowFirstColumn="0" w:lastRowLastColumn="0"/>
            <w:tcW w:w="2518" w:type="dxa"/>
          </w:tcPr>
          <w:p w:rsidR="00503778" w:rsidRDefault="00503778" w:rsidP="00521563">
            <w:pPr>
              <w:spacing w:line="276" w:lineRule="auto"/>
            </w:pPr>
            <w:r>
              <w:t>service</w:t>
            </w:r>
          </w:p>
        </w:tc>
        <w:tc>
          <w:tcPr>
            <w:tcW w:w="6521" w:type="dxa"/>
          </w:tcPr>
          <w:p w:rsidR="00521563" w:rsidRPr="00521563" w:rsidRDefault="00521563" w:rsidP="00E92E05">
            <w:pPr>
              <w:spacing w:line="276" w:lineRule="auto"/>
              <w:cnfStyle w:val="000000000000" w:firstRow="0" w:lastRow="0" w:firstColumn="0" w:lastColumn="0" w:oddVBand="0" w:evenVBand="0" w:oddHBand="0" w:evenHBand="0" w:firstRowFirstColumn="0" w:firstRowLastColumn="0" w:lastRowFirstColumn="0" w:lastRowLastColumn="0"/>
            </w:pPr>
            <w:r>
              <w:t xml:space="preserve">Describes the service to be carried out in accordance </w:t>
            </w:r>
            <w:r w:rsidR="00E92E05">
              <w:fldChar w:fldCharType="begin"/>
            </w:r>
            <w:r w:rsidR="00E92E05">
              <w:instrText xml:space="preserve"> REF _Ref449209247 \h </w:instrText>
            </w:r>
            <w:r w:rsidR="00E92E05">
              <w:fldChar w:fldCharType="separate"/>
            </w:r>
            <w:r w:rsidR="00121B4B">
              <w:t>Table 3.2</w:t>
            </w:r>
            <w:r w:rsidR="00E92E05">
              <w:fldChar w:fldCharType="end"/>
            </w:r>
          </w:p>
        </w:tc>
      </w:tr>
      <w:tr w:rsidR="00521563" w:rsidRPr="00521563" w:rsidTr="005037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rsidR="00521563" w:rsidRDefault="00521563" w:rsidP="00521563">
            <w:pPr>
              <w:spacing w:line="276" w:lineRule="auto"/>
            </w:pPr>
            <w:r>
              <w:t>Data 1 ... n</w:t>
            </w:r>
          </w:p>
        </w:tc>
        <w:tc>
          <w:tcPr>
            <w:tcW w:w="6521" w:type="dxa"/>
          </w:tcPr>
          <w:p w:rsidR="00521563" w:rsidRDefault="00521563" w:rsidP="00521563">
            <w:pPr>
              <w:spacing w:line="276" w:lineRule="auto"/>
              <w:cnfStyle w:val="000000100000" w:firstRow="0" w:lastRow="0" w:firstColumn="0" w:lastColumn="0" w:oddVBand="0" w:evenVBand="0" w:oddHBand="1" w:evenHBand="0" w:firstRowFirstColumn="0" w:firstRowLastColumn="0" w:lastRowFirstColumn="0" w:lastRowLastColumn="0"/>
            </w:pPr>
            <w:r>
              <w:t>Contains the required to implement the Services parameter and returns Requested values</w:t>
            </w:r>
          </w:p>
        </w:tc>
      </w:tr>
      <w:tr w:rsidR="00521563" w:rsidRPr="00521563" w:rsidTr="00503778">
        <w:tc>
          <w:tcPr>
            <w:cnfStyle w:val="001000000000" w:firstRow="0" w:lastRow="0" w:firstColumn="1" w:lastColumn="0" w:oddVBand="0" w:evenVBand="0" w:oddHBand="0" w:evenHBand="0" w:firstRowFirstColumn="0" w:firstRowLastColumn="0" w:lastRowFirstColumn="0" w:lastRowLastColumn="0"/>
            <w:tcW w:w="2518" w:type="dxa"/>
          </w:tcPr>
          <w:p w:rsidR="00521563" w:rsidRDefault="00521563" w:rsidP="00521563">
            <w:pPr>
              <w:spacing w:line="276" w:lineRule="auto"/>
            </w:pPr>
            <w:r>
              <w:t>BCC</w:t>
            </w:r>
          </w:p>
        </w:tc>
        <w:tc>
          <w:tcPr>
            <w:tcW w:w="6521" w:type="dxa"/>
          </w:tcPr>
          <w:p w:rsidR="00521563" w:rsidRDefault="00521563" w:rsidP="00521563">
            <w:pPr>
              <w:spacing w:line="276" w:lineRule="auto"/>
              <w:cnfStyle w:val="000000000000" w:firstRow="0" w:lastRow="0" w:firstColumn="0" w:lastColumn="0" w:oddVBand="0" w:evenVBand="0" w:oddHBand="0" w:evenHBand="0" w:firstRowFirstColumn="0" w:firstRowLastColumn="0" w:lastRowFirstColumn="0" w:lastRowLastColumn="0"/>
            </w:pPr>
            <w:r>
              <w:t>Checksum: To avoid transmission errors.</w:t>
            </w:r>
          </w:p>
          <w:p w:rsidR="00521563" w:rsidRDefault="00521563" w:rsidP="00521563">
            <w:pPr>
              <w:keepNext/>
              <w:spacing w:line="276" w:lineRule="auto"/>
              <w:cnfStyle w:val="000000000000" w:firstRow="0" w:lastRow="0" w:firstColumn="0" w:lastColumn="0" w:oddVBand="0" w:evenVBand="0" w:oddHBand="0" w:evenHBand="0" w:firstRowFirstColumn="0" w:firstRowLastColumn="0" w:lastRowFirstColumn="0" w:lastRowLastColumn="0"/>
            </w:pPr>
            <w:r>
              <w:t>Is calculated by setting all bytes contained in the frame are interconnected by a logical XOR.</w:t>
            </w:r>
          </w:p>
        </w:tc>
      </w:tr>
    </w:tbl>
    <w:p w:rsidR="00503778" w:rsidRPr="00521563" w:rsidRDefault="00521563" w:rsidP="00521563">
      <w:pPr>
        <w:pStyle w:val="Caption"/>
      </w:pPr>
      <w:bookmarkStart w:id="63" w:name="_Ref449982939"/>
      <w:bookmarkStart w:id="64" w:name="_Toc454570572"/>
      <w:r>
        <w:t xml:space="preserve">table </w:t>
      </w:r>
      <w:fldSimple w:instr=" STYLEREF 1 \s ">
        <w:r w:rsidR="00121B4B">
          <w:rPr>
            <w:noProof/>
          </w:rPr>
          <w:t>3</w:t>
        </w:r>
      </w:fldSimple>
      <w:r w:rsidR="007550F6">
        <w:t>,</w:t>
      </w:r>
      <w:fldSimple w:instr=" SEQ Tabelle \* ARABIC \s 1 ">
        <w:r w:rsidR="00121B4B">
          <w:rPr>
            <w:noProof/>
          </w:rPr>
          <w:t>1</w:t>
        </w:r>
      </w:fldSimple>
      <w:bookmarkEnd w:id="63"/>
      <w:r>
        <w:t>: Description of the parameters contained in the frames</w:t>
      </w:r>
      <w:bookmarkEnd w:id="64"/>
    </w:p>
    <w:p w:rsidR="00C76780" w:rsidRDefault="00C76780" w:rsidP="008B0C8F">
      <w:r>
        <w:tab/>
      </w:r>
    </w:p>
    <w:tbl>
      <w:tblPr>
        <w:tblStyle w:val="LightShading"/>
        <w:tblW w:w="0" w:type="auto"/>
        <w:tblLook w:val="04A0" w:firstRow="1" w:lastRow="0" w:firstColumn="1" w:lastColumn="0" w:noHBand="0" w:noVBand="1"/>
      </w:tblPr>
      <w:tblGrid>
        <w:gridCol w:w="1343"/>
        <w:gridCol w:w="7696"/>
      </w:tblGrid>
      <w:tr w:rsidR="008B57D6" w:rsidTr="00E92E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3" w:type="dxa"/>
          </w:tcPr>
          <w:p w:rsidR="008B57D6" w:rsidRDefault="00B86624" w:rsidP="008B0C8F">
            <w:r>
              <w:t>Service ID</w:t>
            </w:r>
          </w:p>
        </w:tc>
        <w:tc>
          <w:tcPr>
            <w:tcW w:w="7696" w:type="dxa"/>
          </w:tcPr>
          <w:p w:rsidR="008B57D6" w:rsidRDefault="008B57D6" w:rsidP="008B0C8F">
            <w:pPr>
              <w:cnfStyle w:val="100000000000" w:firstRow="1" w:lastRow="0" w:firstColumn="0" w:lastColumn="0" w:oddVBand="0" w:evenVBand="0" w:oddHBand="0" w:evenHBand="0" w:firstRowFirstColumn="0" w:firstRowLastColumn="0" w:lastRowFirstColumn="0" w:lastRowLastColumn="0"/>
            </w:pPr>
            <w:r>
              <w:t>service Description</w:t>
            </w:r>
          </w:p>
        </w:tc>
      </w:tr>
      <w:tr w:rsidR="008B57D6" w:rsidTr="00E92E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3" w:type="dxa"/>
          </w:tcPr>
          <w:p w:rsidR="008B57D6" w:rsidRDefault="008B57D6" w:rsidP="008B0C8F">
            <w:r>
              <w:lastRenderedPageBreak/>
              <w:t>0x01</w:t>
            </w:r>
          </w:p>
        </w:tc>
        <w:tc>
          <w:tcPr>
            <w:tcW w:w="7696" w:type="dxa"/>
          </w:tcPr>
          <w:p w:rsidR="008B57D6" w:rsidRDefault="008B57D6" w:rsidP="008B0C8F">
            <w:pPr>
              <w:cnfStyle w:val="000000100000" w:firstRow="0" w:lastRow="0" w:firstColumn="0" w:lastColumn="0" w:oddVBand="0" w:evenVBand="0" w:oddHBand="1" w:evenHBand="0" w:firstRowFirstColumn="0" w:firstRowLastColumn="0" w:lastRowFirstColumn="0" w:lastRowLastColumn="0"/>
            </w:pPr>
            <w:r>
              <w:t>Test the connection. Has return value software and hardware version of EVAchargeSE Boards</w:t>
            </w:r>
          </w:p>
        </w:tc>
      </w:tr>
      <w:tr w:rsidR="008B57D6" w:rsidTr="00E92E05">
        <w:tc>
          <w:tcPr>
            <w:cnfStyle w:val="001000000000" w:firstRow="0" w:lastRow="0" w:firstColumn="1" w:lastColumn="0" w:oddVBand="0" w:evenVBand="0" w:oddHBand="0" w:evenHBand="0" w:firstRowFirstColumn="0" w:firstRowLastColumn="0" w:lastRowFirstColumn="0" w:lastRowLastColumn="0"/>
            <w:tcW w:w="1343" w:type="dxa"/>
          </w:tcPr>
          <w:p w:rsidR="008B57D6" w:rsidRDefault="008B57D6" w:rsidP="008B0C8F">
            <w:r>
              <w:t>0x04</w:t>
            </w:r>
          </w:p>
        </w:tc>
        <w:tc>
          <w:tcPr>
            <w:tcW w:w="7696" w:type="dxa"/>
          </w:tcPr>
          <w:p w:rsidR="008B57D6" w:rsidRDefault="008B57D6" w:rsidP="008B57D6">
            <w:pPr>
              <w:cnfStyle w:val="000000000000" w:firstRow="0" w:lastRow="0" w:firstColumn="0" w:lastColumn="0" w:oddVBand="0" w:evenVBand="0" w:oddHBand="0" w:evenHBand="0" w:firstRowFirstColumn="0" w:firstRowLastColumn="0" w:lastRowFirstColumn="0" w:lastRowLastColumn="0"/>
            </w:pPr>
            <w:r>
              <w:t>Another quick test. Does the return value, among other things the last reason a reset. A list of possible reasons can be found in the datasheet.</w:t>
            </w:r>
          </w:p>
        </w:tc>
      </w:tr>
      <w:tr w:rsidR="008B57D6" w:rsidTr="00E92E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3" w:type="dxa"/>
          </w:tcPr>
          <w:p w:rsidR="008B57D6" w:rsidRDefault="008B57D6" w:rsidP="008B0C8F">
            <w:r>
              <w:t>0x10</w:t>
            </w:r>
          </w:p>
        </w:tc>
        <w:tc>
          <w:tcPr>
            <w:tcW w:w="7696" w:type="dxa"/>
          </w:tcPr>
          <w:p w:rsidR="008B57D6" w:rsidRDefault="00712F1E" w:rsidP="00712F1E">
            <w:pPr>
              <w:cnfStyle w:val="000000100000" w:firstRow="0" w:lastRow="0" w:firstColumn="0" w:lastColumn="0" w:oddVBand="0" w:evenVBand="0" w:oddHBand="1" w:evenHBand="0" w:firstRowFirstColumn="0" w:firstRowLastColumn="0" w:lastRowFirstColumn="0" w:lastRowLastColumn="0"/>
            </w:pPr>
            <w:r>
              <w:t>Measures the frequency of the PWM signal</w:t>
            </w:r>
          </w:p>
        </w:tc>
      </w:tr>
      <w:tr w:rsidR="008B57D6" w:rsidTr="00E92E05">
        <w:tc>
          <w:tcPr>
            <w:cnfStyle w:val="001000000000" w:firstRow="0" w:lastRow="0" w:firstColumn="1" w:lastColumn="0" w:oddVBand="0" w:evenVBand="0" w:oddHBand="0" w:evenHBand="0" w:firstRowFirstColumn="0" w:firstRowLastColumn="0" w:lastRowFirstColumn="0" w:lastRowLastColumn="0"/>
            <w:tcW w:w="1343" w:type="dxa"/>
          </w:tcPr>
          <w:p w:rsidR="008B57D6" w:rsidRDefault="008B57D6" w:rsidP="008B0C8F">
            <w:r>
              <w:t>0x11</w:t>
            </w:r>
          </w:p>
        </w:tc>
        <w:tc>
          <w:tcPr>
            <w:tcW w:w="7696" w:type="dxa"/>
          </w:tcPr>
          <w:p w:rsidR="008B57D6" w:rsidRDefault="00712F1E" w:rsidP="008B0C8F">
            <w:pPr>
              <w:cnfStyle w:val="000000000000" w:firstRow="0" w:lastRow="0" w:firstColumn="0" w:lastColumn="0" w:oddVBand="0" w:evenVBand="0" w:oddHBand="0" w:evenHBand="0" w:firstRowFirstColumn="0" w:firstRowLastColumn="0" w:lastRowFirstColumn="0" w:lastRowLastColumn="0"/>
            </w:pPr>
            <w:r>
              <w:t>Changes the frequency of the PWM signal</w:t>
            </w:r>
          </w:p>
        </w:tc>
      </w:tr>
      <w:tr w:rsidR="008B57D6" w:rsidTr="00E92E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3" w:type="dxa"/>
          </w:tcPr>
          <w:p w:rsidR="008B57D6" w:rsidRDefault="008B57D6" w:rsidP="008B0C8F">
            <w:r>
              <w:t>0x12</w:t>
            </w:r>
          </w:p>
        </w:tc>
        <w:tc>
          <w:tcPr>
            <w:tcW w:w="7696" w:type="dxa"/>
          </w:tcPr>
          <w:p w:rsidR="008B57D6" w:rsidRDefault="00712F1E" w:rsidP="008B0C8F">
            <w:pPr>
              <w:cnfStyle w:val="000000100000" w:firstRow="0" w:lastRow="0" w:firstColumn="0" w:lastColumn="0" w:oddVBand="0" w:evenVBand="0" w:oddHBand="1" w:evenHBand="0" w:firstRowFirstColumn="0" w:firstRowLastColumn="0" w:lastRowFirstColumn="0" w:lastRowLastColumn="0"/>
            </w:pPr>
            <w:r>
              <w:t xml:space="preserve">Defines whether a PWM signal is generated. </w:t>
            </w:r>
          </w:p>
          <w:p w:rsidR="00712F1E" w:rsidRDefault="00712F1E" w:rsidP="00712F1E">
            <w:pPr>
              <w:cnfStyle w:val="000000100000" w:firstRow="0" w:lastRow="0" w:firstColumn="0" w:lastColumn="0" w:oddVBand="0" w:evenVBand="0" w:oddHBand="1" w:evenHBand="0" w:firstRowFirstColumn="0" w:firstRowLastColumn="0" w:lastRowFirstColumn="0" w:lastRowLastColumn="0"/>
            </w:pPr>
            <w:r>
              <w:t>This setting is important for distinguishing between electric vehicle and charging station, since the signal may only be charging stations side generated.</w:t>
            </w:r>
          </w:p>
        </w:tc>
      </w:tr>
      <w:tr w:rsidR="008B57D6" w:rsidTr="00E92E05">
        <w:tc>
          <w:tcPr>
            <w:cnfStyle w:val="001000000000" w:firstRow="0" w:lastRow="0" w:firstColumn="1" w:lastColumn="0" w:oddVBand="0" w:evenVBand="0" w:oddHBand="0" w:evenHBand="0" w:firstRowFirstColumn="0" w:firstRowLastColumn="0" w:lastRowFirstColumn="0" w:lastRowLastColumn="0"/>
            <w:tcW w:w="1343" w:type="dxa"/>
          </w:tcPr>
          <w:p w:rsidR="008B57D6" w:rsidRDefault="008B57D6" w:rsidP="008B0C8F">
            <w:r>
              <w:t>0x14</w:t>
            </w:r>
          </w:p>
        </w:tc>
        <w:tc>
          <w:tcPr>
            <w:tcW w:w="7696" w:type="dxa"/>
          </w:tcPr>
          <w:p w:rsidR="008B57D6" w:rsidRDefault="006436C2" w:rsidP="006436C2">
            <w:pPr>
              <w:cnfStyle w:val="000000000000" w:firstRow="0" w:lastRow="0" w:firstColumn="0" w:lastColumn="0" w:oddVBand="0" w:evenVBand="0" w:oddHBand="0" w:evenHBand="0" w:firstRowFirstColumn="0" w:firstRowLastColumn="0" w:lastRowFirstColumn="0" w:lastRowLastColumn="0"/>
            </w:pPr>
            <w:r>
              <w:t>Measures both positive and negative level of CP-Pins</w:t>
            </w:r>
          </w:p>
        </w:tc>
      </w:tr>
      <w:tr w:rsidR="008B57D6" w:rsidTr="00E92E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3" w:type="dxa"/>
          </w:tcPr>
          <w:p w:rsidR="008B57D6" w:rsidRDefault="008B57D6" w:rsidP="008B0C8F">
            <w:r>
              <w:t>0x15</w:t>
            </w:r>
          </w:p>
        </w:tc>
        <w:tc>
          <w:tcPr>
            <w:tcW w:w="7696" w:type="dxa"/>
          </w:tcPr>
          <w:p w:rsidR="008B57D6" w:rsidRDefault="006436C2" w:rsidP="008B0C8F">
            <w:pPr>
              <w:cnfStyle w:val="000000100000" w:firstRow="0" w:lastRow="0" w:firstColumn="0" w:lastColumn="0" w:oddVBand="0" w:evenVBand="0" w:oddHBand="1" w:evenHBand="0" w:firstRowFirstColumn="0" w:firstRowLastColumn="0" w:lastRowFirstColumn="0" w:lastRowLastColumn="0"/>
            </w:pPr>
            <w:r>
              <w:t>Changes the positive level of the CP signal. This service may only be called charging stations side, since this parameter the vehicle side is important for determining the current level.</w:t>
            </w:r>
          </w:p>
        </w:tc>
      </w:tr>
      <w:tr w:rsidR="008B57D6" w:rsidTr="00E92E05">
        <w:tc>
          <w:tcPr>
            <w:cnfStyle w:val="001000000000" w:firstRow="0" w:lastRow="0" w:firstColumn="1" w:lastColumn="0" w:oddVBand="0" w:evenVBand="0" w:oddHBand="0" w:evenHBand="0" w:firstRowFirstColumn="0" w:firstRowLastColumn="0" w:lastRowFirstColumn="0" w:lastRowLastColumn="0"/>
            <w:tcW w:w="1343" w:type="dxa"/>
          </w:tcPr>
          <w:p w:rsidR="008B57D6" w:rsidRDefault="008B57D6" w:rsidP="008B0C8F">
            <w:r>
              <w:t>0x17 / 0x18</w:t>
            </w:r>
          </w:p>
        </w:tc>
        <w:tc>
          <w:tcPr>
            <w:tcW w:w="7696" w:type="dxa"/>
          </w:tcPr>
          <w:p w:rsidR="008B57D6" w:rsidRDefault="006436C2" w:rsidP="008B0C8F">
            <w:pPr>
              <w:cnfStyle w:val="000000000000" w:firstRow="0" w:lastRow="0" w:firstColumn="0" w:lastColumn="0" w:oddVBand="0" w:evenVBand="0" w:oddHBand="0" w:evenHBand="0" w:firstRowFirstColumn="0" w:firstRowLastColumn="0" w:lastRowFirstColumn="0" w:lastRowLastColumn="0"/>
            </w:pPr>
            <w:r>
              <w:t>Speaks pins on the control of motors for charging cable lock</w:t>
            </w:r>
          </w:p>
        </w:tc>
      </w:tr>
      <w:tr w:rsidR="008B57D6" w:rsidTr="00E92E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3" w:type="dxa"/>
          </w:tcPr>
          <w:p w:rsidR="008B57D6" w:rsidRDefault="008B57D6" w:rsidP="008B0C8F">
            <w:r>
              <w:t>0x1A</w:t>
            </w:r>
          </w:p>
        </w:tc>
        <w:tc>
          <w:tcPr>
            <w:tcW w:w="7696" w:type="dxa"/>
          </w:tcPr>
          <w:p w:rsidR="008B57D6" w:rsidRDefault="006436C2" w:rsidP="008B0C8F">
            <w:pPr>
              <w:cnfStyle w:val="000000100000" w:firstRow="0" w:lastRow="0" w:firstColumn="0" w:lastColumn="0" w:oddVBand="0" w:evenVBand="0" w:oddHBand="1" w:evenHBand="0" w:firstRowFirstColumn="0" w:firstRowLastColumn="0" w:lastRowFirstColumn="0" w:lastRowLastColumn="0"/>
            </w:pPr>
            <w:r>
              <w:t>Indicates the current status of the motors for charging cable lock</w:t>
            </w:r>
          </w:p>
        </w:tc>
      </w:tr>
      <w:tr w:rsidR="008B57D6" w:rsidTr="00E92E05">
        <w:tc>
          <w:tcPr>
            <w:cnfStyle w:val="001000000000" w:firstRow="0" w:lastRow="0" w:firstColumn="1" w:lastColumn="0" w:oddVBand="0" w:evenVBand="0" w:oddHBand="0" w:evenHBand="0" w:firstRowFirstColumn="0" w:firstRowLastColumn="0" w:lastRowFirstColumn="0" w:lastRowLastColumn="0"/>
            <w:tcW w:w="1343" w:type="dxa"/>
          </w:tcPr>
          <w:p w:rsidR="008B57D6" w:rsidRDefault="008B57D6" w:rsidP="008B0C8F">
            <w:r>
              <w:t>0x20</w:t>
            </w:r>
          </w:p>
        </w:tc>
        <w:tc>
          <w:tcPr>
            <w:tcW w:w="7696" w:type="dxa"/>
          </w:tcPr>
          <w:p w:rsidR="008B57D6" w:rsidRDefault="004D4226" w:rsidP="008B0C8F">
            <w:pPr>
              <w:cnfStyle w:val="000000000000" w:firstRow="0" w:lastRow="0" w:firstColumn="0" w:lastColumn="0" w:oddVBand="0" w:evenVBand="0" w:oddHBand="0" w:evenHBand="0" w:firstRowFirstColumn="0" w:firstRowLastColumn="0" w:lastRowFirstColumn="0" w:lastRowLastColumn="0"/>
            </w:pPr>
            <w:r>
              <w:t>Enables an automatic measurement and return of the PWM signal</w:t>
            </w:r>
          </w:p>
        </w:tc>
      </w:tr>
      <w:tr w:rsidR="008B57D6" w:rsidTr="00E92E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3" w:type="dxa"/>
          </w:tcPr>
          <w:p w:rsidR="008B57D6" w:rsidRDefault="008B57D6" w:rsidP="008B0C8F">
            <w:r>
              <w:t>0x31</w:t>
            </w:r>
          </w:p>
        </w:tc>
        <w:tc>
          <w:tcPr>
            <w:tcW w:w="7696" w:type="dxa"/>
          </w:tcPr>
          <w:p w:rsidR="008B57D6" w:rsidRDefault="00E92E05" w:rsidP="00E92E05">
            <w:pPr>
              <w:cnfStyle w:val="000000100000" w:firstRow="0" w:lastRow="0" w:firstColumn="0" w:lastColumn="0" w:oddVBand="0" w:evenVBand="0" w:oddHBand="1" w:evenHBand="0" w:firstRowFirstColumn="0" w:firstRowLastColumn="0" w:lastRowFirstColumn="0" w:lastRowLastColumn="0"/>
            </w:pPr>
            <w:r>
              <w:t xml:space="preserve">Ensures a break in the connection </w:t>
            </w:r>
          </w:p>
        </w:tc>
      </w:tr>
      <w:tr w:rsidR="008B57D6" w:rsidTr="00E92E05">
        <w:tc>
          <w:tcPr>
            <w:cnfStyle w:val="001000000000" w:firstRow="0" w:lastRow="0" w:firstColumn="1" w:lastColumn="0" w:oddVBand="0" w:evenVBand="0" w:oddHBand="0" w:evenHBand="0" w:firstRowFirstColumn="0" w:firstRowLastColumn="0" w:lastRowFirstColumn="0" w:lastRowLastColumn="0"/>
            <w:tcW w:w="1343" w:type="dxa"/>
          </w:tcPr>
          <w:p w:rsidR="008B57D6" w:rsidRDefault="008B57D6" w:rsidP="008B0C8F">
            <w:r>
              <w:t>0x33</w:t>
            </w:r>
          </w:p>
        </w:tc>
        <w:tc>
          <w:tcPr>
            <w:tcW w:w="7696" w:type="dxa"/>
          </w:tcPr>
          <w:p w:rsidR="008B57D6" w:rsidRDefault="00E92E05" w:rsidP="008B0C8F">
            <w:pPr>
              <w:cnfStyle w:val="000000000000" w:firstRow="0" w:lastRow="0" w:firstColumn="0" w:lastColumn="0" w:oddVBand="0" w:evenVBand="0" w:oddHBand="0" w:evenHBand="0" w:firstRowFirstColumn="0" w:firstRowLastColumn="0" w:lastRowFirstColumn="0" w:lastRowLastColumn="0"/>
            </w:pPr>
            <w:r>
              <w:t>Initiates a reboot of KL02</w:t>
            </w:r>
          </w:p>
        </w:tc>
      </w:tr>
      <w:tr w:rsidR="008B57D6" w:rsidTr="00E92E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3" w:type="dxa"/>
          </w:tcPr>
          <w:p w:rsidR="008B57D6" w:rsidRDefault="008B57D6" w:rsidP="008B0C8F">
            <w:r>
              <w:t>0x50</w:t>
            </w:r>
          </w:p>
        </w:tc>
        <w:tc>
          <w:tcPr>
            <w:tcW w:w="7696" w:type="dxa"/>
          </w:tcPr>
          <w:p w:rsidR="008B57D6" w:rsidRDefault="00E92E05" w:rsidP="008B0C8F">
            <w:pPr>
              <w:cnfStyle w:val="000000100000" w:firstRow="0" w:lastRow="0" w:firstColumn="0" w:lastColumn="0" w:oddVBand="0" w:evenVBand="0" w:oddHBand="1" w:evenHBand="0" w:firstRowFirstColumn="0" w:firstRowLastColumn="0" w:lastRowFirstColumn="0" w:lastRowLastColumn="0"/>
            </w:pPr>
            <w:r>
              <w:t>Defines the value of the resistor between PP and PE</w:t>
            </w:r>
          </w:p>
        </w:tc>
      </w:tr>
      <w:tr w:rsidR="008B57D6" w:rsidTr="00E92E05">
        <w:tc>
          <w:tcPr>
            <w:cnfStyle w:val="001000000000" w:firstRow="0" w:lastRow="0" w:firstColumn="1" w:lastColumn="0" w:oddVBand="0" w:evenVBand="0" w:oddHBand="0" w:evenHBand="0" w:firstRowFirstColumn="0" w:firstRowLastColumn="0" w:lastRowFirstColumn="0" w:lastRowLastColumn="0"/>
            <w:tcW w:w="1343" w:type="dxa"/>
          </w:tcPr>
          <w:p w:rsidR="008B57D6" w:rsidRDefault="008B57D6" w:rsidP="008B0C8F">
            <w:r>
              <w:t>0x51</w:t>
            </w:r>
          </w:p>
        </w:tc>
        <w:tc>
          <w:tcPr>
            <w:tcW w:w="7696" w:type="dxa"/>
          </w:tcPr>
          <w:p w:rsidR="008B57D6" w:rsidRDefault="00E92E05" w:rsidP="008B0C8F">
            <w:pPr>
              <w:cnfStyle w:val="000000000000" w:firstRow="0" w:lastRow="0" w:firstColumn="0" w:lastColumn="0" w:oddVBand="0" w:evenVBand="0" w:oddHBand="0" w:evenHBand="0" w:firstRowFirstColumn="0" w:firstRowLastColumn="0" w:lastRowFirstColumn="0" w:lastRowLastColumn="0"/>
            </w:pPr>
            <w:r>
              <w:t>Enables the resistance between PP and PE. This service may only be the vehicle side is activated. Characterized the maximum charging current of the electric vehicle is defined.</w:t>
            </w:r>
          </w:p>
        </w:tc>
      </w:tr>
      <w:tr w:rsidR="008B57D6" w:rsidTr="00E92E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3" w:type="dxa"/>
          </w:tcPr>
          <w:p w:rsidR="008B57D6" w:rsidRDefault="008B57D6" w:rsidP="008B0C8F">
            <w:r>
              <w:t>0x52</w:t>
            </w:r>
          </w:p>
        </w:tc>
        <w:tc>
          <w:tcPr>
            <w:tcW w:w="7696" w:type="dxa"/>
          </w:tcPr>
          <w:p w:rsidR="008B57D6" w:rsidRDefault="00E92E05" w:rsidP="00E92E05">
            <w:pPr>
              <w:keepNext/>
              <w:cnfStyle w:val="000000100000" w:firstRow="0" w:lastRow="0" w:firstColumn="0" w:lastColumn="0" w:oddVBand="0" w:evenVBand="0" w:oddHBand="1" w:evenHBand="0" w:firstRowFirstColumn="0" w:firstRowLastColumn="0" w:lastRowFirstColumn="0" w:lastRowLastColumn="0"/>
            </w:pPr>
            <w:r>
              <w:t>Measures the tension between PP and PE</w:t>
            </w:r>
          </w:p>
        </w:tc>
      </w:tr>
    </w:tbl>
    <w:p w:rsidR="008B57D6" w:rsidRDefault="00E92E05" w:rsidP="00E92E05">
      <w:pPr>
        <w:pStyle w:val="Caption"/>
      </w:pPr>
      <w:bookmarkStart w:id="65" w:name="_Ref449209247"/>
      <w:bookmarkStart w:id="66" w:name="_Ref449209239"/>
      <w:bookmarkStart w:id="67" w:name="_Toc454570573"/>
      <w:r>
        <w:t xml:space="preserve">table </w:t>
      </w:r>
      <w:fldSimple w:instr=" STYLEREF 1 \s ">
        <w:r w:rsidR="00121B4B">
          <w:rPr>
            <w:noProof/>
          </w:rPr>
          <w:t>3</w:t>
        </w:r>
      </w:fldSimple>
      <w:r w:rsidR="007550F6">
        <w:t>,</w:t>
      </w:r>
      <w:fldSimple w:instr=" SEQ Tabelle \* ARABIC \s 1 ">
        <w:r w:rsidR="00121B4B">
          <w:rPr>
            <w:noProof/>
          </w:rPr>
          <w:t>2</w:t>
        </w:r>
      </w:fldSimple>
      <w:bookmarkEnd w:id="65"/>
      <w:r>
        <w:t>Description of Services for communication between i.MX28 and KL02</w:t>
      </w:r>
      <w:bookmarkEnd w:id="66"/>
      <w:bookmarkEnd w:id="67"/>
    </w:p>
    <w:p w:rsidR="00E92E05" w:rsidRDefault="00E92E05">
      <w:pPr>
        <w:spacing w:line="276" w:lineRule="auto"/>
        <w:jc w:val="left"/>
      </w:pPr>
      <w:r>
        <w:br w:type="page"/>
      </w:r>
    </w:p>
    <w:p w:rsidR="00217C06" w:rsidRDefault="00217C06" w:rsidP="001354FC">
      <w:pPr>
        <w:pStyle w:val="Heading2"/>
      </w:pPr>
      <w:bookmarkStart w:id="68" w:name="_Toc476173436"/>
      <w:bookmarkStart w:id="69" w:name="_Ref448952802"/>
      <w:r>
        <w:lastRenderedPageBreak/>
        <w:t>Communication between computer and EVAchargeSE</w:t>
      </w:r>
      <w:bookmarkEnd w:id="68"/>
    </w:p>
    <w:p w:rsidR="00217C06" w:rsidRPr="0034146E" w:rsidRDefault="00B50704" w:rsidP="00217C06">
      <w:r>
        <w:t>On the board a Debian operating system of the manufacturer of the boards I2SE installed. This "uses the Linux operating system kernel, but the most basic OS tools come from the GNU project"</w:t>
      </w:r>
      <w:r>
        <w:fldChar w:fldCharType="begin"/>
      </w:r>
      <w:r>
        <w:instrText xml:space="preserve"> REF Debian \h </w:instrText>
      </w:r>
      <w:r>
        <w:fldChar w:fldCharType="separate"/>
      </w:r>
      <w:r w:rsidR="00121B4B">
        <w:t>(Debian, 2016)</w:t>
      </w:r>
      <w:r>
        <w:fldChar w:fldCharType="end"/>
      </w:r>
      <w:r>
        <w:t>, In order to facilitate a communication structure is used for working with the EVAchargeSE only the Linux system Ubuntu. Through the terminal, the user is after a short training period allows fast access, exchange information and data on other subscribers connected the router.</w:t>
      </w:r>
    </w:p>
    <w:p w:rsidR="009A0076" w:rsidRDefault="006F4012" w:rsidP="00217C06">
      <w:pPr>
        <w:pStyle w:val="Heading3"/>
      </w:pPr>
      <w:bookmarkStart w:id="70" w:name="_Ref449904153"/>
      <w:bookmarkStart w:id="71" w:name="_Toc476173437"/>
      <w:r w:rsidRPr="00AD6541">
        <w:rPr>
          <w:lang w:val="en-AU"/>
        </w:rPr>
        <w:t>Flashing a program</w:t>
      </w:r>
      <w:bookmarkEnd w:id="69"/>
      <w:bookmarkEnd w:id="70"/>
      <w:bookmarkEnd w:id="71"/>
    </w:p>
    <w:p w:rsidR="00393AF3" w:rsidRDefault="00393AF3" w:rsidP="00990ADE">
      <w:pPr>
        <w:spacing w:after="0"/>
      </w:pPr>
      <w:r>
        <w:t>Before a program can be started, it must be on the microcontroller, on which it is to be compiled and carried out at a later stage, be flashed.</w:t>
      </w:r>
    </w:p>
    <w:p w:rsidR="00B23E3A" w:rsidRDefault="00B23E3A" w:rsidP="00990ADE">
      <w:pPr>
        <w:spacing w:after="0"/>
      </w:pPr>
      <w:r>
        <w:t>For programs with few files could be developing the Secure File Transfer Protocol (SFTP). This protocol runs on the basis of Secure Shell and establishes a secure connection to transfer data. Where applicable, data can use SFTP to EVAchargeSE Boards transmitted are received by using a Linux terminal.</w:t>
      </w:r>
    </w:p>
    <w:p w:rsidR="007970E7" w:rsidRDefault="007970E7" w:rsidP="00990ADE">
      <w:pPr>
        <w:spacing w:after="0"/>
      </w:pPr>
      <w:r>
        <w:t>To start an SFTP connection the command is "sftp &lt;username&gt; @ &lt;IP address&gt;" used. If a subscriber with the identification data accessing a password entry is required. Once this is properly initiated in the terminal commands are executed by the user of the device to the specified IP address.</w:t>
      </w:r>
    </w:p>
    <w:p w:rsidR="002313B1" w:rsidRDefault="002313B1" w:rsidP="00990ADE">
      <w:pPr>
        <w:spacing w:after="0"/>
      </w:pPr>
      <w:r>
        <w:t>Thus Example White can through the "cd" command the current directory to be changed on the board. If, however, be called to another directory on the Linux system of the computer, the command is provided with an exclamation point in front of the command ( "! cd").</w:t>
      </w:r>
    </w:p>
    <w:p w:rsidR="002313B1" w:rsidRDefault="002313B1" w:rsidP="00990ADE">
      <w:pPr>
        <w:spacing w:after="0"/>
      </w:pPr>
      <w:r>
        <w:t>Use the command "put &lt;filename&gt;" can be copied from the Linux machine to the board files. A copy of an existing on-board file can be written on the computer directory by the command set "get &lt;filename&gt;".</w:t>
      </w:r>
    </w:p>
    <w:p w:rsidR="008F674A" w:rsidRDefault="00E77AAB" w:rsidP="00990ADE">
      <w:pPr>
        <w:spacing w:after="0"/>
      </w:pPr>
      <w:r>
        <w:t>Due to the increasing number of files, such a procedure for transmitting the individual files is very time consuming. For this reason, data is transferred in the course of the program using FileZilla. The FTP client enables easy and clear transmission of multiple data files. At the same time the user is presented by the graphical user interface, the ability to obtain an overview of the existing folder structures and directories. This allows local files as well as the related communication partner are found and transferred from various folders in a short time.</w:t>
      </w:r>
    </w:p>
    <w:p w:rsidR="002313B1" w:rsidRDefault="008B0C1D" w:rsidP="00990ADE">
      <w:pPr>
        <w:spacing w:after="0"/>
      </w:pPr>
      <w:r>
        <w:t xml:space="preserve">To transfer data, the program is started and the IP address, username, password, and port of EVAchargeSE Boards accordingly </w:t>
      </w:r>
      <w:r>
        <w:fldChar w:fldCharType="begin"/>
      </w:r>
      <w:r>
        <w:instrText xml:space="preserve"> REF _Ref449382982 \h </w:instrText>
      </w:r>
      <w:r>
        <w:fldChar w:fldCharType="separate"/>
      </w:r>
      <w:r w:rsidR="00121B4B">
        <w:t>Figure 3.4</w:t>
      </w:r>
      <w:r>
        <w:fldChar w:fldCharType="end"/>
      </w:r>
      <w:r>
        <w:t xml:space="preserve">entered in the appropriate fields. Once a connection is made such for the computer connected to the Board appears next to the folder </w:t>
      </w:r>
      <w:r>
        <w:lastRenderedPageBreak/>
        <w:t>structure on the local machine. By dragging and dropping files can be exchanged in both directions of the link</w:t>
      </w:r>
      <w:r w:rsidR="006F4012">
        <w:fldChar w:fldCharType="begin"/>
      </w:r>
      <w:r w:rsidR="006F4012">
        <w:instrText xml:space="preserve"> REF FileZilla \h </w:instrText>
      </w:r>
      <w:r w:rsidR="006F4012">
        <w:fldChar w:fldCharType="separate"/>
      </w:r>
      <w:r w:rsidR="00121B4B">
        <w:t>(FileZilla, 2016)</w:t>
      </w:r>
      <w:r w:rsidR="006F4012">
        <w:fldChar w:fldCharType="end"/>
      </w:r>
      <w:r w:rsidR="006F4012">
        <w:t>,</w:t>
      </w:r>
    </w:p>
    <w:p w:rsidR="008B0C1D" w:rsidRDefault="005A41FC" w:rsidP="008B0C1D">
      <w:pPr>
        <w:keepNext/>
        <w:spacing w:after="0"/>
      </w:pPr>
      <w:r>
        <w:rPr>
          <w:noProof/>
          <w:lang w:val="en-IN" w:eastAsia="en-IN"/>
        </w:rPr>
        <mc:AlternateContent>
          <mc:Choice Requires="wpc">
            <w:drawing>
              <wp:inline distT="0" distB="0" distL="0" distR="0" wp14:anchorId="2DC04D14" wp14:editId="4559C717">
                <wp:extent cx="5486400" cy="6124575"/>
                <wp:effectExtent l="0" t="0" r="0" b="0"/>
                <wp:docPr id="13" name="Zeichenbereich 1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1" name="Grafik 41" descr="C:\Users\Melanie\Desktop\HSHN\_Projektarbeit\Bilder\screenshots\Screenshot from 2015-12-22 14-39-12.png"/>
                          <pic:cNvPicPr/>
                        </pic:nvPicPr>
                        <pic:blipFill rotWithShape="1">
                          <a:blip r:embed="rId50">
                            <a:extLst>
                              <a:ext uri="{28A0092B-C50C-407E-A947-70E740481C1C}">
                                <a14:useLocalDpi xmlns:a14="http://schemas.microsoft.com/office/drawing/2010/main" val="0"/>
                              </a:ext>
                            </a:extLst>
                          </a:blip>
                          <a:srcRect t="-7" r="11240" b="18572"/>
                          <a:stretch/>
                        </pic:blipFill>
                        <pic:spPr bwMode="auto">
                          <a:xfrm>
                            <a:off x="0" y="2243042"/>
                            <a:ext cx="5366312" cy="2818056"/>
                          </a:xfrm>
                          <a:prstGeom prst="rect">
                            <a:avLst/>
                          </a:prstGeom>
                          <a:noFill/>
                          <a:ln>
                            <a:noFill/>
                          </a:ln>
                        </pic:spPr>
                      </pic:pic>
                      <wps:wsp>
                        <wps:cNvPr id="14" name="Legende mit Linie 1 14"/>
                        <wps:cNvSpPr/>
                        <wps:spPr>
                          <a:xfrm>
                            <a:off x="85062" y="425443"/>
                            <a:ext cx="1307804" cy="744035"/>
                          </a:xfrm>
                          <a:prstGeom prst="borderCallout1">
                            <a:avLst>
                              <a:gd name="adj1" fmla="val 97883"/>
                              <a:gd name="adj2" fmla="val 50117"/>
                              <a:gd name="adj3" fmla="val 263291"/>
                              <a:gd name="adj4" fmla="val 48167"/>
                            </a:avLst>
                          </a:prstGeom>
                          <a:ln>
                            <a:headEnd type="none" w="med" len="med"/>
                            <a:tailEnd type="triangle" w="med" len="med"/>
                          </a:ln>
                        </wps:spPr>
                        <wps:style>
                          <a:lnRef idx="2">
                            <a:schemeClr val="dk1"/>
                          </a:lnRef>
                          <a:fillRef idx="1">
                            <a:schemeClr val="lt1"/>
                          </a:fillRef>
                          <a:effectRef idx="0">
                            <a:schemeClr val="dk1"/>
                          </a:effectRef>
                          <a:fontRef idx="minor">
                            <a:schemeClr val="dk1"/>
                          </a:fontRef>
                        </wps:style>
                        <wps:txbx>
                          <w:txbxContent>
                            <w:p w:rsidR="001D56F5" w:rsidRDefault="001D56F5" w:rsidP="005A41FC">
                              <w:pPr>
                                <w:spacing w:after="0" w:line="276" w:lineRule="auto"/>
                                <w:jc w:val="center"/>
                              </w:pPr>
                              <w:r>
                                <w:t>IP address</w:t>
                              </w:r>
                            </w:p>
                            <w:p w:rsidR="001D56F5" w:rsidRDefault="001D56F5" w:rsidP="005A41FC">
                              <w:pPr>
                                <w:spacing w:after="0" w:line="276" w:lineRule="auto"/>
                                <w:jc w:val="center"/>
                              </w:pPr>
                              <w:r>
                                <w:t>192.168.37.250</w:t>
                              </w:r>
                            </w:p>
                            <w:p w:rsidR="001D56F5" w:rsidRDefault="001D56F5" w:rsidP="005A41FC">
                              <w:pPr>
                                <w:spacing w:after="0" w:line="276" w:lineRule="auto"/>
                                <w:jc w:val="center"/>
                              </w:pPr>
                              <w:r>
                                <w:t>192.168.37.251</w:t>
                              </w:r>
                            </w:p>
                            <w:p w:rsidR="001D56F5" w:rsidRDefault="001D56F5" w:rsidP="005A41FC">
                              <w:pPr>
                                <w:spacing w:after="0" w:line="276"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Legende mit Linie 1 42"/>
                        <wps:cNvSpPr/>
                        <wps:spPr>
                          <a:xfrm>
                            <a:off x="979855" y="1338338"/>
                            <a:ext cx="1307804" cy="543210"/>
                          </a:xfrm>
                          <a:prstGeom prst="borderCallout1">
                            <a:avLst>
                              <a:gd name="adj1" fmla="val 102197"/>
                              <a:gd name="adj2" fmla="val 50930"/>
                              <a:gd name="adj3" fmla="val 209442"/>
                              <a:gd name="adj4" fmla="val 49165"/>
                            </a:avLst>
                          </a:prstGeom>
                          <a:ln>
                            <a:headEnd type="none" w="med" len="med"/>
                            <a:tailEnd type="triangle" w="med" len="med"/>
                          </a:ln>
                        </wps:spPr>
                        <wps:style>
                          <a:lnRef idx="2">
                            <a:schemeClr val="dk1"/>
                          </a:lnRef>
                          <a:fillRef idx="1">
                            <a:schemeClr val="lt1"/>
                          </a:fillRef>
                          <a:effectRef idx="0">
                            <a:schemeClr val="dk1"/>
                          </a:effectRef>
                          <a:fontRef idx="minor">
                            <a:schemeClr val="dk1"/>
                          </a:fontRef>
                        </wps:style>
                        <wps:txbx>
                          <w:txbxContent>
                            <w:p w:rsidR="001D56F5" w:rsidRDefault="001D56F5" w:rsidP="005A41FC">
                              <w:pPr>
                                <w:spacing w:after="0" w:line="276" w:lineRule="auto"/>
                                <w:jc w:val="center"/>
                              </w:pPr>
                              <w:r>
                                <w:t>User name</w:t>
                              </w:r>
                            </w:p>
                            <w:p w:rsidR="001D56F5" w:rsidRDefault="001D56F5" w:rsidP="005A41FC">
                              <w:pPr>
                                <w:spacing w:after="0" w:line="276" w:lineRule="auto"/>
                                <w:jc w:val="center"/>
                              </w:pPr>
                              <w:r>
                                <w:t>root</w:t>
                              </w:r>
                            </w:p>
                            <w:p w:rsidR="001D56F5" w:rsidRDefault="001D56F5" w:rsidP="005A41FC">
                              <w:pPr>
                                <w:spacing w:after="0" w:line="276"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Legende mit Linie 1 43"/>
                        <wps:cNvSpPr/>
                        <wps:spPr>
                          <a:xfrm>
                            <a:off x="1756363" y="596696"/>
                            <a:ext cx="1307804" cy="543210"/>
                          </a:xfrm>
                          <a:prstGeom prst="borderCallout1">
                            <a:avLst>
                              <a:gd name="adj1" fmla="val 102197"/>
                              <a:gd name="adj2" fmla="val 50930"/>
                              <a:gd name="adj3" fmla="val 336299"/>
                              <a:gd name="adj4" fmla="val 50760"/>
                            </a:avLst>
                          </a:prstGeom>
                          <a:ln>
                            <a:headEnd type="none" w="med" len="med"/>
                            <a:tailEnd type="triangle" w="med" len="med"/>
                          </a:ln>
                        </wps:spPr>
                        <wps:style>
                          <a:lnRef idx="2">
                            <a:schemeClr val="dk1"/>
                          </a:lnRef>
                          <a:fillRef idx="1">
                            <a:schemeClr val="lt1"/>
                          </a:fillRef>
                          <a:effectRef idx="0">
                            <a:schemeClr val="dk1"/>
                          </a:effectRef>
                          <a:fontRef idx="minor">
                            <a:schemeClr val="dk1"/>
                          </a:fontRef>
                        </wps:style>
                        <wps:txbx>
                          <w:txbxContent>
                            <w:p w:rsidR="001D56F5" w:rsidRDefault="001D56F5" w:rsidP="005A41FC">
                              <w:pPr>
                                <w:spacing w:after="0" w:line="276" w:lineRule="auto"/>
                                <w:jc w:val="center"/>
                              </w:pPr>
                              <w:r>
                                <w:t>Password:</w:t>
                              </w:r>
                            </w:p>
                            <w:p w:rsidR="001D56F5" w:rsidRDefault="001D56F5" w:rsidP="005A41FC">
                              <w:pPr>
                                <w:spacing w:after="0" w:line="276" w:lineRule="auto"/>
                                <w:jc w:val="center"/>
                              </w:pPr>
                              <w:r>
                                <w:t>zebematado</w:t>
                              </w:r>
                            </w:p>
                            <w:p w:rsidR="001D56F5" w:rsidRDefault="001D56F5" w:rsidP="005A41FC">
                              <w:pPr>
                                <w:spacing w:after="0" w:line="276"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Legende mit Linie 1 45"/>
                        <wps:cNvSpPr/>
                        <wps:spPr>
                          <a:xfrm>
                            <a:off x="2528305" y="1338263"/>
                            <a:ext cx="1068042" cy="543210"/>
                          </a:xfrm>
                          <a:prstGeom prst="borderCallout1">
                            <a:avLst>
                              <a:gd name="adj1" fmla="val 102197"/>
                              <a:gd name="adj2" fmla="val 50930"/>
                              <a:gd name="adj3" fmla="val 199353"/>
                              <a:gd name="adj4" fmla="val 49495"/>
                            </a:avLst>
                          </a:prstGeom>
                          <a:ln>
                            <a:headEnd type="none" w="med" len="med"/>
                            <a:tailEnd type="triangle" w="med" len="med"/>
                          </a:ln>
                        </wps:spPr>
                        <wps:style>
                          <a:lnRef idx="2">
                            <a:schemeClr val="dk1"/>
                          </a:lnRef>
                          <a:fillRef idx="1">
                            <a:schemeClr val="lt1"/>
                          </a:fillRef>
                          <a:effectRef idx="0">
                            <a:schemeClr val="dk1"/>
                          </a:effectRef>
                          <a:fontRef idx="minor">
                            <a:schemeClr val="dk1"/>
                          </a:fontRef>
                        </wps:style>
                        <wps:txbx>
                          <w:txbxContent>
                            <w:p w:rsidR="001D56F5" w:rsidRDefault="001D56F5" w:rsidP="005A41FC">
                              <w:pPr>
                                <w:spacing w:after="0" w:line="276" w:lineRule="auto"/>
                                <w:jc w:val="center"/>
                              </w:pPr>
                              <w:r>
                                <w:t>port</w:t>
                              </w:r>
                            </w:p>
                            <w:p w:rsidR="001D56F5" w:rsidRDefault="001D56F5" w:rsidP="005A41FC">
                              <w:pPr>
                                <w:spacing w:after="0" w:line="276" w:lineRule="auto"/>
                                <w:jc w:val="center"/>
                              </w:pPr>
                              <w:r>
                                <w:t>22</w:t>
                              </w:r>
                            </w:p>
                            <w:p w:rsidR="001D56F5" w:rsidRDefault="001D56F5" w:rsidP="005A41FC">
                              <w:pPr>
                                <w:spacing w:after="0" w:line="276"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Legende mit Linie 1 46"/>
                        <wps:cNvSpPr/>
                        <wps:spPr>
                          <a:xfrm>
                            <a:off x="3948681" y="2445488"/>
                            <a:ext cx="1307804" cy="537856"/>
                          </a:xfrm>
                          <a:prstGeom prst="borderCallout1">
                            <a:avLst>
                              <a:gd name="adj1" fmla="val 51280"/>
                              <a:gd name="adj2" fmla="val -289"/>
                              <a:gd name="adj3" fmla="val 122693"/>
                              <a:gd name="adj4" fmla="val -136539"/>
                            </a:avLst>
                          </a:prstGeom>
                          <a:ln>
                            <a:headEnd type="none" w="med" len="med"/>
                            <a:tailEnd type="triangle" w="med" len="med"/>
                          </a:ln>
                        </wps:spPr>
                        <wps:style>
                          <a:lnRef idx="2">
                            <a:schemeClr val="dk1"/>
                          </a:lnRef>
                          <a:fillRef idx="1">
                            <a:schemeClr val="lt1"/>
                          </a:fillRef>
                          <a:effectRef idx="0">
                            <a:schemeClr val="dk1"/>
                          </a:effectRef>
                          <a:fontRef idx="minor">
                            <a:schemeClr val="dk1"/>
                          </a:fontRef>
                        </wps:style>
                        <wps:txbx>
                          <w:txbxContent>
                            <w:p w:rsidR="001D56F5" w:rsidRDefault="001D56F5" w:rsidP="005A41FC">
                              <w:pPr>
                                <w:spacing w:after="0" w:line="276" w:lineRule="auto"/>
                                <w:jc w:val="center"/>
                              </w:pPr>
                              <w:r>
                                <w:t>Tabs for multiple connections</w:t>
                              </w:r>
                            </w:p>
                            <w:p w:rsidR="001D56F5" w:rsidRDefault="001D56F5" w:rsidP="005A41FC">
                              <w:pPr>
                                <w:spacing w:after="0" w:line="276"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hteck 15"/>
                        <wps:cNvSpPr/>
                        <wps:spPr>
                          <a:xfrm>
                            <a:off x="42531" y="3178991"/>
                            <a:ext cx="2775097" cy="1881745"/>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Legende mit Linie 1 47"/>
                        <wps:cNvSpPr/>
                        <wps:spPr>
                          <a:xfrm>
                            <a:off x="862434" y="5466199"/>
                            <a:ext cx="1307804" cy="360443"/>
                          </a:xfrm>
                          <a:prstGeom prst="borderCallout1">
                            <a:avLst>
                              <a:gd name="adj1" fmla="val -109505"/>
                              <a:gd name="adj2" fmla="val 50117"/>
                              <a:gd name="adj3" fmla="val 3243"/>
                              <a:gd name="adj4" fmla="val 50453"/>
                            </a:avLst>
                          </a:prstGeom>
                          <a:ln>
                            <a:headEnd type="triangle" w="med" len="med"/>
                            <a:tailEnd type="none" w="med" len="med"/>
                          </a:ln>
                        </wps:spPr>
                        <wps:style>
                          <a:lnRef idx="2">
                            <a:schemeClr val="dk1"/>
                          </a:lnRef>
                          <a:fillRef idx="1">
                            <a:schemeClr val="lt1"/>
                          </a:fillRef>
                          <a:effectRef idx="0">
                            <a:schemeClr val="dk1"/>
                          </a:effectRef>
                          <a:fontRef idx="minor">
                            <a:schemeClr val="dk1"/>
                          </a:fontRef>
                        </wps:style>
                        <wps:txbx>
                          <w:txbxContent>
                            <w:p w:rsidR="001D56F5" w:rsidRDefault="001D56F5" w:rsidP="005A41FC">
                              <w:pPr>
                                <w:spacing w:after="0" w:line="276" w:lineRule="auto"/>
                                <w:jc w:val="center"/>
                              </w:pPr>
                              <w:r>
                                <w:t>Local folders</w:t>
                              </w:r>
                            </w:p>
                            <w:p w:rsidR="001D56F5" w:rsidRDefault="001D56F5" w:rsidP="005A41FC">
                              <w:pPr>
                                <w:spacing w:after="0" w:line="276"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Legende mit Linie 1 49"/>
                        <wps:cNvSpPr/>
                        <wps:spPr>
                          <a:xfrm>
                            <a:off x="3698078" y="5444937"/>
                            <a:ext cx="1307804" cy="360443"/>
                          </a:xfrm>
                          <a:prstGeom prst="borderCallout1">
                            <a:avLst>
                              <a:gd name="adj1" fmla="val -109505"/>
                              <a:gd name="adj2" fmla="val 50117"/>
                              <a:gd name="adj3" fmla="val 3243"/>
                              <a:gd name="adj4" fmla="val 50453"/>
                            </a:avLst>
                          </a:prstGeom>
                          <a:ln>
                            <a:headEnd type="triangle" w="med" len="med"/>
                            <a:tailEnd type="none" w="med" len="med"/>
                          </a:ln>
                        </wps:spPr>
                        <wps:style>
                          <a:lnRef idx="2">
                            <a:schemeClr val="dk1"/>
                          </a:lnRef>
                          <a:fillRef idx="1">
                            <a:schemeClr val="lt1"/>
                          </a:fillRef>
                          <a:effectRef idx="0">
                            <a:schemeClr val="dk1"/>
                          </a:effectRef>
                          <a:fontRef idx="minor">
                            <a:schemeClr val="dk1"/>
                          </a:fontRef>
                        </wps:style>
                        <wps:txbx>
                          <w:txbxContent>
                            <w:p w:rsidR="001D56F5" w:rsidRDefault="001D56F5" w:rsidP="005A41FC">
                              <w:pPr>
                                <w:spacing w:after="0" w:line="276" w:lineRule="auto"/>
                                <w:jc w:val="center"/>
                              </w:pPr>
                              <w:r>
                                <w:t>EVAchargeSE</w:t>
                              </w:r>
                            </w:p>
                            <w:p w:rsidR="001D56F5" w:rsidRDefault="001D56F5" w:rsidP="005A41FC">
                              <w:pPr>
                                <w:spacing w:after="0" w:line="276"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Rechteck 52"/>
                        <wps:cNvSpPr/>
                        <wps:spPr>
                          <a:xfrm>
                            <a:off x="3040912" y="3167070"/>
                            <a:ext cx="2258547" cy="1881745"/>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2DC04D14" id="Zeichenbereich 13" o:spid="_x0000_s1048" editas="canvas" style="width:6in;height:482.25pt;mso-position-horizontal-relative:char;mso-position-vertical-relative:line" coordsize="54864,612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">
                <v:shape id="_x0000_s1049" type="#_x0000_t75" style="position:absolute;width:54864;height:61245;visibility:visible;mso-wrap-style:square">
                  <v:fill o:detectmouseclick="t"/>
                  <v:path o:connecttype="none"/>
                </v:shape>
                <v:shape id="Grafik 41" o:spid="_x0000_s1050" type="#_x0000_t75" style="position:absolute;top:22430;width:53663;height:28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OKrSjDAAAA2wAAAA8AAABkcnMvZG93bnJldi54bWxEj0FrwkAUhO8F/8PyhN7qRislRFeRQqCn&#10;hqZC6e2RfWaD2bchu02iv74rCB6HmfmG2e4n24qBet84VrBcJCCIK6cbrhUcv/OXFIQPyBpbx6Tg&#10;Qh72u9nTFjPtRv6ioQy1iBD2GSowIXSZlL4yZNEvXEccvZPrLYYo+1rqHscIt61cJcmbtNhwXDDY&#10;0buh6lz+WQW/bYrH/HWFlckptde0+Ox+CqWe59NhAyLQFB7he/tDK1gv4fYl/gC5+w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U4qtKMMAAADbAAAADwAAAAAAAAAAAAAAAACf&#10;AgAAZHJzL2Rvd25yZXYueG1sUEsFBgAAAAAEAAQA9wAAAI8DAAAAAA==&#10;">
                  <v:imagedata r:id="rId51" o:title="Screenshot from 2015-12-22 14-39-12" croptop="-5f" cropbottom="12171f" cropright="7366f"/>
                </v:shape>
                <v:shapetype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Legende mit Linie 1 14" o:spid="_x0000_s1051" type="#_x0000_t47" style="position:absolute;left:850;top:4254;width:13078;height:744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SB7cEA&#10;AADbAAAADwAAAGRycy9kb3ducmV2LnhtbERPS2vCQBC+F/wPywje6sYHRVJXEVHwUCmJQq9DdkzS&#10;ZmfX7BrTf+8WCt7m43vOct2bRnTU+tqygsk4AUFcWF1zqeB82r8uQPiArLGxTAp+ycN6NXhZYqrt&#10;nTPq8lCKGMI+RQVVCC6V0hcVGfRj64gjd7GtwRBhW0rd4j2Gm0ZOk+RNGqw5NlToaFtR8ZPfjILZ&#10;7HKcZx1fP9wus5+uPH3l7lup0bDfvIMI1Ien+N990HH+HP5+iQfI1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aUge3BAAAA2wAAAA8AAAAAAAAAAAAAAAAAmAIAAGRycy9kb3du&#10;cmV2LnhtbFBLBQYAAAAABAAEAPUAAACGAwAAAAA=&#10;" adj="10404,56871,10825,21143" fillcolor="white [3201]" strokecolor="black [3200]" strokeweight="2pt">
                  <v:stroke startarrow="block"/>
                  <v:textbox>
                    <w:txbxContent>
                      <w:p w:rsidR="001D56F5" w:rsidRDefault="001D56F5" w:rsidP="005A41FC">
                        <w:pPr>
                          <w:spacing w:after="0" w:line="276" w:lineRule="auto"/>
                          <w:jc w:val="center"/>
                        </w:pPr>
                        <w:r>
                          <w:t>IP address</w:t>
                        </w:r>
                      </w:p>
                      <w:p w:rsidR="001D56F5" w:rsidRDefault="001D56F5" w:rsidP="005A41FC">
                        <w:pPr>
                          <w:spacing w:after="0" w:line="276" w:lineRule="auto"/>
                          <w:jc w:val="center"/>
                        </w:pPr>
                        <w:r>
                          <w:t>192.168.37.250</w:t>
                        </w:r>
                      </w:p>
                      <w:p w:rsidR="001D56F5" w:rsidRDefault="001D56F5" w:rsidP="005A41FC">
                        <w:pPr>
                          <w:spacing w:after="0" w:line="276" w:lineRule="auto"/>
                          <w:jc w:val="center"/>
                        </w:pPr>
                        <w:r>
                          <w:t>192.168.37.251</w:t>
                        </w:r>
                      </w:p>
                      <w:p w:rsidR="001D56F5" w:rsidRDefault="001D56F5" w:rsidP="005A41FC">
                        <w:pPr>
                          <w:spacing w:after="0" w:line="276" w:lineRule="auto"/>
                          <w:jc w:val="center"/>
                        </w:pPr>
                      </w:p>
                    </w:txbxContent>
                  </v:textbox>
                  <o:callout v:ext="edit" minusy="t"/>
                </v:shape>
                <v:shape id="Legende mit Linie 1 42" o:spid="_x0000_s1052" type="#_x0000_t47" style="position:absolute;left:9798;top:13383;width:13078;height:543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jNLMMA&#10;AADbAAAADwAAAGRycy9kb3ducmV2LnhtbESPQWvCQBSE7wX/w/IK3uomQVqbugZJFXoqGMXzI/tM&#10;UrNvw+7WxH/fLRR6HGbmG2ZdTKYXN3K+s6wgXSQgiGurO24UnI77pxUIH5A19pZJwZ08FJvZwxpz&#10;bUc+0K0KjYgQ9jkqaEMYcil93ZJBv7ADcfQu1hkMUbpGaodjhJteZknyLA12HBdaHKhsqb5W30bB&#10;gV4v7v086iq1p/L6tfvcvVhSav44bd9ABJrCf/iv/aEVLDP4/RJ/gNz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cjNLMMAAADbAAAADwAAAAAAAAAAAAAAAACYAgAAZHJzL2Rv&#10;d25yZXYueG1sUEsFBgAAAAAEAAQA9QAAAIgDAAAAAA==&#10;" adj="10620,45239,11001,22075" fillcolor="white [3201]" strokecolor="black [3200]" strokeweight="2pt">
                  <v:stroke startarrow="block"/>
                  <v:textbox>
                    <w:txbxContent>
                      <w:p w:rsidR="001D56F5" w:rsidRDefault="001D56F5" w:rsidP="005A41FC">
                        <w:pPr>
                          <w:spacing w:after="0" w:line="276" w:lineRule="auto"/>
                          <w:jc w:val="center"/>
                        </w:pPr>
                        <w:r>
                          <w:t>User name</w:t>
                        </w:r>
                      </w:p>
                      <w:p w:rsidR="001D56F5" w:rsidRDefault="001D56F5" w:rsidP="005A41FC">
                        <w:pPr>
                          <w:spacing w:after="0" w:line="276" w:lineRule="auto"/>
                          <w:jc w:val="center"/>
                        </w:pPr>
                        <w:r>
                          <w:t>root</w:t>
                        </w:r>
                      </w:p>
                      <w:p w:rsidR="001D56F5" w:rsidRDefault="001D56F5" w:rsidP="005A41FC">
                        <w:pPr>
                          <w:spacing w:after="0" w:line="276" w:lineRule="auto"/>
                          <w:jc w:val="center"/>
                        </w:pPr>
                      </w:p>
                    </w:txbxContent>
                  </v:textbox>
                  <o:callout v:ext="edit" minusy="t"/>
                </v:shape>
                <v:shape id="Legende mit Linie 1 43" o:spid="_x0000_s1053" type="#_x0000_t47" style="position:absolute;left:17563;top:5966;width:13078;height:54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HP5cEA&#10;AADbAAAADwAAAGRycy9kb3ducmV2LnhtbESPQWsCMRSE7wX/Q3gFL6Vmq2WRrVFUELxqK70+Ns/N&#10;0s1LTFJd/70RBI/DzHzDzBa97cSZQmwdK/gYFSCIa6dbbhT8fG/epyBiQtbYOSYFV4qwmA9eZlhp&#10;d+EdnfepERnCsUIFJiVfSRlrQxbjyHni7B1dsJiyDI3UAS8Zbjs5LopSWmw5Lxj0tDZU/+3/rYKw&#10;2r2tIx8OpTmd/O+xjH41rZUavvbLLxCJ+vQMP9pbreBzAvcv+QfI+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Kxz+XBAAAA2wAAAA8AAAAAAAAAAAAAAAAAmAIAAGRycy9kb3du&#10;cmV2LnhtbFBLBQYAAAAABAAEAPUAAACGAwAAAAA=&#10;" adj="10964,72641,11001,22075" fillcolor="white [3201]" strokecolor="black [3200]" strokeweight="2pt">
                  <v:stroke startarrow="block"/>
                  <v:textbox>
                    <w:txbxContent>
                      <w:p w:rsidR="001D56F5" w:rsidRDefault="001D56F5" w:rsidP="005A41FC">
                        <w:pPr>
                          <w:spacing w:after="0" w:line="276" w:lineRule="auto"/>
                          <w:jc w:val="center"/>
                        </w:pPr>
                        <w:r>
                          <w:t>Password:</w:t>
                        </w:r>
                      </w:p>
                      <w:p w:rsidR="001D56F5" w:rsidRDefault="001D56F5" w:rsidP="005A41FC">
                        <w:pPr>
                          <w:spacing w:after="0" w:line="276" w:lineRule="auto"/>
                          <w:jc w:val="center"/>
                        </w:pPr>
                        <w:r>
                          <w:t>zebematado</w:t>
                        </w:r>
                      </w:p>
                      <w:p w:rsidR="001D56F5" w:rsidRDefault="001D56F5" w:rsidP="005A41FC">
                        <w:pPr>
                          <w:spacing w:after="0" w:line="276" w:lineRule="auto"/>
                          <w:jc w:val="center"/>
                        </w:pPr>
                      </w:p>
                    </w:txbxContent>
                  </v:textbox>
                  <o:callout v:ext="edit" minusy="t"/>
                </v:shape>
                <v:shape id="Legende mit Linie 1 45" o:spid="_x0000_s1054" type="#_x0000_t47" style="position:absolute;left:25283;top:13382;width:10680;height:543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2XtE8QA&#10;AADbAAAADwAAAGRycy9kb3ducmV2LnhtbESPUWvCQBCE3wv9D8cKvtWNUmuJniJaQVoMqMXnJbdN&#10;0ub2Qu7U+O97hYKPw8x8w8wWna3VhVtfOdEwHCSgWHJnKik0fB43T6+gfCAxVDthDTf2sJg/Pswo&#10;Ne4qe74cQqEiRHxKGsoQmhTR5yVb8gPXsETvy7WWQpRtgaala4TbGkdJ8oKWKokLJTW8Kjn/OZyt&#10;hgy3mL2dstFx/f1O2Xn10eBuonW/1y2noAJ34R7+b2+Nhucx/H2JPwDn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dl7RPEAAAA2wAAAA8AAAAAAAAAAAAAAAAAmAIAAGRycy9k&#10;b3ducmV2LnhtbFBLBQYAAAAABAAEAPUAAACJAwAAAAA=&#10;" adj="10691,43060,11001,22075" fillcolor="white [3201]" strokecolor="black [3200]" strokeweight="2pt">
                  <v:stroke startarrow="block"/>
                  <v:textbox>
                    <w:txbxContent>
                      <w:p w:rsidR="001D56F5" w:rsidRDefault="001D56F5" w:rsidP="005A41FC">
                        <w:pPr>
                          <w:spacing w:after="0" w:line="276" w:lineRule="auto"/>
                          <w:jc w:val="center"/>
                        </w:pPr>
                        <w:r>
                          <w:t>port</w:t>
                        </w:r>
                      </w:p>
                      <w:p w:rsidR="001D56F5" w:rsidRDefault="001D56F5" w:rsidP="005A41FC">
                        <w:pPr>
                          <w:spacing w:after="0" w:line="276" w:lineRule="auto"/>
                          <w:jc w:val="center"/>
                        </w:pPr>
                        <w:r>
                          <w:t>22</w:t>
                        </w:r>
                      </w:p>
                      <w:p w:rsidR="001D56F5" w:rsidRDefault="001D56F5" w:rsidP="005A41FC">
                        <w:pPr>
                          <w:spacing w:after="0" w:line="276" w:lineRule="auto"/>
                          <w:jc w:val="center"/>
                        </w:pPr>
                      </w:p>
                    </w:txbxContent>
                  </v:textbox>
                  <o:callout v:ext="edit" minusy="t"/>
                </v:shape>
                <v:shape id="Legende mit Linie 1 46" o:spid="_x0000_s1055" type="#_x0000_t47" style="position:absolute;left:39486;top:24454;width:13078;height:537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DLXcMA&#10;AADbAAAADwAAAGRycy9kb3ducmV2LnhtbESPQWvCQBSE74X+h+UVvNWNQURSVymCoHgyira31+xr&#10;Esy+XbJrjP/eFQSPw8x8w8wWvWlER62vLSsYDRMQxIXVNZcKDvvV5xSED8gaG8uk4EYeFvP3txlm&#10;2l55R10eShEh7DNUUIXgMil9UZFBP7SOOHr/tjUYomxLqVu8RrhpZJokE2mw5rhQoaNlRcU5vxgF&#10;qTvtuvzH/1145W7H83Iz2qa/Sg0++u8vEIH68Ao/22utYDyBx5f4A+T8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SDLXcMAAADbAAAADwAAAAAAAAAAAAAAAACYAgAAZHJzL2Rv&#10;d25yZXYueG1sUEsFBgAAAAAEAAQA9QAAAIgDAAAAAA==&#10;" adj="-29492,26502,-62,11076" fillcolor="white [3201]" strokecolor="black [3200]" strokeweight="2pt">
                  <v:stroke startarrow="block"/>
                  <v:textbox>
                    <w:txbxContent>
                      <w:p w:rsidR="001D56F5" w:rsidRDefault="001D56F5" w:rsidP="005A41FC">
                        <w:pPr>
                          <w:spacing w:after="0" w:line="276" w:lineRule="auto"/>
                          <w:jc w:val="center"/>
                        </w:pPr>
                        <w:r>
                          <w:t>Tabs for multiple connections</w:t>
                        </w:r>
                      </w:p>
                      <w:p w:rsidR="001D56F5" w:rsidRDefault="001D56F5" w:rsidP="005A41FC">
                        <w:pPr>
                          <w:spacing w:after="0" w:line="276" w:lineRule="auto"/>
                          <w:jc w:val="center"/>
                        </w:pPr>
                      </w:p>
                    </w:txbxContent>
                  </v:textbox>
                  <o:callout v:ext="edit" minusy="t"/>
                </v:shape>
                <v:rect id="Rechteck 15" o:spid="_x0000_s1056" style="position:absolute;left:425;top:31789;width:27751;height:1881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aZOUcEA&#10;AADbAAAADwAAAGRycy9kb3ducmV2LnhtbERPTWvCQBC9F/wPywjemo2RSkldQwiUVk/VtnodstMk&#10;mJ0N2W1M/n23IHibx/ucTTaaVgzUu8aygmUUgyAurW64UvD1+fr4DMJ5ZI2tZVIwkYNsO3vYYKrt&#10;lQ80HH0lQgi7FBXU3neplK6syaCLbEccuB/bG/QB9pXUPV5DuGllEsdrabDh0FBjR0VN5eX4axR8&#10;DzuWe+d8clrlH2/nYrLNYVJqMR/zFxCeRn8X39zvOsx/gv9fwgFy+w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WmTlHBAAAA2wAAAA8AAAAAAAAAAAAAAAAAmAIAAGRycy9kb3du&#10;cmV2LnhtbFBLBQYAAAAABAAEAPUAAACGAwAAAAA=&#10;" filled="f" strokecolor="black [3200]" strokeweight="2pt"/>
                <v:shape id="Legende mit Linie 1 47" o:spid="_x0000_s1057" type="#_x0000_t47" style="position:absolute;left:8624;top:54661;width:13078;height:36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u1n3sUA&#10;AADbAAAADwAAAGRycy9kb3ducmV2LnhtbESPQWvCQBSE7wX/w/IKvdVNi1SJrqGIxdKDUBW9PrOv&#10;SUj2bchu3Nhf3xUKHoeZ+YZZZINpxIU6V1lW8DJOQBDnVldcKDjsP55nIJxH1thYJgVXcpAtRw8L&#10;TLUN/E2XnS9EhLBLUUHpfZtK6fKSDLqxbYmj92M7gz7KrpC6wxDhppGvSfImDVYcF0psaVVSXu96&#10;o+DrfM1/+1nYnGpa++m2DcdVH5R6ehze5yA8Df4e/m9/agWTKdy+xB8gl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7WfexQAAANsAAAAPAAAAAAAAAAAAAAAAAJgCAABkcnMv&#10;ZG93bnJldi54bWxQSwUGAAAAAAQABAD1AAAAigMAAAAA&#10;" adj="10898,700,10825,-23653" fillcolor="white [3201]" strokecolor="black [3200]" strokeweight="2pt">
                  <v:stroke endarrow="block"/>
                  <v:textbox>
                    <w:txbxContent>
                      <w:p w:rsidR="001D56F5" w:rsidRDefault="001D56F5" w:rsidP="005A41FC">
                        <w:pPr>
                          <w:spacing w:after="0" w:line="276" w:lineRule="auto"/>
                          <w:jc w:val="center"/>
                        </w:pPr>
                        <w:r>
                          <w:t>Local folders</w:t>
                        </w:r>
                      </w:p>
                      <w:p w:rsidR="001D56F5" w:rsidRDefault="001D56F5" w:rsidP="005A41FC">
                        <w:pPr>
                          <w:spacing w:after="0" w:line="276" w:lineRule="auto"/>
                          <w:jc w:val="center"/>
                        </w:pPr>
                      </w:p>
                    </w:txbxContent>
                  </v:textbox>
                  <o:callout v:ext="edit" minusx="t" minusy="t"/>
                </v:shape>
                <v:shape id="Legende mit Linie 1 49" o:spid="_x0000_s1058" type="#_x0000_t47" style="position:absolute;left:36980;top:54449;width:13078;height:36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D5WN8UA&#10;AADbAAAADwAAAGRycy9kb3ducmV2LnhtbESPT2vCQBTE74V+h+UVeqsbpbQaXUVEUXoo+Ae9PrPP&#10;JJh9G7IbN/bTdwsFj8PM/IaZzDpTiRs1rrSsoN9LQBBnVpecKzjsV29DEM4ja6wsk4I7OZhNn58m&#10;mGobeEu3nc9FhLBLUUHhfZ1K6bKCDLqerYmjd7GNQR9lk0vdYIhwU8lBknxIgyXHhQJrWhSUXXet&#10;UfB1vmc/7TCsT1da+s/vOhwXbVDq9aWbj0F46vwj/N/eaAXvI/j7En+AnP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0PlY3xQAAANsAAAAPAAAAAAAAAAAAAAAAAJgCAABkcnMv&#10;ZG93bnJldi54bWxQSwUGAAAAAAQABAD1AAAAigMAAAAA&#10;" adj="10898,700,10825,-23653" fillcolor="white [3201]" strokecolor="black [3200]" strokeweight="2pt">
                  <v:stroke endarrow="block"/>
                  <v:textbox>
                    <w:txbxContent>
                      <w:p w:rsidR="001D56F5" w:rsidRDefault="001D56F5" w:rsidP="005A41FC">
                        <w:pPr>
                          <w:spacing w:after="0" w:line="276" w:lineRule="auto"/>
                          <w:jc w:val="center"/>
                        </w:pPr>
                        <w:r>
                          <w:t>EVAchargeSE</w:t>
                        </w:r>
                      </w:p>
                      <w:p w:rsidR="001D56F5" w:rsidRDefault="001D56F5" w:rsidP="005A41FC">
                        <w:pPr>
                          <w:spacing w:after="0" w:line="276" w:lineRule="auto"/>
                          <w:jc w:val="center"/>
                        </w:pPr>
                      </w:p>
                    </w:txbxContent>
                  </v:textbox>
                  <o:callout v:ext="edit" minusx="t" minusy="t"/>
                </v:shape>
                <v:rect id="Rechteck 52" o:spid="_x0000_s1059" style="position:absolute;left:30409;top:31670;width:22585;height:1881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CVv5cQA&#10;AADbAAAADwAAAGRycy9kb3ducmV2LnhtbESPS2vDMBCE74H8B7GB3mK5LgnFsRJCoPRxqtM2uS7W&#10;xja1VsZS/fj3USGQ4zAz3zDZbjSN6KlztWUFj1EMgriwuuZSwffXy/IZhPPIGhvLpGAiB7vtfJZh&#10;qu3AOfVHX4oAYZeigsr7NpXSFRUZdJFtiYN3sZ1BH2RXSt3hEOCmkUkcr6XBmsNChS0dKip+j39G&#10;wU//zvLDOZ+cnvafr+fDZOt8UuphMe43IDyN/h6+td+0glUC/1/CD5D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wlb+XEAAAA2wAAAA8AAAAAAAAAAAAAAAAAmAIAAGRycy9k&#10;b3ducmV2LnhtbFBLBQYAAAAABAAEAPUAAACJAwAAAAA=&#10;" filled="f" strokecolor="black [3200]" strokeweight="2pt"/>
                <w10:anchorlock/>
              </v:group>
            </w:pict>
          </mc:Fallback>
        </mc:AlternateContent>
      </w:r>
    </w:p>
    <w:p w:rsidR="00871EB0" w:rsidRDefault="008B0C1D" w:rsidP="008B0C1D">
      <w:pPr>
        <w:pStyle w:val="Caption"/>
      </w:pPr>
      <w:bookmarkStart w:id="72" w:name="_Ref449382982"/>
      <w:bookmarkStart w:id="73" w:name="_Toc454570590"/>
      <w:r>
        <w:t xml:space="preserve">Illustration </w:t>
      </w:r>
      <w:fldSimple w:instr=" STYLEREF 1 \s ">
        <w:r w:rsidR="00121B4B">
          <w:rPr>
            <w:noProof/>
          </w:rPr>
          <w:t>3</w:t>
        </w:r>
      </w:fldSimple>
      <w:r w:rsidR="00E239FA">
        <w:t>,</w:t>
      </w:r>
      <w:fldSimple w:instr=" SEQ Abbildung \* ARABIC \s 1 ">
        <w:r w:rsidR="00121B4B">
          <w:rPr>
            <w:noProof/>
          </w:rPr>
          <w:t>4</w:t>
        </w:r>
      </w:fldSimple>
      <w:bookmarkEnd w:id="72"/>
      <w:r>
        <w:t>: FileZilla</w:t>
      </w:r>
      <w:bookmarkEnd w:id="73"/>
    </w:p>
    <w:p w:rsidR="00EC4FE6" w:rsidRDefault="00EC4FE6">
      <w:pPr>
        <w:spacing w:line="276" w:lineRule="auto"/>
        <w:jc w:val="left"/>
        <w:rPr>
          <w:rFonts w:eastAsiaTheme="majorEastAsia" w:cstheme="majorBidi"/>
          <w:b/>
          <w:bCs/>
          <w:sz w:val="28"/>
          <w:szCs w:val="26"/>
        </w:rPr>
      </w:pPr>
      <w:r>
        <w:br w:type="page"/>
      </w:r>
    </w:p>
    <w:p w:rsidR="006F4012" w:rsidRDefault="005434F5" w:rsidP="00217C06">
      <w:pPr>
        <w:pStyle w:val="Heading3"/>
      </w:pPr>
      <w:bookmarkStart w:id="74" w:name="_Ref449551436"/>
      <w:bookmarkStart w:id="75" w:name="_Toc476173438"/>
      <w:r>
        <w:lastRenderedPageBreak/>
        <w:t>Compile and run a program</w:t>
      </w:r>
      <w:bookmarkEnd w:id="74"/>
      <w:bookmarkEnd w:id="75"/>
    </w:p>
    <w:p w:rsidR="00F63470" w:rsidRDefault="00F63470" w:rsidP="00F63470">
      <w:r>
        <w:t>To compile and run a program initially a link between local computer and each development board has to be prepared. In order to locally can make a remote command line available, a Secure Shell (SSH) is used. This is a network protocol that establishes an encrypted network connection</w:t>
      </w:r>
      <w:r>
        <w:fldChar w:fldCharType="begin"/>
      </w:r>
      <w:r>
        <w:instrText xml:space="preserve"> REF Wiki_SSH \h </w:instrText>
      </w:r>
      <w:r>
        <w:fldChar w:fldCharType="separate"/>
      </w:r>
      <w:r w:rsidR="00121B4B">
        <w:t>(Wiki_SSH, 2016)</w:t>
      </w:r>
      <w:r>
        <w:fldChar w:fldCharType="end"/>
      </w:r>
      <w:r>
        <w:t xml:space="preserve">, </w:t>
      </w:r>
    </w:p>
    <w:p w:rsidR="00362EBF" w:rsidRDefault="00AB64C1" w:rsidP="00AB64C1">
      <w:r>
        <w:t xml:space="preserve">The function call is to invoke such a compound similar to that in Chapter </w:t>
      </w:r>
      <w:r>
        <w:fldChar w:fldCharType="begin"/>
      </w:r>
      <w:r>
        <w:instrText xml:space="preserve"> REF _Ref448952802 \r \h </w:instrText>
      </w:r>
      <w:r>
        <w:fldChar w:fldCharType="separate"/>
      </w:r>
      <w:r w:rsidR="00121B4B">
        <w:t>3.3</w:t>
      </w:r>
      <w:r>
        <w:fldChar w:fldCharType="end"/>
      </w:r>
      <w:r>
        <w:t>, First, the Secure Shell is built with the call "ssh &lt;username&gt; @ &lt;IP address&gt;" in the Linux terminal. For backup purposes here in the next step, a password prompt.</w:t>
      </w:r>
    </w:p>
    <w:p w:rsidR="00D20C1D" w:rsidRDefault="00D20C1D" w:rsidP="00F63470">
      <w:r>
        <w:t>Here identical usernames are both Board (root) and password (zebematado) used. The However, IP addresses must have differences (192.168.37.250 and 192.168.37.251). The password is correct the current date and the last logged in is correspondingly</w:t>
      </w:r>
      <w:r>
        <w:fldChar w:fldCharType="begin"/>
      </w:r>
      <w:r>
        <w:instrText xml:space="preserve"> REF _Ref449468752 \h </w:instrText>
      </w:r>
      <w:r>
        <w:fldChar w:fldCharType="separate"/>
      </w:r>
      <w:r w:rsidR="00121B4B">
        <w:t>Figure 3.5</w:t>
      </w:r>
      <w:r>
        <w:fldChar w:fldCharType="end"/>
      </w:r>
      <w:r>
        <w:t>displayed. The Linux Terminal, was where this call is made now represents a command line of EVAchargeSE boards.</w:t>
      </w:r>
    </w:p>
    <w:p w:rsidR="00D20C1D" w:rsidRDefault="00D20C1D" w:rsidP="00D20C1D">
      <w:pPr>
        <w:keepNext/>
      </w:pPr>
      <w:r>
        <w:rPr>
          <w:noProof/>
          <w:lang w:val="en-IN" w:eastAsia="en-IN"/>
        </w:rPr>
        <w:drawing>
          <wp:inline distT="0" distB="0" distL="0" distR="0" wp14:anchorId="20379A7E" wp14:editId="102EA526">
            <wp:extent cx="5773478" cy="2945218"/>
            <wp:effectExtent l="0" t="0" r="0" b="762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elanie\Desktop\HSHN\_Projektarbeit\Bilder\screenshots\Screenshot from 2015-12-22 14-54-41.png"/>
                    <pic:cNvPicPr>
                      <a:picLocks noChangeAspect="1" noChangeArrowheads="1"/>
                    </pic:cNvPicPr>
                  </pic:nvPicPr>
                  <pic:blipFill rotWithShape="1">
                    <a:blip r:embed="rId52">
                      <a:extLst>
                        <a:ext uri="{28A0092B-C50C-407E-A947-70E740481C1C}">
                          <a14:useLocalDpi xmlns:a14="http://schemas.microsoft.com/office/drawing/2010/main" val="0"/>
                        </a:ext>
                      </a:extLst>
                    </a:blip>
                    <a:srcRect t="6976" r="8045" b="18700"/>
                    <a:stretch/>
                  </pic:blipFill>
                  <pic:spPr bwMode="auto">
                    <a:xfrm>
                      <a:off x="0" y="0"/>
                      <a:ext cx="5773480" cy="2945219"/>
                    </a:xfrm>
                    <a:prstGeom prst="rect">
                      <a:avLst/>
                    </a:prstGeom>
                    <a:noFill/>
                    <a:ln>
                      <a:noFill/>
                    </a:ln>
                    <a:extLst>
                      <a:ext uri="{53640926-AAD7-44D8-BBD7-CCE9431645EC}">
                        <a14:shadowObscured xmlns:a14="http://schemas.microsoft.com/office/drawing/2010/main"/>
                      </a:ext>
                    </a:extLst>
                  </pic:spPr>
                </pic:pic>
              </a:graphicData>
            </a:graphic>
          </wp:inline>
        </w:drawing>
      </w:r>
    </w:p>
    <w:p w:rsidR="00D20C1D" w:rsidRDefault="00D20C1D" w:rsidP="00D20C1D">
      <w:pPr>
        <w:pStyle w:val="Caption"/>
      </w:pPr>
      <w:bookmarkStart w:id="76" w:name="_Ref449468752"/>
      <w:bookmarkStart w:id="77" w:name="_Toc454570591"/>
      <w:r>
        <w:t xml:space="preserve">Illustration </w:t>
      </w:r>
      <w:fldSimple w:instr=" STYLEREF 1 \s ">
        <w:r w:rsidR="00121B4B">
          <w:rPr>
            <w:noProof/>
          </w:rPr>
          <w:t>3</w:t>
        </w:r>
      </w:fldSimple>
      <w:r w:rsidR="00E239FA">
        <w:t>,</w:t>
      </w:r>
      <w:fldSimple w:instr=" SEQ Abbildung \* ARABIC \s 1 ">
        <w:r w:rsidR="00121B4B">
          <w:rPr>
            <w:noProof/>
          </w:rPr>
          <w:t>5</w:t>
        </w:r>
      </w:fldSimple>
      <w:bookmarkEnd w:id="76"/>
      <w:r>
        <w:t>: Successful SSH connection</w:t>
      </w:r>
      <w:bookmarkEnd w:id="77"/>
    </w:p>
    <w:p w:rsidR="00307643" w:rsidRDefault="00307643">
      <w:pPr>
        <w:spacing w:line="276" w:lineRule="auto"/>
        <w:jc w:val="left"/>
      </w:pPr>
      <w:r>
        <w:br w:type="page"/>
      </w:r>
    </w:p>
    <w:p w:rsidR="0024211F" w:rsidRDefault="00362EBF" w:rsidP="00F63470">
      <w:r>
        <w:lastRenderedPageBreak/>
        <w:t>To compile the previously transmitted C-code must first be coordinated in the appropriate directory. Overview of the current directory path and navigation in other directories, the commands "pwd" and "cd" are correspondingly</w:t>
      </w:r>
      <w:r>
        <w:fldChar w:fldCharType="begin"/>
      </w:r>
      <w:r>
        <w:instrText xml:space="preserve"> REF _Ref449471226 \h </w:instrText>
      </w:r>
      <w:r>
        <w:fldChar w:fldCharType="separate"/>
      </w:r>
      <w:r w:rsidR="00121B4B">
        <w:t>Table 3.4</w:t>
      </w:r>
      <w:r>
        <w:fldChar w:fldCharType="end"/>
      </w:r>
      <w:r>
        <w:t>used. In order for the Board EVAchargeSE compiled later in the present in the directory source files, the command "gcc -o &lt;NAME&gt; * .c" is called. The method used here variable &lt;NAME&gt; can be named anything, and includes the start-up file. To start the Compiled codes now the previously defined boot file is called by "./ &lt;NAME&gt;". A Linux terminal, which compiled in the serial_Programming this directory and Starts in</w:t>
      </w:r>
      <w:r w:rsidR="00192A15">
        <w:fldChar w:fldCharType="begin"/>
      </w:r>
      <w:r w:rsidR="00192A15">
        <w:instrText xml:space="preserve"> REF _Ref449473049 \h </w:instrText>
      </w:r>
      <w:r w:rsidR="00192A15">
        <w:fldChar w:fldCharType="separate"/>
      </w:r>
      <w:r w:rsidR="00121B4B">
        <w:t>Figure 3.6</w:t>
      </w:r>
      <w:r w:rsidR="00192A15">
        <w:fldChar w:fldCharType="end"/>
      </w:r>
      <w:r w:rsidR="00192A15">
        <w:t xml:space="preserve"> to see.</w:t>
      </w:r>
    </w:p>
    <w:p w:rsidR="00F63470" w:rsidRDefault="008B71B7" w:rsidP="00F63470">
      <w:r>
        <w:t>If an executable file, this can be stopped by using the key combination "Ctrl" and "C" are performed. can When the work is carried out in the terminal of the Development Boards the SSH connection by "exit" to close.</w:t>
      </w:r>
    </w:p>
    <w:p w:rsidR="0024211F" w:rsidRDefault="0024211F" w:rsidP="0024211F">
      <w:pPr>
        <w:keepNext/>
      </w:pPr>
      <w:r>
        <w:rPr>
          <w:noProof/>
          <w:lang w:val="en-IN" w:eastAsia="en-IN"/>
        </w:rPr>
        <w:drawing>
          <wp:inline distT="0" distB="0" distL="0" distR="0" wp14:anchorId="68826052" wp14:editId="6CB6087F">
            <wp:extent cx="5854576" cy="2695699"/>
            <wp:effectExtent l="0" t="0" r="0" b="0"/>
            <wp:docPr id="20" name="Grafik 20" descr="C:\Users\Melanie\Desktop\HSHN\_Projektarbeit\Bilder\screenshots\Screenshot from 2015-12-22 14-54-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Melanie\Desktop\HSHN\_Projektarbeit\Bilder\screenshots\Screenshot from 2015-12-22 14-54-41.png"/>
                    <pic:cNvPicPr>
                      <a:picLocks noChangeAspect="1" noChangeArrowheads="1"/>
                    </pic:cNvPicPr>
                  </pic:nvPicPr>
                  <pic:blipFill rotWithShape="1">
                    <a:blip r:embed="rId53">
                      <a:extLst>
                        <a:ext uri="{28A0092B-C50C-407E-A947-70E740481C1C}">
                          <a14:useLocalDpi xmlns:a14="http://schemas.microsoft.com/office/drawing/2010/main" val="0"/>
                        </a:ext>
                      </a:extLst>
                    </a:blip>
                    <a:srcRect t="32197" r="25138"/>
                    <a:stretch/>
                  </pic:blipFill>
                  <pic:spPr bwMode="auto">
                    <a:xfrm>
                      <a:off x="0" y="0"/>
                      <a:ext cx="5875741" cy="2705444"/>
                    </a:xfrm>
                    <a:prstGeom prst="rect">
                      <a:avLst/>
                    </a:prstGeom>
                    <a:noFill/>
                    <a:ln>
                      <a:noFill/>
                    </a:ln>
                    <a:extLst>
                      <a:ext uri="{53640926-AAD7-44D8-BBD7-CCE9431645EC}">
                        <a14:shadowObscured xmlns:a14="http://schemas.microsoft.com/office/drawing/2010/main"/>
                      </a:ext>
                    </a:extLst>
                  </pic:spPr>
                </pic:pic>
              </a:graphicData>
            </a:graphic>
          </wp:inline>
        </w:drawing>
      </w:r>
    </w:p>
    <w:p w:rsidR="0024211F" w:rsidRDefault="0024211F" w:rsidP="0024211F">
      <w:pPr>
        <w:pStyle w:val="Caption"/>
      </w:pPr>
      <w:bookmarkStart w:id="78" w:name="_Ref449473049"/>
      <w:bookmarkStart w:id="79" w:name="_Ref449473044"/>
      <w:bookmarkStart w:id="80" w:name="_Toc454570592"/>
      <w:r>
        <w:t xml:space="preserve">Illustration </w:t>
      </w:r>
      <w:fldSimple w:instr=" STYLEREF 1 \s ">
        <w:r w:rsidR="00121B4B">
          <w:rPr>
            <w:noProof/>
          </w:rPr>
          <w:t>3</w:t>
        </w:r>
      </w:fldSimple>
      <w:r w:rsidR="00E239FA">
        <w:t>,</w:t>
      </w:r>
      <w:fldSimple w:instr=" SEQ Abbildung \* ARABIC \s 1 ">
        <w:r w:rsidR="00121B4B">
          <w:rPr>
            <w:noProof/>
          </w:rPr>
          <w:t>6</w:t>
        </w:r>
      </w:fldSimple>
      <w:bookmarkEnd w:id="78"/>
      <w:r>
        <w:t>Compile and run a program</w:t>
      </w:r>
      <w:bookmarkEnd w:id="79"/>
      <w:bookmarkEnd w:id="80"/>
    </w:p>
    <w:p w:rsidR="0024211F" w:rsidRDefault="0024211F">
      <w:pPr>
        <w:spacing w:line="276" w:lineRule="auto"/>
        <w:jc w:val="left"/>
      </w:pPr>
      <w:r>
        <w:br w:type="page"/>
      </w:r>
    </w:p>
    <w:p w:rsidR="00217C06" w:rsidRDefault="00217C06" w:rsidP="001354FC">
      <w:pPr>
        <w:pStyle w:val="Heading2"/>
      </w:pPr>
      <w:bookmarkStart w:id="81" w:name="_Toc476173439"/>
      <w:r>
        <w:lastRenderedPageBreak/>
        <w:t>Problems encountered and measures for troubleshooting</w:t>
      </w:r>
      <w:bookmarkEnd w:id="81"/>
    </w:p>
    <w:p w:rsidR="00217C06" w:rsidRDefault="00217C06" w:rsidP="00217C06">
      <w:r>
        <w:t>During commissioning of the hardware used, problems have arisen that can not be described in the data sheet of the boards. Follow up and error prevention, the most important are described in subsequent sections.</w:t>
      </w:r>
    </w:p>
    <w:p w:rsidR="00217C06" w:rsidRDefault="00217C06" w:rsidP="00217C06">
      <w:r>
        <w:t>In the first step to start up the boards a connection between the PC and a board is established. The structure for this will be in accordance</w:t>
      </w:r>
      <w:r>
        <w:fldChar w:fldCharType="begin"/>
      </w:r>
      <w:r>
        <w:instrText xml:space="preserve"> REF _Ref448952340 \h </w:instrText>
      </w:r>
      <w:r>
        <w:fldChar w:fldCharType="separate"/>
      </w:r>
      <w:r w:rsidR="00121B4B">
        <w:t>Figure 3.2</w:t>
      </w:r>
      <w:r>
        <w:fldChar w:fldCharType="end"/>
      </w:r>
      <w:r>
        <w:t>realized with only one board. accordingly When attempting other participants connected to the router using the "ping" command</w:t>
      </w:r>
      <w:r>
        <w:fldChar w:fldCharType="begin"/>
      </w:r>
      <w:r>
        <w:instrText xml:space="preserve"> REF _Ref449471226 \h </w:instrText>
      </w:r>
      <w:r>
        <w:fldChar w:fldCharType="separate"/>
      </w:r>
      <w:r w:rsidR="00121B4B">
        <w:t>Table 3.4</w:t>
      </w:r>
      <w:r>
        <w:fldChar w:fldCharType="end"/>
      </w:r>
      <w:r>
        <w:t>to address, the Linux computer does not receive a response from the board. The reason for this can be found in the IP router and EVAchargeSE-boards. Since the configuration of the router provides an IP address in a different subnet. By changing the IP address of the router to the network participants can recognize and the "ping" command of the computer receives a response from the board.</w:t>
      </w:r>
    </w:p>
    <w:p w:rsidR="00217C06" w:rsidRDefault="00217C06" w:rsidP="00217C06">
      <w:r>
        <w:t>Another problem can be found in an undefined Response Service serial communication. If an error occurs in the transmission of frames from master to slave this is a response back to not Documented response service 0x99. It can be detected in the data block 0x43 for an error of checksum or 0x44 for an unknown error as cause of the error.</w:t>
      </w:r>
    </w:p>
    <w:p w:rsidR="00217C06" w:rsidRDefault="00217C06" w:rsidP="00217C06">
      <w:r>
        <w:t>To communicate the boards together mutual ping is initiated via the powerline communications interface in the further course. Since the two communication participants could not find the Council of I2SE was consulted. By in</w:t>
      </w:r>
      <w:r>
        <w:fldChar w:fldCharType="begin"/>
      </w:r>
      <w:r>
        <w:instrText xml:space="preserve"> REF _Ref449216106 \h </w:instrText>
      </w:r>
      <w:r>
        <w:fldChar w:fldCharType="separate"/>
      </w:r>
      <w:r w:rsidR="00121B4B">
        <w:t>Table 3.3</w:t>
      </w:r>
      <w:r>
        <w:fldChar w:fldCharType="end"/>
      </w:r>
      <w:r>
        <w:t>described command "PLCSTAT -i qca0 -t" was a recognition not possible either. By reading the parameter information block both Boards could be determined that both boards have been initialized with an identical MAC address. A change in the address is also in</w:t>
      </w:r>
      <w:r>
        <w:fldChar w:fldCharType="begin"/>
      </w:r>
      <w:r>
        <w:instrText xml:space="preserve"> REF _Ref449216106 \h </w:instrText>
      </w:r>
      <w:r>
        <w:fldChar w:fldCharType="separate"/>
      </w:r>
      <w:r w:rsidR="00121B4B">
        <w:t>Table 3.3</w:t>
      </w:r>
      <w:r>
        <w:fldChar w:fldCharType="end"/>
      </w:r>
      <w:r>
        <w:t>described and fixes this bug. This communication partner with a renewed call for display of all available Powerline an answer accordingly</w:t>
      </w:r>
      <w:r>
        <w:fldChar w:fldCharType="begin"/>
      </w:r>
      <w:r>
        <w:instrText xml:space="preserve"> REF _Ref449559028 \h </w:instrText>
      </w:r>
      <w:r>
        <w:fldChar w:fldCharType="separate"/>
      </w:r>
      <w:r w:rsidR="00121B4B">
        <w:t>Figure 3.7</w:t>
      </w:r>
      <w:r>
        <w:fldChar w:fldCharType="end"/>
      </w:r>
      <w:r>
        <w:t xml:space="preserve">, </w:t>
      </w:r>
    </w:p>
    <w:p w:rsidR="00217C06" w:rsidRDefault="00217C06" w:rsidP="00217C06">
      <w:pPr>
        <w:keepNext/>
      </w:pPr>
      <w:r>
        <w:rPr>
          <w:noProof/>
          <w:lang w:val="en-IN" w:eastAsia="en-IN"/>
        </w:rPr>
        <w:drawing>
          <wp:inline distT="0" distB="0" distL="0" distR="0" wp14:anchorId="1E70E0C2" wp14:editId="6B6B2640">
            <wp:extent cx="5857336" cy="681276"/>
            <wp:effectExtent l="0" t="0" r="0" b="5080"/>
            <wp:docPr id="24" name="Grafik 24" descr="C:\Users\Melanie\Desktop\HSHN\_Projektarbeit\Bilder\screenshots\Screenshot from 2015-12-22 14-44-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Melanie\Desktop\HSHN\_Projektarbeit\Bilder\screenshots\Screenshot from 2015-12-22 14-44-25.png"/>
                    <pic:cNvPicPr>
                      <a:picLocks noChangeAspect="1" noChangeArrowheads="1"/>
                    </pic:cNvPicPr>
                  </pic:nvPicPr>
                  <pic:blipFill rotWithShape="1">
                    <a:blip r:embed="rId54">
                      <a:extLst>
                        <a:ext uri="{28A0092B-C50C-407E-A947-70E740481C1C}">
                          <a14:useLocalDpi xmlns:a14="http://schemas.microsoft.com/office/drawing/2010/main" val="0"/>
                        </a:ext>
                      </a:extLst>
                    </a:blip>
                    <a:srcRect t="77368" r="5085"/>
                    <a:stretch/>
                  </pic:blipFill>
                  <pic:spPr bwMode="auto">
                    <a:xfrm>
                      <a:off x="0" y="0"/>
                      <a:ext cx="5854313" cy="680924"/>
                    </a:xfrm>
                    <a:prstGeom prst="rect">
                      <a:avLst/>
                    </a:prstGeom>
                    <a:noFill/>
                    <a:ln>
                      <a:noFill/>
                    </a:ln>
                    <a:extLst>
                      <a:ext uri="{53640926-AAD7-44D8-BBD7-CCE9431645EC}">
                        <a14:shadowObscured xmlns:a14="http://schemas.microsoft.com/office/drawing/2010/main"/>
                      </a:ext>
                    </a:extLst>
                  </pic:spPr>
                </pic:pic>
              </a:graphicData>
            </a:graphic>
          </wp:inline>
        </w:drawing>
      </w:r>
    </w:p>
    <w:p w:rsidR="00217C06" w:rsidRDefault="00217C06" w:rsidP="00217C06">
      <w:pPr>
        <w:pStyle w:val="Caption"/>
      </w:pPr>
      <w:bookmarkStart w:id="82" w:name="_Ref449559028"/>
      <w:bookmarkStart w:id="83" w:name="_Toc454570593"/>
      <w:r>
        <w:t xml:space="preserve">Illustration </w:t>
      </w:r>
      <w:fldSimple w:instr=" STYLEREF 1 \s ">
        <w:r w:rsidR="00121B4B">
          <w:rPr>
            <w:noProof/>
          </w:rPr>
          <w:t>3</w:t>
        </w:r>
      </w:fldSimple>
      <w:r w:rsidR="00E239FA">
        <w:t>,</w:t>
      </w:r>
      <w:fldSimple w:instr=" SEQ Abbildung \* ARABIC \s 1 ">
        <w:r w:rsidR="00121B4B">
          <w:rPr>
            <w:noProof/>
          </w:rPr>
          <w:t>7</w:t>
        </w:r>
      </w:fldSimple>
      <w:bookmarkEnd w:id="82"/>
      <w:r>
        <w:t>: Display of another power line communication system</w:t>
      </w:r>
      <w:bookmarkEnd w:id="83"/>
    </w:p>
    <w:p w:rsidR="00217C06" w:rsidRDefault="00217C06" w:rsidP="00217C06"/>
    <w:p w:rsidR="009A0076" w:rsidRDefault="00B71DFC" w:rsidP="001354FC">
      <w:pPr>
        <w:pStyle w:val="Heading2"/>
      </w:pPr>
      <w:bookmarkStart w:id="84" w:name="_Toc476173440"/>
      <w:r>
        <w:lastRenderedPageBreak/>
        <w:t>Directories used commands</w:t>
      </w:r>
      <w:bookmarkEnd w:id="84"/>
    </w:p>
    <w:p w:rsidR="004D1EB3" w:rsidRPr="004D1EB3" w:rsidRDefault="005C449D" w:rsidP="004D1EB3">
      <w:r>
        <w:t xml:space="preserve">As noted in Chapter </w:t>
      </w:r>
      <w:r>
        <w:fldChar w:fldCharType="begin"/>
      </w:r>
      <w:r>
        <w:instrText xml:space="preserve"> REF _Ref449555254 \r \h </w:instrText>
      </w:r>
      <w:r>
        <w:fldChar w:fldCharType="separate"/>
      </w:r>
      <w:r w:rsidR="00121B4B">
        <w:t>3.2.2</w:t>
      </w:r>
      <w:r>
        <w:fldChar w:fldCharType="end"/>
      </w:r>
      <w:r>
        <w:t>above, there are various, defined by I2SE shell commands. These are especially needed for configuration and display of the powerline connection. By communicating with I2SE while editing the project overview was in</w:t>
      </w:r>
      <w:r w:rsidR="00E25D82">
        <w:fldChar w:fldCharType="begin"/>
      </w:r>
      <w:r w:rsidR="00E25D82">
        <w:instrText xml:space="preserve"> REF _Ref449216106 \h </w:instrText>
      </w:r>
      <w:r w:rsidR="00E25D82">
        <w:fldChar w:fldCharType="separate"/>
      </w:r>
      <w:r w:rsidR="00121B4B">
        <w:t>Table 3.3</w:t>
      </w:r>
      <w:r w:rsidR="00E25D82">
        <w:fldChar w:fldCharType="end"/>
      </w:r>
      <w:r w:rsidR="00E25D82">
        <w:t xml:space="preserve">to be created. It will always be the three main commands "PLCSTAT", "PLCTool" and "modpib" used. The command "PLCSTAT" is responsible for network settings between the two communication partners of the powerline connection. These include settings and display of parameters. "PLCTool" is responsible for the internal settings of the powerline connection. By "modpib", defined parameters are read and changed a pib file.  </w:t>
      </w:r>
    </w:p>
    <w:tbl>
      <w:tblPr>
        <w:tblStyle w:val="LightShading"/>
        <w:tblW w:w="9180" w:type="dxa"/>
        <w:tblLook w:val="04A0" w:firstRow="1" w:lastRow="0" w:firstColumn="1" w:lastColumn="0" w:noHBand="0" w:noVBand="1"/>
      </w:tblPr>
      <w:tblGrid>
        <w:gridCol w:w="5211"/>
        <w:gridCol w:w="3969"/>
      </w:tblGrid>
      <w:tr w:rsidR="004D1EB3" w:rsidTr="004D1E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1" w:type="dxa"/>
          </w:tcPr>
          <w:p w:rsidR="004D1EB3" w:rsidRDefault="004D1EB3" w:rsidP="004D1EB3">
            <w:r>
              <w:t>I2SE commands</w:t>
            </w:r>
          </w:p>
        </w:tc>
        <w:tc>
          <w:tcPr>
            <w:tcW w:w="3969" w:type="dxa"/>
          </w:tcPr>
          <w:p w:rsidR="004D1EB3" w:rsidRDefault="004D1EB3" w:rsidP="004D1EB3">
            <w:pPr>
              <w:cnfStyle w:val="100000000000" w:firstRow="1" w:lastRow="0" w:firstColumn="0" w:lastColumn="0" w:oddVBand="0" w:evenVBand="0" w:oddHBand="0" w:evenHBand="0" w:firstRowFirstColumn="0" w:firstRowLastColumn="0" w:lastRowFirstColumn="0" w:lastRowLastColumn="0"/>
            </w:pPr>
          </w:p>
        </w:tc>
      </w:tr>
      <w:tr w:rsidR="004D1EB3" w:rsidTr="004D1E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1" w:type="dxa"/>
          </w:tcPr>
          <w:p w:rsidR="004D1EB3" w:rsidRDefault="00E06C6E" w:rsidP="004D1EB3">
            <w:r>
              <w:t>PLCSTAT</w:t>
            </w:r>
          </w:p>
        </w:tc>
        <w:tc>
          <w:tcPr>
            <w:tcW w:w="3969" w:type="dxa"/>
          </w:tcPr>
          <w:p w:rsidR="004D1EB3" w:rsidRPr="00A6459E" w:rsidRDefault="004D1EB3" w:rsidP="004D1EB3">
            <w:pPr>
              <w:cnfStyle w:val="000000100000" w:firstRow="0" w:lastRow="0" w:firstColumn="0" w:lastColumn="0" w:oddVBand="0" w:evenVBand="0" w:oddHBand="1" w:evenHBand="0" w:firstRowFirstColumn="0" w:firstRowLastColumn="0" w:lastRowFirstColumn="0" w:lastRowLastColumn="0"/>
            </w:pPr>
            <w:r w:rsidRPr="00A6459E">
              <w:t>PLC Network Settings</w:t>
            </w:r>
          </w:p>
        </w:tc>
      </w:tr>
      <w:tr w:rsidR="004D1EB3" w:rsidTr="004D1EB3">
        <w:tc>
          <w:tcPr>
            <w:cnfStyle w:val="001000000000" w:firstRow="0" w:lastRow="0" w:firstColumn="1" w:lastColumn="0" w:oddVBand="0" w:evenVBand="0" w:oddHBand="0" w:evenHBand="0" w:firstRowFirstColumn="0" w:firstRowLastColumn="0" w:lastRowFirstColumn="0" w:lastRowLastColumn="0"/>
            <w:tcW w:w="5211" w:type="dxa"/>
          </w:tcPr>
          <w:p w:rsidR="004D1EB3" w:rsidRDefault="00E06C6E" w:rsidP="004D1EB3">
            <w:r>
              <w:t>PLCTool</w:t>
            </w:r>
          </w:p>
        </w:tc>
        <w:tc>
          <w:tcPr>
            <w:tcW w:w="3969" w:type="dxa"/>
          </w:tcPr>
          <w:p w:rsidR="004D1EB3" w:rsidRPr="00A6459E" w:rsidRDefault="004D1EB3" w:rsidP="004D1EB3">
            <w:pPr>
              <w:cnfStyle w:val="000000000000" w:firstRow="0" w:lastRow="0" w:firstColumn="0" w:lastColumn="0" w:oddVBand="0" w:evenVBand="0" w:oddHBand="0" w:evenHBand="0" w:firstRowFirstColumn="0" w:firstRowLastColumn="0" w:lastRowFirstColumn="0" w:lastRowLastColumn="0"/>
            </w:pPr>
            <w:r w:rsidRPr="00A6459E">
              <w:t>Local Settings of the PLC communication</w:t>
            </w:r>
          </w:p>
        </w:tc>
      </w:tr>
      <w:tr w:rsidR="004D1EB3" w:rsidTr="00E25D82">
        <w:trPr>
          <w:cnfStyle w:val="000000100000" w:firstRow="0" w:lastRow="0" w:firstColumn="0" w:lastColumn="0" w:oddVBand="0" w:evenVBand="0" w:oddHBand="1" w:evenHBand="0" w:firstRowFirstColumn="0" w:firstRowLastColumn="0" w:lastRowFirstColumn="0" w:lastRowLastColumn="0"/>
          <w:trHeight w:val="707"/>
        </w:trPr>
        <w:tc>
          <w:tcPr>
            <w:cnfStyle w:val="001000000000" w:firstRow="0" w:lastRow="0" w:firstColumn="1" w:lastColumn="0" w:oddVBand="0" w:evenVBand="0" w:oddHBand="0" w:evenHBand="0" w:firstRowFirstColumn="0" w:firstRowLastColumn="0" w:lastRowFirstColumn="0" w:lastRowLastColumn="0"/>
            <w:tcW w:w="5211" w:type="dxa"/>
          </w:tcPr>
          <w:p w:rsidR="004D1EB3" w:rsidRDefault="004D1EB3" w:rsidP="004D1EB3">
            <w:pPr>
              <w:rPr>
                <w:lang w:val="en-GB"/>
              </w:rPr>
            </w:pPr>
            <w:r w:rsidRPr="00B21E00">
              <w:t>PLCSTAT -I -t qca0</w:t>
            </w:r>
          </w:p>
        </w:tc>
        <w:tc>
          <w:tcPr>
            <w:tcW w:w="3969" w:type="dxa"/>
          </w:tcPr>
          <w:p w:rsidR="004D1EB3" w:rsidRPr="00A6459E" w:rsidRDefault="004D1EB3" w:rsidP="004D1EB3">
            <w:pPr>
              <w:cnfStyle w:val="000000100000" w:firstRow="0" w:lastRow="0" w:firstColumn="0" w:lastColumn="0" w:oddVBand="0" w:evenVBand="0" w:oddHBand="1" w:evenHBand="0" w:firstRowFirstColumn="0" w:firstRowLastColumn="0" w:lastRowFirstColumn="0" w:lastRowLastColumn="0"/>
            </w:pPr>
            <w:r w:rsidRPr="00A6459E">
              <w:t>Recognition of available Powerline connections</w:t>
            </w:r>
          </w:p>
        </w:tc>
      </w:tr>
      <w:tr w:rsidR="004D1EB3" w:rsidRPr="007550F6" w:rsidTr="004D1EB3">
        <w:tc>
          <w:tcPr>
            <w:cnfStyle w:val="001000000000" w:firstRow="0" w:lastRow="0" w:firstColumn="1" w:lastColumn="0" w:oddVBand="0" w:evenVBand="0" w:oddHBand="0" w:evenHBand="0" w:firstRowFirstColumn="0" w:firstRowLastColumn="0" w:lastRowFirstColumn="0" w:lastRowLastColumn="0"/>
            <w:tcW w:w="5211" w:type="dxa"/>
          </w:tcPr>
          <w:p w:rsidR="004D1EB3" w:rsidRPr="004077F0" w:rsidRDefault="004D1EB3" w:rsidP="004D1EB3">
            <w:pPr>
              <w:rPr>
                <w:lang w:val="en-GB"/>
              </w:rPr>
            </w:pPr>
            <w:r>
              <w:rPr>
                <w:lang w:val="en-GB"/>
              </w:rPr>
              <w:t>PLCTool -i qca0 -p / tmp / local pib</w:t>
            </w:r>
          </w:p>
        </w:tc>
        <w:tc>
          <w:tcPr>
            <w:tcW w:w="3969" w:type="dxa"/>
            <w:vMerge w:val="restart"/>
            <w:vAlign w:val="center"/>
          </w:tcPr>
          <w:p w:rsidR="004D1EB3" w:rsidRPr="00A6459E" w:rsidRDefault="004D1EB3" w:rsidP="004D1EB3">
            <w:pPr>
              <w:jc w:val="left"/>
              <w:cnfStyle w:val="000000000000" w:firstRow="0" w:lastRow="0" w:firstColumn="0" w:lastColumn="0" w:oddVBand="0" w:evenVBand="0" w:oddHBand="0" w:evenHBand="0" w:firstRowFirstColumn="0" w:firstRowLastColumn="0" w:lastRowFirstColumn="0" w:lastRowLastColumn="0"/>
            </w:pPr>
            <w:r w:rsidRPr="00A6459E">
              <w:t>Changing the MAC address</w:t>
            </w:r>
          </w:p>
        </w:tc>
      </w:tr>
      <w:tr w:rsidR="004D1EB3" w:rsidRPr="005D67F6" w:rsidTr="004D1E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1" w:type="dxa"/>
          </w:tcPr>
          <w:p w:rsidR="004D1EB3" w:rsidRPr="005C449D" w:rsidRDefault="005C449D" w:rsidP="005C449D">
            <w:pPr>
              <w:rPr>
                <w:lang w:val="en-GB"/>
              </w:rPr>
            </w:pPr>
            <w:r w:rsidRPr="005C449D">
              <w:rPr>
                <w:lang w:val="en-GB"/>
              </w:rPr>
              <w:t>modpib -M &lt;MAC&gt; -v / tmp / pib</w:t>
            </w:r>
          </w:p>
        </w:tc>
        <w:tc>
          <w:tcPr>
            <w:tcW w:w="3969" w:type="dxa"/>
            <w:vMerge/>
          </w:tcPr>
          <w:p w:rsidR="004D1EB3" w:rsidRPr="0060791B" w:rsidRDefault="004D1EB3" w:rsidP="004D1EB3">
            <w:pPr>
              <w:cnfStyle w:val="000000100000" w:firstRow="0" w:lastRow="0" w:firstColumn="0" w:lastColumn="0" w:oddVBand="0" w:evenVBand="0" w:oddHBand="1" w:evenHBand="0" w:firstRowFirstColumn="0" w:firstRowLastColumn="0" w:lastRowFirstColumn="0" w:lastRowLastColumn="0"/>
              <w:rPr>
                <w:lang w:val="en-GB"/>
              </w:rPr>
            </w:pPr>
          </w:p>
        </w:tc>
      </w:tr>
      <w:tr w:rsidR="004D1EB3" w:rsidTr="004D1EB3">
        <w:tc>
          <w:tcPr>
            <w:cnfStyle w:val="001000000000" w:firstRow="0" w:lastRow="0" w:firstColumn="1" w:lastColumn="0" w:oddVBand="0" w:evenVBand="0" w:oddHBand="0" w:evenHBand="0" w:firstRowFirstColumn="0" w:firstRowLastColumn="0" w:lastRowFirstColumn="0" w:lastRowLastColumn="0"/>
            <w:tcW w:w="5211" w:type="dxa"/>
          </w:tcPr>
          <w:p w:rsidR="004D1EB3" w:rsidRPr="004077F0" w:rsidRDefault="004D1EB3" w:rsidP="004D1EB3">
            <w:pPr>
              <w:rPr>
                <w:lang w:val="en-GB"/>
              </w:rPr>
            </w:pPr>
            <w:r>
              <w:rPr>
                <w:lang w:val="en-GB"/>
              </w:rPr>
              <w:t>plcwait -R -I qca0</w:t>
            </w:r>
          </w:p>
        </w:tc>
        <w:tc>
          <w:tcPr>
            <w:tcW w:w="3969" w:type="dxa"/>
            <w:vMerge/>
          </w:tcPr>
          <w:p w:rsidR="004D1EB3" w:rsidRPr="00A6459E" w:rsidRDefault="004D1EB3" w:rsidP="004D1EB3">
            <w:pPr>
              <w:cnfStyle w:val="000000000000" w:firstRow="0" w:lastRow="0" w:firstColumn="0" w:lastColumn="0" w:oddVBand="0" w:evenVBand="0" w:oddHBand="0" w:evenHBand="0" w:firstRowFirstColumn="0" w:firstRowLastColumn="0" w:lastRowFirstColumn="0" w:lastRowLastColumn="0"/>
            </w:pPr>
          </w:p>
        </w:tc>
      </w:tr>
      <w:tr w:rsidR="004D1EB3" w:rsidRPr="005D67F6" w:rsidTr="00E25D82">
        <w:trPr>
          <w:cnfStyle w:val="000000100000" w:firstRow="0" w:lastRow="0" w:firstColumn="0" w:lastColumn="0" w:oddVBand="0" w:evenVBand="0" w:oddHBand="1" w:evenHBand="0" w:firstRowFirstColumn="0" w:firstRowLastColumn="0" w:lastRowFirstColumn="0" w:lastRowLastColumn="0"/>
          <w:trHeight w:val="903"/>
        </w:trPr>
        <w:tc>
          <w:tcPr>
            <w:cnfStyle w:val="001000000000" w:firstRow="0" w:lastRow="0" w:firstColumn="1" w:lastColumn="0" w:oddVBand="0" w:evenVBand="0" w:oddHBand="0" w:evenHBand="0" w:firstRowFirstColumn="0" w:firstRowLastColumn="0" w:lastRowFirstColumn="0" w:lastRowLastColumn="0"/>
            <w:tcW w:w="5211" w:type="dxa"/>
          </w:tcPr>
          <w:p w:rsidR="004D1EB3" w:rsidRPr="004077F0" w:rsidRDefault="004D1EB3" w:rsidP="004D1EB3">
            <w:pPr>
              <w:rPr>
                <w:lang w:val="en-GB"/>
              </w:rPr>
            </w:pPr>
            <w:r>
              <w:rPr>
                <w:lang w:val="en-GB"/>
              </w:rPr>
              <w:t>/ Usr / local / bin / plcboot -N /root/Mac-QCA7000-v1.1.0-01-X-FINAL.nvm -P / tmp / pib -S</w:t>
            </w:r>
          </w:p>
        </w:tc>
        <w:tc>
          <w:tcPr>
            <w:tcW w:w="3969" w:type="dxa"/>
            <w:vMerge/>
          </w:tcPr>
          <w:p w:rsidR="004D1EB3" w:rsidRPr="0060791B" w:rsidRDefault="004D1EB3" w:rsidP="004D1EB3">
            <w:pPr>
              <w:cnfStyle w:val="000000100000" w:firstRow="0" w:lastRow="0" w:firstColumn="0" w:lastColumn="0" w:oddVBand="0" w:evenVBand="0" w:oddHBand="1" w:evenHBand="0" w:firstRowFirstColumn="0" w:firstRowLastColumn="0" w:lastRowFirstColumn="0" w:lastRowLastColumn="0"/>
              <w:rPr>
                <w:lang w:val="en-GB"/>
              </w:rPr>
            </w:pPr>
          </w:p>
        </w:tc>
      </w:tr>
      <w:tr w:rsidR="004D1EB3" w:rsidRPr="005D67F6" w:rsidTr="004D1EB3">
        <w:tc>
          <w:tcPr>
            <w:cnfStyle w:val="001000000000" w:firstRow="0" w:lastRow="0" w:firstColumn="1" w:lastColumn="0" w:oddVBand="0" w:evenVBand="0" w:oddHBand="0" w:evenHBand="0" w:firstRowFirstColumn="0" w:firstRowLastColumn="0" w:lastRowFirstColumn="0" w:lastRowLastColumn="0"/>
            <w:tcW w:w="5211" w:type="dxa"/>
          </w:tcPr>
          <w:p w:rsidR="004D1EB3" w:rsidRDefault="004D1EB3" w:rsidP="004D1EB3">
            <w:pPr>
              <w:rPr>
                <w:lang w:val="en-GB"/>
              </w:rPr>
            </w:pPr>
            <w:r>
              <w:rPr>
                <w:lang w:val="en-GB"/>
              </w:rPr>
              <w:t>/root/NvmSoftloader-QCA7000-v1.1.0-01-FINAL.nvm -I -F qca0</w:t>
            </w:r>
          </w:p>
        </w:tc>
        <w:tc>
          <w:tcPr>
            <w:tcW w:w="3969" w:type="dxa"/>
            <w:vMerge/>
          </w:tcPr>
          <w:p w:rsidR="004D1EB3" w:rsidRPr="0060791B" w:rsidRDefault="004D1EB3" w:rsidP="004D1EB3">
            <w:pPr>
              <w:cnfStyle w:val="000000000000" w:firstRow="0" w:lastRow="0" w:firstColumn="0" w:lastColumn="0" w:oddVBand="0" w:evenVBand="0" w:oddHBand="0" w:evenHBand="0" w:firstRowFirstColumn="0" w:firstRowLastColumn="0" w:lastRowFirstColumn="0" w:lastRowLastColumn="0"/>
              <w:rPr>
                <w:lang w:val="en-GB"/>
              </w:rPr>
            </w:pPr>
          </w:p>
        </w:tc>
      </w:tr>
      <w:tr w:rsidR="004D1EB3" w:rsidRPr="00860E7E" w:rsidTr="004D1E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1" w:type="dxa"/>
          </w:tcPr>
          <w:p w:rsidR="004D1EB3" w:rsidRDefault="004D1EB3" w:rsidP="004D1EB3">
            <w:pPr>
              <w:rPr>
                <w:lang w:val="en-GB"/>
              </w:rPr>
            </w:pPr>
            <w:r>
              <w:rPr>
                <w:lang w:val="en-GB"/>
              </w:rPr>
              <w:t>PLCTool -I qca0 -p / tmp / local pib</w:t>
            </w:r>
          </w:p>
        </w:tc>
        <w:tc>
          <w:tcPr>
            <w:tcW w:w="3969" w:type="dxa"/>
            <w:vMerge w:val="restart"/>
          </w:tcPr>
          <w:p w:rsidR="004D1EB3" w:rsidRPr="00A6459E" w:rsidRDefault="004D1EB3" w:rsidP="004D1EB3">
            <w:pPr>
              <w:cnfStyle w:val="000000100000" w:firstRow="0" w:lastRow="0" w:firstColumn="0" w:lastColumn="0" w:oddVBand="0" w:evenVBand="0" w:oddHBand="1" w:evenHBand="0" w:firstRowFirstColumn="0" w:firstRowLastColumn="0" w:lastRowFirstColumn="0" w:lastRowLastColumn="0"/>
            </w:pPr>
            <w:r w:rsidRPr="00A6459E">
              <w:t>Show the QCA settings</w:t>
            </w:r>
          </w:p>
        </w:tc>
      </w:tr>
      <w:tr w:rsidR="004D1EB3" w:rsidRPr="00860E7E" w:rsidTr="004D1EB3">
        <w:tc>
          <w:tcPr>
            <w:cnfStyle w:val="001000000000" w:firstRow="0" w:lastRow="0" w:firstColumn="1" w:lastColumn="0" w:oddVBand="0" w:evenVBand="0" w:oddHBand="0" w:evenHBand="0" w:firstRowFirstColumn="0" w:firstRowLastColumn="0" w:lastRowFirstColumn="0" w:lastRowLastColumn="0"/>
            <w:tcW w:w="5211" w:type="dxa"/>
          </w:tcPr>
          <w:p w:rsidR="004D1EB3" w:rsidRDefault="00E25D82" w:rsidP="004D1EB3">
            <w:pPr>
              <w:rPr>
                <w:lang w:val="en-GB"/>
              </w:rPr>
            </w:pPr>
            <w:r>
              <w:rPr>
                <w:lang w:val="en-GB"/>
              </w:rPr>
              <w:t>modpib -v / tmp / pib</w:t>
            </w:r>
          </w:p>
        </w:tc>
        <w:tc>
          <w:tcPr>
            <w:tcW w:w="3969" w:type="dxa"/>
            <w:vMerge/>
          </w:tcPr>
          <w:p w:rsidR="004D1EB3" w:rsidRDefault="004D1EB3" w:rsidP="004D1EB3">
            <w:pPr>
              <w:cnfStyle w:val="000000000000" w:firstRow="0" w:lastRow="0" w:firstColumn="0" w:lastColumn="0" w:oddVBand="0" w:evenVBand="0" w:oddHBand="0" w:evenHBand="0" w:firstRowFirstColumn="0" w:firstRowLastColumn="0" w:lastRowFirstColumn="0" w:lastRowLastColumn="0"/>
            </w:pPr>
          </w:p>
        </w:tc>
      </w:tr>
    </w:tbl>
    <w:p w:rsidR="004D1EB3" w:rsidRPr="007550F6" w:rsidRDefault="004D1EB3" w:rsidP="004D1EB3">
      <w:pPr>
        <w:pStyle w:val="Caption"/>
      </w:pPr>
      <w:bookmarkStart w:id="85" w:name="_Ref449216106"/>
      <w:bookmarkStart w:id="86" w:name="_Ref449556718"/>
      <w:bookmarkStart w:id="87" w:name="_Toc454570574"/>
      <w:r>
        <w:t xml:space="preserve">table </w:t>
      </w:r>
      <w:fldSimple w:instr=" STYLEREF 1 \s ">
        <w:r w:rsidR="00121B4B">
          <w:rPr>
            <w:noProof/>
          </w:rPr>
          <w:t>3</w:t>
        </w:r>
      </w:fldSimple>
      <w:r>
        <w:t>,</w:t>
      </w:r>
      <w:fldSimple w:instr=" SEQ Tabelle \* ARABIC \s 1 ">
        <w:r w:rsidR="00121B4B">
          <w:rPr>
            <w:noProof/>
          </w:rPr>
          <w:t>3</w:t>
        </w:r>
      </w:fldSimple>
      <w:bookmarkEnd w:id="85"/>
      <w:r>
        <w:t>: I2SE commands in Terminal</w:t>
      </w:r>
      <w:bookmarkEnd w:id="86"/>
      <w:bookmarkEnd w:id="87"/>
    </w:p>
    <w:p w:rsidR="00855EE5" w:rsidRDefault="00855EE5" w:rsidP="004D1EB3">
      <w:r>
        <w:t xml:space="preserve">To navigate within the Linux terminal commands are in </w:t>
      </w:r>
      <w:r>
        <w:fldChar w:fldCharType="begin"/>
      </w:r>
      <w:r>
        <w:instrText xml:space="preserve"> REF _Ref449471226 \h </w:instrText>
      </w:r>
      <w:r>
        <w:fldChar w:fldCharType="separate"/>
      </w:r>
      <w:r w:rsidR="00121B4B">
        <w:t>Table 3.4</w:t>
      </w:r>
      <w:r>
        <w:fldChar w:fldCharType="end"/>
      </w:r>
      <w:r>
        <w:t>Shell commands most commonly used during processing together. The detailed description of a command can also be issued by "man &lt;command&gt;" from the terminal. More support for programming with Nutshells can be found in the bibliography</w:t>
      </w:r>
      <w:r>
        <w:fldChar w:fldCharType="begin"/>
      </w:r>
      <w:r>
        <w:instrText xml:space="preserve"> REF Hekman_Linux_in_a_Nutshell \h </w:instrText>
      </w:r>
      <w:r>
        <w:fldChar w:fldCharType="separate"/>
      </w:r>
      <w:r w:rsidR="00121B4B">
        <w:t>(Hekman, 1998)</w:t>
      </w:r>
      <w:r>
        <w:fldChar w:fldCharType="end"/>
      </w:r>
      <w:r>
        <w:t>,</w:t>
      </w:r>
    </w:p>
    <w:p w:rsidR="004D1EB3" w:rsidRPr="004D1EB3" w:rsidRDefault="004D1EB3" w:rsidP="004D1EB3"/>
    <w:tbl>
      <w:tblPr>
        <w:tblStyle w:val="LightShading"/>
        <w:tblW w:w="0" w:type="auto"/>
        <w:tblLook w:val="04A0" w:firstRow="1" w:lastRow="0" w:firstColumn="1" w:lastColumn="0" w:noHBand="0" w:noVBand="1"/>
      </w:tblPr>
      <w:tblGrid>
        <w:gridCol w:w="4077"/>
        <w:gridCol w:w="5135"/>
      </w:tblGrid>
      <w:tr w:rsidR="004E45DA" w:rsidTr="004A4D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4E45DA" w:rsidRDefault="004E45DA" w:rsidP="00B71DFC">
            <w:r>
              <w:t>General commands Nutshell</w:t>
            </w:r>
          </w:p>
        </w:tc>
        <w:tc>
          <w:tcPr>
            <w:tcW w:w="5135" w:type="dxa"/>
          </w:tcPr>
          <w:p w:rsidR="004E45DA" w:rsidRDefault="004E45DA" w:rsidP="00B71DFC">
            <w:pPr>
              <w:cnfStyle w:val="100000000000" w:firstRow="1" w:lastRow="0" w:firstColumn="0" w:lastColumn="0" w:oddVBand="0" w:evenVBand="0" w:oddHBand="0" w:evenHBand="0" w:firstRowFirstColumn="0" w:firstRowLastColumn="0" w:lastRowFirstColumn="0" w:lastRowLastColumn="0"/>
            </w:pPr>
          </w:p>
        </w:tc>
      </w:tr>
      <w:tr w:rsidR="00B71DFC" w:rsidTr="004A4DBF">
        <w:trPr>
          <w:cnfStyle w:val="000000100000" w:firstRow="0" w:lastRow="0" w:firstColumn="0" w:lastColumn="0" w:oddVBand="0" w:evenVBand="0" w:oddHBand="1" w:evenHBand="0" w:firstRowFirstColumn="0" w:firstRowLastColumn="0" w:lastRowFirstColumn="0" w:lastRowLastColumn="0"/>
          <w:trHeight w:val="439"/>
        </w:trPr>
        <w:tc>
          <w:tcPr>
            <w:cnfStyle w:val="001000000000" w:firstRow="0" w:lastRow="0" w:firstColumn="1" w:lastColumn="0" w:oddVBand="0" w:evenVBand="0" w:oddHBand="0" w:evenHBand="0" w:firstRowFirstColumn="0" w:firstRowLastColumn="0" w:lastRowFirstColumn="0" w:lastRowLastColumn="0"/>
            <w:tcW w:w="4077" w:type="dxa"/>
          </w:tcPr>
          <w:p w:rsidR="00B71DFC" w:rsidRDefault="00B71DFC" w:rsidP="00B71DFC">
            <w:r>
              <w:lastRenderedPageBreak/>
              <w:t xml:space="preserve">ssh </w:t>
            </w:r>
            <w:hyperlink r:id="rId55" w:history="1">
              <w:r w:rsidR="00E06C6E" w:rsidRPr="00295E5F">
                <w:rPr>
                  <w:rStyle w:val="Hyperlink"/>
                </w:rPr>
                <w:t>root@192.168.37.250</w:t>
              </w:r>
            </w:hyperlink>
          </w:p>
        </w:tc>
        <w:tc>
          <w:tcPr>
            <w:tcW w:w="5135" w:type="dxa"/>
          </w:tcPr>
          <w:p w:rsidR="00B71DFC" w:rsidRDefault="003E1468" w:rsidP="00B71DFC">
            <w:pPr>
              <w:cnfStyle w:val="000000100000" w:firstRow="0" w:lastRow="0" w:firstColumn="0" w:lastColumn="0" w:oddVBand="0" w:evenVBand="0" w:oddHBand="1" w:evenHBand="0" w:firstRowFirstColumn="0" w:firstRowLastColumn="0" w:lastRowFirstColumn="0" w:lastRowLastColumn="0"/>
            </w:pPr>
            <w:r>
              <w:t>Building a Secure Shell connection (Chapter</w:t>
            </w:r>
            <w:r w:rsidR="004A4DBF">
              <w:fldChar w:fldCharType="begin"/>
            </w:r>
            <w:r w:rsidR="004A4DBF">
              <w:instrText xml:space="preserve"> REF _Ref449551436 \r \h </w:instrText>
            </w:r>
            <w:r w:rsidR="004A4DBF">
              <w:fldChar w:fldCharType="separate"/>
            </w:r>
            <w:r w:rsidR="00121B4B">
              <w:t>3.3.2</w:t>
            </w:r>
            <w:r w:rsidR="004A4DBF">
              <w:fldChar w:fldCharType="end"/>
            </w:r>
            <w:r w:rsidR="004A4DBF">
              <w:t>)</w:t>
            </w:r>
          </w:p>
        </w:tc>
      </w:tr>
      <w:tr w:rsidR="002313B1" w:rsidTr="004A4DBF">
        <w:tc>
          <w:tcPr>
            <w:cnfStyle w:val="001000000000" w:firstRow="0" w:lastRow="0" w:firstColumn="1" w:lastColumn="0" w:oddVBand="0" w:evenVBand="0" w:oddHBand="0" w:evenHBand="0" w:firstRowFirstColumn="0" w:firstRowLastColumn="0" w:lastRowFirstColumn="0" w:lastRowLastColumn="0"/>
            <w:tcW w:w="4077" w:type="dxa"/>
          </w:tcPr>
          <w:p w:rsidR="002313B1" w:rsidRDefault="003E1468" w:rsidP="00B71DFC">
            <w:r>
              <w:t>sftp</w:t>
            </w:r>
            <w:hyperlink r:id="rId56" w:history="1">
              <w:r w:rsidR="00E06C6E" w:rsidRPr="00295E5F">
                <w:rPr>
                  <w:rStyle w:val="Hyperlink"/>
                </w:rPr>
                <w:t>root@192.168.37.250</w:t>
              </w:r>
            </w:hyperlink>
          </w:p>
        </w:tc>
        <w:tc>
          <w:tcPr>
            <w:tcW w:w="5135" w:type="dxa"/>
          </w:tcPr>
          <w:p w:rsidR="002313B1" w:rsidRDefault="003E1468" w:rsidP="004A4DBF">
            <w:pPr>
              <w:cnfStyle w:val="000000000000" w:firstRow="0" w:lastRow="0" w:firstColumn="0" w:lastColumn="0" w:oddVBand="0" w:evenVBand="0" w:oddHBand="0" w:evenHBand="0" w:firstRowFirstColumn="0" w:firstRowLastColumn="0" w:lastRowFirstColumn="0" w:lastRowLastColumn="0"/>
            </w:pPr>
            <w:r>
              <w:t xml:space="preserve">Connect an SFTP protocol (sh. Chapter </w:t>
            </w:r>
            <w:r w:rsidR="004A4DBF">
              <w:fldChar w:fldCharType="begin"/>
            </w:r>
            <w:r w:rsidR="004A4DBF">
              <w:instrText xml:space="preserve"> REF _Ref448952802 \r \h </w:instrText>
            </w:r>
            <w:r w:rsidR="004A4DBF">
              <w:fldChar w:fldCharType="separate"/>
            </w:r>
            <w:r w:rsidR="00121B4B">
              <w:t>3.3</w:t>
            </w:r>
            <w:r w:rsidR="004A4DBF">
              <w:fldChar w:fldCharType="end"/>
            </w:r>
            <w:r w:rsidR="004A4DBF">
              <w:t>)</w:t>
            </w:r>
          </w:p>
        </w:tc>
      </w:tr>
      <w:tr w:rsidR="00B71DFC" w:rsidTr="004A4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B71DFC" w:rsidRDefault="00E06C6E" w:rsidP="00B71DFC">
            <w:r>
              <w:t>Ifconfig</w:t>
            </w:r>
          </w:p>
        </w:tc>
        <w:tc>
          <w:tcPr>
            <w:tcW w:w="5135" w:type="dxa"/>
          </w:tcPr>
          <w:p w:rsidR="00B71DFC" w:rsidRDefault="003E1468" w:rsidP="003E1468">
            <w:pPr>
              <w:cnfStyle w:val="000000100000" w:firstRow="0" w:lastRow="0" w:firstColumn="0" w:lastColumn="0" w:oddVBand="0" w:evenVBand="0" w:oddHBand="1" w:evenHBand="0" w:firstRowFirstColumn="0" w:firstRowLastColumn="0" w:lastRowFirstColumn="0" w:lastRowLastColumn="0"/>
            </w:pPr>
            <w:r>
              <w:t>Configuration and status display of all available network interfaces</w:t>
            </w:r>
          </w:p>
        </w:tc>
      </w:tr>
      <w:tr w:rsidR="00B71DFC" w:rsidTr="004A4DBF">
        <w:tc>
          <w:tcPr>
            <w:cnfStyle w:val="001000000000" w:firstRow="0" w:lastRow="0" w:firstColumn="1" w:lastColumn="0" w:oddVBand="0" w:evenVBand="0" w:oddHBand="0" w:evenHBand="0" w:firstRowFirstColumn="0" w:firstRowLastColumn="0" w:lastRowFirstColumn="0" w:lastRowLastColumn="0"/>
            <w:tcW w:w="4077" w:type="dxa"/>
          </w:tcPr>
          <w:p w:rsidR="00B71DFC" w:rsidRDefault="003E1468" w:rsidP="00B71DFC">
            <w:r>
              <w:t xml:space="preserve">cd &lt;folder name&gt; </w:t>
            </w:r>
          </w:p>
        </w:tc>
        <w:tc>
          <w:tcPr>
            <w:tcW w:w="5135" w:type="dxa"/>
          </w:tcPr>
          <w:p w:rsidR="00B71DFC" w:rsidRDefault="003E1468" w:rsidP="00B71DFC">
            <w:pPr>
              <w:cnfStyle w:val="000000000000" w:firstRow="0" w:lastRow="0" w:firstColumn="0" w:lastColumn="0" w:oddVBand="0" w:evenVBand="0" w:oddHBand="0" w:evenHBand="0" w:firstRowFirstColumn="0" w:firstRowLastColumn="0" w:lastRowFirstColumn="0" w:lastRowLastColumn="0"/>
            </w:pPr>
            <w:r>
              <w:t>Change Directory: Change to a subdirectory of the current folder</w:t>
            </w:r>
          </w:p>
        </w:tc>
      </w:tr>
      <w:tr w:rsidR="003E1468" w:rsidTr="004A4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3E1468" w:rsidRDefault="004A4DBF" w:rsidP="00B71DFC">
            <w:r>
              <w:t>cd ..</w:t>
            </w:r>
          </w:p>
        </w:tc>
        <w:tc>
          <w:tcPr>
            <w:tcW w:w="5135" w:type="dxa"/>
          </w:tcPr>
          <w:p w:rsidR="003E1468" w:rsidRDefault="003E1468" w:rsidP="00B71DFC">
            <w:pPr>
              <w:cnfStyle w:val="000000100000" w:firstRow="0" w:lastRow="0" w:firstColumn="0" w:lastColumn="0" w:oddVBand="0" w:evenVBand="0" w:oddHBand="1" w:evenHBand="0" w:firstRowFirstColumn="0" w:firstRowLastColumn="0" w:lastRowFirstColumn="0" w:lastRowLastColumn="0"/>
            </w:pPr>
            <w:r>
              <w:t>Go to parent directory</w:t>
            </w:r>
          </w:p>
        </w:tc>
      </w:tr>
      <w:tr w:rsidR="003E1468" w:rsidTr="004A4DBF">
        <w:tc>
          <w:tcPr>
            <w:cnfStyle w:val="001000000000" w:firstRow="0" w:lastRow="0" w:firstColumn="1" w:lastColumn="0" w:oddVBand="0" w:evenVBand="0" w:oddHBand="0" w:evenHBand="0" w:firstRowFirstColumn="0" w:firstRowLastColumn="0" w:lastRowFirstColumn="0" w:lastRowLastColumn="0"/>
            <w:tcW w:w="4077" w:type="dxa"/>
          </w:tcPr>
          <w:p w:rsidR="003E1468" w:rsidRDefault="004A4DBF" w:rsidP="00B71DFC">
            <w:r>
              <w:t>cd / home / user</w:t>
            </w:r>
          </w:p>
        </w:tc>
        <w:tc>
          <w:tcPr>
            <w:tcW w:w="5135" w:type="dxa"/>
          </w:tcPr>
          <w:p w:rsidR="003E1468" w:rsidRDefault="003E1468" w:rsidP="00B71DFC">
            <w:pPr>
              <w:cnfStyle w:val="000000000000" w:firstRow="0" w:lastRow="0" w:firstColumn="0" w:lastColumn="0" w:oddVBand="0" w:evenVBand="0" w:oddHBand="0" w:evenHBand="0" w:firstRowFirstColumn="0" w:firstRowLastColumn="0" w:lastRowFirstColumn="0" w:lastRowLastColumn="0"/>
            </w:pPr>
            <w:r>
              <w:t>Switch to File deposit / home / user</w:t>
            </w:r>
          </w:p>
        </w:tc>
      </w:tr>
      <w:tr w:rsidR="00B71DFC" w:rsidTr="004A4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B71DFC" w:rsidRDefault="00B71DFC" w:rsidP="00B71DFC">
            <w:r>
              <w:t>vi &lt;filename&gt;</w:t>
            </w:r>
          </w:p>
        </w:tc>
        <w:tc>
          <w:tcPr>
            <w:tcW w:w="5135" w:type="dxa"/>
          </w:tcPr>
          <w:p w:rsidR="00B71DFC" w:rsidRDefault="003E1468" w:rsidP="00143498">
            <w:pPr>
              <w:cnfStyle w:val="000000100000" w:firstRow="0" w:lastRow="0" w:firstColumn="0" w:lastColumn="0" w:oddVBand="0" w:evenVBand="0" w:oddHBand="1" w:evenHBand="0" w:firstRowFirstColumn="0" w:firstRowLastColumn="0" w:lastRowFirstColumn="0" w:lastRowLastColumn="0"/>
            </w:pPr>
            <w:r>
              <w:t>Open a file in the vi editor. To get out of the editor back into the terminal press "ESC", "q" and confirm with Return.</w:t>
            </w:r>
          </w:p>
        </w:tc>
      </w:tr>
      <w:tr w:rsidR="00B71DFC" w:rsidTr="004A4DBF">
        <w:tc>
          <w:tcPr>
            <w:cnfStyle w:val="001000000000" w:firstRow="0" w:lastRow="0" w:firstColumn="1" w:lastColumn="0" w:oddVBand="0" w:evenVBand="0" w:oddHBand="0" w:evenHBand="0" w:firstRowFirstColumn="0" w:firstRowLastColumn="0" w:lastRowFirstColumn="0" w:lastRowLastColumn="0"/>
            <w:tcW w:w="4077" w:type="dxa"/>
          </w:tcPr>
          <w:p w:rsidR="00B71DFC" w:rsidRDefault="00B71DFC" w:rsidP="00143498">
            <w:r>
              <w:t>gcc -o &lt;NAME&gt; * .c</w:t>
            </w:r>
          </w:p>
        </w:tc>
        <w:tc>
          <w:tcPr>
            <w:tcW w:w="5135" w:type="dxa"/>
          </w:tcPr>
          <w:p w:rsidR="00B71DFC" w:rsidRDefault="004A4DBF" w:rsidP="004A4DBF">
            <w:pPr>
              <w:cnfStyle w:val="000000000000" w:firstRow="0" w:lastRow="0" w:firstColumn="0" w:lastColumn="0" w:oddVBand="0" w:evenVBand="0" w:oddHBand="0" w:evenHBand="0" w:firstRowFirstColumn="0" w:firstRowLastColumn="0" w:lastRowFirstColumn="0" w:lastRowLastColumn="0"/>
            </w:pPr>
            <w:r>
              <w:t>Compiling all source files corresponding to Chapter</w:t>
            </w:r>
            <w:r w:rsidR="00143498">
              <w:fldChar w:fldCharType="begin"/>
            </w:r>
            <w:r w:rsidR="00143498">
              <w:instrText xml:space="preserve"> REF _Ref449551436 \r \h </w:instrText>
            </w:r>
            <w:r w:rsidR="00143498">
              <w:fldChar w:fldCharType="separate"/>
            </w:r>
            <w:r w:rsidR="00121B4B">
              <w:t>3.3.2</w:t>
            </w:r>
            <w:r w:rsidR="00143498">
              <w:fldChar w:fldCharType="end"/>
            </w:r>
            <w:r w:rsidR="00143498">
              <w:t>,</w:t>
            </w:r>
          </w:p>
        </w:tc>
      </w:tr>
      <w:tr w:rsidR="00B71DFC" w:rsidTr="004A4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B71DFC" w:rsidRDefault="00855EE5" w:rsidP="00B71DFC">
            <w:r>
              <w:t>./ &lt;NAME&gt;</w:t>
            </w:r>
          </w:p>
        </w:tc>
        <w:tc>
          <w:tcPr>
            <w:tcW w:w="5135" w:type="dxa"/>
          </w:tcPr>
          <w:p w:rsidR="00B71DFC" w:rsidRDefault="004A4DBF" w:rsidP="004A4DBF">
            <w:pPr>
              <w:cnfStyle w:val="000000100000" w:firstRow="0" w:lastRow="0" w:firstColumn="0" w:lastColumn="0" w:oddVBand="0" w:evenVBand="0" w:oddHBand="1" w:evenHBand="0" w:firstRowFirstColumn="0" w:firstRowLastColumn="0" w:lastRowFirstColumn="0" w:lastRowLastColumn="0"/>
            </w:pPr>
            <w:r>
              <w:t xml:space="preserve">Launching a program in accordance with Chapter </w:t>
            </w:r>
            <w:r>
              <w:fldChar w:fldCharType="begin"/>
            </w:r>
            <w:r>
              <w:instrText xml:space="preserve"> REF _Ref449551436 \r \h </w:instrText>
            </w:r>
            <w:r>
              <w:fldChar w:fldCharType="separate"/>
            </w:r>
            <w:r w:rsidR="00121B4B">
              <w:t>3.3.2</w:t>
            </w:r>
            <w:r>
              <w:fldChar w:fldCharType="end"/>
            </w:r>
            <w:r>
              <w:t>,</w:t>
            </w:r>
          </w:p>
        </w:tc>
      </w:tr>
      <w:tr w:rsidR="00B71DFC" w:rsidTr="004A4DBF">
        <w:tc>
          <w:tcPr>
            <w:cnfStyle w:val="001000000000" w:firstRow="0" w:lastRow="0" w:firstColumn="1" w:lastColumn="0" w:oddVBand="0" w:evenVBand="0" w:oddHBand="0" w:evenHBand="0" w:firstRowFirstColumn="0" w:firstRowLastColumn="0" w:lastRowFirstColumn="0" w:lastRowLastColumn="0"/>
            <w:tcW w:w="4077" w:type="dxa"/>
          </w:tcPr>
          <w:p w:rsidR="00B71DFC" w:rsidRDefault="0074377F" w:rsidP="004A4DBF">
            <w:r>
              <w:t>ping &lt;IP address&gt;</w:t>
            </w:r>
          </w:p>
        </w:tc>
        <w:tc>
          <w:tcPr>
            <w:tcW w:w="5135" w:type="dxa"/>
          </w:tcPr>
          <w:p w:rsidR="00B71DFC" w:rsidRDefault="004A4DBF" w:rsidP="00B71DFC">
            <w:pPr>
              <w:cnfStyle w:val="000000000000" w:firstRow="0" w:lastRow="0" w:firstColumn="0" w:lastColumn="0" w:oddVBand="0" w:evenVBand="0" w:oddHBand="0" w:evenHBand="0" w:firstRowFirstColumn="0" w:firstRowLastColumn="0" w:lastRowFirstColumn="0" w:lastRowLastColumn="0"/>
            </w:pPr>
            <w:r>
              <w:t>Sends data packets to an IP address in order to check the presence of a compound</w:t>
            </w:r>
          </w:p>
        </w:tc>
      </w:tr>
      <w:tr w:rsidR="00B71DFC" w:rsidRPr="003E1468" w:rsidTr="004A4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B71DFC" w:rsidRPr="004A4DBF" w:rsidRDefault="00B71DFC" w:rsidP="004A4DBF">
            <w:pPr>
              <w:rPr>
                <w:lang w:val="en-GB"/>
              </w:rPr>
            </w:pPr>
            <w:r w:rsidRPr="004A4DBF">
              <w:rPr>
                <w:lang w:val="en-GB"/>
              </w:rPr>
              <w:t>ping -I qca0 &lt;IP address&gt;</w:t>
            </w:r>
          </w:p>
        </w:tc>
        <w:tc>
          <w:tcPr>
            <w:tcW w:w="5135" w:type="dxa"/>
          </w:tcPr>
          <w:p w:rsidR="00B71DFC" w:rsidRPr="003E1468" w:rsidRDefault="004A4DBF" w:rsidP="004A4DBF">
            <w:pPr>
              <w:cnfStyle w:val="000000100000" w:firstRow="0" w:lastRow="0" w:firstColumn="0" w:lastColumn="0" w:oddVBand="0" w:evenVBand="0" w:oddHBand="1" w:evenHBand="0" w:firstRowFirstColumn="0" w:firstRowLastColumn="0" w:lastRowFirstColumn="0" w:lastRowLastColumn="0"/>
            </w:pPr>
            <w:r>
              <w:t>Ping command via network interface qca0</w:t>
            </w:r>
          </w:p>
        </w:tc>
      </w:tr>
      <w:tr w:rsidR="004E45DA" w:rsidRPr="003E1468" w:rsidTr="004A4DBF">
        <w:tc>
          <w:tcPr>
            <w:cnfStyle w:val="001000000000" w:firstRow="0" w:lastRow="0" w:firstColumn="1" w:lastColumn="0" w:oddVBand="0" w:evenVBand="0" w:oddHBand="0" w:evenHBand="0" w:firstRowFirstColumn="0" w:firstRowLastColumn="0" w:lastRowFirstColumn="0" w:lastRowLastColumn="0"/>
            <w:tcW w:w="4077" w:type="dxa"/>
          </w:tcPr>
          <w:p w:rsidR="004E45DA" w:rsidRPr="003E1468" w:rsidRDefault="004A4DBF" w:rsidP="004A4DBF">
            <w:r>
              <w:t xml:space="preserve">to you </w:t>
            </w:r>
          </w:p>
        </w:tc>
        <w:tc>
          <w:tcPr>
            <w:tcW w:w="5135" w:type="dxa"/>
          </w:tcPr>
          <w:p w:rsidR="004E45DA" w:rsidRPr="003E1468" w:rsidRDefault="004A4DBF" w:rsidP="004A4DBF">
            <w:pPr>
              <w:cnfStyle w:val="000000000000" w:firstRow="0" w:lastRow="0" w:firstColumn="0" w:lastColumn="0" w:oddVBand="0" w:evenVBand="0" w:oddHBand="0" w:evenHBand="0" w:firstRowFirstColumn="0" w:firstRowLastColumn="0" w:lastRowFirstColumn="0" w:lastRowLastColumn="0"/>
            </w:pPr>
            <w:r>
              <w:t>Shows all the current directory of the folders and files.</w:t>
            </w:r>
          </w:p>
        </w:tc>
      </w:tr>
      <w:tr w:rsidR="002313B1" w:rsidRPr="003E1468" w:rsidTr="004A4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2313B1" w:rsidRPr="003E1468" w:rsidRDefault="005D67F6" w:rsidP="00B71DFC">
            <w:r>
              <w:t>pwd</w:t>
            </w:r>
          </w:p>
        </w:tc>
        <w:tc>
          <w:tcPr>
            <w:tcW w:w="5135" w:type="dxa"/>
          </w:tcPr>
          <w:p w:rsidR="002313B1" w:rsidRPr="003E1468" w:rsidRDefault="004A4DBF" w:rsidP="00B71DFC">
            <w:pPr>
              <w:cnfStyle w:val="000000100000" w:firstRow="0" w:lastRow="0" w:firstColumn="0" w:lastColumn="0" w:oddVBand="0" w:evenVBand="0" w:oddHBand="1" w:evenHBand="0" w:firstRowFirstColumn="0" w:firstRowLastColumn="0" w:lastRowFirstColumn="0" w:lastRowLastColumn="0"/>
            </w:pPr>
            <w:r>
              <w:t>Is the current folder path</w:t>
            </w:r>
          </w:p>
        </w:tc>
      </w:tr>
      <w:tr w:rsidR="003E1468" w:rsidRPr="003E1468" w:rsidTr="004A4DBF">
        <w:tc>
          <w:tcPr>
            <w:cnfStyle w:val="001000000000" w:firstRow="0" w:lastRow="0" w:firstColumn="1" w:lastColumn="0" w:oddVBand="0" w:evenVBand="0" w:oddHBand="0" w:evenHBand="0" w:firstRowFirstColumn="0" w:firstRowLastColumn="0" w:lastRowFirstColumn="0" w:lastRowLastColumn="0"/>
            <w:tcW w:w="4077" w:type="dxa"/>
          </w:tcPr>
          <w:p w:rsidR="003E1468" w:rsidRPr="003E1468" w:rsidRDefault="004A4DBF" w:rsidP="00B71DFC">
            <w:r>
              <w:t>rm &lt;file&gt;</w:t>
            </w:r>
          </w:p>
        </w:tc>
        <w:tc>
          <w:tcPr>
            <w:tcW w:w="5135" w:type="dxa"/>
          </w:tcPr>
          <w:p w:rsidR="003E1468" w:rsidRPr="003E1468" w:rsidRDefault="004A4DBF" w:rsidP="00B71DFC">
            <w:pPr>
              <w:cnfStyle w:val="000000000000" w:firstRow="0" w:lastRow="0" w:firstColumn="0" w:lastColumn="0" w:oddVBand="0" w:evenVBand="0" w:oddHBand="0" w:evenHBand="0" w:firstRowFirstColumn="0" w:firstRowLastColumn="0" w:lastRowFirstColumn="0" w:lastRowLastColumn="0"/>
            </w:pPr>
            <w:r>
              <w:t>Deleting a file</w:t>
            </w:r>
          </w:p>
        </w:tc>
      </w:tr>
    </w:tbl>
    <w:p w:rsidR="00EC4FE6" w:rsidRDefault="00EC4FE6" w:rsidP="00EC4FE6">
      <w:pPr>
        <w:pStyle w:val="Caption"/>
      </w:pPr>
      <w:bookmarkStart w:id="88" w:name="_Ref449471226"/>
      <w:bookmarkStart w:id="89" w:name="_Ref449471220"/>
      <w:bookmarkStart w:id="90" w:name="_Toc454570575"/>
      <w:r>
        <w:t xml:space="preserve">table </w:t>
      </w:r>
      <w:fldSimple w:instr=" STYLEREF 1 \s ">
        <w:r w:rsidR="00121B4B">
          <w:rPr>
            <w:noProof/>
          </w:rPr>
          <w:t>3</w:t>
        </w:r>
      </w:fldSimple>
      <w:r w:rsidR="007550F6">
        <w:t>,</w:t>
      </w:r>
      <w:fldSimple w:instr=" SEQ Tabelle \* ARABIC \s 1 ">
        <w:r w:rsidR="00121B4B">
          <w:rPr>
            <w:noProof/>
          </w:rPr>
          <w:t>4</w:t>
        </w:r>
      </w:fldSimple>
      <w:bookmarkEnd w:id="88"/>
      <w:r>
        <w:t>: Linux Terminal Commands</w:t>
      </w:r>
      <w:bookmarkEnd w:id="89"/>
      <w:r w:rsidR="004D1EB3">
        <w:fldChar w:fldCharType="begin"/>
      </w:r>
      <w:r w:rsidR="004D1EB3">
        <w:instrText xml:space="preserve"> REF Shellbefehle \h </w:instrText>
      </w:r>
      <w:r w:rsidR="004D1EB3">
        <w:fldChar w:fldCharType="separate"/>
      </w:r>
      <w:r w:rsidR="00121B4B">
        <w:t>(Shell commands, 2016)</w:t>
      </w:r>
      <w:bookmarkEnd w:id="90"/>
      <w:r w:rsidR="004D1EB3">
        <w:fldChar w:fldCharType="end"/>
      </w:r>
    </w:p>
    <w:p w:rsidR="00EC4FE6" w:rsidRPr="006B47B4" w:rsidRDefault="00EC4FE6" w:rsidP="00B71DFC"/>
    <w:p w:rsidR="00FE0423" w:rsidRPr="006B47B4" w:rsidRDefault="005D77B0">
      <w:pPr>
        <w:spacing w:line="276" w:lineRule="auto"/>
        <w:jc w:val="left"/>
        <w:rPr>
          <w:b/>
          <w:bCs/>
        </w:rPr>
      </w:pPr>
      <w:r w:rsidRPr="006B47B4">
        <w:br w:type="page"/>
      </w:r>
      <w:bookmarkStart w:id="91" w:name="_Toc403035223"/>
      <w:bookmarkStart w:id="92" w:name="_Toc403389008"/>
      <w:bookmarkStart w:id="93" w:name="_Ref403391041"/>
      <w:bookmarkStart w:id="94" w:name="_Ref413366834"/>
      <w:bookmarkStart w:id="95" w:name="_Ref413600139"/>
      <w:bookmarkEnd w:id="31"/>
      <w:bookmarkEnd w:id="32"/>
      <w:bookmarkEnd w:id="33"/>
    </w:p>
    <w:p w:rsidR="0031194A" w:rsidRDefault="0031194A" w:rsidP="0031194A">
      <w:pPr>
        <w:pStyle w:val="Heading1"/>
      </w:pPr>
      <w:bookmarkStart w:id="96" w:name="_Ref446328597"/>
      <w:bookmarkStart w:id="97" w:name="_Toc476173441"/>
      <w:bookmarkStart w:id="98" w:name="_Ref446328610"/>
      <w:r w:rsidRPr="00FE0423">
        <w:lastRenderedPageBreak/>
        <w:t>software</w:t>
      </w:r>
      <w:bookmarkEnd w:id="96"/>
      <w:bookmarkEnd w:id="97"/>
    </w:p>
    <w:p w:rsidR="00121B4B" w:rsidRPr="00121B4B" w:rsidRDefault="00352184" w:rsidP="00121B4B">
      <w:r>
        <w:t>As noted in Chapter</w:t>
      </w:r>
      <w:r w:rsidR="00EB6869">
        <w:fldChar w:fldCharType="begin"/>
      </w:r>
      <w:r w:rsidR="00EB6869">
        <w:instrText xml:space="preserve"> REF _Ref449882142 \r \h </w:instrText>
      </w:r>
      <w:r w:rsidR="00EB6869">
        <w:fldChar w:fldCharType="separate"/>
      </w:r>
      <w:r w:rsidR="00121B4B">
        <w:t>1.2</w:t>
      </w:r>
      <w:r w:rsidR="00EB6869">
        <w:fldChar w:fldCharType="end"/>
      </w:r>
      <w:r w:rsidR="00EB6869">
        <w:t>mentioned it is an object of the project is technically Software to split an existing communication stack to the ISO / IEC 15118 in vehicles and charging stations side into two parts and to implement the EVAchargeSE boards for demonstration run. For this reason, the establishment of a register for generating the PWM signal, and the IP-based communication structure must be considered additionally.</w:t>
      </w:r>
      <w:r w:rsidR="009A1842">
        <w:fldChar w:fldCharType="begin"/>
      </w:r>
      <w:r w:rsidR="009A1842">
        <w:instrText xml:space="preserve"> REF _Ref449882797 \h </w:instrText>
      </w:r>
      <w:r w:rsidR="00855F93">
        <w:instrText xml:space="preserve"> \* MERGEFORMAT </w:instrText>
      </w:r>
      <w:r w:rsidR="009A1842">
        <w:fldChar w:fldCharType="separate"/>
      </w:r>
    </w:p>
    <w:p w:rsidR="005A7BE8" w:rsidRDefault="00121B4B" w:rsidP="005A7BE8">
      <w:r w:rsidRPr="00121B4B">
        <w:t>Figure 4.1</w:t>
      </w:r>
      <w:r w:rsidR="009A1842">
        <w:fldChar w:fldCharType="end"/>
      </w:r>
      <w:r w:rsidR="009A1842">
        <w:t xml:space="preserve"> shows this approach chosen White during the project work.</w:t>
      </w:r>
    </w:p>
    <w:p w:rsidR="00EB6869" w:rsidRDefault="009A1842" w:rsidP="005A7BE8">
      <w:r>
        <w:t>while communication between the i.MX 28 and KL02 must first be prepared for the use of the functions of serial_Programming directory. The contents of the messages which are communicated in this connection, include in Chapter</w:t>
      </w:r>
      <w:r w:rsidR="00EB6869">
        <w:fldChar w:fldCharType="begin"/>
      </w:r>
      <w:r w:rsidR="00EB6869">
        <w:instrText xml:space="preserve"> REF _Ref449555254 \r \h </w:instrText>
      </w:r>
      <w:r w:rsidR="00EB6869">
        <w:fldChar w:fldCharType="separate"/>
      </w:r>
      <w:r w:rsidR="00121B4B">
        <w:t>3.2.2</w:t>
      </w:r>
      <w:r w:rsidR="00EB6869">
        <w:fldChar w:fldCharType="end"/>
      </w:r>
      <w:r>
        <w:t xml:space="preserve"> defined. </w:t>
      </w:r>
    </w:p>
    <w:p w:rsidR="009A1842" w:rsidRDefault="009A1842" w:rsidP="005A7BE8">
      <w:r>
        <w:t>Subsequently, the modulation of the IP-based messages on the PWM signal is realized. are sockets for the implementation of such a communication method in accordance with Chapter</w:t>
      </w:r>
      <w:r w:rsidR="00631FCF">
        <w:fldChar w:fldCharType="begin"/>
      </w:r>
      <w:r w:rsidR="00631FCF">
        <w:instrText xml:space="preserve"> REF _Ref449974872 \r \h </w:instrText>
      </w:r>
      <w:r w:rsidR="00631FCF">
        <w:fldChar w:fldCharType="separate"/>
      </w:r>
      <w:r w:rsidR="00121B4B">
        <w:t>4.1</w:t>
      </w:r>
      <w:r w:rsidR="00631FCF">
        <w:fldChar w:fldCharType="end"/>
      </w:r>
      <w:r w:rsidR="00E95BAF">
        <w:t xml:space="preserve">used. </w:t>
      </w:r>
    </w:p>
    <w:p w:rsidR="00631FCF" w:rsidRDefault="00E95BAF" w:rsidP="00631FCF">
      <w:r>
        <w:t>The final work package is divided into vehicle and charging station, as already mentioned, the existing stack. By connecting all the software packages of the communication stack according to ISO / IEC to be realized 15118th In addition to the split stack belongs to generate or read out of the PWM signal and the communication via TCP / IP.</w:t>
      </w:r>
    </w:p>
    <w:p w:rsidR="003D47F4" w:rsidRDefault="005A7BE8" w:rsidP="00631FCF">
      <w:pPr>
        <w:jc w:val="center"/>
        <w:rPr>
          <w:b/>
          <w:bCs/>
          <w:sz w:val="20"/>
          <w:szCs w:val="18"/>
        </w:rPr>
      </w:pPr>
      <w:r>
        <w:rPr>
          <w:noProof/>
          <w:lang w:val="en-IN" w:eastAsia="en-IN"/>
        </w:rPr>
        <w:drawing>
          <wp:inline distT="0" distB="0" distL="0" distR="0" wp14:anchorId="08A752CD" wp14:editId="16202504">
            <wp:extent cx="5486400" cy="2717320"/>
            <wp:effectExtent l="38100" t="19050" r="76200" b="6985"/>
            <wp:docPr id="29" name="Diagramm 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7" r:lo="rId58" r:qs="rId59" r:cs="rId60"/>
              </a:graphicData>
            </a:graphic>
          </wp:inline>
        </w:drawing>
      </w:r>
      <w:bookmarkStart w:id="99" w:name="_Ref449882797"/>
      <w:bookmarkStart w:id="100" w:name="_Ref449882790"/>
    </w:p>
    <w:p w:rsidR="005A7BE8" w:rsidRPr="008536C4" w:rsidRDefault="009A1842" w:rsidP="003D47F4">
      <w:pPr>
        <w:jc w:val="center"/>
        <w:rPr>
          <w:b/>
          <w:bCs/>
          <w:sz w:val="20"/>
          <w:szCs w:val="18"/>
        </w:rPr>
      </w:pPr>
      <w:bookmarkStart w:id="101" w:name="_Toc454570594"/>
      <w:r w:rsidRPr="00631FCF">
        <w:rPr>
          <w:b/>
          <w:bCs/>
          <w:sz w:val="20"/>
          <w:szCs w:val="18"/>
        </w:rPr>
        <w:t xml:space="preserve">Illustration </w:t>
      </w:r>
      <w:r w:rsidR="00E239FA">
        <w:rPr>
          <w:b/>
          <w:bCs/>
          <w:sz w:val="20"/>
          <w:szCs w:val="18"/>
        </w:rPr>
        <w:fldChar w:fldCharType="begin"/>
      </w:r>
      <w:r w:rsidR="00E239FA">
        <w:rPr>
          <w:b/>
          <w:bCs/>
          <w:sz w:val="20"/>
          <w:szCs w:val="18"/>
        </w:rPr>
        <w:instrText xml:space="preserve"> STYLEREF 1 \s </w:instrText>
      </w:r>
      <w:r w:rsidR="00E239FA">
        <w:rPr>
          <w:b/>
          <w:bCs/>
          <w:sz w:val="20"/>
          <w:szCs w:val="18"/>
        </w:rPr>
        <w:fldChar w:fldCharType="separate"/>
      </w:r>
      <w:r w:rsidR="00121B4B">
        <w:rPr>
          <w:b/>
          <w:bCs/>
          <w:noProof/>
          <w:sz w:val="20"/>
          <w:szCs w:val="18"/>
        </w:rPr>
        <w:t>4</w:t>
      </w:r>
      <w:r w:rsidR="00E239FA">
        <w:rPr>
          <w:b/>
          <w:bCs/>
          <w:sz w:val="20"/>
          <w:szCs w:val="18"/>
        </w:rPr>
        <w:fldChar w:fldCharType="end"/>
      </w:r>
      <w:r w:rsidR="00E239FA">
        <w:rPr>
          <w:b/>
          <w:bCs/>
          <w:sz w:val="20"/>
          <w:szCs w:val="18"/>
        </w:rPr>
        <w:t>,</w:t>
      </w:r>
      <w:r w:rsidR="00E239FA">
        <w:rPr>
          <w:b/>
          <w:bCs/>
          <w:sz w:val="20"/>
          <w:szCs w:val="18"/>
        </w:rPr>
        <w:fldChar w:fldCharType="begin"/>
      </w:r>
      <w:r w:rsidR="00E239FA">
        <w:rPr>
          <w:b/>
          <w:bCs/>
          <w:sz w:val="20"/>
          <w:szCs w:val="18"/>
        </w:rPr>
        <w:instrText xml:space="preserve"> SEQ Abbildung \* ARABIC \s 1 </w:instrText>
      </w:r>
      <w:r w:rsidR="00E239FA">
        <w:rPr>
          <w:b/>
          <w:bCs/>
          <w:sz w:val="20"/>
          <w:szCs w:val="18"/>
        </w:rPr>
        <w:fldChar w:fldCharType="separate"/>
      </w:r>
      <w:r w:rsidR="00121B4B">
        <w:rPr>
          <w:b/>
          <w:bCs/>
          <w:noProof/>
          <w:sz w:val="20"/>
          <w:szCs w:val="18"/>
        </w:rPr>
        <w:t>1</w:t>
      </w:r>
      <w:r w:rsidR="00E239FA">
        <w:rPr>
          <w:b/>
          <w:bCs/>
          <w:sz w:val="20"/>
          <w:szCs w:val="18"/>
        </w:rPr>
        <w:fldChar w:fldCharType="end"/>
      </w:r>
      <w:bookmarkEnd w:id="99"/>
      <w:r w:rsidRPr="00631FCF">
        <w:rPr>
          <w:b/>
          <w:bCs/>
          <w:sz w:val="20"/>
          <w:szCs w:val="18"/>
        </w:rPr>
        <w:t>: Expiration of software programming</w:t>
      </w:r>
      <w:bookmarkEnd w:id="100"/>
      <w:bookmarkEnd w:id="101"/>
      <w:r w:rsidR="00E95BAF">
        <w:br w:type="page"/>
      </w:r>
    </w:p>
    <w:p w:rsidR="0031194A" w:rsidRDefault="006558B6" w:rsidP="001354FC">
      <w:pPr>
        <w:pStyle w:val="Heading2"/>
      </w:pPr>
      <w:bookmarkStart w:id="102" w:name="_Ref449974872"/>
      <w:bookmarkStart w:id="103" w:name="_Toc476173442"/>
      <w:r>
        <w:lastRenderedPageBreak/>
        <w:t>Communication within the Boards</w:t>
      </w:r>
      <w:bookmarkEnd w:id="102"/>
      <w:bookmarkEnd w:id="103"/>
    </w:p>
    <w:p w:rsidR="0001293D" w:rsidRDefault="0001293D" w:rsidP="00DB5D13">
      <w:r>
        <w:t>For communication between the i.MX 28 and the KL02 a UART interface is used. Since the i.MX 28 controls the program flow in the further course, it is defined as master. For this reason, the KL02 is already taught as slave programming. This means that it only to requests in accordance with Chapter</w:t>
      </w:r>
      <w:r>
        <w:fldChar w:fldCharType="begin"/>
      </w:r>
      <w:r>
        <w:instrText xml:space="preserve"> REF _Ref449555254 \r \h </w:instrText>
      </w:r>
      <w:r>
        <w:fldChar w:fldCharType="separate"/>
      </w:r>
      <w:r w:rsidR="00121B4B">
        <w:t>3.2.2</w:t>
      </w:r>
      <w:r>
        <w:fldChar w:fldCharType="end"/>
      </w:r>
      <w:r>
        <w:t xml:space="preserve">  responds.</w:t>
      </w:r>
    </w:p>
    <w:p w:rsidR="0001293D" w:rsidRDefault="00460CF3" w:rsidP="00DB5D13">
      <w:r>
        <w:t xml:space="preserve">To establish the connection to the settings according to the "Board Support Package" document </w:t>
      </w:r>
      <w:r>
        <w:fldChar w:fldCharType="begin"/>
      </w:r>
      <w:r>
        <w:instrText xml:space="preserve"> REF I2SE \h </w:instrText>
      </w:r>
      <w:r>
        <w:fldChar w:fldCharType="separate"/>
      </w:r>
      <w:r w:rsidR="00121B4B">
        <w:t>(I2SE, 2016)</w:t>
      </w:r>
      <w:r>
        <w:fldChar w:fldCharType="end"/>
      </w:r>
      <w:r>
        <w:t>used. Therein a baud rate of 57600Bd at 8 data and 1 stop bit are defined. Further, the modem device via which the data are to be transferred must be known. When you open the ports, the connection is secured in a file handle, so even with several existing compounds a differentiation can take place. For the initialization of a communication protocol such sources already exist, which are used to change the configurations</w:t>
      </w:r>
      <w:r w:rsidR="00B40F84">
        <w:fldChar w:fldCharType="begin"/>
      </w:r>
      <w:r w:rsidR="00B40F84">
        <w:instrText xml:space="preserve"> REF ser_prog \h </w:instrText>
      </w:r>
      <w:r w:rsidR="00B40F84">
        <w:fldChar w:fldCharType="separate"/>
      </w:r>
      <w:r w:rsidR="00121B4B">
        <w:t>(Sweet, 2016)</w:t>
      </w:r>
      <w:r w:rsidR="00B40F84">
        <w:fldChar w:fldCharType="end"/>
      </w:r>
      <w:r w:rsidR="00B40F84">
        <w:t>,</w:t>
      </w:r>
    </w:p>
    <w:p w:rsidR="00B40F84" w:rsidRDefault="004601CD" w:rsidP="00C55574">
      <w:r>
        <w:t>After initialization of the UART interface messages can be transmitted. To send a message, it is written in an array. Sending &lt;write (filehandle, array, number bytes to be transferred)&gt; the array is sent via UART. The return value of the function indicates how many bytes were sent. By &lt;read (filehandle, array, number to be received bytes)&gt; the data to be received is written to the previously defined array. In both cases, must be known, expected or sent as many bytes. In the</w:t>
      </w:r>
      <w:r w:rsidR="00460CF3">
        <w:fldChar w:fldCharType="begin"/>
      </w:r>
      <w:r w:rsidR="00460CF3">
        <w:instrText xml:space="preserve"> REF _Ref449555254 \r \h </w:instrText>
      </w:r>
      <w:r w:rsidR="00460CF3">
        <w:fldChar w:fldCharType="separate"/>
      </w:r>
      <w:r w:rsidR="00121B4B">
        <w:t>3.2.2</w:t>
      </w:r>
      <w:r w:rsidR="00460CF3">
        <w:fldChar w:fldCharType="end"/>
      </w:r>
      <w:r w:rsidR="00460CF3">
        <w:t xml:space="preserve"> defined frames are therefore always written in an array, shipped and received again. </w:t>
      </w:r>
    </w:p>
    <w:p w:rsidR="003A334E" w:rsidRDefault="003A334E">
      <w:pPr>
        <w:spacing w:line="276" w:lineRule="auto"/>
        <w:jc w:val="left"/>
      </w:pPr>
      <w:r>
        <w:br w:type="page"/>
      </w:r>
    </w:p>
    <w:p w:rsidR="0031194A" w:rsidRDefault="006558B6" w:rsidP="001354FC">
      <w:pPr>
        <w:pStyle w:val="Heading2"/>
      </w:pPr>
      <w:bookmarkStart w:id="104" w:name="_Ref449979968"/>
      <w:bookmarkStart w:id="105" w:name="_Toc476173443"/>
      <w:r>
        <w:lastRenderedPageBreak/>
        <w:t>IP-based communication structure between EV and EVSE</w:t>
      </w:r>
      <w:bookmarkEnd w:id="104"/>
      <w:bookmarkEnd w:id="105"/>
    </w:p>
    <w:p w:rsidR="003B2B1C" w:rsidRDefault="002068D1" w:rsidP="003B2B1C">
      <w:r>
        <w:t>To establish a TCP communication widespread LAN interface for network applications, a socket is used. The in</w:t>
      </w:r>
      <w:r w:rsidR="003B2B1C">
        <w:fldChar w:fldCharType="begin"/>
      </w:r>
      <w:r w:rsidR="003B2B1C">
        <w:instrText xml:space="preserve"> REF _Ref449904153 \r \h </w:instrText>
      </w:r>
      <w:r w:rsidR="003B2B1C">
        <w:fldChar w:fldCharType="separate"/>
      </w:r>
      <w:r w:rsidR="00121B4B">
        <w:t>3.3.1</w:t>
      </w:r>
      <w:r w:rsidR="003B2B1C">
        <w:fldChar w:fldCharType="end"/>
      </w:r>
      <w:r w:rsidR="003B2B1C">
        <w:t xml:space="preserve"> and </w:t>
      </w:r>
      <w:r w:rsidR="003B2B1C">
        <w:fldChar w:fldCharType="begin"/>
      </w:r>
      <w:r w:rsidR="003B2B1C">
        <w:instrText xml:space="preserve"> REF _Ref449551436 \r \h </w:instrText>
      </w:r>
      <w:r w:rsidR="003B2B1C">
        <w:fldChar w:fldCharType="separate"/>
      </w:r>
      <w:r w:rsidR="00121B4B">
        <w:t>3.3.2</w:t>
      </w:r>
      <w:r w:rsidR="003B2B1C">
        <w:fldChar w:fldCharType="end"/>
      </w:r>
      <w:r w:rsidR="003B2B1C">
        <w:t>described features SFTP and SSH are applications that use a socket interface. With this protocol, the client-server principle applies, the charging station is assigned to the server side</w:t>
      </w:r>
      <w:r w:rsidR="00446AF4">
        <w:fldChar w:fldCharType="begin"/>
      </w:r>
      <w:r w:rsidR="00446AF4">
        <w:instrText xml:space="preserve"> REF sockets \h </w:instrText>
      </w:r>
      <w:r w:rsidR="00446AF4">
        <w:fldChar w:fldCharType="separate"/>
      </w:r>
      <w:r w:rsidR="00121B4B">
        <w:t>(ITWissen, 2016)</w:t>
      </w:r>
      <w:r w:rsidR="00446AF4">
        <w:fldChar w:fldCharType="end"/>
      </w:r>
      <w:r w:rsidR="003B2B1C">
        <w:t>,</w:t>
      </w:r>
    </w:p>
    <w:p w:rsidR="00446AF4" w:rsidRDefault="002068D1" w:rsidP="00446AF4">
      <w:r>
        <w:t>In order to devices that are connected to a network reach, and be able to distinguish, an IP address is assigned to them. Because some protocols can be used by multiple users at the same time simultaneously, port numbers to distinguish the processes used in addition. To establish a connection between the two boards EVAchargeSE the port number used both sides must be known. In addition, the client side needs to know the IP address of the server to be accessed.</w:t>
      </w:r>
    </w:p>
    <w:p w:rsidR="00446AF4" w:rsidRDefault="00446AF4" w:rsidP="0031194A">
      <w:r>
        <w:t xml:space="preserve">the socket functions are accordingly for the construction, communication and the termination of the TCP connection </w:t>
      </w:r>
      <w:r>
        <w:fldChar w:fldCharType="begin"/>
      </w:r>
      <w:r>
        <w:instrText xml:space="preserve"> REF _Ref449905272 \h </w:instrText>
      </w:r>
      <w:r>
        <w:fldChar w:fldCharType="separate"/>
      </w:r>
      <w:r w:rsidR="00121B4B">
        <w:t>Figure 4.2</w:t>
      </w:r>
      <w:r>
        <w:fldChar w:fldCharType="end"/>
      </w:r>
      <w:r>
        <w:t xml:space="preserve"> used. </w:t>
      </w:r>
    </w:p>
    <w:p w:rsidR="00AC7FA2" w:rsidRDefault="00AC7FA2" w:rsidP="0031194A">
      <w:r>
        <w:t>The socket () is responsible for the establishment of a communication end point on. This includes parameters defining the address family, the type of transmission and the protocol to use for transmission, specify.</w:t>
      </w:r>
    </w:p>
    <w:p w:rsidR="00AC7FA2" w:rsidRDefault="000A252F" w:rsidP="0031194A">
      <w:r>
        <w:t>After both sides will have built a socket communication endpoint of the server port number by using the command bind () assigned. This port number must be known to the client, in order to build a future connection.</w:t>
      </w:r>
    </w:p>
    <w:p w:rsidR="000A252F" w:rsidRDefault="000A252F" w:rsidP="0031194A">
      <w:r>
        <w:t>On the server side, all settings required for communication are known. For this reason, this communication node is ready to listen () for a connection request on the port previously defined.</w:t>
      </w:r>
    </w:p>
    <w:p w:rsidR="000A252F" w:rsidRDefault="00AD3F2E" w:rsidP="0031194A">
      <w:r>
        <w:t>Once the client tries to establish a connection using the call connect (), the server side must accept this with accept () to enable communication.</w:t>
      </w:r>
    </w:p>
    <w:p w:rsidR="00AD3F2E" w:rsidRDefault="00AD3F2E" w:rsidP="0031194A">
      <w:r>
        <w:t>To send or receive now the functions send () and recv () are used. As with the UART connection size needs to be transmitted or the data to be received to be known Pact here in both functions. For this reason structs are used in a given case, their content and content sizes have been defined in advance.</w:t>
      </w:r>
    </w:p>
    <w:p w:rsidR="00885F01" w:rsidRPr="00F90D8E" w:rsidRDefault="00AD3F2E" w:rsidP="00446F23">
      <w:r>
        <w:t>Recently must terminate the communication to be terminated the socket connection to. This is done by calling Close (). This is the port used for communication is free and can again with the listen () - wait function to a connection request.</w:t>
      </w:r>
    </w:p>
    <w:p w:rsidR="0031194A" w:rsidRDefault="0031194A" w:rsidP="0031194A"/>
    <w:p w:rsidR="00446AF4" w:rsidRDefault="0031194A" w:rsidP="00446AF4">
      <w:pPr>
        <w:keepNext/>
        <w:jc w:val="center"/>
      </w:pPr>
      <w:r>
        <w:rPr>
          <w:noProof/>
          <w:lang w:val="en-IN" w:eastAsia="en-IN"/>
        </w:rPr>
        <w:drawing>
          <wp:inline distT="0" distB="0" distL="0" distR="0" wp14:anchorId="6A38DA2D" wp14:editId="2216D461">
            <wp:extent cx="3786997" cy="4767319"/>
            <wp:effectExtent l="0" t="0" r="444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793599" cy="4775630"/>
                    </a:xfrm>
                    <a:prstGeom prst="rect">
                      <a:avLst/>
                    </a:prstGeom>
                  </pic:spPr>
                </pic:pic>
              </a:graphicData>
            </a:graphic>
          </wp:inline>
        </w:drawing>
      </w:r>
    </w:p>
    <w:p w:rsidR="0031194A" w:rsidRDefault="00446AF4" w:rsidP="00446AF4">
      <w:pPr>
        <w:pStyle w:val="Caption"/>
      </w:pPr>
      <w:bookmarkStart w:id="106" w:name="_Ref449905272"/>
      <w:bookmarkStart w:id="107" w:name="_Toc454570595"/>
      <w:r>
        <w:t xml:space="preserve">Illustration </w:t>
      </w:r>
      <w:fldSimple w:instr=" STYLEREF 1 \s ">
        <w:r w:rsidR="00121B4B">
          <w:rPr>
            <w:noProof/>
          </w:rPr>
          <w:t>4</w:t>
        </w:r>
      </w:fldSimple>
      <w:r w:rsidR="00E239FA">
        <w:t>,</w:t>
      </w:r>
      <w:fldSimple w:instr=" SEQ Abbildung \* ARABIC \s 1 ">
        <w:r w:rsidR="00121B4B">
          <w:rPr>
            <w:noProof/>
          </w:rPr>
          <w:t>2</w:t>
        </w:r>
      </w:fldSimple>
      <w:bookmarkEnd w:id="106"/>
      <w:r>
        <w:t>Typical socket communication</w:t>
      </w:r>
      <w:r>
        <w:fldChar w:fldCharType="begin"/>
      </w:r>
      <w:r>
        <w:instrText xml:space="preserve"> REF Groß_Sockets_Fuldau \h </w:instrText>
      </w:r>
      <w:r>
        <w:fldChar w:fldCharType="separate"/>
      </w:r>
      <w:r w:rsidR="00121B4B">
        <w:t>(United, 2015)</w:t>
      </w:r>
      <w:bookmarkEnd w:id="107"/>
      <w:r>
        <w:fldChar w:fldCharType="end"/>
      </w:r>
    </w:p>
    <w:p w:rsidR="00446F23" w:rsidRDefault="00446F23">
      <w:pPr>
        <w:spacing w:line="276" w:lineRule="auto"/>
        <w:jc w:val="left"/>
        <w:rPr>
          <w:rFonts w:eastAsiaTheme="majorEastAsia" w:cstheme="majorBidi"/>
          <w:b/>
          <w:bCs/>
          <w:sz w:val="28"/>
          <w:szCs w:val="26"/>
        </w:rPr>
      </w:pPr>
      <w:r>
        <w:br w:type="page"/>
      </w:r>
    </w:p>
    <w:p w:rsidR="0031194A" w:rsidRDefault="00445F4F" w:rsidP="001354FC">
      <w:pPr>
        <w:pStyle w:val="Heading2"/>
      </w:pPr>
      <w:bookmarkStart w:id="108" w:name="_Toc476173444"/>
      <w:r>
        <w:lastRenderedPageBreak/>
        <w:t>Creating an ISO / IEC 15118 Stacks</w:t>
      </w:r>
      <w:bookmarkEnd w:id="108"/>
    </w:p>
    <w:p w:rsidR="008B7818" w:rsidRDefault="008B7818" w:rsidP="0031194A">
      <w:r>
        <w:t>To have to build a stack to build a demonstrator not completely new, is built on a program for ISO / IEC 15118 from an open source project</w:t>
      </w:r>
      <w:r>
        <w:fldChar w:fldCharType="begin"/>
      </w:r>
      <w:r>
        <w:instrText xml:space="preserve"> REF OpenV2G \h </w:instrText>
      </w:r>
      <w:r>
        <w:fldChar w:fldCharType="separate"/>
      </w:r>
      <w:r w:rsidR="00121B4B">
        <w:t>(OpenV2G, 2016)</w:t>
      </w:r>
      <w:r>
        <w:fldChar w:fldCharType="end"/>
      </w:r>
      <w:r>
        <w:t>, This especially the message contents and their data types are described. Further exemplary processes for loading are presented with direct and alternating current.</w:t>
      </w:r>
    </w:p>
    <w:p w:rsidR="000F4B4F" w:rsidRDefault="00492B70" w:rsidP="0031194A">
      <w:r>
        <w:t>In previous versions of the communication stack both vehicle and charging stations page are simulated by a program. This brings a large number of files with them, which additionally contain up to 20,000 lines of code. In addition, the final status of the project is to include two C programs, which enables integration into a demonstrator with two communication subscribers. This makes it imperative for each vehicle and charging stations side to implement a program and thus divide the existing stack.</w:t>
      </w:r>
    </w:p>
    <w:p w:rsidR="00533B58" w:rsidRDefault="000F4B4F" w:rsidP="0031194A">
      <w:r>
        <w:t>To validate the two programs they need to communicate. For this reason, in the course in Chapter</w:t>
      </w:r>
      <w:r>
        <w:fldChar w:fldCharType="begin"/>
      </w:r>
      <w:r>
        <w:instrText xml:space="preserve"> REF _Ref449979968 \r \h </w:instrText>
      </w:r>
      <w:r>
        <w:fldChar w:fldCharType="separate"/>
      </w:r>
      <w:r w:rsidR="00121B4B">
        <w:t>4.2</w:t>
      </w:r>
      <w:r>
        <w:fldChar w:fldCharType="end"/>
      </w:r>
      <w:r>
        <w:t>created library for IP-based communications involved. For the socket connection, the IP address 127.0.0.1 is used during initialization of the client. This leads to a local host which send messages to your own computer by this address is allowed. This is a program start Example White Eclipse allows on a computer, without having to make changes to the IP address. A distinction is made using the macro "CODE_EXAMPLE". If this parameter specifies the value of the defined macro "CODE_EXAMPLE_SOFTWARE", the IP address 127.0.0.1 is used. For establishing communication with the server must "CODE_EXAMPLE_HARDWARE" be specified. In this project, this is the IP address of the charging station. When communicating the EVAchargeSE boards a powerline communication is being established. therefore not the previous IP address of the Ethernet connection is used for this connection. The board, which has been addressed for connection to a computer with the IP address 192.168.37.250, uses the IP address 192.168.38.32 for powerline communications. The other board will tend to powerline connecting the IP address 192.168.38.33. This means that when flashing the boards must be paid to the IP addresses. If a server program flashed on the board with the IP address 192.168.37.250, has this to powerline communications address 192.168.38.32. It follows that the Board 192.168.37.251 is the client side using the IP address 192.168.37.33. When initializing the socket connection now has on the client side, the IP address of the server, so there indicated 192.168.37.32. serves for a better overview in this regard</w:t>
      </w:r>
      <w:r w:rsidR="00E239FA">
        <w:fldChar w:fldCharType="begin"/>
      </w:r>
      <w:r w:rsidR="00E239FA">
        <w:instrText xml:space="preserve"> REF _Ref450470225 \h </w:instrText>
      </w:r>
      <w:r w:rsidR="00E239FA">
        <w:fldChar w:fldCharType="separate"/>
      </w:r>
      <w:r w:rsidR="00121B4B">
        <w:t>Figure 4.3</w:t>
      </w:r>
      <w:r w:rsidR="00E239FA">
        <w:fldChar w:fldCharType="end"/>
      </w:r>
      <w:r w:rsidR="00E239FA">
        <w:t xml:space="preserve">, </w:t>
      </w:r>
    </w:p>
    <w:p w:rsidR="00492B70" w:rsidRDefault="00F26BC4" w:rsidP="0031194A">
      <w:r>
        <w:t xml:space="preserve">After the communication stack in accordance with ISO / IEC 15118 is running in the development environment, this also needs to be implemented as hardware in the last step. In </w:t>
      </w:r>
      <w:r>
        <w:lastRenderedPageBreak/>
        <w:t xml:space="preserve">order to realize the necessary functions from the serial_Programming library must be involved. It is important to be careful to distinguish between the vehicle and charging station. These functions are protected by the macro "CODE_EXAMPLE" activated or deactivated. Such disconnection is the possibility to start the source files in a development platform and to functions that require a return value of other communication partners to bridge.  </w:t>
      </w:r>
    </w:p>
    <w:p w:rsidR="00D977E8" w:rsidRDefault="000E35AD">
      <w:pPr>
        <w:spacing w:line="276" w:lineRule="auto"/>
        <w:jc w:val="left"/>
      </w:pPr>
      <w:r>
        <w:t xml:space="preserve">The resulting program flowchart of the electric vehicle is annexed by </w:t>
      </w:r>
      <w:r>
        <w:fldChar w:fldCharType="begin"/>
      </w:r>
      <w:r>
        <w:instrText xml:space="preserve"> REF _Ref450261841 \h </w:instrText>
      </w:r>
      <w:r>
        <w:fldChar w:fldCharType="separate"/>
      </w:r>
      <w:r w:rsidR="00121B4B">
        <w:t>Figure 7.9</w:t>
      </w:r>
      <w:r>
        <w:fldChar w:fldCharType="end"/>
      </w:r>
      <w:r>
        <w:t xml:space="preserve"> and </w:t>
      </w:r>
      <w:r>
        <w:fldChar w:fldCharType="begin"/>
      </w:r>
      <w:r>
        <w:instrText xml:space="preserve"> REF _Ref450261854 \h </w:instrText>
      </w:r>
      <w:r>
        <w:fldChar w:fldCharType="separate"/>
      </w:r>
      <w:r w:rsidR="00121B4B">
        <w:t>Figure 7.10</w:t>
      </w:r>
      <w:r>
        <w:fldChar w:fldCharType="end"/>
      </w:r>
      <w:r>
        <w:t xml:space="preserve"> shown.</w:t>
      </w:r>
    </w:p>
    <w:p w:rsidR="00E239FA" w:rsidRDefault="00D977E8" w:rsidP="00E239FA">
      <w:pPr>
        <w:keepNext/>
        <w:spacing w:line="276" w:lineRule="auto"/>
        <w:jc w:val="left"/>
      </w:pPr>
      <w:r>
        <w:rPr>
          <w:noProof/>
          <w:lang w:val="en-IN" w:eastAsia="en-IN"/>
        </w:rPr>
        <mc:AlternateContent>
          <mc:Choice Requires="wpc">
            <w:drawing>
              <wp:inline distT="0" distB="0" distL="0" distR="0" wp14:anchorId="60DE5385" wp14:editId="4C36FDB1">
                <wp:extent cx="6308096" cy="4507865"/>
                <wp:effectExtent l="0" t="0" r="0" b="0"/>
                <wp:docPr id="2072" name="Zeichenbereich 207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2086" name="Rechteck 2086"/>
                        <wps:cNvSpPr/>
                        <wps:spPr>
                          <a:xfrm>
                            <a:off x="3558378" y="950181"/>
                            <a:ext cx="1701209" cy="436006"/>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 name="Rechteck 103"/>
                        <wps:cNvSpPr/>
                        <wps:spPr>
                          <a:xfrm>
                            <a:off x="3558378" y="949968"/>
                            <a:ext cx="1701209" cy="436111"/>
                          </a:xfrm>
                          <a:prstGeom prst="rect">
                            <a:avLst/>
                          </a:prstGeom>
                        </wps:spPr>
                        <wps:style>
                          <a:lnRef idx="2">
                            <a:schemeClr val="dk1"/>
                          </a:lnRef>
                          <a:fillRef idx="1">
                            <a:schemeClr val="lt1"/>
                          </a:fillRef>
                          <a:effectRef idx="0">
                            <a:schemeClr val="dk1"/>
                          </a:effectRef>
                          <a:fontRef idx="minor">
                            <a:schemeClr val="dk1"/>
                          </a:fontRef>
                        </wps:style>
                        <wps:txbx>
                          <w:txbxContent>
                            <w:p w:rsidR="001D56F5" w:rsidRDefault="001D56F5" w:rsidP="00D977E8">
                              <w:pPr>
                                <w:spacing w:after="0" w:line="240" w:lineRule="auto"/>
                                <w:jc w:val="center"/>
                              </w:pPr>
                              <w:r>
                                <w:t>Powerline IP</w:t>
                              </w:r>
                            </w:p>
                            <w:p w:rsidR="001D56F5" w:rsidRDefault="001D56F5" w:rsidP="00D977E8">
                              <w:pPr>
                                <w:spacing w:after="0" w:line="240" w:lineRule="auto"/>
                                <w:jc w:val="center"/>
                              </w:pPr>
                              <w:r>
                                <w:t>192.168.38.33</w:t>
                              </w:r>
                            </w:p>
                            <w:p w:rsidR="001D56F5" w:rsidRDefault="001D56F5" w:rsidP="00D977E8">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4" name="Rechteck 104"/>
                        <wps:cNvSpPr/>
                        <wps:spPr>
                          <a:xfrm>
                            <a:off x="1881978" y="3626539"/>
                            <a:ext cx="1701209" cy="669013"/>
                          </a:xfrm>
                          <a:prstGeom prst="rect">
                            <a:avLst/>
                          </a:prstGeom>
                        </wps:spPr>
                        <wps:style>
                          <a:lnRef idx="2">
                            <a:schemeClr val="dk1"/>
                          </a:lnRef>
                          <a:fillRef idx="1">
                            <a:schemeClr val="lt1"/>
                          </a:fillRef>
                          <a:effectRef idx="0">
                            <a:schemeClr val="dk1"/>
                          </a:effectRef>
                          <a:fontRef idx="minor">
                            <a:schemeClr val="dk1"/>
                          </a:fontRef>
                        </wps:style>
                        <wps:txbx>
                          <w:txbxContent>
                            <w:p w:rsidR="001D56F5" w:rsidRPr="00E239FA" w:rsidRDefault="001D56F5" w:rsidP="00E239FA">
                              <w:pPr>
                                <w:spacing w:after="0"/>
                                <w:jc w:val="center"/>
                                <w:rPr>
                                  <w:b/>
                                </w:rPr>
                              </w:pPr>
                              <w:r w:rsidRPr="00E239FA">
                                <w:rPr>
                                  <w:b/>
                                </w:rPr>
                                <w:t>rou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Rechteck 105"/>
                        <wps:cNvSpPr/>
                        <wps:spPr>
                          <a:xfrm>
                            <a:off x="3558378" y="1386193"/>
                            <a:ext cx="1701209" cy="436006"/>
                          </a:xfrm>
                          <a:prstGeom prst="rect">
                            <a:avLst/>
                          </a:prstGeom>
                        </wps:spPr>
                        <wps:style>
                          <a:lnRef idx="2">
                            <a:schemeClr val="dk1"/>
                          </a:lnRef>
                          <a:fillRef idx="1">
                            <a:schemeClr val="lt1"/>
                          </a:fillRef>
                          <a:effectRef idx="0">
                            <a:schemeClr val="dk1"/>
                          </a:effectRef>
                          <a:fontRef idx="minor">
                            <a:schemeClr val="dk1"/>
                          </a:fontRef>
                        </wps:style>
                        <wps:txbx>
                          <w:txbxContent>
                            <w:p w:rsidR="001D56F5" w:rsidRPr="00E239FA" w:rsidRDefault="001D56F5" w:rsidP="00D977E8">
                              <w:pPr>
                                <w:spacing w:after="0"/>
                                <w:jc w:val="center"/>
                                <w:rPr>
                                  <w:b/>
                                </w:rPr>
                              </w:pPr>
                              <w:r w:rsidRPr="00E239FA">
                                <w:rPr>
                                  <w:b/>
                                </w:rPr>
                                <w:t>cl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 name="Rechteck 106"/>
                        <wps:cNvSpPr/>
                        <wps:spPr>
                          <a:xfrm>
                            <a:off x="304751" y="950177"/>
                            <a:ext cx="1701209" cy="436006"/>
                          </a:xfrm>
                          <a:prstGeom prst="rect">
                            <a:avLst/>
                          </a:prstGeom>
                        </wps:spPr>
                        <wps:style>
                          <a:lnRef idx="2">
                            <a:schemeClr val="dk1"/>
                          </a:lnRef>
                          <a:fillRef idx="1">
                            <a:schemeClr val="lt1"/>
                          </a:fillRef>
                          <a:effectRef idx="0">
                            <a:schemeClr val="dk1"/>
                          </a:effectRef>
                          <a:fontRef idx="minor">
                            <a:schemeClr val="dk1"/>
                          </a:fontRef>
                        </wps:style>
                        <wps:txbx>
                          <w:txbxContent>
                            <w:p w:rsidR="001D56F5" w:rsidRDefault="001D56F5" w:rsidP="00D977E8">
                              <w:pPr>
                                <w:spacing w:after="0" w:line="240" w:lineRule="auto"/>
                                <w:jc w:val="center"/>
                              </w:pPr>
                              <w:r>
                                <w:t>Powerline IP</w:t>
                              </w:r>
                            </w:p>
                            <w:p w:rsidR="001D56F5" w:rsidRDefault="001D56F5" w:rsidP="00D977E8">
                              <w:pPr>
                                <w:spacing w:after="0" w:line="240" w:lineRule="auto"/>
                                <w:jc w:val="center"/>
                              </w:pPr>
                              <w:r>
                                <w:t>192.168.38.3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 name="Rechteck 107"/>
                        <wps:cNvSpPr/>
                        <wps:spPr>
                          <a:xfrm>
                            <a:off x="304751" y="1386225"/>
                            <a:ext cx="1701209" cy="436006"/>
                          </a:xfrm>
                          <a:prstGeom prst="rect">
                            <a:avLst/>
                          </a:prstGeom>
                        </wps:spPr>
                        <wps:style>
                          <a:lnRef idx="2">
                            <a:schemeClr val="dk1"/>
                          </a:lnRef>
                          <a:fillRef idx="1">
                            <a:schemeClr val="lt1"/>
                          </a:fillRef>
                          <a:effectRef idx="0">
                            <a:schemeClr val="dk1"/>
                          </a:effectRef>
                          <a:fontRef idx="minor">
                            <a:schemeClr val="dk1"/>
                          </a:fontRef>
                        </wps:style>
                        <wps:txbx>
                          <w:txbxContent>
                            <w:p w:rsidR="001D56F5" w:rsidRPr="00E239FA" w:rsidRDefault="001D56F5" w:rsidP="00D977E8">
                              <w:pPr>
                                <w:spacing w:after="0"/>
                                <w:jc w:val="center"/>
                                <w:rPr>
                                  <w:b/>
                                </w:rPr>
                              </w:pPr>
                              <w:r w:rsidRPr="00E239FA">
                                <w:rPr>
                                  <w:b/>
                                </w:rPr>
                                <w:t>ser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 name="Rechteck 108"/>
                        <wps:cNvSpPr/>
                        <wps:spPr>
                          <a:xfrm>
                            <a:off x="308294" y="1806206"/>
                            <a:ext cx="1701209" cy="436006"/>
                          </a:xfrm>
                          <a:prstGeom prst="rect">
                            <a:avLst/>
                          </a:prstGeom>
                        </wps:spPr>
                        <wps:style>
                          <a:lnRef idx="2">
                            <a:schemeClr val="dk1"/>
                          </a:lnRef>
                          <a:fillRef idx="1">
                            <a:schemeClr val="lt1"/>
                          </a:fillRef>
                          <a:effectRef idx="0">
                            <a:schemeClr val="dk1"/>
                          </a:effectRef>
                          <a:fontRef idx="minor">
                            <a:schemeClr val="dk1"/>
                          </a:fontRef>
                        </wps:style>
                        <wps:txbx>
                          <w:txbxContent>
                            <w:p w:rsidR="001D56F5" w:rsidRDefault="001D56F5" w:rsidP="00D977E8">
                              <w:pPr>
                                <w:spacing w:after="0" w:line="240" w:lineRule="auto"/>
                                <w:jc w:val="center"/>
                              </w:pPr>
                              <w:r>
                                <w:t>Powerline IP</w:t>
                              </w:r>
                            </w:p>
                            <w:p w:rsidR="001D56F5" w:rsidRDefault="001D56F5" w:rsidP="00D977E8">
                              <w:pPr>
                                <w:spacing w:after="0" w:line="240" w:lineRule="auto"/>
                                <w:jc w:val="center"/>
                              </w:pPr>
                              <w:r>
                                <w:t>192.168.37.250</w:t>
                              </w:r>
                            </w:p>
                            <w:p w:rsidR="001D56F5" w:rsidRDefault="001D56F5" w:rsidP="00D977E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Rechteck 109"/>
                        <wps:cNvSpPr/>
                        <wps:spPr>
                          <a:xfrm>
                            <a:off x="3558378" y="1806173"/>
                            <a:ext cx="1701209" cy="436111"/>
                          </a:xfrm>
                          <a:prstGeom prst="rect">
                            <a:avLst/>
                          </a:prstGeom>
                        </wps:spPr>
                        <wps:style>
                          <a:lnRef idx="2">
                            <a:schemeClr val="dk1"/>
                          </a:lnRef>
                          <a:fillRef idx="1">
                            <a:schemeClr val="lt1"/>
                          </a:fillRef>
                          <a:effectRef idx="0">
                            <a:schemeClr val="dk1"/>
                          </a:effectRef>
                          <a:fontRef idx="minor">
                            <a:schemeClr val="dk1"/>
                          </a:fontRef>
                        </wps:style>
                        <wps:txbx>
                          <w:txbxContent>
                            <w:p w:rsidR="001D56F5" w:rsidRDefault="001D56F5" w:rsidP="00D977E8">
                              <w:pPr>
                                <w:spacing w:after="0" w:line="240" w:lineRule="auto"/>
                                <w:jc w:val="center"/>
                              </w:pPr>
                              <w:r>
                                <w:t>Powerline IP</w:t>
                              </w:r>
                            </w:p>
                            <w:p w:rsidR="001D56F5" w:rsidRDefault="001D56F5" w:rsidP="00D977E8">
                              <w:pPr>
                                <w:spacing w:after="0" w:line="240" w:lineRule="auto"/>
                                <w:jc w:val="center"/>
                              </w:pPr>
                              <w:r>
                                <w:t>192.168.37.251</w:t>
                              </w:r>
                            </w:p>
                            <w:p w:rsidR="001D56F5" w:rsidRDefault="001D56F5" w:rsidP="00D977E8">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88" name="Gewinkelte Verbindung 2088"/>
                        <wps:cNvCnPr>
                          <a:stCxn id="106" idx="0"/>
                          <a:endCxn id="103" idx="0"/>
                        </wps:cNvCnPr>
                        <wps:spPr>
                          <a:xfrm rot="5400000" flipH="1" flipV="1">
                            <a:off x="2782065" y="-676740"/>
                            <a:ext cx="209" cy="3253627"/>
                          </a:xfrm>
                          <a:prstGeom prst="bentConnector3">
                            <a:avLst>
                              <a:gd name="adj1" fmla="val 221399522"/>
                            </a:avLst>
                          </a:prstGeom>
                          <a:ln>
                            <a:headEnd type="arrow"/>
                            <a:tailEnd type="arrow"/>
                          </a:ln>
                        </wps:spPr>
                        <wps:style>
                          <a:lnRef idx="2">
                            <a:schemeClr val="dk1"/>
                          </a:lnRef>
                          <a:fillRef idx="0">
                            <a:schemeClr val="dk1"/>
                          </a:fillRef>
                          <a:effectRef idx="1">
                            <a:schemeClr val="dk1"/>
                          </a:effectRef>
                          <a:fontRef idx="minor">
                            <a:schemeClr val="tx1"/>
                          </a:fontRef>
                        </wps:style>
                        <wps:bodyPr/>
                      </wps:wsp>
                      <wps:wsp>
                        <wps:cNvPr id="2089" name="Gewinkelte Verbindung 2089"/>
                        <wps:cNvCnPr>
                          <a:stCxn id="108" idx="2"/>
                          <a:endCxn id="104" idx="0"/>
                        </wps:cNvCnPr>
                        <wps:spPr>
                          <a:xfrm rot="16200000" flipH="1">
                            <a:off x="1253578" y="2147533"/>
                            <a:ext cx="1384327" cy="1573684"/>
                          </a:xfrm>
                          <a:prstGeom prst="bentConnector3">
                            <a:avLst/>
                          </a:prstGeom>
                          <a:ln>
                            <a:headEnd type="arrow"/>
                            <a:tailEnd type="arrow"/>
                          </a:ln>
                        </wps:spPr>
                        <wps:style>
                          <a:lnRef idx="2">
                            <a:schemeClr val="dk1"/>
                          </a:lnRef>
                          <a:fillRef idx="0">
                            <a:schemeClr val="dk1"/>
                          </a:fillRef>
                          <a:effectRef idx="1">
                            <a:schemeClr val="dk1"/>
                          </a:effectRef>
                          <a:fontRef idx="minor">
                            <a:schemeClr val="tx1"/>
                          </a:fontRef>
                        </wps:style>
                        <wps:bodyPr/>
                      </wps:wsp>
                      <wps:wsp>
                        <wps:cNvPr id="2090" name="Gewinkelte Verbindung 2090"/>
                        <wps:cNvCnPr>
                          <a:stCxn id="109" idx="2"/>
                          <a:endCxn id="104" idx="0"/>
                        </wps:cNvCnPr>
                        <wps:spPr>
                          <a:xfrm rot="5400000">
                            <a:off x="2878656" y="2096211"/>
                            <a:ext cx="1384255" cy="1676400"/>
                          </a:xfrm>
                          <a:prstGeom prst="bentConnector3">
                            <a:avLst/>
                          </a:prstGeom>
                          <a:ln>
                            <a:headEnd type="arrow"/>
                            <a:tailEnd type="arrow"/>
                          </a:ln>
                        </wps:spPr>
                        <wps:style>
                          <a:lnRef idx="2">
                            <a:schemeClr val="dk1"/>
                          </a:lnRef>
                          <a:fillRef idx="0">
                            <a:schemeClr val="dk1"/>
                          </a:fillRef>
                          <a:effectRef idx="1">
                            <a:schemeClr val="dk1"/>
                          </a:effectRef>
                          <a:fontRef idx="minor">
                            <a:schemeClr val="tx1"/>
                          </a:fontRef>
                        </wps:style>
                        <wps:bodyPr/>
                      </wps:wsp>
                      <wps:wsp>
                        <wps:cNvPr id="2091" name="Textfeld 2091"/>
                        <wps:cNvSpPr txBox="1"/>
                        <wps:spPr>
                          <a:xfrm>
                            <a:off x="860773" y="169270"/>
                            <a:ext cx="4972050" cy="3835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D56F5" w:rsidRDefault="001D56F5">
                              <w:r>
                                <w:t>Powerline connection for communication in accordance with ISO / IEC 1511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15" name="Textfeld 115"/>
                        <wps:cNvSpPr txBox="1"/>
                        <wps:spPr>
                          <a:xfrm>
                            <a:off x="1155267" y="2358953"/>
                            <a:ext cx="2653665" cy="7245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D56F5" w:rsidRDefault="001D56F5" w:rsidP="00E239FA">
                              <w:pPr>
                                <w:spacing w:after="0"/>
                              </w:pPr>
                              <w:r>
                                <w:t>SSH SFTP connection to flash, Compile</w:t>
                              </w:r>
                            </w:p>
                            <w:p w:rsidR="001D56F5" w:rsidRDefault="001D56F5" w:rsidP="00E239FA">
                              <w:pPr>
                                <w:spacing w:after="0"/>
                              </w:pPr>
                              <w:r>
                                <w:t xml:space="preserve"> and starting program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60DE5385" id="Zeichenbereich 2072" o:spid="_x0000_s1060" editas="canvas" style="width:496.7pt;height:354.95pt;mso-position-horizontal-relative:char;mso-position-vertical-relative:line" coordsize="63080,450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">
                <v:shape id="_x0000_s1061" type="#_x0000_t75" style="position:absolute;width:63080;height:45078;visibility:visible;mso-wrap-style:square">
                  <v:fill o:detectmouseclick="t"/>
                  <v:path o:connecttype="none"/>
                </v:shape>
                <v:rect id="Rechteck 2086" o:spid="_x0000_s1062" style="position:absolute;left:35583;top:9501;width:17012;height:43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PiXF8QA&#10;AADdAAAADwAAAGRycy9kb3ducmV2LnhtbESPQYvCMBSE78L+h/AWvGm6Hop2jSKFxWU9WfXg7dG8&#10;bYvNS2libf31RhA8DjPzDbNc96YWHbWusqzgaxqBIM6trrhQcDz8TOYgnEfWWFsmBQM5WK8+RktM&#10;tL3xnrrMFyJA2CWooPS+SaR0eUkG3dQ2xMH7t61BH2RbSN3iLcBNLWdRFEuDFYeFEhtKS8ov2dUo&#10;2A3Sd8dTvLh3aTXo7Jxu/yhVavzZb75BeOr9O/xq/2oFs2gew/NNeAJy9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z4lxfEAAAA3QAAAA8AAAAAAAAAAAAAAAAAmAIAAGRycy9k&#10;b3ducmV2LnhtbFBLBQYAAAAABAAEAPUAAACJAwAAAAA=&#10;" fillcolor="white [3201]" strokecolor="black [3200]" strokeweight="2pt"/>
                <v:rect id="Rechteck 103" o:spid="_x0000_s1063" style="position:absolute;left:35583;top:9499;width:17012;height:43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1fDcAA&#10;AADcAAAADwAAAGRycy9kb3ducmV2LnhtbERPS2vCQBC+C/0PyxR6053WUiXNKmIp7bVG8DpkJw/M&#10;zobsNsZ/3y0I3ubje06+nVynRh5C68XA8wJBsZTetlIbOBaf8zWoEEksdV7YwJUDbDcPs5wy6y/y&#10;w+Mh1iqFSMjIQBNjn2kdyoYdhYXvWRJX+cFRTHCotR3oksJdp18Q37SjVlJDQz3vGy7Ph19noC6q&#10;cfWF/jph0S4/zmvE0ysa8/Q47d5BRZ7iXXxzf9s0H5fw/0y6QG/+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Z1fDcAAAADcAAAADwAAAAAAAAAAAAAAAACYAgAAZHJzL2Rvd25y&#10;ZXYueG1sUEsFBgAAAAAEAAQA9QAAAIUDAAAAAA==&#10;" fillcolor="white [3201]" strokecolor="black [3200]" strokeweight="2pt">
                  <v:textbox>
                    <w:txbxContent>
                      <w:p w:rsidR="001D56F5" w:rsidRDefault="001D56F5" w:rsidP="00D977E8">
                        <w:pPr>
                          <w:spacing w:after="0" w:line="240" w:lineRule="auto"/>
                          <w:jc w:val="center"/>
                        </w:pPr>
                        <w:r>
                          <w:t>Powerline IP</w:t>
                        </w:r>
                      </w:p>
                      <w:p w:rsidR="001D56F5" w:rsidRDefault="001D56F5" w:rsidP="00D977E8">
                        <w:pPr>
                          <w:spacing w:after="0" w:line="240" w:lineRule="auto"/>
                          <w:jc w:val="center"/>
                        </w:pPr>
                        <w:r>
                          <w:t>192.168.38.33</w:t>
                        </w:r>
                      </w:p>
                      <w:p w:rsidR="001D56F5" w:rsidRDefault="001D56F5" w:rsidP="00D977E8">
                        <w:pPr>
                          <w:jc w:val="center"/>
                        </w:pPr>
                      </w:p>
                    </w:txbxContent>
                  </v:textbox>
                </v:rect>
                <v:rect id="Rechteck 104" o:spid="_x0000_s1064" style="position:absolute;left:18819;top:36265;width:17012;height:66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X/0gsMA&#10;AADcAAAADwAAAGRycy9kb3ducmV2LnhtbERPTWvCQBC9F/wPywi9NZuWIjV1lRIolnoyxkNvQ3aa&#10;hGZnw+4aE3+9Kwi9zeN9zmozmk4M5HxrWcFzkoIgrqxuuVZQHj6f3kD4gKyxs0wKJvKwWc8eVphp&#10;e+Y9DUWoRQxhn6GCJoQ+k9JXDRn0ie2JI/drncEQoauldniO4aaTL2m6kAZbjg0N9pQ3VP0VJ6Ng&#10;N8kwlMfF8jLk7aSLn3z7TblSj/Px4x1EoDH8i+/uLx3np69weyZeINd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X/0gsMAAADcAAAADwAAAAAAAAAAAAAAAACYAgAAZHJzL2Rv&#10;d25yZXYueG1sUEsFBgAAAAAEAAQA9QAAAIgDAAAAAA==&#10;" fillcolor="white [3201]" strokecolor="black [3200]" strokeweight="2pt">
                  <v:textbox>
                    <w:txbxContent>
                      <w:p w:rsidR="001D56F5" w:rsidRPr="00E239FA" w:rsidRDefault="001D56F5" w:rsidP="00E239FA">
                        <w:pPr>
                          <w:spacing w:after="0"/>
                          <w:jc w:val="center"/>
                          <w:rPr>
                            <w:b/>
                          </w:rPr>
                        </w:pPr>
                        <w:r w:rsidRPr="00E239FA">
                          <w:rPr>
                            <w:b/>
                          </w:rPr>
                          <w:t>router</w:t>
                        </w:r>
                      </w:p>
                    </w:txbxContent>
                  </v:textbox>
                </v:rect>
                <v:rect id="Rechteck 105" o:spid="_x0000_s1065" style="position:absolute;left:35583;top:13861;width:17012;height:43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jNRGcMA&#10;AADcAAAADwAAAGRycy9kb3ducmV2LnhtbERPTWvCQBC9F/wPywi9NZsWKjV1lRIolnoyxkNvQ3aa&#10;hGZnw+4aE3+9Kwi9zeN9zmozmk4M5HxrWcFzkoIgrqxuuVZQHj6f3kD4gKyxs0wKJvKwWc8eVphp&#10;e+Y9DUWoRQxhn6GCJoQ+k9JXDRn0ie2JI/drncEQoauldniO4aaTL2m6kAZbjg0N9pQ3VP0VJ6Ng&#10;N8kwlMfF8jLk7aSLn3z7TblSj/Px4x1EoDH8i+/uLx3np69weyZeINd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jNRGcMAAADcAAAADwAAAAAAAAAAAAAAAACYAgAAZHJzL2Rv&#10;d25yZXYueG1sUEsFBgAAAAAEAAQA9QAAAIgDAAAAAA==&#10;" fillcolor="white [3201]" strokecolor="black [3200]" strokeweight="2pt">
                  <v:textbox>
                    <w:txbxContent>
                      <w:p w:rsidR="001D56F5" w:rsidRPr="00E239FA" w:rsidRDefault="001D56F5" w:rsidP="00D977E8">
                        <w:pPr>
                          <w:spacing w:after="0"/>
                          <w:jc w:val="center"/>
                          <w:rPr>
                            <w:b/>
                          </w:rPr>
                        </w:pPr>
                        <w:r w:rsidRPr="00E239FA">
                          <w:rPr>
                            <w:b/>
                          </w:rPr>
                          <w:t>client</w:t>
                        </w:r>
                      </w:p>
                    </w:txbxContent>
                  </v:textbox>
                </v:rect>
                <v:rect id="Rechteck 106" o:spid="_x0000_s1066" style="position:absolute;left:3047;top:9501;width:17012;height:43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HPbsIA&#10;AADcAAAADwAAAGRycy9kb3ducmV2LnhtbERPPWvDMBDdC/kP4gLdajkZTOtECcEQUpqprjt0O6yL&#10;bWKdjKQ6dn59VSh0u8f7vO1+Mr0YyfnOsoJVkoIgrq3uuFFQfRyfnkH4gKyxt0wKZvKw3y0etphr&#10;e+N3GsvQiBjCPkcFbQhDLqWvWzLoEzsQR+5incEQoWukdniL4aaX6zTNpMGOY0OLAxUt1dfy2yg4&#10;zzKM1Wf2ch+LbtblV3F6o0Kpx+V02IAINIV/8Z/7Vcf5aQa/z8QL5O4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4c9uwgAAANwAAAAPAAAAAAAAAAAAAAAAAJgCAABkcnMvZG93&#10;bnJldi54bWxQSwUGAAAAAAQABAD1AAAAhwMAAAAA&#10;" fillcolor="white [3201]" strokecolor="black [3200]" strokeweight="2pt">
                  <v:textbox>
                    <w:txbxContent>
                      <w:p w:rsidR="001D56F5" w:rsidRDefault="001D56F5" w:rsidP="00D977E8">
                        <w:pPr>
                          <w:spacing w:after="0" w:line="240" w:lineRule="auto"/>
                          <w:jc w:val="center"/>
                        </w:pPr>
                        <w:r>
                          <w:t>Powerline IP</w:t>
                        </w:r>
                      </w:p>
                      <w:p w:rsidR="001D56F5" w:rsidRDefault="001D56F5" w:rsidP="00D977E8">
                        <w:pPr>
                          <w:spacing w:after="0" w:line="240" w:lineRule="auto"/>
                          <w:jc w:val="center"/>
                        </w:pPr>
                        <w:r>
                          <w:t>192.168.38.32</w:t>
                        </w:r>
                      </w:p>
                    </w:txbxContent>
                  </v:textbox>
                </v:rect>
                <v:rect id="Rechteck 107" o:spid="_x0000_s1067" style="position:absolute;left:3047;top:13862;width:17012;height:43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a1q9cEA&#10;AADcAAAADwAAAGRycy9kb3ducmV2LnhtbERPTYvCMBC9L/gfwgje1lQPulajSEEU97RVD96GZmyL&#10;zaQ0sbb++o2wsLd5vM9ZbTpTiZYaV1pWMBlHIIgzq0vOFZxPu88vEM4ja6wsk4KeHGzWg48Vxto+&#10;+Yfa1OcihLCLUUHhfR1L6bKCDLqxrYkDd7ONQR9gk0vd4DOEm0pOo2gmDZYcGgqsKSkou6cPo+C7&#10;l749X2aLV5uUvU6vyf5IiVKjYbddgvDU+X/xn/ugw/xoDu9nwgVy/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GtavXBAAAA3AAAAA8AAAAAAAAAAAAAAAAAmAIAAGRycy9kb3du&#10;cmV2LnhtbFBLBQYAAAAABAAEAPUAAACGAwAAAAA=&#10;" fillcolor="white [3201]" strokecolor="black [3200]" strokeweight="2pt">
                  <v:textbox>
                    <w:txbxContent>
                      <w:p w:rsidR="001D56F5" w:rsidRPr="00E239FA" w:rsidRDefault="001D56F5" w:rsidP="00D977E8">
                        <w:pPr>
                          <w:spacing w:after="0"/>
                          <w:jc w:val="center"/>
                          <w:rPr>
                            <w:b/>
                          </w:rPr>
                        </w:pPr>
                        <w:r w:rsidRPr="00E239FA">
                          <w:rPr>
                            <w:b/>
                          </w:rPr>
                          <w:t>server</w:t>
                        </w:r>
                      </w:p>
                    </w:txbxContent>
                  </v:textbox>
                </v:rect>
                <v:rect id="Rechteck 108" o:spid="_x0000_s1068" style="position:absolute;left:3082;top:18062;width:17013;height:43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L+h8QA&#10;AADcAAAADwAAAGRycy9kb3ducmV2LnhtbESPQWvCQBCF7wX/wzKCt7qxB6mpq0igVOypUQ+9Ddkx&#10;CWZnQ3YbE3995yB4m+G9ee+b9XZwjeqpC7VnA4t5Aoq48Lbm0sDp+Pn6DipEZIuNZzIwUoDtZvKy&#10;xtT6G/9Qn8dSSQiHFA1UMbap1qGoyGGY+5ZYtIvvHEZZu1LbDm8S7hr9liRL7bBmaaiwpayi4pr/&#10;OQPfo4796bxc3fusHm3+m30dKDNmNh12H6AiDfFpflzvreAnQivPyAR68w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Ay/ofEAAAA3AAAAA8AAAAAAAAAAAAAAAAAmAIAAGRycy9k&#10;b3ducmV2LnhtbFBLBQYAAAAABAAEAPUAAACJAwAAAAA=&#10;" fillcolor="white [3201]" strokecolor="black [3200]" strokeweight="2pt">
                  <v:textbox>
                    <w:txbxContent>
                      <w:p w:rsidR="001D56F5" w:rsidRDefault="001D56F5" w:rsidP="00D977E8">
                        <w:pPr>
                          <w:spacing w:after="0" w:line="240" w:lineRule="auto"/>
                          <w:jc w:val="center"/>
                        </w:pPr>
                        <w:r>
                          <w:t>Powerline IP</w:t>
                        </w:r>
                      </w:p>
                      <w:p w:rsidR="001D56F5" w:rsidRDefault="001D56F5" w:rsidP="00D977E8">
                        <w:pPr>
                          <w:spacing w:after="0" w:line="240" w:lineRule="auto"/>
                          <w:jc w:val="center"/>
                        </w:pPr>
                        <w:r>
                          <w:t>192.168.37.250</w:t>
                        </w:r>
                      </w:p>
                      <w:p w:rsidR="001D56F5" w:rsidRDefault="001D56F5" w:rsidP="00D977E8">
                        <w:pPr>
                          <w:jc w:val="center"/>
                        </w:pPr>
                      </w:p>
                    </w:txbxContent>
                  </v:textbox>
                </v:rect>
                <v:rect id="Rechteck 109" o:spid="_x0000_s1069" style="position:absolute;left:35583;top:18061;width:17012;height:43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o58AA&#10;AADcAAAADwAAAGRycy9kb3ducmV2LnhtbERPTWvCQBC9F/wPyxS81Z3WUm3qKqJIe60RvA7ZMQlm&#10;Z0N2G+O/dwWht3m8z1msBteonrtQezHwOkFQLIW3tZQGDvnuZQ4qRBJLjRc2cOUAq+XoaUGZ9Rf5&#10;5X4fS5VCJGRkoIqxzbQORcWOwsS3LIk7+c5RTLArte3oksJdo98QP7SjWlJDRS1vKi7O+z9noMxP&#10;/ewb/XXAvJ5uz3PE4zsaM34e1l+gIg/xX/xw/9g0Hz/h/ky6QC9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Vo58AAAADcAAAADwAAAAAAAAAAAAAAAACYAgAAZHJzL2Rvd25y&#10;ZXYueG1sUEsFBgAAAAAEAAQA9QAAAIUDAAAAAA==&#10;" fillcolor="white [3201]" strokecolor="black [3200]" strokeweight="2pt">
                  <v:textbox>
                    <w:txbxContent>
                      <w:p w:rsidR="001D56F5" w:rsidRDefault="001D56F5" w:rsidP="00D977E8">
                        <w:pPr>
                          <w:spacing w:after="0" w:line="240" w:lineRule="auto"/>
                          <w:jc w:val="center"/>
                        </w:pPr>
                        <w:r>
                          <w:t>Powerline IP</w:t>
                        </w:r>
                      </w:p>
                      <w:p w:rsidR="001D56F5" w:rsidRDefault="001D56F5" w:rsidP="00D977E8">
                        <w:pPr>
                          <w:spacing w:after="0" w:line="240" w:lineRule="auto"/>
                          <w:jc w:val="center"/>
                        </w:pPr>
                        <w:r>
                          <w:t>192.168.37.251</w:t>
                        </w:r>
                      </w:p>
                      <w:p w:rsidR="001D56F5" w:rsidRDefault="001D56F5" w:rsidP="00D977E8">
                        <w:pPr>
                          <w:jc w:val="center"/>
                        </w:pPr>
                      </w:p>
                    </w:txbxContent>
                  </v:textbox>
                </v:rect>
                <v:shape id="Gewinkelte Verbindung 2088" o:spid="_x0000_s1070" type="#_x0000_t34" style="position:absolute;left:27820;top:-6768;width:2;height:32536;rotation:90;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IABqsAAAADdAAAADwAAAGRycy9kb3ducmV2LnhtbERPzWoCMRC+C32HMIXeNFsLumyNIoql&#10;HrU+wLAZN4ubSbqJur5951Dw+PH9L1aD79SN+tQGNvA+KUAR18G23Bg4/ezGJaiUkS12gcnAgxKs&#10;li+jBVY23PlAt2NulIRwqtCAyzlWWqfakcc0CZFYuHPoPWaBfaNtj3cJ952eFsVMe2xZGhxG2jiq&#10;L8erNzB9zH43GK9ftjyczntXzz/idm7M2+uw/gSVachP8b/724qvKGWuvJEnoJd/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HiAAarAAAAA3QAAAA8AAAAAAAAAAAAAAAAA&#10;oQIAAGRycy9kb3ducmV2LnhtbFBLBQYAAAAABAAEAPkAAACOAwAAAAA=&#10;" adj="47822297" strokecolor="black [3200]" strokeweight="2pt">
                  <v:stroke startarrow="open" endarrow="open"/>
                  <v:shadow on="t" color="black" opacity="24903f" origin=",.5" offset="0,.55556mm"/>
                </v:shape>
                <v:shape id="Gewinkelte Verbindung 2089" o:spid="_x0000_s1071" type="#_x0000_t34" style="position:absolute;left:12535;top:21476;width:13843;height:15736;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uM2scQAAADdAAAADwAAAGRycy9kb3ducmV2LnhtbESPUWvCMBSF34X9h3AHe9N0FUQ7Y9nK&#10;hIkg6Lb3S3PXlDU3JUm1+/eLIPh4OOc7h7MuR9uJM/nQOlbwPMtAENdOt9wo+PrcTpcgQkTW2Dkm&#10;BX8UoNw8TNZYaHfhI51PsRGphEOBCkyMfSFlqA1ZDDPXEyfvx3mLMUnfSO3xksptJ/MsW0iLLacF&#10;gz1Vhurf02AV5BXLsHjPc7fv/c58zw9heBuUenocX19ARBrjPXyjP3TisuUKrm/SE5Cb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y4zaxxAAAAN0AAAAPAAAAAAAAAAAA&#10;AAAAAKECAABkcnMvZG93bnJldi54bWxQSwUGAAAAAAQABAD5AAAAkgMAAAAA&#10;" strokecolor="black [3200]" strokeweight="2pt">
                  <v:stroke startarrow="open" endarrow="open"/>
                  <v:shadow on="t" color="black" opacity="24903f" origin=",.5" offset="0,.55556mm"/>
                </v:shape>
                <v:shape id="Gewinkelte Verbindung 2090" o:spid="_x0000_s1072" type="#_x0000_t34" style="position:absolute;left:28785;top:20962;width:13843;height:16764;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Yv0lMMAAADdAAAADwAAAGRycy9kb3ducmV2LnhtbERPz2vCMBS+C/4P4QneNLXC0GqUocjm&#10;YUK1F29vzVtb1ryUJKv1v18Ogx0/vt/b/WBa0ZPzjWUFi3kCgri0uuFKQXE7zVYgfEDW2FomBU/y&#10;sN+NR1vMtH1wTv01VCKGsM9QQR1Cl0npy5oM+rntiCP3ZZ3BEKGrpHb4iOGmlWmSvEiDDceGGjs6&#10;1FR+X3+MguVFf749j0V6wnvRH85uaM4fuVLTyfC6ARFoCP/iP/e7VpAm67g/volPQO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GL9JTDAAAA3QAAAA8AAAAAAAAAAAAA&#10;AAAAoQIAAGRycy9kb3ducmV2LnhtbFBLBQYAAAAABAAEAPkAAACRAwAAAAA=&#10;" strokecolor="black [3200]" strokeweight="2pt">
                  <v:stroke startarrow="open" endarrow="open"/>
                  <v:shadow on="t" color="black" opacity="24903f" origin=",.5" offset="0,.55556mm"/>
                </v:shape>
                <v:shapetype id="_x0000_t202" coordsize="21600,21600" o:spt="202" path="m,l,21600r21600,l21600,xe">
                  <v:stroke joinstyle="miter"/>
                  <v:path gradientshapeok="t" o:connecttype="rect"/>
                </v:shapetype>
                <v:shape id="Textfeld 2091" o:spid="_x0000_s1073" type="#_x0000_t202" style="position:absolute;left:8607;top:1692;width:49721;height:383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1tS1scA&#10;AADdAAAADwAAAGRycy9kb3ducmV2LnhtbESPQWsCMRSE70L/Q3iFXqQmehC7NUorWKS0lmopHh+b&#10;183i5mVJoq7/vhEEj8PMfMNM551rxJFCrD1rGA4UCOLSm5orDT/b5eMEREzIBhvPpOFMEeazu94U&#10;C+NP/E3HTapEhnAsUINNqS2kjKUlh3HgW+Ls/fngMGUZKmkCnjLcNXKk1Fg6rDkvWGxpYancbw5O&#10;w96+97/U2+fr73h1Duvtwe/Cx07rh/vu5RlEoi7dwtf2ymgYqachXN7kJyB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9bUtbHAAAA3QAAAA8AAAAAAAAAAAAAAAAAmAIAAGRy&#10;cy9kb3ducmV2LnhtbFBLBQYAAAAABAAEAPUAAACMAwAAAAA=&#10;" filled="f" stroked="f" strokeweight=".5pt">
                  <v:textbox>
                    <w:txbxContent>
                      <w:p w:rsidR="001D56F5" w:rsidRDefault="001D56F5">
                        <w:r>
                          <w:t>Powerline connection for communication in accordance with ISO / IEC 15118</w:t>
                        </w:r>
                      </w:p>
                    </w:txbxContent>
                  </v:textbox>
                </v:shape>
                <v:shape id="Textfeld 115" o:spid="_x0000_s1074" type="#_x0000_t202" style="position:absolute;left:11552;top:23589;width:26537;height:724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fvn0sMA&#10;AADcAAAADwAAAGRycy9kb3ducmV2LnhtbERPTWsCMRC9C/6HMIIXqVmFSlmN0hZapFilWsTjsJlu&#10;FjeTJYm6/ntTELzN433ObNHaWpzJh8qxgtEwA0FcOF1xqeB39/H0AiJEZI21Y1JwpQCLebczw1y7&#10;C//QeRtLkUI45KjAxNjkUobCkMUwdA1x4v6ctxgT9KXUHi8p3NZynGUTabHi1GCwoXdDxXF7sgqO&#10;5muwyT6/3/aT5dWvdyd38KuDUv1e+zoFEamND/HdvdRp/ugZ/p9JF8j5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fvn0sMAAADcAAAADwAAAAAAAAAAAAAAAACYAgAAZHJzL2Rv&#10;d25yZXYueG1sUEsFBgAAAAAEAAQA9QAAAIgDAAAAAA==&#10;" filled="f" stroked="f" strokeweight=".5pt">
                  <v:textbox>
                    <w:txbxContent>
                      <w:p w:rsidR="001D56F5" w:rsidRDefault="001D56F5" w:rsidP="00E239FA">
                        <w:pPr>
                          <w:spacing w:after="0"/>
                        </w:pPr>
                        <w:r>
                          <w:t>SSH SFTP connection to flash, Compile</w:t>
                        </w:r>
                      </w:p>
                      <w:p w:rsidR="001D56F5" w:rsidRDefault="001D56F5" w:rsidP="00E239FA">
                        <w:pPr>
                          <w:spacing w:after="0"/>
                        </w:pPr>
                        <w:r>
                          <w:t xml:space="preserve"> and starting programs</w:t>
                        </w:r>
                      </w:p>
                    </w:txbxContent>
                  </v:textbox>
                </v:shape>
                <w10:anchorlock/>
              </v:group>
            </w:pict>
          </mc:Fallback>
        </mc:AlternateContent>
      </w:r>
    </w:p>
    <w:p w:rsidR="00E239FA" w:rsidRDefault="00E239FA" w:rsidP="00E239FA">
      <w:pPr>
        <w:pStyle w:val="Caption"/>
      </w:pPr>
      <w:bookmarkStart w:id="109" w:name="_Ref450470225"/>
      <w:bookmarkStart w:id="110" w:name="_Ref450470218"/>
      <w:bookmarkStart w:id="111" w:name="_Toc454570596"/>
      <w:r>
        <w:t xml:space="preserve">Illustration </w:t>
      </w:r>
      <w:fldSimple w:instr=" STYLEREF 1 \s ">
        <w:r w:rsidR="00121B4B">
          <w:rPr>
            <w:noProof/>
          </w:rPr>
          <w:t>4</w:t>
        </w:r>
      </w:fldSimple>
      <w:r>
        <w:t>,</w:t>
      </w:r>
      <w:fldSimple w:instr=" SEQ Abbildung \* ARABIC \s 1 ">
        <w:r w:rsidR="00121B4B">
          <w:rPr>
            <w:noProof/>
          </w:rPr>
          <w:t>3</w:t>
        </w:r>
      </w:fldSimple>
      <w:bookmarkEnd w:id="109"/>
      <w:r>
        <w:t>: IP addresses of EVAchargeSE boards</w:t>
      </w:r>
      <w:bookmarkEnd w:id="110"/>
      <w:bookmarkEnd w:id="111"/>
    </w:p>
    <w:p w:rsidR="00D977E8" w:rsidRDefault="00D977E8">
      <w:pPr>
        <w:spacing w:line="276" w:lineRule="auto"/>
        <w:jc w:val="left"/>
      </w:pPr>
      <w:r>
        <w:br w:type="page"/>
      </w:r>
    </w:p>
    <w:p w:rsidR="004D2562" w:rsidRDefault="000A0B88" w:rsidP="004D2562">
      <w:pPr>
        <w:pStyle w:val="Heading3"/>
      </w:pPr>
      <w:bookmarkStart w:id="112" w:name="_Toc476173445"/>
      <w:r>
        <w:lastRenderedPageBreak/>
        <w:t>Extension to a state machine</w:t>
      </w:r>
      <w:bookmarkEnd w:id="112"/>
    </w:p>
    <w:p w:rsidR="00EE2F8D" w:rsidRDefault="00EE2F8D" w:rsidP="00EE2F8D">
      <w:r>
        <w:t xml:space="preserve">As noted in Chapter </w:t>
      </w:r>
      <w:r>
        <w:fldChar w:fldCharType="begin"/>
      </w:r>
      <w:r>
        <w:instrText xml:space="preserve"> REF _Ref450076185 \r \h </w:instrText>
      </w:r>
      <w:r>
        <w:fldChar w:fldCharType="separate"/>
      </w:r>
      <w:r w:rsidR="00121B4B">
        <w:t>2.5</w:t>
      </w:r>
      <w:r>
        <w:fldChar w:fldCharType="end"/>
      </w:r>
      <w:r>
        <w:t>describes a state machine between its states changes due to entering events. Des Weitern are previous and future states involved in the implementation with. Moreover, such a machine, such as</w:t>
      </w:r>
      <w:r>
        <w:fldChar w:fldCharType="begin"/>
      </w:r>
      <w:r>
        <w:instrText xml:space="preserve"> REF _Ref449990101 \h </w:instrText>
      </w:r>
      <w:r>
        <w:fldChar w:fldCharType="separate"/>
      </w:r>
      <w:r w:rsidR="00121B4B">
        <w:t>Figure 2.6</w:t>
      </w:r>
      <w:r>
        <w:fldChar w:fldCharType="end"/>
      </w:r>
      <w:r>
        <w:t>shows are clearly displayed. This further brings with it the advantage to identify missing elements of the state machine.</w:t>
      </w:r>
    </w:p>
    <w:p w:rsidR="00A03D4A" w:rsidRDefault="00EE2F8D" w:rsidP="00E173FF">
      <w:r>
        <w:t>Particularly in the present project, the implementation of such a state machine on the side of the charging station is advantageous. The communication requests are sequentially started by the electric vehicle, as indicated by</w:t>
      </w:r>
      <w:r w:rsidR="00E173FF">
        <w:fldChar w:fldCharType="begin"/>
      </w:r>
      <w:r w:rsidR="00E173FF">
        <w:instrText xml:space="preserve"> REF _Ref450261841 \h </w:instrText>
      </w:r>
      <w:r w:rsidR="00E173FF">
        <w:fldChar w:fldCharType="separate"/>
      </w:r>
      <w:r w:rsidR="00121B4B">
        <w:t>Figure 7.9</w:t>
      </w:r>
      <w:r w:rsidR="00E173FF">
        <w:fldChar w:fldCharType="end"/>
      </w:r>
      <w:r w:rsidR="00E173FF">
        <w:t xml:space="preserve">  and </w:t>
      </w:r>
      <w:r w:rsidR="00E173FF">
        <w:fldChar w:fldCharType="begin"/>
      </w:r>
      <w:r w:rsidR="00E173FF">
        <w:instrText xml:space="preserve"> REF _Ref450261854 \h </w:instrText>
      </w:r>
      <w:r w:rsidR="00E173FF">
        <w:fldChar w:fldCharType="separate"/>
      </w:r>
      <w:r w:rsidR="00121B4B">
        <w:t>Figure 7.10</w:t>
      </w:r>
      <w:r w:rsidR="00E173FF">
        <w:fldChar w:fldCharType="end"/>
      </w:r>
      <w:r w:rsidR="00E173FF">
        <w:t>you can see. Since the charging station in a large part of the available states have several options of a subsequent state, provides a state machine for reasons of clarity, a good overview of the different branches. Furthermore, the individual states, which can take in this project such a machine, already in the news content in</w:t>
      </w:r>
      <w:r w:rsidR="0031169B">
        <w:rPr>
          <w:lang w:val="en-GB"/>
        </w:rPr>
        <w:fldChar w:fldCharType="begin"/>
      </w:r>
      <w:r w:rsidR="0031169B" w:rsidRPr="0031169B">
        <w:instrText xml:space="preserve"> REF _Ref447825795 \h </w:instrText>
      </w:r>
      <w:r w:rsidR="0031169B">
        <w:rPr>
          <w:lang w:val="en-GB"/>
        </w:rPr>
      </w:r>
      <w:r w:rsidR="0031169B">
        <w:rPr>
          <w:lang w:val="en-GB"/>
        </w:rPr>
        <w:fldChar w:fldCharType="separate"/>
      </w:r>
      <w:r w:rsidR="00121B4B">
        <w:t>Figure 7.1</w:t>
      </w:r>
      <w:r w:rsidR="0031169B">
        <w:rPr>
          <w:lang w:val="en-GB"/>
        </w:rPr>
        <w:fldChar w:fldCharType="end"/>
      </w:r>
      <w:r w:rsidR="0031169B" w:rsidRPr="0031169B">
        <w:t xml:space="preserve">  to </w:t>
      </w:r>
      <w:r w:rsidR="0031169B">
        <w:rPr>
          <w:lang w:val="en-GB"/>
        </w:rPr>
        <w:fldChar w:fldCharType="begin"/>
      </w:r>
      <w:r w:rsidR="0031169B" w:rsidRPr="0031169B">
        <w:instrText xml:space="preserve"> REF _Ref447825798 \h </w:instrText>
      </w:r>
      <w:r w:rsidR="0031169B">
        <w:rPr>
          <w:lang w:val="en-GB"/>
        </w:rPr>
      </w:r>
      <w:r w:rsidR="0031169B">
        <w:rPr>
          <w:lang w:val="en-GB"/>
        </w:rPr>
        <w:fldChar w:fldCharType="separate"/>
      </w:r>
      <w:r w:rsidR="00121B4B">
        <w:t>Figure 7.4</w:t>
      </w:r>
      <w:r w:rsidR="0031169B">
        <w:rPr>
          <w:lang w:val="en-GB"/>
        </w:rPr>
        <w:fldChar w:fldCharType="end"/>
      </w:r>
      <w:r w:rsidR="0031169B" w:rsidRPr="0031169B">
        <w:t xml:space="preserve"> to recognize. </w:t>
      </w:r>
    </w:p>
    <w:p w:rsidR="00514C91" w:rsidRDefault="00A03D4A" w:rsidP="00EE2F8D">
      <w:r>
        <w:t>A state transition is thereby triggered by a signal received from the electric vehicle message. If this message is composed of information that is not defined in any of the state transitions to the next state in accordance with ISO / IEC 15118, an error condition is assumed and the communication is terminated. Last to be considered that a distinction between AC and DC load is necessary from the time of the first level change in charging status C.</w:t>
      </w:r>
    </w:p>
    <w:p w:rsidR="00E173FF" w:rsidRDefault="006D074C" w:rsidP="00EE2F8D">
      <w:r>
        <w:t>When implementing a function first "handshake" is called. This figure already contains the message "supported app Protocol". After the function has been successfully executed, the variable "next_state" the first state "Session Setup" preset.</w:t>
      </w:r>
    </w:p>
    <w:p w:rsidR="006D074C" w:rsidRDefault="00844639" w:rsidP="00EE2F8D">
      <w:r>
        <w:t xml:space="preserve">An overview of the state machine is in </w:t>
      </w:r>
      <w:r w:rsidR="00E173FF">
        <w:fldChar w:fldCharType="begin"/>
      </w:r>
      <w:r w:rsidR="00E173FF">
        <w:instrText xml:space="preserve"> REF _Ref450261440 \h </w:instrText>
      </w:r>
      <w:r w:rsidR="00E173FF">
        <w:fldChar w:fldCharType="separate"/>
      </w:r>
      <w:r w:rsidR="00121B4B">
        <w:t>Figure 4.4</w:t>
      </w:r>
      <w:r w:rsidR="00E173FF">
        <w:fldChar w:fldCharType="end"/>
      </w:r>
      <w:r w:rsidR="00E173FF">
        <w:t xml:space="preserve">. </w:t>
      </w:r>
      <w:r w:rsidR="00E173FF">
        <w:fldChar w:fldCharType="begin"/>
      </w:r>
      <w:r w:rsidR="00E173FF">
        <w:instrText xml:space="preserve"> REF _Ref450261460 \h </w:instrText>
      </w:r>
      <w:r w:rsidR="00E173FF">
        <w:fldChar w:fldCharType="separate"/>
      </w:r>
      <w:r w:rsidR="00121B4B">
        <w:t>Figure 4.5</w:t>
      </w:r>
      <w:r w:rsidR="00E173FF">
        <w:fldChar w:fldCharType="end"/>
      </w:r>
      <w:r w:rsidR="00E173FF">
        <w:t xml:space="preserve"> and </w:t>
      </w:r>
      <w:r w:rsidR="00E173FF">
        <w:fldChar w:fldCharType="begin"/>
      </w:r>
      <w:r w:rsidR="00E173FF">
        <w:instrText xml:space="preserve"> REF _Ref450261467 \h </w:instrText>
      </w:r>
      <w:r w:rsidR="00E173FF">
        <w:fldChar w:fldCharType="separate"/>
      </w:r>
      <w:r w:rsidR="00121B4B">
        <w:t>Figure 4.6</w:t>
      </w:r>
      <w:r w:rsidR="00E173FF">
        <w:fldChar w:fldCharType="end"/>
      </w:r>
      <w:r w:rsidR="00E173FF">
        <w:t>to see. To start the states in</w:t>
      </w:r>
      <w:r w:rsidR="00E173FF">
        <w:fldChar w:fldCharType="begin"/>
      </w:r>
      <w:r w:rsidR="00E173FF">
        <w:instrText xml:space="preserve"> REF _Ref450261440 \h </w:instrText>
      </w:r>
      <w:r w:rsidR="00E173FF">
        <w:fldChar w:fldCharType="separate"/>
      </w:r>
      <w:r w:rsidR="00121B4B">
        <w:t>Figure 4.4</w:t>
      </w:r>
      <w:r w:rsidR="00E173FF">
        <w:fldChar w:fldCharType="end"/>
      </w:r>
      <w:r w:rsidR="00E173FF">
        <w:t xml:space="preserve"> and </w:t>
      </w:r>
      <w:r w:rsidR="00E173FF">
        <w:fldChar w:fldCharType="begin"/>
      </w:r>
      <w:r w:rsidR="00E173FF">
        <w:instrText xml:space="preserve"> REF _Ref450261460 \h </w:instrText>
      </w:r>
      <w:r w:rsidR="00E173FF">
        <w:fldChar w:fldCharType="separate"/>
      </w:r>
      <w:r w:rsidR="00121B4B">
        <w:t>Figure 4.5</w:t>
      </w:r>
      <w:r w:rsidR="00E173FF">
        <w:fldChar w:fldCharType="end"/>
      </w:r>
      <w:r w:rsidR="00E173FF">
        <w:t>should the level of the CP signal the charging status B match. For a start the states in</w:t>
      </w:r>
      <w:r w:rsidR="00E173FF">
        <w:fldChar w:fldCharType="begin"/>
      </w:r>
      <w:r w:rsidR="00E173FF">
        <w:instrText xml:space="preserve"> REF _Ref450261460 \h </w:instrText>
      </w:r>
      <w:r w:rsidR="00E173FF">
        <w:fldChar w:fldCharType="separate"/>
      </w:r>
      <w:r w:rsidR="00121B4B">
        <w:t>Figure 4.5</w:t>
      </w:r>
      <w:r w:rsidR="00E173FF">
        <w:fldChar w:fldCharType="end"/>
      </w:r>
      <w:r w:rsidR="00E173FF">
        <w:t xml:space="preserve"> however, charging status C. </w:t>
      </w:r>
    </w:p>
    <w:p w:rsidR="000E35AD" w:rsidRDefault="000E35AD" w:rsidP="00EE2F8D">
      <w:r>
        <w:t xml:space="preserve">The program flow chart of the charging station and the functions in which the state machine is realized, can be found in the appendix starting with </w:t>
      </w:r>
      <w:r>
        <w:fldChar w:fldCharType="begin"/>
      </w:r>
      <w:r>
        <w:instrText xml:space="preserve"> REF _Ref450262639 \h </w:instrText>
      </w:r>
      <w:r>
        <w:fldChar w:fldCharType="separate"/>
      </w:r>
      <w:r w:rsidR="00121B4B">
        <w:t>Figure 7.5</w:t>
      </w:r>
      <w:r>
        <w:fldChar w:fldCharType="end"/>
      </w:r>
      <w:r>
        <w:t>,</w:t>
      </w:r>
    </w:p>
    <w:p w:rsidR="000E35AD" w:rsidRDefault="000E35AD" w:rsidP="00EE2F8D"/>
    <w:p w:rsidR="005060EB" w:rsidRDefault="005060EB" w:rsidP="00EE2F8D"/>
    <w:p w:rsidR="005060EB" w:rsidRDefault="004F6AE1" w:rsidP="007B1FA4">
      <w:pPr>
        <w:keepNext/>
        <w:spacing w:line="276" w:lineRule="auto"/>
        <w:jc w:val="center"/>
      </w:pPr>
      <w:r>
        <w:rPr>
          <w:noProof/>
          <w:lang w:val="en-IN" w:eastAsia="en-IN"/>
        </w:rPr>
        <w:lastRenderedPageBreak/>
        <w:drawing>
          <wp:inline distT="0" distB="0" distL="0" distR="0" wp14:anchorId="74AF4A1C" wp14:editId="03BB1A13">
            <wp:extent cx="5760720" cy="1613198"/>
            <wp:effectExtent l="0" t="0" r="0" b="6350"/>
            <wp:docPr id="2060" name="Grafik 2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grayscl/>
                      <a:extLst>
                        <a:ext uri="{BEBA8EAE-BF5A-486C-A8C5-ECC9F3942E4B}">
                          <a14:imgProps xmlns:a14="http://schemas.microsoft.com/office/drawing/2010/main">
                            <a14:imgLayer r:embed="rId64">
                              <a14:imgEffect>
                                <a14:sharpenSoften amount="50000"/>
                              </a14:imgEffect>
                              <a14:imgEffect>
                                <a14:brightnessContrast bright="20000" contrast="-40000"/>
                              </a14:imgEffect>
                            </a14:imgLayer>
                          </a14:imgProps>
                        </a:ext>
                      </a:extLst>
                    </a:blip>
                    <a:stretch>
                      <a:fillRect/>
                    </a:stretch>
                  </pic:blipFill>
                  <pic:spPr>
                    <a:xfrm>
                      <a:off x="0" y="0"/>
                      <a:ext cx="5760720" cy="1613198"/>
                    </a:xfrm>
                    <a:prstGeom prst="rect">
                      <a:avLst/>
                    </a:prstGeom>
                  </pic:spPr>
                </pic:pic>
              </a:graphicData>
            </a:graphic>
          </wp:inline>
        </w:drawing>
      </w:r>
    </w:p>
    <w:p w:rsidR="002E1848" w:rsidRDefault="005060EB" w:rsidP="007B1FA4">
      <w:pPr>
        <w:pStyle w:val="Caption"/>
      </w:pPr>
      <w:bookmarkStart w:id="113" w:name="_Ref450261440"/>
      <w:bookmarkStart w:id="114" w:name="_Toc454570597"/>
      <w:r>
        <w:t xml:space="preserve">Illustration </w:t>
      </w:r>
      <w:fldSimple w:instr=" STYLEREF 1 \s ">
        <w:r w:rsidR="00121B4B">
          <w:rPr>
            <w:noProof/>
          </w:rPr>
          <w:t>4</w:t>
        </w:r>
      </w:fldSimple>
      <w:r w:rsidR="00E239FA">
        <w:t>,</w:t>
      </w:r>
      <w:fldSimple w:instr=" SEQ Abbildung \* ARABIC \s 1 ">
        <w:r w:rsidR="00121B4B">
          <w:rPr>
            <w:noProof/>
          </w:rPr>
          <w:t>4</w:t>
        </w:r>
      </w:fldSimple>
      <w:bookmarkEnd w:id="113"/>
      <w:r>
        <w:t>: State machine EVSE Part 1 of 3</w:t>
      </w:r>
      <w:bookmarkEnd w:id="114"/>
    </w:p>
    <w:p w:rsidR="005060EB" w:rsidRDefault="005060EB" w:rsidP="007B1FA4">
      <w:pPr>
        <w:spacing w:line="276" w:lineRule="auto"/>
        <w:jc w:val="center"/>
      </w:pPr>
    </w:p>
    <w:p w:rsidR="005060EB" w:rsidRDefault="005060EB" w:rsidP="007B1FA4">
      <w:pPr>
        <w:keepNext/>
        <w:spacing w:line="276" w:lineRule="auto"/>
        <w:jc w:val="center"/>
      </w:pPr>
      <w:r>
        <w:rPr>
          <w:noProof/>
          <w:lang w:val="en-IN" w:eastAsia="en-IN"/>
        </w:rPr>
        <w:drawing>
          <wp:inline distT="0" distB="0" distL="0" distR="0" wp14:anchorId="3BE3EECB" wp14:editId="324CBBD0">
            <wp:extent cx="5727622" cy="2495371"/>
            <wp:effectExtent l="0" t="0" r="6985" b="635"/>
            <wp:docPr id="2065" name="Grafik 2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5">
                      <a:grayscl/>
                      <a:extLst>
                        <a:ext uri="{BEBA8EAE-BF5A-486C-A8C5-ECC9F3942E4B}">
                          <a14:imgProps xmlns:a14="http://schemas.microsoft.com/office/drawing/2010/main">
                            <a14:imgLayer r:embed="rId66">
                              <a14:imgEffect>
                                <a14:sharpenSoften amount="50000"/>
                              </a14:imgEffect>
                              <a14:imgEffect>
                                <a14:brightnessContrast bright="20000" contrast="-40000"/>
                              </a14:imgEffect>
                            </a14:imgLayer>
                          </a14:imgProps>
                        </a:ext>
                      </a:extLst>
                    </a:blip>
                    <a:srcRect r="585"/>
                    <a:stretch/>
                  </pic:blipFill>
                  <pic:spPr bwMode="auto">
                    <a:xfrm>
                      <a:off x="0" y="0"/>
                      <a:ext cx="5727064" cy="2495128"/>
                    </a:xfrm>
                    <a:prstGeom prst="rect">
                      <a:avLst/>
                    </a:prstGeom>
                    <a:ln>
                      <a:noFill/>
                    </a:ln>
                    <a:extLst>
                      <a:ext uri="{53640926-AAD7-44D8-BBD7-CCE9431645EC}">
                        <a14:shadowObscured xmlns:a14="http://schemas.microsoft.com/office/drawing/2010/main"/>
                      </a:ext>
                    </a:extLst>
                  </pic:spPr>
                </pic:pic>
              </a:graphicData>
            </a:graphic>
          </wp:inline>
        </w:drawing>
      </w:r>
    </w:p>
    <w:p w:rsidR="00FC4F43" w:rsidRDefault="005060EB" w:rsidP="007B1FA4">
      <w:pPr>
        <w:pStyle w:val="Caption"/>
        <w:rPr>
          <w:noProof/>
          <w:lang w:eastAsia="de-DE"/>
        </w:rPr>
      </w:pPr>
      <w:bookmarkStart w:id="115" w:name="_Ref450261460"/>
      <w:bookmarkStart w:id="116" w:name="_Toc454570598"/>
      <w:r>
        <w:t xml:space="preserve">Illustration </w:t>
      </w:r>
      <w:fldSimple w:instr=" STYLEREF 1 \s ">
        <w:r w:rsidR="00121B4B">
          <w:rPr>
            <w:noProof/>
          </w:rPr>
          <w:t>4</w:t>
        </w:r>
      </w:fldSimple>
      <w:r w:rsidR="00E239FA">
        <w:t>,</w:t>
      </w:r>
      <w:fldSimple w:instr=" SEQ Abbildung \* ARABIC \s 1 ">
        <w:r w:rsidR="00121B4B">
          <w:rPr>
            <w:noProof/>
          </w:rPr>
          <w:t>5</w:t>
        </w:r>
      </w:fldSimple>
      <w:bookmarkEnd w:id="115"/>
      <w:r>
        <w:t>: State machine EVSE Part 2 of 3</w:t>
      </w:r>
      <w:bookmarkEnd w:id="116"/>
    </w:p>
    <w:p w:rsidR="005060EB" w:rsidRDefault="005060EB" w:rsidP="007B1FA4">
      <w:pPr>
        <w:keepNext/>
        <w:spacing w:line="276" w:lineRule="auto"/>
        <w:jc w:val="center"/>
      </w:pPr>
      <w:r>
        <w:rPr>
          <w:noProof/>
          <w:lang w:val="en-IN" w:eastAsia="en-IN"/>
        </w:rPr>
        <w:drawing>
          <wp:inline distT="0" distB="0" distL="0" distR="0" wp14:anchorId="44CDDAC7" wp14:editId="284ED152">
            <wp:extent cx="5760720" cy="1570326"/>
            <wp:effectExtent l="0" t="0" r="0" b="0"/>
            <wp:docPr id="2067" name="Grafik 2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grayscl/>
                      <a:extLst>
                        <a:ext uri="{BEBA8EAE-BF5A-486C-A8C5-ECC9F3942E4B}">
                          <a14:imgProps xmlns:a14="http://schemas.microsoft.com/office/drawing/2010/main">
                            <a14:imgLayer r:embed="rId68">
                              <a14:imgEffect>
                                <a14:sharpenSoften amount="50000"/>
                              </a14:imgEffect>
                              <a14:imgEffect>
                                <a14:brightnessContrast bright="20000" contrast="-40000"/>
                              </a14:imgEffect>
                            </a14:imgLayer>
                          </a14:imgProps>
                        </a:ext>
                      </a:extLst>
                    </a:blip>
                    <a:stretch>
                      <a:fillRect/>
                    </a:stretch>
                  </pic:blipFill>
                  <pic:spPr>
                    <a:xfrm>
                      <a:off x="0" y="0"/>
                      <a:ext cx="5760720" cy="1570326"/>
                    </a:xfrm>
                    <a:prstGeom prst="rect">
                      <a:avLst/>
                    </a:prstGeom>
                    <a:ln>
                      <a:noFill/>
                    </a:ln>
                  </pic:spPr>
                </pic:pic>
              </a:graphicData>
            </a:graphic>
          </wp:inline>
        </w:drawing>
      </w:r>
    </w:p>
    <w:p w:rsidR="005060EB" w:rsidRDefault="005060EB" w:rsidP="007B1FA4">
      <w:pPr>
        <w:pStyle w:val="Caption"/>
        <w:rPr>
          <w:rFonts w:eastAsiaTheme="majorEastAsia" w:cstheme="majorBidi"/>
          <w:b w:val="0"/>
          <w:bCs w:val="0"/>
          <w:sz w:val="32"/>
          <w:szCs w:val="28"/>
        </w:rPr>
      </w:pPr>
      <w:bookmarkStart w:id="117" w:name="_Ref450261467"/>
      <w:bookmarkStart w:id="118" w:name="_Toc454570599"/>
      <w:r>
        <w:t xml:space="preserve">Illustration </w:t>
      </w:r>
      <w:fldSimple w:instr=" STYLEREF 1 \s ">
        <w:r w:rsidR="00121B4B">
          <w:rPr>
            <w:noProof/>
          </w:rPr>
          <w:t>4</w:t>
        </w:r>
      </w:fldSimple>
      <w:r w:rsidR="00E239FA">
        <w:t>,</w:t>
      </w:r>
      <w:fldSimple w:instr=" SEQ Abbildung \* ARABIC \s 1 ">
        <w:r w:rsidR="00121B4B">
          <w:rPr>
            <w:noProof/>
          </w:rPr>
          <w:t>6</w:t>
        </w:r>
      </w:fldSimple>
      <w:bookmarkEnd w:id="117"/>
      <w:r>
        <w:t>: State machine EVSE Part 3 of 3</w:t>
      </w:r>
      <w:bookmarkEnd w:id="118"/>
    </w:p>
    <w:p w:rsidR="00E173FF" w:rsidRDefault="005060EB">
      <w:pPr>
        <w:spacing w:line="276" w:lineRule="auto"/>
        <w:jc w:val="left"/>
        <w:rPr>
          <w:rFonts w:eastAsiaTheme="majorEastAsia" w:cstheme="majorBidi"/>
          <w:b/>
          <w:bCs/>
          <w:sz w:val="32"/>
          <w:szCs w:val="28"/>
        </w:rPr>
      </w:pPr>
      <w:r>
        <w:rPr>
          <w:rFonts w:eastAsiaTheme="majorEastAsia" w:cstheme="majorBidi"/>
          <w:b/>
          <w:bCs/>
          <w:sz w:val="32"/>
          <w:szCs w:val="28"/>
        </w:rPr>
        <w:t xml:space="preserve"> </w:t>
      </w:r>
    </w:p>
    <w:p w:rsidR="00E173FF" w:rsidRDefault="00E173FF">
      <w:pPr>
        <w:spacing w:line="276" w:lineRule="auto"/>
        <w:jc w:val="left"/>
        <w:rPr>
          <w:rFonts w:eastAsiaTheme="majorEastAsia" w:cstheme="majorBidi"/>
          <w:b/>
          <w:bCs/>
          <w:sz w:val="32"/>
          <w:szCs w:val="28"/>
        </w:rPr>
      </w:pPr>
      <w:r>
        <w:rPr>
          <w:rFonts w:eastAsiaTheme="majorEastAsia" w:cstheme="majorBidi"/>
          <w:b/>
          <w:bCs/>
          <w:sz w:val="32"/>
          <w:szCs w:val="28"/>
        </w:rPr>
        <w:br w:type="page"/>
      </w:r>
    </w:p>
    <w:p w:rsidR="00C51914" w:rsidRDefault="00BC506B" w:rsidP="000F7C8F">
      <w:pPr>
        <w:pStyle w:val="Heading1"/>
      </w:pPr>
      <w:bookmarkStart w:id="119" w:name="_Ref450304510"/>
      <w:bookmarkStart w:id="120" w:name="_Toc476173446"/>
      <w:r w:rsidRPr="003D7313">
        <w:lastRenderedPageBreak/>
        <w:t>Results</w:t>
      </w:r>
      <w:bookmarkEnd w:id="91"/>
      <w:bookmarkEnd w:id="92"/>
      <w:bookmarkEnd w:id="93"/>
      <w:bookmarkEnd w:id="94"/>
      <w:bookmarkEnd w:id="95"/>
      <w:bookmarkEnd w:id="98"/>
      <w:bookmarkEnd w:id="119"/>
      <w:bookmarkEnd w:id="120"/>
    </w:p>
    <w:p w:rsidR="00810471" w:rsidRDefault="00B654D4" w:rsidP="00C41DFA">
      <w:r>
        <w:t xml:space="preserve">The boards of I2SE were accordingly </w:t>
      </w:r>
      <w:r>
        <w:fldChar w:fldCharType="begin"/>
      </w:r>
      <w:r>
        <w:instrText xml:space="preserve"> REF _Ref450263002 \h </w:instrText>
      </w:r>
      <w:r>
        <w:fldChar w:fldCharType="separate"/>
      </w:r>
      <w:r w:rsidR="00121B4B">
        <w:t>Figure 5.1</w:t>
      </w:r>
      <w:r>
        <w:fldChar w:fldCharType="end"/>
      </w:r>
      <w:r>
        <w:t xml:space="preserve"> constructed and the pins which correspond to those of the charging connector connected to the twisted pair links.</w:t>
      </w:r>
    </w:p>
    <w:p w:rsidR="00B654D4" w:rsidRDefault="000E35AD" w:rsidP="00B654D4">
      <w:pPr>
        <w:keepNext/>
      </w:pPr>
      <w:r>
        <w:rPr>
          <w:noProof/>
          <w:lang w:val="en-IN" w:eastAsia="en-IN"/>
        </w:rPr>
        <w:drawing>
          <wp:inline distT="0" distB="0" distL="0" distR="0" wp14:anchorId="50A78A74" wp14:editId="4677723F">
            <wp:extent cx="5760720" cy="3241040"/>
            <wp:effectExtent l="0" t="0" r="0" b="0"/>
            <wp:docPr id="2078" name="Grafik 2078" descr="C:\Users\Melanie\Desktop\HSHN\_Projektarbeit\Bilder\DSC_00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Melanie\Desktop\HSHN\_Projektarbeit\Bilder\DSC_0036.JP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760720" cy="3241040"/>
                    </a:xfrm>
                    <a:prstGeom prst="rect">
                      <a:avLst/>
                    </a:prstGeom>
                    <a:noFill/>
                    <a:ln>
                      <a:noFill/>
                    </a:ln>
                  </pic:spPr>
                </pic:pic>
              </a:graphicData>
            </a:graphic>
          </wp:inline>
        </w:drawing>
      </w:r>
    </w:p>
    <w:p w:rsidR="000E35AD" w:rsidRDefault="00B654D4" w:rsidP="00070C18">
      <w:pPr>
        <w:pStyle w:val="Caption"/>
      </w:pPr>
      <w:bookmarkStart w:id="121" w:name="_Ref450263002"/>
      <w:bookmarkStart w:id="122" w:name="_Toc454570600"/>
      <w:r>
        <w:t xml:space="preserve">Illustration </w:t>
      </w:r>
      <w:fldSimple w:instr=" STYLEREF 1 \s ">
        <w:r w:rsidR="00121B4B">
          <w:rPr>
            <w:noProof/>
          </w:rPr>
          <w:t>5</w:t>
        </w:r>
      </w:fldSimple>
      <w:r w:rsidR="00E239FA">
        <w:t>,</w:t>
      </w:r>
      <w:fldSimple w:instr=" SEQ Abbildung \* ARABIC \s 1 ">
        <w:r w:rsidR="00121B4B">
          <w:rPr>
            <w:noProof/>
          </w:rPr>
          <w:t>1</w:t>
        </w:r>
      </w:fldSimple>
      <w:bookmarkEnd w:id="121"/>
      <w:r>
        <w:t>Hardware configuration</w:t>
      </w:r>
      <w:bookmarkEnd w:id="122"/>
    </w:p>
    <w:p w:rsidR="00B654D4" w:rsidRDefault="00070C18" w:rsidP="00B654D4">
      <w:pPr>
        <w:spacing w:after="0"/>
      </w:pPr>
      <w:r>
        <w:t>Furthermore, a setting up of serial_Programming library could be achieved. Once a board with a Linux computer is connected, it can be started using a Linux terminal. After starting a menu accordingly</w:t>
      </w:r>
      <w:r w:rsidR="00B654D4">
        <w:fldChar w:fldCharType="begin"/>
      </w:r>
      <w:r w:rsidR="00B654D4">
        <w:instrText xml:space="preserve"> REF _Ref450264045 \h  \* MERGEFORMAT </w:instrText>
      </w:r>
      <w:r w:rsidR="00B654D4">
        <w:fldChar w:fldCharType="separate"/>
      </w:r>
      <w:r w:rsidR="00121B4B" w:rsidRPr="00121B4B">
        <w:t>Figure 5.2</w:t>
      </w:r>
      <w:r w:rsidR="00B654D4">
        <w:fldChar w:fldCharType="end"/>
      </w:r>
      <w:r w:rsidR="00B654D4">
        <w:t xml:space="preserve"> displays the available functions can be started by that.</w:t>
      </w:r>
    </w:p>
    <w:p w:rsidR="00B654D4" w:rsidRDefault="00B654D4" w:rsidP="00B654D4">
      <w:pPr>
        <w:spacing w:before="240"/>
        <w:jc w:val="center"/>
        <w:rPr>
          <w:b/>
          <w:bCs/>
          <w:sz w:val="20"/>
          <w:szCs w:val="18"/>
        </w:rPr>
      </w:pPr>
      <w:r>
        <w:rPr>
          <w:noProof/>
          <w:lang w:val="en-IN" w:eastAsia="en-IN"/>
        </w:rPr>
        <w:drawing>
          <wp:inline distT="0" distB="0" distL="0" distR="0" wp14:anchorId="6F66C4E8" wp14:editId="549CF94F">
            <wp:extent cx="5661329" cy="2311871"/>
            <wp:effectExtent l="0" t="0" r="0" b="0"/>
            <wp:docPr id="2077" name="Grafik 2077" descr="C:\Users\Melanie\Desktop\HSHN\_Projektarbeit\Bilder\screenshots\Screenshot from 2015-12-22 14-54-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Melanie\Desktop\HSHN\_Projektarbeit\Bilder\screenshots\Screenshot from 2015-12-22 14-54-45.png"/>
                    <pic:cNvPicPr>
                      <a:picLocks noChangeAspect="1" noChangeArrowheads="1"/>
                    </pic:cNvPicPr>
                  </pic:nvPicPr>
                  <pic:blipFill rotWithShape="1">
                    <a:blip r:embed="rId70">
                      <a:extLst>
                        <a:ext uri="{28A0092B-C50C-407E-A947-70E740481C1C}">
                          <a14:useLocalDpi xmlns:a14="http://schemas.microsoft.com/office/drawing/2010/main" val="0"/>
                        </a:ext>
                      </a:extLst>
                    </a:blip>
                    <a:srcRect t="29085" r="19255" b="3283"/>
                    <a:stretch/>
                  </pic:blipFill>
                  <pic:spPr bwMode="auto">
                    <a:xfrm>
                      <a:off x="0" y="0"/>
                      <a:ext cx="5685188" cy="2321614"/>
                    </a:xfrm>
                    <a:prstGeom prst="rect">
                      <a:avLst/>
                    </a:prstGeom>
                    <a:noFill/>
                    <a:ln>
                      <a:noFill/>
                    </a:ln>
                    <a:extLst>
                      <a:ext uri="{53640926-AAD7-44D8-BBD7-CCE9431645EC}">
                        <a14:shadowObscured xmlns:a14="http://schemas.microsoft.com/office/drawing/2010/main"/>
                      </a:ext>
                    </a:extLst>
                  </pic:spPr>
                </pic:pic>
              </a:graphicData>
            </a:graphic>
          </wp:inline>
        </w:drawing>
      </w:r>
    </w:p>
    <w:p w:rsidR="00B654D4" w:rsidRDefault="00B654D4" w:rsidP="00B654D4">
      <w:pPr>
        <w:spacing w:before="240"/>
        <w:jc w:val="center"/>
        <w:rPr>
          <w:b/>
          <w:bCs/>
          <w:sz w:val="20"/>
          <w:szCs w:val="18"/>
        </w:rPr>
      </w:pPr>
      <w:bookmarkStart w:id="123" w:name="_Ref450264045"/>
      <w:bookmarkStart w:id="124" w:name="_Toc454570601"/>
      <w:r w:rsidRPr="00B654D4">
        <w:rPr>
          <w:b/>
          <w:bCs/>
          <w:sz w:val="20"/>
          <w:szCs w:val="18"/>
        </w:rPr>
        <w:t xml:space="preserve">Illustration </w:t>
      </w:r>
      <w:r w:rsidR="00E239FA">
        <w:rPr>
          <w:b/>
          <w:bCs/>
          <w:sz w:val="20"/>
          <w:szCs w:val="18"/>
        </w:rPr>
        <w:fldChar w:fldCharType="begin"/>
      </w:r>
      <w:r w:rsidR="00E239FA">
        <w:rPr>
          <w:b/>
          <w:bCs/>
          <w:sz w:val="20"/>
          <w:szCs w:val="18"/>
        </w:rPr>
        <w:instrText xml:space="preserve"> STYLEREF 1 \s </w:instrText>
      </w:r>
      <w:r w:rsidR="00E239FA">
        <w:rPr>
          <w:b/>
          <w:bCs/>
          <w:sz w:val="20"/>
          <w:szCs w:val="18"/>
        </w:rPr>
        <w:fldChar w:fldCharType="separate"/>
      </w:r>
      <w:r w:rsidR="00121B4B">
        <w:rPr>
          <w:b/>
          <w:bCs/>
          <w:noProof/>
          <w:sz w:val="20"/>
          <w:szCs w:val="18"/>
        </w:rPr>
        <w:t>5</w:t>
      </w:r>
      <w:r w:rsidR="00E239FA">
        <w:rPr>
          <w:b/>
          <w:bCs/>
          <w:sz w:val="20"/>
          <w:szCs w:val="18"/>
        </w:rPr>
        <w:fldChar w:fldCharType="end"/>
      </w:r>
      <w:r w:rsidR="00E239FA">
        <w:rPr>
          <w:b/>
          <w:bCs/>
          <w:sz w:val="20"/>
          <w:szCs w:val="18"/>
        </w:rPr>
        <w:t>,</w:t>
      </w:r>
      <w:r w:rsidR="00E239FA">
        <w:rPr>
          <w:b/>
          <w:bCs/>
          <w:sz w:val="20"/>
          <w:szCs w:val="18"/>
        </w:rPr>
        <w:fldChar w:fldCharType="begin"/>
      </w:r>
      <w:r w:rsidR="00E239FA">
        <w:rPr>
          <w:b/>
          <w:bCs/>
          <w:sz w:val="20"/>
          <w:szCs w:val="18"/>
        </w:rPr>
        <w:instrText xml:space="preserve"> SEQ Abbildung \* ARABIC \s 1 </w:instrText>
      </w:r>
      <w:r w:rsidR="00E239FA">
        <w:rPr>
          <w:b/>
          <w:bCs/>
          <w:sz w:val="20"/>
          <w:szCs w:val="18"/>
        </w:rPr>
        <w:fldChar w:fldCharType="separate"/>
      </w:r>
      <w:r w:rsidR="00121B4B">
        <w:rPr>
          <w:b/>
          <w:bCs/>
          <w:noProof/>
          <w:sz w:val="20"/>
          <w:szCs w:val="18"/>
        </w:rPr>
        <w:t>2</w:t>
      </w:r>
      <w:r w:rsidR="00E239FA">
        <w:rPr>
          <w:b/>
          <w:bCs/>
          <w:sz w:val="20"/>
          <w:szCs w:val="18"/>
        </w:rPr>
        <w:fldChar w:fldCharType="end"/>
      </w:r>
      <w:bookmarkEnd w:id="123"/>
      <w:r w:rsidRPr="00B654D4">
        <w:rPr>
          <w:b/>
          <w:bCs/>
          <w:sz w:val="20"/>
          <w:szCs w:val="18"/>
        </w:rPr>
        <w:t>: Display of the Linux terminal to start serial_Programming</w:t>
      </w:r>
      <w:bookmarkEnd w:id="124"/>
    </w:p>
    <w:p w:rsidR="00B654D4" w:rsidRDefault="008A5181" w:rsidP="00B654D4">
      <w:pPr>
        <w:keepNext/>
        <w:jc w:val="left"/>
      </w:pPr>
      <w:r>
        <w:lastRenderedPageBreak/>
        <w:t>The functions of the ISO / IEC 15118 required from the resulting library are located in the same named subdirectory of the final program. This results in signals on the line of control pins according to the following pictures.</w:t>
      </w:r>
    </w:p>
    <w:p w:rsidR="00B654D4" w:rsidRDefault="00440759" w:rsidP="00B654D4">
      <w:pPr>
        <w:keepNext/>
        <w:jc w:val="center"/>
      </w:pPr>
      <w:r>
        <w:rPr>
          <w:noProof/>
          <w:lang w:val="en-IN" w:eastAsia="en-IN"/>
        </w:rPr>
        <w:drawing>
          <wp:inline distT="0" distB="0" distL="0" distR="0" wp14:anchorId="25151D4C" wp14:editId="3611BF08">
            <wp:extent cx="4966806" cy="3600000"/>
            <wp:effectExtent l="0" t="0" r="5715" b="635"/>
            <wp:docPr id="2073" name="Grafik 2073" descr="C:\Users\Melanie\Desktop\HSHN\_Projektarbeit\Bilder\MP\STATE_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elanie\Desktop\HSHN\_Projektarbeit\Bilder\MP\STATE_A.PNG"/>
                    <pic:cNvPicPr>
                      <a:picLocks noChangeAspect="1" noChangeArrowheads="1"/>
                    </pic:cNvPicPr>
                  </pic:nvPicPr>
                  <pic:blipFill rotWithShape="1">
                    <a:blip r:embed="rId71">
                      <a:extLst>
                        <a:ext uri="{BEBA8EAE-BF5A-486C-A8C5-ECC9F3942E4B}">
                          <a14:imgProps xmlns:a14="http://schemas.microsoft.com/office/drawing/2010/main">
                            <a14:imgLayer r:embed="rId72">
                              <a14:imgEffect>
                                <a14:sharpenSoften amount="25000"/>
                              </a14:imgEffect>
                            </a14:imgLayer>
                          </a14:imgProps>
                        </a:ext>
                        <a:ext uri="{28A0092B-C50C-407E-A947-70E740481C1C}">
                          <a14:useLocalDpi xmlns:a14="http://schemas.microsoft.com/office/drawing/2010/main" val="0"/>
                        </a:ext>
                      </a:extLst>
                    </a:blip>
                    <a:srcRect l="1855" t="7111" r="6262" b="10858"/>
                    <a:stretch/>
                  </pic:blipFill>
                  <pic:spPr bwMode="auto">
                    <a:xfrm>
                      <a:off x="0" y="0"/>
                      <a:ext cx="4966806" cy="3600000"/>
                    </a:xfrm>
                    <a:prstGeom prst="rect">
                      <a:avLst/>
                    </a:prstGeom>
                    <a:noFill/>
                    <a:ln>
                      <a:noFill/>
                    </a:ln>
                    <a:extLst>
                      <a:ext uri="{53640926-AAD7-44D8-BBD7-CCE9431645EC}">
                        <a14:shadowObscured xmlns:a14="http://schemas.microsoft.com/office/drawing/2010/main"/>
                      </a:ext>
                    </a:extLst>
                  </pic:spPr>
                </pic:pic>
              </a:graphicData>
            </a:graphic>
          </wp:inline>
        </w:drawing>
      </w:r>
    </w:p>
    <w:p w:rsidR="00440759" w:rsidRDefault="00B654D4" w:rsidP="00B654D4">
      <w:pPr>
        <w:pStyle w:val="Caption"/>
      </w:pPr>
      <w:bookmarkStart w:id="125" w:name="_Ref450289056"/>
      <w:bookmarkStart w:id="126" w:name="_Toc454570602"/>
      <w:r>
        <w:t xml:space="preserve">Illustration </w:t>
      </w:r>
      <w:fldSimple w:instr=" STYLEREF 1 \s ">
        <w:r w:rsidR="00121B4B">
          <w:rPr>
            <w:noProof/>
          </w:rPr>
          <w:t>5</w:t>
        </w:r>
      </w:fldSimple>
      <w:r w:rsidR="00E239FA">
        <w:t>,</w:t>
      </w:r>
      <w:fldSimple w:instr=" SEQ Abbildung \* ARABIC \s 1 ">
        <w:r w:rsidR="00121B4B">
          <w:rPr>
            <w:noProof/>
          </w:rPr>
          <w:t>3</w:t>
        </w:r>
      </w:fldSimple>
      <w:bookmarkEnd w:id="125"/>
      <w:r>
        <w:t>: Level of the control pin in charging status A</w:t>
      </w:r>
      <w:bookmarkEnd w:id="126"/>
    </w:p>
    <w:p w:rsidR="00B654D4" w:rsidRDefault="00440759" w:rsidP="00B654D4">
      <w:pPr>
        <w:keepNext/>
        <w:jc w:val="center"/>
      </w:pPr>
      <w:r>
        <w:rPr>
          <w:noProof/>
          <w:lang w:val="en-IN" w:eastAsia="en-IN"/>
        </w:rPr>
        <w:drawing>
          <wp:inline distT="0" distB="0" distL="0" distR="0" wp14:anchorId="61DA6840" wp14:editId="12DE50FF">
            <wp:extent cx="4951867" cy="3600000"/>
            <wp:effectExtent l="0" t="0" r="1270" b="635"/>
            <wp:docPr id="2074" name="Grafik 2074" descr="C:\Users\Melanie\Desktop\HSHN\_Projektarbeit\Bilder\MP\STATE_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Melanie\Desktop\HSHN\_Projektarbeit\Bilder\MP\STATE_B.PNG"/>
                    <pic:cNvPicPr>
                      <a:picLocks noChangeAspect="1" noChangeArrowheads="1"/>
                    </pic:cNvPicPr>
                  </pic:nvPicPr>
                  <pic:blipFill rotWithShape="1">
                    <a:blip r:embed="rId73">
                      <a:extLst>
                        <a:ext uri="{28A0092B-C50C-407E-A947-70E740481C1C}">
                          <a14:useLocalDpi xmlns:a14="http://schemas.microsoft.com/office/drawing/2010/main" val="0"/>
                        </a:ext>
                      </a:extLst>
                    </a:blip>
                    <a:srcRect l="2072" t="7656" r="6353" b="10342"/>
                    <a:stretch/>
                  </pic:blipFill>
                  <pic:spPr bwMode="auto">
                    <a:xfrm>
                      <a:off x="0" y="0"/>
                      <a:ext cx="4951867" cy="3600000"/>
                    </a:xfrm>
                    <a:prstGeom prst="rect">
                      <a:avLst/>
                    </a:prstGeom>
                    <a:noFill/>
                    <a:ln>
                      <a:noFill/>
                    </a:ln>
                    <a:extLst>
                      <a:ext uri="{53640926-AAD7-44D8-BBD7-CCE9431645EC}">
                        <a14:shadowObscured xmlns:a14="http://schemas.microsoft.com/office/drawing/2010/main"/>
                      </a:ext>
                    </a:extLst>
                  </pic:spPr>
                </pic:pic>
              </a:graphicData>
            </a:graphic>
          </wp:inline>
        </w:drawing>
      </w:r>
    </w:p>
    <w:p w:rsidR="00B654D4" w:rsidRDefault="00B654D4" w:rsidP="00B654D4">
      <w:pPr>
        <w:pStyle w:val="Caption"/>
      </w:pPr>
      <w:bookmarkStart w:id="127" w:name="_Ref450289061"/>
      <w:bookmarkStart w:id="128" w:name="_Toc454570603"/>
      <w:r>
        <w:t xml:space="preserve">Illustration </w:t>
      </w:r>
      <w:fldSimple w:instr=" STYLEREF 1 \s ">
        <w:r w:rsidR="00121B4B">
          <w:rPr>
            <w:noProof/>
          </w:rPr>
          <w:t>5</w:t>
        </w:r>
      </w:fldSimple>
      <w:r w:rsidR="00E239FA">
        <w:t>,</w:t>
      </w:r>
      <w:fldSimple w:instr=" SEQ Abbildung \* ARABIC \s 1 ">
        <w:r w:rsidR="00121B4B">
          <w:rPr>
            <w:noProof/>
          </w:rPr>
          <w:t>4</w:t>
        </w:r>
      </w:fldSimple>
      <w:bookmarkEnd w:id="127"/>
      <w:r>
        <w:t>: Level of control pin for charge status B</w:t>
      </w:r>
      <w:bookmarkEnd w:id="128"/>
    </w:p>
    <w:p w:rsidR="00B654D4" w:rsidRDefault="00440759" w:rsidP="00B654D4">
      <w:pPr>
        <w:pStyle w:val="Caption"/>
      </w:pPr>
      <w:r>
        <w:rPr>
          <w:noProof/>
          <w:lang w:val="en-IN" w:eastAsia="en-IN"/>
        </w:rPr>
        <w:lastRenderedPageBreak/>
        <w:drawing>
          <wp:inline distT="0" distB="0" distL="0" distR="0" wp14:anchorId="75D5EFC5" wp14:editId="2B5C4E0E">
            <wp:extent cx="4963975" cy="3600000"/>
            <wp:effectExtent l="0" t="0" r="8255" b="635"/>
            <wp:docPr id="2075" name="Grafik 2075" descr="C:\Users\Melanie\Desktop\HSHN\_Projektarbeit\Bilder\MP\STATE_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Melanie\Desktop\HSHN\_Projektarbeit\Bilder\MP\STATE_C.PNG"/>
                    <pic:cNvPicPr>
                      <a:picLocks noChangeAspect="1" noChangeArrowheads="1"/>
                    </pic:cNvPicPr>
                  </pic:nvPicPr>
                  <pic:blipFill rotWithShape="1">
                    <a:blip r:embed="rId74">
                      <a:extLst>
                        <a:ext uri="{28A0092B-C50C-407E-A947-70E740481C1C}">
                          <a14:useLocalDpi xmlns:a14="http://schemas.microsoft.com/office/drawing/2010/main" val="0"/>
                        </a:ext>
                      </a:extLst>
                    </a:blip>
                    <a:srcRect l="2072" t="6975" r="5939" b="10853"/>
                    <a:stretch/>
                  </pic:blipFill>
                  <pic:spPr bwMode="auto">
                    <a:xfrm>
                      <a:off x="0" y="0"/>
                      <a:ext cx="4963975" cy="3600000"/>
                    </a:xfrm>
                    <a:prstGeom prst="rect">
                      <a:avLst/>
                    </a:prstGeom>
                    <a:noFill/>
                    <a:ln>
                      <a:noFill/>
                    </a:ln>
                    <a:extLst>
                      <a:ext uri="{53640926-AAD7-44D8-BBD7-CCE9431645EC}">
                        <a14:shadowObscured xmlns:a14="http://schemas.microsoft.com/office/drawing/2010/main"/>
                      </a:ext>
                    </a:extLst>
                  </pic:spPr>
                </pic:pic>
              </a:graphicData>
            </a:graphic>
          </wp:inline>
        </w:drawing>
      </w:r>
    </w:p>
    <w:p w:rsidR="00B654D4" w:rsidRDefault="00B654D4" w:rsidP="00B654D4">
      <w:pPr>
        <w:pStyle w:val="Caption"/>
      </w:pPr>
      <w:bookmarkStart w:id="129" w:name="_Ref450289064"/>
      <w:bookmarkStart w:id="130" w:name="_Toc454570604"/>
      <w:r>
        <w:t xml:space="preserve">Illustration </w:t>
      </w:r>
      <w:fldSimple w:instr=" STYLEREF 1 \s ">
        <w:r w:rsidR="00121B4B">
          <w:rPr>
            <w:noProof/>
          </w:rPr>
          <w:t>5</w:t>
        </w:r>
      </w:fldSimple>
      <w:r w:rsidR="00E239FA">
        <w:t>,</w:t>
      </w:r>
      <w:fldSimple w:instr=" SEQ Abbildung \* ARABIC \s 1 ">
        <w:r w:rsidR="00121B4B">
          <w:rPr>
            <w:noProof/>
          </w:rPr>
          <w:t>5</w:t>
        </w:r>
      </w:fldSimple>
      <w:bookmarkEnd w:id="129"/>
      <w:r>
        <w:t>: Level of the control pin in Charge status C</w:t>
      </w:r>
      <w:bookmarkEnd w:id="130"/>
    </w:p>
    <w:p w:rsidR="00A77C8F" w:rsidRDefault="00A77C8F" w:rsidP="00A77C8F">
      <w:pPr>
        <w:keepNext/>
        <w:jc w:val="left"/>
      </w:pPr>
    </w:p>
    <w:p w:rsidR="00A77C8F" w:rsidRDefault="00A77C8F" w:rsidP="00A77C8F">
      <w:pPr>
        <w:keepNext/>
        <w:jc w:val="left"/>
      </w:pPr>
      <w:r>
        <w:t xml:space="preserve">It shows </w:t>
      </w:r>
      <w:r>
        <w:fldChar w:fldCharType="begin"/>
      </w:r>
      <w:r>
        <w:instrText xml:space="preserve"> REF _Ref450289056 \h </w:instrText>
      </w:r>
      <w:r>
        <w:fldChar w:fldCharType="separate"/>
      </w:r>
      <w:r w:rsidR="00121B4B">
        <w:t>Figure 5.3</w:t>
      </w:r>
      <w:r>
        <w:fldChar w:fldCharType="end"/>
      </w:r>
      <w:r w:rsidR="00133BB4">
        <w:t>the charging status A, which has a level of ± 12 ± 1 volt. According to IEC 61851, this corresponds to an unaffiliated electric vehicle. In the given case, however, the resistors can be set accordingly, so that the levels shown can be achieved while maintaining a connection between the CP, PE and PP consists of the boards.</w:t>
      </w:r>
    </w:p>
    <w:p w:rsidR="002507BD" w:rsidRDefault="00A77C8F" w:rsidP="00A77C8F">
      <w:pPr>
        <w:keepNext/>
        <w:jc w:val="left"/>
      </w:pPr>
      <w:r>
        <w:t xml:space="preserve">In </w:t>
      </w:r>
      <w:r>
        <w:fldChar w:fldCharType="begin"/>
      </w:r>
      <w:r>
        <w:instrText xml:space="preserve"> REF _Ref450289061 \h </w:instrText>
      </w:r>
      <w:r>
        <w:fldChar w:fldCharType="separate"/>
      </w:r>
      <w:r w:rsidR="00121B4B">
        <w:t>Figure 5.4</w:t>
      </w:r>
      <w:r>
        <w:fldChar w:fldCharType="end"/>
      </w:r>
      <w:r>
        <w:t>the level is indicated at bandaged, but not Ladebereitem electric vehicle. As noted in Chapter</w:t>
      </w:r>
      <w:r w:rsidR="002507BD">
        <w:fldChar w:fldCharType="begin"/>
      </w:r>
      <w:r w:rsidR="002507BD">
        <w:instrText xml:space="preserve"> REF _Ref448342277 \r \h </w:instrText>
      </w:r>
      <w:r w:rsidR="002507BD">
        <w:fldChar w:fldCharType="separate"/>
      </w:r>
      <w:r w:rsidR="00121B4B">
        <w:t>2.2</w:t>
      </w:r>
      <w:r w:rsidR="002507BD">
        <w:fldChar w:fldCharType="end"/>
      </w:r>
      <w:r w:rsidR="002507BD">
        <w:t xml:space="preserve"> mentioned, the negative level -12 ± 1V must be maintained while B is a range of 8 ± 1V is predetermined in the positive range in the present state of charge.</w:t>
      </w:r>
    </w:p>
    <w:p w:rsidR="003D1C21" w:rsidRDefault="00A77C8F" w:rsidP="002507BD">
      <w:pPr>
        <w:keepNext/>
        <w:jc w:val="left"/>
      </w:pPr>
      <w:r>
        <w:fldChar w:fldCharType="begin"/>
      </w:r>
      <w:r>
        <w:instrText xml:space="preserve"> REF _Ref450289064 \h </w:instrText>
      </w:r>
      <w:r>
        <w:fldChar w:fldCharType="separate"/>
      </w:r>
      <w:r w:rsidR="00121B4B">
        <w:t>Figure 5.5</w:t>
      </w:r>
      <w:r>
        <w:fldChar w:fldCharType="end"/>
      </w:r>
      <w:r w:rsidR="002507BD">
        <w:t>indicates a limit of the tolerance zone during the charging status C, whereby a load-ready compound is indicative. The tolerance zone for the level with min -12 ± 1V and max. 6 ± 1V indicates the positive peak is however 7,08V. Since the measured value for any further calculations benötig is considered merely one decimal place for determining the level.</w:t>
      </w:r>
    </w:p>
    <w:p w:rsidR="00FE0423" w:rsidRDefault="00FE0423">
      <w:pPr>
        <w:spacing w:line="276" w:lineRule="auto"/>
        <w:jc w:val="left"/>
        <w:rPr>
          <w:rFonts w:eastAsiaTheme="majorEastAsia" w:cstheme="majorBidi"/>
          <w:b/>
          <w:bCs/>
          <w:sz w:val="32"/>
          <w:szCs w:val="28"/>
        </w:rPr>
      </w:pPr>
      <w:bookmarkStart w:id="131" w:name="_Toc403035224"/>
      <w:bookmarkStart w:id="132" w:name="_Toc403389009"/>
      <w:bookmarkStart w:id="133" w:name="_Ref403391046"/>
      <w:bookmarkStart w:id="134" w:name="_Ref413366841"/>
      <w:r>
        <w:br w:type="page"/>
      </w:r>
    </w:p>
    <w:p w:rsidR="00463F59" w:rsidRDefault="00BC506B" w:rsidP="000F7C8F">
      <w:pPr>
        <w:pStyle w:val="Heading1"/>
      </w:pPr>
      <w:bookmarkStart w:id="135" w:name="_Ref446328613"/>
      <w:bookmarkStart w:id="136" w:name="_Toc476173447"/>
      <w:r w:rsidRPr="003D7313">
        <w:lastRenderedPageBreak/>
        <w:t>Summary &amp; Outlook</w:t>
      </w:r>
      <w:bookmarkStart w:id="137" w:name="_Toc403035225"/>
      <w:bookmarkStart w:id="138" w:name="_Toc403389010"/>
      <w:bookmarkEnd w:id="131"/>
      <w:bookmarkEnd w:id="132"/>
      <w:bookmarkEnd w:id="133"/>
      <w:bookmarkEnd w:id="134"/>
      <w:bookmarkEnd w:id="135"/>
      <w:bookmarkEnd w:id="136"/>
    </w:p>
    <w:p w:rsidR="000D6CA9" w:rsidRDefault="000D6CA9" w:rsidP="00C41DFA">
      <w:r>
        <w:t>The resulting outcome of the present project is a demonstrator of the ISO / IEC 15118 in hardware and software. For a corresponding hardware has been defined and put into operation and split a communication stack on vehicles and charging stations page. Furthermore, an important part of the construction of the PWM signal and the implementation of IP-based communications between EV and EVSE.</w:t>
      </w:r>
    </w:p>
    <w:p w:rsidR="00DF6850" w:rsidRDefault="009B501D" w:rsidP="00DF6850">
      <w:r>
        <w:t>In the course of building a "wallbox" is realized within the scope of a study work. An electric car charger of this type is widespread in private use, as it offers no payment option</w:t>
      </w:r>
      <w:r w:rsidR="00DF6850">
        <w:fldChar w:fldCharType="begin"/>
      </w:r>
      <w:r w:rsidR="00DF6850">
        <w:instrText xml:space="preserve"> REF Wiki_wallbox \h </w:instrText>
      </w:r>
      <w:r w:rsidR="00DF6850">
        <w:fldChar w:fldCharType="separate"/>
      </w:r>
      <w:r w:rsidR="00121B4B" w:rsidRPr="00121B4B">
        <w:t>(Wiki_Wallbox, 2016)</w:t>
      </w:r>
      <w:r w:rsidR="00DF6850">
        <w:fldChar w:fldCharType="end"/>
      </w:r>
      <w:r w:rsidR="00DF6850">
        <w:t>, Furthermore, an app with the protocol to be connected, so that a start of the communication protocol and the definition of the parameters contained in it can be transmitted via smartphone.</w:t>
      </w:r>
    </w:p>
    <w:p w:rsidR="00F90D8E" w:rsidRPr="00C41DFA" w:rsidRDefault="00F90D8E" w:rsidP="00C41DFA"/>
    <w:p w:rsidR="00FE0423" w:rsidRDefault="00FE0423">
      <w:pPr>
        <w:spacing w:line="276" w:lineRule="auto"/>
        <w:jc w:val="left"/>
        <w:rPr>
          <w:rFonts w:eastAsiaTheme="majorEastAsia" w:cstheme="majorBidi"/>
          <w:b/>
          <w:bCs/>
          <w:sz w:val="32"/>
          <w:szCs w:val="28"/>
        </w:rPr>
      </w:pPr>
      <w:bookmarkStart w:id="139" w:name="_Toc403035226"/>
      <w:bookmarkStart w:id="140" w:name="_Toc403389011"/>
      <w:bookmarkStart w:id="141" w:name="_Ref413366853"/>
      <w:bookmarkEnd w:id="137"/>
      <w:bookmarkEnd w:id="138"/>
      <w:r>
        <w:br w:type="page"/>
      </w:r>
    </w:p>
    <w:p w:rsidR="0045323B" w:rsidRDefault="00801793" w:rsidP="00801793">
      <w:pPr>
        <w:pStyle w:val="Heading1"/>
      </w:pPr>
      <w:bookmarkStart w:id="142" w:name="_Ref450304514"/>
      <w:bookmarkStart w:id="143" w:name="_Toc476173448"/>
      <w:bookmarkStart w:id="144" w:name="_Ref446328617"/>
      <w:r>
        <w:lastRenderedPageBreak/>
        <w:t>attachment</w:t>
      </w:r>
      <w:bookmarkEnd w:id="142"/>
      <w:bookmarkEnd w:id="143"/>
    </w:p>
    <w:p w:rsidR="0045323B" w:rsidRDefault="0045323B" w:rsidP="001354FC">
      <w:pPr>
        <w:pStyle w:val="Heading2"/>
      </w:pPr>
      <w:bookmarkStart w:id="145" w:name="_Toc476173449"/>
      <w:r>
        <w:t>AC charging procedure</w:t>
      </w:r>
      <w:bookmarkEnd w:id="145"/>
    </w:p>
    <w:p w:rsidR="0045323B" w:rsidRDefault="00C93FAC" w:rsidP="00CA6611">
      <w:pPr>
        <w:pStyle w:val="Bilder"/>
        <w:spacing w:after="0"/>
      </w:pPr>
      <w:r>
        <w:pict>
          <v:shape id="_x0000_i1025" type="#_x0000_t75" style="width:424.5pt;height:592.5pt">
            <v:imagedata r:id="rId75" o:title="0001" croptop="5825f" cropbottom="9003f" cropleft="8864f" cropright="4963f"/>
          </v:shape>
        </w:pict>
      </w:r>
    </w:p>
    <w:p w:rsidR="0045323B" w:rsidRDefault="0045323B" w:rsidP="0045323B">
      <w:pPr>
        <w:pStyle w:val="Caption"/>
      </w:pPr>
      <w:bookmarkStart w:id="146" w:name="_Ref447825795"/>
      <w:bookmarkStart w:id="147" w:name="_Toc454570605"/>
      <w:r>
        <w:t xml:space="preserve">Illustration </w:t>
      </w:r>
      <w:fldSimple w:instr=" STYLEREF 1 \s ">
        <w:r w:rsidR="00121B4B">
          <w:rPr>
            <w:noProof/>
          </w:rPr>
          <w:t>7</w:t>
        </w:r>
      </w:fldSimple>
      <w:r w:rsidR="00E239FA">
        <w:t>,</w:t>
      </w:r>
      <w:fldSimple w:instr=" SEQ Abbildung \* ARABIC \s 1 ">
        <w:r w:rsidR="00121B4B">
          <w:rPr>
            <w:noProof/>
          </w:rPr>
          <w:t>1</w:t>
        </w:r>
      </w:fldSimple>
      <w:bookmarkEnd w:id="146"/>
      <w:r>
        <w:t>: News Summary for AC charging cycle (1 of 2)</w:t>
      </w:r>
      <w:bookmarkEnd w:id="147"/>
    </w:p>
    <w:p w:rsidR="00CA6611" w:rsidRPr="00CA6611" w:rsidRDefault="00CA6611" w:rsidP="00CA6611"/>
    <w:p w:rsidR="0045323B" w:rsidRDefault="00C93FAC" w:rsidP="00CA6611">
      <w:pPr>
        <w:pStyle w:val="Bilder"/>
      </w:pPr>
      <w:r>
        <w:lastRenderedPageBreak/>
        <w:pict>
          <v:shape id="_x0000_i1026" type="#_x0000_t75" style="width:424.5pt;height:449.5pt">
            <v:imagedata r:id="rId76" o:title="0002" croptop="5715f" cropbottom="18336f" cropleft="3558f" cropright="6679f"/>
          </v:shape>
        </w:pict>
      </w:r>
    </w:p>
    <w:p w:rsidR="0045323B" w:rsidRDefault="0045323B" w:rsidP="0045323B">
      <w:pPr>
        <w:pStyle w:val="Caption"/>
      </w:pPr>
      <w:bookmarkStart w:id="148" w:name="_Ref447825796"/>
      <w:bookmarkStart w:id="149" w:name="_Toc454570606"/>
      <w:r>
        <w:t xml:space="preserve">Illustration </w:t>
      </w:r>
      <w:fldSimple w:instr=" STYLEREF 1 \s ">
        <w:r w:rsidR="00121B4B">
          <w:rPr>
            <w:noProof/>
          </w:rPr>
          <w:t>7</w:t>
        </w:r>
      </w:fldSimple>
      <w:r w:rsidR="00E239FA">
        <w:t>,</w:t>
      </w:r>
      <w:fldSimple w:instr=" SEQ Abbildung \* ARABIC \s 1 ">
        <w:r w:rsidR="00121B4B">
          <w:rPr>
            <w:noProof/>
          </w:rPr>
          <w:t>2</w:t>
        </w:r>
      </w:fldSimple>
      <w:bookmarkEnd w:id="148"/>
      <w:r>
        <w:t>: News Summary for AC charging cycle (2 of 2)</w:t>
      </w:r>
      <w:bookmarkEnd w:id="149"/>
    </w:p>
    <w:p w:rsidR="00CA6611" w:rsidRPr="00CA6611" w:rsidRDefault="00CA6611" w:rsidP="00CA6611"/>
    <w:p w:rsidR="00CA6611" w:rsidRDefault="002036E5" w:rsidP="001354FC">
      <w:pPr>
        <w:pStyle w:val="Heading2"/>
      </w:pPr>
      <w:bookmarkStart w:id="150" w:name="_Toc476173450"/>
      <w:r>
        <w:lastRenderedPageBreak/>
        <w:t>DC charging procedure</w:t>
      </w:r>
      <w:bookmarkEnd w:id="150"/>
    </w:p>
    <w:p w:rsidR="0045323B" w:rsidRDefault="00C93FAC" w:rsidP="00CA6611">
      <w:pPr>
        <w:pStyle w:val="Bilder"/>
        <w:spacing w:after="0"/>
      </w:pPr>
      <w:r>
        <w:pict>
          <v:shape id="_x0000_i1027" type="#_x0000_t75" style="width:365.5pt;height:648.5pt">
            <v:imagedata r:id="rId77" o:title="0003" croptop="5715f" cropbottom="7568f" cropleft="10706f" cropright="14919f"/>
          </v:shape>
        </w:pict>
      </w:r>
    </w:p>
    <w:p w:rsidR="0045323B" w:rsidRDefault="0045323B" w:rsidP="00CA6611">
      <w:pPr>
        <w:pStyle w:val="Caption"/>
        <w:spacing w:before="0"/>
      </w:pPr>
      <w:bookmarkStart w:id="151" w:name="_Ref447825797"/>
      <w:bookmarkStart w:id="152" w:name="_Toc454570607"/>
      <w:r>
        <w:t xml:space="preserve">Illustration </w:t>
      </w:r>
      <w:fldSimple w:instr=" STYLEREF 1 \s ">
        <w:r w:rsidR="00121B4B">
          <w:rPr>
            <w:noProof/>
          </w:rPr>
          <w:t>7</w:t>
        </w:r>
      </w:fldSimple>
      <w:r w:rsidR="00E239FA">
        <w:t>,</w:t>
      </w:r>
      <w:fldSimple w:instr=" SEQ Abbildung \* ARABIC \s 1 ">
        <w:r w:rsidR="00121B4B">
          <w:rPr>
            <w:noProof/>
          </w:rPr>
          <w:t>3</w:t>
        </w:r>
      </w:fldSimple>
      <w:bookmarkEnd w:id="151"/>
      <w:r>
        <w:t>: News Summary for DC charging cycle (1 of 2)</w:t>
      </w:r>
      <w:bookmarkEnd w:id="152"/>
    </w:p>
    <w:p w:rsidR="00CA6611" w:rsidRPr="00CA6611" w:rsidRDefault="00CA6611" w:rsidP="00CA6611"/>
    <w:p w:rsidR="0045323B" w:rsidRDefault="00C93FAC" w:rsidP="00CA6611">
      <w:pPr>
        <w:pStyle w:val="Bilder"/>
      </w:pPr>
      <w:r>
        <w:lastRenderedPageBreak/>
        <w:pict>
          <v:shape id="_x0000_i1028" type="#_x0000_t75" style="width:384.5pt;height:551.5pt">
            <v:imagedata r:id="rId78" o:title="0004" croptop="6046f" cropbottom="9003f" cropleft="9613f" cropright="6523f"/>
          </v:shape>
        </w:pict>
      </w:r>
    </w:p>
    <w:p w:rsidR="00801793" w:rsidRPr="00801793" w:rsidRDefault="0045323B" w:rsidP="0045323B">
      <w:pPr>
        <w:pStyle w:val="Caption"/>
      </w:pPr>
      <w:bookmarkStart w:id="153" w:name="_Ref447825798"/>
      <w:bookmarkStart w:id="154" w:name="_Toc454570608"/>
      <w:r>
        <w:t xml:space="preserve">Illustration </w:t>
      </w:r>
      <w:fldSimple w:instr=" STYLEREF 1 \s ">
        <w:r w:rsidR="00121B4B">
          <w:rPr>
            <w:noProof/>
          </w:rPr>
          <w:t>7</w:t>
        </w:r>
      </w:fldSimple>
      <w:r w:rsidR="00E239FA">
        <w:t>,</w:t>
      </w:r>
      <w:fldSimple w:instr=" SEQ Abbildung \* ARABIC \s 1 ">
        <w:r w:rsidR="00121B4B">
          <w:rPr>
            <w:noProof/>
          </w:rPr>
          <w:t>4</w:t>
        </w:r>
      </w:fldSimple>
      <w:bookmarkEnd w:id="153"/>
      <w:r>
        <w:t>: News Summary for DC charging cycle (2 of 2)</w:t>
      </w:r>
      <w:bookmarkEnd w:id="154"/>
    </w:p>
    <w:p w:rsidR="0060791B" w:rsidRDefault="0045323B" w:rsidP="001354FC">
      <w:pPr>
        <w:pStyle w:val="Heading2"/>
      </w:pPr>
      <w:r>
        <w:br w:type="page"/>
      </w:r>
      <w:bookmarkStart w:id="155" w:name="_Toc476173451"/>
      <w:r w:rsidR="0060791B">
        <w:lastRenderedPageBreak/>
        <w:t>Flowcharts the charging station</w:t>
      </w:r>
      <w:bookmarkEnd w:id="155"/>
    </w:p>
    <w:p w:rsidR="00631FCF" w:rsidRDefault="00631FCF" w:rsidP="00631FCF">
      <w:pPr>
        <w:keepNext/>
        <w:jc w:val="center"/>
      </w:pPr>
      <w:r w:rsidRPr="00394028">
        <w:rPr>
          <w:noProof/>
          <w:lang w:val="en-IN" w:eastAsia="en-IN"/>
        </w:rPr>
        <w:drawing>
          <wp:inline distT="0" distB="0" distL="0" distR="0" wp14:anchorId="0F2B41BC" wp14:editId="09858A30">
            <wp:extent cx="3820489" cy="8143875"/>
            <wp:effectExtent l="0" t="0" r="889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828957" cy="8161926"/>
                    </a:xfrm>
                    <a:prstGeom prst="rect">
                      <a:avLst/>
                    </a:prstGeom>
                    <a:noFill/>
                    <a:ln>
                      <a:noFill/>
                    </a:ln>
                  </pic:spPr>
                </pic:pic>
              </a:graphicData>
            </a:graphic>
          </wp:inline>
        </w:drawing>
      </w:r>
    </w:p>
    <w:p w:rsidR="00631FCF" w:rsidRDefault="00631FCF" w:rsidP="00631FCF">
      <w:pPr>
        <w:pStyle w:val="Caption"/>
        <w:rPr>
          <w:lang w:val="en-GB"/>
        </w:rPr>
      </w:pPr>
      <w:bookmarkStart w:id="156" w:name="_Ref450262639"/>
      <w:bookmarkStart w:id="157" w:name="_Toc454570609"/>
      <w:r>
        <w:t xml:space="preserve">Illustration </w:t>
      </w:r>
      <w:fldSimple w:instr=" STYLEREF 1 \s ">
        <w:r w:rsidR="00121B4B">
          <w:rPr>
            <w:noProof/>
          </w:rPr>
          <w:t>7</w:t>
        </w:r>
      </w:fldSimple>
      <w:r w:rsidR="00E239FA">
        <w:t>,</w:t>
      </w:r>
      <w:fldSimple w:instr=" SEQ Abbildung \* ARABIC \s 1 ">
        <w:r w:rsidR="00121B4B">
          <w:rPr>
            <w:noProof/>
          </w:rPr>
          <w:t>5</w:t>
        </w:r>
      </w:fldSimple>
      <w:bookmarkEnd w:id="156"/>
      <w:r>
        <w:t>: Flow chart of charging stations Page</w:t>
      </w:r>
      <w:bookmarkEnd w:id="157"/>
    </w:p>
    <w:p w:rsidR="00631FCF" w:rsidRPr="00C4162B" w:rsidRDefault="00631FCF" w:rsidP="00631FCF">
      <w:pPr>
        <w:rPr>
          <w:lang w:val="en-GB"/>
        </w:rPr>
      </w:pPr>
      <w:r>
        <w:rPr>
          <w:noProof/>
          <w:lang w:val="en-IN" w:eastAsia="en-IN"/>
        </w:rPr>
        <w:lastRenderedPageBreak/>
        <mc:AlternateContent>
          <mc:Choice Requires="wps">
            <w:drawing>
              <wp:anchor distT="0" distB="0" distL="114300" distR="114300" simplePos="0" relativeHeight="251665408" behindDoc="0" locked="0" layoutInCell="1" allowOverlap="1" wp14:anchorId="63131273" wp14:editId="6DB7BCC3">
                <wp:simplePos x="0" y="0"/>
                <wp:positionH relativeFrom="column">
                  <wp:posOffset>-245110</wp:posOffset>
                </wp:positionH>
                <wp:positionV relativeFrom="paragraph">
                  <wp:posOffset>8481695</wp:posOffset>
                </wp:positionV>
                <wp:extent cx="6242685" cy="635"/>
                <wp:effectExtent l="0" t="0" r="0" b="0"/>
                <wp:wrapSquare wrapText="bothSides"/>
                <wp:docPr id="30" name="Textfeld 30"/>
                <wp:cNvGraphicFramePr/>
                <a:graphic xmlns:a="http://schemas.openxmlformats.org/drawingml/2006/main">
                  <a:graphicData uri="http://schemas.microsoft.com/office/word/2010/wordprocessingShape">
                    <wps:wsp>
                      <wps:cNvSpPr txBox="1"/>
                      <wps:spPr>
                        <a:xfrm>
                          <a:off x="0" y="0"/>
                          <a:ext cx="6242685" cy="635"/>
                        </a:xfrm>
                        <a:prstGeom prst="rect">
                          <a:avLst/>
                        </a:prstGeom>
                        <a:solidFill>
                          <a:prstClr val="white"/>
                        </a:solidFill>
                        <a:ln>
                          <a:noFill/>
                        </a:ln>
                        <a:effectLst/>
                      </wps:spPr>
                      <wps:txbx>
                        <w:txbxContent>
                          <w:p w:rsidR="001D56F5" w:rsidRPr="0073265B" w:rsidRDefault="001D56F5" w:rsidP="00631FCF">
                            <w:pPr>
                              <w:pStyle w:val="Caption"/>
                              <w:rPr>
                                <w:noProof/>
                                <w:sz w:val="24"/>
                                <w:szCs w:val="24"/>
                              </w:rPr>
                            </w:pPr>
                            <w:bookmarkStart w:id="158" w:name="_Toc454570610"/>
                            <w:r>
                              <w:t xml:space="preserve">Illustration </w:t>
                            </w:r>
                            <w:fldSimple w:instr=" STYLEREF 1 \s ">
                              <w:r>
                                <w:rPr>
                                  <w:noProof/>
                                </w:rPr>
                                <w:t>7</w:t>
                              </w:r>
                            </w:fldSimple>
                            <w:r>
                              <w:t>,</w:t>
                            </w:r>
                            <w:fldSimple w:instr=" SEQ Abbildung \* ARABIC \s 1 ">
                              <w:r>
                                <w:rPr>
                                  <w:noProof/>
                                </w:rPr>
                                <w:t>6</w:t>
                              </w:r>
                            </w:fldSimple>
                            <w:r>
                              <w:t>: Flow chart of the function call State B1 Communication</w:t>
                            </w:r>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131273" id="Textfeld 30" o:spid="_x0000_s1075" type="#_x0000_t202" style="position:absolute;left:0;text-align:left;margin-left:-19.3pt;margin-top:667.85pt;width:491.5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" stroked="f">
                <v:textbox style="mso-fit-shape-to-text:t" inset="0,0,0,0">
                  <w:txbxContent>
                    <w:p w:rsidR="001D56F5" w:rsidRPr="0073265B" w:rsidRDefault="001D56F5" w:rsidP="00631FCF">
                      <w:pPr>
                        <w:pStyle w:val="Caption"/>
                        <w:rPr>
                          <w:noProof/>
                          <w:sz w:val="24"/>
                          <w:szCs w:val="24"/>
                        </w:rPr>
                      </w:pPr>
                      <w:bookmarkStart w:id="159" w:name="_Toc454570610"/>
                      <w:r>
                        <w:t xml:space="preserve">Illustration </w:t>
                      </w:r>
                      <w:fldSimple w:instr=" STYLEREF 1 \s ">
                        <w:r>
                          <w:rPr>
                            <w:noProof/>
                          </w:rPr>
                          <w:t>7</w:t>
                        </w:r>
                      </w:fldSimple>
                      <w:r>
                        <w:t>,</w:t>
                      </w:r>
                      <w:fldSimple w:instr=" SEQ Abbildung \* ARABIC \s 1 ">
                        <w:r>
                          <w:rPr>
                            <w:noProof/>
                          </w:rPr>
                          <w:t>6</w:t>
                        </w:r>
                      </w:fldSimple>
                      <w:r>
                        <w:t>: Flow chart of the function call State B1 Communication</w:t>
                      </w:r>
                      <w:bookmarkEnd w:id="159"/>
                    </w:p>
                  </w:txbxContent>
                </v:textbox>
                <w10:wrap type="square"/>
              </v:shape>
            </w:pict>
          </mc:Fallback>
        </mc:AlternateContent>
      </w:r>
      <w:r w:rsidRPr="00394028">
        <w:rPr>
          <w:noProof/>
          <w:lang w:val="en-IN" w:eastAsia="en-IN"/>
        </w:rPr>
        <w:drawing>
          <wp:anchor distT="0" distB="0" distL="114300" distR="114300" simplePos="0" relativeHeight="251661312" behindDoc="0" locked="0" layoutInCell="1" allowOverlap="1" wp14:anchorId="3CD16FC3" wp14:editId="49B96D79">
            <wp:simplePos x="0" y="0"/>
            <wp:positionH relativeFrom="column">
              <wp:posOffset>-245110</wp:posOffset>
            </wp:positionH>
            <wp:positionV relativeFrom="paragraph">
              <wp:posOffset>331470</wp:posOffset>
            </wp:positionV>
            <wp:extent cx="6242685" cy="8093075"/>
            <wp:effectExtent l="0" t="0" r="5715" b="3175"/>
            <wp:wrapSquare wrapText="bothSides"/>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242685" cy="8093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31FCF" w:rsidRDefault="00631FCF" w:rsidP="00631FCF"/>
    <w:p w:rsidR="00631FCF" w:rsidRDefault="00631FCF" w:rsidP="00631FCF">
      <w:r>
        <w:rPr>
          <w:noProof/>
          <w:lang w:val="en-IN" w:eastAsia="en-IN"/>
        </w:rPr>
        <mc:AlternateContent>
          <mc:Choice Requires="wps">
            <w:drawing>
              <wp:anchor distT="0" distB="0" distL="114300" distR="114300" simplePos="0" relativeHeight="251666432" behindDoc="0" locked="0" layoutInCell="1" allowOverlap="1" wp14:anchorId="69A9886E" wp14:editId="27E3DD1F">
                <wp:simplePos x="0" y="0"/>
                <wp:positionH relativeFrom="column">
                  <wp:posOffset>-65405</wp:posOffset>
                </wp:positionH>
                <wp:positionV relativeFrom="paragraph">
                  <wp:posOffset>-332740</wp:posOffset>
                </wp:positionV>
                <wp:extent cx="6152515" cy="635"/>
                <wp:effectExtent l="0" t="0" r="0" b="0"/>
                <wp:wrapNone/>
                <wp:docPr id="31" name="Textfeld 31"/>
                <wp:cNvGraphicFramePr/>
                <a:graphic xmlns:a="http://schemas.openxmlformats.org/drawingml/2006/main">
                  <a:graphicData uri="http://schemas.microsoft.com/office/word/2010/wordprocessingShape">
                    <wps:wsp>
                      <wps:cNvSpPr txBox="1"/>
                      <wps:spPr>
                        <a:xfrm>
                          <a:off x="0" y="0"/>
                          <a:ext cx="6152515" cy="635"/>
                        </a:xfrm>
                        <a:prstGeom prst="rect">
                          <a:avLst/>
                        </a:prstGeom>
                        <a:solidFill>
                          <a:prstClr val="white"/>
                        </a:solidFill>
                        <a:ln>
                          <a:noFill/>
                        </a:ln>
                        <a:effectLst/>
                      </wps:spPr>
                      <wps:txbx>
                        <w:txbxContent>
                          <w:p w:rsidR="001D56F5" w:rsidRPr="00643DE6" w:rsidRDefault="001D56F5" w:rsidP="00631FCF">
                            <w:pPr>
                              <w:pStyle w:val="Caption"/>
                              <w:rPr>
                                <w:noProof/>
                                <w:sz w:val="24"/>
                                <w:szCs w:val="24"/>
                              </w:rPr>
                            </w:pPr>
                            <w:bookmarkStart w:id="160" w:name="_Toc454570611"/>
                            <w:r>
                              <w:t xml:space="preserve">Illustration </w:t>
                            </w:r>
                            <w:fldSimple w:instr=" STYLEREF 1 \s ">
                              <w:r>
                                <w:rPr>
                                  <w:noProof/>
                                </w:rPr>
                                <w:t>7</w:t>
                              </w:r>
                            </w:fldSimple>
                            <w:r>
                              <w:t>,</w:t>
                            </w:r>
                            <w:fldSimple w:instr=" SEQ Abbildung \* ARABIC \s 1 ">
                              <w:r>
                                <w:rPr>
                                  <w:noProof/>
                                </w:rPr>
                                <w:t>7</w:t>
                              </w:r>
                            </w:fldSimple>
                            <w:r w:rsidRPr="00F13C89">
                              <w:t>: Flow chart of the function call State C Communications</w:t>
                            </w:r>
                            <w:bookmarkEnd w:id="1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A9886E" id="Textfeld 31" o:spid="_x0000_s1076" type="#_x0000_t202" style="position:absolute;left:0;text-align:left;margin-left:-5.15pt;margin-top:-26.2pt;width:484.4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" stroked="f">
                <v:textbox style="mso-fit-shape-to-text:t" inset="0,0,0,0">
                  <w:txbxContent>
                    <w:p w:rsidR="001D56F5" w:rsidRPr="00643DE6" w:rsidRDefault="001D56F5" w:rsidP="00631FCF">
                      <w:pPr>
                        <w:pStyle w:val="Caption"/>
                        <w:rPr>
                          <w:noProof/>
                          <w:sz w:val="24"/>
                          <w:szCs w:val="24"/>
                        </w:rPr>
                      </w:pPr>
                      <w:bookmarkStart w:id="161" w:name="_Toc454570611"/>
                      <w:r>
                        <w:t xml:space="preserve">Illustration </w:t>
                      </w:r>
                      <w:fldSimple w:instr=" STYLEREF 1 \s ">
                        <w:r>
                          <w:rPr>
                            <w:noProof/>
                          </w:rPr>
                          <w:t>7</w:t>
                        </w:r>
                      </w:fldSimple>
                      <w:r>
                        <w:t>,</w:t>
                      </w:r>
                      <w:fldSimple w:instr=" SEQ Abbildung \* ARABIC \s 1 ">
                        <w:r>
                          <w:rPr>
                            <w:noProof/>
                          </w:rPr>
                          <w:t>7</w:t>
                        </w:r>
                      </w:fldSimple>
                      <w:r w:rsidRPr="00F13C89">
                        <w:t>: Flow chart of the function call State C Communications</w:t>
                      </w:r>
                      <w:bookmarkEnd w:id="161"/>
                    </w:p>
                  </w:txbxContent>
                </v:textbox>
              </v:shape>
            </w:pict>
          </mc:Fallback>
        </mc:AlternateContent>
      </w:r>
      <w:r w:rsidRPr="00394028">
        <w:rPr>
          <w:noProof/>
          <w:lang w:val="en-IN" w:eastAsia="en-IN"/>
        </w:rPr>
        <w:drawing>
          <wp:anchor distT="0" distB="0" distL="114300" distR="114300" simplePos="0" relativeHeight="251662336" behindDoc="0" locked="0" layoutInCell="1" allowOverlap="1" wp14:anchorId="6BA6BD15" wp14:editId="76B0D220">
            <wp:simplePos x="0" y="0"/>
            <wp:positionH relativeFrom="margin">
              <wp:posOffset>-65405</wp:posOffset>
            </wp:positionH>
            <wp:positionV relativeFrom="margin">
              <wp:posOffset>196850</wp:posOffset>
            </wp:positionV>
            <wp:extent cx="6152515" cy="8215630"/>
            <wp:effectExtent l="0" t="0" r="635" b="0"/>
            <wp:wrapTopAndBottom/>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152515" cy="821563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31FCF" w:rsidRDefault="00631FCF" w:rsidP="00631FCF"/>
    <w:p w:rsidR="00631FCF" w:rsidRDefault="00631FCF" w:rsidP="00631FCF">
      <w:pPr>
        <w:keepNext/>
      </w:pPr>
      <w:r w:rsidRPr="00394028">
        <w:rPr>
          <w:noProof/>
          <w:lang w:val="en-IN" w:eastAsia="en-IN"/>
        </w:rPr>
        <w:drawing>
          <wp:inline distT="0" distB="0" distL="0" distR="0" wp14:anchorId="787A0D6F" wp14:editId="7D62463E">
            <wp:extent cx="5760720" cy="3935834"/>
            <wp:effectExtent l="0" t="0" r="0" b="762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760720" cy="3935834"/>
                    </a:xfrm>
                    <a:prstGeom prst="rect">
                      <a:avLst/>
                    </a:prstGeom>
                    <a:noFill/>
                    <a:ln>
                      <a:noFill/>
                    </a:ln>
                  </pic:spPr>
                </pic:pic>
              </a:graphicData>
            </a:graphic>
          </wp:inline>
        </w:drawing>
      </w:r>
    </w:p>
    <w:p w:rsidR="00631FCF" w:rsidRDefault="00631FCF" w:rsidP="00631FCF">
      <w:pPr>
        <w:pStyle w:val="Caption"/>
      </w:pPr>
      <w:bookmarkStart w:id="162" w:name="_Toc454570612"/>
      <w:r>
        <w:t xml:space="preserve">Illustration </w:t>
      </w:r>
      <w:fldSimple w:instr=" STYLEREF 1 \s ">
        <w:r w:rsidR="00121B4B">
          <w:rPr>
            <w:noProof/>
          </w:rPr>
          <w:t>7</w:t>
        </w:r>
      </w:fldSimple>
      <w:r w:rsidR="00E239FA">
        <w:t>,</w:t>
      </w:r>
      <w:fldSimple w:instr=" SEQ Abbildung \* ARABIC \s 1 ">
        <w:r w:rsidR="00121B4B">
          <w:rPr>
            <w:noProof/>
          </w:rPr>
          <w:t>8th</w:t>
        </w:r>
      </w:fldSimple>
      <w:r>
        <w:t>: Flow chart of the function call State B2 Communications</w:t>
      </w:r>
      <w:bookmarkEnd w:id="162"/>
    </w:p>
    <w:p w:rsidR="00631FCF" w:rsidRDefault="00631FCF" w:rsidP="00631FCF"/>
    <w:p w:rsidR="00631FCF" w:rsidRDefault="00631FCF" w:rsidP="00631FCF">
      <w:pPr>
        <w:spacing w:line="276" w:lineRule="auto"/>
        <w:jc w:val="left"/>
      </w:pPr>
      <w:r>
        <w:br w:type="page"/>
      </w:r>
    </w:p>
    <w:p w:rsidR="006F0EAC" w:rsidRDefault="006F0EAC" w:rsidP="001354FC">
      <w:pPr>
        <w:pStyle w:val="Heading2"/>
      </w:pPr>
      <w:bookmarkStart w:id="163" w:name="_Toc476173452"/>
      <w:r>
        <w:lastRenderedPageBreak/>
        <w:t>Flowcharts of the electric vehicle</w:t>
      </w:r>
      <w:bookmarkEnd w:id="163"/>
    </w:p>
    <w:p w:rsidR="00631FCF" w:rsidRDefault="006F0EAC" w:rsidP="006F0EAC">
      <w:pPr>
        <w:jc w:val="center"/>
      </w:pPr>
      <w:r>
        <w:rPr>
          <w:noProof/>
          <w:lang w:val="en-IN" w:eastAsia="en-IN"/>
        </w:rPr>
        <mc:AlternateContent>
          <mc:Choice Requires="wps">
            <w:drawing>
              <wp:anchor distT="0" distB="0" distL="114300" distR="114300" simplePos="0" relativeHeight="251660288" behindDoc="0" locked="0" layoutInCell="1" allowOverlap="1" wp14:anchorId="3E2DC085" wp14:editId="7C3F7BDD">
                <wp:simplePos x="0" y="0"/>
                <wp:positionH relativeFrom="margin">
                  <wp:align>center</wp:align>
                </wp:positionH>
                <wp:positionV relativeFrom="paragraph">
                  <wp:posOffset>8277951</wp:posOffset>
                </wp:positionV>
                <wp:extent cx="3714750" cy="635"/>
                <wp:effectExtent l="0" t="0" r="0" b="15875"/>
                <wp:wrapNone/>
                <wp:docPr id="2048" name="Textfeld 2048"/>
                <wp:cNvGraphicFramePr/>
                <a:graphic xmlns:a="http://schemas.openxmlformats.org/drawingml/2006/main">
                  <a:graphicData uri="http://schemas.microsoft.com/office/word/2010/wordprocessingShape">
                    <wps:wsp>
                      <wps:cNvSpPr txBox="1"/>
                      <wps:spPr>
                        <a:xfrm>
                          <a:off x="0" y="0"/>
                          <a:ext cx="3714750" cy="635"/>
                        </a:xfrm>
                        <a:prstGeom prst="rect">
                          <a:avLst/>
                        </a:prstGeom>
                        <a:noFill/>
                        <a:ln>
                          <a:noFill/>
                        </a:ln>
                        <a:effectLst/>
                      </wps:spPr>
                      <wps:txbx>
                        <w:txbxContent>
                          <w:p w:rsidR="001D56F5" w:rsidRPr="00986434" w:rsidRDefault="001D56F5" w:rsidP="00631FCF">
                            <w:pPr>
                              <w:pStyle w:val="Caption"/>
                              <w:rPr>
                                <w:noProof/>
                                <w:sz w:val="24"/>
                                <w:szCs w:val="24"/>
                              </w:rPr>
                            </w:pPr>
                            <w:bookmarkStart w:id="164" w:name="_Ref450261841"/>
                            <w:bookmarkStart w:id="165" w:name="_Toc454570613"/>
                            <w:r>
                              <w:t xml:space="preserve">Illustration </w:t>
                            </w:r>
                            <w:fldSimple w:instr=" STYLEREF 1 \s ">
                              <w:r>
                                <w:rPr>
                                  <w:noProof/>
                                </w:rPr>
                                <w:t>7</w:t>
                              </w:r>
                            </w:fldSimple>
                            <w:r>
                              <w:t>,</w:t>
                            </w:r>
                            <w:fldSimple w:instr=" SEQ Abbildung \* ARABIC \s 1 ">
                              <w:r>
                                <w:rPr>
                                  <w:noProof/>
                                </w:rPr>
                                <w:t>9</w:t>
                              </w:r>
                            </w:fldSimple>
                            <w:bookmarkEnd w:id="164"/>
                            <w:r>
                              <w:t>: Flow chart of the electric vehicle (Part 1)</w:t>
                            </w:r>
                            <w:bookmarkEnd w:id="1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2DC085" id="Textfeld 2048" o:spid="_x0000_s1077" type="#_x0000_t202" style="position:absolute;left:0;text-align:left;margin-left:0;margin-top:651.8pt;width:292.5pt;height:.05pt;z-index:2516602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" filled="f" stroked="f">
                <v:textbox style="mso-fit-shape-to-text:t" inset="0,0,0,0">
                  <w:txbxContent>
                    <w:p w:rsidR="001D56F5" w:rsidRPr="00986434" w:rsidRDefault="001D56F5" w:rsidP="00631FCF">
                      <w:pPr>
                        <w:pStyle w:val="Caption"/>
                        <w:rPr>
                          <w:noProof/>
                          <w:sz w:val="24"/>
                          <w:szCs w:val="24"/>
                        </w:rPr>
                      </w:pPr>
                      <w:bookmarkStart w:id="166" w:name="_Ref450261841"/>
                      <w:bookmarkStart w:id="167" w:name="_Toc454570613"/>
                      <w:r>
                        <w:t xml:space="preserve">Illustration </w:t>
                      </w:r>
                      <w:fldSimple w:instr=" STYLEREF 1 \s ">
                        <w:r>
                          <w:rPr>
                            <w:noProof/>
                          </w:rPr>
                          <w:t>7</w:t>
                        </w:r>
                      </w:fldSimple>
                      <w:r>
                        <w:t>,</w:t>
                      </w:r>
                      <w:fldSimple w:instr=" SEQ Abbildung \* ARABIC \s 1 ">
                        <w:r>
                          <w:rPr>
                            <w:noProof/>
                          </w:rPr>
                          <w:t>9</w:t>
                        </w:r>
                      </w:fldSimple>
                      <w:bookmarkEnd w:id="166"/>
                      <w:r>
                        <w:t>: Flow chart of the electric vehicle (Part 1)</w:t>
                      </w:r>
                      <w:bookmarkEnd w:id="167"/>
                    </w:p>
                  </w:txbxContent>
                </v:textbox>
                <w10:wrap anchorx="margin"/>
              </v:shape>
            </w:pict>
          </mc:Fallback>
        </mc:AlternateContent>
      </w:r>
      <w:r w:rsidR="0060791B" w:rsidRPr="004E419B">
        <w:rPr>
          <w:noProof/>
          <w:lang w:val="en-IN" w:eastAsia="en-IN"/>
        </w:rPr>
        <w:drawing>
          <wp:inline distT="0" distB="0" distL="0" distR="0" wp14:anchorId="2A7FCD6A" wp14:editId="03F82637">
            <wp:extent cx="3434652" cy="8191500"/>
            <wp:effectExtent l="0" t="0" r="0" b="0"/>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83">
                      <a:extLst>
                        <a:ext uri="{28A0092B-C50C-407E-A947-70E740481C1C}">
                          <a14:useLocalDpi xmlns:a14="http://schemas.microsoft.com/office/drawing/2010/main" val="0"/>
                        </a:ext>
                      </a:extLst>
                    </a:blip>
                    <a:srcRect l="-8" r="8" b="49484"/>
                    <a:stretch/>
                  </pic:blipFill>
                  <pic:spPr bwMode="auto">
                    <a:xfrm>
                      <a:off x="0" y="0"/>
                      <a:ext cx="3435145" cy="8192675"/>
                    </a:xfrm>
                    <a:prstGeom prst="rect">
                      <a:avLst/>
                    </a:prstGeom>
                    <a:noFill/>
                    <a:ln>
                      <a:noFill/>
                    </a:ln>
                    <a:extLst>
                      <a:ext uri="{53640926-AAD7-44D8-BBD7-CCE9431645EC}">
                        <a14:shadowObscured xmlns:a14="http://schemas.microsoft.com/office/drawing/2010/main"/>
                      </a:ext>
                    </a:extLst>
                  </pic:spPr>
                </pic:pic>
              </a:graphicData>
            </a:graphic>
          </wp:inline>
        </w:drawing>
      </w:r>
    </w:p>
    <w:p w:rsidR="006F0EAC" w:rsidRDefault="006F0EAC" w:rsidP="00631FCF"/>
    <w:p w:rsidR="00631FCF" w:rsidRPr="00394028" w:rsidRDefault="0060791B" w:rsidP="00631FCF">
      <w:r w:rsidRPr="004E419B">
        <w:rPr>
          <w:noProof/>
          <w:lang w:val="en-IN" w:eastAsia="en-IN"/>
        </w:rPr>
        <w:lastRenderedPageBreak/>
        <w:drawing>
          <wp:anchor distT="0" distB="0" distL="114300" distR="114300" simplePos="0" relativeHeight="251664384" behindDoc="0" locked="0" layoutInCell="1" allowOverlap="1" wp14:anchorId="61DEC320" wp14:editId="39F096D7">
            <wp:simplePos x="0" y="0"/>
            <wp:positionH relativeFrom="margin">
              <wp:align>center</wp:align>
            </wp:positionH>
            <wp:positionV relativeFrom="margin">
              <wp:posOffset>54610</wp:posOffset>
            </wp:positionV>
            <wp:extent cx="3150235" cy="7734300"/>
            <wp:effectExtent l="0" t="0" r="0" b="0"/>
            <wp:wrapTopAndBottom/>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83">
                      <a:extLst>
                        <a:ext uri="{28A0092B-C50C-407E-A947-70E740481C1C}">
                          <a14:useLocalDpi xmlns:a14="http://schemas.microsoft.com/office/drawing/2010/main" val="0"/>
                        </a:ext>
                      </a:extLst>
                    </a:blip>
                    <a:srcRect t="56275" r="15917"/>
                    <a:stretch/>
                  </pic:blipFill>
                  <pic:spPr bwMode="auto">
                    <a:xfrm>
                      <a:off x="0" y="0"/>
                      <a:ext cx="3150235" cy="7734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45323B" w:rsidRDefault="00565C91">
      <w:pPr>
        <w:spacing w:line="276" w:lineRule="auto"/>
        <w:jc w:val="left"/>
      </w:pPr>
      <w:r>
        <w:rPr>
          <w:noProof/>
          <w:lang w:val="en-IN" w:eastAsia="en-IN"/>
        </w:rPr>
        <mc:AlternateContent>
          <mc:Choice Requires="wps">
            <w:drawing>
              <wp:anchor distT="0" distB="0" distL="114300" distR="114300" simplePos="0" relativeHeight="251667456" behindDoc="0" locked="0" layoutInCell="1" allowOverlap="1" wp14:anchorId="5DD78561" wp14:editId="3024BAD2">
                <wp:simplePos x="0" y="0"/>
                <wp:positionH relativeFrom="margin">
                  <wp:posOffset>918210</wp:posOffset>
                </wp:positionH>
                <wp:positionV relativeFrom="paragraph">
                  <wp:posOffset>400050</wp:posOffset>
                </wp:positionV>
                <wp:extent cx="3800475" cy="635"/>
                <wp:effectExtent l="0" t="0" r="9525" b="0"/>
                <wp:wrapSquare wrapText="bothSides"/>
                <wp:docPr id="2049" name="Textfeld 2049"/>
                <wp:cNvGraphicFramePr/>
                <a:graphic xmlns:a="http://schemas.openxmlformats.org/drawingml/2006/main">
                  <a:graphicData uri="http://schemas.microsoft.com/office/word/2010/wordprocessingShape">
                    <wps:wsp>
                      <wps:cNvSpPr txBox="1"/>
                      <wps:spPr>
                        <a:xfrm>
                          <a:off x="0" y="0"/>
                          <a:ext cx="3800475" cy="635"/>
                        </a:xfrm>
                        <a:prstGeom prst="rect">
                          <a:avLst/>
                        </a:prstGeom>
                        <a:solidFill>
                          <a:prstClr val="white"/>
                        </a:solidFill>
                        <a:ln>
                          <a:noFill/>
                        </a:ln>
                        <a:effectLst/>
                      </wps:spPr>
                      <wps:txbx>
                        <w:txbxContent>
                          <w:p w:rsidR="001D56F5" w:rsidRPr="00E8258F" w:rsidRDefault="001D56F5" w:rsidP="00631FCF">
                            <w:pPr>
                              <w:pStyle w:val="Caption"/>
                              <w:rPr>
                                <w:noProof/>
                                <w:sz w:val="24"/>
                                <w:szCs w:val="24"/>
                              </w:rPr>
                            </w:pPr>
                            <w:bookmarkStart w:id="168" w:name="_Ref450261854"/>
                            <w:bookmarkStart w:id="169" w:name="_Toc454570614"/>
                            <w:r>
                              <w:t xml:space="preserve">Illustration </w:t>
                            </w:r>
                            <w:fldSimple w:instr=" STYLEREF 1 \s ">
                              <w:r>
                                <w:rPr>
                                  <w:noProof/>
                                </w:rPr>
                                <w:t>7</w:t>
                              </w:r>
                            </w:fldSimple>
                            <w:r>
                              <w:t>,</w:t>
                            </w:r>
                            <w:fldSimple w:instr=" SEQ Abbildung \* ARABIC \s 1 ">
                              <w:r>
                                <w:rPr>
                                  <w:noProof/>
                                </w:rPr>
                                <w:t>10</w:t>
                              </w:r>
                            </w:fldSimple>
                            <w:bookmarkEnd w:id="168"/>
                            <w:r w:rsidRPr="00EE702B">
                              <w:t>: Flow chart of the electric vehicle (part 2)</w:t>
                            </w:r>
                            <w:bookmarkEnd w:id="1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5DD78561" id="Textfeld 2049" o:spid="_x0000_s1078" type="#_x0000_t202" style="position:absolute;margin-left:72.3pt;margin-top:31.5pt;width:299.25pt;height:.0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" stroked="f">
                <v:textbox style="mso-fit-shape-to-text:t" inset="0,0,0,0">
                  <w:txbxContent>
                    <w:p w:rsidR="001D56F5" w:rsidRPr="00E8258F" w:rsidRDefault="001D56F5" w:rsidP="00631FCF">
                      <w:pPr>
                        <w:pStyle w:val="Caption"/>
                        <w:rPr>
                          <w:noProof/>
                          <w:sz w:val="24"/>
                          <w:szCs w:val="24"/>
                        </w:rPr>
                      </w:pPr>
                      <w:bookmarkStart w:id="170" w:name="_Ref450261854"/>
                      <w:bookmarkStart w:id="171" w:name="_Toc454570614"/>
                      <w:r>
                        <w:t xml:space="preserve">Illustration </w:t>
                      </w:r>
                      <w:fldSimple w:instr=" STYLEREF 1 \s ">
                        <w:r>
                          <w:rPr>
                            <w:noProof/>
                          </w:rPr>
                          <w:t>7</w:t>
                        </w:r>
                      </w:fldSimple>
                      <w:r>
                        <w:t>,</w:t>
                      </w:r>
                      <w:fldSimple w:instr=" SEQ Abbildung \* ARABIC \s 1 ">
                        <w:r>
                          <w:rPr>
                            <w:noProof/>
                          </w:rPr>
                          <w:t>10</w:t>
                        </w:r>
                      </w:fldSimple>
                      <w:bookmarkEnd w:id="170"/>
                      <w:r w:rsidRPr="00EE702B">
                        <w:t>: Flow chart of the electric vehicle (part 2)</w:t>
                      </w:r>
                      <w:bookmarkEnd w:id="171"/>
                    </w:p>
                  </w:txbxContent>
                </v:textbox>
                <w10:wrap type="square" anchorx="margin"/>
              </v:shape>
            </w:pict>
          </mc:Fallback>
        </mc:AlternateContent>
      </w:r>
    </w:p>
    <w:p w:rsidR="00BC506B" w:rsidRPr="003D7313" w:rsidRDefault="00BC506B" w:rsidP="000F7C8F">
      <w:pPr>
        <w:pStyle w:val="Heading1"/>
      </w:pPr>
      <w:bookmarkStart w:id="172" w:name="_Toc476173453"/>
      <w:r w:rsidRPr="003D7313">
        <w:lastRenderedPageBreak/>
        <w:t>bibliography</w:t>
      </w:r>
      <w:bookmarkEnd w:id="139"/>
      <w:bookmarkEnd w:id="140"/>
      <w:bookmarkEnd w:id="141"/>
      <w:bookmarkEnd w:id="144"/>
      <w:bookmarkEnd w:id="172"/>
    </w:p>
    <w:tbl>
      <w:tblPr>
        <w:tblStyle w:val="Formatvorlage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8"/>
        <w:gridCol w:w="6694"/>
      </w:tblGrid>
      <w:tr w:rsidR="00C3342D" w:rsidTr="00675DC2">
        <w:tc>
          <w:tcPr>
            <w:tcW w:w="2518" w:type="dxa"/>
            <w:vAlign w:val="center"/>
          </w:tcPr>
          <w:p w:rsidR="00C3342D" w:rsidRDefault="00C3342D" w:rsidP="007808B8">
            <w:pPr>
              <w:jc w:val="left"/>
            </w:pPr>
            <w:bookmarkStart w:id="173" w:name="Barth"/>
            <w:r>
              <w:t>(Barth, 2015)</w:t>
            </w:r>
            <w:bookmarkEnd w:id="173"/>
          </w:p>
        </w:tc>
        <w:tc>
          <w:tcPr>
            <w:tcW w:w="6694" w:type="dxa"/>
            <w:vAlign w:val="center"/>
          </w:tcPr>
          <w:p w:rsidR="00C3342D" w:rsidRDefault="00C3342D" w:rsidP="007808B8">
            <w:pPr>
              <w:spacing w:line="276" w:lineRule="auto"/>
              <w:jc w:val="left"/>
              <w:rPr>
                <w:b/>
              </w:rPr>
            </w:pPr>
            <w:r>
              <w:rPr>
                <w:b/>
              </w:rPr>
              <w:t>Alexander Barth, Michael Röhrich</w:t>
            </w:r>
          </w:p>
          <w:p w:rsidR="00C3342D" w:rsidRDefault="00C3342D" w:rsidP="007808B8">
            <w:pPr>
              <w:spacing w:line="276" w:lineRule="auto"/>
              <w:jc w:val="left"/>
            </w:pPr>
            <w:r w:rsidRPr="007808B8">
              <w:t>Studienarbeit ISO 15118</w:t>
            </w:r>
          </w:p>
          <w:p w:rsidR="00C3342D" w:rsidRPr="007808B8" w:rsidRDefault="00C3342D" w:rsidP="006F0EAC">
            <w:pPr>
              <w:spacing w:line="276" w:lineRule="auto"/>
              <w:jc w:val="left"/>
            </w:pPr>
            <w:r>
              <w:t>(E-mail dated 13.05.2015)</w:t>
            </w:r>
          </w:p>
        </w:tc>
      </w:tr>
      <w:tr w:rsidR="00C3342D" w:rsidRPr="00F57F69" w:rsidTr="00675DC2">
        <w:tc>
          <w:tcPr>
            <w:tcW w:w="2518" w:type="dxa"/>
            <w:vAlign w:val="center"/>
          </w:tcPr>
          <w:p w:rsidR="00C3342D" w:rsidRDefault="00C3342D" w:rsidP="007808B8">
            <w:pPr>
              <w:jc w:val="left"/>
            </w:pPr>
            <w:bookmarkStart w:id="174" w:name="Zustandsautomat"/>
            <w:r>
              <w:t>(Bustamante, 2014)</w:t>
            </w:r>
            <w:bookmarkEnd w:id="174"/>
          </w:p>
        </w:tc>
        <w:tc>
          <w:tcPr>
            <w:tcW w:w="6694" w:type="dxa"/>
            <w:vAlign w:val="center"/>
          </w:tcPr>
          <w:p w:rsidR="00C3342D" w:rsidRDefault="00C3342D" w:rsidP="006F0EAC">
            <w:pPr>
              <w:spacing w:before="240" w:line="276" w:lineRule="auto"/>
              <w:jc w:val="left"/>
              <w:rPr>
                <w:rFonts w:ascii="Segoe UI" w:hAnsi="Segoe UI" w:cs="Segoe UI"/>
                <w:color w:val="2A2A2A"/>
                <w:sz w:val="20"/>
                <w:szCs w:val="20"/>
                <w:shd w:val="clear" w:color="auto" w:fill="C9D7F1"/>
              </w:rPr>
            </w:pPr>
            <w:r w:rsidRPr="00F57F69">
              <w:rPr>
                <w:b/>
              </w:rPr>
              <w:t>Michele Leroux Bustamante</w:t>
            </w:r>
          </w:p>
          <w:p w:rsidR="00C3342D" w:rsidRPr="002E1848" w:rsidRDefault="00C3342D" w:rsidP="007808B8">
            <w:pPr>
              <w:spacing w:line="276" w:lineRule="auto"/>
              <w:jc w:val="left"/>
              <w:rPr>
                <w:lang w:val="en-GB"/>
              </w:rPr>
            </w:pPr>
            <w:r w:rsidRPr="002E1848">
              <w:rPr>
                <w:lang w:val="en-GB"/>
              </w:rPr>
              <w:t>Finite State Machines, Wizards, and the Web</w:t>
            </w:r>
          </w:p>
          <w:p w:rsidR="00C3342D" w:rsidRPr="002E1848" w:rsidRDefault="00586161" w:rsidP="007808B8">
            <w:pPr>
              <w:spacing w:line="276" w:lineRule="auto"/>
              <w:jc w:val="left"/>
              <w:rPr>
                <w:lang w:val="en-GB"/>
              </w:rPr>
            </w:pPr>
            <w:hyperlink r:id="rId84" w:history="1">
              <w:r w:rsidR="00C3342D" w:rsidRPr="002E1848">
                <w:rPr>
                  <w:lang w:val="en-GB"/>
                </w:rPr>
                <w:t>https://msdn.microsoft.com/en-us/library/aa478972.aspx</w:t>
              </w:r>
            </w:hyperlink>
          </w:p>
          <w:p w:rsidR="00C3342D" w:rsidRPr="00F57F69" w:rsidRDefault="00C3342D" w:rsidP="006F0EAC">
            <w:pPr>
              <w:spacing w:line="276" w:lineRule="auto"/>
              <w:jc w:val="left"/>
              <w:rPr>
                <w:b/>
                <w:lang w:val="en-GB"/>
              </w:rPr>
            </w:pPr>
            <w:r w:rsidRPr="00F57F69">
              <w:t>(Published February 2004)</w:t>
            </w:r>
          </w:p>
        </w:tc>
      </w:tr>
      <w:tr w:rsidR="00C3342D" w:rsidTr="00675DC2">
        <w:tc>
          <w:tcPr>
            <w:tcW w:w="2518" w:type="dxa"/>
            <w:vAlign w:val="center"/>
          </w:tcPr>
          <w:p w:rsidR="00C3342D" w:rsidRDefault="00C3342D" w:rsidP="007808B8">
            <w:pPr>
              <w:jc w:val="left"/>
            </w:pPr>
            <w:bookmarkStart w:id="175" w:name="Debian"/>
            <w:r>
              <w:t>(Debian, 2016)</w:t>
            </w:r>
            <w:bookmarkEnd w:id="175"/>
          </w:p>
        </w:tc>
        <w:tc>
          <w:tcPr>
            <w:tcW w:w="6694" w:type="dxa"/>
            <w:vAlign w:val="center"/>
          </w:tcPr>
          <w:p w:rsidR="00C3342D" w:rsidRDefault="00C3342D" w:rsidP="006F0EAC">
            <w:pPr>
              <w:spacing w:before="240" w:line="276" w:lineRule="auto"/>
              <w:jc w:val="left"/>
              <w:rPr>
                <w:b/>
              </w:rPr>
            </w:pPr>
            <w:r>
              <w:rPr>
                <w:b/>
              </w:rPr>
              <w:t>What is Debian GNU?</w:t>
            </w:r>
          </w:p>
          <w:p w:rsidR="00C3342D" w:rsidRPr="00B50704" w:rsidRDefault="00675DC2" w:rsidP="007808B8">
            <w:pPr>
              <w:spacing w:line="276" w:lineRule="auto"/>
              <w:jc w:val="left"/>
            </w:pPr>
            <w:r>
              <w:t>Debian User's Manual</w:t>
            </w:r>
          </w:p>
          <w:p w:rsidR="00C3342D" w:rsidRPr="00B50704" w:rsidRDefault="00586161" w:rsidP="007808B8">
            <w:pPr>
              <w:spacing w:line="276" w:lineRule="auto"/>
              <w:jc w:val="left"/>
            </w:pPr>
            <w:hyperlink r:id="rId85" w:history="1">
              <w:r w:rsidR="00C3342D" w:rsidRPr="00B50704">
                <w:t>http://debiananwenderhandbuch.de/wasistdebiangnu.html</w:t>
              </w:r>
            </w:hyperlink>
          </w:p>
          <w:p w:rsidR="00C3342D" w:rsidRDefault="00C3342D" w:rsidP="006F0EAC">
            <w:pPr>
              <w:spacing w:line="276" w:lineRule="auto"/>
              <w:jc w:val="left"/>
              <w:rPr>
                <w:b/>
              </w:rPr>
            </w:pPr>
            <w:r w:rsidRPr="00B50704">
              <w:t>(Accessed on 22.04.2016)</w:t>
            </w:r>
          </w:p>
        </w:tc>
      </w:tr>
      <w:tr w:rsidR="00C3342D" w:rsidTr="00675DC2">
        <w:tc>
          <w:tcPr>
            <w:tcW w:w="2518" w:type="dxa"/>
            <w:vAlign w:val="center"/>
          </w:tcPr>
          <w:p w:rsidR="00C3342D" w:rsidRDefault="00C3342D" w:rsidP="007808B8">
            <w:pPr>
              <w:jc w:val="left"/>
            </w:pPr>
            <w:bookmarkStart w:id="176" w:name="PLC_Komp"/>
            <w:r>
              <w:t>(El-Ko, 2016)</w:t>
            </w:r>
            <w:bookmarkEnd w:id="176"/>
          </w:p>
        </w:tc>
        <w:tc>
          <w:tcPr>
            <w:tcW w:w="6694" w:type="dxa"/>
            <w:vAlign w:val="center"/>
          </w:tcPr>
          <w:p w:rsidR="00C3342D" w:rsidRDefault="00C3342D" w:rsidP="006F0EAC">
            <w:pPr>
              <w:spacing w:before="240" w:line="276" w:lineRule="auto"/>
              <w:jc w:val="left"/>
              <w:rPr>
                <w:b/>
              </w:rPr>
            </w:pPr>
            <w:r>
              <w:rPr>
                <w:b/>
              </w:rPr>
              <w:t>Electronics Compendium</w:t>
            </w:r>
          </w:p>
          <w:p w:rsidR="00C3342D" w:rsidRPr="0079796A" w:rsidRDefault="00C3342D" w:rsidP="0079796A">
            <w:pPr>
              <w:spacing w:line="276" w:lineRule="auto"/>
              <w:jc w:val="left"/>
            </w:pPr>
            <w:r w:rsidRPr="0079796A">
              <w:t>Powerline Communication</w:t>
            </w:r>
          </w:p>
          <w:p w:rsidR="00C3342D" w:rsidRDefault="00C3342D" w:rsidP="006F0EAC">
            <w:pPr>
              <w:spacing w:line="276" w:lineRule="auto"/>
              <w:jc w:val="left"/>
              <w:rPr>
                <w:b/>
              </w:rPr>
            </w:pPr>
            <w:r w:rsidRPr="0079796A">
              <w:t>(Accessed on 13.04.2016)</w:t>
            </w:r>
          </w:p>
        </w:tc>
      </w:tr>
      <w:tr w:rsidR="00C3342D" w:rsidTr="00675DC2">
        <w:tc>
          <w:tcPr>
            <w:tcW w:w="2518" w:type="dxa"/>
            <w:vAlign w:val="center"/>
          </w:tcPr>
          <w:p w:rsidR="00C3342D" w:rsidRDefault="00C3342D" w:rsidP="007808B8">
            <w:pPr>
              <w:jc w:val="left"/>
            </w:pPr>
            <w:bookmarkStart w:id="177" w:name="FileZilla"/>
            <w:r>
              <w:t>(FileZilla, 2016)</w:t>
            </w:r>
            <w:bookmarkEnd w:id="177"/>
          </w:p>
        </w:tc>
        <w:tc>
          <w:tcPr>
            <w:tcW w:w="6694" w:type="dxa"/>
            <w:vAlign w:val="center"/>
          </w:tcPr>
          <w:p w:rsidR="00C3342D" w:rsidRDefault="00C3342D" w:rsidP="006F0EAC">
            <w:pPr>
              <w:spacing w:before="240" w:line="276" w:lineRule="auto"/>
              <w:jc w:val="left"/>
              <w:rPr>
                <w:b/>
              </w:rPr>
            </w:pPr>
            <w:r>
              <w:rPr>
                <w:b/>
              </w:rPr>
              <w:t>FileZilla</w:t>
            </w:r>
          </w:p>
          <w:p w:rsidR="00C3342D" w:rsidRPr="00871EB0" w:rsidRDefault="00586161" w:rsidP="007808B8">
            <w:pPr>
              <w:spacing w:line="276" w:lineRule="auto"/>
              <w:jc w:val="left"/>
            </w:pPr>
            <w:hyperlink r:id="rId86" w:history="1">
              <w:r w:rsidR="00C3342D" w:rsidRPr="00871EB0">
                <w:t>https://filezilla-project.org/</w:t>
              </w:r>
            </w:hyperlink>
          </w:p>
          <w:p w:rsidR="00C3342D" w:rsidRDefault="00C3342D" w:rsidP="007808B8">
            <w:pPr>
              <w:spacing w:line="276" w:lineRule="auto"/>
              <w:jc w:val="left"/>
              <w:rPr>
                <w:b/>
              </w:rPr>
            </w:pPr>
            <w:r w:rsidRPr="00871EB0">
              <w:t>(Accessed on 25.04.2016)</w:t>
            </w:r>
          </w:p>
        </w:tc>
      </w:tr>
      <w:tr w:rsidR="00C3342D" w:rsidTr="00675DC2">
        <w:tc>
          <w:tcPr>
            <w:tcW w:w="2518" w:type="dxa"/>
            <w:vAlign w:val="center"/>
          </w:tcPr>
          <w:p w:rsidR="00C3342D" w:rsidRDefault="00C3342D" w:rsidP="007808B8">
            <w:pPr>
              <w:jc w:val="left"/>
            </w:pPr>
            <w:bookmarkStart w:id="178" w:name="Groß_Sockets_Fuldau"/>
            <w:r>
              <w:t>(United, 2015)</w:t>
            </w:r>
            <w:bookmarkEnd w:id="178"/>
          </w:p>
        </w:tc>
        <w:tc>
          <w:tcPr>
            <w:tcW w:w="6694" w:type="dxa"/>
            <w:vAlign w:val="center"/>
          </w:tcPr>
          <w:p w:rsidR="00C3342D" w:rsidRDefault="00C3342D" w:rsidP="006F0EAC">
            <w:pPr>
              <w:spacing w:before="240" w:line="276" w:lineRule="auto"/>
              <w:jc w:val="left"/>
              <w:rPr>
                <w:b/>
              </w:rPr>
            </w:pPr>
            <w:r>
              <w:rPr>
                <w:b/>
              </w:rPr>
              <w:t>Prof. Dr. Siegmar United</w:t>
            </w:r>
          </w:p>
          <w:p w:rsidR="00675DC2" w:rsidRDefault="00C3342D" w:rsidP="007808B8">
            <w:pPr>
              <w:spacing w:line="276" w:lineRule="auto"/>
              <w:jc w:val="left"/>
            </w:pPr>
            <w:r>
              <w:t>Script parallel processing</w:t>
            </w:r>
          </w:p>
          <w:p w:rsidR="00C3342D" w:rsidRPr="000F0DA5" w:rsidRDefault="00C3342D" w:rsidP="007808B8">
            <w:pPr>
              <w:spacing w:line="276" w:lineRule="auto"/>
              <w:jc w:val="left"/>
            </w:pPr>
            <w:r w:rsidRPr="000F0DA5">
              <w:t>Cape. 4 The socket interface</w:t>
            </w:r>
          </w:p>
          <w:p w:rsidR="00C3342D" w:rsidRDefault="00C3342D" w:rsidP="007808B8">
            <w:pPr>
              <w:spacing w:line="276" w:lineRule="auto"/>
              <w:jc w:val="left"/>
            </w:pPr>
            <w:r w:rsidRPr="000F0DA5">
              <w:t>Fulda University, Department of Applied computer science</w:t>
            </w:r>
          </w:p>
          <w:p w:rsidR="00C3342D" w:rsidRDefault="00C3342D" w:rsidP="007808B8">
            <w:pPr>
              <w:spacing w:line="276" w:lineRule="auto"/>
              <w:jc w:val="left"/>
              <w:rPr>
                <w:b/>
              </w:rPr>
            </w:pPr>
            <w:r>
              <w:t>(Accessed on 21.06.2015)</w:t>
            </w:r>
          </w:p>
        </w:tc>
      </w:tr>
      <w:tr w:rsidR="00C3342D" w:rsidRPr="00C955D0" w:rsidTr="00675DC2">
        <w:tc>
          <w:tcPr>
            <w:tcW w:w="2518" w:type="dxa"/>
            <w:vAlign w:val="center"/>
          </w:tcPr>
          <w:p w:rsidR="00C3342D" w:rsidRDefault="00C3342D" w:rsidP="007808B8">
            <w:pPr>
              <w:jc w:val="left"/>
            </w:pPr>
            <w:bookmarkStart w:id="179" w:name="Hekman_Linux_in_a_Nutshell"/>
            <w:r>
              <w:t>(Hekman, 1998)</w:t>
            </w:r>
            <w:bookmarkEnd w:id="179"/>
          </w:p>
        </w:tc>
        <w:tc>
          <w:tcPr>
            <w:tcW w:w="6694" w:type="dxa"/>
            <w:vAlign w:val="center"/>
          </w:tcPr>
          <w:p w:rsidR="00C3342D" w:rsidRPr="00AB7A79" w:rsidRDefault="00C3342D" w:rsidP="006F0EAC">
            <w:pPr>
              <w:spacing w:before="240" w:line="276" w:lineRule="auto"/>
              <w:jc w:val="left"/>
              <w:rPr>
                <w:b/>
                <w:lang w:val="en-GB"/>
              </w:rPr>
            </w:pPr>
            <w:r w:rsidRPr="00AB7A79">
              <w:rPr>
                <w:b/>
                <w:lang w:val="en-GB"/>
              </w:rPr>
              <w:t>Jessica Perry Hekman</w:t>
            </w:r>
          </w:p>
          <w:p w:rsidR="00C3342D" w:rsidRPr="00C955D0" w:rsidRDefault="00C3342D" w:rsidP="007808B8">
            <w:pPr>
              <w:spacing w:line="276" w:lineRule="auto"/>
              <w:jc w:val="left"/>
              <w:rPr>
                <w:lang w:val="en-GB"/>
              </w:rPr>
            </w:pPr>
            <w:r w:rsidRPr="00C955D0">
              <w:rPr>
                <w:lang w:val="en-GB"/>
              </w:rPr>
              <w:t>Linux in a Nutshell</w:t>
            </w:r>
          </w:p>
          <w:p w:rsidR="00C3342D" w:rsidRPr="00E4160B" w:rsidRDefault="00C3342D" w:rsidP="007808B8">
            <w:pPr>
              <w:spacing w:line="276" w:lineRule="auto"/>
              <w:jc w:val="left"/>
            </w:pPr>
            <w:r w:rsidRPr="00E4160B">
              <w:t>O'Reilly</w:t>
            </w:r>
          </w:p>
          <w:p w:rsidR="00C3342D" w:rsidRPr="00E4160B" w:rsidRDefault="00C3342D" w:rsidP="007808B8">
            <w:pPr>
              <w:spacing w:line="276" w:lineRule="auto"/>
              <w:jc w:val="left"/>
            </w:pPr>
            <w:r w:rsidRPr="00E4160B">
              <w:t>ISBN 3-930673-57-6</w:t>
            </w:r>
          </w:p>
          <w:p w:rsidR="00C3342D" w:rsidRPr="00C955D0" w:rsidRDefault="00C3342D" w:rsidP="007808B8">
            <w:pPr>
              <w:spacing w:line="276" w:lineRule="auto"/>
              <w:jc w:val="left"/>
              <w:rPr>
                <w:b/>
              </w:rPr>
            </w:pPr>
            <w:r w:rsidRPr="00E4160B">
              <w:t>1. reprint January 1998</w:t>
            </w:r>
          </w:p>
        </w:tc>
      </w:tr>
      <w:tr w:rsidR="00C3342D" w:rsidTr="00675DC2">
        <w:tc>
          <w:tcPr>
            <w:tcW w:w="2518" w:type="dxa"/>
            <w:vAlign w:val="center"/>
          </w:tcPr>
          <w:p w:rsidR="00C3342D" w:rsidRDefault="00C3342D" w:rsidP="007808B8">
            <w:pPr>
              <w:jc w:val="left"/>
            </w:pPr>
            <w:bookmarkStart w:id="180" w:name="I2SE"/>
            <w:r>
              <w:t>(I2SE, 2016)</w:t>
            </w:r>
            <w:bookmarkEnd w:id="180"/>
          </w:p>
        </w:tc>
        <w:tc>
          <w:tcPr>
            <w:tcW w:w="6694" w:type="dxa"/>
            <w:vAlign w:val="center"/>
          </w:tcPr>
          <w:p w:rsidR="00C3342D" w:rsidRPr="005165D3" w:rsidRDefault="00C3342D" w:rsidP="006F0EAC">
            <w:pPr>
              <w:spacing w:before="240" w:line="276" w:lineRule="auto"/>
              <w:jc w:val="left"/>
              <w:rPr>
                <w:b/>
                <w:lang w:val="en-GB"/>
              </w:rPr>
            </w:pPr>
            <w:r w:rsidRPr="005165D3">
              <w:rPr>
                <w:b/>
                <w:lang w:val="en-GB"/>
              </w:rPr>
              <w:t>I2SE GmbH</w:t>
            </w:r>
          </w:p>
          <w:p w:rsidR="00C3342D" w:rsidRPr="005165D3" w:rsidRDefault="00C3342D" w:rsidP="007808B8">
            <w:pPr>
              <w:spacing w:line="276" w:lineRule="auto"/>
              <w:jc w:val="left"/>
              <w:rPr>
                <w:lang w:val="en-GB"/>
              </w:rPr>
            </w:pPr>
            <w:r w:rsidRPr="005165D3">
              <w:rPr>
                <w:lang w:val="en-GB"/>
              </w:rPr>
              <w:t>EVAchargeSE SE board</w:t>
            </w:r>
          </w:p>
          <w:p w:rsidR="00C3342D" w:rsidRPr="005165D3" w:rsidRDefault="00586161" w:rsidP="007808B8">
            <w:pPr>
              <w:spacing w:line="276" w:lineRule="auto"/>
              <w:jc w:val="left"/>
              <w:rPr>
                <w:lang w:val="en-GB"/>
              </w:rPr>
            </w:pPr>
            <w:hyperlink r:id="rId87" w:history="1">
              <w:r w:rsidR="00C3342D" w:rsidRPr="005165D3">
                <w:rPr>
                  <w:lang w:val="en-GB"/>
                </w:rPr>
                <w:t>https://www.i2se.com/product/evacharge-se/</w:t>
              </w:r>
            </w:hyperlink>
          </w:p>
          <w:p w:rsidR="00C3342D" w:rsidRDefault="00C3342D" w:rsidP="007808B8">
            <w:pPr>
              <w:spacing w:line="276" w:lineRule="auto"/>
              <w:jc w:val="left"/>
              <w:rPr>
                <w:b/>
              </w:rPr>
            </w:pPr>
            <w:r w:rsidRPr="00F239A9">
              <w:t>(Accessed on 17.04.2016)</w:t>
            </w:r>
          </w:p>
        </w:tc>
      </w:tr>
      <w:tr w:rsidR="00C3342D" w:rsidRPr="00393AF3" w:rsidTr="00675DC2">
        <w:tc>
          <w:tcPr>
            <w:tcW w:w="2518" w:type="dxa"/>
            <w:vAlign w:val="center"/>
          </w:tcPr>
          <w:p w:rsidR="00C3342D" w:rsidRDefault="00C3342D" w:rsidP="00446AF4">
            <w:pPr>
              <w:jc w:val="left"/>
            </w:pPr>
            <w:bookmarkStart w:id="181" w:name="sockets"/>
            <w:r>
              <w:t>(ITWissen, 2016)</w:t>
            </w:r>
            <w:bookmarkEnd w:id="181"/>
          </w:p>
        </w:tc>
        <w:tc>
          <w:tcPr>
            <w:tcW w:w="6694" w:type="dxa"/>
            <w:vAlign w:val="center"/>
          </w:tcPr>
          <w:p w:rsidR="00C3342D" w:rsidRDefault="00C3342D" w:rsidP="006F0EAC">
            <w:pPr>
              <w:spacing w:before="240" w:line="276" w:lineRule="auto"/>
              <w:jc w:val="left"/>
              <w:rPr>
                <w:b/>
              </w:rPr>
            </w:pPr>
            <w:r>
              <w:rPr>
                <w:b/>
              </w:rPr>
              <w:t>ITWissen</w:t>
            </w:r>
          </w:p>
          <w:p w:rsidR="00C3342D" w:rsidRPr="00446AF4" w:rsidRDefault="00C3342D" w:rsidP="00D30B26">
            <w:pPr>
              <w:spacing w:line="276" w:lineRule="auto"/>
              <w:jc w:val="left"/>
            </w:pPr>
            <w:r w:rsidRPr="00446AF4">
              <w:t>socket</w:t>
            </w:r>
          </w:p>
          <w:p w:rsidR="00C3342D" w:rsidRPr="00446AF4" w:rsidRDefault="00586161" w:rsidP="00D30B26">
            <w:pPr>
              <w:spacing w:line="276" w:lineRule="auto"/>
              <w:jc w:val="left"/>
            </w:pPr>
            <w:hyperlink r:id="rId88" w:history="1">
              <w:r w:rsidR="00C3342D" w:rsidRPr="00446AF4">
                <w:t>http://www.itwissen.info/definition/lexikon/Socket-socket.html</w:t>
              </w:r>
            </w:hyperlink>
          </w:p>
          <w:p w:rsidR="00C3342D" w:rsidRDefault="00C3342D" w:rsidP="00446AF4">
            <w:pPr>
              <w:spacing w:line="276" w:lineRule="auto"/>
              <w:jc w:val="left"/>
              <w:rPr>
                <w:lang w:val="en-GB"/>
              </w:rPr>
            </w:pPr>
            <w:r w:rsidRPr="00446AF4">
              <w:rPr>
                <w:lang w:val="en-GB"/>
              </w:rPr>
              <w:t>(Accessed on 03.01.2016)</w:t>
            </w:r>
          </w:p>
          <w:p w:rsidR="00675DC2" w:rsidRPr="00446AF4" w:rsidRDefault="00675DC2" w:rsidP="00446AF4">
            <w:pPr>
              <w:spacing w:line="276" w:lineRule="auto"/>
              <w:jc w:val="left"/>
              <w:rPr>
                <w:b/>
              </w:rPr>
            </w:pPr>
          </w:p>
        </w:tc>
      </w:tr>
      <w:tr w:rsidR="00C3342D" w:rsidTr="00675DC2">
        <w:tc>
          <w:tcPr>
            <w:tcW w:w="2518" w:type="dxa"/>
            <w:vAlign w:val="center"/>
          </w:tcPr>
          <w:p w:rsidR="00C3342D" w:rsidRDefault="00C3342D" w:rsidP="007808B8">
            <w:pPr>
              <w:jc w:val="left"/>
            </w:pPr>
            <w:bookmarkStart w:id="182" w:name="Lewandowski"/>
            <w:r>
              <w:lastRenderedPageBreak/>
              <w:t>(Lewandowski, 2014)</w:t>
            </w:r>
            <w:bookmarkEnd w:id="182"/>
          </w:p>
        </w:tc>
        <w:tc>
          <w:tcPr>
            <w:tcW w:w="6694" w:type="dxa"/>
            <w:vAlign w:val="center"/>
          </w:tcPr>
          <w:p w:rsidR="00C3342D" w:rsidRDefault="00C3342D" w:rsidP="006F0EAC">
            <w:pPr>
              <w:spacing w:before="240" w:line="276" w:lineRule="auto"/>
              <w:jc w:val="left"/>
              <w:rPr>
                <w:b/>
              </w:rPr>
            </w:pPr>
            <w:r>
              <w:rPr>
                <w:b/>
              </w:rPr>
              <w:t>Christian Lewandowski.</w:t>
            </w:r>
          </w:p>
          <w:p w:rsidR="00C3342D" w:rsidRDefault="00C3342D" w:rsidP="009F4DAA">
            <w:pPr>
              <w:spacing w:line="276" w:lineRule="auto"/>
              <w:jc w:val="left"/>
            </w:pPr>
            <w:r>
              <w:t>.Entwurf And performance evaluation of a communications architecture for the provision of balancing power by electric vehicles</w:t>
            </w:r>
          </w:p>
          <w:p w:rsidR="00C3342D" w:rsidRDefault="00C3342D" w:rsidP="009F4DAA">
            <w:pPr>
              <w:spacing w:line="276" w:lineRule="auto"/>
              <w:jc w:val="left"/>
            </w:pPr>
            <w:r>
              <w:t>Technical university Dortmund</w:t>
            </w:r>
          </w:p>
          <w:p w:rsidR="00C3342D" w:rsidRPr="009F4DAA" w:rsidRDefault="00C3342D" w:rsidP="009F4DAA">
            <w:pPr>
              <w:spacing w:line="276" w:lineRule="auto"/>
              <w:jc w:val="left"/>
            </w:pPr>
            <w:r>
              <w:t>(Published on 10/17/2014)</w:t>
            </w:r>
          </w:p>
        </w:tc>
      </w:tr>
      <w:tr w:rsidR="00C3342D" w:rsidTr="00675DC2">
        <w:tc>
          <w:tcPr>
            <w:tcW w:w="2518" w:type="dxa"/>
            <w:vAlign w:val="center"/>
          </w:tcPr>
          <w:p w:rsidR="00C3342D" w:rsidRDefault="00C3342D" w:rsidP="007808B8">
            <w:pPr>
              <w:jc w:val="left"/>
            </w:pPr>
            <w:bookmarkStart w:id="183" w:name="Mültin"/>
            <w:r>
              <w:t>(Mültin, 2014)</w:t>
            </w:r>
            <w:bookmarkEnd w:id="183"/>
          </w:p>
        </w:tc>
        <w:tc>
          <w:tcPr>
            <w:tcW w:w="6694" w:type="dxa"/>
            <w:vAlign w:val="center"/>
          </w:tcPr>
          <w:p w:rsidR="00C3342D" w:rsidRPr="007808B8" w:rsidRDefault="00C3342D" w:rsidP="006F0EAC">
            <w:pPr>
              <w:spacing w:before="240" w:line="276" w:lineRule="auto"/>
              <w:jc w:val="left"/>
              <w:rPr>
                <w:b/>
              </w:rPr>
            </w:pPr>
            <w:r w:rsidRPr="007808B8">
              <w:rPr>
                <w:b/>
              </w:rPr>
              <w:t xml:space="preserve">Marc Mültin </w:t>
            </w:r>
          </w:p>
          <w:p w:rsidR="00C3342D" w:rsidRDefault="00C3342D" w:rsidP="007808B8">
            <w:pPr>
              <w:spacing w:line="276" w:lineRule="auto"/>
              <w:jc w:val="left"/>
            </w:pPr>
            <w:r>
              <w:t>Dissertation: The electric vehicle as flexible consumers and energy storage in the smart home</w:t>
            </w:r>
          </w:p>
          <w:p w:rsidR="00C3342D" w:rsidRDefault="00C3342D" w:rsidP="007808B8">
            <w:pPr>
              <w:spacing w:line="276" w:lineRule="auto"/>
              <w:jc w:val="left"/>
            </w:pPr>
            <w:r>
              <w:t>KIT Faculty of Economics at the Karlsruhe Institute of Technology (KIT)</w:t>
            </w:r>
          </w:p>
          <w:p w:rsidR="00C3342D" w:rsidRDefault="00C3342D" w:rsidP="007808B8">
            <w:pPr>
              <w:spacing w:line="276" w:lineRule="auto"/>
              <w:jc w:val="left"/>
            </w:pPr>
            <w:r>
              <w:t>(Accessed on 08.04.2015)</w:t>
            </w:r>
          </w:p>
        </w:tc>
      </w:tr>
      <w:tr w:rsidR="00C3342D" w:rsidTr="00675DC2">
        <w:tc>
          <w:tcPr>
            <w:tcW w:w="2518" w:type="dxa"/>
            <w:vAlign w:val="center"/>
          </w:tcPr>
          <w:p w:rsidR="00C3342D" w:rsidRDefault="00C3342D" w:rsidP="007808B8">
            <w:pPr>
              <w:jc w:val="left"/>
            </w:pPr>
            <w:bookmarkStart w:id="184" w:name="sockets_zotteljedi"/>
            <w:r>
              <w:t>(Opatz, 2006)</w:t>
            </w:r>
            <w:bookmarkEnd w:id="184"/>
          </w:p>
        </w:tc>
        <w:tc>
          <w:tcPr>
            <w:tcW w:w="6694" w:type="dxa"/>
            <w:vAlign w:val="center"/>
          </w:tcPr>
          <w:p w:rsidR="00C3342D" w:rsidRDefault="00C3342D" w:rsidP="006F0EAC">
            <w:pPr>
              <w:spacing w:before="240" w:line="276" w:lineRule="auto"/>
              <w:jc w:val="left"/>
              <w:rPr>
                <w:b/>
              </w:rPr>
            </w:pPr>
            <w:r>
              <w:rPr>
                <w:b/>
              </w:rPr>
              <w:t>Felix Opatz</w:t>
            </w:r>
          </w:p>
          <w:p w:rsidR="00C3342D" w:rsidRPr="008536C4" w:rsidRDefault="00C3342D" w:rsidP="00AC7217">
            <w:pPr>
              <w:spacing w:line="276" w:lineRule="auto"/>
              <w:jc w:val="left"/>
            </w:pPr>
            <w:r w:rsidRPr="008536C4">
              <w:t>Network programming with BSD sockets</w:t>
            </w:r>
          </w:p>
          <w:p w:rsidR="00C3342D" w:rsidRPr="00AD226A" w:rsidRDefault="00C3342D" w:rsidP="00AC7217">
            <w:pPr>
              <w:spacing w:line="276" w:lineRule="auto"/>
              <w:jc w:val="left"/>
              <w:rPr>
                <w:lang w:val="en-GB"/>
              </w:rPr>
            </w:pPr>
            <w:r w:rsidRPr="00AD226A">
              <w:rPr>
                <w:lang w:val="en-GB"/>
              </w:rPr>
              <w:t>revision 1:15</w:t>
            </w:r>
          </w:p>
          <w:p w:rsidR="00C3342D" w:rsidRPr="00AD226A" w:rsidRDefault="00C3342D" w:rsidP="00AC7217">
            <w:pPr>
              <w:spacing w:line="276" w:lineRule="auto"/>
              <w:jc w:val="left"/>
              <w:rPr>
                <w:lang w:val="en-GB"/>
              </w:rPr>
            </w:pPr>
            <w:r w:rsidRPr="00AD226A">
              <w:rPr>
                <w:lang w:val="en-GB"/>
              </w:rPr>
              <w:t>http://www.zotteljedi.de/socket-buch/socket-buch.pdf</w:t>
            </w:r>
          </w:p>
          <w:p w:rsidR="00C3342D" w:rsidRDefault="00C3342D" w:rsidP="00AC7217">
            <w:pPr>
              <w:spacing w:line="276" w:lineRule="auto"/>
              <w:jc w:val="left"/>
              <w:rPr>
                <w:b/>
              </w:rPr>
            </w:pPr>
            <w:r w:rsidRPr="008536C4">
              <w:t>(Published on 08/07/2006)</w:t>
            </w:r>
          </w:p>
        </w:tc>
      </w:tr>
      <w:tr w:rsidR="00C3342D" w:rsidTr="00675DC2">
        <w:tc>
          <w:tcPr>
            <w:tcW w:w="2518" w:type="dxa"/>
            <w:vAlign w:val="center"/>
          </w:tcPr>
          <w:p w:rsidR="00C3342D" w:rsidRDefault="00C3342D" w:rsidP="007808B8">
            <w:pPr>
              <w:jc w:val="left"/>
            </w:pPr>
            <w:bookmarkStart w:id="185" w:name="OpenV2G"/>
            <w:r>
              <w:t>(OpenV2G, 2016)</w:t>
            </w:r>
            <w:bookmarkEnd w:id="185"/>
          </w:p>
        </w:tc>
        <w:tc>
          <w:tcPr>
            <w:tcW w:w="6694" w:type="dxa"/>
            <w:vAlign w:val="center"/>
          </w:tcPr>
          <w:p w:rsidR="00C3342D" w:rsidRPr="00AC7217" w:rsidRDefault="00C3342D" w:rsidP="006F0EAC">
            <w:pPr>
              <w:spacing w:before="240" w:line="276" w:lineRule="auto"/>
              <w:jc w:val="left"/>
              <w:rPr>
                <w:b/>
              </w:rPr>
            </w:pPr>
            <w:r>
              <w:rPr>
                <w:b/>
              </w:rPr>
              <w:t>www.Sourceforge.net</w:t>
            </w:r>
          </w:p>
          <w:p w:rsidR="00C3342D" w:rsidRDefault="00C3342D" w:rsidP="00AC7217">
            <w:pPr>
              <w:spacing w:line="276" w:lineRule="auto"/>
              <w:jc w:val="left"/>
            </w:pPr>
            <w:r>
              <w:t>Open source project to implement a complete ISO 15118 communication protocol</w:t>
            </w:r>
          </w:p>
          <w:p w:rsidR="00C3342D" w:rsidRDefault="00C3342D" w:rsidP="00AC7217">
            <w:pPr>
              <w:spacing w:line="276" w:lineRule="auto"/>
              <w:jc w:val="left"/>
            </w:pPr>
            <w:r w:rsidRPr="00AC7217">
              <w:t>http://openv2g.sourceforge.net/index.php/home.html</w:t>
            </w:r>
          </w:p>
          <w:p w:rsidR="00C3342D" w:rsidRDefault="00C3342D" w:rsidP="00AC7217">
            <w:pPr>
              <w:spacing w:line="276" w:lineRule="auto"/>
              <w:jc w:val="left"/>
            </w:pPr>
            <w:r>
              <w:t>(Accessed on 07.04.2016)</w:t>
            </w:r>
          </w:p>
        </w:tc>
      </w:tr>
      <w:tr w:rsidR="00C3342D" w:rsidTr="00675DC2">
        <w:tc>
          <w:tcPr>
            <w:tcW w:w="2518" w:type="dxa"/>
            <w:vAlign w:val="center"/>
          </w:tcPr>
          <w:p w:rsidR="00C3342D" w:rsidRDefault="00C3342D" w:rsidP="007808B8">
            <w:pPr>
              <w:jc w:val="left"/>
            </w:pPr>
            <w:bookmarkStart w:id="186" w:name="Shellbefehle"/>
            <w:r>
              <w:t>(Shell commands, 2016)</w:t>
            </w:r>
            <w:bookmarkEnd w:id="186"/>
          </w:p>
        </w:tc>
        <w:tc>
          <w:tcPr>
            <w:tcW w:w="6694" w:type="dxa"/>
            <w:vAlign w:val="center"/>
          </w:tcPr>
          <w:p w:rsidR="00C3342D" w:rsidRPr="00B86624" w:rsidRDefault="00C3342D" w:rsidP="006F0EAC">
            <w:pPr>
              <w:spacing w:before="240" w:line="276" w:lineRule="auto"/>
              <w:jc w:val="left"/>
              <w:rPr>
                <w:b/>
              </w:rPr>
            </w:pPr>
            <w:r w:rsidRPr="00B86624">
              <w:rPr>
                <w:b/>
              </w:rPr>
              <w:t>Shell commands</w:t>
            </w:r>
          </w:p>
          <w:p w:rsidR="00C3342D" w:rsidRPr="00B86624" w:rsidRDefault="00C3342D" w:rsidP="00AC7217">
            <w:pPr>
              <w:spacing w:line="276" w:lineRule="auto"/>
              <w:jc w:val="left"/>
            </w:pPr>
            <w:r w:rsidRPr="00B86624">
              <w:t>Overview of the most common shell commands</w:t>
            </w:r>
          </w:p>
          <w:p w:rsidR="00C3342D" w:rsidRPr="00B86624" w:rsidRDefault="00C3342D" w:rsidP="00AC7217">
            <w:pPr>
              <w:spacing w:line="276" w:lineRule="auto"/>
              <w:jc w:val="left"/>
            </w:pPr>
            <w:r w:rsidRPr="00B86624">
              <w:t>http://www.shellbefehle.de/befehle/</w:t>
            </w:r>
          </w:p>
          <w:p w:rsidR="00C3342D" w:rsidRPr="00B86624" w:rsidRDefault="00C3342D" w:rsidP="00AC7217">
            <w:pPr>
              <w:spacing w:line="276" w:lineRule="auto"/>
              <w:jc w:val="left"/>
              <w:rPr>
                <w:b/>
              </w:rPr>
            </w:pPr>
            <w:r w:rsidRPr="00B86624">
              <w:t>(Accessed on 27.04.2016)</w:t>
            </w:r>
          </w:p>
        </w:tc>
      </w:tr>
      <w:tr w:rsidR="00C3342D" w:rsidRPr="00393AF3" w:rsidTr="00675DC2">
        <w:tc>
          <w:tcPr>
            <w:tcW w:w="2518" w:type="dxa"/>
            <w:vAlign w:val="center"/>
          </w:tcPr>
          <w:p w:rsidR="00C3342D" w:rsidRDefault="00C3342D" w:rsidP="00393AF3">
            <w:pPr>
              <w:jc w:val="left"/>
            </w:pPr>
            <w:bookmarkStart w:id="187" w:name="Shrestha_SFTP"/>
            <w:r>
              <w:t>(Shrestha, 2015)</w:t>
            </w:r>
            <w:bookmarkEnd w:id="187"/>
          </w:p>
        </w:tc>
        <w:tc>
          <w:tcPr>
            <w:tcW w:w="6694" w:type="dxa"/>
            <w:vAlign w:val="center"/>
          </w:tcPr>
          <w:p w:rsidR="00C3342D" w:rsidRPr="00393AF3" w:rsidRDefault="00C3342D" w:rsidP="006F0EAC">
            <w:pPr>
              <w:spacing w:before="240" w:line="276" w:lineRule="auto"/>
              <w:jc w:val="left"/>
              <w:rPr>
                <w:b/>
                <w:lang w:val="en-GB"/>
              </w:rPr>
            </w:pPr>
            <w:r>
              <w:rPr>
                <w:b/>
                <w:lang w:val="en-GB"/>
              </w:rPr>
              <w:t>Nerad Shrestha</w:t>
            </w:r>
          </w:p>
          <w:p w:rsidR="00C3342D" w:rsidRDefault="00C3342D" w:rsidP="00D30B26">
            <w:pPr>
              <w:spacing w:line="276" w:lineRule="auto"/>
              <w:jc w:val="left"/>
              <w:rPr>
                <w:lang w:val="en-GB"/>
              </w:rPr>
            </w:pPr>
            <w:r w:rsidRPr="00393AF3">
              <w:rPr>
                <w:lang w:val="en-GB"/>
              </w:rPr>
              <w:t>10 sFTP Command Examples to transfer files on the remote server in Linux</w:t>
            </w:r>
          </w:p>
          <w:p w:rsidR="00C3342D" w:rsidRDefault="00C3342D" w:rsidP="00D30B26">
            <w:pPr>
              <w:spacing w:line="276" w:lineRule="auto"/>
              <w:jc w:val="left"/>
              <w:rPr>
                <w:lang w:val="en-GB"/>
              </w:rPr>
            </w:pPr>
            <w:r w:rsidRPr="00393AF3">
              <w:rPr>
                <w:lang w:val="en-GB"/>
              </w:rPr>
              <w:t>http://www.tecmint.com/sftp-command-examples/</w:t>
            </w:r>
          </w:p>
          <w:p w:rsidR="00C3342D" w:rsidRPr="00B86624" w:rsidRDefault="00C3342D" w:rsidP="00B86624">
            <w:pPr>
              <w:spacing w:line="276" w:lineRule="auto"/>
              <w:jc w:val="left"/>
            </w:pPr>
            <w:r w:rsidRPr="00B86624">
              <w:t>(Updated 01/03/2015)</w:t>
            </w:r>
          </w:p>
        </w:tc>
      </w:tr>
      <w:tr w:rsidR="00C3342D" w:rsidRPr="00393AF3" w:rsidTr="00675DC2">
        <w:tc>
          <w:tcPr>
            <w:tcW w:w="2518" w:type="dxa"/>
            <w:vAlign w:val="center"/>
          </w:tcPr>
          <w:p w:rsidR="00C3342D" w:rsidRDefault="00C3342D" w:rsidP="00631FCF">
            <w:pPr>
              <w:jc w:val="left"/>
            </w:pPr>
            <w:bookmarkStart w:id="188" w:name="ser_prog"/>
            <w:r>
              <w:t>(Sweet, 2016)</w:t>
            </w:r>
            <w:bookmarkEnd w:id="188"/>
          </w:p>
        </w:tc>
        <w:tc>
          <w:tcPr>
            <w:tcW w:w="6694" w:type="dxa"/>
            <w:vAlign w:val="center"/>
          </w:tcPr>
          <w:p w:rsidR="00C3342D" w:rsidRPr="00ED2DBB" w:rsidRDefault="00C3342D" w:rsidP="006F0EAC">
            <w:pPr>
              <w:spacing w:before="240" w:line="276" w:lineRule="auto"/>
              <w:jc w:val="left"/>
              <w:rPr>
                <w:b/>
                <w:lang w:val="en-GB"/>
              </w:rPr>
            </w:pPr>
            <w:r w:rsidRPr="00ED2DBB">
              <w:rPr>
                <w:b/>
                <w:lang w:val="en-GB"/>
              </w:rPr>
              <w:t>Michael R. Sweet</w:t>
            </w:r>
          </w:p>
          <w:p w:rsidR="00C3342D" w:rsidRDefault="00C3342D" w:rsidP="00631FCF">
            <w:pPr>
              <w:spacing w:line="276" w:lineRule="auto"/>
              <w:jc w:val="left"/>
              <w:rPr>
                <w:lang w:val="en-GB"/>
              </w:rPr>
            </w:pPr>
            <w:r w:rsidRPr="00ED2DBB">
              <w:rPr>
                <w:lang w:val="en-GB"/>
              </w:rPr>
              <w:t>Serial Programming Guide</w:t>
            </w:r>
          </w:p>
          <w:p w:rsidR="00C3342D" w:rsidRPr="00ED2DBB" w:rsidRDefault="00C3342D" w:rsidP="00631FCF">
            <w:pPr>
              <w:spacing w:line="276" w:lineRule="auto"/>
              <w:jc w:val="left"/>
              <w:rPr>
                <w:lang w:val="en-GB"/>
              </w:rPr>
            </w:pPr>
            <w:r w:rsidRPr="00ED2DBB">
              <w:rPr>
                <w:lang w:val="en-GB"/>
              </w:rPr>
              <w:t>5th Edition, Revision 3re</w:t>
            </w:r>
          </w:p>
          <w:p w:rsidR="00C3342D" w:rsidRPr="00ED2DBB" w:rsidRDefault="00586161" w:rsidP="00631FCF">
            <w:pPr>
              <w:spacing w:line="276" w:lineRule="auto"/>
              <w:jc w:val="left"/>
              <w:rPr>
                <w:lang w:val="en-GB"/>
              </w:rPr>
            </w:pPr>
            <w:hyperlink r:id="rId89" w:anchor="config" w:history="1">
              <w:r w:rsidR="00C3342D" w:rsidRPr="00ED2DBB">
                <w:rPr>
                  <w:lang w:val="en-GB"/>
                </w:rPr>
                <w:t>https://support.dce.felk.cvut.cz/pos/cv5/doc/serial.html#config</w:t>
              </w:r>
            </w:hyperlink>
          </w:p>
          <w:p w:rsidR="00C3342D" w:rsidRPr="00ED2DBB" w:rsidRDefault="00C3342D" w:rsidP="00631FCF">
            <w:pPr>
              <w:spacing w:line="276" w:lineRule="auto"/>
              <w:jc w:val="left"/>
              <w:rPr>
                <w:b/>
                <w:lang w:val="en-GB"/>
              </w:rPr>
            </w:pPr>
            <w:r w:rsidRPr="00ED2DBB">
              <w:t>(Accessed on 05.01.2016)</w:t>
            </w:r>
          </w:p>
        </w:tc>
      </w:tr>
      <w:tr w:rsidR="00C3342D" w:rsidRPr="00393AF3" w:rsidTr="00675DC2">
        <w:tc>
          <w:tcPr>
            <w:tcW w:w="2518" w:type="dxa"/>
            <w:vAlign w:val="center"/>
          </w:tcPr>
          <w:p w:rsidR="00C3342D" w:rsidRDefault="00C3342D" w:rsidP="00393AF3">
            <w:pPr>
              <w:jc w:val="left"/>
            </w:pPr>
            <w:bookmarkStart w:id="189" w:name="SSH_ubuntu"/>
            <w:r>
              <w:t>(Ubuntu_SSH, 2016)</w:t>
            </w:r>
            <w:bookmarkEnd w:id="189"/>
          </w:p>
        </w:tc>
        <w:tc>
          <w:tcPr>
            <w:tcW w:w="6694" w:type="dxa"/>
            <w:vAlign w:val="center"/>
          </w:tcPr>
          <w:p w:rsidR="00C3342D" w:rsidRPr="008B0C1D" w:rsidRDefault="00C3342D" w:rsidP="006F0EAC">
            <w:pPr>
              <w:spacing w:before="240" w:line="276" w:lineRule="auto"/>
              <w:jc w:val="left"/>
              <w:rPr>
                <w:b/>
              </w:rPr>
            </w:pPr>
            <w:r w:rsidRPr="008B0C1D">
              <w:rPr>
                <w:b/>
              </w:rPr>
              <w:t>Wiki.Ubuntuusers</w:t>
            </w:r>
          </w:p>
          <w:p w:rsidR="00C3342D" w:rsidRPr="00393AF3" w:rsidRDefault="00C3342D" w:rsidP="00D30B26">
            <w:pPr>
              <w:spacing w:line="276" w:lineRule="auto"/>
              <w:jc w:val="left"/>
            </w:pPr>
            <w:r w:rsidRPr="00393AF3">
              <w:t>SSH</w:t>
            </w:r>
          </w:p>
          <w:p w:rsidR="00C3342D" w:rsidRPr="00393AF3" w:rsidRDefault="00586161" w:rsidP="00D30B26">
            <w:pPr>
              <w:spacing w:line="276" w:lineRule="auto"/>
              <w:jc w:val="left"/>
            </w:pPr>
            <w:hyperlink r:id="rId90" w:history="1">
              <w:r w:rsidR="00C3342D" w:rsidRPr="00393AF3">
                <w:t>https://wiki.ubuntuusers.de/SSH/</w:t>
              </w:r>
            </w:hyperlink>
          </w:p>
          <w:p w:rsidR="00C3342D" w:rsidRDefault="00C3342D" w:rsidP="00D30B26">
            <w:pPr>
              <w:spacing w:line="276" w:lineRule="auto"/>
              <w:jc w:val="left"/>
              <w:rPr>
                <w:b/>
                <w:lang w:val="en-GB"/>
              </w:rPr>
            </w:pPr>
            <w:r w:rsidRPr="00393AF3">
              <w:lastRenderedPageBreak/>
              <w:t>(Accessed on 22.04.2016))</w:t>
            </w:r>
          </w:p>
        </w:tc>
      </w:tr>
      <w:tr w:rsidR="00C3342D" w:rsidRPr="00F63470" w:rsidTr="00675DC2">
        <w:tc>
          <w:tcPr>
            <w:tcW w:w="2518" w:type="dxa"/>
            <w:vAlign w:val="center"/>
          </w:tcPr>
          <w:p w:rsidR="00C3342D" w:rsidRDefault="00C3342D" w:rsidP="007808B8">
            <w:pPr>
              <w:jc w:val="left"/>
            </w:pPr>
            <w:bookmarkStart w:id="190" w:name="Wiki_SSH"/>
            <w:r>
              <w:lastRenderedPageBreak/>
              <w:t>(Wiki_SSH, 2016)</w:t>
            </w:r>
            <w:bookmarkEnd w:id="190"/>
          </w:p>
        </w:tc>
        <w:tc>
          <w:tcPr>
            <w:tcW w:w="6694" w:type="dxa"/>
            <w:vAlign w:val="center"/>
          </w:tcPr>
          <w:p w:rsidR="00C3342D" w:rsidRPr="00F63470" w:rsidRDefault="00C3342D" w:rsidP="006F0EAC">
            <w:pPr>
              <w:spacing w:before="240" w:line="276" w:lineRule="auto"/>
              <w:jc w:val="left"/>
              <w:rPr>
                <w:b/>
                <w:lang w:val="en-GB"/>
              </w:rPr>
            </w:pPr>
            <w:r w:rsidRPr="00F63470">
              <w:rPr>
                <w:b/>
                <w:lang w:val="en-GB"/>
              </w:rPr>
              <w:t>Wikipedia</w:t>
            </w:r>
          </w:p>
          <w:p w:rsidR="00C3342D" w:rsidRPr="00F63470" w:rsidRDefault="00C3342D" w:rsidP="00D30B26">
            <w:pPr>
              <w:spacing w:line="276" w:lineRule="auto"/>
              <w:jc w:val="left"/>
              <w:rPr>
                <w:lang w:val="en-GB"/>
              </w:rPr>
            </w:pPr>
            <w:r w:rsidRPr="00F63470">
              <w:rPr>
                <w:lang w:val="en-GB"/>
              </w:rPr>
              <w:t>Secure Shell</w:t>
            </w:r>
          </w:p>
          <w:p w:rsidR="00C3342D" w:rsidRPr="00F63470" w:rsidRDefault="00C3342D" w:rsidP="00D30B26">
            <w:pPr>
              <w:spacing w:line="276" w:lineRule="auto"/>
              <w:jc w:val="left"/>
              <w:rPr>
                <w:lang w:val="en-GB"/>
              </w:rPr>
            </w:pPr>
            <w:r w:rsidRPr="00F63470">
              <w:rPr>
                <w:lang w:val="en-GB"/>
              </w:rPr>
              <w:t>https://de.wikipedia.org/wiki/Secure_Shell</w:t>
            </w:r>
          </w:p>
          <w:p w:rsidR="00C3342D" w:rsidRPr="00F63470" w:rsidRDefault="00C3342D" w:rsidP="00D30B26">
            <w:pPr>
              <w:spacing w:line="276" w:lineRule="auto"/>
              <w:jc w:val="left"/>
              <w:rPr>
                <w:b/>
                <w:lang w:val="en-GB"/>
              </w:rPr>
            </w:pPr>
            <w:r w:rsidRPr="006F42FC">
              <w:rPr>
                <w:lang w:val="de-CH"/>
              </w:rPr>
              <w:t>(Accessed on 25.04.2016)</w:t>
            </w:r>
          </w:p>
        </w:tc>
      </w:tr>
      <w:tr w:rsidR="00C3342D" w:rsidTr="00675DC2">
        <w:tc>
          <w:tcPr>
            <w:tcW w:w="2518" w:type="dxa"/>
            <w:vAlign w:val="center"/>
          </w:tcPr>
          <w:p w:rsidR="00C3342D" w:rsidRDefault="00C3342D" w:rsidP="007808B8">
            <w:pPr>
              <w:jc w:val="left"/>
            </w:pPr>
            <w:bookmarkStart w:id="191" w:name="Wiki_stecker"/>
            <w:r>
              <w:t>(Wiki_Stecker, 2016)</w:t>
            </w:r>
            <w:bookmarkEnd w:id="191"/>
          </w:p>
        </w:tc>
        <w:tc>
          <w:tcPr>
            <w:tcW w:w="6694" w:type="dxa"/>
            <w:vAlign w:val="center"/>
          </w:tcPr>
          <w:p w:rsidR="00C3342D" w:rsidRPr="00D30B26" w:rsidRDefault="00C3342D" w:rsidP="006F0EAC">
            <w:pPr>
              <w:spacing w:before="240" w:line="276" w:lineRule="auto"/>
              <w:jc w:val="left"/>
              <w:rPr>
                <w:b/>
              </w:rPr>
            </w:pPr>
            <w:r w:rsidRPr="00D30B26">
              <w:rPr>
                <w:b/>
              </w:rPr>
              <w:t>Wikipedia</w:t>
            </w:r>
          </w:p>
          <w:p w:rsidR="00C3342D" w:rsidRPr="00D30B26" w:rsidRDefault="00C3342D" w:rsidP="00D30B26">
            <w:pPr>
              <w:spacing w:line="276" w:lineRule="auto"/>
              <w:jc w:val="left"/>
            </w:pPr>
            <w:r>
              <w:t>Connector types and charging modes for electric vehicles</w:t>
            </w:r>
          </w:p>
          <w:p w:rsidR="00C3342D" w:rsidRDefault="00586161" w:rsidP="00D30B26">
            <w:pPr>
              <w:spacing w:line="276" w:lineRule="auto"/>
              <w:jc w:val="left"/>
            </w:pPr>
            <w:hyperlink r:id="rId91" w:history="1">
              <w:r w:rsidR="00C3342D" w:rsidRPr="0069124F">
                <w:t>https://de.wikipedia.org/wiki/IEC_62196</w:t>
              </w:r>
            </w:hyperlink>
          </w:p>
          <w:p w:rsidR="00C3342D" w:rsidRDefault="00C3342D" w:rsidP="00D30B26">
            <w:pPr>
              <w:spacing w:line="276" w:lineRule="auto"/>
              <w:jc w:val="left"/>
            </w:pPr>
            <w:r w:rsidRPr="0069124F">
              <w:t>https://de.wikipedia.org/wiki/IEC_62196_Typ_2</w:t>
            </w:r>
          </w:p>
          <w:p w:rsidR="00C3342D" w:rsidRDefault="00C3342D" w:rsidP="00D30B26">
            <w:pPr>
              <w:spacing w:line="276" w:lineRule="auto"/>
              <w:jc w:val="left"/>
            </w:pPr>
            <w:r>
              <w:t>(Accessed on 08.03.2016)</w:t>
            </w:r>
          </w:p>
        </w:tc>
      </w:tr>
      <w:tr w:rsidR="00C3342D" w:rsidRPr="00DF6850" w:rsidTr="00675DC2">
        <w:tc>
          <w:tcPr>
            <w:tcW w:w="2518" w:type="dxa"/>
            <w:vAlign w:val="center"/>
          </w:tcPr>
          <w:p w:rsidR="00C3342D" w:rsidRPr="00DF6850" w:rsidRDefault="00C3342D" w:rsidP="007808B8">
            <w:pPr>
              <w:jc w:val="left"/>
              <w:rPr>
                <w:lang w:val="en-GB"/>
              </w:rPr>
            </w:pPr>
            <w:bookmarkStart w:id="192" w:name="Wiki_wallbox"/>
            <w:r w:rsidRPr="00DF6850">
              <w:rPr>
                <w:lang w:val="en-GB"/>
              </w:rPr>
              <w:t>(Wiki_Wallbox, 2016)</w:t>
            </w:r>
            <w:bookmarkEnd w:id="192"/>
          </w:p>
        </w:tc>
        <w:tc>
          <w:tcPr>
            <w:tcW w:w="6694" w:type="dxa"/>
            <w:vAlign w:val="center"/>
          </w:tcPr>
          <w:p w:rsidR="00C3342D" w:rsidRPr="00DF6850" w:rsidRDefault="00C3342D" w:rsidP="00D30B26">
            <w:pPr>
              <w:spacing w:line="276" w:lineRule="auto"/>
              <w:jc w:val="left"/>
              <w:rPr>
                <w:lang w:val="en-GB"/>
              </w:rPr>
            </w:pPr>
            <w:r w:rsidRPr="00DF6850">
              <w:rPr>
                <w:lang w:val="en-GB"/>
              </w:rPr>
              <w:t>Wikipedia</w:t>
            </w:r>
          </w:p>
          <w:p w:rsidR="00C3342D" w:rsidRPr="00DF6850" w:rsidRDefault="00C3342D" w:rsidP="00D30B26">
            <w:pPr>
              <w:spacing w:line="276" w:lineRule="auto"/>
              <w:jc w:val="left"/>
              <w:rPr>
                <w:lang w:val="en-GB"/>
              </w:rPr>
            </w:pPr>
            <w:r w:rsidRPr="00DF6850">
              <w:rPr>
                <w:lang w:val="en-GB"/>
              </w:rPr>
              <w:t xml:space="preserve">Wall charger </w:t>
            </w:r>
          </w:p>
          <w:p w:rsidR="00C3342D" w:rsidRPr="00DF6850" w:rsidRDefault="00586161" w:rsidP="00D30B26">
            <w:pPr>
              <w:spacing w:line="276" w:lineRule="auto"/>
              <w:jc w:val="left"/>
              <w:rPr>
                <w:lang w:val="en-GB"/>
              </w:rPr>
            </w:pPr>
            <w:hyperlink r:id="rId92" w:history="1">
              <w:r w:rsidR="00C3342D" w:rsidRPr="00DF6850">
                <w:rPr>
                  <w:lang w:val="en-GB"/>
                </w:rPr>
                <w:t>https://de.wikipedia.org/wiki/Wandladestation</w:t>
              </w:r>
            </w:hyperlink>
          </w:p>
          <w:p w:rsidR="00C3342D" w:rsidRPr="00DF6850" w:rsidRDefault="00C3342D" w:rsidP="00D30B26">
            <w:pPr>
              <w:spacing w:line="276" w:lineRule="auto"/>
              <w:jc w:val="left"/>
              <w:rPr>
                <w:lang w:val="en-GB"/>
              </w:rPr>
            </w:pPr>
            <w:r w:rsidRPr="006F42FC">
              <w:rPr>
                <w:lang w:val="de-CH"/>
              </w:rPr>
              <w:t>(Accessed on 06.05.2016)</w:t>
            </w:r>
          </w:p>
        </w:tc>
      </w:tr>
    </w:tbl>
    <w:p w:rsidR="00EB1ECE" w:rsidRPr="00DF6850" w:rsidRDefault="00EB1ECE" w:rsidP="00810471">
      <w:pPr>
        <w:rPr>
          <w:lang w:val="en-GB"/>
        </w:rPr>
      </w:pPr>
    </w:p>
    <w:sectPr w:rsidR="00EB1ECE" w:rsidRPr="00DF6850" w:rsidSect="00B7124B">
      <w:headerReference w:type="default" r:id="rId93"/>
      <w:footerReference w:type="default" r:id="rId94"/>
      <w:pgSz w:w="11906" w:h="16838"/>
      <w:pgMar w:top="1241" w:right="1417" w:bottom="993" w:left="1417" w:header="708" w:footer="401"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86161" w:rsidRDefault="00586161" w:rsidP="000F7C8F">
      <w:r>
        <w:separator/>
      </w:r>
    </w:p>
  </w:endnote>
  <w:endnote w:type="continuationSeparator" w:id="0">
    <w:p w:rsidR="00586161" w:rsidRDefault="00586161" w:rsidP="000F7C8F">
      <w:r>
        <w:continuationSeparator/>
      </w:r>
    </w:p>
  </w:endnote>
  <w:endnote w:type="continuationNotice" w:id="1">
    <w:p w:rsidR="00586161" w:rsidRDefault="00586161" w:rsidP="000F7C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6"/>
      <w:gridCol w:w="4606"/>
    </w:tblGrid>
    <w:tr w:rsidR="001D56F5" w:rsidRPr="00A83F2A" w:rsidTr="00BC0CFA">
      <w:trPr>
        <w:cnfStyle w:val="100000000000" w:firstRow="1" w:lastRow="0" w:firstColumn="0" w:lastColumn="0" w:oddVBand="0" w:evenVBand="0" w:oddHBand="0" w:evenHBand="0" w:firstRowFirstColumn="0" w:firstRowLastColumn="0" w:lastRowFirstColumn="0" w:lastRowLastColumn="0"/>
      </w:trPr>
      <w:tc>
        <w:tcPr>
          <w:tcW w:w="4606" w:type="dxa"/>
        </w:tcPr>
        <w:p w:rsidR="001D56F5" w:rsidRDefault="00586161" w:rsidP="000F7C8F">
          <w:pPr>
            <w:pStyle w:val="Footer"/>
          </w:pPr>
          <w:sdt>
            <w:sdtPr>
              <w:alias w:val="Autor"/>
              <w:id w:val="-480309860"/>
              <w:placeholder>
                <w:docPart w:val="03C9537B640B48D5AB904088FA2A3C66"/>
              </w:placeholder>
              <w:dataBinding w:prefixMappings="xmlns:ns0='http://purl.org/dc/elements/1.1/' xmlns:ns1='http://schemas.openxmlformats.org/package/2006/metadata/core-properties' " w:xpath="/ns1:coreProperties[1]/ns0:creator[1]" w:storeItemID="{6C3C8BC8-F283-45AE-878A-BAB7291924A1}"/>
              <w:text/>
            </w:sdtPr>
            <w:sdtEndPr/>
            <w:sdtContent>
              <w:r w:rsidR="00EE37BC">
                <w:t>Kavalakkatt Francis , Jiztom</w:t>
              </w:r>
            </w:sdtContent>
          </w:sdt>
        </w:p>
        <w:p w:rsidR="001D56F5" w:rsidRDefault="001D56F5" w:rsidP="000F7C8F">
          <w:pPr>
            <w:pStyle w:val="Footer"/>
          </w:pPr>
          <w:r>
            <w:t>Manimurugesan, Nivas Gokul</w:t>
          </w:r>
        </w:p>
        <w:p w:rsidR="001D56F5" w:rsidRPr="00A83F2A" w:rsidRDefault="001D56F5" w:rsidP="000F7C8F">
          <w:pPr>
            <w:pStyle w:val="Footer"/>
          </w:pPr>
          <w:r>
            <w:t>Scholz, Raphael</w:t>
          </w:r>
        </w:p>
      </w:tc>
      <w:tc>
        <w:tcPr>
          <w:tcW w:w="4606" w:type="dxa"/>
        </w:tcPr>
        <w:p w:rsidR="001D56F5" w:rsidRPr="00A83F2A" w:rsidRDefault="001D56F5" w:rsidP="000F7C8F">
          <w:pPr>
            <w:pStyle w:val="Footer"/>
          </w:pPr>
          <w:r w:rsidRPr="00A83F2A">
            <w:fldChar w:fldCharType="begin"/>
          </w:r>
          <w:r w:rsidRPr="00A83F2A">
            <w:instrText xml:space="preserve"> PAGE   \* MERGEFORMAT </w:instrText>
          </w:r>
          <w:r w:rsidRPr="00A83F2A">
            <w:fldChar w:fldCharType="separate"/>
          </w:r>
          <w:r w:rsidR="00C93FAC">
            <w:rPr>
              <w:noProof/>
            </w:rPr>
            <w:t>IV</w:t>
          </w:r>
          <w:r w:rsidRPr="00A83F2A">
            <w:rPr>
              <w:noProof/>
            </w:rPr>
            <w:fldChar w:fldCharType="end"/>
          </w:r>
        </w:p>
      </w:tc>
    </w:tr>
    <w:tr w:rsidR="001D56F5" w:rsidRPr="00A83F2A" w:rsidTr="00BC0CFA">
      <w:tc>
        <w:tcPr>
          <w:tcW w:w="4606" w:type="dxa"/>
        </w:tcPr>
        <w:p w:rsidR="001D56F5" w:rsidRPr="00A83F2A" w:rsidRDefault="001D56F5" w:rsidP="000F7C8F">
          <w:pPr>
            <w:pStyle w:val="Footer"/>
          </w:pPr>
        </w:p>
      </w:tc>
      <w:tc>
        <w:tcPr>
          <w:tcW w:w="4606" w:type="dxa"/>
        </w:tcPr>
        <w:p w:rsidR="001D56F5" w:rsidRPr="00A83F2A" w:rsidRDefault="001D56F5" w:rsidP="000F7C8F">
          <w:pPr>
            <w:pStyle w:val="Footer"/>
          </w:pPr>
        </w:p>
      </w:tc>
    </w:tr>
  </w:tbl>
  <w:p w:rsidR="001D56F5" w:rsidRPr="00A83F2A" w:rsidRDefault="001D56F5" w:rsidP="000F7C8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6"/>
      <w:gridCol w:w="4606"/>
    </w:tblGrid>
    <w:tr w:rsidR="001D56F5" w:rsidRPr="00A83F2A" w:rsidTr="00BC0CFA">
      <w:trPr>
        <w:cnfStyle w:val="100000000000" w:firstRow="1" w:lastRow="0" w:firstColumn="0" w:lastColumn="0" w:oddVBand="0" w:evenVBand="0" w:oddHBand="0" w:evenHBand="0" w:firstRowFirstColumn="0" w:firstRowLastColumn="0" w:lastRowFirstColumn="0" w:lastRowLastColumn="0"/>
      </w:trPr>
      <w:tc>
        <w:tcPr>
          <w:tcW w:w="4606" w:type="dxa"/>
        </w:tcPr>
        <w:p w:rsidR="001D56F5" w:rsidRPr="00A83F2A" w:rsidRDefault="00586161" w:rsidP="000F7C8F">
          <w:pPr>
            <w:pStyle w:val="Footer"/>
          </w:pPr>
          <w:sdt>
            <w:sdtPr>
              <w:alias w:val="Autor"/>
              <w:id w:val="-459721727"/>
              <w:placeholder>
                <w:docPart w:val="1EA53931BE184875BC98DF3058057407"/>
              </w:placeholder>
              <w:dataBinding w:prefixMappings="xmlns:ns0='http://purl.org/dc/elements/1.1/' xmlns:ns1='http://schemas.openxmlformats.org/package/2006/metadata/core-properties' " w:xpath="/ns1:coreProperties[1]/ns0:creator[1]" w:storeItemID="{6C3C8BC8-F283-45AE-878A-BAB7291924A1}"/>
              <w:text/>
            </w:sdtPr>
            <w:sdtEndPr/>
            <w:sdtContent>
              <w:r w:rsidR="00EE37BC">
                <w:t>Kavalakkatt Francis , Jiztom</w:t>
              </w:r>
            </w:sdtContent>
          </w:sdt>
        </w:p>
      </w:tc>
      <w:tc>
        <w:tcPr>
          <w:tcW w:w="4606" w:type="dxa"/>
        </w:tcPr>
        <w:p w:rsidR="001D56F5" w:rsidRPr="00A83F2A" w:rsidRDefault="001D56F5" w:rsidP="000F7C8F">
          <w:pPr>
            <w:pStyle w:val="Footer"/>
          </w:pPr>
          <w:r w:rsidRPr="00A83F2A">
            <w:fldChar w:fldCharType="begin"/>
          </w:r>
          <w:r w:rsidRPr="00A83F2A">
            <w:instrText xml:space="preserve"> PAGE   \* MERGEFORMAT </w:instrText>
          </w:r>
          <w:r w:rsidRPr="00A83F2A">
            <w:fldChar w:fldCharType="separate"/>
          </w:r>
          <w:r w:rsidR="00C93FAC">
            <w:rPr>
              <w:noProof/>
            </w:rPr>
            <w:t>14</w:t>
          </w:r>
          <w:r w:rsidRPr="00A83F2A">
            <w:rPr>
              <w:noProof/>
            </w:rPr>
            <w:fldChar w:fldCharType="end"/>
          </w:r>
        </w:p>
      </w:tc>
    </w:tr>
  </w:tbl>
  <w:p w:rsidR="001D56F5" w:rsidRPr="00A83F2A" w:rsidRDefault="001D56F5" w:rsidP="000F7C8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86161" w:rsidRDefault="00586161" w:rsidP="000F7C8F">
      <w:r>
        <w:separator/>
      </w:r>
    </w:p>
  </w:footnote>
  <w:footnote w:type="continuationSeparator" w:id="0">
    <w:p w:rsidR="00586161" w:rsidRDefault="00586161" w:rsidP="000F7C8F">
      <w:r>
        <w:continuationSeparator/>
      </w:r>
    </w:p>
  </w:footnote>
  <w:footnote w:type="continuationNotice" w:id="1">
    <w:p w:rsidR="00586161" w:rsidRDefault="00586161" w:rsidP="000F7C8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56F5" w:rsidRDefault="001D56F5" w:rsidP="00FD5019">
    <w:pPr>
      <w:pStyle w:val="Header"/>
      <w:pBdr>
        <w:bottom w:val="single" w:sz="6" w:space="1" w:color="auto"/>
      </w:pBdr>
    </w:pPr>
    <w:r>
      <w:rPr>
        <w:noProof/>
        <w:lang w:val="en-IN" w:eastAsia="en-IN"/>
      </w:rPr>
      <w:drawing>
        <wp:anchor distT="0" distB="0" distL="114300" distR="114300" simplePos="0" relativeHeight="251657216" behindDoc="0" locked="0" layoutInCell="1" allowOverlap="1" wp14:anchorId="116C3C99" wp14:editId="005D84BD">
          <wp:simplePos x="0" y="0"/>
          <wp:positionH relativeFrom="column">
            <wp:posOffset>4712335</wp:posOffset>
          </wp:positionH>
          <wp:positionV relativeFrom="paragraph">
            <wp:posOffset>-165100</wp:posOffset>
          </wp:positionV>
          <wp:extent cx="1037590" cy="332105"/>
          <wp:effectExtent l="19050" t="0" r="0" b="0"/>
          <wp:wrapSquare wrapText="bothSides"/>
          <wp:docPr id="2093" name="Grafik 1" descr="HHN_ab_40_mm_Strich_p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HN_ab_40_mm_Strich_pos.jpg"/>
                  <pic:cNvPicPr/>
                </pic:nvPicPr>
                <pic:blipFill>
                  <a:blip r:embed="rId1"/>
                  <a:srcRect r="21854" b="20926"/>
                  <a:stretch>
                    <a:fillRect/>
                  </a:stretch>
                </pic:blipFill>
                <pic:spPr>
                  <a:xfrm>
                    <a:off x="0" y="0"/>
                    <a:ext cx="1037590" cy="332105"/>
                  </a:xfrm>
                  <a:prstGeom prst="rect">
                    <a:avLst/>
                  </a:prstGeom>
                </pic:spPr>
              </pic:pic>
            </a:graphicData>
          </a:graphic>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56F5" w:rsidRDefault="001D56F5" w:rsidP="000F7C8F">
    <w:pPr>
      <w:pStyle w:val="Header"/>
      <w:pBdr>
        <w:bottom w:val="single" w:sz="6" w:space="1" w:color="auto"/>
      </w:pBdr>
      <w:rPr>
        <w:noProof/>
      </w:rPr>
    </w:pPr>
    <w:r w:rsidRPr="00A96EE4">
      <w:rPr>
        <w:noProof/>
        <w:lang w:val="en-IN" w:eastAsia="en-IN"/>
      </w:rPr>
      <w:drawing>
        <wp:anchor distT="0" distB="0" distL="114300" distR="114300" simplePos="0" relativeHeight="251659264" behindDoc="0" locked="0" layoutInCell="1" allowOverlap="1" wp14:anchorId="458D20B7" wp14:editId="522CF168">
          <wp:simplePos x="0" y="0"/>
          <wp:positionH relativeFrom="column">
            <wp:posOffset>4499610</wp:posOffset>
          </wp:positionH>
          <wp:positionV relativeFrom="paragraph">
            <wp:posOffset>-211455</wp:posOffset>
          </wp:positionV>
          <wp:extent cx="1257935" cy="398145"/>
          <wp:effectExtent l="0" t="0" r="0" b="0"/>
          <wp:wrapSquare wrapText="bothSides"/>
          <wp:docPr id="4" name="Grafik 1" descr="HHN_ab_40_mm_Strich_p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HN_ab_40_mm_Strich_pos.jpg"/>
                  <pic:cNvPicPr/>
                </pic:nvPicPr>
                <pic:blipFill>
                  <a:blip r:embed="rId1"/>
                  <a:srcRect r="21854" b="20926"/>
                  <a:stretch>
                    <a:fillRect/>
                  </a:stretch>
                </pic:blipFill>
                <pic:spPr>
                  <a:xfrm>
                    <a:off x="0" y="0"/>
                    <a:ext cx="1257935" cy="398145"/>
                  </a:xfrm>
                  <a:prstGeom prst="rect">
                    <a:avLst/>
                  </a:prstGeom>
                </pic:spPr>
              </pic:pic>
            </a:graphicData>
          </a:graphic>
          <wp14:sizeRelH relativeFrom="margin">
            <wp14:pctWidth>0</wp14:pctWidth>
          </wp14:sizeRelH>
          <wp14:sizeRelV relativeFrom="margin">
            <wp14:pctHeight>0</wp14:pctHeight>
          </wp14:sizeRelV>
        </wp:anchor>
      </w:drawing>
    </w:r>
    <w:r>
      <w:rPr>
        <w:noProof/>
      </w:rPr>
      <w:t xml:space="preserve"> </w:t>
    </w:r>
  </w:p>
  <w:p w:rsidR="001D56F5" w:rsidRDefault="001D56F5" w:rsidP="006B19EB">
    <w:pPr>
      <w:pStyle w:val="Header"/>
      <w:spacing w:line="360" w:lineRule="aut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4C75D8"/>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AD5594"/>
    <w:multiLevelType w:val="hybridMultilevel"/>
    <w:tmpl w:val="CA42CB4C"/>
    <w:lvl w:ilvl="0" w:tplc="B438483A">
      <w:start w:val="1"/>
      <w:numFmt w:val="bullet"/>
      <w:lvlText w:val=""/>
      <w:lvlJc w:val="left"/>
      <w:pPr>
        <w:tabs>
          <w:tab w:val="num" w:pos="720"/>
        </w:tabs>
        <w:ind w:left="720" w:hanging="360"/>
      </w:pPr>
      <w:rPr>
        <w:rFonts w:ascii="Wingdings 3" w:hAnsi="Wingdings 3" w:hint="default"/>
      </w:rPr>
    </w:lvl>
    <w:lvl w:ilvl="1" w:tplc="5B7E8E24" w:tentative="1">
      <w:start w:val="1"/>
      <w:numFmt w:val="bullet"/>
      <w:lvlText w:val=""/>
      <w:lvlJc w:val="left"/>
      <w:pPr>
        <w:tabs>
          <w:tab w:val="num" w:pos="1440"/>
        </w:tabs>
        <w:ind w:left="1440" w:hanging="360"/>
      </w:pPr>
      <w:rPr>
        <w:rFonts w:ascii="Wingdings 3" w:hAnsi="Wingdings 3" w:hint="default"/>
      </w:rPr>
    </w:lvl>
    <w:lvl w:ilvl="2" w:tplc="9DD80DC0" w:tentative="1">
      <w:start w:val="1"/>
      <w:numFmt w:val="bullet"/>
      <w:lvlText w:val=""/>
      <w:lvlJc w:val="left"/>
      <w:pPr>
        <w:tabs>
          <w:tab w:val="num" w:pos="2160"/>
        </w:tabs>
        <w:ind w:left="2160" w:hanging="360"/>
      </w:pPr>
      <w:rPr>
        <w:rFonts w:ascii="Wingdings 3" w:hAnsi="Wingdings 3" w:hint="default"/>
      </w:rPr>
    </w:lvl>
    <w:lvl w:ilvl="3" w:tplc="CF581B7E" w:tentative="1">
      <w:start w:val="1"/>
      <w:numFmt w:val="bullet"/>
      <w:lvlText w:val=""/>
      <w:lvlJc w:val="left"/>
      <w:pPr>
        <w:tabs>
          <w:tab w:val="num" w:pos="2880"/>
        </w:tabs>
        <w:ind w:left="2880" w:hanging="360"/>
      </w:pPr>
      <w:rPr>
        <w:rFonts w:ascii="Wingdings 3" w:hAnsi="Wingdings 3" w:hint="default"/>
      </w:rPr>
    </w:lvl>
    <w:lvl w:ilvl="4" w:tplc="1CDED742" w:tentative="1">
      <w:start w:val="1"/>
      <w:numFmt w:val="bullet"/>
      <w:lvlText w:val=""/>
      <w:lvlJc w:val="left"/>
      <w:pPr>
        <w:tabs>
          <w:tab w:val="num" w:pos="3600"/>
        </w:tabs>
        <w:ind w:left="3600" w:hanging="360"/>
      </w:pPr>
      <w:rPr>
        <w:rFonts w:ascii="Wingdings 3" w:hAnsi="Wingdings 3" w:hint="default"/>
      </w:rPr>
    </w:lvl>
    <w:lvl w:ilvl="5" w:tplc="BE9E6178" w:tentative="1">
      <w:start w:val="1"/>
      <w:numFmt w:val="bullet"/>
      <w:lvlText w:val=""/>
      <w:lvlJc w:val="left"/>
      <w:pPr>
        <w:tabs>
          <w:tab w:val="num" w:pos="4320"/>
        </w:tabs>
        <w:ind w:left="4320" w:hanging="360"/>
      </w:pPr>
      <w:rPr>
        <w:rFonts w:ascii="Wingdings 3" w:hAnsi="Wingdings 3" w:hint="default"/>
      </w:rPr>
    </w:lvl>
    <w:lvl w:ilvl="6" w:tplc="C6428F04" w:tentative="1">
      <w:start w:val="1"/>
      <w:numFmt w:val="bullet"/>
      <w:lvlText w:val=""/>
      <w:lvlJc w:val="left"/>
      <w:pPr>
        <w:tabs>
          <w:tab w:val="num" w:pos="5040"/>
        </w:tabs>
        <w:ind w:left="5040" w:hanging="360"/>
      </w:pPr>
      <w:rPr>
        <w:rFonts w:ascii="Wingdings 3" w:hAnsi="Wingdings 3" w:hint="default"/>
      </w:rPr>
    </w:lvl>
    <w:lvl w:ilvl="7" w:tplc="FBD81E52" w:tentative="1">
      <w:start w:val="1"/>
      <w:numFmt w:val="bullet"/>
      <w:lvlText w:val=""/>
      <w:lvlJc w:val="left"/>
      <w:pPr>
        <w:tabs>
          <w:tab w:val="num" w:pos="5760"/>
        </w:tabs>
        <w:ind w:left="5760" w:hanging="360"/>
      </w:pPr>
      <w:rPr>
        <w:rFonts w:ascii="Wingdings 3" w:hAnsi="Wingdings 3" w:hint="default"/>
      </w:rPr>
    </w:lvl>
    <w:lvl w:ilvl="8" w:tplc="9D543204" w:tentative="1">
      <w:start w:val="1"/>
      <w:numFmt w:val="bullet"/>
      <w:lvlText w:val=""/>
      <w:lvlJc w:val="left"/>
      <w:pPr>
        <w:tabs>
          <w:tab w:val="num" w:pos="6480"/>
        </w:tabs>
        <w:ind w:left="6480" w:hanging="360"/>
      </w:pPr>
      <w:rPr>
        <w:rFonts w:ascii="Wingdings 3" w:hAnsi="Wingdings 3" w:hint="default"/>
      </w:rPr>
    </w:lvl>
  </w:abstractNum>
  <w:abstractNum w:abstractNumId="2" w15:restartNumberingAfterBreak="0">
    <w:nsid w:val="0CAA0354"/>
    <w:multiLevelType w:val="hybridMultilevel"/>
    <w:tmpl w:val="AA7621A8"/>
    <w:lvl w:ilvl="0" w:tplc="773A8DC8">
      <w:start w:val="1"/>
      <w:numFmt w:val="bullet"/>
      <w:lvlText w:val=""/>
      <w:lvlJc w:val="left"/>
      <w:pPr>
        <w:tabs>
          <w:tab w:val="num" w:pos="720"/>
        </w:tabs>
        <w:ind w:left="720" w:hanging="360"/>
      </w:pPr>
      <w:rPr>
        <w:rFonts w:ascii="Wingdings 3" w:hAnsi="Wingdings 3" w:hint="default"/>
      </w:rPr>
    </w:lvl>
    <w:lvl w:ilvl="1" w:tplc="999EB28C">
      <w:start w:val="3055"/>
      <w:numFmt w:val="bullet"/>
      <w:lvlText w:val=""/>
      <w:lvlJc w:val="left"/>
      <w:pPr>
        <w:tabs>
          <w:tab w:val="num" w:pos="1440"/>
        </w:tabs>
        <w:ind w:left="1440" w:hanging="360"/>
      </w:pPr>
      <w:rPr>
        <w:rFonts w:ascii="Wingdings 3" w:hAnsi="Wingdings 3" w:hint="default"/>
      </w:rPr>
    </w:lvl>
    <w:lvl w:ilvl="2" w:tplc="3B3AB078" w:tentative="1">
      <w:start w:val="1"/>
      <w:numFmt w:val="bullet"/>
      <w:lvlText w:val=""/>
      <w:lvlJc w:val="left"/>
      <w:pPr>
        <w:tabs>
          <w:tab w:val="num" w:pos="2160"/>
        </w:tabs>
        <w:ind w:left="2160" w:hanging="360"/>
      </w:pPr>
      <w:rPr>
        <w:rFonts w:ascii="Wingdings 3" w:hAnsi="Wingdings 3" w:hint="default"/>
      </w:rPr>
    </w:lvl>
    <w:lvl w:ilvl="3" w:tplc="643A6FE6" w:tentative="1">
      <w:start w:val="1"/>
      <w:numFmt w:val="bullet"/>
      <w:lvlText w:val=""/>
      <w:lvlJc w:val="left"/>
      <w:pPr>
        <w:tabs>
          <w:tab w:val="num" w:pos="2880"/>
        </w:tabs>
        <w:ind w:left="2880" w:hanging="360"/>
      </w:pPr>
      <w:rPr>
        <w:rFonts w:ascii="Wingdings 3" w:hAnsi="Wingdings 3" w:hint="default"/>
      </w:rPr>
    </w:lvl>
    <w:lvl w:ilvl="4" w:tplc="2EBC286C" w:tentative="1">
      <w:start w:val="1"/>
      <w:numFmt w:val="bullet"/>
      <w:lvlText w:val=""/>
      <w:lvlJc w:val="left"/>
      <w:pPr>
        <w:tabs>
          <w:tab w:val="num" w:pos="3600"/>
        </w:tabs>
        <w:ind w:left="3600" w:hanging="360"/>
      </w:pPr>
      <w:rPr>
        <w:rFonts w:ascii="Wingdings 3" w:hAnsi="Wingdings 3" w:hint="default"/>
      </w:rPr>
    </w:lvl>
    <w:lvl w:ilvl="5" w:tplc="2D2AF044" w:tentative="1">
      <w:start w:val="1"/>
      <w:numFmt w:val="bullet"/>
      <w:lvlText w:val=""/>
      <w:lvlJc w:val="left"/>
      <w:pPr>
        <w:tabs>
          <w:tab w:val="num" w:pos="4320"/>
        </w:tabs>
        <w:ind w:left="4320" w:hanging="360"/>
      </w:pPr>
      <w:rPr>
        <w:rFonts w:ascii="Wingdings 3" w:hAnsi="Wingdings 3" w:hint="default"/>
      </w:rPr>
    </w:lvl>
    <w:lvl w:ilvl="6" w:tplc="E29E513C" w:tentative="1">
      <w:start w:val="1"/>
      <w:numFmt w:val="bullet"/>
      <w:lvlText w:val=""/>
      <w:lvlJc w:val="left"/>
      <w:pPr>
        <w:tabs>
          <w:tab w:val="num" w:pos="5040"/>
        </w:tabs>
        <w:ind w:left="5040" w:hanging="360"/>
      </w:pPr>
      <w:rPr>
        <w:rFonts w:ascii="Wingdings 3" w:hAnsi="Wingdings 3" w:hint="default"/>
      </w:rPr>
    </w:lvl>
    <w:lvl w:ilvl="7" w:tplc="D45C88D2" w:tentative="1">
      <w:start w:val="1"/>
      <w:numFmt w:val="bullet"/>
      <w:lvlText w:val=""/>
      <w:lvlJc w:val="left"/>
      <w:pPr>
        <w:tabs>
          <w:tab w:val="num" w:pos="5760"/>
        </w:tabs>
        <w:ind w:left="5760" w:hanging="360"/>
      </w:pPr>
      <w:rPr>
        <w:rFonts w:ascii="Wingdings 3" w:hAnsi="Wingdings 3" w:hint="default"/>
      </w:rPr>
    </w:lvl>
    <w:lvl w:ilvl="8" w:tplc="882A229E" w:tentative="1">
      <w:start w:val="1"/>
      <w:numFmt w:val="bullet"/>
      <w:lvlText w:val=""/>
      <w:lvlJc w:val="left"/>
      <w:pPr>
        <w:tabs>
          <w:tab w:val="num" w:pos="6480"/>
        </w:tabs>
        <w:ind w:left="6480" w:hanging="360"/>
      </w:pPr>
      <w:rPr>
        <w:rFonts w:ascii="Wingdings 3" w:hAnsi="Wingdings 3" w:hint="default"/>
      </w:rPr>
    </w:lvl>
  </w:abstractNum>
  <w:abstractNum w:abstractNumId="3" w15:restartNumberingAfterBreak="0">
    <w:nsid w:val="11970C51"/>
    <w:multiLevelType w:val="multilevel"/>
    <w:tmpl w:val="5704983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5104191"/>
    <w:multiLevelType w:val="hybridMultilevel"/>
    <w:tmpl w:val="5812358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97001DC"/>
    <w:multiLevelType w:val="hybridMultilevel"/>
    <w:tmpl w:val="62E09A14"/>
    <w:lvl w:ilvl="0" w:tplc="04070001">
      <w:start w:val="1"/>
      <w:numFmt w:val="bullet"/>
      <w:lvlText w:val=""/>
      <w:lvlJc w:val="left"/>
      <w:pPr>
        <w:ind w:left="1080" w:hanging="360"/>
      </w:pPr>
      <w:rPr>
        <w:rFonts w:ascii="Symbol" w:hAnsi="Symbol" w:hint="default"/>
      </w:rPr>
    </w:lvl>
    <w:lvl w:ilvl="1" w:tplc="04070003">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6" w15:restartNumberingAfterBreak="0">
    <w:nsid w:val="1A084EDE"/>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D707F6A"/>
    <w:multiLevelType w:val="hybridMultilevel"/>
    <w:tmpl w:val="9304A2D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7CE43F6"/>
    <w:multiLevelType w:val="multilevel"/>
    <w:tmpl w:val="376EF34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2BD24EA5"/>
    <w:multiLevelType w:val="multilevel"/>
    <w:tmpl w:val="C3E49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ED309CE"/>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3A875DE"/>
    <w:multiLevelType w:val="hybridMultilevel"/>
    <w:tmpl w:val="181EA6E2"/>
    <w:lvl w:ilvl="0" w:tplc="A64C558A">
      <w:start w:val="1"/>
      <w:numFmt w:val="bullet"/>
      <w:lvlText w:val=""/>
      <w:lvlJc w:val="left"/>
      <w:pPr>
        <w:tabs>
          <w:tab w:val="num" w:pos="720"/>
        </w:tabs>
        <w:ind w:left="720" w:hanging="360"/>
      </w:pPr>
      <w:rPr>
        <w:rFonts w:ascii="Wingdings 3" w:hAnsi="Wingdings 3" w:hint="default"/>
      </w:rPr>
    </w:lvl>
    <w:lvl w:ilvl="1" w:tplc="248432D6">
      <w:start w:val="2033"/>
      <w:numFmt w:val="bullet"/>
      <w:lvlText w:val=""/>
      <w:lvlJc w:val="left"/>
      <w:pPr>
        <w:tabs>
          <w:tab w:val="num" w:pos="1440"/>
        </w:tabs>
        <w:ind w:left="1440" w:hanging="360"/>
      </w:pPr>
      <w:rPr>
        <w:rFonts w:ascii="Wingdings 3" w:hAnsi="Wingdings 3" w:hint="default"/>
      </w:rPr>
    </w:lvl>
    <w:lvl w:ilvl="2" w:tplc="85E87C1C" w:tentative="1">
      <w:start w:val="1"/>
      <w:numFmt w:val="bullet"/>
      <w:lvlText w:val=""/>
      <w:lvlJc w:val="left"/>
      <w:pPr>
        <w:tabs>
          <w:tab w:val="num" w:pos="2160"/>
        </w:tabs>
        <w:ind w:left="2160" w:hanging="360"/>
      </w:pPr>
      <w:rPr>
        <w:rFonts w:ascii="Wingdings 3" w:hAnsi="Wingdings 3" w:hint="default"/>
      </w:rPr>
    </w:lvl>
    <w:lvl w:ilvl="3" w:tplc="9D5EADE6" w:tentative="1">
      <w:start w:val="1"/>
      <w:numFmt w:val="bullet"/>
      <w:lvlText w:val=""/>
      <w:lvlJc w:val="left"/>
      <w:pPr>
        <w:tabs>
          <w:tab w:val="num" w:pos="2880"/>
        </w:tabs>
        <w:ind w:left="2880" w:hanging="360"/>
      </w:pPr>
      <w:rPr>
        <w:rFonts w:ascii="Wingdings 3" w:hAnsi="Wingdings 3" w:hint="default"/>
      </w:rPr>
    </w:lvl>
    <w:lvl w:ilvl="4" w:tplc="D4009A4E" w:tentative="1">
      <w:start w:val="1"/>
      <w:numFmt w:val="bullet"/>
      <w:lvlText w:val=""/>
      <w:lvlJc w:val="left"/>
      <w:pPr>
        <w:tabs>
          <w:tab w:val="num" w:pos="3600"/>
        </w:tabs>
        <w:ind w:left="3600" w:hanging="360"/>
      </w:pPr>
      <w:rPr>
        <w:rFonts w:ascii="Wingdings 3" w:hAnsi="Wingdings 3" w:hint="default"/>
      </w:rPr>
    </w:lvl>
    <w:lvl w:ilvl="5" w:tplc="22DA8A80" w:tentative="1">
      <w:start w:val="1"/>
      <w:numFmt w:val="bullet"/>
      <w:lvlText w:val=""/>
      <w:lvlJc w:val="left"/>
      <w:pPr>
        <w:tabs>
          <w:tab w:val="num" w:pos="4320"/>
        </w:tabs>
        <w:ind w:left="4320" w:hanging="360"/>
      </w:pPr>
      <w:rPr>
        <w:rFonts w:ascii="Wingdings 3" w:hAnsi="Wingdings 3" w:hint="default"/>
      </w:rPr>
    </w:lvl>
    <w:lvl w:ilvl="6" w:tplc="EE3654D4" w:tentative="1">
      <w:start w:val="1"/>
      <w:numFmt w:val="bullet"/>
      <w:lvlText w:val=""/>
      <w:lvlJc w:val="left"/>
      <w:pPr>
        <w:tabs>
          <w:tab w:val="num" w:pos="5040"/>
        </w:tabs>
        <w:ind w:left="5040" w:hanging="360"/>
      </w:pPr>
      <w:rPr>
        <w:rFonts w:ascii="Wingdings 3" w:hAnsi="Wingdings 3" w:hint="default"/>
      </w:rPr>
    </w:lvl>
    <w:lvl w:ilvl="7" w:tplc="AB1E4604" w:tentative="1">
      <w:start w:val="1"/>
      <w:numFmt w:val="bullet"/>
      <w:lvlText w:val=""/>
      <w:lvlJc w:val="left"/>
      <w:pPr>
        <w:tabs>
          <w:tab w:val="num" w:pos="5760"/>
        </w:tabs>
        <w:ind w:left="5760" w:hanging="360"/>
      </w:pPr>
      <w:rPr>
        <w:rFonts w:ascii="Wingdings 3" w:hAnsi="Wingdings 3" w:hint="default"/>
      </w:rPr>
    </w:lvl>
    <w:lvl w:ilvl="8" w:tplc="9CDC2078" w:tentative="1">
      <w:start w:val="1"/>
      <w:numFmt w:val="bullet"/>
      <w:lvlText w:val=""/>
      <w:lvlJc w:val="left"/>
      <w:pPr>
        <w:tabs>
          <w:tab w:val="num" w:pos="6480"/>
        </w:tabs>
        <w:ind w:left="6480" w:hanging="360"/>
      </w:pPr>
      <w:rPr>
        <w:rFonts w:ascii="Wingdings 3" w:hAnsi="Wingdings 3" w:hint="default"/>
      </w:rPr>
    </w:lvl>
  </w:abstractNum>
  <w:abstractNum w:abstractNumId="12" w15:restartNumberingAfterBreak="0">
    <w:nsid w:val="351F1F5D"/>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2A4E70"/>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58F7374"/>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0886CEA"/>
    <w:multiLevelType w:val="hybridMultilevel"/>
    <w:tmpl w:val="2EC6E5A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3AB3827"/>
    <w:multiLevelType w:val="hybridMultilevel"/>
    <w:tmpl w:val="D5F24AC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4A4A3B37"/>
    <w:multiLevelType w:val="hybridMultilevel"/>
    <w:tmpl w:val="EF704D2C"/>
    <w:lvl w:ilvl="0" w:tplc="27DC6F6E">
      <w:start w:val="1"/>
      <w:numFmt w:val="bullet"/>
      <w:lvlText w:val=""/>
      <w:lvlJc w:val="left"/>
      <w:pPr>
        <w:tabs>
          <w:tab w:val="num" w:pos="720"/>
        </w:tabs>
        <w:ind w:left="720" w:hanging="360"/>
      </w:pPr>
      <w:rPr>
        <w:rFonts w:ascii="Wingdings 3" w:hAnsi="Wingdings 3" w:hint="default"/>
      </w:rPr>
    </w:lvl>
    <w:lvl w:ilvl="1" w:tplc="617C552E">
      <w:start w:val="1334"/>
      <w:numFmt w:val="bullet"/>
      <w:lvlText w:val=""/>
      <w:lvlJc w:val="left"/>
      <w:pPr>
        <w:tabs>
          <w:tab w:val="num" w:pos="1440"/>
        </w:tabs>
        <w:ind w:left="1440" w:hanging="360"/>
      </w:pPr>
      <w:rPr>
        <w:rFonts w:ascii="Wingdings 3" w:hAnsi="Wingdings 3" w:hint="default"/>
      </w:rPr>
    </w:lvl>
    <w:lvl w:ilvl="2" w:tplc="509CE190" w:tentative="1">
      <w:start w:val="1"/>
      <w:numFmt w:val="bullet"/>
      <w:lvlText w:val=""/>
      <w:lvlJc w:val="left"/>
      <w:pPr>
        <w:tabs>
          <w:tab w:val="num" w:pos="2160"/>
        </w:tabs>
        <w:ind w:left="2160" w:hanging="360"/>
      </w:pPr>
      <w:rPr>
        <w:rFonts w:ascii="Wingdings 3" w:hAnsi="Wingdings 3" w:hint="default"/>
      </w:rPr>
    </w:lvl>
    <w:lvl w:ilvl="3" w:tplc="145A1986" w:tentative="1">
      <w:start w:val="1"/>
      <w:numFmt w:val="bullet"/>
      <w:lvlText w:val=""/>
      <w:lvlJc w:val="left"/>
      <w:pPr>
        <w:tabs>
          <w:tab w:val="num" w:pos="2880"/>
        </w:tabs>
        <w:ind w:left="2880" w:hanging="360"/>
      </w:pPr>
      <w:rPr>
        <w:rFonts w:ascii="Wingdings 3" w:hAnsi="Wingdings 3" w:hint="default"/>
      </w:rPr>
    </w:lvl>
    <w:lvl w:ilvl="4" w:tplc="697AF776" w:tentative="1">
      <w:start w:val="1"/>
      <w:numFmt w:val="bullet"/>
      <w:lvlText w:val=""/>
      <w:lvlJc w:val="left"/>
      <w:pPr>
        <w:tabs>
          <w:tab w:val="num" w:pos="3600"/>
        </w:tabs>
        <w:ind w:left="3600" w:hanging="360"/>
      </w:pPr>
      <w:rPr>
        <w:rFonts w:ascii="Wingdings 3" w:hAnsi="Wingdings 3" w:hint="default"/>
      </w:rPr>
    </w:lvl>
    <w:lvl w:ilvl="5" w:tplc="F732EB76" w:tentative="1">
      <w:start w:val="1"/>
      <w:numFmt w:val="bullet"/>
      <w:lvlText w:val=""/>
      <w:lvlJc w:val="left"/>
      <w:pPr>
        <w:tabs>
          <w:tab w:val="num" w:pos="4320"/>
        </w:tabs>
        <w:ind w:left="4320" w:hanging="360"/>
      </w:pPr>
      <w:rPr>
        <w:rFonts w:ascii="Wingdings 3" w:hAnsi="Wingdings 3" w:hint="default"/>
      </w:rPr>
    </w:lvl>
    <w:lvl w:ilvl="6" w:tplc="A08201F4" w:tentative="1">
      <w:start w:val="1"/>
      <w:numFmt w:val="bullet"/>
      <w:lvlText w:val=""/>
      <w:lvlJc w:val="left"/>
      <w:pPr>
        <w:tabs>
          <w:tab w:val="num" w:pos="5040"/>
        </w:tabs>
        <w:ind w:left="5040" w:hanging="360"/>
      </w:pPr>
      <w:rPr>
        <w:rFonts w:ascii="Wingdings 3" w:hAnsi="Wingdings 3" w:hint="default"/>
      </w:rPr>
    </w:lvl>
    <w:lvl w:ilvl="7" w:tplc="655020FE" w:tentative="1">
      <w:start w:val="1"/>
      <w:numFmt w:val="bullet"/>
      <w:lvlText w:val=""/>
      <w:lvlJc w:val="left"/>
      <w:pPr>
        <w:tabs>
          <w:tab w:val="num" w:pos="5760"/>
        </w:tabs>
        <w:ind w:left="5760" w:hanging="360"/>
      </w:pPr>
      <w:rPr>
        <w:rFonts w:ascii="Wingdings 3" w:hAnsi="Wingdings 3" w:hint="default"/>
      </w:rPr>
    </w:lvl>
    <w:lvl w:ilvl="8" w:tplc="26E0C40E" w:tentative="1">
      <w:start w:val="1"/>
      <w:numFmt w:val="bullet"/>
      <w:lvlText w:val=""/>
      <w:lvlJc w:val="left"/>
      <w:pPr>
        <w:tabs>
          <w:tab w:val="num" w:pos="6480"/>
        </w:tabs>
        <w:ind w:left="6480" w:hanging="360"/>
      </w:pPr>
      <w:rPr>
        <w:rFonts w:ascii="Wingdings 3" w:hAnsi="Wingdings 3" w:hint="default"/>
      </w:rPr>
    </w:lvl>
  </w:abstractNum>
  <w:abstractNum w:abstractNumId="18" w15:restartNumberingAfterBreak="0">
    <w:nsid w:val="4C3D1188"/>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D1F6734"/>
    <w:multiLevelType w:val="hybridMultilevel"/>
    <w:tmpl w:val="94CA839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4F5B1FAC"/>
    <w:multiLevelType w:val="multilevel"/>
    <w:tmpl w:val="78E8DF1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FAB1067"/>
    <w:multiLevelType w:val="hybridMultilevel"/>
    <w:tmpl w:val="E00A716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523A357F"/>
    <w:multiLevelType w:val="multilevel"/>
    <w:tmpl w:val="78E8DF1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43E054F"/>
    <w:multiLevelType w:val="multilevel"/>
    <w:tmpl w:val="78E8DF1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AE539C6"/>
    <w:multiLevelType w:val="hybridMultilevel"/>
    <w:tmpl w:val="312A7590"/>
    <w:lvl w:ilvl="0" w:tplc="7AD6F9DA">
      <w:start w:val="1"/>
      <w:numFmt w:val="bullet"/>
      <w:lvlText w:val=""/>
      <w:lvlJc w:val="left"/>
      <w:pPr>
        <w:tabs>
          <w:tab w:val="num" w:pos="720"/>
        </w:tabs>
        <w:ind w:left="720" w:hanging="360"/>
      </w:pPr>
      <w:rPr>
        <w:rFonts w:ascii="Wingdings 3" w:hAnsi="Wingdings 3" w:hint="default"/>
      </w:rPr>
    </w:lvl>
    <w:lvl w:ilvl="1" w:tplc="A5CE7E36">
      <w:start w:val="709"/>
      <w:numFmt w:val="bullet"/>
      <w:lvlText w:val=""/>
      <w:lvlJc w:val="left"/>
      <w:pPr>
        <w:tabs>
          <w:tab w:val="num" w:pos="1440"/>
        </w:tabs>
        <w:ind w:left="1440" w:hanging="360"/>
      </w:pPr>
      <w:rPr>
        <w:rFonts w:ascii="Wingdings 3" w:hAnsi="Wingdings 3" w:hint="default"/>
      </w:rPr>
    </w:lvl>
    <w:lvl w:ilvl="2" w:tplc="400C9C0A" w:tentative="1">
      <w:start w:val="1"/>
      <w:numFmt w:val="bullet"/>
      <w:lvlText w:val=""/>
      <w:lvlJc w:val="left"/>
      <w:pPr>
        <w:tabs>
          <w:tab w:val="num" w:pos="2160"/>
        </w:tabs>
        <w:ind w:left="2160" w:hanging="360"/>
      </w:pPr>
      <w:rPr>
        <w:rFonts w:ascii="Wingdings 3" w:hAnsi="Wingdings 3" w:hint="default"/>
      </w:rPr>
    </w:lvl>
    <w:lvl w:ilvl="3" w:tplc="BBE4B560" w:tentative="1">
      <w:start w:val="1"/>
      <w:numFmt w:val="bullet"/>
      <w:lvlText w:val=""/>
      <w:lvlJc w:val="left"/>
      <w:pPr>
        <w:tabs>
          <w:tab w:val="num" w:pos="2880"/>
        </w:tabs>
        <w:ind w:left="2880" w:hanging="360"/>
      </w:pPr>
      <w:rPr>
        <w:rFonts w:ascii="Wingdings 3" w:hAnsi="Wingdings 3" w:hint="default"/>
      </w:rPr>
    </w:lvl>
    <w:lvl w:ilvl="4" w:tplc="A45E5E12" w:tentative="1">
      <w:start w:val="1"/>
      <w:numFmt w:val="bullet"/>
      <w:lvlText w:val=""/>
      <w:lvlJc w:val="left"/>
      <w:pPr>
        <w:tabs>
          <w:tab w:val="num" w:pos="3600"/>
        </w:tabs>
        <w:ind w:left="3600" w:hanging="360"/>
      </w:pPr>
      <w:rPr>
        <w:rFonts w:ascii="Wingdings 3" w:hAnsi="Wingdings 3" w:hint="default"/>
      </w:rPr>
    </w:lvl>
    <w:lvl w:ilvl="5" w:tplc="6D000F34" w:tentative="1">
      <w:start w:val="1"/>
      <w:numFmt w:val="bullet"/>
      <w:lvlText w:val=""/>
      <w:lvlJc w:val="left"/>
      <w:pPr>
        <w:tabs>
          <w:tab w:val="num" w:pos="4320"/>
        </w:tabs>
        <w:ind w:left="4320" w:hanging="360"/>
      </w:pPr>
      <w:rPr>
        <w:rFonts w:ascii="Wingdings 3" w:hAnsi="Wingdings 3" w:hint="default"/>
      </w:rPr>
    </w:lvl>
    <w:lvl w:ilvl="6" w:tplc="AB902868" w:tentative="1">
      <w:start w:val="1"/>
      <w:numFmt w:val="bullet"/>
      <w:lvlText w:val=""/>
      <w:lvlJc w:val="left"/>
      <w:pPr>
        <w:tabs>
          <w:tab w:val="num" w:pos="5040"/>
        </w:tabs>
        <w:ind w:left="5040" w:hanging="360"/>
      </w:pPr>
      <w:rPr>
        <w:rFonts w:ascii="Wingdings 3" w:hAnsi="Wingdings 3" w:hint="default"/>
      </w:rPr>
    </w:lvl>
    <w:lvl w:ilvl="7" w:tplc="A5AAF328" w:tentative="1">
      <w:start w:val="1"/>
      <w:numFmt w:val="bullet"/>
      <w:lvlText w:val=""/>
      <w:lvlJc w:val="left"/>
      <w:pPr>
        <w:tabs>
          <w:tab w:val="num" w:pos="5760"/>
        </w:tabs>
        <w:ind w:left="5760" w:hanging="360"/>
      </w:pPr>
      <w:rPr>
        <w:rFonts w:ascii="Wingdings 3" w:hAnsi="Wingdings 3" w:hint="default"/>
      </w:rPr>
    </w:lvl>
    <w:lvl w:ilvl="8" w:tplc="FB8CEDEE" w:tentative="1">
      <w:start w:val="1"/>
      <w:numFmt w:val="bullet"/>
      <w:lvlText w:val=""/>
      <w:lvlJc w:val="left"/>
      <w:pPr>
        <w:tabs>
          <w:tab w:val="num" w:pos="6480"/>
        </w:tabs>
        <w:ind w:left="6480" w:hanging="360"/>
      </w:pPr>
      <w:rPr>
        <w:rFonts w:ascii="Wingdings 3" w:hAnsi="Wingdings 3" w:hint="default"/>
      </w:rPr>
    </w:lvl>
  </w:abstractNum>
  <w:abstractNum w:abstractNumId="25" w15:restartNumberingAfterBreak="0">
    <w:nsid w:val="5C770557"/>
    <w:multiLevelType w:val="multilevel"/>
    <w:tmpl w:val="78E8DF1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D9F60E1"/>
    <w:multiLevelType w:val="hybridMultilevel"/>
    <w:tmpl w:val="AA18C532"/>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7" w15:restartNumberingAfterBreak="0">
    <w:nsid w:val="62E35E95"/>
    <w:multiLevelType w:val="multilevel"/>
    <w:tmpl w:val="50A2B1A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661752C5"/>
    <w:multiLevelType w:val="multilevel"/>
    <w:tmpl w:val="78E8DF1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A3D656C"/>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C454EFE"/>
    <w:multiLevelType w:val="hybridMultilevel"/>
    <w:tmpl w:val="3E406A0A"/>
    <w:lvl w:ilvl="0" w:tplc="833C045C">
      <w:start w:val="1"/>
      <w:numFmt w:val="bullet"/>
      <w:lvlText w:val=""/>
      <w:lvlJc w:val="left"/>
      <w:pPr>
        <w:tabs>
          <w:tab w:val="num" w:pos="720"/>
        </w:tabs>
        <w:ind w:left="720" w:hanging="360"/>
      </w:pPr>
      <w:rPr>
        <w:rFonts w:ascii="Wingdings 3" w:hAnsi="Wingdings 3" w:hint="default"/>
      </w:rPr>
    </w:lvl>
    <w:lvl w:ilvl="1" w:tplc="9DD4449A">
      <w:start w:val="3059"/>
      <w:numFmt w:val="bullet"/>
      <w:lvlText w:val=""/>
      <w:lvlJc w:val="left"/>
      <w:pPr>
        <w:tabs>
          <w:tab w:val="num" w:pos="1440"/>
        </w:tabs>
        <w:ind w:left="1440" w:hanging="360"/>
      </w:pPr>
      <w:rPr>
        <w:rFonts w:ascii="Wingdings 3" w:hAnsi="Wingdings 3" w:hint="default"/>
      </w:rPr>
    </w:lvl>
    <w:lvl w:ilvl="2" w:tplc="42E81418" w:tentative="1">
      <w:start w:val="1"/>
      <w:numFmt w:val="bullet"/>
      <w:lvlText w:val=""/>
      <w:lvlJc w:val="left"/>
      <w:pPr>
        <w:tabs>
          <w:tab w:val="num" w:pos="2160"/>
        </w:tabs>
        <w:ind w:left="2160" w:hanging="360"/>
      </w:pPr>
      <w:rPr>
        <w:rFonts w:ascii="Wingdings 3" w:hAnsi="Wingdings 3" w:hint="default"/>
      </w:rPr>
    </w:lvl>
    <w:lvl w:ilvl="3" w:tplc="2DCEA2EE" w:tentative="1">
      <w:start w:val="1"/>
      <w:numFmt w:val="bullet"/>
      <w:lvlText w:val=""/>
      <w:lvlJc w:val="left"/>
      <w:pPr>
        <w:tabs>
          <w:tab w:val="num" w:pos="2880"/>
        </w:tabs>
        <w:ind w:left="2880" w:hanging="360"/>
      </w:pPr>
      <w:rPr>
        <w:rFonts w:ascii="Wingdings 3" w:hAnsi="Wingdings 3" w:hint="default"/>
      </w:rPr>
    </w:lvl>
    <w:lvl w:ilvl="4" w:tplc="040CB290" w:tentative="1">
      <w:start w:val="1"/>
      <w:numFmt w:val="bullet"/>
      <w:lvlText w:val=""/>
      <w:lvlJc w:val="left"/>
      <w:pPr>
        <w:tabs>
          <w:tab w:val="num" w:pos="3600"/>
        </w:tabs>
        <w:ind w:left="3600" w:hanging="360"/>
      </w:pPr>
      <w:rPr>
        <w:rFonts w:ascii="Wingdings 3" w:hAnsi="Wingdings 3" w:hint="default"/>
      </w:rPr>
    </w:lvl>
    <w:lvl w:ilvl="5" w:tplc="E1A4D90C" w:tentative="1">
      <w:start w:val="1"/>
      <w:numFmt w:val="bullet"/>
      <w:lvlText w:val=""/>
      <w:lvlJc w:val="left"/>
      <w:pPr>
        <w:tabs>
          <w:tab w:val="num" w:pos="4320"/>
        </w:tabs>
        <w:ind w:left="4320" w:hanging="360"/>
      </w:pPr>
      <w:rPr>
        <w:rFonts w:ascii="Wingdings 3" w:hAnsi="Wingdings 3" w:hint="default"/>
      </w:rPr>
    </w:lvl>
    <w:lvl w:ilvl="6" w:tplc="3DD2FF04" w:tentative="1">
      <w:start w:val="1"/>
      <w:numFmt w:val="bullet"/>
      <w:lvlText w:val=""/>
      <w:lvlJc w:val="left"/>
      <w:pPr>
        <w:tabs>
          <w:tab w:val="num" w:pos="5040"/>
        </w:tabs>
        <w:ind w:left="5040" w:hanging="360"/>
      </w:pPr>
      <w:rPr>
        <w:rFonts w:ascii="Wingdings 3" w:hAnsi="Wingdings 3" w:hint="default"/>
      </w:rPr>
    </w:lvl>
    <w:lvl w:ilvl="7" w:tplc="D0FE3584" w:tentative="1">
      <w:start w:val="1"/>
      <w:numFmt w:val="bullet"/>
      <w:lvlText w:val=""/>
      <w:lvlJc w:val="left"/>
      <w:pPr>
        <w:tabs>
          <w:tab w:val="num" w:pos="5760"/>
        </w:tabs>
        <w:ind w:left="5760" w:hanging="360"/>
      </w:pPr>
      <w:rPr>
        <w:rFonts w:ascii="Wingdings 3" w:hAnsi="Wingdings 3" w:hint="default"/>
      </w:rPr>
    </w:lvl>
    <w:lvl w:ilvl="8" w:tplc="537ADD9C" w:tentative="1">
      <w:start w:val="1"/>
      <w:numFmt w:val="bullet"/>
      <w:lvlText w:val=""/>
      <w:lvlJc w:val="left"/>
      <w:pPr>
        <w:tabs>
          <w:tab w:val="num" w:pos="6480"/>
        </w:tabs>
        <w:ind w:left="6480" w:hanging="360"/>
      </w:pPr>
      <w:rPr>
        <w:rFonts w:ascii="Wingdings 3" w:hAnsi="Wingdings 3" w:hint="default"/>
      </w:rPr>
    </w:lvl>
  </w:abstractNum>
  <w:abstractNum w:abstractNumId="31" w15:restartNumberingAfterBreak="0">
    <w:nsid w:val="6E1D0D35"/>
    <w:multiLevelType w:val="hybridMultilevel"/>
    <w:tmpl w:val="C074BC02"/>
    <w:lvl w:ilvl="0" w:tplc="466AA080">
      <w:start w:val="1"/>
      <w:numFmt w:val="bullet"/>
      <w:lvlText w:val=""/>
      <w:lvlJc w:val="left"/>
      <w:pPr>
        <w:tabs>
          <w:tab w:val="num" w:pos="720"/>
        </w:tabs>
        <w:ind w:left="720" w:hanging="360"/>
      </w:pPr>
      <w:rPr>
        <w:rFonts w:ascii="Wingdings 3" w:hAnsi="Wingdings 3" w:hint="default"/>
      </w:rPr>
    </w:lvl>
    <w:lvl w:ilvl="1" w:tplc="BBD6AD80" w:tentative="1">
      <w:start w:val="1"/>
      <w:numFmt w:val="bullet"/>
      <w:lvlText w:val=""/>
      <w:lvlJc w:val="left"/>
      <w:pPr>
        <w:tabs>
          <w:tab w:val="num" w:pos="1440"/>
        </w:tabs>
        <w:ind w:left="1440" w:hanging="360"/>
      </w:pPr>
      <w:rPr>
        <w:rFonts w:ascii="Wingdings 3" w:hAnsi="Wingdings 3" w:hint="default"/>
      </w:rPr>
    </w:lvl>
    <w:lvl w:ilvl="2" w:tplc="A9829468" w:tentative="1">
      <w:start w:val="1"/>
      <w:numFmt w:val="bullet"/>
      <w:lvlText w:val=""/>
      <w:lvlJc w:val="left"/>
      <w:pPr>
        <w:tabs>
          <w:tab w:val="num" w:pos="2160"/>
        </w:tabs>
        <w:ind w:left="2160" w:hanging="360"/>
      </w:pPr>
      <w:rPr>
        <w:rFonts w:ascii="Wingdings 3" w:hAnsi="Wingdings 3" w:hint="default"/>
      </w:rPr>
    </w:lvl>
    <w:lvl w:ilvl="3" w:tplc="F5DA6ECE" w:tentative="1">
      <w:start w:val="1"/>
      <w:numFmt w:val="bullet"/>
      <w:lvlText w:val=""/>
      <w:lvlJc w:val="left"/>
      <w:pPr>
        <w:tabs>
          <w:tab w:val="num" w:pos="2880"/>
        </w:tabs>
        <w:ind w:left="2880" w:hanging="360"/>
      </w:pPr>
      <w:rPr>
        <w:rFonts w:ascii="Wingdings 3" w:hAnsi="Wingdings 3" w:hint="default"/>
      </w:rPr>
    </w:lvl>
    <w:lvl w:ilvl="4" w:tplc="322664C2" w:tentative="1">
      <w:start w:val="1"/>
      <w:numFmt w:val="bullet"/>
      <w:lvlText w:val=""/>
      <w:lvlJc w:val="left"/>
      <w:pPr>
        <w:tabs>
          <w:tab w:val="num" w:pos="3600"/>
        </w:tabs>
        <w:ind w:left="3600" w:hanging="360"/>
      </w:pPr>
      <w:rPr>
        <w:rFonts w:ascii="Wingdings 3" w:hAnsi="Wingdings 3" w:hint="default"/>
      </w:rPr>
    </w:lvl>
    <w:lvl w:ilvl="5" w:tplc="C148A21C" w:tentative="1">
      <w:start w:val="1"/>
      <w:numFmt w:val="bullet"/>
      <w:lvlText w:val=""/>
      <w:lvlJc w:val="left"/>
      <w:pPr>
        <w:tabs>
          <w:tab w:val="num" w:pos="4320"/>
        </w:tabs>
        <w:ind w:left="4320" w:hanging="360"/>
      </w:pPr>
      <w:rPr>
        <w:rFonts w:ascii="Wingdings 3" w:hAnsi="Wingdings 3" w:hint="default"/>
      </w:rPr>
    </w:lvl>
    <w:lvl w:ilvl="6" w:tplc="9A5C3ADC" w:tentative="1">
      <w:start w:val="1"/>
      <w:numFmt w:val="bullet"/>
      <w:lvlText w:val=""/>
      <w:lvlJc w:val="left"/>
      <w:pPr>
        <w:tabs>
          <w:tab w:val="num" w:pos="5040"/>
        </w:tabs>
        <w:ind w:left="5040" w:hanging="360"/>
      </w:pPr>
      <w:rPr>
        <w:rFonts w:ascii="Wingdings 3" w:hAnsi="Wingdings 3" w:hint="default"/>
      </w:rPr>
    </w:lvl>
    <w:lvl w:ilvl="7" w:tplc="5C186FA0" w:tentative="1">
      <w:start w:val="1"/>
      <w:numFmt w:val="bullet"/>
      <w:lvlText w:val=""/>
      <w:lvlJc w:val="left"/>
      <w:pPr>
        <w:tabs>
          <w:tab w:val="num" w:pos="5760"/>
        </w:tabs>
        <w:ind w:left="5760" w:hanging="360"/>
      </w:pPr>
      <w:rPr>
        <w:rFonts w:ascii="Wingdings 3" w:hAnsi="Wingdings 3" w:hint="default"/>
      </w:rPr>
    </w:lvl>
    <w:lvl w:ilvl="8" w:tplc="B6EAA438" w:tentative="1">
      <w:start w:val="1"/>
      <w:numFmt w:val="bullet"/>
      <w:lvlText w:val=""/>
      <w:lvlJc w:val="left"/>
      <w:pPr>
        <w:tabs>
          <w:tab w:val="num" w:pos="6480"/>
        </w:tabs>
        <w:ind w:left="6480" w:hanging="360"/>
      </w:pPr>
      <w:rPr>
        <w:rFonts w:ascii="Wingdings 3" w:hAnsi="Wingdings 3" w:hint="default"/>
      </w:rPr>
    </w:lvl>
  </w:abstractNum>
  <w:abstractNum w:abstractNumId="32" w15:restartNumberingAfterBreak="0">
    <w:nsid w:val="71EC2FA6"/>
    <w:multiLevelType w:val="hybridMultilevel"/>
    <w:tmpl w:val="3A24E39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65F7A86"/>
    <w:multiLevelType w:val="multilevel"/>
    <w:tmpl w:val="5704983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6C076BC"/>
    <w:multiLevelType w:val="multilevel"/>
    <w:tmpl w:val="78E8DF1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8110527"/>
    <w:multiLevelType w:val="hybridMultilevel"/>
    <w:tmpl w:val="B85C4E0C"/>
    <w:lvl w:ilvl="0" w:tplc="0DAA6D46">
      <w:start w:val="5"/>
      <w:numFmt w:val="bullet"/>
      <w:lvlText w:val=""/>
      <w:lvlJc w:val="left"/>
      <w:pPr>
        <w:ind w:left="720" w:hanging="360"/>
      </w:pPr>
      <w:rPr>
        <w:rFonts w:ascii="Wingdings" w:eastAsiaTheme="minorHAnsi" w:hAnsi="Wingdings"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7BC86AC2"/>
    <w:multiLevelType w:val="hybridMultilevel"/>
    <w:tmpl w:val="EF8ED9A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7BFB2016"/>
    <w:multiLevelType w:val="hybridMultilevel"/>
    <w:tmpl w:val="6B20116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7D8E0184"/>
    <w:multiLevelType w:val="multilevel"/>
    <w:tmpl w:val="FEDA7874"/>
    <w:lvl w:ilvl="0">
      <w:start w:val="1"/>
      <w:numFmt w:val="decimal"/>
      <w:pStyle w:val="Heading1"/>
      <w:lvlText w:val="%1"/>
      <w:lvlJc w:val="left"/>
      <w:pPr>
        <w:ind w:left="432" w:hanging="432"/>
      </w:pPr>
    </w:lvl>
    <w:lvl w:ilvl="1">
      <w:start w:val="1"/>
      <w:numFmt w:val="decimal"/>
      <w:pStyle w:val="Heading2"/>
      <w:lvlText w:val="%1.%2"/>
      <w:lvlJc w:val="left"/>
      <w:pPr>
        <w:ind w:left="1002"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36"/>
  </w:num>
  <w:num w:numId="2">
    <w:abstractNumId w:val="28"/>
  </w:num>
  <w:num w:numId="3">
    <w:abstractNumId w:val="29"/>
  </w:num>
  <w:num w:numId="4">
    <w:abstractNumId w:val="33"/>
  </w:num>
  <w:num w:numId="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20"/>
  </w:num>
  <w:num w:numId="9">
    <w:abstractNumId w:val="22"/>
  </w:num>
  <w:num w:numId="10">
    <w:abstractNumId w:val="34"/>
  </w:num>
  <w:num w:numId="11">
    <w:abstractNumId w:val="25"/>
  </w:num>
  <w:num w:numId="12">
    <w:abstractNumId w:val="23"/>
  </w:num>
  <w:num w:numId="13">
    <w:abstractNumId w:val="14"/>
  </w:num>
  <w:num w:numId="14">
    <w:abstractNumId w:val="13"/>
  </w:num>
  <w:num w:numId="15">
    <w:abstractNumId w:val="27"/>
  </w:num>
  <w:num w:numId="16">
    <w:abstractNumId w:val="18"/>
  </w:num>
  <w:num w:numId="17">
    <w:abstractNumId w:val="10"/>
  </w:num>
  <w:num w:numId="18">
    <w:abstractNumId w:val="6"/>
  </w:num>
  <w:num w:numId="19">
    <w:abstractNumId w:val="0"/>
  </w:num>
  <w:num w:numId="20">
    <w:abstractNumId w:val="8"/>
  </w:num>
  <w:num w:numId="21">
    <w:abstractNumId w:val="7"/>
  </w:num>
  <w:num w:numId="22">
    <w:abstractNumId w:val="21"/>
  </w:num>
  <w:num w:numId="23">
    <w:abstractNumId w:val="37"/>
  </w:num>
  <w:num w:numId="24">
    <w:abstractNumId w:val="32"/>
  </w:num>
  <w:num w:numId="25">
    <w:abstractNumId w:val="12"/>
  </w:num>
  <w:num w:numId="26">
    <w:abstractNumId w:val="26"/>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8"/>
  </w:num>
  <w:num w:numId="29">
    <w:abstractNumId w:val="8"/>
  </w:num>
  <w:num w:numId="30">
    <w:abstractNumId w:val="38"/>
  </w:num>
  <w:num w:numId="31">
    <w:abstractNumId w:val="16"/>
  </w:num>
  <w:num w:numId="32">
    <w:abstractNumId w:val="38"/>
  </w:num>
  <w:num w:numId="33">
    <w:abstractNumId w:val="4"/>
  </w:num>
  <w:num w:numId="34">
    <w:abstractNumId w:val="11"/>
  </w:num>
  <w:num w:numId="35">
    <w:abstractNumId w:val="35"/>
  </w:num>
  <w:num w:numId="36">
    <w:abstractNumId w:val="5"/>
  </w:num>
  <w:num w:numId="37">
    <w:abstractNumId w:val="17"/>
  </w:num>
  <w:num w:numId="38">
    <w:abstractNumId w:val="1"/>
  </w:num>
  <w:num w:numId="39">
    <w:abstractNumId w:val="2"/>
  </w:num>
  <w:num w:numId="40">
    <w:abstractNumId w:val="31"/>
  </w:num>
  <w:num w:numId="41">
    <w:abstractNumId w:val="30"/>
  </w:num>
  <w:num w:numId="42">
    <w:abstractNumId w:val="24"/>
  </w:num>
  <w:num w:numId="43">
    <w:abstractNumId w:val="15"/>
  </w:num>
  <w:num w:numId="44">
    <w:abstractNumId w:val="19"/>
  </w:num>
  <w:num w:numId="45">
    <w:abstractNumId w:val="38"/>
  </w:num>
  <w:num w:numId="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708"/>
  <w:autoHyphenation/>
  <w:hyphenationZone w:val="425"/>
  <w:drawingGridHorizontalSpacing w:val="110"/>
  <w:displayHorizontalDrawingGridEvery w:val="2"/>
  <w:characterSpacingControl w:val="doNotCompress"/>
  <w:hdrShapeDefaults>
    <o:shapedefaults v:ext="edit" spidmax="2049">
      <o:colormru v:ext="edit" colors="#963,#f90,#e7ff01,#2df32d"/>
    </o:shapedefaults>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Y0MDI2sTQ0MzYzMzVS0lEKTi0uzszPAykwrAUAZaxxpCwAAAA="/>
  </w:docVars>
  <w:rsids>
    <w:rsidRoot w:val="00BD3D2F"/>
    <w:rsid w:val="00002793"/>
    <w:rsid w:val="00002E4A"/>
    <w:rsid w:val="00002FB4"/>
    <w:rsid w:val="00003E4F"/>
    <w:rsid w:val="00004028"/>
    <w:rsid w:val="00004BE8"/>
    <w:rsid w:val="0000541B"/>
    <w:rsid w:val="00006547"/>
    <w:rsid w:val="00006693"/>
    <w:rsid w:val="0001293D"/>
    <w:rsid w:val="00012B16"/>
    <w:rsid w:val="00013241"/>
    <w:rsid w:val="00015C4B"/>
    <w:rsid w:val="00015CAC"/>
    <w:rsid w:val="0002049B"/>
    <w:rsid w:val="00022385"/>
    <w:rsid w:val="00023BF9"/>
    <w:rsid w:val="00026637"/>
    <w:rsid w:val="00031739"/>
    <w:rsid w:val="00033E5D"/>
    <w:rsid w:val="0003434E"/>
    <w:rsid w:val="00034CFF"/>
    <w:rsid w:val="00036BCD"/>
    <w:rsid w:val="00043CB1"/>
    <w:rsid w:val="000445D5"/>
    <w:rsid w:val="00044B6C"/>
    <w:rsid w:val="000506DB"/>
    <w:rsid w:val="00052C61"/>
    <w:rsid w:val="00053210"/>
    <w:rsid w:val="00054CF2"/>
    <w:rsid w:val="000551D0"/>
    <w:rsid w:val="00055735"/>
    <w:rsid w:val="00055AE8"/>
    <w:rsid w:val="00056C36"/>
    <w:rsid w:val="00057836"/>
    <w:rsid w:val="000604A6"/>
    <w:rsid w:val="00061E75"/>
    <w:rsid w:val="000620E1"/>
    <w:rsid w:val="00062CAB"/>
    <w:rsid w:val="00065DD8"/>
    <w:rsid w:val="00066181"/>
    <w:rsid w:val="00066955"/>
    <w:rsid w:val="00070C18"/>
    <w:rsid w:val="000711EF"/>
    <w:rsid w:val="000719D1"/>
    <w:rsid w:val="00071D48"/>
    <w:rsid w:val="00071D90"/>
    <w:rsid w:val="0007530C"/>
    <w:rsid w:val="00075BA2"/>
    <w:rsid w:val="000763CF"/>
    <w:rsid w:val="00077CEF"/>
    <w:rsid w:val="0008220B"/>
    <w:rsid w:val="000836DD"/>
    <w:rsid w:val="00085C8B"/>
    <w:rsid w:val="000904FE"/>
    <w:rsid w:val="00091306"/>
    <w:rsid w:val="000934B1"/>
    <w:rsid w:val="00094739"/>
    <w:rsid w:val="00095F88"/>
    <w:rsid w:val="00096CF1"/>
    <w:rsid w:val="00096E3E"/>
    <w:rsid w:val="00097C1C"/>
    <w:rsid w:val="000A09F9"/>
    <w:rsid w:val="000A0B88"/>
    <w:rsid w:val="000A0D11"/>
    <w:rsid w:val="000A1F4E"/>
    <w:rsid w:val="000A252F"/>
    <w:rsid w:val="000A389D"/>
    <w:rsid w:val="000A3D7A"/>
    <w:rsid w:val="000A6B32"/>
    <w:rsid w:val="000B124E"/>
    <w:rsid w:val="000B25A1"/>
    <w:rsid w:val="000B395E"/>
    <w:rsid w:val="000B39DD"/>
    <w:rsid w:val="000B505E"/>
    <w:rsid w:val="000B58FC"/>
    <w:rsid w:val="000B6F45"/>
    <w:rsid w:val="000B7176"/>
    <w:rsid w:val="000B7AC5"/>
    <w:rsid w:val="000B7F55"/>
    <w:rsid w:val="000C04C6"/>
    <w:rsid w:val="000C27EE"/>
    <w:rsid w:val="000C3B09"/>
    <w:rsid w:val="000C56EE"/>
    <w:rsid w:val="000D090B"/>
    <w:rsid w:val="000D11AB"/>
    <w:rsid w:val="000D1C8C"/>
    <w:rsid w:val="000D3A1F"/>
    <w:rsid w:val="000D67B7"/>
    <w:rsid w:val="000D6CA9"/>
    <w:rsid w:val="000E1259"/>
    <w:rsid w:val="000E1447"/>
    <w:rsid w:val="000E158C"/>
    <w:rsid w:val="000E1714"/>
    <w:rsid w:val="000E1870"/>
    <w:rsid w:val="000E31DB"/>
    <w:rsid w:val="000E35AD"/>
    <w:rsid w:val="000E47F1"/>
    <w:rsid w:val="000E4BE7"/>
    <w:rsid w:val="000E4C18"/>
    <w:rsid w:val="000E4D41"/>
    <w:rsid w:val="000E584F"/>
    <w:rsid w:val="000E596E"/>
    <w:rsid w:val="000E5D60"/>
    <w:rsid w:val="000E688E"/>
    <w:rsid w:val="000E6AB3"/>
    <w:rsid w:val="000E7360"/>
    <w:rsid w:val="000F05C6"/>
    <w:rsid w:val="000F0DA5"/>
    <w:rsid w:val="000F2758"/>
    <w:rsid w:val="000F3FC9"/>
    <w:rsid w:val="000F406D"/>
    <w:rsid w:val="000F46D6"/>
    <w:rsid w:val="000F4AF3"/>
    <w:rsid w:val="000F4B4F"/>
    <w:rsid w:val="000F600B"/>
    <w:rsid w:val="000F76E9"/>
    <w:rsid w:val="000F7C8F"/>
    <w:rsid w:val="00100BAE"/>
    <w:rsid w:val="00100F67"/>
    <w:rsid w:val="001015E0"/>
    <w:rsid w:val="001026F2"/>
    <w:rsid w:val="001057C6"/>
    <w:rsid w:val="00106A8C"/>
    <w:rsid w:val="00110DB3"/>
    <w:rsid w:val="00112331"/>
    <w:rsid w:val="00112543"/>
    <w:rsid w:val="00113B6E"/>
    <w:rsid w:val="001157E3"/>
    <w:rsid w:val="00115858"/>
    <w:rsid w:val="00115A71"/>
    <w:rsid w:val="001163DF"/>
    <w:rsid w:val="001205A7"/>
    <w:rsid w:val="00120E38"/>
    <w:rsid w:val="0012120F"/>
    <w:rsid w:val="00121B4B"/>
    <w:rsid w:val="001235CA"/>
    <w:rsid w:val="00123B9A"/>
    <w:rsid w:val="00125174"/>
    <w:rsid w:val="00125C8E"/>
    <w:rsid w:val="00126179"/>
    <w:rsid w:val="00126343"/>
    <w:rsid w:val="00126E0E"/>
    <w:rsid w:val="0012797D"/>
    <w:rsid w:val="00127C84"/>
    <w:rsid w:val="00127E15"/>
    <w:rsid w:val="00131186"/>
    <w:rsid w:val="001331E1"/>
    <w:rsid w:val="00133652"/>
    <w:rsid w:val="00133BB4"/>
    <w:rsid w:val="0013538A"/>
    <w:rsid w:val="001354FC"/>
    <w:rsid w:val="00135CF4"/>
    <w:rsid w:val="00136286"/>
    <w:rsid w:val="00136776"/>
    <w:rsid w:val="00136F5A"/>
    <w:rsid w:val="00140E10"/>
    <w:rsid w:val="00140EE1"/>
    <w:rsid w:val="0014130C"/>
    <w:rsid w:val="001431DA"/>
    <w:rsid w:val="00143498"/>
    <w:rsid w:val="00143A8F"/>
    <w:rsid w:val="001446DC"/>
    <w:rsid w:val="00145ABE"/>
    <w:rsid w:val="00145F9F"/>
    <w:rsid w:val="00146440"/>
    <w:rsid w:val="001503DE"/>
    <w:rsid w:val="0015135A"/>
    <w:rsid w:val="001515CC"/>
    <w:rsid w:val="0015267A"/>
    <w:rsid w:val="00152C51"/>
    <w:rsid w:val="001551BE"/>
    <w:rsid w:val="001564F0"/>
    <w:rsid w:val="00156FCC"/>
    <w:rsid w:val="00162D0C"/>
    <w:rsid w:val="00166A65"/>
    <w:rsid w:val="00170248"/>
    <w:rsid w:val="00170D78"/>
    <w:rsid w:val="00171E6D"/>
    <w:rsid w:val="00172714"/>
    <w:rsid w:val="001750B3"/>
    <w:rsid w:val="0018188E"/>
    <w:rsid w:val="0018490E"/>
    <w:rsid w:val="001850AC"/>
    <w:rsid w:val="0018742D"/>
    <w:rsid w:val="00191581"/>
    <w:rsid w:val="001917CA"/>
    <w:rsid w:val="00191B85"/>
    <w:rsid w:val="00192A15"/>
    <w:rsid w:val="00192B33"/>
    <w:rsid w:val="00192D7C"/>
    <w:rsid w:val="00193C7E"/>
    <w:rsid w:val="001942EF"/>
    <w:rsid w:val="00197BA8"/>
    <w:rsid w:val="001A0088"/>
    <w:rsid w:val="001A20B5"/>
    <w:rsid w:val="001A59D0"/>
    <w:rsid w:val="001A6B73"/>
    <w:rsid w:val="001B1D9F"/>
    <w:rsid w:val="001B2915"/>
    <w:rsid w:val="001B2CBA"/>
    <w:rsid w:val="001B3BB9"/>
    <w:rsid w:val="001B4081"/>
    <w:rsid w:val="001C0068"/>
    <w:rsid w:val="001C3F11"/>
    <w:rsid w:val="001C4715"/>
    <w:rsid w:val="001C492A"/>
    <w:rsid w:val="001C4C6C"/>
    <w:rsid w:val="001C5B9A"/>
    <w:rsid w:val="001C6499"/>
    <w:rsid w:val="001C6DB5"/>
    <w:rsid w:val="001C7409"/>
    <w:rsid w:val="001D0012"/>
    <w:rsid w:val="001D02D5"/>
    <w:rsid w:val="001D46F6"/>
    <w:rsid w:val="001D56F5"/>
    <w:rsid w:val="001D58AA"/>
    <w:rsid w:val="001D619D"/>
    <w:rsid w:val="001D6A9A"/>
    <w:rsid w:val="001E07BA"/>
    <w:rsid w:val="001E0BC0"/>
    <w:rsid w:val="001E23B3"/>
    <w:rsid w:val="001E28D6"/>
    <w:rsid w:val="001E3903"/>
    <w:rsid w:val="001E3D8A"/>
    <w:rsid w:val="001E3FF1"/>
    <w:rsid w:val="001E4D84"/>
    <w:rsid w:val="001E57A4"/>
    <w:rsid w:val="001E5EAB"/>
    <w:rsid w:val="001E7633"/>
    <w:rsid w:val="001F0F50"/>
    <w:rsid w:val="001F52E2"/>
    <w:rsid w:val="001F58A7"/>
    <w:rsid w:val="001F6097"/>
    <w:rsid w:val="001F78EB"/>
    <w:rsid w:val="001F7B2D"/>
    <w:rsid w:val="00200D7B"/>
    <w:rsid w:val="002014DE"/>
    <w:rsid w:val="00201758"/>
    <w:rsid w:val="00202B6A"/>
    <w:rsid w:val="002036E5"/>
    <w:rsid w:val="0020525B"/>
    <w:rsid w:val="00206499"/>
    <w:rsid w:val="002068D1"/>
    <w:rsid w:val="00207A2A"/>
    <w:rsid w:val="00211A62"/>
    <w:rsid w:val="00212958"/>
    <w:rsid w:val="00213D76"/>
    <w:rsid w:val="002149F1"/>
    <w:rsid w:val="00214D89"/>
    <w:rsid w:val="0021564F"/>
    <w:rsid w:val="00217A54"/>
    <w:rsid w:val="00217C06"/>
    <w:rsid w:val="00217E1A"/>
    <w:rsid w:val="002201B0"/>
    <w:rsid w:val="0022033B"/>
    <w:rsid w:val="0022117F"/>
    <w:rsid w:val="0022425A"/>
    <w:rsid w:val="0022488B"/>
    <w:rsid w:val="00225343"/>
    <w:rsid w:val="00225875"/>
    <w:rsid w:val="00226388"/>
    <w:rsid w:val="00226BA0"/>
    <w:rsid w:val="00226E49"/>
    <w:rsid w:val="00226E92"/>
    <w:rsid w:val="00231273"/>
    <w:rsid w:val="002313B1"/>
    <w:rsid w:val="0023152E"/>
    <w:rsid w:val="00232051"/>
    <w:rsid w:val="00232E3E"/>
    <w:rsid w:val="00233175"/>
    <w:rsid w:val="00234322"/>
    <w:rsid w:val="00235729"/>
    <w:rsid w:val="00236B94"/>
    <w:rsid w:val="0024031D"/>
    <w:rsid w:val="00240844"/>
    <w:rsid w:val="002414C4"/>
    <w:rsid w:val="0024211F"/>
    <w:rsid w:val="00245153"/>
    <w:rsid w:val="002459D7"/>
    <w:rsid w:val="002462EE"/>
    <w:rsid w:val="00246ABF"/>
    <w:rsid w:val="00247482"/>
    <w:rsid w:val="00247812"/>
    <w:rsid w:val="002507BD"/>
    <w:rsid w:val="00251D41"/>
    <w:rsid w:val="00253E47"/>
    <w:rsid w:val="00255621"/>
    <w:rsid w:val="0025656F"/>
    <w:rsid w:val="00264055"/>
    <w:rsid w:val="00264281"/>
    <w:rsid w:val="00264547"/>
    <w:rsid w:val="002650E2"/>
    <w:rsid w:val="00265C8F"/>
    <w:rsid w:val="00265F63"/>
    <w:rsid w:val="00266894"/>
    <w:rsid w:val="00267049"/>
    <w:rsid w:val="00271175"/>
    <w:rsid w:val="00271D34"/>
    <w:rsid w:val="0027352D"/>
    <w:rsid w:val="00273707"/>
    <w:rsid w:val="00273807"/>
    <w:rsid w:val="002759BD"/>
    <w:rsid w:val="00277709"/>
    <w:rsid w:val="00280298"/>
    <w:rsid w:val="002822E7"/>
    <w:rsid w:val="00283754"/>
    <w:rsid w:val="00283A64"/>
    <w:rsid w:val="002846F0"/>
    <w:rsid w:val="002848AB"/>
    <w:rsid w:val="002853B1"/>
    <w:rsid w:val="002858DE"/>
    <w:rsid w:val="00285CC0"/>
    <w:rsid w:val="00285F57"/>
    <w:rsid w:val="00290554"/>
    <w:rsid w:val="00291B53"/>
    <w:rsid w:val="00292DB7"/>
    <w:rsid w:val="00293149"/>
    <w:rsid w:val="002931C1"/>
    <w:rsid w:val="0029583A"/>
    <w:rsid w:val="002A0755"/>
    <w:rsid w:val="002A0920"/>
    <w:rsid w:val="002A3B1D"/>
    <w:rsid w:val="002A5AC5"/>
    <w:rsid w:val="002A6DC4"/>
    <w:rsid w:val="002A7608"/>
    <w:rsid w:val="002B0A79"/>
    <w:rsid w:val="002B0E87"/>
    <w:rsid w:val="002B11C3"/>
    <w:rsid w:val="002B22D1"/>
    <w:rsid w:val="002B237B"/>
    <w:rsid w:val="002B471B"/>
    <w:rsid w:val="002B4F92"/>
    <w:rsid w:val="002B5405"/>
    <w:rsid w:val="002C1CE4"/>
    <w:rsid w:val="002C2B8E"/>
    <w:rsid w:val="002C3937"/>
    <w:rsid w:val="002C4004"/>
    <w:rsid w:val="002C4089"/>
    <w:rsid w:val="002C489D"/>
    <w:rsid w:val="002C4EB3"/>
    <w:rsid w:val="002C55B1"/>
    <w:rsid w:val="002C6117"/>
    <w:rsid w:val="002C6D90"/>
    <w:rsid w:val="002D00CD"/>
    <w:rsid w:val="002D1442"/>
    <w:rsid w:val="002D2E32"/>
    <w:rsid w:val="002D5DE0"/>
    <w:rsid w:val="002E1848"/>
    <w:rsid w:val="002E20CC"/>
    <w:rsid w:val="002E3976"/>
    <w:rsid w:val="002E40A1"/>
    <w:rsid w:val="002E4844"/>
    <w:rsid w:val="002E5192"/>
    <w:rsid w:val="002E5854"/>
    <w:rsid w:val="002F0A4B"/>
    <w:rsid w:val="002F10A2"/>
    <w:rsid w:val="002F22CE"/>
    <w:rsid w:val="002F23AD"/>
    <w:rsid w:val="002F3A0A"/>
    <w:rsid w:val="002F4946"/>
    <w:rsid w:val="002F6564"/>
    <w:rsid w:val="002F692F"/>
    <w:rsid w:val="00301D58"/>
    <w:rsid w:val="003040A5"/>
    <w:rsid w:val="0030460A"/>
    <w:rsid w:val="00305001"/>
    <w:rsid w:val="003057C3"/>
    <w:rsid w:val="00307643"/>
    <w:rsid w:val="003101A4"/>
    <w:rsid w:val="003109D7"/>
    <w:rsid w:val="0031169B"/>
    <w:rsid w:val="0031194A"/>
    <w:rsid w:val="00311BF0"/>
    <w:rsid w:val="00313354"/>
    <w:rsid w:val="00313517"/>
    <w:rsid w:val="00316AE5"/>
    <w:rsid w:val="00317144"/>
    <w:rsid w:val="0031749C"/>
    <w:rsid w:val="003178C4"/>
    <w:rsid w:val="00322C57"/>
    <w:rsid w:val="00325BE8"/>
    <w:rsid w:val="00326348"/>
    <w:rsid w:val="00327522"/>
    <w:rsid w:val="00327A5B"/>
    <w:rsid w:val="00327EE4"/>
    <w:rsid w:val="003304B7"/>
    <w:rsid w:val="0033101B"/>
    <w:rsid w:val="00331916"/>
    <w:rsid w:val="00331E55"/>
    <w:rsid w:val="00331FEF"/>
    <w:rsid w:val="00334EE3"/>
    <w:rsid w:val="0033571F"/>
    <w:rsid w:val="00335DD9"/>
    <w:rsid w:val="00340C43"/>
    <w:rsid w:val="0034146E"/>
    <w:rsid w:val="003417F1"/>
    <w:rsid w:val="00342226"/>
    <w:rsid w:val="00342B56"/>
    <w:rsid w:val="00343472"/>
    <w:rsid w:val="003439A6"/>
    <w:rsid w:val="00345227"/>
    <w:rsid w:val="00346C31"/>
    <w:rsid w:val="003470CF"/>
    <w:rsid w:val="003518F9"/>
    <w:rsid w:val="00352184"/>
    <w:rsid w:val="003527D0"/>
    <w:rsid w:val="0035336E"/>
    <w:rsid w:val="00353A94"/>
    <w:rsid w:val="00355902"/>
    <w:rsid w:val="00357C9F"/>
    <w:rsid w:val="0036060E"/>
    <w:rsid w:val="00361E5A"/>
    <w:rsid w:val="00362E24"/>
    <w:rsid w:val="00362EBF"/>
    <w:rsid w:val="00363A2F"/>
    <w:rsid w:val="0036451C"/>
    <w:rsid w:val="00364EEC"/>
    <w:rsid w:val="0037204B"/>
    <w:rsid w:val="00373EF5"/>
    <w:rsid w:val="003749E0"/>
    <w:rsid w:val="003752D8"/>
    <w:rsid w:val="00375653"/>
    <w:rsid w:val="0037749A"/>
    <w:rsid w:val="0037751C"/>
    <w:rsid w:val="003803E6"/>
    <w:rsid w:val="003808C6"/>
    <w:rsid w:val="0038148A"/>
    <w:rsid w:val="00381580"/>
    <w:rsid w:val="003818A1"/>
    <w:rsid w:val="003835D6"/>
    <w:rsid w:val="00383B63"/>
    <w:rsid w:val="00384F3C"/>
    <w:rsid w:val="00386731"/>
    <w:rsid w:val="0038717A"/>
    <w:rsid w:val="003903A3"/>
    <w:rsid w:val="00391349"/>
    <w:rsid w:val="00392DC0"/>
    <w:rsid w:val="00393688"/>
    <w:rsid w:val="00393808"/>
    <w:rsid w:val="00393AF3"/>
    <w:rsid w:val="00394028"/>
    <w:rsid w:val="00394742"/>
    <w:rsid w:val="00395E14"/>
    <w:rsid w:val="00397958"/>
    <w:rsid w:val="003A024A"/>
    <w:rsid w:val="003A1D5D"/>
    <w:rsid w:val="003A1E72"/>
    <w:rsid w:val="003A24B3"/>
    <w:rsid w:val="003A334E"/>
    <w:rsid w:val="003A4997"/>
    <w:rsid w:val="003B06A2"/>
    <w:rsid w:val="003B0A37"/>
    <w:rsid w:val="003B119C"/>
    <w:rsid w:val="003B13F3"/>
    <w:rsid w:val="003B15A5"/>
    <w:rsid w:val="003B2280"/>
    <w:rsid w:val="003B2B1C"/>
    <w:rsid w:val="003B3975"/>
    <w:rsid w:val="003B3FF0"/>
    <w:rsid w:val="003B3FF4"/>
    <w:rsid w:val="003B5134"/>
    <w:rsid w:val="003B5289"/>
    <w:rsid w:val="003B61D3"/>
    <w:rsid w:val="003B6AFE"/>
    <w:rsid w:val="003B752E"/>
    <w:rsid w:val="003B7A08"/>
    <w:rsid w:val="003C0046"/>
    <w:rsid w:val="003C09BF"/>
    <w:rsid w:val="003C1D69"/>
    <w:rsid w:val="003C262B"/>
    <w:rsid w:val="003C3DF9"/>
    <w:rsid w:val="003C4BDD"/>
    <w:rsid w:val="003C5967"/>
    <w:rsid w:val="003C59C2"/>
    <w:rsid w:val="003C607B"/>
    <w:rsid w:val="003C60FA"/>
    <w:rsid w:val="003C65A7"/>
    <w:rsid w:val="003C715B"/>
    <w:rsid w:val="003C7ADE"/>
    <w:rsid w:val="003D1C01"/>
    <w:rsid w:val="003D1C21"/>
    <w:rsid w:val="003D246F"/>
    <w:rsid w:val="003D2D69"/>
    <w:rsid w:val="003D2D9B"/>
    <w:rsid w:val="003D2E26"/>
    <w:rsid w:val="003D47F4"/>
    <w:rsid w:val="003D7009"/>
    <w:rsid w:val="003D7313"/>
    <w:rsid w:val="003E0E0E"/>
    <w:rsid w:val="003E0FA0"/>
    <w:rsid w:val="003E1468"/>
    <w:rsid w:val="003E3094"/>
    <w:rsid w:val="003E4FB0"/>
    <w:rsid w:val="003E5675"/>
    <w:rsid w:val="003E5F38"/>
    <w:rsid w:val="003E6665"/>
    <w:rsid w:val="003F01CD"/>
    <w:rsid w:val="003F0C2A"/>
    <w:rsid w:val="003F0C70"/>
    <w:rsid w:val="003F1F85"/>
    <w:rsid w:val="003F2F55"/>
    <w:rsid w:val="003F3A65"/>
    <w:rsid w:val="003F488A"/>
    <w:rsid w:val="003F48B0"/>
    <w:rsid w:val="003F4C6A"/>
    <w:rsid w:val="003F6CB8"/>
    <w:rsid w:val="00401B36"/>
    <w:rsid w:val="004027EB"/>
    <w:rsid w:val="00402D10"/>
    <w:rsid w:val="00402DDA"/>
    <w:rsid w:val="00403F9E"/>
    <w:rsid w:val="00404B38"/>
    <w:rsid w:val="00405F29"/>
    <w:rsid w:val="00405FDB"/>
    <w:rsid w:val="00407002"/>
    <w:rsid w:val="004075FF"/>
    <w:rsid w:val="004077F0"/>
    <w:rsid w:val="00407972"/>
    <w:rsid w:val="004118F0"/>
    <w:rsid w:val="00411B08"/>
    <w:rsid w:val="00413005"/>
    <w:rsid w:val="004136B4"/>
    <w:rsid w:val="0041421D"/>
    <w:rsid w:val="00416842"/>
    <w:rsid w:val="00416933"/>
    <w:rsid w:val="00417C43"/>
    <w:rsid w:val="00420550"/>
    <w:rsid w:val="00421462"/>
    <w:rsid w:val="00421823"/>
    <w:rsid w:val="00421AF1"/>
    <w:rsid w:val="00422349"/>
    <w:rsid w:val="004225CF"/>
    <w:rsid w:val="004226BA"/>
    <w:rsid w:val="00422751"/>
    <w:rsid w:val="0042298A"/>
    <w:rsid w:val="0042459C"/>
    <w:rsid w:val="004253C6"/>
    <w:rsid w:val="004268A2"/>
    <w:rsid w:val="00427342"/>
    <w:rsid w:val="00430D10"/>
    <w:rsid w:val="00430DD0"/>
    <w:rsid w:val="00431320"/>
    <w:rsid w:val="00431EBF"/>
    <w:rsid w:val="00433D02"/>
    <w:rsid w:val="00435099"/>
    <w:rsid w:val="0043594B"/>
    <w:rsid w:val="00435CDF"/>
    <w:rsid w:val="004368DB"/>
    <w:rsid w:val="00437E9B"/>
    <w:rsid w:val="00440759"/>
    <w:rsid w:val="004409EC"/>
    <w:rsid w:val="00440DD2"/>
    <w:rsid w:val="00445407"/>
    <w:rsid w:val="00445F4F"/>
    <w:rsid w:val="00446190"/>
    <w:rsid w:val="00446AF4"/>
    <w:rsid w:val="00446F23"/>
    <w:rsid w:val="0044748D"/>
    <w:rsid w:val="004476E6"/>
    <w:rsid w:val="0045146C"/>
    <w:rsid w:val="00451748"/>
    <w:rsid w:val="00452591"/>
    <w:rsid w:val="004528A4"/>
    <w:rsid w:val="00453068"/>
    <w:rsid w:val="0045323B"/>
    <w:rsid w:val="00455ED1"/>
    <w:rsid w:val="004564E8"/>
    <w:rsid w:val="0045763C"/>
    <w:rsid w:val="004601CD"/>
    <w:rsid w:val="00460260"/>
    <w:rsid w:val="004604A9"/>
    <w:rsid w:val="00460CF3"/>
    <w:rsid w:val="00461923"/>
    <w:rsid w:val="00461FCE"/>
    <w:rsid w:val="00462087"/>
    <w:rsid w:val="00462899"/>
    <w:rsid w:val="00463445"/>
    <w:rsid w:val="00463F59"/>
    <w:rsid w:val="004664AF"/>
    <w:rsid w:val="00466851"/>
    <w:rsid w:val="004672E0"/>
    <w:rsid w:val="004675A3"/>
    <w:rsid w:val="004715B6"/>
    <w:rsid w:val="004730C7"/>
    <w:rsid w:val="00474AF8"/>
    <w:rsid w:val="0047523C"/>
    <w:rsid w:val="00481CDC"/>
    <w:rsid w:val="004826EC"/>
    <w:rsid w:val="00485341"/>
    <w:rsid w:val="0048691F"/>
    <w:rsid w:val="004875EA"/>
    <w:rsid w:val="0049007A"/>
    <w:rsid w:val="00490DA9"/>
    <w:rsid w:val="0049217A"/>
    <w:rsid w:val="004922A1"/>
    <w:rsid w:val="00492B70"/>
    <w:rsid w:val="004A027A"/>
    <w:rsid w:val="004A1254"/>
    <w:rsid w:val="004A296C"/>
    <w:rsid w:val="004A319D"/>
    <w:rsid w:val="004A38F2"/>
    <w:rsid w:val="004A43D1"/>
    <w:rsid w:val="004A46C7"/>
    <w:rsid w:val="004A4DBF"/>
    <w:rsid w:val="004A633E"/>
    <w:rsid w:val="004A7535"/>
    <w:rsid w:val="004B05C0"/>
    <w:rsid w:val="004B1C28"/>
    <w:rsid w:val="004B2403"/>
    <w:rsid w:val="004B2477"/>
    <w:rsid w:val="004B3410"/>
    <w:rsid w:val="004B402B"/>
    <w:rsid w:val="004B54EE"/>
    <w:rsid w:val="004B6517"/>
    <w:rsid w:val="004B6E79"/>
    <w:rsid w:val="004C002F"/>
    <w:rsid w:val="004C0318"/>
    <w:rsid w:val="004C03AA"/>
    <w:rsid w:val="004C11E3"/>
    <w:rsid w:val="004C2046"/>
    <w:rsid w:val="004C26BD"/>
    <w:rsid w:val="004C2C21"/>
    <w:rsid w:val="004C2CFB"/>
    <w:rsid w:val="004C33C9"/>
    <w:rsid w:val="004C3402"/>
    <w:rsid w:val="004C3591"/>
    <w:rsid w:val="004C37FE"/>
    <w:rsid w:val="004C41CE"/>
    <w:rsid w:val="004C41F6"/>
    <w:rsid w:val="004C4D54"/>
    <w:rsid w:val="004C5291"/>
    <w:rsid w:val="004C5DC3"/>
    <w:rsid w:val="004C664A"/>
    <w:rsid w:val="004C6C4C"/>
    <w:rsid w:val="004C7207"/>
    <w:rsid w:val="004C72A2"/>
    <w:rsid w:val="004D06AE"/>
    <w:rsid w:val="004D0BC0"/>
    <w:rsid w:val="004D1EB3"/>
    <w:rsid w:val="004D2562"/>
    <w:rsid w:val="004D4226"/>
    <w:rsid w:val="004D43FF"/>
    <w:rsid w:val="004D5CDA"/>
    <w:rsid w:val="004E1E38"/>
    <w:rsid w:val="004E2FD7"/>
    <w:rsid w:val="004E419B"/>
    <w:rsid w:val="004E45DA"/>
    <w:rsid w:val="004E573F"/>
    <w:rsid w:val="004E5DBA"/>
    <w:rsid w:val="004E6E86"/>
    <w:rsid w:val="004E7788"/>
    <w:rsid w:val="004F0BEC"/>
    <w:rsid w:val="004F0D1B"/>
    <w:rsid w:val="004F2015"/>
    <w:rsid w:val="004F6861"/>
    <w:rsid w:val="004F6AE1"/>
    <w:rsid w:val="004F6DE9"/>
    <w:rsid w:val="00501BD1"/>
    <w:rsid w:val="0050368A"/>
    <w:rsid w:val="00503778"/>
    <w:rsid w:val="00504C1F"/>
    <w:rsid w:val="00505360"/>
    <w:rsid w:val="005060EB"/>
    <w:rsid w:val="00507849"/>
    <w:rsid w:val="00510282"/>
    <w:rsid w:val="00510806"/>
    <w:rsid w:val="00514C91"/>
    <w:rsid w:val="00515667"/>
    <w:rsid w:val="005165D3"/>
    <w:rsid w:val="00517B15"/>
    <w:rsid w:val="00521563"/>
    <w:rsid w:val="00524556"/>
    <w:rsid w:val="005253AA"/>
    <w:rsid w:val="00525DDE"/>
    <w:rsid w:val="00526523"/>
    <w:rsid w:val="005265BD"/>
    <w:rsid w:val="00530924"/>
    <w:rsid w:val="00530C8E"/>
    <w:rsid w:val="00532074"/>
    <w:rsid w:val="005322F0"/>
    <w:rsid w:val="0053241D"/>
    <w:rsid w:val="00532D9B"/>
    <w:rsid w:val="00533B58"/>
    <w:rsid w:val="0053464C"/>
    <w:rsid w:val="00535BDE"/>
    <w:rsid w:val="00537DC4"/>
    <w:rsid w:val="005405A7"/>
    <w:rsid w:val="00540B33"/>
    <w:rsid w:val="005410D3"/>
    <w:rsid w:val="00541C12"/>
    <w:rsid w:val="00542235"/>
    <w:rsid w:val="005428EE"/>
    <w:rsid w:val="00542927"/>
    <w:rsid w:val="005434F5"/>
    <w:rsid w:val="00545442"/>
    <w:rsid w:val="00545468"/>
    <w:rsid w:val="0055146C"/>
    <w:rsid w:val="00551D06"/>
    <w:rsid w:val="00551FDF"/>
    <w:rsid w:val="0055269C"/>
    <w:rsid w:val="00552990"/>
    <w:rsid w:val="00553D25"/>
    <w:rsid w:val="00554D0C"/>
    <w:rsid w:val="00554FE7"/>
    <w:rsid w:val="00556D21"/>
    <w:rsid w:val="00557040"/>
    <w:rsid w:val="005574CF"/>
    <w:rsid w:val="005577C7"/>
    <w:rsid w:val="00557DD6"/>
    <w:rsid w:val="005613C6"/>
    <w:rsid w:val="005616F2"/>
    <w:rsid w:val="0056185D"/>
    <w:rsid w:val="0056194E"/>
    <w:rsid w:val="00562C4E"/>
    <w:rsid w:val="00563138"/>
    <w:rsid w:val="00563836"/>
    <w:rsid w:val="00564253"/>
    <w:rsid w:val="00564D5B"/>
    <w:rsid w:val="00564EAB"/>
    <w:rsid w:val="0056523F"/>
    <w:rsid w:val="00565C91"/>
    <w:rsid w:val="00566BC1"/>
    <w:rsid w:val="005679AE"/>
    <w:rsid w:val="00570304"/>
    <w:rsid w:val="00570619"/>
    <w:rsid w:val="005707E2"/>
    <w:rsid w:val="00570DD8"/>
    <w:rsid w:val="00570E51"/>
    <w:rsid w:val="005712F9"/>
    <w:rsid w:val="005718B6"/>
    <w:rsid w:val="005728E0"/>
    <w:rsid w:val="00573296"/>
    <w:rsid w:val="0057338F"/>
    <w:rsid w:val="00574AB6"/>
    <w:rsid w:val="0057647C"/>
    <w:rsid w:val="005778B1"/>
    <w:rsid w:val="0058016D"/>
    <w:rsid w:val="00581213"/>
    <w:rsid w:val="005813F0"/>
    <w:rsid w:val="00581475"/>
    <w:rsid w:val="00581930"/>
    <w:rsid w:val="00584C33"/>
    <w:rsid w:val="00586161"/>
    <w:rsid w:val="005870DE"/>
    <w:rsid w:val="005878F4"/>
    <w:rsid w:val="00590EF3"/>
    <w:rsid w:val="00591898"/>
    <w:rsid w:val="00592F8E"/>
    <w:rsid w:val="00592FB9"/>
    <w:rsid w:val="00594A17"/>
    <w:rsid w:val="005951C1"/>
    <w:rsid w:val="00595992"/>
    <w:rsid w:val="00596241"/>
    <w:rsid w:val="005965AD"/>
    <w:rsid w:val="00596A50"/>
    <w:rsid w:val="00597864"/>
    <w:rsid w:val="00597D4D"/>
    <w:rsid w:val="005A010E"/>
    <w:rsid w:val="005A2EB8"/>
    <w:rsid w:val="005A387F"/>
    <w:rsid w:val="005A41FC"/>
    <w:rsid w:val="005A4282"/>
    <w:rsid w:val="005A4363"/>
    <w:rsid w:val="005A5302"/>
    <w:rsid w:val="005A5F79"/>
    <w:rsid w:val="005A6047"/>
    <w:rsid w:val="005A6144"/>
    <w:rsid w:val="005A64ED"/>
    <w:rsid w:val="005A6EBD"/>
    <w:rsid w:val="005A78E6"/>
    <w:rsid w:val="005A7AA0"/>
    <w:rsid w:val="005A7AD5"/>
    <w:rsid w:val="005A7BE8"/>
    <w:rsid w:val="005B09FB"/>
    <w:rsid w:val="005C1A92"/>
    <w:rsid w:val="005C3D5F"/>
    <w:rsid w:val="005C449D"/>
    <w:rsid w:val="005C61B7"/>
    <w:rsid w:val="005C6C37"/>
    <w:rsid w:val="005C7009"/>
    <w:rsid w:val="005D0B0D"/>
    <w:rsid w:val="005D2020"/>
    <w:rsid w:val="005D4C2B"/>
    <w:rsid w:val="005D67F6"/>
    <w:rsid w:val="005D77B0"/>
    <w:rsid w:val="005D7812"/>
    <w:rsid w:val="005D7CB0"/>
    <w:rsid w:val="005E0DF7"/>
    <w:rsid w:val="005E18B3"/>
    <w:rsid w:val="005E2369"/>
    <w:rsid w:val="005E28A1"/>
    <w:rsid w:val="005E2C24"/>
    <w:rsid w:val="005E2F0E"/>
    <w:rsid w:val="005E4846"/>
    <w:rsid w:val="005E5390"/>
    <w:rsid w:val="005E56F7"/>
    <w:rsid w:val="005E5BAC"/>
    <w:rsid w:val="005E619C"/>
    <w:rsid w:val="005E625F"/>
    <w:rsid w:val="005E6397"/>
    <w:rsid w:val="005E7C66"/>
    <w:rsid w:val="005F3ACB"/>
    <w:rsid w:val="005F44F7"/>
    <w:rsid w:val="005F4544"/>
    <w:rsid w:val="005F4EA5"/>
    <w:rsid w:val="005F52B8"/>
    <w:rsid w:val="00600FB7"/>
    <w:rsid w:val="006038B6"/>
    <w:rsid w:val="0060483E"/>
    <w:rsid w:val="00605887"/>
    <w:rsid w:val="00605A01"/>
    <w:rsid w:val="00606F92"/>
    <w:rsid w:val="0060791B"/>
    <w:rsid w:val="00610ABE"/>
    <w:rsid w:val="00610C55"/>
    <w:rsid w:val="00611844"/>
    <w:rsid w:val="00611A43"/>
    <w:rsid w:val="00611D30"/>
    <w:rsid w:val="00612722"/>
    <w:rsid w:val="00612CDC"/>
    <w:rsid w:val="006142BF"/>
    <w:rsid w:val="00616ECE"/>
    <w:rsid w:val="00617D5F"/>
    <w:rsid w:val="006200AE"/>
    <w:rsid w:val="0062177E"/>
    <w:rsid w:val="00621CBB"/>
    <w:rsid w:val="00622FD3"/>
    <w:rsid w:val="00624600"/>
    <w:rsid w:val="00624D6F"/>
    <w:rsid w:val="00625090"/>
    <w:rsid w:val="006252D6"/>
    <w:rsid w:val="0062798B"/>
    <w:rsid w:val="00631FCF"/>
    <w:rsid w:val="00632248"/>
    <w:rsid w:val="0063227A"/>
    <w:rsid w:val="00632EDE"/>
    <w:rsid w:val="00633984"/>
    <w:rsid w:val="00633C56"/>
    <w:rsid w:val="0063583F"/>
    <w:rsid w:val="00635B8E"/>
    <w:rsid w:val="00636304"/>
    <w:rsid w:val="00636568"/>
    <w:rsid w:val="00636569"/>
    <w:rsid w:val="00636B29"/>
    <w:rsid w:val="00641173"/>
    <w:rsid w:val="006414B1"/>
    <w:rsid w:val="00642B40"/>
    <w:rsid w:val="006436C2"/>
    <w:rsid w:val="0064430B"/>
    <w:rsid w:val="00644C67"/>
    <w:rsid w:val="00645B70"/>
    <w:rsid w:val="00647502"/>
    <w:rsid w:val="00650156"/>
    <w:rsid w:val="006547CA"/>
    <w:rsid w:val="006558B6"/>
    <w:rsid w:val="00657C25"/>
    <w:rsid w:val="00660E00"/>
    <w:rsid w:val="006633D2"/>
    <w:rsid w:val="00664753"/>
    <w:rsid w:val="006667B2"/>
    <w:rsid w:val="00666864"/>
    <w:rsid w:val="006678FA"/>
    <w:rsid w:val="00671B63"/>
    <w:rsid w:val="00672BE7"/>
    <w:rsid w:val="00672EA4"/>
    <w:rsid w:val="00673388"/>
    <w:rsid w:val="006745D1"/>
    <w:rsid w:val="0067479F"/>
    <w:rsid w:val="00675DC2"/>
    <w:rsid w:val="006805A0"/>
    <w:rsid w:val="006807FB"/>
    <w:rsid w:val="0068103F"/>
    <w:rsid w:val="00681103"/>
    <w:rsid w:val="00682533"/>
    <w:rsid w:val="00683E33"/>
    <w:rsid w:val="00684466"/>
    <w:rsid w:val="00690F94"/>
    <w:rsid w:val="0069124F"/>
    <w:rsid w:val="00693381"/>
    <w:rsid w:val="00696DAB"/>
    <w:rsid w:val="00697590"/>
    <w:rsid w:val="00697AA1"/>
    <w:rsid w:val="00697BB6"/>
    <w:rsid w:val="006A0F43"/>
    <w:rsid w:val="006A16AF"/>
    <w:rsid w:val="006A20D8"/>
    <w:rsid w:val="006A2378"/>
    <w:rsid w:val="006A3F5A"/>
    <w:rsid w:val="006A66E5"/>
    <w:rsid w:val="006A677F"/>
    <w:rsid w:val="006B029E"/>
    <w:rsid w:val="006B19EB"/>
    <w:rsid w:val="006B2E4C"/>
    <w:rsid w:val="006B441A"/>
    <w:rsid w:val="006B47B4"/>
    <w:rsid w:val="006B555B"/>
    <w:rsid w:val="006B560C"/>
    <w:rsid w:val="006B5BFF"/>
    <w:rsid w:val="006B624F"/>
    <w:rsid w:val="006B68F9"/>
    <w:rsid w:val="006C07D6"/>
    <w:rsid w:val="006C41FB"/>
    <w:rsid w:val="006C591C"/>
    <w:rsid w:val="006C6B53"/>
    <w:rsid w:val="006C71F0"/>
    <w:rsid w:val="006D00FC"/>
    <w:rsid w:val="006D072D"/>
    <w:rsid w:val="006D074C"/>
    <w:rsid w:val="006D0DDE"/>
    <w:rsid w:val="006D15DA"/>
    <w:rsid w:val="006D527C"/>
    <w:rsid w:val="006D569F"/>
    <w:rsid w:val="006D613E"/>
    <w:rsid w:val="006D6AE5"/>
    <w:rsid w:val="006D6AEC"/>
    <w:rsid w:val="006D7CC4"/>
    <w:rsid w:val="006D7D70"/>
    <w:rsid w:val="006E0E49"/>
    <w:rsid w:val="006E18F5"/>
    <w:rsid w:val="006E20FD"/>
    <w:rsid w:val="006E2B44"/>
    <w:rsid w:val="006E2EB4"/>
    <w:rsid w:val="006E36FB"/>
    <w:rsid w:val="006E469C"/>
    <w:rsid w:val="006E4728"/>
    <w:rsid w:val="006E4991"/>
    <w:rsid w:val="006E5357"/>
    <w:rsid w:val="006E5B62"/>
    <w:rsid w:val="006E659B"/>
    <w:rsid w:val="006E684D"/>
    <w:rsid w:val="006F04A6"/>
    <w:rsid w:val="006F0934"/>
    <w:rsid w:val="006F0EAC"/>
    <w:rsid w:val="006F16D5"/>
    <w:rsid w:val="006F17E4"/>
    <w:rsid w:val="006F1BDA"/>
    <w:rsid w:val="006F4012"/>
    <w:rsid w:val="006F42FC"/>
    <w:rsid w:val="006F5D8A"/>
    <w:rsid w:val="006F7422"/>
    <w:rsid w:val="00701F81"/>
    <w:rsid w:val="00703088"/>
    <w:rsid w:val="0070323B"/>
    <w:rsid w:val="00703C78"/>
    <w:rsid w:val="00705B9B"/>
    <w:rsid w:val="00711007"/>
    <w:rsid w:val="00711FF1"/>
    <w:rsid w:val="00712F1E"/>
    <w:rsid w:val="007160E6"/>
    <w:rsid w:val="007206EA"/>
    <w:rsid w:val="00720942"/>
    <w:rsid w:val="00722B3F"/>
    <w:rsid w:val="00722C63"/>
    <w:rsid w:val="007230B2"/>
    <w:rsid w:val="00724488"/>
    <w:rsid w:val="0072499C"/>
    <w:rsid w:val="00724AF3"/>
    <w:rsid w:val="0072582E"/>
    <w:rsid w:val="007277FE"/>
    <w:rsid w:val="00732CEC"/>
    <w:rsid w:val="007337EC"/>
    <w:rsid w:val="00733BF4"/>
    <w:rsid w:val="0073406A"/>
    <w:rsid w:val="007362F7"/>
    <w:rsid w:val="00737052"/>
    <w:rsid w:val="00737937"/>
    <w:rsid w:val="0074170B"/>
    <w:rsid w:val="0074248C"/>
    <w:rsid w:val="0074254B"/>
    <w:rsid w:val="00742566"/>
    <w:rsid w:val="00742A84"/>
    <w:rsid w:val="0074377F"/>
    <w:rsid w:val="00744131"/>
    <w:rsid w:val="00744A42"/>
    <w:rsid w:val="007455DC"/>
    <w:rsid w:val="00746DA7"/>
    <w:rsid w:val="00746EB8"/>
    <w:rsid w:val="00746F2D"/>
    <w:rsid w:val="007476E9"/>
    <w:rsid w:val="00747BE0"/>
    <w:rsid w:val="00750EFD"/>
    <w:rsid w:val="0075193C"/>
    <w:rsid w:val="007520C6"/>
    <w:rsid w:val="00753DAF"/>
    <w:rsid w:val="007550F6"/>
    <w:rsid w:val="00755A4F"/>
    <w:rsid w:val="00755E53"/>
    <w:rsid w:val="007619DF"/>
    <w:rsid w:val="00762EE0"/>
    <w:rsid w:val="007631ED"/>
    <w:rsid w:val="007633CD"/>
    <w:rsid w:val="007638B0"/>
    <w:rsid w:val="00763DBE"/>
    <w:rsid w:val="007648E5"/>
    <w:rsid w:val="0076640E"/>
    <w:rsid w:val="0076673F"/>
    <w:rsid w:val="00766B90"/>
    <w:rsid w:val="007709F4"/>
    <w:rsid w:val="007710E9"/>
    <w:rsid w:val="00772236"/>
    <w:rsid w:val="0077364D"/>
    <w:rsid w:val="007769F0"/>
    <w:rsid w:val="007808B8"/>
    <w:rsid w:val="0078115A"/>
    <w:rsid w:val="00781327"/>
    <w:rsid w:val="00781F4A"/>
    <w:rsid w:val="0078295B"/>
    <w:rsid w:val="007847AF"/>
    <w:rsid w:val="00785060"/>
    <w:rsid w:val="007850FF"/>
    <w:rsid w:val="00785603"/>
    <w:rsid w:val="00786BB9"/>
    <w:rsid w:val="00790132"/>
    <w:rsid w:val="00791F2B"/>
    <w:rsid w:val="00793D80"/>
    <w:rsid w:val="00794B00"/>
    <w:rsid w:val="00795E93"/>
    <w:rsid w:val="007970E7"/>
    <w:rsid w:val="0079756A"/>
    <w:rsid w:val="0079796A"/>
    <w:rsid w:val="007A032C"/>
    <w:rsid w:val="007A057B"/>
    <w:rsid w:val="007A1B0F"/>
    <w:rsid w:val="007A1CE6"/>
    <w:rsid w:val="007A764B"/>
    <w:rsid w:val="007A798D"/>
    <w:rsid w:val="007B1FA4"/>
    <w:rsid w:val="007B4227"/>
    <w:rsid w:val="007B4A76"/>
    <w:rsid w:val="007B6F1D"/>
    <w:rsid w:val="007B6FBD"/>
    <w:rsid w:val="007B7039"/>
    <w:rsid w:val="007B77EA"/>
    <w:rsid w:val="007C3BD3"/>
    <w:rsid w:val="007C55F2"/>
    <w:rsid w:val="007C6B73"/>
    <w:rsid w:val="007C7F1A"/>
    <w:rsid w:val="007D01BC"/>
    <w:rsid w:val="007D0578"/>
    <w:rsid w:val="007D095F"/>
    <w:rsid w:val="007D181E"/>
    <w:rsid w:val="007D36F0"/>
    <w:rsid w:val="007D4291"/>
    <w:rsid w:val="007D4CF9"/>
    <w:rsid w:val="007D5842"/>
    <w:rsid w:val="007D5D8E"/>
    <w:rsid w:val="007D6FD3"/>
    <w:rsid w:val="007D7520"/>
    <w:rsid w:val="007D7880"/>
    <w:rsid w:val="007E0DC9"/>
    <w:rsid w:val="007E1842"/>
    <w:rsid w:val="007E1AF6"/>
    <w:rsid w:val="007E40CB"/>
    <w:rsid w:val="007E4183"/>
    <w:rsid w:val="007E5522"/>
    <w:rsid w:val="007F11BC"/>
    <w:rsid w:val="007F224F"/>
    <w:rsid w:val="007F331A"/>
    <w:rsid w:val="007F34FF"/>
    <w:rsid w:val="007F4842"/>
    <w:rsid w:val="007F5F9E"/>
    <w:rsid w:val="007F7653"/>
    <w:rsid w:val="00800036"/>
    <w:rsid w:val="008002EE"/>
    <w:rsid w:val="00801793"/>
    <w:rsid w:val="00801A5E"/>
    <w:rsid w:val="00806BF0"/>
    <w:rsid w:val="0080700B"/>
    <w:rsid w:val="00810471"/>
    <w:rsid w:val="00811366"/>
    <w:rsid w:val="008132EB"/>
    <w:rsid w:val="00813EF1"/>
    <w:rsid w:val="008147B6"/>
    <w:rsid w:val="00820448"/>
    <w:rsid w:val="00820592"/>
    <w:rsid w:val="00822BA2"/>
    <w:rsid w:val="00822FA5"/>
    <w:rsid w:val="00823188"/>
    <w:rsid w:val="00824CE8"/>
    <w:rsid w:val="0082563B"/>
    <w:rsid w:val="00827036"/>
    <w:rsid w:val="00834FF0"/>
    <w:rsid w:val="008376E1"/>
    <w:rsid w:val="008377D6"/>
    <w:rsid w:val="00837A5A"/>
    <w:rsid w:val="00840F38"/>
    <w:rsid w:val="00841435"/>
    <w:rsid w:val="0084204C"/>
    <w:rsid w:val="0084307F"/>
    <w:rsid w:val="00843DD2"/>
    <w:rsid w:val="00844639"/>
    <w:rsid w:val="00845884"/>
    <w:rsid w:val="00846B67"/>
    <w:rsid w:val="008506FE"/>
    <w:rsid w:val="008520DA"/>
    <w:rsid w:val="008521B7"/>
    <w:rsid w:val="00852C1A"/>
    <w:rsid w:val="008536C4"/>
    <w:rsid w:val="00853F79"/>
    <w:rsid w:val="00855EE5"/>
    <w:rsid w:val="00855F93"/>
    <w:rsid w:val="00856730"/>
    <w:rsid w:val="00856DB0"/>
    <w:rsid w:val="00857ED3"/>
    <w:rsid w:val="00860E7E"/>
    <w:rsid w:val="0086233E"/>
    <w:rsid w:val="00862448"/>
    <w:rsid w:val="00862B93"/>
    <w:rsid w:val="00864319"/>
    <w:rsid w:val="00864A51"/>
    <w:rsid w:val="0086582F"/>
    <w:rsid w:val="008660C3"/>
    <w:rsid w:val="00870607"/>
    <w:rsid w:val="00871EB0"/>
    <w:rsid w:val="0087335F"/>
    <w:rsid w:val="008756BC"/>
    <w:rsid w:val="00875DE8"/>
    <w:rsid w:val="0087639B"/>
    <w:rsid w:val="008766D4"/>
    <w:rsid w:val="00876882"/>
    <w:rsid w:val="00876E01"/>
    <w:rsid w:val="008840B2"/>
    <w:rsid w:val="008851B3"/>
    <w:rsid w:val="00885F01"/>
    <w:rsid w:val="0088673B"/>
    <w:rsid w:val="00891FF2"/>
    <w:rsid w:val="00892DB2"/>
    <w:rsid w:val="00894394"/>
    <w:rsid w:val="00896A7A"/>
    <w:rsid w:val="0089721D"/>
    <w:rsid w:val="008973E4"/>
    <w:rsid w:val="008974CB"/>
    <w:rsid w:val="008A0A24"/>
    <w:rsid w:val="008A0AD9"/>
    <w:rsid w:val="008A0D1C"/>
    <w:rsid w:val="008A1B69"/>
    <w:rsid w:val="008A28B2"/>
    <w:rsid w:val="008A5181"/>
    <w:rsid w:val="008A652B"/>
    <w:rsid w:val="008B0C1D"/>
    <w:rsid w:val="008B0C8F"/>
    <w:rsid w:val="008B2957"/>
    <w:rsid w:val="008B2D74"/>
    <w:rsid w:val="008B3E3B"/>
    <w:rsid w:val="008B430A"/>
    <w:rsid w:val="008B500D"/>
    <w:rsid w:val="008B57D6"/>
    <w:rsid w:val="008B5976"/>
    <w:rsid w:val="008B5C6A"/>
    <w:rsid w:val="008B6603"/>
    <w:rsid w:val="008B71B7"/>
    <w:rsid w:val="008B7818"/>
    <w:rsid w:val="008B78C0"/>
    <w:rsid w:val="008C0B74"/>
    <w:rsid w:val="008C13F6"/>
    <w:rsid w:val="008C2D62"/>
    <w:rsid w:val="008C38AB"/>
    <w:rsid w:val="008C426F"/>
    <w:rsid w:val="008C5917"/>
    <w:rsid w:val="008C64AE"/>
    <w:rsid w:val="008C76E0"/>
    <w:rsid w:val="008D3B7C"/>
    <w:rsid w:val="008D3C50"/>
    <w:rsid w:val="008D4970"/>
    <w:rsid w:val="008D5DCB"/>
    <w:rsid w:val="008D69FD"/>
    <w:rsid w:val="008E15C8"/>
    <w:rsid w:val="008E1C58"/>
    <w:rsid w:val="008E1CB5"/>
    <w:rsid w:val="008E22B8"/>
    <w:rsid w:val="008E244F"/>
    <w:rsid w:val="008E26C1"/>
    <w:rsid w:val="008E3A0F"/>
    <w:rsid w:val="008E3FE7"/>
    <w:rsid w:val="008E4E9D"/>
    <w:rsid w:val="008E53EE"/>
    <w:rsid w:val="008E6F17"/>
    <w:rsid w:val="008E7CDA"/>
    <w:rsid w:val="008F055F"/>
    <w:rsid w:val="008F1A75"/>
    <w:rsid w:val="008F1EE5"/>
    <w:rsid w:val="008F2603"/>
    <w:rsid w:val="008F2E60"/>
    <w:rsid w:val="008F3655"/>
    <w:rsid w:val="008F4595"/>
    <w:rsid w:val="008F4A5A"/>
    <w:rsid w:val="008F51AD"/>
    <w:rsid w:val="008F5516"/>
    <w:rsid w:val="008F674A"/>
    <w:rsid w:val="008F78EA"/>
    <w:rsid w:val="008F7CCF"/>
    <w:rsid w:val="0090055D"/>
    <w:rsid w:val="00900AF0"/>
    <w:rsid w:val="00901270"/>
    <w:rsid w:val="009039C2"/>
    <w:rsid w:val="00904177"/>
    <w:rsid w:val="009064DF"/>
    <w:rsid w:val="00906989"/>
    <w:rsid w:val="00907F29"/>
    <w:rsid w:val="00910CDC"/>
    <w:rsid w:val="00910D34"/>
    <w:rsid w:val="00911E6B"/>
    <w:rsid w:val="00912A71"/>
    <w:rsid w:val="00912FC0"/>
    <w:rsid w:val="00913149"/>
    <w:rsid w:val="009143CA"/>
    <w:rsid w:val="00914803"/>
    <w:rsid w:val="0091566C"/>
    <w:rsid w:val="00916160"/>
    <w:rsid w:val="009161C1"/>
    <w:rsid w:val="00917929"/>
    <w:rsid w:val="00917FCE"/>
    <w:rsid w:val="00922DE9"/>
    <w:rsid w:val="00922F3B"/>
    <w:rsid w:val="00923D0B"/>
    <w:rsid w:val="009240F3"/>
    <w:rsid w:val="00925F45"/>
    <w:rsid w:val="009267FE"/>
    <w:rsid w:val="00926B5B"/>
    <w:rsid w:val="00927CD7"/>
    <w:rsid w:val="00927DE0"/>
    <w:rsid w:val="00930AFD"/>
    <w:rsid w:val="00930EA4"/>
    <w:rsid w:val="00930EC2"/>
    <w:rsid w:val="00931119"/>
    <w:rsid w:val="009349F2"/>
    <w:rsid w:val="0093554B"/>
    <w:rsid w:val="00936C7B"/>
    <w:rsid w:val="00940947"/>
    <w:rsid w:val="00941494"/>
    <w:rsid w:val="009456FC"/>
    <w:rsid w:val="009508DF"/>
    <w:rsid w:val="0095154B"/>
    <w:rsid w:val="009519D6"/>
    <w:rsid w:val="00951F70"/>
    <w:rsid w:val="00952100"/>
    <w:rsid w:val="00952DAB"/>
    <w:rsid w:val="009534ED"/>
    <w:rsid w:val="009537C6"/>
    <w:rsid w:val="009538B2"/>
    <w:rsid w:val="0095745A"/>
    <w:rsid w:val="00957BB1"/>
    <w:rsid w:val="00960AE9"/>
    <w:rsid w:val="00960B87"/>
    <w:rsid w:val="00963454"/>
    <w:rsid w:val="009635DC"/>
    <w:rsid w:val="009643F4"/>
    <w:rsid w:val="00964932"/>
    <w:rsid w:val="00964F1A"/>
    <w:rsid w:val="0096590E"/>
    <w:rsid w:val="00966DBA"/>
    <w:rsid w:val="009727DE"/>
    <w:rsid w:val="00972B6B"/>
    <w:rsid w:val="00974D64"/>
    <w:rsid w:val="009768E0"/>
    <w:rsid w:val="00976CD9"/>
    <w:rsid w:val="0097741B"/>
    <w:rsid w:val="009779C0"/>
    <w:rsid w:val="0098030B"/>
    <w:rsid w:val="00980938"/>
    <w:rsid w:val="00981039"/>
    <w:rsid w:val="009818A3"/>
    <w:rsid w:val="009828CE"/>
    <w:rsid w:val="00983A2B"/>
    <w:rsid w:val="009853A2"/>
    <w:rsid w:val="00985846"/>
    <w:rsid w:val="009867CF"/>
    <w:rsid w:val="00990ADE"/>
    <w:rsid w:val="00992EE9"/>
    <w:rsid w:val="0099335B"/>
    <w:rsid w:val="00994BB7"/>
    <w:rsid w:val="0099524C"/>
    <w:rsid w:val="00997958"/>
    <w:rsid w:val="009A0076"/>
    <w:rsid w:val="009A09E1"/>
    <w:rsid w:val="009A1842"/>
    <w:rsid w:val="009A1967"/>
    <w:rsid w:val="009A1CCD"/>
    <w:rsid w:val="009A1EA1"/>
    <w:rsid w:val="009A2462"/>
    <w:rsid w:val="009A3021"/>
    <w:rsid w:val="009A48E0"/>
    <w:rsid w:val="009A79F0"/>
    <w:rsid w:val="009B0226"/>
    <w:rsid w:val="009B0C95"/>
    <w:rsid w:val="009B0CA2"/>
    <w:rsid w:val="009B1126"/>
    <w:rsid w:val="009B20BA"/>
    <w:rsid w:val="009B20D1"/>
    <w:rsid w:val="009B3C2A"/>
    <w:rsid w:val="009B45DC"/>
    <w:rsid w:val="009B501D"/>
    <w:rsid w:val="009B6343"/>
    <w:rsid w:val="009B79E1"/>
    <w:rsid w:val="009C1822"/>
    <w:rsid w:val="009C1E31"/>
    <w:rsid w:val="009C2285"/>
    <w:rsid w:val="009C2D1C"/>
    <w:rsid w:val="009C306C"/>
    <w:rsid w:val="009C307B"/>
    <w:rsid w:val="009C49EB"/>
    <w:rsid w:val="009C56BC"/>
    <w:rsid w:val="009C6B1C"/>
    <w:rsid w:val="009D154A"/>
    <w:rsid w:val="009D1601"/>
    <w:rsid w:val="009D31C5"/>
    <w:rsid w:val="009D4748"/>
    <w:rsid w:val="009D4D62"/>
    <w:rsid w:val="009D547C"/>
    <w:rsid w:val="009D5AA7"/>
    <w:rsid w:val="009D6A89"/>
    <w:rsid w:val="009E044B"/>
    <w:rsid w:val="009E1660"/>
    <w:rsid w:val="009E2078"/>
    <w:rsid w:val="009E2631"/>
    <w:rsid w:val="009E64D3"/>
    <w:rsid w:val="009F14C6"/>
    <w:rsid w:val="009F1E16"/>
    <w:rsid w:val="009F3701"/>
    <w:rsid w:val="009F4532"/>
    <w:rsid w:val="009F4DAA"/>
    <w:rsid w:val="009F64C1"/>
    <w:rsid w:val="009F65D2"/>
    <w:rsid w:val="009F7739"/>
    <w:rsid w:val="00A03D4A"/>
    <w:rsid w:val="00A04D19"/>
    <w:rsid w:val="00A10217"/>
    <w:rsid w:val="00A10B15"/>
    <w:rsid w:val="00A12D7F"/>
    <w:rsid w:val="00A14D8A"/>
    <w:rsid w:val="00A16765"/>
    <w:rsid w:val="00A179EB"/>
    <w:rsid w:val="00A20479"/>
    <w:rsid w:val="00A20BFC"/>
    <w:rsid w:val="00A22B73"/>
    <w:rsid w:val="00A23373"/>
    <w:rsid w:val="00A233E5"/>
    <w:rsid w:val="00A250A4"/>
    <w:rsid w:val="00A25A60"/>
    <w:rsid w:val="00A26DB0"/>
    <w:rsid w:val="00A278F9"/>
    <w:rsid w:val="00A27C8F"/>
    <w:rsid w:val="00A300DC"/>
    <w:rsid w:val="00A30320"/>
    <w:rsid w:val="00A303DD"/>
    <w:rsid w:val="00A30B9E"/>
    <w:rsid w:val="00A31298"/>
    <w:rsid w:val="00A31F30"/>
    <w:rsid w:val="00A32B02"/>
    <w:rsid w:val="00A32F90"/>
    <w:rsid w:val="00A337B0"/>
    <w:rsid w:val="00A3440B"/>
    <w:rsid w:val="00A36014"/>
    <w:rsid w:val="00A36447"/>
    <w:rsid w:val="00A3772D"/>
    <w:rsid w:val="00A41146"/>
    <w:rsid w:val="00A416AB"/>
    <w:rsid w:val="00A4210F"/>
    <w:rsid w:val="00A4286B"/>
    <w:rsid w:val="00A431FE"/>
    <w:rsid w:val="00A437F5"/>
    <w:rsid w:val="00A43E15"/>
    <w:rsid w:val="00A4573F"/>
    <w:rsid w:val="00A46C1A"/>
    <w:rsid w:val="00A5048F"/>
    <w:rsid w:val="00A505BC"/>
    <w:rsid w:val="00A50CEB"/>
    <w:rsid w:val="00A5176B"/>
    <w:rsid w:val="00A53A8F"/>
    <w:rsid w:val="00A6459E"/>
    <w:rsid w:val="00A6505B"/>
    <w:rsid w:val="00A651BC"/>
    <w:rsid w:val="00A658EB"/>
    <w:rsid w:val="00A6759B"/>
    <w:rsid w:val="00A70415"/>
    <w:rsid w:val="00A710CB"/>
    <w:rsid w:val="00A71B5D"/>
    <w:rsid w:val="00A71EA8"/>
    <w:rsid w:val="00A71F74"/>
    <w:rsid w:val="00A72870"/>
    <w:rsid w:val="00A74057"/>
    <w:rsid w:val="00A74648"/>
    <w:rsid w:val="00A77391"/>
    <w:rsid w:val="00A77C8F"/>
    <w:rsid w:val="00A80648"/>
    <w:rsid w:val="00A82891"/>
    <w:rsid w:val="00A82ED2"/>
    <w:rsid w:val="00A830D8"/>
    <w:rsid w:val="00A83F2A"/>
    <w:rsid w:val="00A840EB"/>
    <w:rsid w:val="00A86065"/>
    <w:rsid w:val="00A874E6"/>
    <w:rsid w:val="00A87CE7"/>
    <w:rsid w:val="00A9024C"/>
    <w:rsid w:val="00A90B21"/>
    <w:rsid w:val="00A96EE4"/>
    <w:rsid w:val="00A97EAC"/>
    <w:rsid w:val="00AA024A"/>
    <w:rsid w:val="00AA1106"/>
    <w:rsid w:val="00AA1877"/>
    <w:rsid w:val="00AA1F13"/>
    <w:rsid w:val="00AA294B"/>
    <w:rsid w:val="00AA2E17"/>
    <w:rsid w:val="00AA34FB"/>
    <w:rsid w:val="00AA4F88"/>
    <w:rsid w:val="00AA5B86"/>
    <w:rsid w:val="00AA5DF8"/>
    <w:rsid w:val="00AA7A7C"/>
    <w:rsid w:val="00AB1B1E"/>
    <w:rsid w:val="00AB307F"/>
    <w:rsid w:val="00AB64C1"/>
    <w:rsid w:val="00AB72A3"/>
    <w:rsid w:val="00AB7A79"/>
    <w:rsid w:val="00AB7D3C"/>
    <w:rsid w:val="00AC0CFA"/>
    <w:rsid w:val="00AC2B82"/>
    <w:rsid w:val="00AC459E"/>
    <w:rsid w:val="00AC5380"/>
    <w:rsid w:val="00AC7217"/>
    <w:rsid w:val="00AC7FA2"/>
    <w:rsid w:val="00AD1D62"/>
    <w:rsid w:val="00AD226A"/>
    <w:rsid w:val="00AD3016"/>
    <w:rsid w:val="00AD359D"/>
    <w:rsid w:val="00AD3F2E"/>
    <w:rsid w:val="00AD4356"/>
    <w:rsid w:val="00AD565F"/>
    <w:rsid w:val="00AD5861"/>
    <w:rsid w:val="00AD5B30"/>
    <w:rsid w:val="00AD6541"/>
    <w:rsid w:val="00AD6C7B"/>
    <w:rsid w:val="00AE0971"/>
    <w:rsid w:val="00AE1619"/>
    <w:rsid w:val="00AE217E"/>
    <w:rsid w:val="00AE2B0E"/>
    <w:rsid w:val="00AE32AE"/>
    <w:rsid w:val="00AE40A5"/>
    <w:rsid w:val="00AE52E2"/>
    <w:rsid w:val="00AE5351"/>
    <w:rsid w:val="00AF0AE4"/>
    <w:rsid w:val="00AF1C19"/>
    <w:rsid w:val="00AF23A2"/>
    <w:rsid w:val="00AF2CF2"/>
    <w:rsid w:val="00B00225"/>
    <w:rsid w:val="00B00D46"/>
    <w:rsid w:val="00B013C0"/>
    <w:rsid w:val="00B035EC"/>
    <w:rsid w:val="00B04D75"/>
    <w:rsid w:val="00B0521F"/>
    <w:rsid w:val="00B05C2D"/>
    <w:rsid w:val="00B106E1"/>
    <w:rsid w:val="00B1261C"/>
    <w:rsid w:val="00B15137"/>
    <w:rsid w:val="00B16616"/>
    <w:rsid w:val="00B1721A"/>
    <w:rsid w:val="00B17998"/>
    <w:rsid w:val="00B17C0D"/>
    <w:rsid w:val="00B205D1"/>
    <w:rsid w:val="00B209CE"/>
    <w:rsid w:val="00B20EC0"/>
    <w:rsid w:val="00B2141C"/>
    <w:rsid w:val="00B21E00"/>
    <w:rsid w:val="00B22AF5"/>
    <w:rsid w:val="00B22F15"/>
    <w:rsid w:val="00B23CA4"/>
    <w:rsid w:val="00B23E3A"/>
    <w:rsid w:val="00B2521D"/>
    <w:rsid w:val="00B2557C"/>
    <w:rsid w:val="00B25681"/>
    <w:rsid w:val="00B264F4"/>
    <w:rsid w:val="00B304BF"/>
    <w:rsid w:val="00B321E4"/>
    <w:rsid w:val="00B34A3F"/>
    <w:rsid w:val="00B36FA7"/>
    <w:rsid w:val="00B37E33"/>
    <w:rsid w:val="00B4071A"/>
    <w:rsid w:val="00B40F84"/>
    <w:rsid w:val="00B40FAA"/>
    <w:rsid w:val="00B41F31"/>
    <w:rsid w:val="00B4488F"/>
    <w:rsid w:val="00B4540E"/>
    <w:rsid w:val="00B46725"/>
    <w:rsid w:val="00B46983"/>
    <w:rsid w:val="00B472E1"/>
    <w:rsid w:val="00B4752C"/>
    <w:rsid w:val="00B47D38"/>
    <w:rsid w:val="00B502D3"/>
    <w:rsid w:val="00B50704"/>
    <w:rsid w:val="00B518AB"/>
    <w:rsid w:val="00B52DF7"/>
    <w:rsid w:val="00B52F9D"/>
    <w:rsid w:val="00B53B48"/>
    <w:rsid w:val="00B5478E"/>
    <w:rsid w:val="00B564CB"/>
    <w:rsid w:val="00B6190C"/>
    <w:rsid w:val="00B61947"/>
    <w:rsid w:val="00B628BE"/>
    <w:rsid w:val="00B6354B"/>
    <w:rsid w:val="00B63F59"/>
    <w:rsid w:val="00B64D03"/>
    <w:rsid w:val="00B65174"/>
    <w:rsid w:val="00B65217"/>
    <w:rsid w:val="00B654D4"/>
    <w:rsid w:val="00B6581A"/>
    <w:rsid w:val="00B65D55"/>
    <w:rsid w:val="00B6676A"/>
    <w:rsid w:val="00B67CEE"/>
    <w:rsid w:val="00B7124B"/>
    <w:rsid w:val="00B7127A"/>
    <w:rsid w:val="00B71DFC"/>
    <w:rsid w:val="00B71FDE"/>
    <w:rsid w:val="00B722C1"/>
    <w:rsid w:val="00B72C10"/>
    <w:rsid w:val="00B7493F"/>
    <w:rsid w:val="00B75C0D"/>
    <w:rsid w:val="00B75F55"/>
    <w:rsid w:val="00B77664"/>
    <w:rsid w:val="00B803E6"/>
    <w:rsid w:val="00B80C9F"/>
    <w:rsid w:val="00B82CB4"/>
    <w:rsid w:val="00B85305"/>
    <w:rsid w:val="00B85588"/>
    <w:rsid w:val="00B86624"/>
    <w:rsid w:val="00B87CC3"/>
    <w:rsid w:val="00B91260"/>
    <w:rsid w:val="00B932A9"/>
    <w:rsid w:val="00B93562"/>
    <w:rsid w:val="00B9430E"/>
    <w:rsid w:val="00BA05EF"/>
    <w:rsid w:val="00BA1049"/>
    <w:rsid w:val="00BA10E4"/>
    <w:rsid w:val="00BA1CDD"/>
    <w:rsid w:val="00BA33F0"/>
    <w:rsid w:val="00BA372D"/>
    <w:rsid w:val="00BA3F2D"/>
    <w:rsid w:val="00BA4559"/>
    <w:rsid w:val="00BA731A"/>
    <w:rsid w:val="00BB0EB9"/>
    <w:rsid w:val="00BB2053"/>
    <w:rsid w:val="00BB310B"/>
    <w:rsid w:val="00BB4282"/>
    <w:rsid w:val="00BB4CC9"/>
    <w:rsid w:val="00BB4D0E"/>
    <w:rsid w:val="00BB5C3B"/>
    <w:rsid w:val="00BB6D25"/>
    <w:rsid w:val="00BB72F0"/>
    <w:rsid w:val="00BB76AF"/>
    <w:rsid w:val="00BB7FAB"/>
    <w:rsid w:val="00BC0CFA"/>
    <w:rsid w:val="00BC3F2D"/>
    <w:rsid w:val="00BC506B"/>
    <w:rsid w:val="00BC6C80"/>
    <w:rsid w:val="00BD015C"/>
    <w:rsid w:val="00BD1ACC"/>
    <w:rsid w:val="00BD1B67"/>
    <w:rsid w:val="00BD2F04"/>
    <w:rsid w:val="00BD3D2F"/>
    <w:rsid w:val="00BD5E00"/>
    <w:rsid w:val="00BD60EC"/>
    <w:rsid w:val="00BD6C39"/>
    <w:rsid w:val="00BE121C"/>
    <w:rsid w:val="00BE19BA"/>
    <w:rsid w:val="00BE1E7D"/>
    <w:rsid w:val="00BE359B"/>
    <w:rsid w:val="00BE485D"/>
    <w:rsid w:val="00BE590E"/>
    <w:rsid w:val="00BE5A2D"/>
    <w:rsid w:val="00BE5A7A"/>
    <w:rsid w:val="00BE5FE2"/>
    <w:rsid w:val="00BE7037"/>
    <w:rsid w:val="00BF0562"/>
    <w:rsid w:val="00BF0CA0"/>
    <w:rsid w:val="00BF0DE4"/>
    <w:rsid w:val="00BF193B"/>
    <w:rsid w:val="00BF3925"/>
    <w:rsid w:val="00BF3E25"/>
    <w:rsid w:val="00BF3F18"/>
    <w:rsid w:val="00BF5ADB"/>
    <w:rsid w:val="00BF6D8C"/>
    <w:rsid w:val="00BF71F1"/>
    <w:rsid w:val="00BF7FDE"/>
    <w:rsid w:val="00C00F0B"/>
    <w:rsid w:val="00C0143F"/>
    <w:rsid w:val="00C05187"/>
    <w:rsid w:val="00C05C89"/>
    <w:rsid w:val="00C064EB"/>
    <w:rsid w:val="00C06A12"/>
    <w:rsid w:val="00C1084F"/>
    <w:rsid w:val="00C12163"/>
    <w:rsid w:val="00C14231"/>
    <w:rsid w:val="00C14E8D"/>
    <w:rsid w:val="00C154DB"/>
    <w:rsid w:val="00C15E7D"/>
    <w:rsid w:val="00C16E8F"/>
    <w:rsid w:val="00C20A3C"/>
    <w:rsid w:val="00C20B8F"/>
    <w:rsid w:val="00C21024"/>
    <w:rsid w:val="00C214D3"/>
    <w:rsid w:val="00C218F5"/>
    <w:rsid w:val="00C23590"/>
    <w:rsid w:val="00C23913"/>
    <w:rsid w:val="00C23A24"/>
    <w:rsid w:val="00C23C39"/>
    <w:rsid w:val="00C24D1B"/>
    <w:rsid w:val="00C25454"/>
    <w:rsid w:val="00C26171"/>
    <w:rsid w:val="00C26AB9"/>
    <w:rsid w:val="00C31A6B"/>
    <w:rsid w:val="00C323B2"/>
    <w:rsid w:val="00C32D65"/>
    <w:rsid w:val="00C3342D"/>
    <w:rsid w:val="00C35140"/>
    <w:rsid w:val="00C35534"/>
    <w:rsid w:val="00C364AF"/>
    <w:rsid w:val="00C36A92"/>
    <w:rsid w:val="00C36CAC"/>
    <w:rsid w:val="00C36D49"/>
    <w:rsid w:val="00C37A37"/>
    <w:rsid w:val="00C37FF4"/>
    <w:rsid w:val="00C4162B"/>
    <w:rsid w:val="00C41DFA"/>
    <w:rsid w:val="00C428E9"/>
    <w:rsid w:val="00C446FE"/>
    <w:rsid w:val="00C45FA9"/>
    <w:rsid w:val="00C4650D"/>
    <w:rsid w:val="00C46904"/>
    <w:rsid w:val="00C5016B"/>
    <w:rsid w:val="00C51914"/>
    <w:rsid w:val="00C54348"/>
    <w:rsid w:val="00C55574"/>
    <w:rsid w:val="00C556A4"/>
    <w:rsid w:val="00C55AA5"/>
    <w:rsid w:val="00C57974"/>
    <w:rsid w:val="00C57B2E"/>
    <w:rsid w:val="00C6270B"/>
    <w:rsid w:val="00C62FE9"/>
    <w:rsid w:val="00C63016"/>
    <w:rsid w:val="00C63CCB"/>
    <w:rsid w:val="00C64B1F"/>
    <w:rsid w:val="00C66CBC"/>
    <w:rsid w:val="00C67F70"/>
    <w:rsid w:val="00C703C0"/>
    <w:rsid w:val="00C71275"/>
    <w:rsid w:val="00C72970"/>
    <w:rsid w:val="00C73D8F"/>
    <w:rsid w:val="00C749EF"/>
    <w:rsid w:val="00C74A39"/>
    <w:rsid w:val="00C75E62"/>
    <w:rsid w:val="00C76780"/>
    <w:rsid w:val="00C7694F"/>
    <w:rsid w:val="00C8069A"/>
    <w:rsid w:val="00C80EA7"/>
    <w:rsid w:val="00C82600"/>
    <w:rsid w:val="00C83C3C"/>
    <w:rsid w:val="00C84EF0"/>
    <w:rsid w:val="00C8647A"/>
    <w:rsid w:val="00C866E6"/>
    <w:rsid w:val="00C91278"/>
    <w:rsid w:val="00C92C36"/>
    <w:rsid w:val="00C92C53"/>
    <w:rsid w:val="00C93002"/>
    <w:rsid w:val="00C9345F"/>
    <w:rsid w:val="00C93FAC"/>
    <w:rsid w:val="00C94746"/>
    <w:rsid w:val="00C955D0"/>
    <w:rsid w:val="00C95A04"/>
    <w:rsid w:val="00C95B12"/>
    <w:rsid w:val="00C96AE2"/>
    <w:rsid w:val="00C97748"/>
    <w:rsid w:val="00C97B11"/>
    <w:rsid w:val="00CA05CA"/>
    <w:rsid w:val="00CA0BCE"/>
    <w:rsid w:val="00CA1A02"/>
    <w:rsid w:val="00CA367F"/>
    <w:rsid w:val="00CA4AD1"/>
    <w:rsid w:val="00CA6611"/>
    <w:rsid w:val="00CA68E0"/>
    <w:rsid w:val="00CB1637"/>
    <w:rsid w:val="00CB1D0C"/>
    <w:rsid w:val="00CB20CF"/>
    <w:rsid w:val="00CB44F1"/>
    <w:rsid w:val="00CC0932"/>
    <w:rsid w:val="00CC1010"/>
    <w:rsid w:val="00CC232F"/>
    <w:rsid w:val="00CC5563"/>
    <w:rsid w:val="00CC78AE"/>
    <w:rsid w:val="00CC7BE8"/>
    <w:rsid w:val="00CD0915"/>
    <w:rsid w:val="00CD28EA"/>
    <w:rsid w:val="00CD3C9C"/>
    <w:rsid w:val="00CD4B06"/>
    <w:rsid w:val="00CD6749"/>
    <w:rsid w:val="00CE0529"/>
    <w:rsid w:val="00CE19B1"/>
    <w:rsid w:val="00CE2E02"/>
    <w:rsid w:val="00CE4C60"/>
    <w:rsid w:val="00CE4E14"/>
    <w:rsid w:val="00CE5D25"/>
    <w:rsid w:val="00CF0307"/>
    <w:rsid w:val="00CF0C84"/>
    <w:rsid w:val="00CF19E9"/>
    <w:rsid w:val="00CF2BA8"/>
    <w:rsid w:val="00CF2E1D"/>
    <w:rsid w:val="00CF3153"/>
    <w:rsid w:val="00CF3294"/>
    <w:rsid w:val="00CF37DB"/>
    <w:rsid w:val="00CF37FB"/>
    <w:rsid w:val="00CF3E8C"/>
    <w:rsid w:val="00CF44A6"/>
    <w:rsid w:val="00CF4E47"/>
    <w:rsid w:val="00CF6AFC"/>
    <w:rsid w:val="00CF7A59"/>
    <w:rsid w:val="00D0129A"/>
    <w:rsid w:val="00D033D3"/>
    <w:rsid w:val="00D04538"/>
    <w:rsid w:val="00D04F1E"/>
    <w:rsid w:val="00D11267"/>
    <w:rsid w:val="00D11894"/>
    <w:rsid w:val="00D119E7"/>
    <w:rsid w:val="00D11BE9"/>
    <w:rsid w:val="00D126B5"/>
    <w:rsid w:val="00D12A71"/>
    <w:rsid w:val="00D135E2"/>
    <w:rsid w:val="00D13D39"/>
    <w:rsid w:val="00D1431E"/>
    <w:rsid w:val="00D14711"/>
    <w:rsid w:val="00D16314"/>
    <w:rsid w:val="00D16569"/>
    <w:rsid w:val="00D17579"/>
    <w:rsid w:val="00D20C1D"/>
    <w:rsid w:val="00D20C65"/>
    <w:rsid w:val="00D20E28"/>
    <w:rsid w:val="00D21681"/>
    <w:rsid w:val="00D227CF"/>
    <w:rsid w:val="00D228D3"/>
    <w:rsid w:val="00D2293A"/>
    <w:rsid w:val="00D23DC3"/>
    <w:rsid w:val="00D23F41"/>
    <w:rsid w:val="00D244AE"/>
    <w:rsid w:val="00D25DE9"/>
    <w:rsid w:val="00D26B6E"/>
    <w:rsid w:val="00D30B26"/>
    <w:rsid w:val="00D31357"/>
    <w:rsid w:val="00D3158D"/>
    <w:rsid w:val="00D3166A"/>
    <w:rsid w:val="00D3170D"/>
    <w:rsid w:val="00D31E0E"/>
    <w:rsid w:val="00D3320F"/>
    <w:rsid w:val="00D34447"/>
    <w:rsid w:val="00D364CE"/>
    <w:rsid w:val="00D369EE"/>
    <w:rsid w:val="00D36D55"/>
    <w:rsid w:val="00D402FE"/>
    <w:rsid w:val="00D41102"/>
    <w:rsid w:val="00D412BD"/>
    <w:rsid w:val="00D436DC"/>
    <w:rsid w:val="00D442F5"/>
    <w:rsid w:val="00D44FA1"/>
    <w:rsid w:val="00D4718A"/>
    <w:rsid w:val="00D505DD"/>
    <w:rsid w:val="00D51B33"/>
    <w:rsid w:val="00D521F2"/>
    <w:rsid w:val="00D53348"/>
    <w:rsid w:val="00D5372F"/>
    <w:rsid w:val="00D546E0"/>
    <w:rsid w:val="00D548C2"/>
    <w:rsid w:val="00D549F9"/>
    <w:rsid w:val="00D558CC"/>
    <w:rsid w:val="00D56655"/>
    <w:rsid w:val="00D56C9A"/>
    <w:rsid w:val="00D57AC3"/>
    <w:rsid w:val="00D60C5C"/>
    <w:rsid w:val="00D62F5E"/>
    <w:rsid w:val="00D62F8F"/>
    <w:rsid w:val="00D63792"/>
    <w:rsid w:val="00D64A75"/>
    <w:rsid w:val="00D64C33"/>
    <w:rsid w:val="00D66731"/>
    <w:rsid w:val="00D66B3D"/>
    <w:rsid w:val="00D67238"/>
    <w:rsid w:val="00D67563"/>
    <w:rsid w:val="00D6761B"/>
    <w:rsid w:val="00D67B7E"/>
    <w:rsid w:val="00D67F17"/>
    <w:rsid w:val="00D707B8"/>
    <w:rsid w:val="00D72012"/>
    <w:rsid w:val="00D726FC"/>
    <w:rsid w:val="00D7282B"/>
    <w:rsid w:val="00D7287D"/>
    <w:rsid w:val="00D72937"/>
    <w:rsid w:val="00D75A18"/>
    <w:rsid w:val="00D75A1F"/>
    <w:rsid w:val="00D76647"/>
    <w:rsid w:val="00D76D97"/>
    <w:rsid w:val="00D77E47"/>
    <w:rsid w:val="00D8019C"/>
    <w:rsid w:val="00D804E3"/>
    <w:rsid w:val="00D81629"/>
    <w:rsid w:val="00D82CA9"/>
    <w:rsid w:val="00D83481"/>
    <w:rsid w:val="00D8383F"/>
    <w:rsid w:val="00D8409C"/>
    <w:rsid w:val="00D84F10"/>
    <w:rsid w:val="00D85F5E"/>
    <w:rsid w:val="00D861CE"/>
    <w:rsid w:val="00D91082"/>
    <w:rsid w:val="00D9279D"/>
    <w:rsid w:val="00D977E8"/>
    <w:rsid w:val="00D97D7E"/>
    <w:rsid w:val="00DA039E"/>
    <w:rsid w:val="00DA03DC"/>
    <w:rsid w:val="00DA261E"/>
    <w:rsid w:val="00DA2A21"/>
    <w:rsid w:val="00DA2C78"/>
    <w:rsid w:val="00DA39D8"/>
    <w:rsid w:val="00DA451F"/>
    <w:rsid w:val="00DA73C3"/>
    <w:rsid w:val="00DB0BAE"/>
    <w:rsid w:val="00DB0C01"/>
    <w:rsid w:val="00DB149C"/>
    <w:rsid w:val="00DB1CB1"/>
    <w:rsid w:val="00DB2A3F"/>
    <w:rsid w:val="00DB3F4A"/>
    <w:rsid w:val="00DB53EF"/>
    <w:rsid w:val="00DB54AF"/>
    <w:rsid w:val="00DB5D13"/>
    <w:rsid w:val="00DB62BF"/>
    <w:rsid w:val="00DB6EC8"/>
    <w:rsid w:val="00DB78DF"/>
    <w:rsid w:val="00DB7DE5"/>
    <w:rsid w:val="00DC00BB"/>
    <w:rsid w:val="00DC2B4E"/>
    <w:rsid w:val="00DC2E31"/>
    <w:rsid w:val="00DC4331"/>
    <w:rsid w:val="00DC4F68"/>
    <w:rsid w:val="00DC53C5"/>
    <w:rsid w:val="00DC78DE"/>
    <w:rsid w:val="00DD11F8"/>
    <w:rsid w:val="00DD127A"/>
    <w:rsid w:val="00DD5F80"/>
    <w:rsid w:val="00DE0131"/>
    <w:rsid w:val="00DE0BD7"/>
    <w:rsid w:val="00DE2311"/>
    <w:rsid w:val="00DE3515"/>
    <w:rsid w:val="00DE3722"/>
    <w:rsid w:val="00DE6AFD"/>
    <w:rsid w:val="00DF09BA"/>
    <w:rsid w:val="00DF3A22"/>
    <w:rsid w:val="00DF45A5"/>
    <w:rsid w:val="00DF4D2E"/>
    <w:rsid w:val="00DF4D95"/>
    <w:rsid w:val="00DF6850"/>
    <w:rsid w:val="00DF7805"/>
    <w:rsid w:val="00DF7B49"/>
    <w:rsid w:val="00E00532"/>
    <w:rsid w:val="00E02D98"/>
    <w:rsid w:val="00E0335B"/>
    <w:rsid w:val="00E0373B"/>
    <w:rsid w:val="00E03E32"/>
    <w:rsid w:val="00E06C6E"/>
    <w:rsid w:val="00E10839"/>
    <w:rsid w:val="00E10B13"/>
    <w:rsid w:val="00E12B23"/>
    <w:rsid w:val="00E14D18"/>
    <w:rsid w:val="00E160EA"/>
    <w:rsid w:val="00E16AE5"/>
    <w:rsid w:val="00E16DEF"/>
    <w:rsid w:val="00E173FF"/>
    <w:rsid w:val="00E206C7"/>
    <w:rsid w:val="00E20B65"/>
    <w:rsid w:val="00E229A4"/>
    <w:rsid w:val="00E2356A"/>
    <w:rsid w:val="00E239FA"/>
    <w:rsid w:val="00E23FD9"/>
    <w:rsid w:val="00E24766"/>
    <w:rsid w:val="00E24ADB"/>
    <w:rsid w:val="00E24D4D"/>
    <w:rsid w:val="00E25D82"/>
    <w:rsid w:val="00E26AF9"/>
    <w:rsid w:val="00E26E0C"/>
    <w:rsid w:val="00E279D3"/>
    <w:rsid w:val="00E27EC3"/>
    <w:rsid w:val="00E30438"/>
    <w:rsid w:val="00E31458"/>
    <w:rsid w:val="00E32CEB"/>
    <w:rsid w:val="00E3607F"/>
    <w:rsid w:val="00E3659D"/>
    <w:rsid w:val="00E36668"/>
    <w:rsid w:val="00E40870"/>
    <w:rsid w:val="00E4160B"/>
    <w:rsid w:val="00E41CF5"/>
    <w:rsid w:val="00E42B0E"/>
    <w:rsid w:val="00E441A4"/>
    <w:rsid w:val="00E4584F"/>
    <w:rsid w:val="00E47204"/>
    <w:rsid w:val="00E4762D"/>
    <w:rsid w:val="00E47D9D"/>
    <w:rsid w:val="00E522EC"/>
    <w:rsid w:val="00E5237B"/>
    <w:rsid w:val="00E529F2"/>
    <w:rsid w:val="00E54111"/>
    <w:rsid w:val="00E56093"/>
    <w:rsid w:val="00E572F5"/>
    <w:rsid w:val="00E57F00"/>
    <w:rsid w:val="00E6148C"/>
    <w:rsid w:val="00E62051"/>
    <w:rsid w:val="00E6216B"/>
    <w:rsid w:val="00E62331"/>
    <w:rsid w:val="00E62846"/>
    <w:rsid w:val="00E63D74"/>
    <w:rsid w:val="00E6434E"/>
    <w:rsid w:val="00E64A37"/>
    <w:rsid w:val="00E671D0"/>
    <w:rsid w:val="00E67888"/>
    <w:rsid w:val="00E717A1"/>
    <w:rsid w:val="00E72152"/>
    <w:rsid w:val="00E724E0"/>
    <w:rsid w:val="00E73F04"/>
    <w:rsid w:val="00E74407"/>
    <w:rsid w:val="00E75509"/>
    <w:rsid w:val="00E75E47"/>
    <w:rsid w:val="00E7646E"/>
    <w:rsid w:val="00E76782"/>
    <w:rsid w:val="00E76B42"/>
    <w:rsid w:val="00E772E3"/>
    <w:rsid w:val="00E773D2"/>
    <w:rsid w:val="00E774D1"/>
    <w:rsid w:val="00E77AAB"/>
    <w:rsid w:val="00E77AB1"/>
    <w:rsid w:val="00E83FFC"/>
    <w:rsid w:val="00E8583F"/>
    <w:rsid w:val="00E858CE"/>
    <w:rsid w:val="00E86D44"/>
    <w:rsid w:val="00E91757"/>
    <w:rsid w:val="00E92B60"/>
    <w:rsid w:val="00E92E05"/>
    <w:rsid w:val="00E93376"/>
    <w:rsid w:val="00E942B0"/>
    <w:rsid w:val="00E945C5"/>
    <w:rsid w:val="00E94DA7"/>
    <w:rsid w:val="00E94DDE"/>
    <w:rsid w:val="00E9503A"/>
    <w:rsid w:val="00E958C4"/>
    <w:rsid w:val="00E95BAF"/>
    <w:rsid w:val="00E96FC7"/>
    <w:rsid w:val="00EA2F03"/>
    <w:rsid w:val="00EA33C9"/>
    <w:rsid w:val="00EA374E"/>
    <w:rsid w:val="00EA3812"/>
    <w:rsid w:val="00EA3D75"/>
    <w:rsid w:val="00EA4431"/>
    <w:rsid w:val="00EA47F9"/>
    <w:rsid w:val="00EA6579"/>
    <w:rsid w:val="00EA663B"/>
    <w:rsid w:val="00EB11CD"/>
    <w:rsid w:val="00EB1ECE"/>
    <w:rsid w:val="00EB55F0"/>
    <w:rsid w:val="00EB6869"/>
    <w:rsid w:val="00EB696D"/>
    <w:rsid w:val="00EC02CD"/>
    <w:rsid w:val="00EC23C8"/>
    <w:rsid w:val="00EC31C1"/>
    <w:rsid w:val="00EC4435"/>
    <w:rsid w:val="00EC4DD7"/>
    <w:rsid w:val="00EC4FE6"/>
    <w:rsid w:val="00EC56E8"/>
    <w:rsid w:val="00EC73A1"/>
    <w:rsid w:val="00EC7E8F"/>
    <w:rsid w:val="00ED1442"/>
    <w:rsid w:val="00ED2859"/>
    <w:rsid w:val="00ED2BD0"/>
    <w:rsid w:val="00ED2DBB"/>
    <w:rsid w:val="00ED3589"/>
    <w:rsid w:val="00ED3C37"/>
    <w:rsid w:val="00ED569A"/>
    <w:rsid w:val="00ED5A68"/>
    <w:rsid w:val="00ED6CA5"/>
    <w:rsid w:val="00ED78BF"/>
    <w:rsid w:val="00ED78C1"/>
    <w:rsid w:val="00EE03C4"/>
    <w:rsid w:val="00EE12C1"/>
    <w:rsid w:val="00EE28D4"/>
    <w:rsid w:val="00EE2F8D"/>
    <w:rsid w:val="00EE37BC"/>
    <w:rsid w:val="00EE3A5B"/>
    <w:rsid w:val="00EE3ACE"/>
    <w:rsid w:val="00EE4A71"/>
    <w:rsid w:val="00EE5539"/>
    <w:rsid w:val="00EE6F7C"/>
    <w:rsid w:val="00EF0932"/>
    <w:rsid w:val="00EF0B0B"/>
    <w:rsid w:val="00EF12B7"/>
    <w:rsid w:val="00EF42CB"/>
    <w:rsid w:val="00EF45DB"/>
    <w:rsid w:val="00EF4CAF"/>
    <w:rsid w:val="00EF6217"/>
    <w:rsid w:val="00EF63A5"/>
    <w:rsid w:val="00EF76EA"/>
    <w:rsid w:val="00EF7B82"/>
    <w:rsid w:val="00F01AF5"/>
    <w:rsid w:val="00F01CE3"/>
    <w:rsid w:val="00F03989"/>
    <w:rsid w:val="00F06BF9"/>
    <w:rsid w:val="00F105B0"/>
    <w:rsid w:val="00F11159"/>
    <w:rsid w:val="00F11583"/>
    <w:rsid w:val="00F11CDE"/>
    <w:rsid w:val="00F126FA"/>
    <w:rsid w:val="00F145EA"/>
    <w:rsid w:val="00F14A22"/>
    <w:rsid w:val="00F163FC"/>
    <w:rsid w:val="00F17506"/>
    <w:rsid w:val="00F20F91"/>
    <w:rsid w:val="00F22936"/>
    <w:rsid w:val="00F239A9"/>
    <w:rsid w:val="00F2496F"/>
    <w:rsid w:val="00F24F44"/>
    <w:rsid w:val="00F25ACD"/>
    <w:rsid w:val="00F25F90"/>
    <w:rsid w:val="00F2632F"/>
    <w:rsid w:val="00F26BC4"/>
    <w:rsid w:val="00F279BE"/>
    <w:rsid w:val="00F31751"/>
    <w:rsid w:val="00F337F8"/>
    <w:rsid w:val="00F3495D"/>
    <w:rsid w:val="00F36885"/>
    <w:rsid w:val="00F4017B"/>
    <w:rsid w:val="00F409BE"/>
    <w:rsid w:val="00F40E85"/>
    <w:rsid w:val="00F43D73"/>
    <w:rsid w:val="00F445F1"/>
    <w:rsid w:val="00F45692"/>
    <w:rsid w:val="00F45F75"/>
    <w:rsid w:val="00F46558"/>
    <w:rsid w:val="00F46699"/>
    <w:rsid w:val="00F47E9F"/>
    <w:rsid w:val="00F50C16"/>
    <w:rsid w:val="00F52C29"/>
    <w:rsid w:val="00F5415A"/>
    <w:rsid w:val="00F549B5"/>
    <w:rsid w:val="00F552BE"/>
    <w:rsid w:val="00F57032"/>
    <w:rsid w:val="00F57157"/>
    <w:rsid w:val="00F57F69"/>
    <w:rsid w:val="00F63110"/>
    <w:rsid w:val="00F63470"/>
    <w:rsid w:val="00F66A53"/>
    <w:rsid w:val="00F66BB1"/>
    <w:rsid w:val="00F67674"/>
    <w:rsid w:val="00F6781E"/>
    <w:rsid w:val="00F70A46"/>
    <w:rsid w:val="00F70D77"/>
    <w:rsid w:val="00F712E7"/>
    <w:rsid w:val="00F71A15"/>
    <w:rsid w:val="00F71E90"/>
    <w:rsid w:val="00F73107"/>
    <w:rsid w:val="00F74428"/>
    <w:rsid w:val="00F746A4"/>
    <w:rsid w:val="00F7659A"/>
    <w:rsid w:val="00F76FAC"/>
    <w:rsid w:val="00F77248"/>
    <w:rsid w:val="00F813EC"/>
    <w:rsid w:val="00F838A6"/>
    <w:rsid w:val="00F83C26"/>
    <w:rsid w:val="00F83FE9"/>
    <w:rsid w:val="00F84A55"/>
    <w:rsid w:val="00F84C28"/>
    <w:rsid w:val="00F85844"/>
    <w:rsid w:val="00F87C2B"/>
    <w:rsid w:val="00F9089F"/>
    <w:rsid w:val="00F90D8E"/>
    <w:rsid w:val="00F91117"/>
    <w:rsid w:val="00F92345"/>
    <w:rsid w:val="00F927BC"/>
    <w:rsid w:val="00F92E66"/>
    <w:rsid w:val="00F92FED"/>
    <w:rsid w:val="00F9531D"/>
    <w:rsid w:val="00F95721"/>
    <w:rsid w:val="00F9674F"/>
    <w:rsid w:val="00FA0168"/>
    <w:rsid w:val="00FA03DC"/>
    <w:rsid w:val="00FA14BB"/>
    <w:rsid w:val="00FA1A34"/>
    <w:rsid w:val="00FA27D3"/>
    <w:rsid w:val="00FA4251"/>
    <w:rsid w:val="00FA5836"/>
    <w:rsid w:val="00FA6185"/>
    <w:rsid w:val="00FA641F"/>
    <w:rsid w:val="00FA6FE6"/>
    <w:rsid w:val="00FA704F"/>
    <w:rsid w:val="00FA7470"/>
    <w:rsid w:val="00FA7BB1"/>
    <w:rsid w:val="00FB02EB"/>
    <w:rsid w:val="00FB3119"/>
    <w:rsid w:val="00FB48D2"/>
    <w:rsid w:val="00FB6360"/>
    <w:rsid w:val="00FB72B1"/>
    <w:rsid w:val="00FB73B4"/>
    <w:rsid w:val="00FC3126"/>
    <w:rsid w:val="00FC4F43"/>
    <w:rsid w:val="00FD0E51"/>
    <w:rsid w:val="00FD28E7"/>
    <w:rsid w:val="00FD5019"/>
    <w:rsid w:val="00FD756B"/>
    <w:rsid w:val="00FE0423"/>
    <w:rsid w:val="00FE272D"/>
    <w:rsid w:val="00FE4348"/>
    <w:rsid w:val="00FE492C"/>
    <w:rsid w:val="00FE518B"/>
    <w:rsid w:val="00FE6941"/>
    <w:rsid w:val="00FE72CF"/>
    <w:rsid w:val="00FE7F1F"/>
    <w:rsid w:val="00FF0A38"/>
    <w:rsid w:val="00FF2788"/>
    <w:rsid w:val="00FF2987"/>
    <w:rsid w:val="00FF35A2"/>
    <w:rsid w:val="00FF4D32"/>
    <w:rsid w:val="00FF4E4A"/>
    <w:rsid w:val="00FF7E2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963,#f90,#e7ff01,#2df32d"/>
    </o:shapedefaults>
    <o:shapelayout v:ext="edit">
      <o:idmap v:ext="edit" data="1"/>
    </o:shapelayout>
  </w:shapeDefaults>
  <w:decimalSymbol w:val="."/>
  <w:listSeparator w:val=","/>
  <w15:docId w15:val="{03BE0097-C9E0-4C04-9D79-653405FB7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7C8F"/>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AD565F"/>
    <w:pPr>
      <w:keepNext/>
      <w:keepLines/>
      <w:numPr>
        <w:numId w:val="30"/>
      </w:numPr>
      <w:spacing w:after="240"/>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1354FC"/>
    <w:pPr>
      <w:keepNext/>
      <w:keepLines/>
      <w:numPr>
        <w:ilvl w:val="1"/>
        <w:numId w:val="30"/>
      </w:numPr>
      <w:spacing w:before="200" w:after="0"/>
      <w:ind w:left="567"/>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AD565F"/>
    <w:pPr>
      <w:keepNext/>
      <w:keepLines/>
      <w:numPr>
        <w:ilvl w:val="2"/>
        <w:numId w:val="30"/>
      </w:numPr>
      <w:spacing w:before="200" w:after="0"/>
      <w:outlineLvl w:val="2"/>
    </w:pPr>
    <w:rPr>
      <w:rFonts w:eastAsiaTheme="majorEastAsia"/>
      <w:b/>
      <w:bCs/>
      <w:sz w:val="28"/>
      <w:szCs w:val="28"/>
    </w:rPr>
  </w:style>
  <w:style w:type="paragraph" w:styleId="Heading4">
    <w:name w:val="heading 4"/>
    <w:basedOn w:val="Normal"/>
    <w:next w:val="Normal"/>
    <w:link w:val="Heading4Char"/>
    <w:uiPriority w:val="9"/>
    <w:semiHidden/>
    <w:unhideWhenUsed/>
    <w:qFormat/>
    <w:rsid w:val="009643F4"/>
    <w:pPr>
      <w:keepNext/>
      <w:keepLines/>
      <w:numPr>
        <w:ilvl w:val="3"/>
        <w:numId w:val="30"/>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643F4"/>
    <w:pPr>
      <w:keepNext/>
      <w:keepLines/>
      <w:numPr>
        <w:ilvl w:val="4"/>
        <w:numId w:val="30"/>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643F4"/>
    <w:pPr>
      <w:keepNext/>
      <w:keepLines/>
      <w:numPr>
        <w:ilvl w:val="5"/>
        <w:numId w:val="30"/>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643F4"/>
    <w:pPr>
      <w:keepNext/>
      <w:keepLines/>
      <w:numPr>
        <w:ilvl w:val="6"/>
        <w:numId w:val="3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643F4"/>
    <w:pPr>
      <w:keepNext/>
      <w:keepLines/>
      <w:numPr>
        <w:ilvl w:val="7"/>
        <w:numId w:val="3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643F4"/>
    <w:pPr>
      <w:keepNext/>
      <w:keepLines/>
      <w:numPr>
        <w:ilvl w:val="8"/>
        <w:numId w:val="3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1TitelTitel">
    <w:name w:val="01 Titel Titel"/>
    <w:basedOn w:val="Normal"/>
    <w:rsid w:val="00BD3D2F"/>
    <w:pPr>
      <w:spacing w:after="0" w:line="288" w:lineRule="auto"/>
      <w:jc w:val="center"/>
    </w:pPr>
    <w:rPr>
      <w:rFonts w:eastAsia="Calibri"/>
      <w:color w:val="000000"/>
      <w:sz w:val="48"/>
      <w:szCs w:val="48"/>
    </w:rPr>
  </w:style>
  <w:style w:type="paragraph" w:customStyle="1" w:styleId="01TitelBeschreibung">
    <w:name w:val="01 Titel Beschreibung"/>
    <w:basedOn w:val="Normal"/>
    <w:rsid w:val="00BD3D2F"/>
    <w:pPr>
      <w:spacing w:after="0" w:line="288" w:lineRule="auto"/>
      <w:jc w:val="center"/>
    </w:pPr>
    <w:rPr>
      <w:rFonts w:eastAsia="Calibri"/>
      <w:color w:val="000000"/>
    </w:rPr>
  </w:style>
  <w:style w:type="paragraph" w:styleId="BalloonText">
    <w:name w:val="Balloon Text"/>
    <w:basedOn w:val="Normal"/>
    <w:link w:val="BalloonTextChar"/>
    <w:uiPriority w:val="99"/>
    <w:semiHidden/>
    <w:unhideWhenUsed/>
    <w:rsid w:val="00BD3D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3D2F"/>
    <w:rPr>
      <w:rFonts w:ascii="Tahoma" w:hAnsi="Tahoma" w:cs="Tahoma"/>
      <w:sz w:val="16"/>
      <w:szCs w:val="16"/>
    </w:rPr>
  </w:style>
  <w:style w:type="paragraph" w:styleId="Title">
    <w:name w:val="Title"/>
    <w:basedOn w:val="Normal"/>
    <w:next w:val="Normal"/>
    <w:link w:val="TitleChar"/>
    <w:uiPriority w:val="10"/>
    <w:qFormat/>
    <w:rsid w:val="00DF4D9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F4D95"/>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1354FC"/>
    <w:rPr>
      <w:rFonts w:ascii="Times New Roman" w:eastAsiaTheme="majorEastAsia" w:hAnsi="Times New Roman" w:cstheme="majorBidi"/>
      <w:b/>
      <w:bCs/>
      <w:sz w:val="28"/>
      <w:szCs w:val="26"/>
    </w:rPr>
  </w:style>
  <w:style w:type="character" w:customStyle="1" w:styleId="Heading1Char">
    <w:name w:val="Heading 1 Char"/>
    <w:basedOn w:val="DefaultParagraphFont"/>
    <w:link w:val="Heading1"/>
    <w:uiPriority w:val="9"/>
    <w:rsid w:val="00AD565F"/>
    <w:rPr>
      <w:rFonts w:ascii="Times New Roman" w:eastAsiaTheme="majorEastAsia" w:hAnsi="Times New Roman" w:cstheme="majorBidi"/>
      <w:b/>
      <w:bCs/>
      <w:sz w:val="32"/>
      <w:szCs w:val="28"/>
    </w:rPr>
  </w:style>
  <w:style w:type="paragraph" w:styleId="ListParagraph">
    <w:name w:val="List Paragraph"/>
    <w:basedOn w:val="Normal"/>
    <w:uiPriority w:val="34"/>
    <w:qFormat/>
    <w:rsid w:val="00AC0CFA"/>
    <w:pPr>
      <w:ind w:left="720"/>
      <w:contextualSpacing/>
    </w:pPr>
  </w:style>
  <w:style w:type="paragraph" w:styleId="Header">
    <w:name w:val="header"/>
    <w:basedOn w:val="Normal"/>
    <w:link w:val="HeaderChar"/>
    <w:uiPriority w:val="99"/>
    <w:unhideWhenUsed/>
    <w:rsid w:val="00AC0CFA"/>
    <w:pPr>
      <w:tabs>
        <w:tab w:val="center" w:pos="4536"/>
        <w:tab w:val="right" w:pos="9072"/>
      </w:tabs>
      <w:spacing w:after="0" w:line="240" w:lineRule="auto"/>
    </w:pPr>
  </w:style>
  <w:style w:type="character" w:customStyle="1" w:styleId="HeaderChar">
    <w:name w:val="Header Char"/>
    <w:basedOn w:val="DefaultParagraphFont"/>
    <w:link w:val="Header"/>
    <w:uiPriority w:val="99"/>
    <w:rsid w:val="00AC0CFA"/>
  </w:style>
  <w:style w:type="paragraph" w:styleId="Footer">
    <w:name w:val="footer"/>
    <w:basedOn w:val="Normal"/>
    <w:link w:val="FooterChar"/>
    <w:uiPriority w:val="99"/>
    <w:unhideWhenUsed/>
    <w:rsid w:val="00AC0CFA"/>
    <w:pPr>
      <w:tabs>
        <w:tab w:val="center" w:pos="4536"/>
        <w:tab w:val="right" w:pos="9072"/>
      </w:tabs>
      <w:spacing w:after="0" w:line="240" w:lineRule="auto"/>
    </w:pPr>
  </w:style>
  <w:style w:type="character" w:customStyle="1" w:styleId="FooterChar">
    <w:name w:val="Footer Char"/>
    <w:basedOn w:val="DefaultParagraphFont"/>
    <w:link w:val="Footer"/>
    <w:uiPriority w:val="99"/>
    <w:rsid w:val="00AC0CFA"/>
  </w:style>
  <w:style w:type="character" w:styleId="PlaceholderText">
    <w:name w:val="Placeholder Text"/>
    <w:basedOn w:val="DefaultParagraphFont"/>
    <w:uiPriority w:val="99"/>
    <w:semiHidden/>
    <w:rsid w:val="00A04D19"/>
    <w:rPr>
      <w:color w:val="808080"/>
    </w:rPr>
  </w:style>
  <w:style w:type="table" w:styleId="TableGrid">
    <w:name w:val="Table Grid"/>
    <w:basedOn w:val="TableNormal"/>
    <w:uiPriority w:val="59"/>
    <w:rsid w:val="00A04D19"/>
    <w:pPr>
      <w:spacing w:after="0" w:line="240" w:lineRule="auto"/>
    </w:pPr>
    <w:rPr>
      <w:rFonts w:ascii="Calibri" w:eastAsia="Calibri" w:hAnsi="Calibri" w:cs="Arial"/>
      <w:sz w:val="20"/>
      <w:szCs w:val="20"/>
      <w:lang w:eastAsia="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rPr>
        <w:b/>
      </w:rPr>
    </w:tblStylePr>
  </w:style>
  <w:style w:type="paragraph" w:styleId="DocumentMap">
    <w:name w:val="Document Map"/>
    <w:basedOn w:val="Normal"/>
    <w:link w:val="DocumentMapChar"/>
    <w:uiPriority w:val="99"/>
    <w:semiHidden/>
    <w:unhideWhenUsed/>
    <w:rsid w:val="001B1D9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1B1D9F"/>
    <w:rPr>
      <w:rFonts w:ascii="Tahoma" w:hAnsi="Tahoma" w:cs="Tahoma"/>
      <w:sz w:val="16"/>
      <w:szCs w:val="16"/>
    </w:rPr>
  </w:style>
  <w:style w:type="paragraph" w:styleId="TOCHeading">
    <w:name w:val="TOC Heading"/>
    <w:basedOn w:val="Heading1"/>
    <w:next w:val="Normal"/>
    <w:uiPriority w:val="39"/>
    <w:unhideWhenUsed/>
    <w:qFormat/>
    <w:rsid w:val="00622FD3"/>
    <w:pPr>
      <w:spacing w:after="0"/>
      <w:jc w:val="left"/>
      <w:outlineLvl w:val="9"/>
    </w:pPr>
  </w:style>
  <w:style w:type="paragraph" w:styleId="TOC2">
    <w:name w:val="toc 2"/>
    <w:basedOn w:val="Normal"/>
    <w:next w:val="Normal"/>
    <w:autoRedefine/>
    <w:uiPriority w:val="39"/>
    <w:unhideWhenUsed/>
    <w:qFormat/>
    <w:rsid w:val="00AC2B82"/>
    <w:pPr>
      <w:tabs>
        <w:tab w:val="left" w:pos="1134"/>
        <w:tab w:val="right" w:leader="dot" w:pos="9062"/>
      </w:tabs>
      <w:spacing w:after="100"/>
      <w:ind w:left="426"/>
      <w:jc w:val="left"/>
    </w:pPr>
  </w:style>
  <w:style w:type="paragraph" w:styleId="TOC1">
    <w:name w:val="toc 1"/>
    <w:basedOn w:val="Normal"/>
    <w:next w:val="Normal"/>
    <w:autoRedefine/>
    <w:uiPriority w:val="39"/>
    <w:unhideWhenUsed/>
    <w:qFormat/>
    <w:rsid w:val="00622FD3"/>
    <w:pPr>
      <w:spacing w:after="100"/>
    </w:pPr>
  </w:style>
  <w:style w:type="character" w:styleId="Hyperlink">
    <w:name w:val="Hyperlink"/>
    <w:basedOn w:val="DefaultParagraphFont"/>
    <w:uiPriority w:val="99"/>
    <w:unhideWhenUsed/>
    <w:rsid w:val="00622FD3"/>
    <w:rPr>
      <w:color w:val="0000FF" w:themeColor="hyperlink"/>
      <w:u w:val="single"/>
    </w:rPr>
  </w:style>
  <w:style w:type="paragraph" w:styleId="TOC3">
    <w:name w:val="toc 3"/>
    <w:basedOn w:val="Normal"/>
    <w:next w:val="Normal"/>
    <w:autoRedefine/>
    <w:uiPriority w:val="39"/>
    <w:unhideWhenUsed/>
    <w:qFormat/>
    <w:rsid w:val="00683E33"/>
    <w:pPr>
      <w:spacing w:after="100"/>
      <w:ind w:left="440"/>
      <w:jc w:val="left"/>
    </w:pPr>
    <w:rPr>
      <w:rFonts w:eastAsiaTheme="minorEastAsia" w:cstheme="minorBidi"/>
      <w:sz w:val="22"/>
      <w:szCs w:val="22"/>
    </w:rPr>
  </w:style>
  <w:style w:type="character" w:customStyle="1" w:styleId="Heading3Char">
    <w:name w:val="Heading 3 Char"/>
    <w:basedOn w:val="DefaultParagraphFont"/>
    <w:link w:val="Heading3"/>
    <w:uiPriority w:val="9"/>
    <w:rsid w:val="00AD565F"/>
    <w:rPr>
      <w:rFonts w:ascii="Times New Roman" w:eastAsiaTheme="majorEastAsia" w:hAnsi="Times New Roman" w:cs="Times New Roman"/>
      <w:b/>
      <w:bCs/>
      <w:sz w:val="28"/>
      <w:szCs w:val="28"/>
    </w:rPr>
  </w:style>
  <w:style w:type="character" w:customStyle="1" w:styleId="Heading4Char">
    <w:name w:val="Heading 4 Char"/>
    <w:basedOn w:val="DefaultParagraphFont"/>
    <w:link w:val="Heading4"/>
    <w:uiPriority w:val="9"/>
    <w:semiHidden/>
    <w:rsid w:val="009643F4"/>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semiHidden/>
    <w:rsid w:val="009643F4"/>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semiHidden/>
    <w:rsid w:val="009643F4"/>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9643F4"/>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9643F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643F4"/>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B1261C"/>
    <w:pPr>
      <w:keepNext/>
      <w:spacing w:before="240"/>
      <w:jc w:val="center"/>
    </w:pPr>
    <w:rPr>
      <w:b/>
      <w:bCs/>
      <w:sz w:val="20"/>
      <w:szCs w:val="18"/>
    </w:rPr>
  </w:style>
  <w:style w:type="paragraph" w:styleId="TableofFigures">
    <w:name w:val="table of figures"/>
    <w:basedOn w:val="Normal"/>
    <w:next w:val="Normal"/>
    <w:uiPriority w:val="99"/>
    <w:unhideWhenUsed/>
    <w:rsid w:val="009E64D3"/>
    <w:pPr>
      <w:spacing w:after="0"/>
      <w:ind w:left="480" w:hanging="480"/>
      <w:jc w:val="left"/>
    </w:pPr>
    <w:rPr>
      <w:rFonts w:asciiTheme="minorHAnsi" w:hAnsiTheme="minorHAnsi"/>
      <w:b/>
      <w:bCs/>
      <w:sz w:val="20"/>
      <w:szCs w:val="20"/>
    </w:rPr>
  </w:style>
  <w:style w:type="table" w:styleId="LightList-Accent5">
    <w:name w:val="Light List Accent 5"/>
    <w:basedOn w:val="TableNormal"/>
    <w:uiPriority w:val="61"/>
    <w:rsid w:val="00922F3B"/>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HelleListe-Akzent11">
    <w:name w:val="Helle Liste - Akzent 11"/>
    <w:basedOn w:val="TableNormal"/>
    <w:uiPriority w:val="61"/>
    <w:rsid w:val="00922F3B"/>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MediumGrid3-Accent1">
    <w:name w:val="Medium Grid 3 Accent 1"/>
    <w:basedOn w:val="TableNormal"/>
    <w:uiPriority w:val="69"/>
    <w:rsid w:val="000604A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customStyle="1" w:styleId="HelleListe1">
    <w:name w:val="Helle Liste1"/>
    <w:basedOn w:val="TableNormal"/>
    <w:uiPriority w:val="61"/>
    <w:rsid w:val="00EF0B0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Subtitle">
    <w:name w:val="Subtitle"/>
    <w:basedOn w:val="Normal"/>
    <w:next w:val="Normal"/>
    <w:link w:val="SubtitleChar"/>
    <w:uiPriority w:val="11"/>
    <w:qFormat/>
    <w:rsid w:val="00697AA1"/>
    <w:pPr>
      <w:numPr>
        <w:ilvl w:val="1"/>
      </w:numPr>
    </w:pPr>
    <w:rPr>
      <w:rFonts w:asciiTheme="majorHAnsi" w:eastAsiaTheme="majorEastAsia" w:hAnsiTheme="majorHAnsi" w:cstheme="majorBidi"/>
      <w:i/>
      <w:iCs/>
      <w:spacing w:val="15"/>
    </w:rPr>
  </w:style>
  <w:style w:type="character" w:customStyle="1" w:styleId="SubtitleChar">
    <w:name w:val="Subtitle Char"/>
    <w:basedOn w:val="DefaultParagraphFont"/>
    <w:link w:val="Subtitle"/>
    <w:uiPriority w:val="11"/>
    <w:rsid w:val="00697AA1"/>
    <w:rPr>
      <w:rFonts w:asciiTheme="majorHAnsi" w:eastAsiaTheme="majorEastAsia" w:hAnsiTheme="majorHAnsi" w:cstheme="majorBidi"/>
      <w:i/>
      <w:iCs/>
      <w:spacing w:val="15"/>
      <w:sz w:val="24"/>
      <w:szCs w:val="24"/>
    </w:rPr>
  </w:style>
  <w:style w:type="paragraph" w:styleId="NormalWeb">
    <w:name w:val="Normal (Web)"/>
    <w:basedOn w:val="Normal"/>
    <w:uiPriority w:val="99"/>
    <w:unhideWhenUsed/>
    <w:rsid w:val="00452591"/>
    <w:pPr>
      <w:spacing w:before="100" w:beforeAutospacing="1" w:after="100" w:afterAutospacing="1" w:line="240" w:lineRule="auto"/>
    </w:pPr>
    <w:rPr>
      <w:rFonts w:eastAsiaTheme="minorEastAsia"/>
      <w:lang w:eastAsia="de-DE"/>
    </w:rPr>
  </w:style>
  <w:style w:type="paragraph" w:customStyle="1" w:styleId="02Flietext">
    <w:name w:val="02 Fließtext"/>
    <w:basedOn w:val="Normal"/>
    <w:qFormat/>
    <w:rsid w:val="00EC73A1"/>
    <w:pPr>
      <w:spacing w:after="180"/>
    </w:pPr>
    <w:rPr>
      <w:rFonts w:eastAsia="Calibri"/>
      <w:color w:val="000000"/>
      <w:szCs w:val="22"/>
    </w:rPr>
  </w:style>
  <w:style w:type="table" w:customStyle="1" w:styleId="HelleSchattierung-Akzent11">
    <w:name w:val="Helle Schattierung - Akzent 11"/>
    <w:basedOn w:val="TableNormal"/>
    <w:uiPriority w:val="60"/>
    <w:rsid w:val="00A3772D"/>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1">
    <w:name w:val="Light Shading Accent 1"/>
    <w:basedOn w:val="TableNormal"/>
    <w:uiPriority w:val="60"/>
    <w:rsid w:val="0074254B"/>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
    <w:name w:val="Light List"/>
    <w:basedOn w:val="TableNormal"/>
    <w:uiPriority w:val="61"/>
    <w:rsid w:val="00B1261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B1261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fn">
    <w:name w:val="fn"/>
    <w:basedOn w:val="DefaultParagraphFont"/>
    <w:rsid w:val="008E3A0F"/>
  </w:style>
  <w:style w:type="paragraph" w:customStyle="1" w:styleId="Bilder">
    <w:name w:val="Bilder"/>
    <w:basedOn w:val="Normal"/>
    <w:link w:val="BilderZchn"/>
    <w:qFormat/>
    <w:rsid w:val="008A0D1C"/>
    <w:pPr>
      <w:jc w:val="center"/>
    </w:pPr>
    <w:rPr>
      <w:noProof/>
      <w:lang w:eastAsia="de-DE"/>
    </w:rPr>
  </w:style>
  <w:style w:type="paragraph" w:styleId="NoSpacing">
    <w:name w:val="No Spacing"/>
    <w:uiPriority w:val="1"/>
    <w:qFormat/>
    <w:rsid w:val="00597864"/>
    <w:pPr>
      <w:spacing w:after="0" w:line="240" w:lineRule="auto"/>
      <w:jc w:val="both"/>
    </w:pPr>
    <w:rPr>
      <w:rFonts w:ascii="Times New Roman" w:hAnsi="Times New Roman" w:cs="Times New Roman"/>
      <w:sz w:val="24"/>
      <w:szCs w:val="24"/>
    </w:rPr>
  </w:style>
  <w:style w:type="character" w:customStyle="1" w:styleId="BilderZchn">
    <w:name w:val="Bilder Zchn"/>
    <w:basedOn w:val="DefaultParagraphFont"/>
    <w:link w:val="Bilder"/>
    <w:rsid w:val="008A0D1C"/>
    <w:rPr>
      <w:rFonts w:ascii="Times New Roman" w:hAnsi="Times New Roman" w:cs="Times New Roman"/>
      <w:noProof/>
      <w:sz w:val="24"/>
      <w:szCs w:val="24"/>
      <w:lang w:eastAsia="de-DE"/>
    </w:rPr>
  </w:style>
  <w:style w:type="table" w:styleId="LightGrid-Accent1">
    <w:name w:val="Light Grid Accent 1"/>
    <w:basedOn w:val="TableNormal"/>
    <w:uiPriority w:val="62"/>
    <w:rsid w:val="003E5675"/>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
    <w:name w:val="Light Grid"/>
    <w:basedOn w:val="TableNormal"/>
    <w:uiPriority w:val="62"/>
    <w:rsid w:val="003E567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Formatvorlage1">
    <w:name w:val="Formatvorlage1"/>
    <w:basedOn w:val="TableNormal"/>
    <w:uiPriority w:val="99"/>
    <w:rsid w:val="008B50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C5DC3"/>
    <w:rPr>
      <w:sz w:val="16"/>
      <w:szCs w:val="16"/>
    </w:rPr>
  </w:style>
  <w:style w:type="paragraph" w:styleId="CommentText">
    <w:name w:val="annotation text"/>
    <w:basedOn w:val="Normal"/>
    <w:link w:val="CommentTextChar"/>
    <w:uiPriority w:val="99"/>
    <w:semiHidden/>
    <w:unhideWhenUsed/>
    <w:rsid w:val="004C5DC3"/>
    <w:pPr>
      <w:spacing w:line="240" w:lineRule="auto"/>
    </w:pPr>
    <w:rPr>
      <w:sz w:val="20"/>
      <w:szCs w:val="20"/>
    </w:rPr>
  </w:style>
  <w:style w:type="character" w:customStyle="1" w:styleId="CommentTextChar">
    <w:name w:val="Comment Text Char"/>
    <w:basedOn w:val="DefaultParagraphFont"/>
    <w:link w:val="CommentText"/>
    <w:uiPriority w:val="99"/>
    <w:semiHidden/>
    <w:rsid w:val="004C5DC3"/>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C5DC3"/>
    <w:rPr>
      <w:b/>
      <w:bCs/>
    </w:rPr>
  </w:style>
  <w:style w:type="character" w:customStyle="1" w:styleId="CommentSubjectChar">
    <w:name w:val="Comment Subject Char"/>
    <w:basedOn w:val="CommentTextChar"/>
    <w:link w:val="CommentSubject"/>
    <w:uiPriority w:val="99"/>
    <w:semiHidden/>
    <w:rsid w:val="004C5DC3"/>
    <w:rPr>
      <w:rFonts w:ascii="Times New Roman" w:hAnsi="Times New Roman" w:cs="Times New Roman"/>
      <w:b/>
      <w:bCs/>
      <w:sz w:val="20"/>
      <w:szCs w:val="20"/>
    </w:rPr>
  </w:style>
  <w:style w:type="table" w:styleId="MediumShading2-Accent1">
    <w:name w:val="Medium Shading 2 Accent 1"/>
    <w:basedOn w:val="TableNormal"/>
    <w:uiPriority w:val="64"/>
    <w:rsid w:val="004E45DA"/>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
    <w:name w:val="Medium Shading 2"/>
    <w:basedOn w:val="TableNormal"/>
    <w:uiPriority w:val="64"/>
    <w:rsid w:val="006D6AE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2">
    <w:name w:val="Medium List 2"/>
    <w:basedOn w:val="TableNormal"/>
    <w:uiPriority w:val="66"/>
    <w:rsid w:val="006D6AE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ColorfulGrid">
    <w:name w:val="Colorful Grid"/>
    <w:basedOn w:val="TableNormal"/>
    <w:uiPriority w:val="73"/>
    <w:rsid w:val="006D6AE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paragraph" w:styleId="EndnoteText">
    <w:name w:val="endnote text"/>
    <w:basedOn w:val="Normal"/>
    <w:link w:val="EndnoteTextChar"/>
    <w:uiPriority w:val="99"/>
    <w:semiHidden/>
    <w:unhideWhenUsed/>
    <w:rsid w:val="00E12B2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12B23"/>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E12B23"/>
    <w:rPr>
      <w:vertAlign w:val="superscript"/>
    </w:rPr>
  </w:style>
  <w:style w:type="paragraph" w:styleId="FootnoteText">
    <w:name w:val="footnote text"/>
    <w:basedOn w:val="Normal"/>
    <w:link w:val="FootnoteTextChar"/>
    <w:uiPriority w:val="99"/>
    <w:semiHidden/>
    <w:unhideWhenUsed/>
    <w:rsid w:val="00E12B2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12B2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E12B2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757774">
      <w:bodyDiv w:val="1"/>
      <w:marLeft w:val="0"/>
      <w:marRight w:val="0"/>
      <w:marTop w:val="0"/>
      <w:marBottom w:val="0"/>
      <w:divBdr>
        <w:top w:val="none" w:sz="0" w:space="0" w:color="auto"/>
        <w:left w:val="none" w:sz="0" w:space="0" w:color="auto"/>
        <w:bottom w:val="none" w:sz="0" w:space="0" w:color="auto"/>
        <w:right w:val="none" w:sz="0" w:space="0" w:color="auto"/>
      </w:divBdr>
      <w:divsChild>
        <w:div w:id="422343021">
          <w:marLeft w:val="547"/>
          <w:marRight w:val="0"/>
          <w:marTop w:val="0"/>
          <w:marBottom w:val="0"/>
          <w:divBdr>
            <w:top w:val="none" w:sz="0" w:space="0" w:color="auto"/>
            <w:left w:val="none" w:sz="0" w:space="0" w:color="auto"/>
            <w:bottom w:val="none" w:sz="0" w:space="0" w:color="auto"/>
            <w:right w:val="none" w:sz="0" w:space="0" w:color="auto"/>
          </w:divBdr>
        </w:div>
      </w:divsChild>
    </w:div>
    <w:div w:id="113910688">
      <w:bodyDiv w:val="1"/>
      <w:marLeft w:val="0"/>
      <w:marRight w:val="0"/>
      <w:marTop w:val="0"/>
      <w:marBottom w:val="0"/>
      <w:divBdr>
        <w:top w:val="none" w:sz="0" w:space="0" w:color="auto"/>
        <w:left w:val="none" w:sz="0" w:space="0" w:color="auto"/>
        <w:bottom w:val="none" w:sz="0" w:space="0" w:color="auto"/>
        <w:right w:val="none" w:sz="0" w:space="0" w:color="auto"/>
      </w:divBdr>
      <w:divsChild>
        <w:div w:id="1239486172">
          <w:marLeft w:val="562"/>
          <w:marRight w:val="0"/>
          <w:marTop w:val="173"/>
          <w:marBottom w:val="0"/>
          <w:divBdr>
            <w:top w:val="none" w:sz="0" w:space="0" w:color="auto"/>
            <w:left w:val="none" w:sz="0" w:space="0" w:color="auto"/>
            <w:bottom w:val="none" w:sz="0" w:space="0" w:color="auto"/>
            <w:right w:val="none" w:sz="0" w:space="0" w:color="auto"/>
          </w:divBdr>
        </w:div>
        <w:div w:id="1824543920">
          <w:marLeft w:val="562"/>
          <w:marRight w:val="0"/>
          <w:marTop w:val="173"/>
          <w:marBottom w:val="0"/>
          <w:divBdr>
            <w:top w:val="none" w:sz="0" w:space="0" w:color="auto"/>
            <w:left w:val="none" w:sz="0" w:space="0" w:color="auto"/>
            <w:bottom w:val="none" w:sz="0" w:space="0" w:color="auto"/>
            <w:right w:val="none" w:sz="0" w:space="0" w:color="auto"/>
          </w:divBdr>
        </w:div>
        <w:div w:id="1675186719">
          <w:marLeft w:val="562"/>
          <w:marRight w:val="0"/>
          <w:marTop w:val="173"/>
          <w:marBottom w:val="0"/>
          <w:divBdr>
            <w:top w:val="none" w:sz="0" w:space="0" w:color="auto"/>
            <w:left w:val="none" w:sz="0" w:space="0" w:color="auto"/>
            <w:bottom w:val="none" w:sz="0" w:space="0" w:color="auto"/>
            <w:right w:val="none" w:sz="0" w:space="0" w:color="auto"/>
          </w:divBdr>
        </w:div>
      </w:divsChild>
    </w:div>
    <w:div w:id="243998724">
      <w:bodyDiv w:val="1"/>
      <w:marLeft w:val="0"/>
      <w:marRight w:val="0"/>
      <w:marTop w:val="0"/>
      <w:marBottom w:val="0"/>
      <w:divBdr>
        <w:top w:val="none" w:sz="0" w:space="0" w:color="auto"/>
        <w:left w:val="none" w:sz="0" w:space="0" w:color="auto"/>
        <w:bottom w:val="none" w:sz="0" w:space="0" w:color="auto"/>
        <w:right w:val="none" w:sz="0" w:space="0" w:color="auto"/>
      </w:divBdr>
    </w:div>
    <w:div w:id="300769576">
      <w:bodyDiv w:val="1"/>
      <w:marLeft w:val="0"/>
      <w:marRight w:val="0"/>
      <w:marTop w:val="0"/>
      <w:marBottom w:val="0"/>
      <w:divBdr>
        <w:top w:val="none" w:sz="0" w:space="0" w:color="auto"/>
        <w:left w:val="none" w:sz="0" w:space="0" w:color="auto"/>
        <w:bottom w:val="none" w:sz="0" w:space="0" w:color="auto"/>
        <w:right w:val="none" w:sz="0" w:space="0" w:color="auto"/>
      </w:divBdr>
      <w:divsChild>
        <w:div w:id="1195583992">
          <w:marLeft w:val="562"/>
          <w:marRight w:val="0"/>
          <w:marTop w:val="173"/>
          <w:marBottom w:val="0"/>
          <w:divBdr>
            <w:top w:val="none" w:sz="0" w:space="0" w:color="auto"/>
            <w:left w:val="none" w:sz="0" w:space="0" w:color="auto"/>
            <w:bottom w:val="none" w:sz="0" w:space="0" w:color="auto"/>
            <w:right w:val="none" w:sz="0" w:space="0" w:color="auto"/>
          </w:divBdr>
        </w:div>
        <w:div w:id="811212299">
          <w:marLeft w:val="562"/>
          <w:marRight w:val="0"/>
          <w:marTop w:val="173"/>
          <w:marBottom w:val="0"/>
          <w:divBdr>
            <w:top w:val="none" w:sz="0" w:space="0" w:color="auto"/>
            <w:left w:val="none" w:sz="0" w:space="0" w:color="auto"/>
            <w:bottom w:val="none" w:sz="0" w:space="0" w:color="auto"/>
            <w:right w:val="none" w:sz="0" w:space="0" w:color="auto"/>
          </w:divBdr>
        </w:div>
        <w:div w:id="837188283">
          <w:marLeft w:val="1123"/>
          <w:marRight w:val="0"/>
          <w:marTop w:val="144"/>
          <w:marBottom w:val="0"/>
          <w:divBdr>
            <w:top w:val="none" w:sz="0" w:space="0" w:color="auto"/>
            <w:left w:val="none" w:sz="0" w:space="0" w:color="auto"/>
            <w:bottom w:val="none" w:sz="0" w:space="0" w:color="auto"/>
            <w:right w:val="none" w:sz="0" w:space="0" w:color="auto"/>
          </w:divBdr>
        </w:div>
        <w:div w:id="375008391">
          <w:marLeft w:val="1123"/>
          <w:marRight w:val="0"/>
          <w:marTop w:val="144"/>
          <w:marBottom w:val="0"/>
          <w:divBdr>
            <w:top w:val="none" w:sz="0" w:space="0" w:color="auto"/>
            <w:left w:val="none" w:sz="0" w:space="0" w:color="auto"/>
            <w:bottom w:val="none" w:sz="0" w:space="0" w:color="auto"/>
            <w:right w:val="none" w:sz="0" w:space="0" w:color="auto"/>
          </w:divBdr>
        </w:div>
        <w:div w:id="2075623269">
          <w:marLeft w:val="1123"/>
          <w:marRight w:val="0"/>
          <w:marTop w:val="144"/>
          <w:marBottom w:val="0"/>
          <w:divBdr>
            <w:top w:val="none" w:sz="0" w:space="0" w:color="auto"/>
            <w:left w:val="none" w:sz="0" w:space="0" w:color="auto"/>
            <w:bottom w:val="none" w:sz="0" w:space="0" w:color="auto"/>
            <w:right w:val="none" w:sz="0" w:space="0" w:color="auto"/>
          </w:divBdr>
        </w:div>
        <w:div w:id="492449979">
          <w:marLeft w:val="1123"/>
          <w:marRight w:val="0"/>
          <w:marTop w:val="144"/>
          <w:marBottom w:val="0"/>
          <w:divBdr>
            <w:top w:val="none" w:sz="0" w:space="0" w:color="auto"/>
            <w:left w:val="none" w:sz="0" w:space="0" w:color="auto"/>
            <w:bottom w:val="none" w:sz="0" w:space="0" w:color="auto"/>
            <w:right w:val="none" w:sz="0" w:space="0" w:color="auto"/>
          </w:divBdr>
        </w:div>
      </w:divsChild>
    </w:div>
    <w:div w:id="338238932">
      <w:bodyDiv w:val="1"/>
      <w:marLeft w:val="0"/>
      <w:marRight w:val="0"/>
      <w:marTop w:val="0"/>
      <w:marBottom w:val="0"/>
      <w:divBdr>
        <w:top w:val="none" w:sz="0" w:space="0" w:color="auto"/>
        <w:left w:val="none" w:sz="0" w:space="0" w:color="auto"/>
        <w:bottom w:val="none" w:sz="0" w:space="0" w:color="auto"/>
        <w:right w:val="none" w:sz="0" w:space="0" w:color="auto"/>
      </w:divBdr>
    </w:div>
    <w:div w:id="400760255">
      <w:bodyDiv w:val="1"/>
      <w:marLeft w:val="0"/>
      <w:marRight w:val="0"/>
      <w:marTop w:val="0"/>
      <w:marBottom w:val="0"/>
      <w:divBdr>
        <w:top w:val="none" w:sz="0" w:space="0" w:color="auto"/>
        <w:left w:val="none" w:sz="0" w:space="0" w:color="auto"/>
        <w:bottom w:val="none" w:sz="0" w:space="0" w:color="auto"/>
        <w:right w:val="none" w:sz="0" w:space="0" w:color="auto"/>
      </w:divBdr>
      <w:divsChild>
        <w:div w:id="99419096">
          <w:marLeft w:val="0"/>
          <w:marRight w:val="0"/>
          <w:marTop w:val="0"/>
          <w:marBottom w:val="0"/>
          <w:divBdr>
            <w:top w:val="none" w:sz="0" w:space="0" w:color="auto"/>
            <w:left w:val="none" w:sz="0" w:space="0" w:color="auto"/>
            <w:bottom w:val="none" w:sz="0" w:space="0" w:color="auto"/>
            <w:right w:val="none" w:sz="0" w:space="0" w:color="auto"/>
          </w:divBdr>
        </w:div>
        <w:div w:id="210112507">
          <w:marLeft w:val="0"/>
          <w:marRight w:val="0"/>
          <w:marTop w:val="0"/>
          <w:marBottom w:val="0"/>
          <w:divBdr>
            <w:top w:val="none" w:sz="0" w:space="0" w:color="auto"/>
            <w:left w:val="none" w:sz="0" w:space="0" w:color="auto"/>
            <w:bottom w:val="none" w:sz="0" w:space="0" w:color="auto"/>
            <w:right w:val="none" w:sz="0" w:space="0" w:color="auto"/>
          </w:divBdr>
        </w:div>
        <w:div w:id="245581122">
          <w:marLeft w:val="0"/>
          <w:marRight w:val="0"/>
          <w:marTop w:val="0"/>
          <w:marBottom w:val="0"/>
          <w:divBdr>
            <w:top w:val="none" w:sz="0" w:space="0" w:color="auto"/>
            <w:left w:val="none" w:sz="0" w:space="0" w:color="auto"/>
            <w:bottom w:val="none" w:sz="0" w:space="0" w:color="auto"/>
            <w:right w:val="none" w:sz="0" w:space="0" w:color="auto"/>
          </w:divBdr>
        </w:div>
        <w:div w:id="587616288">
          <w:marLeft w:val="0"/>
          <w:marRight w:val="0"/>
          <w:marTop w:val="0"/>
          <w:marBottom w:val="0"/>
          <w:divBdr>
            <w:top w:val="none" w:sz="0" w:space="0" w:color="auto"/>
            <w:left w:val="none" w:sz="0" w:space="0" w:color="auto"/>
            <w:bottom w:val="none" w:sz="0" w:space="0" w:color="auto"/>
            <w:right w:val="none" w:sz="0" w:space="0" w:color="auto"/>
          </w:divBdr>
        </w:div>
        <w:div w:id="599877529">
          <w:marLeft w:val="0"/>
          <w:marRight w:val="0"/>
          <w:marTop w:val="0"/>
          <w:marBottom w:val="0"/>
          <w:divBdr>
            <w:top w:val="none" w:sz="0" w:space="0" w:color="auto"/>
            <w:left w:val="none" w:sz="0" w:space="0" w:color="auto"/>
            <w:bottom w:val="none" w:sz="0" w:space="0" w:color="auto"/>
            <w:right w:val="none" w:sz="0" w:space="0" w:color="auto"/>
          </w:divBdr>
        </w:div>
        <w:div w:id="742071270">
          <w:marLeft w:val="0"/>
          <w:marRight w:val="0"/>
          <w:marTop w:val="0"/>
          <w:marBottom w:val="0"/>
          <w:divBdr>
            <w:top w:val="none" w:sz="0" w:space="0" w:color="auto"/>
            <w:left w:val="none" w:sz="0" w:space="0" w:color="auto"/>
            <w:bottom w:val="none" w:sz="0" w:space="0" w:color="auto"/>
            <w:right w:val="none" w:sz="0" w:space="0" w:color="auto"/>
          </w:divBdr>
        </w:div>
        <w:div w:id="1099837021">
          <w:marLeft w:val="0"/>
          <w:marRight w:val="0"/>
          <w:marTop w:val="0"/>
          <w:marBottom w:val="0"/>
          <w:divBdr>
            <w:top w:val="none" w:sz="0" w:space="0" w:color="auto"/>
            <w:left w:val="none" w:sz="0" w:space="0" w:color="auto"/>
            <w:bottom w:val="none" w:sz="0" w:space="0" w:color="auto"/>
            <w:right w:val="none" w:sz="0" w:space="0" w:color="auto"/>
          </w:divBdr>
        </w:div>
        <w:div w:id="1521625535">
          <w:marLeft w:val="0"/>
          <w:marRight w:val="0"/>
          <w:marTop w:val="0"/>
          <w:marBottom w:val="0"/>
          <w:divBdr>
            <w:top w:val="none" w:sz="0" w:space="0" w:color="auto"/>
            <w:left w:val="none" w:sz="0" w:space="0" w:color="auto"/>
            <w:bottom w:val="none" w:sz="0" w:space="0" w:color="auto"/>
            <w:right w:val="none" w:sz="0" w:space="0" w:color="auto"/>
          </w:divBdr>
        </w:div>
        <w:div w:id="1704480666">
          <w:marLeft w:val="0"/>
          <w:marRight w:val="0"/>
          <w:marTop w:val="0"/>
          <w:marBottom w:val="0"/>
          <w:divBdr>
            <w:top w:val="none" w:sz="0" w:space="0" w:color="auto"/>
            <w:left w:val="none" w:sz="0" w:space="0" w:color="auto"/>
            <w:bottom w:val="none" w:sz="0" w:space="0" w:color="auto"/>
            <w:right w:val="none" w:sz="0" w:space="0" w:color="auto"/>
          </w:divBdr>
        </w:div>
        <w:div w:id="1710060580">
          <w:marLeft w:val="0"/>
          <w:marRight w:val="0"/>
          <w:marTop w:val="0"/>
          <w:marBottom w:val="0"/>
          <w:divBdr>
            <w:top w:val="none" w:sz="0" w:space="0" w:color="auto"/>
            <w:left w:val="none" w:sz="0" w:space="0" w:color="auto"/>
            <w:bottom w:val="none" w:sz="0" w:space="0" w:color="auto"/>
            <w:right w:val="none" w:sz="0" w:space="0" w:color="auto"/>
          </w:divBdr>
        </w:div>
        <w:div w:id="2145342701">
          <w:marLeft w:val="0"/>
          <w:marRight w:val="0"/>
          <w:marTop w:val="0"/>
          <w:marBottom w:val="0"/>
          <w:divBdr>
            <w:top w:val="none" w:sz="0" w:space="0" w:color="auto"/>
            <w:left w:val="none" w:sz="0" w:space="0" w:color="auto"/>
            <w:bottom w:val="none" w:sz="0" w:space="0" w:color="auto"/>
            <w:right w:val="none" w:sz="0" w:space="0" w:color="auto"/>
          </w:divBdr>
        </w:div>
      </w:divsChild>
    </w:div>
    <w:div w:id="460926311">
      <w:bodyDiv w:val="1"/>
      <w:marLeft w:val="0"/>
      <w:marRight w:val="0"/>
      <w:marTop w:val="0"/>
      <w:marBottom w:val="0"/>
      <w:divBdr>
        <w:top w:val="none" w:sz="0" w:space="0" w:color="auto"/>
        <w:left w:val="none" w:sz="0" w:space="0" w:color="auto"/>
        <w:bottom w:val="none" w:sz="0" w:space="0" w:color="auto"/>
        <w:right w:val="none" w:sz="0" w:space="0" w:color="auto"/>
      </w:divBdr>
    </w:div>
    <w:div w:id="568656474">
      <w:bodyDiv w:val="1"/>
      <w:marLeft w:val="0"/>
      <w:marRight w:val="0"/>
      <w:marTop w:val="0"/>
      <w:marBottom w:val="0"/>
      <w:divBdr>
        <w:top w:val="none" w:sz="0" w:space="0" w:color="auto"/>
        <w:left w:val="none" w:sz="0" w:space="0" w:color="auto"/>
        <w:bottom w:val="none" w:sz="0" w:space="0" w:color="auto"/>
        <w:right w:val="none" w:sz="0" w:space="0" w:color="auto"/>
      </w:divBdr>
      <w:divsChild>
        <w:div w:id="365447786">
          <w:marLeft w:val="0"/>
          <w:marRight w:val="0"/>
          <w:marTop w:val="0"/>
          <w:marBottom w:val="0"/>
          <w:divBdr>
            <w:top w:val="none" w:sz="0" w:space="0" w:color="auto"/>
            <w:left w:val="none" w:sz="0" w:space="0" w:color="auto"/>
            <w:bottom w:val="none" w:sz="0" w:space="0" w:color="auto"/>
            <w:right w:val="none" w:sz="0" w:space="0" w:color="auto"/>
          </w:divBdr>
        </w:div>
        <w:div w:id="397750354">
          <w:marLeft w:val="0"/>
          <w:marRight w:val="0"/>
          <w:marTop w:val="0"/>
          <w:marBottom w:val="0"/>
          <w:divBdr>
            <w:top w:val="none" w:sz="0" w:space="0" w:color="auto"/>
            <w:left w:val="none" w:sz="0" w:space="0" w:color="auto"/>
            <w:bottom w:val="none" w:sz="0" w:space="0" w:color="auto"/>
            <w:right w:val="none" w:sz="0" w:space="0" w:color="auto"/>
          </w:divBdr>
        </w:div>
        <w:div w:id="463087306">
          <w:marLeft w:val="0"/>
          <w:marRight w:val="0"/>
          <w:marTop w:val="0"/>
          <w:marBottom w:val="0"/>
          <w:divBdr>
            <w:top w:val="none" w:sz="0" w:space="0" w:color="auto"/>
            <w:left w:val="none" w:sz="0" w:space="0" w:color="auto"/>
            <w:bottom w:val="none" w:sz="0" w:space="0" w:color="auto"/>
            <w:right w:val="none" w:sz="0" w:space="0" w:color="auto"/>
          </w:divBdr>
        </w:div>
        <w:div w:id="585192286">
          <w:marLeft w:val="0"/>
          <w:marRight w:val="0"/>
          <w:marTop w:val="0"/>
          <w:marBottom w:val="0"/>
          <w:divBdr>
            <w:top w:val="none" w:sz="0" w:space="0" w:color="auto"/>
            <w:left w:val="none" w:sz="0" w:space="0" w:color="auto"/>
            <w:bottom w:val="none" w:sz="0" w:space="0" w:color="auto"/>
            <w:right w:val="none" w:sz="0" w:space="0" w:color="auto"/>
          </w:divBdr>
        </w:div>
        <w:div w:id="713624217">
          <w:marLeft w:val="0"/>
          <w:marRight w:val="0"/>
          <w:marTop w:val="0"/>
          <w:marBottom w:val="0"/>
          <w:divBdr>
            <w:top w:val="none" w:sz="0" w:space="0" w:color="auto"/>
            <w:left w:val="none" w:sz="0" w:space="0" w:color="auto"/>
            <w:bottom w:val="none" w:sz="0" w:space="0" w:color="auto"/>
            <w:right w:val="none" w:sz="0" w:space="0" w:color="auto"/>
          </w:divBdr>
        </w:div>
        <w:div w:id="995185464">
          <w:marLeft w:val="0"/>
          <w:marRight w:val="0"/>
          <w:marTop w:val="0"/>
          <w:marBottom w:val="0"/>
          <w:divBdr>
            <w:top w:val="none" w:sz="0" w:space="0" w:color="auto"/>
            <w:left w:val="none" w:sz="0" w:space="0" w:color="auto"/>
            <w:bottom w:val="none" w:sz="0" w:space="0" w:color="auto"/>
            <w:right w:val="none" w:sz="0" w:space="0" w:color="auto"/>
          </w:divBdr>
        </w:div>
        <w:div w:id="1217350921">
          <w:marLeft w:val="0"/>
          <w:marRight w:val="0"/>
          <w:marTop w:val="0"/>
          <w:marBottom w:val="0"/>
          <w:divBdr>
            <w:top w:val="none" w:sz="0" w:space="0" w:color="auto"/>
            <w:left w:val="none" w:sz="0" w:space="0" w:color="auto"/>
            <w:bottom w:val="none" w:sz="0" w:space="0" w:color="auto"/>
            <w:right w:val="none" w:sz="0" w:space="0" w:color="auto"/>
          </w:divBdr>
        </w:div>
        <w:div w:id="1266235158">
          <w:marLeft w:val="0"/>
          <w:marRight w:val="0"/>
          <w:marTop w:val="0"/>
          <w:marBottom w:val="0"/>
          <w:divBdr>
            <w:top w:val="none" w:sz="0" w:space="0" w:color="auto"/>
            <w:left w:val="none" w:sz="0" w:space="0" w:color="auto"/>
            <w:bottom w:val="none" w:sz="0" w:space="0" w:color="auto"/>
            <w:right w:val="none" w:sz="0" w:space="0" w:color="auto"/>
          </w:divBdr>
        </w:div>
        <w:div w:id="1382753608">
          <w:marLeft w:val="0"/>
          <w:marRight w:val="0"/>
          <w:marTop w:val="0"/>
          <w:marBottom w:val="0"/>
          <w:divBdr>
            <w:top w:val="none" w:sz="0" w:space="0" w:color="auto"/>
            <w:left w:val="none" w:sz="0" w:space="0" w:color="auto"/>
            <w:bottom w:val="none" w:sz="0" w:space="0" w:color="auto"/>
            <w:right w:val="none" w:sz="0" w:space="0" w:color="auto"/>
          </w:divBdr>
        </w:div>
        <w:div w:id="1430196217">
          <w:marLeft w:val="0"/>
          <w:marRight w:val="0"/>
          <w:marTop w:val="0"/>
          <w:marBottom w:val="0"/>
          <w:divBdr>
            <w:top w:val="none" w:sz="0" w:space="0" w:color="auto"/>
            <w:left w:val="none" w:sz="0" w:space="0" w:color="auto"/>
            <w:bottom w:val="none" w:sz="0" w:space="0" w:color="auto"/>
            <w:right w:val="none" w:sz="0" w:space="0" w:color="auto"/>
          </w:divBdr>
        </w:div>
        <w:div w:id="1558005652">
          <w:marLeft w:val="0"/>
          <w:marRight w:val="0"/>
          <w:marTop w:val="0"/>
          <w:marBottom w:val="0"/>
          <w:divBdr>
            <w:top w:val="none" w:sz="0" w:space="0" w:color="auto"/>
            <w:left w:val="none" w:sz="0" w:space="0" w:color="auto"/>
            <w:bottom w:val="none" w:sz="0" w:space="0" w:color="auto"/>
            <w:right w:val="none" w:sz="0" w:space="0" w:color="auto"/>
          </w:divBdr>
        </w:div>
        <w:div w:id="1606842654">
          <w:marLeft w:val="0"/>
          <w:marRight w:val="0"/>
          <w:marTop w:val="0"/>
          <w:marBottom w:val="0"/>
          <w:divBdr>
            <w:top w:val="none" w:sz="0" w:space="0" w:color="auto"/>
            <w:left w:val="none" w:sz="0" w:space="0" w:color="auto"/>
            <w:bottom w:val="none" w:sz="0" w:space="0" w:color="auto"/>
            <w:right w:val="none" w:sz="0" w:space="0" w:color="auto"/>
          </w:divBdr>
        </w:div>
        <w:div w:id="1840581996">
          <w:marLeft w:val="0"/>
          <w:marRight w:val="0"/>
          <w:marTop w:val="0"/>
          <w:marBottom w:val="0"/>
          <w:divBdr>
            <w:top w:val="none" w:sz="0" w:space="0" w:color="auto"/>
            <w:left w:val="none" w:sz="0" w:space="0" w:color="auto"/>
            <w:bottom w:val="none" w:sz="0" w:space="0" w:color="auto"/>
            <w:right w:val="none" w:sz="0" w:space="0" w:color="auto"/>
          </w:divBdr>
        </w:div>
        <w:div w:id="1865091104">
          <w:marLeft w:val="0"/>
          <w:marRight w:val="0"/>
          <w:marTop w:val="0"/>
          <w:marBottom w:val="0"/>
          <w:divBdr>
            <w:top w:val="none" w:sz="0" w:space="0" w:color="auto"/>
            <w:left w:val="none" w:sz="0" w:space="0" w:color="auto"/>
            <w:bottom w:val="none" w:sz="0" w:space="0" w:color="auto"/>
            <w:right w:val="none" w:sz="0" w:space="0" w:color="auto"/>
          </w:divBdr>
        </w:div>
        <w:div w:id="1975410329">
          <w:marLeft w:val="0"/>
          <w:marRight w:val="0"/>
          <w:marTop w:val="0"/>
          <w:marBottom w:val="0"/>
          <w:divBdr>
            <w:top w:val="none" w:sz="0" w:space="0" w:color="auto"/>
            <w:left w:val="none" w:sz="0" w:space="0" w:color="auto"/>
            <w:bottom w:val="none" w:sz="0" w:space="0" w:color="auto"/>
            <w:right w:val="none" w:sz="0" w:space="0" w:color="auto"/>
          </w:divBdr>
        </w:div>
      </w:divsChild>
    </w:div>
    <w:div w:id="587469842">
      <w:bodyDiv w:val="1"/>
      <w:marLeft w:val="0"/>
      <w:marRight w:val="0"/>
      <w:marTop w:val="0"/>
      <w:marBottom w:val="0"/>
      <w:divBdr>
        <w:top w:val="none" w:sz="0" w:space="0" w:color="auto"/>
        <w:left w:val="none" w:sz="0" w:space="0" w:color="auto"/>
        <w:bottom w:val="none" w:sz="0" w:space="0" w:color="auto"/>
        <w:right w:val="none" w:sz="0" w:space="0" w:color="auto"/>
      </w:divBdr>
      <w:divsChild>
        <w:div w:id="341587002">
          <w:marLeft w:val="0"/>
          <w:marRight w:val="0"/>
          <w:marTop w:val="0"/>
          <w:marBottom w:val="0"/>
          <w:divBdr>
            <w:top w:val="none" w:sz="0" w:space="0" w:color="auto"/>
            <w:left w:val="none" w:sz="0" w:space="0" w:color="auto"/>
            <w:bottom w:val="none" w:sz="0" w:space="0" w:color="auto"/>
            <w:right w:val="none" w:sz="0" w:space="0" w:color="auto"/>
          </w:divBdr>
        </w:div>
        <w:div w:id="652878289">
          <w:marLeft w:val="0"/>
          <w:marRight w:val="0"/>
          <w:marTop w:val="0"/>
          <w:marBottom w:val="0"/>
          <w:divBdr>
            <w:top w:val="none" w:sz="0" w:space="0" w:color="auto"/>
            <w:left w:val="none" w:sz="0" w:space="0" w:color="auto"/>
            <w:bottom w:val="none" w:sz="0" w:space="0" w:color="auto"/>
            <w:right w:val="none" w:sz="0" w:space="0" w:color="auto"/>
          </w:divBdr>
        </w:div>
        <w:div w:id="1787965240">
          <w:marLeft w:val="0"/>
          <w:marRight w:val="0"/>
          <w:marTop w:val="0"/>
          <w:marBottom w:val="0"/>
          <w:divBdr>
            <w:top w:val="none" w:sz="0" w:space="0" w:color="auto"/>
            <w:left w:val="none" w:sz="0" w:space="0" w:color="auto"/>
            <w:bottom w:val="none" w:sz="0" w:space="0" w:color="auto"/>
            <w:right w:val="none" w:sz="0" w:space="0" w:color="auto"/>
          </w:divBdr>
        </w:div>
      </w:divsChild>
    </w:div>
    <w:div w:id="615603857">
      <w:bodyDiv w:val="1"/>
      <w:marLeft w:val="0"/>
      <w:marRight w:val="0"/>
      <w:marTop w:val="0"/>
      <w:marBottom w:val="0"/>
      <w:divBdr>
        <w:top w:val="none" w:sz="0" w:space="0" w:color="auto"/>
        <w:left w:val="none" w:sz="0" w:space="0" w:color="auto"/>
        <w:bottom w:val="none" w:sz="0" w:space="0" w:color="auto"/>
        <w:right w:val="none" w:sz="0" w:space="0" w:color="auto"/>
      </w:divBdr>
    </w:div>
    <w:div w:id="628820420">
      <w:bodyDiv w:val="1"/>
      <w:marLeft w:val="0"/>
      <w:marRight w:val="0"/>
      <w:marTop w:val="0"/>
      <w:marBottom w:val="0"/>
      <w:divBdr>
        <w:top w:val="none" w:sz="0" w:space="0" w:color="auto"/>
        <w:left w:val="none" w:sz="0" w:space="0" w:color="auto"/>
        <w:bottom w:val="none" w:sz="0" w:space="0" w:color="auto"/>
        <w:right w:val="none" w:sz="0" w:space="0" w:color="auto"/>
      </w:divBdr>
      <w:divsChild>
        <w:div w:id="945817181">
          <w:marLeft w:val="547"/>
          <w:marRight w:val="0"/>
          <w:marTop w:val="0"/>
          <w:marBottom w:val="0"/>
          <w:divBdr>
            <w:top w:val="none" w:sz="0" w:space="0" w:color="auto"/>
            <w:left w:val="none" w:sz="0" w:space="0" w:color="auto"/>
            <w:bottom w:val="none" w:sz="0" w:space="0" w:color="auto"/>
            <w:right w:val="none" w:sz="0" w:space="0" w:color="auto"/>
          </w:divBdr>
        </w:div>
      </w:divsChild>
    </w:div>
    <w:div w:id="736249599">
      <w:bodyDiv w:val="1"/>
      <w:marLeft w:val="0"/>
      <w:marRight w:val="0"/>
      <w:marTop w:val="0"/>
      <w:marBottom w:val="0"/>
      <w:divBdr>
        <w:top w:val="none" w:sz="0" w:space="0" w:color="auto"/>
        <w:left w:val="none" w:sz="0" w:space="0" w:color="auto"/>
        <w:bottom w:val="none" w:sz="0" w:space="0" w:color="auto"/>
        <w:right w:val="none" w:sz="0" w:space="0" w:color="auto"/>
      </w:divBdr>
    </w:div>
    <w:div w:id="739838386">
      <w:bodyDiv w:val="1"/>
      <w:marLeft w:val="0"/>
      <w:marRight w:val="0"/>
      <w:marTop w:val="0"/>
      <w:marBottom w:val="0"/>
      <w:divBdr>
        <w:top w:val="none" w:sz="0" w:space="0" w:color="auto"/>
        <w:left w:val="none" w:sz="0" w:space="0" w:color="auto"/>
        <w:bottom w:val="none" w:sz="0" w:space="0" w:color="auto"/>
        <w:right w:val="none" w:sz="0" w:space="0" w:color="auto"/>
      </w:divBdr>
    </w:div>
    <w:div w:id="742945249">
      <w:bodyDiv w:val="1"/>
      <w:marLeft w:val="0"/>
      <w:marRight w:val="0"/>
      <w:marTop w:val="0"/>
      <w:marBottom w:val="0"/>
      <w:divBdr>
        <w:top w:val="none" w:sz="0" w:space="0" w:color="auto"/>
        <w:left w:val="none" w:sz="0" w:space="0" w:color="auto"/>
        <w:bottom w:val="none" w:sz="0" w:space="0" w:color="auto"/>
        <w:right w:val="none" w:sz="0" w:space="0" w:color="auto"/>
      </w:divBdr>
    </w:div>
    <w:div w:id="924537758">
      <w:bodyDiv w:val="1"/>
      <w:marLeft w:val="0"/>
      <w:marRight w:val="0"/>
      <w:marTop w:val="0"/>
      <w:marBottom w:val="0"/>
      <w:divBdr>
        <w:top w:val="none" w:sz="0" w:space="0" w:color="auto"/>
        <w:left w:val="none" w:sz="0" w:space="0" w:color="auto"/>
        <w:bottom w:val="none" w:sz="0" w:space="0" w:color="auto"/>
        <w:right w:val="none" w:sz="0" w:space="0" w:color="auto"/>
      </w:divBdr>
    </w:div>
    <w:div w:id="960919871">
      <w:bodyDiv w:val="1"/>
      <w:marLeft w:val="0"/>
      <w:marRight w:val="0"/>
      <w:marTop w:val="0"/>
      <w:marBottom w:val="0"/>
      <w:divBdr>
        <w:top w:val="none" w:sz="0" w:space="0" w:color="auto"/>
        <w:left w:val="none" w:sz="0" w:space="0" w:color="auto"/>
        <w:bottom w:val="none" w:sz="0" w:space="0" w:color="auto"/>
        <w:right w:val="none" w:sz="0" w:space="0" w:color="auto"/>
      </w:divBdr>
      <w:divsChild>
        <w:div w:id="1204900976">
          <w:marLeft w:val="562"/>
          <w:marRight w:val="0"/>
          <w:marTop w:val="173"/>
          <w:marBottom w:val="0"/>
          <w:divBdr>
            <w:top w:val="none" w:sz="0" w:space="0" w:color="auto"/>
            <w:left w:val="none" w:sz="0" w:space="0" w:color="auto"/>
            <w:bottom w:val="none" w:sz="0" w:space="0" w:color="auto"/>
            <w:right w:val="none" w:sz="0" w:space="0" w:color="auto"/>
          </w:divBdr>
        </w:div>
        <w:div w:id="626358777">
          <w:marLeft w:val="1123"/>
          <w:marRight w:val="0"/>
          <w:marTop w:val="144"/>
          <w:marBottom w:val="0"/>
          <w:divBdr>
            <w:top w:val="none" w:sz="0" w:space="0" w:color="auto"/>
            <w:left w:val="none" w:sz="0" w:space="0" w:color="auto"/>
            <w:bottom w:val="none" w:sz="0" w:space="0" w:color="auto"/>
            <w:right w:val="none" w:sz="0" w:space="0" w:color="auto"/>
          </w:divBdr>
        </w:div>
        <w:div w:id="1518231576">
          <w:marLeft w:val="1123"/>
          <w:marRight w:val="0"/>
          <w:marTop w:val="144"/>
          <w:marBottom w:val="0"/>
          <w:divBdr>
            <w:top w:val="none" w:sz="0" w:space="0" w:color="auto"/>
            <w:left w:val="none" w:sz="0" w:space="0" w:color="auto"/>
            <w:bottom w:val="none" w:sz="0" w:space="0" w:color="auto"/>
            <w:right w:val="none" w:sz="0" w:space="0" w:color="auto"/>
          </w:divBdr>
        </w:div>
        <w:div w:id="1286811109">
          <w:marLeft w:val="562"/>
          <w:marRight w:val="0"/>
          <w:marTop w:val="173"/>
          <w:marBottom w:val="0"/>
          <w:divBdr>
            <w:top w:val="none" w:sz="0" w:space="0" w:color="auto"/>
            <w:left w:val="none" w:sz="0" w:space="0" w:color="auto"/>
            <w:bottom w:val="none" w:sz="0" w:space="0" w:color="auto"/>
            <w:right w:val="none" w:sz="0" w:space="0" w:color="auto"/>
          </w:divBdr>
        </w:div>
        <w:div w:id="304165449">
          <w:marLeft w:val="1123"/>
          <w:marRight w:val="0"/>
          <w:marTop w:val="144"/>
          <w:marBottom w:val="0"/>
          <w:divBdr>
            <w:top w:val="none" w:sz="0" w:space="0" w:color="auto"/>
            <w:left w:val="none" w:sz="0" w:space="0" w:color="auto"/>
            <w:bottom w:val="none" w:sz="0" w:space="0" w:color="auto"/>
            <w:right w:val="none" w:sz="0" w:space="0" w:color="auto"/>
          </w:divBdr>
        </w:div>
        <w:div w:id="653526748">
          <w:marLeft w:val="562"/>
          <w:marRight w:val="0"/>
          <w:marTop w:val="173"/>
          <w:marBottom w:val="0"/>
          <w:divBdr>
            <w:top w:val="none" w:sz="0" w:space="0" w:color="auto"/>
            <w:left w:val="none" w:sz="0" w:space="0" w:color="auto"/>
            <w:bottom w:val="none" w:sz="0" w:space="0" w:color="auto"/>
            <w:right w:val="none" w:sz="0" w:space="0" w:color="auto"/>
          </w:divBdr>
        </w:div>
        <w:div w:id="1292713146">
          <w:marLeft w:val="1123"/>
          <w:marRight w:val="0"/>
          <w:marTop w:val="144"/>
          <w:marBottom w:val="0"/>
          <w:divBdr>
            <w:top w:val="none" w:sz="0" w:space="0" w:color="auto"/>
            <w:left w:val="none" w:sz="0" w:space="0" w:color="auto"/>
            <w:bottom w:val="none" w:sz="0" w:space="0" w:color="auto"/>
            <w:right w:val="none" w:sz="0" w:space="0" w:color="auto"/>
          </w:divBdr>
        </w:div>
      </w:divsChild>
    </w:div>
    <w:div w:id="1060709921">
      <w:bodyDiv w:val="1"/>
      <w:marLeft w:val="0"/>
      <w:marRight w:val="0"/>
      <w:marTop w:val="0"/>
      <w:marBottom w:val="0"/>
      <w:divBdr>
        <w:top w:val="none" w:sz="0" w:space="0" w:color="auto"/>
        <w:left w:val="none" w:sz="0" w:space="0" w:color="auto"/>
        <w:bottom w:val="none" w:sz="0" w:space="0" w:color="auto"/>
        <w:right w:val="none" w:sz="0" w:space="0" w:color="auto"/>
      </w:divBdr>
      <w:divsChild>
        <w:div w:id="246111722">
          <w:marLeft w:val="0"/>
          <w:marRight w:val="0"/>
          <w:marTop w:val="0"/>
          <w:marBottom w:val="0"/>
          <w:divBdr>
            <w:top w:val="none" w:sz="0" w:space="0" w:color="auto"/>
            <w:left w:val="none" w:sz="0" w:space="0" w:color="auto"/>
            <w:bottom w:val="none" w:sz="0" w:space="0" w:color="auto"/>
            <w:right w:val="none" w:sz="0" w:space="0" w:color="auto"/>
          </w:divBdr>
        </w:div>
        <w:div w:id="885916015">
          <w:marLeft w:val="0"/>
          <w:marRight w:val="0"/>
          <w:marTop w:val="0"/>
          <w:marBottom w:val="0"/>
          <w:divBdr>
            <w:top w:val="none" w:sz="0" w:space="0" w:color="auto"/>
            <w:left w:val="none" w:sz="0" w:space="0" w:color="auto"/>
            <w:bottom w:val="none" w:sz="0" w:space="0" w:color="auto"/>
            <w:right w:val="none" w:sz="0" w:space="0" w:color="auto"/>
          </w:divBdr>
        </w:div>
        <w:div w:id="1496333428">
          <w:marLeft w:val="0"/>
          <w:marRight w:val="0"/>
          <w:marTop w:val="0"/>
          <w:marBottom w:val="0"/>
          <w:divBdr>
            <w:top w:val="none" w:sz="0" w:space="0" w:color="auto"/>
            <w:left w:val="none" w:sz="0" w:space="0" w:color="auto"/>
            <w:bottom w:val="none" w:sz="0" w:space="0" w:color="auto"/>
            <w:right w:val="none" w:sz="0" w:space="0" w:color="auto"/>
          </w:divBdr>
        </w:div>
        <w:div w:id="1684630594">
          <w:marLeft w:val="0"/>
          <w:marRight w:val="0"/>
          <w:marTop w:val="0"/>
          <w:marBottom w:val="0"/>
          <w:divBdr>
            <w:top w:val="none" w:sz="0" w:space="0" w:color="auto"/>
            <w:left w:val="none" w:sz="0" w:space="0" w:color="auto"/>
            <w:bottom w:val="none" w:sz="0" w:space="0" w:color="auto"/>
            <w:right w:val="none" w:sz="0" w:space="0" w:color="auto"/>
          </w:divBdr>
        </w:div>
        <w:div w:id="1746763519">
          <w:marLeft w:val="0"/>
          <w:marRight w:val="0"/>
          <w:marTop w:val="0"/>
          <w:marBottom w:val="0"/>
          <w:divBdr>
            <w:top w:val="none" w:sz="0" w:space="0" w:color="auto"/>
            <w:left w:val="none" w:sz="0" w:space="0" w:color="auto"/>
            <w:bottom w:val="none" w:sz="0" w:space="0" w:color="auto"/>
            <w:right w:val="none" w:sz="0" w:space="0" w:color="auto"/>
          </w:divBdr>
        </w:div>
        <w:div w:id="2107072871">
          <w:marLeft w:val="0"/>
          <w:marRight w:val="0"/>
          <w:marTop w:val="0"/>
          <w:marBottom w:val="0"/>
          <w:divBdr>
            <w:top w:val="none" w:sz="0" w:space="0" w:color="auto"/>
            <w:left w:val="none" w:sz="0" w:space="0" w:color="auto"/>
            <w:bottom w:val="none" w:sz="0" w:space="0" w:color="auto"/>
            <w:right w:val="none" w:sz="0" w:space="0" w:color="auto"/>
          </w:divBdr>
        </w:div>
      </w:divsChild>
    </w:div>
    <w:div w:id="1127507504">
      <w:bodyDiv w:val="1"/>
      <w:marLeft w:val="0"/>
      <w:marRight w:val="0"/>
      <w:marTop w:val="0"/>
      <w:marBottom w:val="0"/>
      <w:divBdr>
        <w:top w:val="none" w:sz="0" w:space="0" w:color="auto"/>
        <w:left w:val="none" w:sz="0" w:space="0" w:color="auto"/>
        <w:bottom w:val="none" w:sz="0" w:space="0" w:color="auto"/>
        <w:right w:val="none" w:sz="0" w:space="0" w:color="auto"/>
      </w:divBdr>
      <w:divsChild>
        <w:div w:id="9842710">
          <w:marLeft w:val="0"/>
          <w:marRight w:val="0"/>
          <w:marTop w:val="0"/>
          <w:marBottom w:val="0"/>
          <w:divBdr>
            <w:top w:val="none" w:sz="0" w:space="0" w:color="auto"/>
            <w:left w:val="none" w:sz="0" w:space="0" w:color="auto"/>
            <w:bottom w:val="none" w:sz="0" w:space="0" w:color="auto"/>
            <w:right w:val="none" w:sz="0" w:space="0" w:color="auto"/>
          </w:divBdr>
        </w:div>
        <w:div w:id="25984344">
          <w:marLeft w:val="0"/>
          <w:marRight w:val="0"/>
          <w:marTop w:val="0"/>
          <w:marBottom w:val="0"/>
          <w:divBdr>
            <w:top w:val="none" w:sz="0" w:space="0" w:color="auto"/>
            <w:left w:val="none" w:sz="0" w:space="0" w:color="auto"/>
            <w:bottom w:val="none" w:sz="0" w:space="0" w:color="auto"/>
            <w:right w:val="none" w:sz="0" w:space="0" w:color="auto"/>
          </w:divBdr>
        </w:div>
        <w:div w:id="86583445">
          <w:marLeft w:val="0"/>
          <w:marRight w:val="0"/>
          <w:marTop w:val="0"/>
          <w:marBottom w:val="0"/>
          <w:divBdr>
            <w:top w:val="none" w:sz="0" w:space="0" w:color="auto"/>
            <w:left w:val="none" w:sz="0" w:space="0" w:color="auto"/>
            <w:bottom w:val="none" w:sz="0" w:space="0" w:color="auto"/>
            <w:right w:val="none" w:sz="0" w:space="0" w:color="auto"/>
          </w:divBdr>
        </w:div>
        <w:div w:id="111050299">
          <w:marLeft w:val="0"/>
          <w:marRight w:val="0"/>
          <w:marTop w:val="0"/>
          <w:marBottom w:val="0"/>
          <w:divBdr>
            <w:top w:val="none" w:sz="0" w:space="0" w:color="auto"/>
            <w:left w:val="none" w:sz="0" w:space="0" w:color="auto"/>
            <w:bottom w:val="none" w:sz="0" w:space="0" w:color="auto"/>
            <w:right w:val="none" w:sz="0" w:space="0" w:color="auto"/>
          </w:divBdr>
        </w:div>
        <w:div w:id="144398104">
          <w:marLeft w:val="0"/>
          <w:marRight w:val="0"/>
          <w:marTop w:val="0"/>
          <w:marBottom w:val="0"/>
          <w:divBdr>
            <w:top w:val="none" w:sz="0" w:space="0" w:color="auto"/>
            <w:left w:val="none" w:sz="0" w:space="0" w:color="auto"/>
            <w:bottom w:val="none" w:sz="0" w:space="0" w:color="auto"/>
            <w:right w:val="none" w:sz="0" w:space="0" w:color="auto"/>
          </w:divBdr>
        </w:div>
        <w:div w:id="240411987">
          <w:marLeft w:val="0"/>
          <w:marRight w:val="0"/>
          <w:marTop w:val="0"/>
          <w:marBottom w:val="0"/>
          <w:divBdr>
            <w:top w:val="none" w:sz="0" w:space="0" w:color="auto"/>
            <w:left w:val="none" w:sz="0" w:space="0" w:color="auto"/>
            <w:bottom w:val="none" w:sz="0" w:space="0" w:color="auto"/>
            <w:right w:val="none" w:sz="0" w:space="0" w:color="auto"/>
          </w:divBdr>
        </w:div>
        <w:div w:id="253713165">
          <w:marLeft w:val="0"/>
          <w:marRight w:val="0"/>
          <w:marTop w:val="0"/>
          <w:marBottom w:val="0"/>
          <w:divBdr>
            <w:top w:val="none" w:sz="0" w:space="0" w:color="auto"/>
            <w:left w:val="none" w:sz="0" w:space="0" w:color="auto"/>
            <w:bottom w:val="none" w:sz="0" w:space="0" w:color="auto"/>
            <w:right w:val="none" w:sz="0" w:space="0" w:color="auto"/>
          </w:divBdr>
        </w:div>
        <w:div w:id="451050022">
          <w:marLeft w:val="0"/>
          <w:marRight w:val="0"/>
          <w:marTop w:val="0"/>
          <w:marBottom w:val="0"/>
          <w:divBdr>
            <w:top w:val="none" w:sz="0" w:space="0" w:color="auto"/>
            <w:left w:val="none" w:sz="0" w:space="0" w:color="auto"/>
            <w:bottom w:val="none" w:sz="0" w:space="0" w:color="auto"/>
            <w:right w:val="none" w:sz="0" w:space="0" w:color="auto"/>
          </w:divBdr>
        </w:div>
        <w:div w:id="472405534">
          <w:marLeft w:val="0"/>
          <w:marRight w:val="0"/>
          <w:marTop w:val="0"/>
          <w:marBottom w:val="0"/>
          <w:divBdr>
            <w:top w:val="none" w:sz="0" w:space="0" w:color="auto"/>
            <w:left w:val="none" w:sz="0" w:space="0" w:color="auto"/>
            <w:bottom w:val="none" w:sz="0" w:space="0" w:color="auto"/>
            <w:right w:val="none" w:sz="0" w:space="0" w:color="auto"/>
          </w:divBdr>
        </w:div>
        <w:div w:id="570193370">
          <w:marLeft w:val="0"/>
          <w:marRight w:val="0"/>
          <w:marTop w:val="0"/>
          <w:marBottom w:val="0"/>
          <w:divBdr>
            <w:top w:val="none" w:sz="0" w:space="0" w:color="auto"/>
            <w:left w:val="none" w:sz="0" w:space="0" w:color="auto"/>
            <w:bottom w:val="none" w:sz="0" w:space="0" w:color="auto"/>
            <w:right w:val="none" w:sz="0" w:space="0" w:color="auto"/>
          </w:divBdr>
        </w:div>
        <w:div w:id="576784946">
          <w:marLeft w:val="0"/>
          <w:marRight w:val="0"/>
          <w:marTop w:val="0"/>
          <w:marBottom w:val="0"/>
          <w:divBdr>
            <w:top w:val="none" w:sz="0" w:space="0" w:color="auto"/>
            <w:left w:val="none" w:sz="0" w:space="0" w:color="auto"/>
            <w:bottom w:val="none" w:sz="0" w:space="0" w:color="auto"/>
            <w:right w:val="none" w:sz="0" w:space="0" w:color="auto"/>
          </w:divBdr>
        </w:div>
        <w:div w:id="588002266">
          <w:marLeft w:val="0"/>
          <w:marRight w:val="0"/>
          <w:marTop w:val="0"/>
          <w:marBottom w:val="0"/>
          <w:divBdr>
            <w:top w:val="none" w:sz="0" w:space="0" w:color="auto"/>
            <w:left w:val="none" w:sz="0" w:space="0" w:color="auto"/>
            <w:bottom w:val="none" w:sz="0" w:space="0" w:color="auto"/>
            <w:right w:val="none" w:sz="0" w:space="0" w:color="auto"/>
          </w:divBdr>
        </w:div>
        <w:div w:id="595216021">
          <w:marLeft w:val="0"/>
          <w:marRight w:val="0"/>
          <w:marTop w:val="0"/>
          <w:marBottom w:val="0"/>
          <w:divBdr>
            <w:top w:val="none" w:sz="0" w:space="0" w:color="auto"/>
            <w:left w:val="none" w:sz="0" w:space="0" w:color="auto"/>
            <w:bottom w:val="none" w:sz="0" w:space="0" w:color="auto"/>
            <w:right w:val="none" w:sz="0" w:space="0" w:color="auto"/>
          </w:divBdr>
        </w:div>
        <w:div w:id="606623358">
          <w:marLeft w:val="0"/>
          <w:marRight w:val="0"/>
          <w:marTop w:val="0"/>
          <w:marBottom w:val="0"/>
          <w:divBdr>
            <w:top w:val="none" w:sz="0" w:space="0" w:color="auto"/>
            <w:left w:val="none" w:sz="0" w:space="0" w:color="auto"/>
            <w:bottom w:val="none" w:sz="0" w:space="0" w:color="auto"/>
            <w:right w:val="none" w:sz="0" w:space="0" w:color="auto"/>
          </w:divBdr>
        </w:div>
        <w:div w:id="658920057">
          <w:marLeft w:val="0"/>
          <w:marRight w:val="0"/>
          <w:marTop w:val="0"/>
          <w:marBottom w:val="0"/>
          <w:divBdr>
            <w:top w:val="none" w:sz="0" w:space="0" w:color="auto"/>
            <w:left w:val="none" w:sz="0" w:space="0" w:color="auto"/>
            <w:bottom w:val="none" w:sz="0" w:space="0" w:color="auto"/>
            <w:right w:val="none" w:sz="0" w:space="0" w:color="auto"/>
          </w:divBdr>
        </w:div>
        <w:div w:id="709380281">
          <w:marLeft w:val="0"/>
          <w:marRight w:val="0"/>
          <w:marTop w:val="0"/>
          <w:marBottom w:val="0"/>
          <w:divBdr>
            <w:top w:val="none" w:sz="0" w:space="0" w:color="auto"/>
            <w:left w:val="none" w:sz="0" w:space="0" w:color="auto"/>
            <w:bottom w:val="none" w:sz="0" w:space="0" w:color="auto"/>
            <w:right w:val="none" w:sz="0" w:space="0" w:color="auto"/>
          </w:divBdr>
        </w:div>
        <w:div w:id="920915087">
          <w:marLeft w:val="0"/>
          <w:marRight w:val="0"/>
          <w:marTop w:val="0"/>
          <w:marBottom w:val="0"/>
          <w:divBdr>
            <w:top w:val="none" w:sz="0" w:space="0" w:color="auto"/>
            <w:left w:val="none" w:sz="0" w:space="0" w:color="auto"/>
            <w:bottom w:val="none" w:sz="0" w:space="0" w:color="auto"/>
            <w:right w:val="none" w:sz="0" w:space="0" w:color="auto"/>
          </w:divBdr>
        </w:div>
        <w:div w:id="957371480">
          <w:marLeft w:val="0"/>
          <w:marRight w:val="0"/>
          <w:marTop w:val="0"/>
          <w:marBottom w:val="0"/>
          <w:divBdr>
            <w:top w:val="none" w:sz="0" w:space="0" w:color="auto"/>
            <w:left w:val="none" w:sz="0" w:space="0" w:color="auto"/>
            <w:bottom w:val="none" w:sz="0" w:space="0" w:color="auto"/>
            <w:right w:val="none" w:sz="0" w:space="0" w:color="auto"/>
          </w:divBdr>
        </w:div>
        <w:div w:id="960921411">
          <w:marLeft w:val="0"/>
          <w:marRight w:val="0"/>
          <w:marTop w:val="0"/>
          <w:marBottom w:val="0"/>
          <w:divBdr>
            <w:top w:val="none" w:sz="0" w:space="0" w:color="auto"/>
            <w:left w:val="none" w:sz="0" w:space="0" w:color="auto"/>
            <w:bottom w:val="none" w:sz="0" w:space="0" w:color="auto"/>
            <w:right w:val="none" w:sz="0" w:space="0" w:color="auto"/>
          </w:divBdr>
        </w:div>
        <w:div w:id="964114397">
          <w:marLeft w:val="0"/>
          <w:marRight w:val="0"/>
          <w:marTop w:val="0"/>
          <w:marBottom w:val="0"/>
          <w:divBdr>
            <w:top w:val="none" w:sz="0" w:space="0" w:color="auto"/>
            <w:left w:val="none" w:sz="0" w:space="0" w:color="auto"/>
            <w:bottom w:val="none" w:sz="0" w:space="0" w:color="auto"/>
            <w:right w:val="none" w:sz="0" w:space="0" w:color="auto"/>
          </w:divBdr>
        </w:div>
        <w:div w:id="1000037687">
          <w:marLeft w:val="0"/>
          <w:marRight w:val="0"/>
          <w:marTop w:val="0"/>
          <w:marBottom w:val="0"/>
          <w:divBdr>
            <w:top w:val="none" w:sz="0" w:space="0" w:color="auto"/>
            <w:left w:val="none" w:sz="0" w:space="0" w:color="auto"/>
            <w:bottom w:val="none" w:sz="0" w:space="0" w:color="auto"/>
            <w:right w:val="none" w:sz="0" w:space="0" w:color="auto"/>
          </w:divBdr>
        </w:div>
        <w:div w:id="1020013845">
          <w:marLeft w:val="0"/>
          <w:marRight w:val="0"/>
          <w:marTop w:val="0"/>
          <w:marBottom w:val="0"/>
          <w:divBdr>
            <w:top w:val="none" w:sz="0" w:space="0" w:color="auto"/>
            <w:left w:val="none" w:sz="0" w:space="0" w:color="auto"/>
            <w:bottom w:val="none" w:sz="0" w:space="0" w:color="auto"/>
            <w:right w:val="none" w:sz="0" w:space="0" w:color="auto"/>
          </w:divBdr>
        </w:div>
        <w:div w:id="1033993753">
          <w:marLeft w:val="0"/>
          <w:marRight w:val="0"/>
          <w:marTop w:val="0"/>
          <w:marBottom w:val="0"/>
          <w:divBdr>
            <w:top w:val="none" w:sz="0" w:space="0" w:color="auto"/>
            <w:left w:val="none" w:sz="0" w:space="0" w:color="auto"/>
            <w:bottom w:val="none" w:sz="0" w:space="0" w:color="auto"/>
            <w:right w:val="none" w:sz="0" w:space="0" w:color="auto"/>
          </w:divBdr>
        </w:div>
        <w:div w:id="1036659357">
          <w:marLeft w:val="0"/>
          <w:marRight w:val="0"/>
          <w:marTop w:val="0"/>
          <w:marBottom w:val="0"/>
          <w:divBdr>
            <w:top w:val="none" w:sz="0" w:space="0" w:color="auto"/>
            <w:left w:val="none" w:sz="0" w:space="0" w:color="auto"/>
            <w:bottom w:val="none" w:sz="0" w:space="0" w:color="auto"/>
            <w:right w:val="none" w:sz="0" w:space="0" w:color="auto"/>
          </w:divBdr>
        </w:div>
        <w:div w:id="1060594299">
          <w:marLeft w:val="0"/>
          <w:marRight w:val="0"/>
          <w:marTop w:val="0"/>
          <w:marBottom w:val="0"/>
          <w:divBdr>
            <w:top w:val="none" w:sz="0" w:space="0" w:color="auto"/>
            <w:left w:val="none" w:sz="0" w:space="0" w:color="auto"/>
            <w:bottom w:val="none" w:sz="0" w:space="0" w:color="auto"/>
            <w:right w:val="none" w:sz="0" w:space="0" w:color="auto"/>
          </w:divBdr>
        </w:div>
        <w:div w:id="1085810144">
          <w:marLeft w:val="0"/>
          <w:marRight w:val="0"/>
          <w:marTop w:val="0"/>
          <w:marBottom w:val="0"/>
          <w:divBdr>
            <w:top w:val="none" w:sz="0" w:space="0" w:color="auto"/>
            <w:left w:val="none" w:sz="0" w:space="0" w:color="auto"/>
            <w:bottom w:val="none" w:sz="0" w:space="0" w:color="auto"/>
            <w:right w:val="none" w:sz="0" w:space="0" w:color="auto"/>
          </w:divBdr>
        </w:div>
        <w:div w:id="1094518171">
          <w:marLeft w:val="0"/>
          <w:marRight w:val="0"/>
          <w:marTop w:val="0"/>
          <w:marBottom w:val="0"/>
          <w:divBdr>
            <w:top w:val="none" w:sz="0" w:space="0" w:color="auto"/>
            <w:left w:val="none" w:sz="0" w:space="0" w:color="auto"/>
            <w:bottom w:val="none" w:sz="0" w:space="0" w:color="auto"/>
            <w:right w:val="none" w:sz="0" w:space="0" w:color="auto"/>
          </w:divBdr>
        </w:div>
        <w:div w:id="1114056671">
          <w:marLeft w:val="0"/>
          <w:marRight w:val="0"/>
          <w:marTop w:val="0"/>
          <w:marBottom w:val="0"/>
          <w:divBdr>
            <w:top w:val="none" w:sz="0" w:space="0" w:color="auto"/>
            <w:left w:val="none" w:sz="0" w:space="0" w:color="auto"/>
            <w:bottom w:val="none" w:sz="0" w:space="0" w:color="auto"/>
            <w:right w:val="none" w:sz="0" w:space="0" w:color="auto"/>
          </w:divBdr>
        </w:div>
        <w:div w:id="1186092844">
          <w:marLeft w:val="0"/>
          <w:marRight w:val="0"/>
          <w:marTop w:val="0"/>
          <w:marBottom w:val="0"/>
          <w:divBdr>
            <w:top w:val="none" w:sz="0" w:space="0" w:color="auto"/>
            <w:left w:val="none" w:sz="0" w:space="0" w:color="auto"/>
            <w:bottom w:val="none" w:sz="0" w:space="0" w:color="auto"/>
            <w:right w:val="none" w:sz="0" w:space="0" w:color="auto"/>
          </w:divBdr>
        </w:div>
        <w:div w:id="1218669377">
          <w:marLeft w:val="0"/>
          <w:marRight w:val="0"/>
          <w:marTop w:val="0"/>
          <w:marBottom w:val="0"/>
          <w:divBdr>
            <w:top w:val="none" w:sz="0" w:space="0" w:color="auto"/>
            <w:left w:val="none" w:sz="0" w:space="0" w:color="auto"/>
            <w:bottom w:val="none" w:sz="0" w:space="0" w:color="auto"/>
            <w:right w:val="none" w:sz="0" w:space="0" w:color="auto"/>
          </w:divBdr>
        </w:div>
        <w:div w:id="1305233090">
          <w:marLeft w:val="0"/>
          <w:marRight w:val="0"/>
          <w:marTop w:val="0"/>
          <w:marBottom w:val="0"/>
          <w:divBdr>
            <w:top w:val="none" w:sz="0" w:space="0" w:color="auto"/>
            <w:left w:val="none" w:sz="0" w:space="0" w:color="auto"/>
            <w:bottom w:val="none" w:sz="0" w:space="0" w:color="auto"/>
            <w:right w:val="none" w:sz="0" w:space="0" w:color="auto"/>
          </w:divBdr>
        </w:div>
        <w:div w:id="1347295693">
          <w:marLeft w:val="0"/>
          <w:marRight w:val="0"/>
          <w:marTop w:val="0"/>
          <w:marBottom w:val="0"/>
          <w:divBdr>
            <w:top w:val="none" w:sz="0" w:space="0" w:color="auto"/>
            <w:left w:val="none" w:sz="0" w:space="0" w:color="auto"/>
            <w:bottom w:val="none" w:sz="0" w:space="0" w:color="auto"/>
            <w:right w:val="none" w:sz="0" w:space="0" w:color="auto"/>
          </w:divBdr>
        </w:div>
        <w:div w:id="1362245050">
          <w:marLeft w:val="0"/>
          <w:marRight w:val="0"/>
          <w:marTop w:val="0"/>
          <w:marBottom w:val="0"/>
          <w:divBdr>
            <w:top w:val="none" w:sz="0" w:space="0" w:color="auto"/>
            <w:left w:val="none" w:sz="0" w:space="0" w:color="auto"/>
            <w:bottom w:val="none" w:sz="0" w:space="0" w:color="auto"/>
            <w:right w:val="none" w:sz="0" w:space="0" w:color="auto"/>
          </w:divBdr>
        </w:div>
        <w:div w:id="1470634367">
          <w:marLeft w:val="0"/>
          <w:marRight w:val="0"/>
          <w:marTop w:val="0"/>
          <w:marBottom w:val="0"/>
          <w:divBdr>
            <w:top w:val="none" w:sz="0" w:space="0" w:color="auto"/>
            <w:left w:val="none" w:sz="0" w:space="0" w:color="auto"/>
            <w:bottom w:val="none" w:sz="0" w:space="0" w:color="auto"/>
            <w:right w:val="none" w:sz="0" w:space="0" w:color="auto"/>
          </w:divBdr>
        </w:div>
        <w:div w:id="1494880205">
          <w:marLeft w:val="0"/>
          <w:marRight w:val="0"/>
          <w:marTop w:val="0"/>
          <w:marBottom w:val="0"/>
          <w:divBdr>
            <w:top w:val="none" w:sz="0" w:space="0" w:color="auto"/>
            <w:left w:val="none" w:sz="0" w:space="0" w:color="auto"/>
            <w:bottom w:val="none" w:sz="0" w:space="0" w:color="auto"/>
            <w:right w:val="none" w:sz="0" w:space="0" w:color="auto"/>
          </w:divBdr>
        </w:div>
        <w:div w:id="1503475075">
          <w:marLeft w:val="0"/>
          <w:marRight w:val="0"/>
          <w:marTop w:val="0"/>
          <w:marBottom w:val="0"/>
          <w:divBdr>
            <w:top w:val="none" w:sz="0" w:space="0" w:color="auto"/>
            <w:left w:val="none" w:sz="0" w:space="0" w:color="auto"/>
            <w:bottom w:val="none" w:sz="0" w:space="0" w:color="auto"/>
            <w:right w:val="none" w:sz="0" w:space="0" w:color="auto"/>
          </w:divBdr>
        </w:div>
        <w:div w:id="1563832802">
          <w:marLeft w:val="0"/>
          <w:marRight w:val="0"/>
          <w:marTop w:val="0"/>
          <w:marBottom w:val="0"/>
          <w:divBdr>
            <w:top w:val="none" w:sz="0" w:space="0" w:color="auto"/>
            <w:left w:val="none" w:sz="0" w:space="0" w:color="auto"/>
            <w:bottom w:val="none" w:sz="0" w:space="0" w:color="auto"/>
            <w:right w:val="none" w:sz="0" w:space="0" w:color="auto"/>
          </w:divBdr>
        </w:div>
        <w:div w:id="1622221560">
          <w:marLeft w:val="0"/>
          <w:marRight w:val="0"/>
          <w:marTop w:val="0"/>
          <w:marBottom w:val="0"/>
          <w:divBdr>
            <w:top w:val="none" w:sz="0" w:space="0" w:color="auto"/>
            <w:left w:val="none" w:sz="0" w:space="0" w:color="auto"/>
            <w:bottom w:val="none" w:sz="0" w:space="0" w:color="auto"/>
            <w:right w:val="none" w:sz="0" w:space="0" w:color="auto"/>
          </w:divBdr>
        </w:div>
        <w:div w:id="1668820154">
          <w:marLeft w:val="0"/>
          <w:marRight w:val="0"/>
          <w:marTop w:val="0"/>
          <w:marBottom w:val="0"/>
          <w:divBdr>
            <w:top w:val="none" w:sz="0" w:space="0" w:color="auto"/>
            <w:left w:val="none" w:sz="0" w:space="0" w:color="auto"/>
            <w:bottom w:val="none" w:sz="0" w:space="0" w:color="auto"/>
            <w:right w:val="none" w:sz="0" w:space="0" w:color="auto"/>
          </w:divBdr>
        </w:div>
        <w:div w:id="1683583123">
          <w:marLeft w:val="0"/>
          <w:marRight w:val="0"/>
          <w:marTop w:val="0"/>
          <w:marBottom w:val="0"/>
          <w:divBdr>
            <w:top w:val="none" w:sz="0" w:space="0" w:color="auto"/>
            <w:left w:val="none" w:sz="0" w:space="0" w:color="auto"/>
            <w:bottom w:val="none" w:sz="0" w:space="0" w:color="auto"/>
            <w:right w:val="none" w:sz="0" w:space="0" w:color="auto"/>
          </w:divBdr>
        </w:div>
        <w:div w:id="1738505180">
          <w:marLeft w:val="0"/>
          <w:marRight w:val="0"/>
          <w:marTop w:val="0"/>
          <w:marBottom w:val="0"/>
          <w:divBdr>
            <w:top w:val="none" w:sz="0" w:space="0" w:color="auto"/>
            <w:left w:val="none" w:sz="0" w:space="0" w:color="auto"/>
            <w:bottom w:val="none" w:sz="0" w:space="0" w:color="auto"/>
            <w:right w:val="none" w:sz="0" w:space="0" w:color="auto"/>
          </w:divBdr>
        </w:div>
        <w:div w:id="1744140756">
          <w:marLeft w:val="0"/>
          <w:marRight w:val="0"/>
          <w:marTop w:val="0"/>
          <w:marBottom w:val="0"/>
          <w:divBdr>
            <w:top w:val="none" w:sz="0" w:space="0" w:color="auto"/>
            <w:left w:val="none" w:sz="0" w:space="0" w:color="auto"/>
            <w:bottom w:val="none" w:sz="0" w:space="0" w:color="auto"/>
            <w:right w:val="none" w:sz="0" w:space="0" w:color="auto"/>
          </w:divBdr>
        </w:div>
        <w:div w:id="1760177182">
          <w:marLeft w:val="0"/>
          <w:marRight w:val="0"/>
          <w:marTop w:val="0"/>
          <w:marBottom w:val="0"/>
          <w:divBdr>
            <w:top w:val="none" w:sz="0" w:space="0" w:color="auto"/>
            <w:left w:val="none" w:sz="0" w:space="0" w:color="auto"/>
            <w:bottom w:val="none" w:sz="0" w:space="0" w:color="auto"/>
            <w:right w:val="none" w:sz="0" w:space="0" w:color="auto"/>
          </w:divBdr>
        </w:div>
        <w:div w:id="1823081291">
          <w:marLeft w:val="0"/>
          <w:marRight w:val="0"/>
          <w:marTop w:val="0"/>
          <w:marBottom w:val="0"/>
          <w:divBdr>
            <w:top w:val="none" w:sz="0" w:space="0" w:color="auto"/>
            <w:left w:val="none" w:sz="0" w:space="0" w:color="auto"/>
            <w:bottom w:val="none" w:sz="0" w:space="0" w:color="auto"/>
            <w:right w:val="none" w:sz="0" w:space="0" w:color="auto"/>
          </w:divBdr>
        </w:div>
        <w:div w:id="1929995940">
          <w:marLeft w:val="0"/>
          <w:marRight w:val="0"/>
          <w:marTop w:val="0"/>
          <w:marBottom w:val="0"/>
          <w:divBdr>
            <w:top w:val="none" w:sz="0" w:space="0" w:color="auto"/>
            <w:left w:val="none" w:sz="0" w:space="0" w:color="auto"/>
            <w:bottom w:val="none" w:sz="0" w:space="0" w:color="auto"/>
            <w:right w:val="none" w:sz="0" w:space="0" w:color="auto"/>
          </w:divBdr>
        </w:div>
        <w:div w:id="1936940915">
          <w:marLeft w:val="0"/>
          <w:marRight w:val="0"/>
          <w:marTop w:val="0"/>
          <w:marBottom w:val="0"/>
          <w:divBdr>
            <w:top w:val="none" w:sz="0" w:space="0" w:color="auto"/>
            <w:left w:val="none" w:sz="0" w:space="0" w:color="auto"/>
            <w:bottom w:val="none" w:sz="0" w:space="0" w:color="auto"/>
            <w:right w:val="none" w:sz="0" w:space="0" w:color="auto"/>
          </w:divBdr>
        </w:div>
        <w:div w:id="2099666298">
          <w:marLeft w:val="0"/>
          <w:marRight w:val="0"/>
          <w:marTop w:val="0"/>
          <w:marBottom w:val="0"/>
          <w:divBdr>
            <w:top w:val="none" w:sz="0" w:space="0" w:color="auto"/>
            <w:left w:val="none" w:sz="0" w:space="0" w:color="auto"/>
            <w:bottom w:val="none" w:sz="0" w:space="0" w:color="auto"/>
            <w:right w:val="none" w:sz="0" w:space="0" w:color="auto"/>
          </w:divBdr>
        </w:div>
      </w:divsChild>
    </w:div>
    <w:div w:id="1149324472">
      <w:bodyDiv w:val="1"/>
      <w:marLeft w:val="0"/>
      <w:marRight w:val="0"/>
      <w:marTop w:val="0"/>
      <w:marBottom w:val="0"/>
      <w:divBdr>
        <w:top w:val="none" w:sz="0" w:space="0" w:color="auto"/>
        <w:left w:val="none" w:sz="0" w:space="0" w:color="auto"/>
        <w:bottom w:val="none" w:sz="0" w:space="0" w:color="auto"/>
        <w:right w:val="none" w:sz="0" w:space="0" w:color="auto"/>
      </w:divBdr>
    </w:div>
    <w:div w:id="1287544274">
      <w:bodyDiv w:val="1"/>
      <w:marLeft w:val="0"/>
      <w:marRight w:val="0"/>
      <w:marTop w:val="0"/>
      <w:marBottom w:val="0"/>
      <w:divBdr>
        <w:top w:val="none" w:sz="0" w:space="0" w:color="auto"/>
        <w:left w:val="none" w:sz="0" w:space="0" w:color="auto"/>
        <w:bottom w:val="none" w:sz="0" w:space="0" w:color="auto"/>
        <w:right w:val="none" w:sz="0" w:space="0" w:color="auto"/>
      </w:divBdr>
    </w:div>
    <w:div w:id="1395666212">
      <w:bodyDiv w:val="1"/>
      <w:marLeft w:val="0"/>
      <w:marRight w:val="0"/>
      <w:marTop w:val="0"/>
      <w:marBottom w:val="0"/>
      <w:divBdr>
        <w:top w:val="none" w:sz="0" w:space="0" w:color="auto"/>
        <w:left w:val="none" w:sz="0" w:space="0" w:color="auto"/>
        <w:bottom w:val="none" w:sz="0" w:space="0" w:color="auto"/>
        <w:right w:val="none" w:sz="0" w:space="0" w:color="auto"/>
      </w:divBdr>
    </w:div>
    <w:div w:id="1515147370">
      <w:bodyDiv w:val="1"/>
      <w:marLeft w:val="0"/>
      <w:marRight w:val="0"/>
      <w:marTop w:val="0"/>
      <w:marBottom w:val="0"/>
      <w:divBdr>
        <w:top w:val="none" w:sz="0" w:space="0" w:color="auto"/>
        <w:left w:val="none" w:sz="0" w:space="0" w:color="auto"/>
        <w:bottom w:val="none" w:sz="0" w:space="0" w:color="auto"/>
        <w:right w:val="none" w:sz="0" w:space="0" w:color="auto"/>
      </w:divBdr>
    </w:div>
    <w:div w:id="1520386529">
      <w:bodyDiv w:val="1"/>
      <w:marLeft w:val="0"/>
      <w:marRight w:val="0"/>
      <w:marTop w:val="0"/>
      <w:marBottom w:val="0"/>
      <w:divBdr>
        <w:top w:val="none" w:sz="0" w:space="0" w:color="auto"/>
        <w:left w:val="none" w:sz="0" w:space="0" w:color="auto"/>
        <w:bottom w:val="none" w:sz="0" w:space="0" w:color="auto"/>
        <w:right w:val="none" w:sz="0" w:space="0" w:color="auto"/>
      </w:divBdr>
    </w:div>
    <w:div w:id="1531069978">
      <w:bodyDiv w:val="1"/>
      <w:marLeft w:val="0"/>
      <w:marRight w:val="0"/>
      <w:marTop w:val="0"/>
      <w:marBottom w:val="0"/>
      <w:divBdr>
        <w:top w:val="none" w:sz="0" w:space="0" w:color="auto"/>
        <w:left w:val="none" w:sz="0" w:space="0" w:color="auto"/>
        <w:bottom w:val="none" w:sz="0" w:space="0" w:color="auto"/>
        <w:right w:val="none" w:sz="0" w:space="0" w:color="auto"/>
      </w:divBdr>
    </w:div>
    <w:div w:id="1733847666">
      <w:bodyDiv w:val="1"/>
      <w:marLeft w:val="0"/>
      <w:marRight w:val="0"/>
      <w:marTop w:val="0"/>
      <w:marBottom w:val="0"/>
      <w:divBdr>
        <w:top w:val="none" w:sz="0" w:space="0" w:color="auto"/>
        <w:left w:val="none" w:sz="0" w:space="0" w:color="auto"/>
        <w:bottom w:val="none" w:sz="0" w:space="0" w:color="auto"/>
        <w:right w:val="none" w:sz="0" w:space="0" w:color="auto"/>
      </w:divBdr>
      <w:divsChild>
        <w:div w:id="90778792">
          <w:marLeft w:val="0"/>
          <w:marRight w:val="0"/>
          <w:marTop w:val="0"/>
          <w:marBottom w:val="0"/>
          <w:divBdr>
            <w:top w:val="none" w:sz="0" w:space="0" w:color="auto"/>
            <w:left w:val="none" w:sz="0" w:space="0" w:color="auto"/>
            <w:bottom w:val="none" w:sz="0" w:space="0" w:color="auto"/>
            <w:right w:val="none" w:sz="0" w:space="0" w:color="auto"/>
          </w:divBdr>
        </w:div>
        <w:div w:id="99766136">
          <w:marLeft w:val="0"/>
          <w:marRight w:val="0"/>
          <w:marTop w:val="0"/>
          <w:marBottom w:val="0"/>
          <w:divBdr>
            <w:top w:val="none" w:sz="0" w:space="0" w:color="auto"/>
            <w:left w:val="none" w:sz="0" w:space="0" w:color="auto"/>
            <w:bottom w:val="none" w:sz="0" w:space="0" w:color="auto"/>
            <w:right w:val="none" w:sz="0" w:space="0" w:color="auto"/>
          </w:divBdr>
        </w:div>
        <w:div w:id="127018872">
          <w:marLeft w:val="0"/>
          <w:marRight w:val="0"/>
          <w:marTop w:val="0"/>
          <w:marBottom w:val="0"/>
          <w:divBdr>
            <w:top w:val="none" w:sz="0" w:space="0" w:color="auto"/>
            <w:left w:val="none" w:sz="0" w:space="0" w:color="auto"/>
            <w:bottom w:val="none" w:sz="0" w:space="0" w:color="auto"/>
            <w:right w:val="none" w:sz="0" w:space="0" w:color="auto"/>
          </w:divBdr>
        </w:div>
        <w:div w:id="143932948">
          <w:marLeft w:val="0"/>
          <w:marRight w:val="0"/>
          <w:marTop w:val="0"/>
          <w:marBottom w:val="0"/>
          <w:divBdr>
            <w:top w:val="none" w:sz="0" w:space="0" w:color="auto"/>
            <w:left w:val="none" w:sz="0" w:space="0" w:color="auto"/>
            <w:bottom w:val="none" w:sz="0" w:space="0" w:color="auto"/>
            <w:right w:val="none" w:sz="0" w:space="0" w:color="auto"/>
          </w:divBdr>
        </w:div>
        <w:div w:id="151870736">
          <w:marLeft w:val="0"/>
          <w:marRight w:val="0"/>
          <w:marTop w:val="0"/>
          <w:marBottom w:val="0"/>
          <w:divBdr>
            <w:top w:val="none" w:sz="0" w:space="0" w:color="auto"/>
            <w:left w:val="none" w:sz="0" w:space="0" w:color="auto"/>
            <w:bottom w:val="none" w:sz="0" w:space="0" w:color="auto"/>
            <w:right w:val="none" w:sz="0" w:space="0" w:color="auto"/>
          </w:divBdr>
        </w:div>
        <w:div w:id="183327386">
          <w:marLeft w:val="0"/>
          <w:marRight w:val="0"/>
          <w:marTop w:val="0"/>
          <w:marBottom w:val="0"/>
          <w:divBdr>
            <w:top w:val="none" w:sz="0" w:space="0" w:color="auto"/>
            <w:left w:val="none" w:sz="0" w:space="0" w:color="auto"/>
            <w:bottom w:val="none" w:sz="0" w:space="0" w:color="auto"/>
            <w:right w:val="none" w:sz="0" w:space="0" w:color="auto"/>
          </w:divBdr>
        </w:div>
        <w:div w:id="185604214">
          <w:marLeft w:val="0"/>
          <w:marRight w:val="0"/>
          <w:marTop w:val="0"/>
          <w:marBottom w:val="0"/>
          <w:divBdr>
            <w:top w:val="none" w:sz="0" w:space="0" w:color="auto"/>
            <w:left w:val="none" w:sz="0" w:space="0" w:color="auto"/>
            <w:bottom w:val="none" w:sz="0" w:space="0" w:color="auto"/>
            <w:right w:val="none" w:sz="0" w:space="0" w:color="auto"/>
          </w:divBdr>
        </w:div>
        <w:div w:id="188641636">
          <w:marLeft w:val="0"/>
          <w:marRight w:val="0"/>
          <w:marTop w:val="0"/>
          <w:marBottom w:val="0"/>
          <w:divBdr>
            <w:top w:val="none" w:sz="0" w:space="0" w:color="auto"/>
            <w:left w:val="none" w:sz="0" w:space="0" w:color="auto"/>
            <w:bottom w:val="none" w:sz="0" w:space="0" w:color="auto"/>
            <w:right w:val="none" w:sz="0" w:space="0" w:color="auto"/>
          </w:divBdr>
        </w:div>
        <w:div w:id="211307317">
          <w:marLeft w:val="0"/>
          <w:marRight w:val="0"/>
          <w:marTop w:val="0"/>
          <w:marBottom w:val="0"/>
          <w:divBdr>
            <w:top w:val="none" w:sz="0" w:space="0" w:color="auto"/>
            <w:left w:val="none" w:sz="0" w:space="0" w:color="auto"/>
            <w:bottom w:val="none" w:sz="0" w:space="0" w:color="auto"/>
            <w:right w:val="none" w:sz="0" w:space="0" w:color="auto"/>
          </w:divBdr>
        </w:div>
        <w:div w:id="248002125">
          <w:marLeft w:val="0"/>
          <w:marRight w:val="0"/>
          <w:marTop w:val="0"/>
          <w:marBottom w:val="0"/>
          <w:divBdr>
            <w:top w:val="none" w:sz="0" w:space="0" w:color="auto"/>
            <w:left w:val="none" w:sz="0" w:space="0" w:color="auto"/>
            <w:bottom w:val="none" w:sz="0" w:space="0" w:color="auto"/>
            <w:right w:val="none" w:sz="0" w:space="0" w:color="auto"/>
          </w:divBdr>
        </w:div>
        <w:div w:id="250743049">
          <w:marLeft w:val="0"/>
          <w:marRight w:val="0"/>
          <w:marTop w:val="0"/>
          <w:marBottom w:val="0"/>
          <w:divBdr>
            <w:top w:val="none" w:sz="0" w:space="0" w:color="auto"/>
            <w:left w:val="none" w:sz="0" w:space="0" w:color="auto"/>
            <w:bottom w:val="none" w:sz="0" w:space="0" w:color="auto"/>
            <w:right w:val="none" w:sz="0" w:space="0" w:color="auto"/>
          </w:divBdr>
        </w:div>
        <w:div w:id="319700976">
          <w:marLeft w:val="0"/>
          <w:marRight w:val="0"/>
          <w:marTop w:val="0"/>
          <w:marBottom w:val="0"/>
          <w:divBdr>
            <w:top w:val="none" w:sz="0" w:space="0" w:color="auto"/>
            <w:left w:val="none" w:sz="0" w:space="0" w:color="auto"/>
            <w:bottom w:val="none" w:sz="0" w:space="0" w:color="auto"/>
            <w:right w:val="none" w:sz="0" w:space="0" w:color="auto"/>
          </w:divBdr>
        </w:div>
        <w:div w:id="399060406">
          <w:marLeft w:val="0"/>
          <w:marRight w:val="0"/>
          <w:marTop w:val="0"/>
          <w:marBottom w:val="0"/>
          <w:divBdr>
            <w:top w:val="none" w:sz="0" w:space="0" w:color="auto"/>
            <w:left w:val="none" w:sz="0" w:space="0" w:color="auto"/>
            <w:bottom w:val="none" w:sz="0" w:space="0" w:color="auto"/>
            <w:right w:val="none" w:sz="0" w:space="0" w:color="auto"/>
          </w:divBdr>
        </w:div>
        <w:div w:id="474875078">
          <w:marLeft w:val="0"/>
          <w:marRight w:val="0"/>
          <w:marTop w:val="0"/>
          <w:marBottom w:val="0"/>
          <w:divBdr>
            <w:top w:val="none" w:sz="0" w:space="0" w:color="auto"/>
            <w:left w:val="none" w:sz="0" w:space="0" w:color="auto"/>
            <w:bottom w:val="none" w:sz="0" w:space="0" w:color="auto"/>
            <w:right w:val="none" w:sz="0" w:space="0" w:color="auto"/>
          </w:divBdr>
        </w:div>
        <w:div w:id="506285071">
          <w:marLeft w:val="0"/>
          <w:marRight w:val="0"/>
          <w:marTop w:val="0"/>
          <w:marBottom w:val="0"/>
          <w:divBdr>
            <w:top w:val="none" w:sz="0" w:space="0" w:color="auto"/>
            <w:left w:val="none" w:sz="0" w:space="0" w:color="auto"/>
            <w:bottom w:val="none" w:sz="0" w:space="0" w:color="auto"/>
            <w:right w:val="none" w:sz="0" w:space="0" w:color="auto"/>
          </w:divBdr>
        </w:div>
        <w:div w:id="558589939">
          <w:marLeft w:val="0"/>
          <w:marRight w:val="0"/>
          <w:marTop w:val="0"/>
          <w:marBottom w:val="0"/>
          <w:divBdr>
            <w:top w:val="none" w:sz="0" w:space="0" w:color="auto"/>
            <w:left w:val="none" w:sz="0" w:space="0" w:color="auto"/>
            <w:bottom w:val="none" w:sz="0" w:space="0" w:color="auto"/>
            <w:right w:val="none" w:sz="0" w:space="0" w:color="auto"/>
          </w:divBdr>
        </w:div>
        <w:div w:id="565647786">
          <w:marLeft w:val="0"/>
          <w:marRight w:val="0"/>
          <w:marTop w:val="0"/>
          <w:marBottom w:val="0"/>
          <w:divBdr>
            <w:top w:val="none" w:sz="0" w:space="0" w:color="auto"/>
            <w:left w:val="none" w:sz="0" w:space="0" w:color="auto"/>
            <w:bottom w:val="none" w:sz="0" w:space="0" w:color="auto"/>
            <w:right w:val="none" w:sz="0" w:space="0" w:color="auto"/>
          </w:divBdr>
        </w:div>
        <w:div w:id="573663936">
          <w:marLeft w:val="0"/>
          <w:marRight w:val="0"/>
          <w:marTop w:val="0"/>
          <w:marBottom w:val="0"/>
          <w:divBdr>
            <w:top w:val="none" w:sz="0" w:space="0" w:color="auto"/>
            <w:left w:val="none" w:sz="0" w:space="0" w:color="auto"/>
            <w:bottom w:val="none" w:sz="0" w:space="0" w:color="auto"/>
            <w:right w:val="none" w:sz="0" w:space="0" w:color="auto"/>
          </w:divBdr>
        </w:div>
        <w:div w:id="578100828">
          <w:marLeft w:val="0"/>
          <w:marRight w:val="0"/>
          <w:marTop w:val="0"/>
          <w:marBottom w:val="0"/>
          <w:divBdr>
            <w:top w:val="none" w:sz="0" w:space="0" w:color="auto"/>
            <w:left w:val="none" w:sz="0" w:space="0" w:color="auto"/>
            <w:bottom w:val="none" w:sz="0" w:space="0" w:color="auto"/>
            <w:right w:val="none" w:sz="0" w:space="0" w:color="auto"/>
          </w:divBdr>
        </w:div>
        <w:div w:id="609944173">
          <w:marLeft w:val="0"/>
          <w:marRight w:val="0"/>
          <w:marTop w:val="0"/>
          <w:marBottom w:val="0"/>
          <w:divBdr>
            <w:top w:val="none" w:sz="0" w:space="0" w:color="auto"/>
            <w:left w:val="none" w:sz="0" w:space="0" w:color="auto"/>
            <w:bottom w:val="none" w:sz="0" w:space="0" w:color="auto"/>
            <w:right w:val="none" w:sz="0" w:space="0" w:color="auto"/>
          </w:divBdr>
        </w:div>
        <w:div w:id="700202789">
          <w:marLeft w:val="0"/>
          <w:marRight w:val="0"/>
          <w:marTop w:val="0"/>
          <w:marBottom w:val="0"/>
          <w:divBdr>
            <w:top w:val="none" w:sz="0" w:space="0" w:color="auto"/>
            <w:left w:val="none" w:sz="0" w:space="0" w:color="auto"/>
            <w:bottom w:val="none" w:sz="0" w:space="0" w:color="auto"/>
            <w:right w:val="none" w:sz="0" w:space="0" w:color="auto"/>
          </w:divBdr>
        </w:div>
        <w:div w:id="800079577">
          <w:marLeft w:val="0"/>
          <w:marRight w:val="0"/>
          <w:marTop w:val="0"/>
          <w:marBottom w:val="0"/>
          <w:divBdr>
            <w:top w:val="none" w:sz="0" w:space="0" w:color="auto"/>
            <w:left w:val="none" w:sz="0" w:space="0" w:color="auto"/>
            <w:bottom w:val="none" w:sz="0" w:space="0" w:color="auto"/>
            <w:right w:val="none" w:sz="0" w:space="0" w:color="auto"/>
          </w:divBdr>
        </w:div>
        <w:div w:id="832985013">
          <w:marLeft w:val="0"/>
          <w:marRight w:val="0"/>
          <w:marTop w:val="0"/>
          <w:marBottom w:val="0"/>
          <w:divBdr>
            <w:top w:val="none" w:sz="0" w:space="0" w:color="auto"/>
            <w:left w:val="none" w:sz="0" w:space="0" w:color="auto"/>
            <w:bottom w:val="none" w:sz="0" w:space="0" w:color="auto"/>
            <w:right w:val="none" w:sz="0" w:space="0" w:color="auto"/>
          </w:divBdr>
        </w:div>
        <w:div w:id="834027770">
          <w:marLeft w:val="0"/>
          <w:marRight w:val="0"/>
          <w:marTop w:val="0"/>
          <w:marBottom w:val="0"/>
          <w:divBdr>
            <w:top w:val="none" w:sz="0" w:space="0" w:color="auto"/>
            <w:left w:val="none" w:sz="0" w:space="0" w:color="auto"/>
            <w:bottom w:val="none" w:sz="0" w:space="0" w:color="auto"/>
            <w:right w:val="none" w:sz="0" w:space="0" w:color="auto"/>
          </w:divBdr>
        </w:div>
        <w:div w:id="844905586">
          <w:marLeft w:val="0"/>
          <w:marRight w:val="0"/>
          <w:marTop w:val="0"/>
          <w:marBottom w:val="0"/>
          <w:divBdr>
            <w:top w:val="none" w:sz="0" w:space="0" w:color="auto"/>
            <w:left w:val="none" w:sz="0" w:space="0" w:color="auto"/>
            <w:bottom w:val="none" w:sz="0" w:space="0" w:color="auto"/>
            <w:right w:val="none" w:sz="0" w:space="0" w:color="auto"/>
          </w:divBdr>
        </w:div>
        <w:div w:id="917714479">
          <w:marLeft w:val="0"/>
          <w:marRight w:val="0"/>
          <w:marTop w:val="0"/>
          <w:marBottom w:val="0"/>
          <w:divBdr>
            <w:top w:val="none" w:sz="0" w:space="0" w:color="auto"/>
            <w:left w:val="none" w:sz="0" w:space="0" w:color="auto"/>
            <w:bottom w:val="none" w:sz="0" w:space="0" w:color="auto"/>
            <w:right w:val="none" w:sz="0" w:space="0" w:color="auto"/>
          </w:divBdr>
        </w:div>
        <w:div w:id="980813098">
          <w:marLeft w:val="0"/>
          <w:marRight w:val="0"/>
          <w:marTop w:val="0"/>
          <w:marBottom w:val="0"/>
          <w:divBdr>
            <w:top w:val="none" w:sz="0" w:space="0" w:color="auto"/>
            <w:left w:val="none" w:sz="0" w:space="0" w:color="auto"/>
            <w:bottom w:val="none" w:sz="0" w:space="0" w:color="auto"/>
            <w:right w:val="none" w:sz="0" w:space="0" w:color="auto"/>
          </w:divBdr>
        </w:div>
        <w:div w:id="1031299260">
          <w:marLeft w:val="0"/>
          <w:marRight w:val="0"/>
          <w:marTop w:val="0"/>
          <w:marBottom w:val="0"/>
          <w:divBdr>
            <w:top w:val="none" w:sz="0" w:space="0" w:color="auto"/>
            <w:left w:val="none" w:sz="0" w:space="0" w:color="auto"/>
            <w:bottom w:val="none" w:sz="0" w:space="0" w:color="auto"/>
            <w:right w:val="none" w:sz="0" w:space="0" w:color="auto"/>
          </w:divBdr>
        </w:div>
        <w:div w:id="1036393006">
          <w:marLeft w:val="0"/>
          <w:marRight w:val="0"/>
          <w:marTop w:val="0"/>
          <w:marBottom w:val="0"/>
          <w:divBdr>
            <w:top w:val="none" w:sz="0" w:space="0" w:color="auto"/>
            <w:left w:val="none" w:sz="0" w:space="0" w:color="auto"/>
            <w:bottom w:val="none" w:sz="0" w:space="0" w:color="auto"/>
            <w:right w:val="none" w:sz="0" w:space="0" w:color="auto"/>
          </w:divBdr>
        </w:div>
        <w:div w:id="1100755633">
          <w:marLeft w:val="0"/>
          <w:marRight w:val="0"/>
          <w:marTop w:val="0"/>
          <w:marBottom w:val="0"/>
          <w:divBdr>
            <w:top w:val="none" w:sz="0" w:space="0" w:color="auto"/>
            <w:left w:val="none" w:sz="0" w:space="0" w:color="auto"/>
            <w:bottom w:val="none" w:sz="0" w:space="0" w:color="auto"/>
            <w:right w:val="none" w:sz="0" w:space="0" w:color="auto"/>
          </w:divBdr>
        </w:div>
        <w:div w:id="1105225881">
          <w:marLeft w:val="0"/>
          <w:marRight w:val="0"/>
          <w:marTop w:val="0"/>
          <w:marBottom w:val="0"/>
          <w:divBdr>
            <w:top w:val="none" w:sz="0" w:space="0" w:color="auto"/>
            <w:left w:val="none" w:sz="0" w:space="0" w:color="auto"/>
            <w:bottom w:val="none" w:sz="0" w:space="0" w:color="auto"/>
            <w:right w:val="none" w:sz="0" w:space="0" w:color="auto"/>
          </w:divBdr>
        </w:div>
        <w:div w:id="1111052605">
          <w:marLeft w:val="0"/>
          <w:marRight w:val="0"/>
          <w:marTop w:val="0"/>
          <w:marBottom w:val="0"/>
          <w:divBdr>
            <w:top w:val="none" w:sz="0" w:space="0" w:color="auto"/>
            <w:left w:val="none" w:sz="0" w:space="0" w:color="auto"/>
            <w:bottom w:val="none" w:sz="0" w:space="0" w:color="auto"/>
            <w:right w:val="none" w:sz="0" w:space="0" w:color="auto"/>
          </w:divBdr>
        </w:div>
        <w:div w:id="1142235287">
          <w:marLeft w:val="0"/>
          <w:marRight w:val="0"/>
          <w:marTop w:val="0"/>
          <w:marBottom w:val="0"/>
          <w:divBdr>
            <w:top w:val="none" w:sz="0" w:space="0" w:color="auto"/>
            <w:left w:val="none" w:sz="0" w:space="0" w:color="auto"/>
            <w:bottom w:val="none" w:sz="0" w:space="0" w:color="auto"/>
            <w:right w:val="none" w:sz="0" w:space="0" w:color="auto"/>
          </w:divBdr>
        </w:div>
        <w:div w:id="1238246255">
          <w:marLeft w:val="0"/>
          <w:marRight w:val="0"/>
          <w:marTop w:val="0"/>
          <w:marBottom w:val="0"/>
          <w:divBdr>
            <w:top w:val="none" w:sz="0" w:space="0" w:color="auto"/>
            <w:left w:val="none" w:sz="0" w:space="0" w:color="auto"/>
            <w:bottom w:val="none" w:sz="0" w:space="0" w:color="auto"/>
            <w:right w:val="none" w:sz="0" w:space="0" w:color="auto"/>
          </w:divBdr>
        </w:div>
        <w:div w:id="1270157866">
          <w:marLeft w:val="0"/>
          <w:marRight w:val="0"/>
          <w:marTop w:val="0"/>
          <w:marBottom w:val="0"/>
          <w:divBdr>
            <w:top w:val="none" w:sz="0" w:space="0" w:color="auto"/>
            <w:left w:val="none" w:sz="0" w:space="0" w:color="auto"/>
            <w:bottom w:val="none" w:sz="0" w:space="0" w:color="auto"/>
            <w:right w:val="none" w:sz="0" w:space="0" w:color="auto"/>
          </w:divBdr>
        </w:div>
        <w:div w:id="1334140465">
          <w:marLeft w:val="0"/>
          <w:marRight w:val="0"/>
          <w:marTop w:val="0"/>
          <w:marBottom w:val="0"/>
          <w:divBdr>
            <w:top w:val="none" w:sz="0" w:space="0" w:color="auto"/>
            <w:left w:val="none" w:sz="0" w:space="0" w:color="auto"/>
            <w:bottom w:val="none" w:sz="0" w:space="0" w:color="auto"/>
            <w:right w:val="none" w:sz="0" w:space="0" w:color="auto"/>
          </w:divBdr>
        </w:div>
        <w:div w:id="1368797912">
          <w:marLeft w:val="0"/>
          <w:marRight w:val="0"/>
          <w:marTop w:val="0"/>
          <w:marBottom w:val="0"/>
          <w:divBdr>
            <w:top w:val="none" w:sz="0" w:space="0" w:color="auto"/>
            <w:left w:val="none" w:sz="0" w:space="0" w:color="auto"/>
            <w:bottom w:val="none" w:sz="0" w:space="0" w:color="auto"/>
            <w:right w:val="none" w:sz="0" w:space="0" w:color="auto"/>
          </w:divBdr>
        </w:div>
        <w:div w:id="1387342388">
          <w:marLeft w:val="0"/>
          <w:marRight w:val="0"/>
          <w:marTop w:val="0"/>
          <w:marBottom w:val="0"/>
          <w:divBdr>
            <w:top w:val="none" w:sz="0" w:space="0" w:color="auto"/>
            <w:left w:val="none" w:sz="0" w:space="0" w:color="auto"/>
            <w:bottom w:val="none" w:sz="0" w:space="0" w:color="auto"/>
            <w:right w:val="none" w:sz="0" w:space="0" w:color="auto"/>
          </w:divBdr>
        </w:div>
        <w:div w:id="1397316335">
          <w:marLeft w:val="0"/>
          <w:marRight w:val="0"/>
          <w:marTop w:val="0"/>
          <w:marBottom w:val="0"/>
          <w:divBdr>
            <w:top w:val="none" w:sz="0" w:space="0" w:color="auto"/>
            <w:left w:val="none" w:sz="0" w:space="0" w:color="auto"/>
            <w:bottom w:val="none" w:sz="0" w:space="0" w:color="auto"/>
            <w:right w:val="none" w:sz="0" w:space="0" w:color="auto"/>
          </w:divBdr>
        </w:div>
        <w:div w:id="1398894244">
          <w:marLeft w:val="0"/>
          <w:marRight w:val="0"/>
          <w:marTop w:val="0"/>
          <w:marBottom w:val="0"/>
          <w:divBdr>
            <w:top w:val="none" w:sz="0" w:space="0" w:color="auto"/>
            <w:left w:val="none" w:sz="0" w:space="0" w:color="auto"/>
            <w:bottom w:val="none" w:sz="0" w:space="0" w:color="auto"/>
            <w:right w:val="none" w:sz="0" w:space="0" w:color="auto"/>
          </w:divBdr>
        </w:div>
        <w:div w:id="1513837939">
          <w:marLeft w:val="0"/>
          <w:marRight w:val="0"/>
          <w:marTop w:val="0"/>
          <w:marBottom w:val="0"/>
          <w:divBdr>
            <w:top w:val="none" w:sz="0" w:space="0" w:color="auto"/>
            <w:left w:val="none" w:sz="0" w:space="0" w:color="auto"/>
            <w:bottom w:val="none" w:sz="0" w:space="0" w:color="auto"/>
            <w:right w:val="none" w:sz="0" w:space="0" w:color="auto"/>
          </w:divBdr>
        </w:div>
        <w:div w:id="1520661075">
          <w:marLeft w:val="0"/>
          <w:marRight w:val="0"/>
          <w:marTop w:val="0"/>
          <w:marBottom w:val="0"/>
          <w:divBdr>
            <w:top w:val="none" w:sz="0" w:space="0" w:color="auto"/>
            <w:left w:val="none" w:sz="0" w:space="0" w:color="auto"/>
            <w:bottom w:val="none" w:sz="0" w:space="0" w:color="auto"/>
            <w:right w:val="none" w:sz="0" w:space="0" w:color="auto"/>
          </w:divBdr>
        </w:div>
        <w:div w:id="1528982178">
          <w:marLeft w:val="0"/>
          <w:marRight w:val="0"/>
          <w:marTop w:val="0"/>
          <w:marBottom w:val="0"/>
          <w:divBdr>
            <w:top w:val="none" w:sz="0" w:space="0" w:color="auto"/>
            <w:left w:val="none" w:sz="0" w:space="0" w:color="auto"/>
            <w:bottom w:val="none" w:sz="0" w:space="0" w:color="auto"/>
            <w:right w:val="none" w:sz="0" w:space="0" w:color="auto"/>
          </w:divBdr>
        </w:div>
        <w:div w:id="1578782680">
          <w:marLeft w:val="0"/>
          <w:marRight w:val="0"/>
          <w:marTop w:val="0"/>
          <w:marBottom w:val="0"/>
          <w:divBdr>
            <w:top w:val="none" w:sz="0" w:space="0" w:color="auto"/>
            <w:left w:val="none" w:sz="0" w:space="0" w:color="auto"/>
            <w:bottom w:val="none" w:sz="0" w:space="0" w:color="auto"/>
            <w:right w:val="none" w:sz="0" w:space="0" w:color="auto"/>
          </w:divBdr>
        </w:div>
        <w:div w:id="1690065813">
          <w:marLeft w:val="0"/>
          <w:marRight w:val="0"/>
          <w:marTop w:val="0"/>
          <w:marBottom w:val="0"/>
          <w:divBdr>
            <w:top w:val="none" w:sz="0" w:space="0" w:color="auto"/>
            <w:left w:val="none" w:sz="0" w:space="0" w:color="auto"/>
            <w:bottom w:val="none" w:sz="0" w:space="0" w:color="auto"/>
            <w:right w:val="none" w:sz="0" w:space="0" w:color="auto"/>
          </w:divBdr>
        </w:div>
        <w:div w:id="1948466973">
          <w:marLeft w:val="0"/>
          <w:marRight w:val="0"/>
          <w:marTop w:val="0"/>
          <w:marBottom w:val="0"/>
          <w:divBdr>
            <w:top w:val="none" w:sz="0" w:space="0" w:color="auto"/>
            <w:left w:val="none" w:sz="0" w:space="0" w:color="auto"/>
            <w:bottom w:val="none" w:sz="0" w:space="0" w:color="auto"/>
            <w:right w:val="none" w:sz="0" w:space="0" w:color="auto"/>
          </w:divBdr>
        </w:div>
        <w:div w:id="1974094724">
          <w:marLeft w:val="0"/>
          <w:marRight w:val="0"/>
          <w:marTop w:val="0"/>
          <w:marBottom w:val="0"/>
          <w:divBdr>
            <w:top w:val="none" w:sz="0" w:space="0" w:color="auto"/>
            <w:left w:val="none" w:sz="0" w:space="0" w:color="auto"/>
            <w:bottom w:val="none" w:sz="0" w:space="0" w:color="auto"/>
            <w:right w:val="none" w:sz="0" w:space="0" w:color="auto"/>
          </w:divBdr>
        </w:div>
        <w:div w:id="1993021509">
          <w:marLeft w:val="0"/>
          <w:marRight w:val="0"/>
          <w:marTop w:val="0"/>
          <w:marBottom w:val="0"/>
          <w:divBdr>
            <w:top w:val="none" w:sz="0" w:space="0" w:color="auto"/>
            <w:left w:val="none" w:sz="0" w:space="0" w:color="auto"/>
            <w:bottom w:val="none" w:sz="0" w:space="0" w:color="auto"/>
            <w:right w:val="none" w:sz="0" w:space="0" w:color="auto"/>
          </w:divBdr>
        </w:div>
        <w:div w:id="1995641023">
          <w:marLeft w:val="0"/>
          <w:marRight w:val="0"/>
          <w:marTop w:val="0"/>
          <w:marBottom w:val="0"/>
          <w:divBdr>
            <w:top w:val="none" w:sz="0" w:space="0" w:color="auto"/>
            <w:left w:val="none" w:sz="0" w:space="0" w:color="auto"/>
            <w:bottom w:val="none" w:sz="0" w:space="0" w:color="auto"/>
            <w:right w:val="none" w:sz="0" w:space="0" w:color="auto"/>
          </w:divBdr>
        </w:div>
        <w:div w:id="2113352407">
          <w:marLeft w:val="0"/>
          <w:marRight w:val="0"/>
          <w:marTop w:val="0"/>
          <w:marBottom w:val="0"/>
          <w:divBdr>
            <w:top w:val="none" w:sz="0" w:space="0" w:color="auto"/>
            <w:left w:val="none" w:sz="0" w:space="0" w:color="auto"/>
            <w:bottom w:val="none" w:sz="0" w:space="0" w:color="auto"/>
            <w:right w:val="none" w:sz="0" w:space="0" w:color="auto"/>
          </w:divBdr>
        </w:div>
      </w:divsChild>
    </w:div>
    <w:div w:id="1788771354">
      <w:bodyDiv w:val="1"/>
      <w:marLeft w:val="0"/>
      <w:marRight w:val="0"/>
      <w:marTop w:val="0"/>
      <w:marBottom w:val="0"/>
      <w:divBdr>
        <w:top w:val="none" w:sz="0" w:space="0" w:color="auto"/>
        <w:left w:val="none" w:sz="0" w:space="0" w:color="auto"/>
        <w:bottom w:val="none" w:sz="0" w:space="0" w:color="auto"/>
        <w:right w:val="none" w:sz="0" w:space="0" w:color="auto"/>
      </w:divBdr>
      <w:divsChild>
        <w:div w:id="1702511824">
          <w:marLeft w:val="562"/>
          <w:marRight w:val="0"/>
          <w:marTop w:val="173"/>
          <w:marBottom w:val="0"/>
          <w:divBdr>
            <w:top w:val="none" w:sz="0" w:space="0" w:color="auto"/>
            <w:left w:val="none" w:sz="0" w:space="0" w:color="auto"/>
            <w:bottom w:val="none" w:sz="0" w:space="0" w:color="auto"/>
            <w:right w:val="none" w:sz="0" w:space="0" w:color="auto"/>
          </w:divBdr>
        </w:div>
        <w:div w:id="1018315178">
          <w:marLeft w:val="562"/>
          <w:marRight w:val="0"/>
          <w:marTop w:val="173"/>
          <w:marBottom w:val="0"/>
          <w:divBdr>
            <w:top w:val="none" w:sz="0" w:space="0" w:color="auto"/>
            <w:left w:val="none" w:sz="0" w:space="0" w:color="auto"/>
            <w:bottom w:val="none" w:sz="0" w:space="0" w:color="auto"/>
            <w:right w:val="none" w:sz="0" w:space="0" w:color="auto"/>
          </w:divBdr>
        </w:div>
        <w:div w:id="1464499966">
          <w:marLeft w:val="1123"/>
          <w:marRight w:val="0"/>
          <w:marTop w:val="144"/>
          <w:marBottom w:val="0"/>
          <w:divBdr>
            <w:top w:val="none" w:sz="0" w:space="0" w:color="auto"/>
            <w:left w:val="none" w:sz="0" w:space="0" w:color="auto"/>
            <w:bottom w:val="none" w:sz="0" w:space="0" w:color="auto"/>
            <w:right w:val="none" w:sz="0" w:space="0" w:color="auto"/>
          </w:divBdr>
        </w:div>
        <w:div w:id="1257516486">
          <w:marLeft w:val="1123"/>
          <w:marRight w:val="0"/>
          <w:marTop w:val="144"/>
          <w:marBottom w:val="0"/>
          <w:divBdr>
            <w:top w:val="none" w:sz="0" w:space="0" w:color="auto"/>
            <w:left w:val="none" w:sz="0" w:space="0" w:color="auto"/>
            <w:bottom w:val="none" w:sz="0" w:space="0" w:color="auto"/>
            <w:right w:val="none" w:sz="0" w:space="0" w:color="auto"/>
          </w:divBdr>
        </w:div>
        <w:div w:id="573516045">
          <w:marLeft w:val="562"/>
          <w:marRight w:val="0"/>
          <w:marTop w:val="173"/>
          <w:marBottom w:val="0"/>
          <w:divBdr>
            <w:top w:val="none" w:sz="0" w:space="0" w:color="auto"/>
            <w:left w:val="none" w:sz="0" w:space="0" w:color="auto"/>
            <w:bottom w:val="none" w:sz="0" w:space="0" w:color="auto"/>
            <w:right w:val="none" w:sz="0" w:space="0" w:color="auto"/>
          </w:divBdr>
        </w:div>
        <w:div w:id="727460292">
          <w:marLeft w:val="1123"/>
          <w:marRight w:val="0"/>
          <w:marTop w:val="144"/>
          <w:marBottom w:val="0"/>
          <w:divBdr>
            <w:top w:val="none" w:sz="0" w:space="0" w:color="auto"/>
            <w:left w:val="none" w:sz="0" w:space="0" w:color="auto"/>
            <w:bottom w:val="none" w:sz="0" w:space="0" w:color="auto"/>
            <w:right w:val="none" w:sz="0" w:space="0" w:color="auto"/>
          </w:divBdr>
        </w:div>
      </w:divsChild>
    </w:div>
    <w:div w:id="1802993263">
      <w:bodyDiv w:val="1"/>
      <w:marLeft w:val="0"/>
      <w:marRight w:val="0"/>
      <w:marTop w:val="0"/>
      <w:marBottom w:val="0"/>
      <w:divBdr>
        <w:top w:val="none" w:sz="0" w:space="0" w:color="auto"/>
        <w:left w:val="none" w:sz="0" w:space="0" w:color="auto"/>
        <w:bottom w:val="none" w:sz="0" w:space="0" w:color="auto"/>
        <w:right w:val="none" w:sz="0" w:space="0" w:color="auto"/>
      </w:divBdr>
    </w:div>
    <w:div w:id="1806702664">
      <w:bodyDiv w:val="1"/>
      <w:marLeft w:val="0"/>
      <w:marRight w:val="0"/>
      <w:marTop w:val="0"/>
      <w:marBottom w:val="0"/>
      <w:divBdr>
        <w:top w:val="none" w:sz="0" w:space="0" w:color="auto"/>
        <w:left w:val="none" w:sz="0" w:space="0" w:color="auto"/>
        <w:bottom w:val="none" w:sz="0" w:space="0" w:color="auto"/>
        <w:right w:val="none" w:sz="0" w:space="0" w:color="auto"/>
      </w:divBdr>
    </w:div>
    <w:div w:id="1860503312">
      <w:bodyDiv w:val="1"/>
      <w:marLeft w:val="0"/>
      <w:marRight w:val="0"/>
      <w:marTop w:val="0"/>
      <w:marBottom w:val="0"/>
      <w:divBdr>
        <w:top w:val="none" w:sz="0" w:space="0" w:color="auto"/>
        <w:left w:val="none" w:sz="0" w:space="0" w:color="auto"/>
        <w:bottom w:val="none" w:sz="0" w:space="0" w:color="auto"/>
        <w:right w:val="none" w:sz="0" w:space="0" w:color="auto"/>
      </w:divBdr>
    </w:div>
    <w:div w:id="1884826331">
      <w:bodyDiv w:val="1"/>
      <w:marLeft w:val="0"/>
      <w:marRight w:val="0"/>
      <w:marTop w:val="0"/>
      <w:marBottom w:val="0"/>
      <w:divBdr>
        <w:top w:val="none" w:sz="0" w:space="0" w:color="auto"/>
        <w:left w:val="none" w:sz="0" w:space="0" w:color="auto"/>
        <w:bottom w:val="none" w:sz="0" w:space="0" w:color="auto"/>
        <w:right w:val="none" w:sz="0" w:space="0" w:color="auto"/>
      </w:divBdr>
      <w:divsChild>
        <w:div w:id="1287198930">
          <w:marLeft w:val="562"/>
          <w:marRight w:val="0"/>
          <w:marTop w:val="173"/>
          <w:marBottom w:val="0"/>
          <w:divBdr>
            <w:top w:val="none" w:sz="0" w:space="0" w:color="auto"/>
            <w:left w:val="none" w:sz="0" w:space="0" w:color="auto"/>
            <w:bottom w:val="none" w:sz="0" w:space="0" w:color="auto"/>
            <w:right w:val="none" w:sz="0" w:space="0" w:color="auto"/>
          </w:divBdr>
        </w:div>
        <w:div w:id="1626887704">
          <w:marLeft w:val="562"/>
          <w:marRight w:val="0"/>
          <w:marTop w:val="173"/>
          <w:marBottom w:val="0"/>
          <w:divBdr>
            <w:top w:val="none" w:sz="0" w:space="0" w:color="auto"/>
            <w:left w:val="none" w:sz="0" w:space="0" w:color="auto"/>
            <w:bottom w:val="none" w:sz="0" w:space="0" w:color="auto"/>
            <w:right w:val="none" w:sz="0" w:space="0" w:color="auto"/>
          </w:divBdr>
        </w:div>
        <w:div w:id="440032465">
          <w:marLeft w:val="562"/>
          <w:marRight w:val="0"/>
          <w:marTop w:val="173"/>
          <w:marBottom w:val="0"/>
          <w:divBdr>
            <w:top w:val="none" w:sz="0" w:space="0" w:color="auto"/>
            <w:left w:val="none" w:sz="0" w:space="0" w:color="auto"/>
            <w:bottom w:val="none" w:sz="0" w:space="0" w:color="auto"/>
            <w:right w:val="none" w:sz="0" w:space="0" w:color="auto"/>
          </w:divBdr>
        </w:div>
        <w:div w:id="179584171">
          <w:marLeft w:val="1123"/>
          <w:marRight w:val="0"/>
          <w:marTop w:val="144"/>
          <w:marBottom w:val="0"/>
          <w:divBdr>
            <w:top w:val="none" w:sz="0" w:space="0" w:color="auto"/>
            <w:left w:val="none" w:sz="0" w:space="0" w:color="auto"/>
            <w:bottom w:val="none" w:sz="0" w:space="0" w:color="auto"/>
            <w:right w:val="none" w:sz="0" w:space="0" w:color="auto"/>
          </w:divBdr>
        </w:div>
        <w:div w:id="1746609175">
          <w:marLeft w:val="1123"/>
          <w:marRight w:val="0"/>
          <w:marTop w:val="144"/>
          <w:marBottom w:val="0"/>
          <w:divBdr>
            <w:top w:val="none" w:sz="0" w:space="0" w:color="auto"/>
            <w:left w:val="none" w:sz="0" w:space="0" w:color="auto"/>
            <w:bottom w:val="none" w:sz="0" w:space="0" w:color="auto"/>
            <w:right w:val="none" w:sz="0" w:space="0" w:color="auto"/>
          </w:divBdr>
        </w:div>
        <w:div w:id="1839421592">
          <w:marLeft w:val="1123"/>
          <w:marRight w:val="0"/>
          <w:marTop w:val="144"/>
          <w:marBottom w:val="0"/>
          <w:divBdr>
            <w:top w:val="none" w:sz="0" w:space="0" w:color="auto"/>
            <w:left w:val="none" w:sz="0" w:space="0" w:color="auto"/>
            <w:bottom w:val="none" w:sz="0" w:space="0" w:color="auto"/>
            <w:right w:val="none" w:sz="0" w:space="0" w:color="auto"/>
          </w:divBdr>
        </w:div>
      </w:divsChild>
    </w:div>
    <w:div w:id="1907910785">
      <w:bodyDiv w:val="1"/>
      <w:marLeft w:val="0"/>
      <w:marRight w:val="0"/>
      <w:marTop w:val="0"/>
      <w:marBottom w:val="0"/>
      <w:divBdr>
        <w:top w:val="none" w:sz="0" w:space="0" w:color="auto"/>
        <w:left w:val="none" w:sz="0" w:space="0" w:color="auto"/>
        <w:bottom w:val="none" w:sz="0" w:space="0" w:color="auto"/>
        <w:right w:val="none" w:sz="0" w:space="0" w:color="auto"/>
      </w:divBdr>
    </w:div>
    <w:div w:id="2108764539">
      <w:bodyDiv w:val="1"/>
      <w:marLeft w:val="0"/>
      <w:marRight w:val="0"/>
      <w:marTop w:val="0"/>
      <w:marBottom w:val="0"/>
      <w:divBdr>
        <w:top w:val="none" w:sz="0" w:space="0" w:color="auto"/>
        <w:left w:val="none" w:sz="0" w:space="0" w:color="auto"/>
        <w:bottom w:val="none" w:sz="0" w:space="0" w:color="auto"/>
        <w:right w:val="none" w:sz="0" w:space="0" w:color="auto"/>
      </w:divBdr>
      <w:divsChild>
        <w:div w:id="960458182">
          <w:marLeft w:val="562"/>
          <w:marRight w:val="0"/>
          <w:marTop w:val="173"/>
          <w:marBottom w:val="0"/>
          <w:divBdr>
            <w:top w:val="none" w:sz="0" w:space="0" w:color="auto"/>
            <w:left w:val="none" w:sz="0" w:space="0" w:color="auto"/>
            <w:bottom w:val="none" w:sz="0" w:space="0" w:color="auto"/>
            <w:right w:val="none" w:sz="0" w:space="0" w:color="auto"/>
          </w:divBdr>
        </w:div>
        <w:div w:id="1748458603">
          <w:marLeft w:val="1123"/>
          <w:marRight w:val="0"/>
          <w:marTop w:val="144"/>
          <w:marBottom w:val="0"/>
          <w:divBdr>
            <w:top w:val="none" w:sz="0" w:space="0" w:color="auto"/>
            <w:left w:val="none" w:sz="0" w:space="0" w:color="auto"/>
            <w:bottom w:val="none" w:sz="0" w:space="0" w:color="auto"/>
            <w:right w:val="none" w:sz="0" w:space="0" w:color="auto"/>
          </w:divBdr>
        </w:div>
        <w:div w:id="1091968717">
          <w:marLeft w:val="562"/>
          <w:marRight w:val="0"/>
          <w:marTop w:val="173"/>
          <w:marBottom w:val="0"/>
          <w:divBdr>
            <w:top w:val="none" w:sz="0" w:space="0" w:color="auto"/>
            <w:left w:val="none" w:sz="0" w:space="0" w:color="auto"/>
            <w:bottom w:val="none" w:sz="0" w:space="0" w:color="auto"/>
            <w:right w:val="none" w:sz="0" w:space="0" w:color="auto"/>
          </w:divBdr>
        </w:div>
        <w:div w:id="1336878539">
          <w:marLeft w:val="1123"/>
          <w:marRight w:val="0"/>
          <w:marTop w:val="144"/>
          <w:marBottom w:val="0"/>
          <w:divBdr>
            <w:top w:val="none" w:sz="0" w:space="0" w:color="auto"/>
            <w:left w:val="none" w:sz="0" w:space="0" w:color="auto"/>
            <w:bottom w:val="none" w:sz="0" w:space="0" w:color="auto"/>
            <w:right w:val="none" w:sz="0" w:space="0" w:color="auto"/>
          </w:divBdr>
        </w:div>
        <w:div w:id="1063142161">
          <w:marLeft w:val="1123"/>
          <w:marRight w:val="0"/>
          <w:marTop w:val="14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Colors" Target="diagrams/colors2.xml"/><Relationship Id="rId21" Type="http://schemas.microsoft.com/office/2007/relationships/diagramDrawing" Target="diagrams/drawing1.xml"/><Relationship Id="rId34" Type="http://schemas.openxmlformats.org/officeDocument/2006/relationships/diagramLayout" Target="diagrams/layout4.xml"/><Relationship Id="rId42" Type="http://schemas.openxmlformats.org/officeDocument/2006/relationships/image" Target="media/image10.png"/><Relationship Id="rId47" Type="http://schemas.openxmlformats.org/officeDocument/2006/relationships/image" Target="media/image13.png"/><Relationship Id="rId50" Type="http://schemas.openxmlformats.org/officeDocument/2006/relationships/image" Target="media/image15.png"/><Relationship Id="rId55" Type="http://schemas.openxmlformats.org/officeDocument/2006/relationships/hyperlink" Target="mailto:root@192.168.37.250" TargetMode="External"/><Relationship Id="rId63" Type="http://schemas.openxmlformats.org/officeDocument/2006/relationships/image" Target="media/image21.png"/><Relationship Id="rId68" Type="http://schemas.microsoft.com/office/2007/relationships/hdphoto" Target="media/hdphoto6.wdp"/><Relationship Id="rId76" Type="http://schemas.openxmlformats.org/officeDocument/2006/relationships/image" Target="media/image30.jpeg"/><Relationship Id="rId84" Type="http://schemas.openxmlformats.org/officeDocument/2006/relationships/hyperlink" Target="https://msdn.microsoft.com/en-us/library/aa478972.aspx" TargetMode="External"/><Relationship Id="rId89" Type="http://schemas.openxmlformats.org/officeDocument/2006/relationships/hyperlink" Target="https://support.dce.felk.cvut.cz/pos/cv5/doc/serial.html" TargetMode="External"/><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26.png"/><Relationship Id="rId92" Type="http://schemas.openxmlformats.org/officeDocument/2006/relationships/hyperlink" Target="https://de.wikipedia.org/wiki/Wandladestation" TargetMode="Externa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diagramLayout" Target="diagrams/layout3.xml"/><Relationship Id="rId11" Type="http://schemas.openxmlformats.org/officeDocument/2006/relationships/hyperlink" Target="file:///C:\Users\Melanie\Desktop\HSHN\_Projektarbeit\abgabedok\Dokumentation.docx" TargetMode="External"/><Relationship Id="rId24" Type="http://schemas.openxmlformats.org/officeDocument/2006/relationships/diagramLayout" Target="diagrams/layout2.xml"/><Relationship Id="rId32" Type="http://schemas.microsoft.com/office/2007/relationships/diagramDrawing" Target="diagrams/drawing3.xml"/><Relationship Id="rId37" Type="http://schemas.microsoft.com/office/2007/relationships/diagramDrawing" Target="diagrams/drawing4.xml"/><Relationship Id="rId40" Type="http://schemas.openxmlformats.org/officeDocument/2006/relationships/image" Target="media/image8.png"/><Relationship Id="rId45" Type="http://schemas.openxmlformats.org/officeDocument/2006/relationships/image" Target="media/image12.png"/><Relationship Id="rId53" Type="http://schemas.openxmlformats.org/officeDocument/2006/relationships/image" Target="media/image18.png"/><Relationship Id="rId58" Type="http://schemas.openxmlformats.org/officeDocument/2006/relationships/diagramLayout" Target="diagrams/layout5.xml"/><Relationship Id="rId66" Type="http://schemas.microsoft.com/office/2007/relationships/hdphoto" Target="media/hdphoto5.wdp"/><Relationship Id="rId74" Type="http://schemas.openxmlformats.org/officeDocument/2006/relationships/image" Target="media/image28.png"/><Relationship Id="rId79" Type="http://schemas.openxmlformats.org/officeDocument/2006/relationships/image" Target="media/image33.emf"/><Relationship Id="rId87" Type="http://schemas.openxmlformats.org/officeDocument/2006/relationships/hyperlink" Target="https://www.i2se.com/product/evacharge-se/" TargetMode="External"/><Relationship Id="rId5" Type="http://schemas.openxmlformats.org/officeDocument/2006/relationships/webSettings" Target="webSettings.xml"/><Relationship Id="rId61" Type="http://schemas.microsoft.com/office/2007/relationships/diagramDrawing" Target="diagrams/drawing5.xml"/><Relationship Id="rId82" Type="http://schemas.openxmlformats.org/officeDocument/2006/relationships/image" Target="media/image36.emf"/><Relationship Id="rId90" Type="http://schemas.openxmlformats.org/officeDocument/2006/relationships/hyperlink" Target="https://wiki.ubuntuusers.de/SSH/" TargetMode="External"/><Relationship Id="rId95" Type="http://schemas.openxmlformats.org/officeDocument/2006/relationships/fontTable" Target="fontTable.xml"/><Relationship Id="rId19" Type="http://schemas.openxmlformats.org/officeDocument/2006/relationships/diagramQuickStyle" Target="diagrams/quickStyle1.xml"/><Relationship Id="rId14" Type="http://schemas.openxmlformats.org/officeDocument/2006/relationships/footer" Target="footer1.xml"/><Relationship Id="rId22" Type="http://schemas.openxmlformats.org/officeDocument/2006/relationships/image" Target="media/image5.png"/><Relationship Id="rId27" Type="http://schemas.microsoft.com/office/2007/relationships/diagramDrawing" Target="diagrams/drawing2.xml"/><Relationship Id="rId30" Type="http://schemas.openxmlformats.org/officeDocument/2006/relationships/diagramQuickStyle" Target="diagrams/quickStyle3.xml"/><Relationship Id="rId35" Type="http://schemas.openxmlformats.org/officeDocument/2006/relationships/diagramQuickStyle" Target="diagrams/quickStyle4.xml"/><Relationship Id="rId43" Type="http://schemas.openxmlformats.org/officeDocument/2006/relationships/image" Target="media/image11.png"/><Relationship Id="rId48" Type="http://schemas.openxmlformats.org/officeDocument/2006/relationships/image" Target="media/image14.png"/><Relationship Id="rId56" Type="http://schemas.openxmlformats.org/officeDocument/2006/relationships/hyperlink" Target="mailto:root@192.168.37.250" TargetMode="External"/><Relationship Id="rId64" Type="http://schemas.microsoft.com/office/2007/relationships/hdphoto" Target="media/hdphoto4.wdp"/><Relationship Id="rId69" Type="http://schemas.openxmlformats.org/officeDocument/2006/relationships/image" Target="media/image24.jpeg"/><Relationship Id="rId77" Type="http://schemas.openxmlformats.org/officeDocument/2006/relationships/image" Target="media/image31.jpeg"/><Relationship Id="rId8" Type="http://schemas.openxmlformats.org/officeDocument/2006/relationships/image" Target="media/image1.jpeg"/><Relationship Id="rId51" Type="http://schemas.openxmlformats.org/officeDocument/2006/relationships/image" Target="media/image16.png"/><Relationship Id="rId72" Type="http://schemas.microsoft.com/office/2007/relationships/hdphoto" Target="media/hdphoto7.wdp"/><Relationship Id="rId80" Type="http://schemas.openxmlformats.org/officeDocument/2006/relationships/image" Target="media/image34.emf"/><Relationship Id="rId85" Type="http://schemas.openxmlformats.org/officeDocument/2006/relationships/hyperlink" Target="http://debiananwenderhandbuch.de/wasistdebiangnu.html" TargetMode="External"/><Relationship Id="rId93" Type="http://schemas.openxmlformats.org/officeDocument/2006/relationships/header" Target="header2.xml"/><Relationship Id="rId3" Type="http://schemas.openxmlformats.org/officeDocument/2006/relationships/styles" Target="styles.xml"/><Relationship Id="rId12" Type="http://schemas.openxmlformats.org/officeDocument/2006/relationships/hyperlink" Target="file:///C:\Users\Melanie\Desktop\HSHN\_Projektarbeit\abgabedok\Dokumentation.docx" TargetMode="External"/><Relationship Id="rId17" Type="http://schemas.openxmlformats.org/officeDocument/2006/relationships/diagramData" Target="diagrams/data1.xml"/><Relationship Id="rId25" Type="http://schemas.openxmlformats.org/officeDocument/2006/relationships/diagramQuickStyle" Target="diagrams/quickStyle2.xml"/><Relationship Id="rId33" Type="http://schemas.openxmlformats.org/officeDocument/2006/relationships/diagramData" Target="diagrams/data4.xml"/><Relationship Id="rId38" Type="http://schemas.openxmlformats.org/officeDocument/2006/relationships/image" Target="media/image6.png"/><Relationship Id="rId46" Type="http://schemas.microsoft.com/office/2007/relationships/hdphoto" Target="media/hdphoto2.wdp"/><Relationship Id="rId59" Type="http://schemas.openxmlformats.org/officeDocument/2006/relationships/diagramQuickStyle" Target="diagrams/quickStyle5.xml"/><Relationship Id="rId67" Type="http://schemas.openxmlformats.org/officeDocument/2006/relationships/image" Target="media/image23.png"/><Relationship Id="rId20" Type="http://schemas.openxmlformats.org/officeDocument/2006/relationships/diagramColors" Target="diagrams/colors1.xml"/><Relationship Id="rId41" Type="http://schemas.openxmlformats.org/officeDocument/2006/relationships/image" Target="media/image9.png"/><Relationship Id="rId54" Type="http://schemas.openxmlformats.org/officeDocument/2006/relationships/image" Target="media/image19.png"/><Relationship Id="rId62" Type="http://schemas.openxmlformats.org/officeDocument/2006/relationships/image" Target="media/image20.png"/><Relationship Id="rId70" Type="http://schemas.openxmlformats.org/officeDocument/2006/relationships/image" Target="media/image25.png"/><Relationship Id="rId75" Type="http://schemas.openxmlformats.org/officeDocument/2006/relationships/image" Target="media/image29.jpeg"/><Relationship Id="rId83" Type="http://schemas.openxmlformats.org/officeDocument/2006/relationships/image" Target="media/image37.emf"/><Relationship Id="rId88" Type="http://schemas.openxmlformats.org/officeDocument/2006/relationships/hyperlink" Target="http://www.itwissen.info/definition/lexikon/Socket-socket.html" TargetMode="External"/><Relationship Id="rId91" Type="http://schemas.openxmlformats.org/officeDocument/2006/relationships/hyperlink" Target="https://de.wikipedia.org/wiki/IEC_62196" TargetMode="External"/><Relationship Id="rId9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diagramData" Target="diagrams/data2.xml"/><Relationship Id="rId28" Type="http://schemas.openxmlformats.org/officeDocument/2006/relationships/diagramData" Target="diagrams/data3.xml"/><Relationship Id="rId36" Type="http://schemas.openxmlformats.org/officeDocument/2006/relationships/diagramColors" Target="diagrams/colors4.xml"/><Relationship Id="rId49" Type="http://schemas.microsoft.com/office/2007/relationships/hdphoto" Target="media/hdphoto3.wdp"/><Relationship Id="rId57" Type="http://schemas.openxmlformats.org/officeDocument/2006/relationships/diagramData" Target="diagrams/data5.xml"/><Relationship Id="rId10" Type="http://schemas.openxmlformats.org/officeDocument/2006/relationships/hyperlink" Target="file:///C:\Users\Melanie\Desktop\HSHN\_Projektarbeit\abgabedok\Dokumentation.docx" TargetMode="External"/><Relationship Id="rId31" Type="http://schemas.openxmlformats.org/officeDocument/2006/relationships/diagramColors" Target="diagrams/colors3.xml"/><Relationship Id="rId44" Type="http://schemas.microsoft.com/office/2007/relationships/hdphoto" Target="media/hdphoto1.wdp"/><Relationship Id="rId52" Type="http://schemas.openxmlformats.org/officeDocument/2006/relationships/image" Target="media/image17.png"/><Relationship Id="rId60" Type="http://schemas.openxmlformats.org/officeDocument/2006/relationships/diagramColors" Target="diagrams/colors5.xml"/><Relationship Id="rId65" Type="http://schemas.openxmlformats.org/officeDocument/2006/relationships/image" Target="media/image22.png"/><Relationship Id="rId73" Type="http://schemas.openxmlformats.org/officeDocument/2006/relationships/image" Target="media/image27.png"/><Relationship Id="rId78" Type="http://schemas.openxmlformats.org/officeDocument/2006/relationships/image" Target="media/image32.jpeg"/><Relationship Id="rId81" Type="http://schemas.openxmlformats.org/officeDocument/2006/relationships/image" Target="media/image35.emf"/><Relationship Id="rId86" Type="http://schemas.openxmlformats.org/officeDocument/2006/relationships/hyperlink" Target="https://filezilla-project.org/" TargetMode="External"/><Relationship Id="rId9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file:///C:\Users\Melanie\Desktop\HSHN\_Projektarbeit\abgabedok\Dokumentation.docx" TargetMode="External"/><Relationship Id="rId13" Type="http://schemas.openxmlformats.org/officeDocument/2006/relationships/header" Target="header1.xml"/><Relationship Id="rId18" Type="http://schemas.openxmlformats.org/officeDocument/2006/relationships/diagramLayout" Target="diagrams/layout1.xml"/><Relationship Id="rId39"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25285C4-EE6D-470D-A0DF-086C0D2E954F}" type="doc">
      <dgm:prSet loTypeId="urn:microsoft.com/office/officeart/2005/8/layout/vList5" loCatId="list" qsTypeId="urn:microsoft.com/office/officeart/2005/8/quickstyle/simple2" qsCatId="simple" csTypeId="urn:microsoft.com/office/officeart/2005/8/colors/accent0_1" csCatId="mainScheme" phldr="1"/>
      <dgm:spPr/>
      <dgm:t>
        <a:bodyPr/>
        <a:lstStyle/>
        <a:p>
          <a:endParaRPr lang="de-DE"/>
        </a:p>
      </dgm:t>
    </dgm:pt>
    <dgm:pt modelId="{CF07E8E0-D16D-4B43-9073-E848A3463563}">
      <dgm:prSet phldrT="[Text]" custT="1"/>
      <dgm:spPr/>
      <dgm:t>
        <a:bodyPr/>
        <a:lstStyle/>
        <a:p>
          <a:r>
            <a:rPr lang="de-DE" sz="1600" b="1" dirty="0" smtClean="0"/>
            <a:t>State A</a:t>
          </a:r>
          <a:endParaRPr lang="de-DE" sz="1600" b="1" dirty="0"/>
        </a:p>
      </dgm:t>
    </dgm:pt>
    <dgm:pt modelId="{9CDA6662-C621-4A98-AE7D-AB521F51D705}" type="parTrans" cxnId="{866BDA71-767E-4DC9-AFA2-13FF5994F2C0}">
      <dgm:prSet/>
      <dgm:spPr/>
      <dgm:t>
        <a:bodyPr/>
        <a:lstStyle/>
        <a:p>
          <a:endParaRPr lang="de-DE"/>
        </a:p>
      </dgm:t>
    </dgm:pt>
    <dgm:pt modelId="{3DFABF58-EDBD-4E3D-AC58-A10542441A11}" type="sibTrans" cxnId="{866BDA71-767E-4DC9-AFA2-13FF5994F2C0}">
      <dgm:prSet/>
      <dgm:spPr/>
      <dgm:t>
        <a:bodyPr/>
        <a:lstStyle/>
        <a:p>
          <a:endParaRPr lang="de-DE"/>
        </a:p>
      </dgm:t>
    </dgm:pt>
    <dgm:pt modelId="{61ABE7E7-7C44-4992-91C8-444F7E2A6067}">
      <dgm:prSet phldrT="[Text]" custT="1"/>
      <dgm:spPr/>
      <dgm:t>
        <a:bodyPr/>
        <a:lstStyle/>
        <a:p>
          <a:r>
            <a:rPr lang="de-DE" sz="1200" dirty="0" smtClean="0"/>
            <a:t>Ladekabel verbinden</a:t>
          </a:r>
          <a:endParaRPr lang="de-DE" sz="1200" dirty="0"/>
        </a:p>
      </dgm:t>
    </dgm:pt>
    <dgm:pt modelId="{EEFC887B-9BB6-4EEA-9B6A-15A99A745F91}" type="parTrans" cxnId="{CE7549F0-D751-4D32-A0E0-2FFF5F39D7E1}">
      <dgm:prSet/>
      <dgm:spPr/>
      <dgm:t>
        <a:bodyPr/>
        <a:lstStyle/>
        <a:p>
          <a:endParaRPr lang="de-DE"/>
        </a:p>
      </dgm:t>
    </dgm:pt>
    <dgm:pt modelId="{A9E9825D-8718-4498-A262-8DB14FD1BDE4}" type="sibTrans" cxnId="{CE7549F0-D751-4D32-A0E0-2FFF5F39D7E1}">
      <dgm:prSet/>
      <dgm:spPr/>
      <dgm:t>
        <a:bodyPr/>
        <a:lstStyle/>
        <a:p>
          <a:endParaRPr lang="de-DE"/>
        </a:p>
      </dgm:t>
    </dgm:pt>
    <dgm:pt modelId="{F0C81A81-E9C7-43ED-978D-35A1BE7F2673}">
      <dgm:prSet phldrT="[Text]" custT="1"/>
      <dgm:spPr/>
      <dgm:t>
        <a:bodyPr/>
        <a:lstStyle/>
        <a:p>
          <a:r>
            <a:rPr lang="de-DE" sz="1200" dirty="0" smtClean="0"/>
            <a:t>Aufbau IP-basierte Verbindung via PLC</a:t>
          </a:r>
          <a:endParaRPr lang="de-DE" sz="1200" dirty="0"/>
        </a:p>
      </dgm:t>
    </dgm:pt>
    <dgm:pt modelId="{CB32701B-65CA-40D7-9E7E-B951A22BB83F}" type="parTrans" cxnId="{C4DE03DC-3191-4A03-8D70-3AD43E7447B2}">
      <dgm:prSet/>
      <dgm:spPr/>
      <dgm:t>
        <a:bodyPr/>
        <a:lstStyle/>
        <a:p>
          <a:endParaRPr lang="de-DE"/>
        </a:p>
      </dgm:t>
    </dgm:pt>
    <dgm:pt modelId="{CC00E942-8AC5-4D4F-AAB1-BD2306E768D8}" type="sibTrans" cxnId="{C4DE03DC-3191-4A03-8D70-3AD43E7447B2}">
      <dgm:prSet/>
      <dgm:spPr/>
      <dgm:t>
        <a:bodyPr/>
        <a:lstStyle/>
        <a:p>
          <a:endParaRPr lang="de-DE"/>
        </a:p>
      </dgm:t>
    </dgm:pt>
    <dgm:pt modelId="{FB44E063-B9CB-4B4A-91EB-8A9F1E5FF233}">
      <dgm:prSet phldrT="[Text]" custT="1"/>
      <dgm:spPr/>
      <dgm:t>
        <a:bodyPr/>
        <a:lstStyle/>
        <a:p>
          <a:r>
            <a:rPr lang="de-DE" sz="1600" b="1" dirty="0" smtClean="0"/>
            <a:t>State C</a:t>
          </a:r>
          <a:endParaRPr lang="de-DE" sz="1600" b="1" dirty="0"/>
        </a:p>
      </dgm:t>
    </dgm:pt>
    <dgm:pt modelId="{10F93853-DC31-4EDA-9A4A-3EA009A7563C}" type="parTrans" cxnId="{A2946001-28CF-46F6-9726-5076457BF40B}">
      <dgm:prSet/>
      <dgm:spPr/>
      <dgm:t>
        <a:bodyPr/>
        <a:lstStyle/>
        <a:p>
          <a:endParaRPr lang="de-DE"/>
        </a:p>
      </dgm:t>
    </dgm:pt>
    <dgm:pt modelId="{3CD9E625-6EA3-48E8-A250-43BB16A3A528}" type="sibTrans" cxnId="{A2946001-28CF-46F6-9726-5076457BF40B}">
      <dgm:prSet/>
      <dgm:spPr/>
      <dgm:t>
        <a:bodyPr/>
        <a:lstStyle/>
        <a:p>
          <a:endParaRPr lang="de-DE"/>
        </a:p>
      </dgm:t>
    </dgm:pt>
    <dgm:pt modelId="{F8E26525-8492-4774-9D5F-8743D57E2D07}">
      <dgm:prSet phldrT="[Text]" custT="1"/>
      <dgm:spPr/>
      <dgm:t>
        <a:bodyPr/>
        <a:lstStyle/>
        <a:p>
          <a:r>
            <a:rPr lang="de-DE" sz="1200" dirty="0" smtClean="0"/>
            <a:t>Zielsetzung und Planung des Ladeprofils</a:t>
          </a:r>
          <a:endParaRPr lang="de-DE" sz="1200" dirty="0"/>
        </a:p>
      </dgm:t>
    </dgm:pt>
    <dgm:pt modelId="{0CFD2957-66D3-4BF8-9F02-89D2F3AF11D8}" type="parTrans" cxnId="{F0E2DAB1-0E61-4A3A-B5A7-CA5C9F8C562E}">
      <dgm:prSet/>
      <dgm:spPr/>
      <dgm:t>
        <a:bodyPr/>
        <a:lstStyle/>
        <a:p>
          <a:endParaRPr lang="de-DE"/>
        </a:p>
      </dgm:t>
    </dgm:pt>
    <dgm:pt modelId="{A7FC373A-1B98-46DE-AAE4-862D5C14CD1F}" type="sibTrans" cxnId="{F0E2DAB1-0E61-4A3A-B5A7-CA5C9F8C562E}">
      <dgm:prSet/>
      <dgm:spPr/>
      <dgm:t>
        <a:bodyPr/>
        <a:lstStyle/>
        <a:p>
          <a:endParaRPr lang="de-DE"/>
        </a:p>
      </dgm:t>
    </dgm:pt>
    <dgm:pt modelId="{27E09757-2735-45C8-B6C0-29E083DDFFD7}">
      <dgm:prSet phldrT="[Text]" custT="1"/>
      <dgm:spPr/>
      <dgm:t>
        <a:bodyPr/>
        <a:lstStyle/>
        <a:p>
          <a:r>
            <a:rPr lang="de-DE" sz="1200" dirty="0" smtClean="0"/>
            <a:t>Ladeschleife/Neuplanung</a:t>
          </a:r>
          <a:endParaRPr lang="de-DE" sz="1200" dirty="0"/>
        </a:p>
      </dgm:t>
    </dgm:pt>
    <dgm:pt modelId="{E08A9E03-E306-4214-A897-7E9C7B84E9D1}" type="parTrans" cxnId="{710D6B74-A2E8-4490-A612-B026756685B7}">
      <dgm:prSet/>
      <dgm:spPr/>
      <dgm:t>
        <a:bodyPr/>
        <a:lstStyle/>
        <a:p>
          <a:endParaRPr lang="de-DE"/>
        </a:p>
      </dgm:t>
    </dgm:pt>
    <dgm:pt modelId="{67AC20AA-138D-4495-A72A-12F078C17510}" type="sibTrans" cxnId="{710D6B74-A2E8-4490-A612-B026756685B7}">
      <dgm:prSet/>
      <dgm:spPr/>
      <dgm:t>
        <a:bodyPr/>
        <a:lstStyle/>
        <a:p>
          <a:endParaRPr lang="de-DE"/>
        </a:p>
      </dgm:t>
    </dgm:pt>
    <dgm:pt modelId="{C486A3EA-9596-4B46-924D-839E9A1FBE5A}">
      <dgm:prSet phldrT="[Text]" custT="1"/>
      <dgm:spPr/>
      <dgm:t>
        <a:bodyPr/>
        <a:lstStyle/>
        <a:p>
          <a:r>
            <a:rPr lang="de-DE" sz="1600" b="1" dirty="0" smtClean="0"/>
            <a:t>State B</a:t>
          </a:r>
          <a:endParaRPr lang="de-DE" sz="1600" b="1" dirty="0"/>
        </a:p>
      </dgm:t>
    </dgm:pt>
    <dgm:pt modelId="{3A544023-48F9-442A-8816-C2A210C0C2BD}" type="sibTrans" cxnId="{A328286E-1A3D-4F33-A71D-15F979B93BCD}">
      <dgm:prSet/>
      <dgm:spPr/>
      <dgm:t>
        <a:bodyPr/>
        <a:lstStyle/>
        <a:p>
          <a:endParaRPr lang="de-DE"/>
        </a:p>
      </dgm:t>
    </dgm:pt>
    <dgm:pt modelId="{A7542574-3537-45E1-B964-77C554E7D4CD}" type="parTrans" cxnId="{A328286E-1A3D-4F33-A71D-15F979B93BCD}">
      <dgm:prSet/>
      <dgm:spPr/>
      <dgm:t>
        <a:bodyPr/>
        <a:lstStyle/>
        <a:p>
          <a:endParaRPr lang="de-DE"/>
        </a:p>
      </dgm:t>
    </dgm:pt>
    <dgm:pt modelId="{F59900E5-6ABF-4422-A8DF-06EA423C2CC6}">
      <dgm:prSet phldrT="[Text]" custT="1"/>
      <dgm:spPr/>
      <dgm:t>
        <a:bodyPr/>
        <a:lstStyle/>
        <a:p>
          <a:r>
            <a:rPr lang="de-DE" sz="1200" dirty="0" smtClean="0"/>
            <a:t>Authentifikation und Autorisation</a:t>
          </a:r>
          <a:endParaRPr lang="de-DE" sz="1200" dirty="0"/>
        </a:p>
      </dgm:t>
    </dgm:pt>
    <dgm:pt modelId="{BD003AF5-8CC9-4D9A-BD51-C23DAEDACAA1}" type="parTrans" cxnId="{4B18100D-DF7E-441B-AB24-617D31D9165B}">
      <dgm:prSet/>
      <dgm:spPr/>
      <dgm:t>
        <a:bodyPr/>
        <a:lstStyle/>
        <a:p>
          <a:endParaRPr lang="de-DE"/>
        </a:p>
      </dgm:t>
    </dgm:pt>
    <dgm:pt modelId="{6E8D74A7-94D0-40DB-88FE-772D0B1A2A30}" type="sibTrans" cxnId="{4B18100D-DF7E-441B-AB24-617D31D9165B}">
      <dgm:prSet/>
      <dgm:spPr/>
      <dgm:t>
        <a:bodyPr/>
        <a:lstStyle/>
        <a:p>
          <a:endParaRPr lang="de-DE"/>
        </a:p>
      </dgm:t>
    </dgm:pt>
    <dgm:pt modelId="{2155A18F-BD8C-4570-946C-BB2219A41BD8}">
      <dgm:prSet phldrT="[Text]" custT="1"/>
      <dgm:spPr/>
      <dgm:t>
        <a:bodyPr/>
        <a:lstStyle/>
        <a:p>
          <a:r>
            <a:rPr lang="de-DE" sz="1600" b="1" dirty="0" smtClean="0"/>
            <a:t>State B</a:t>
          </a:r>
          <a:endParaRPr lang="de-DE" sz="1600" b="1" dirty="0"/>
        </a:p>
      </dgm:t>
    </dgm:pt>
    <dgm:pt modelId="{0EDA5833-A9A1-4F0F-A119-D56C301E3325}" type="parTrans" cxnId="{15D53E8C-25CA-4C17-AD9B-1E7B2A064D21}">
      <dgm:prSet/>
      <dgm:spPr/>
      <dgm:t>
        <a:bodyPr/>
        <a:lstStyle/>
        <a:p>
          <a:endParaRPr lang="de-DE"/>
        </a:p>
      </dgm:t>
    </dgm:pt>
    <dgm:pt modelId="{B36BCD2B-B7D4-41F5-85E3-6DDBD6C73C25}" type="sibTrans" cxnId="{15D53E8C-25CA-4C17-AD9B-1E7B2A064D21}">
      <dgm:prSet/>
      <dgm:spPr/>
      <dgm:t>
        <a:bodyPr/>
        <a:lstStyle/>
        <a:p>
          <a:endParaRPr lang="de-DE"/>
        </a:p>
      </dgm:t>
    </dgm:pt>
    <dgm:pt modelId="{A25FF567-6819-48A5-81EF-74785F31BAF1}">
      <dgm:prSet phldrT="[Text]" custT="1"/>
      <dgm:spPr/>
      <dgm:t>
        <a:bodyPr/>
        <a:lstStyle/>
        <a:p>
          <a:r>
            <a:rPr lang="de-DE" sz="1200" dirty="0" smtClean="0"/>
            <a:t>Terminierung des Ladevorgangs</a:t>
          </a:r>
          <a:endParaRPr lang="de-DE" sz="1200" dirty="0"/>
        </a:p>
      </dgm:t>
    </dgm:pt>
    <dgm:pt modelId="{791A87DE-EC37-4943-9C12-4FDDF582A083}" type="parTrans" cxnId="{0F9BB580-D279-4628-BFA6-385024ED9B06}">
      <dgm:prSet/>
      <dgm:spPr/>
      <dgm:t>
        <a:bodyPr/>
        <a:lstStyle/>
        <a:p>
          <a:endParaRPr lang="de-DE"/>
        </a:p>
      </dgm:t>
    </dgm:pt>
    <dgm:pt modelId="{CBB7B447-C4E7-4CA8-90A1-0976F25316D0}" type="sibTrans" cxnId="{0F9BB580-D279-4628-BFA6-385024ED9B06}">
      <dgm:prSet/>
      <dgm:spPr/>
      <dgm:t>
        <a:bodyPr/>
        <a:lstStyle/>
        <a:p>
          <a:endParaRPr lang="de-DE"/>
        </a:p>
      </dgm:t>
    </dgm:pt>
    <dgm:pt modelId="{18404F5C-4768-4F68-B3EF-1F35DAB4C979}">
      <dgm:prSet phldrT="[Text]" custT="1"/>
      <dgm:spPr/>
      <dgm:t>
        <a:bodyPr/>
        <a:lstStyle/>
        <a:p>
          <a:r>
            <a:rPr lang="de-DE" sz="1200" dirty="0" smtClean="0"/>
            <a:t>Ladekabel trennen</a:t>
          </a:r>
          <a:endParaRPr lang="de-DE" sz="1200" dirty="0"/>
        </a:p>
      </dgm:t>
    </dgm:pt>
    <dgm:pt modelId="{7ABEB569-3B88-4369-9F62-9A48B07A61E0}" type="parTrans" cxnId="{3F5A1DB2-30D1-441F-ACFA-48849DCEE105}">
      <dgm:prSet/>
      <dgm:spPr/>
      <dgm:t>
        <a:bodyPr/>
        <a:lstStyle/>
        <a:p>
          <a:endParaRPr lang="de-DE"/>
        </a:p>
      </dgm:t>
    </dgm:pt>
    <dgm:pt modelId="{F960194B-083E-4015-BA6D-A20C89A6354C}" type="sibTrans" cxnId="{3F5A1DB2-30D1-441F-ACFA-48849DCEE105}">
      <dgm:prSet/>
      <dgm:spPr/>
      <dgm:t>
        <a:bodyPr/>
        <a:lstStyle/>
        <a:p>
          <a:endParaRPr lang="de-DE"/>
        </a:p>
      </dgm:t>
    </dgm:pt>
    <dgm:pt modelId="{677727DF-7BAB-4D43-BF51-B4B1D37F1C9F}" type="pres">
      <dgm:prSet presAssocID="{225285C4-EE6D-470D-A0DF-086C0D2E954F}" presName="Name0" presStyleCnt="0">
        <dgm:presLayoutVars>
          <dgm:dir/>
          <dgm:animLvl val="lvl"/>
          <dgm:resizeHandles val="exact"/>
        </dgm:presLayoutVars>
      </dgm:prSet>
      <dgm:spPr/>
      <dgm:t>
        <a:bodyPr/>
        <a:lstStyle/>
        <a:p>
          <a:endParaRPr lang="de-DE"/>
        </a:p>
      </dgm:t>
    </dgm:pt>
    <dgm:pt modelId="{94778692-62CC-47CC-9083-F34B98BD554D}" type="pres">
      <dgm:prSet presAssocID="{CF07E8E0-D16D-4B43-9073-E848A3463563}" presName="linNode" presStyleCnt="0"/>
      <dgm:spPr/>
      <dgm:t>
        <a:bodyPr/>
        <a:lstStyle/>
        <a:p>
          <a:endParaRPr lang="de-DE"/>
        </a:p>
      </dgm:t>
    </dgm:pt>
    <dgm:pt modelId="{6DD874DA-584D-4A64-BD1A-F76F503B7DA1}" type="pres">
      <dgm:prSet presAssocID="{CF07E8E0-D16D-4B43-9073-E848A3463563}" presName="parentText" presStyleLbl="node1" presStyleIdx="0" presStyleCnt="4" custScaleX="63757">
        <dgm:presLayoutVars>
          <dgm:chMax val="1"/>
          <dgm:bulletEnabled val="1"/>
        </dgm:presLayoutVars>
      </dgm:prSet>
      <dgm:spPr/>
      <dgm:t>
        <a:bodyPr/>
        <a:lstStyle/>
        <a:p>
          <a:endParaRPr lang="de-DE"/>
        </a:p>
      </dgm:t>
    </dgm:pt>
    <dgm:pt modelId="{8459B13B-2257-4854-963B-44D90DF4B3CB}" type="pres">
      <dgm:prSet presAssocID="{CF07E8E0-D16D-4B43-9073-E848A3463563}" presName="descendantText" presStyleLbl="alignAccFollowNode1" presStyleIdx="0" presStyleCnt="4">
        <dgm:presLayoutVars>
          <dgm:bulletEnabled val="1"/>
        </dgm:presLayoutVars>
      </dgm:prSet>
      <dgm:spPr/>
      <dgm:t>
        <a:bodyPr/>
        <a:lstStyle/>
        <a:p>
          <a:endParaRPr lang="de-DE"/>
        </a:p>
      </dgm:t>
    </dgm:pt>
    <dgm:pt modelId="{2A9E5B8D-D4D3-4F92-B9BD-C29AF0A3863D}" type="pres">
      <dgm:prSet presAssocID="{3DFABF58-EDBD-4E3D-AC58-A10542441A11}" presName="sp" presStyleCnt="0"/>
      <dgm:spPr/>
      <dgm:t>
        <a:bodyPr/>
        <a:lstStyle/>
        <a:p>
          <a:endParaRPr lang="de-DE"/>
        </a:p>
      </dgm:t>
    </dgm:pt>
    <dgm:pt modelId="{3D9B55C4-ADF8-4ED6-A66E-9C74FC9ABF0D}" type="pres">
      <dgm:prSet presAssocID="{C486A3EA-9596-4B46-924D-839E9A1FBE5A}" presName="linNode" presStyleCnt="0"/>
      <dgm:spPr/>
      <dgm:t>
        <a:bodyPr/>
        <a:lstStyle/>
        <a:p>
          <a:endParaRPr lang="de-DE"/>
        </a:p>
      </dgm:t>
    </dgm:pt>
    <dgm:pt modelId="{5DEE937F-005A-48B8-9365-E35038B6FCCA}" type="pres">
      <dgm:prSet presAssocID="{C486A3EA-9596-4B46-924D-839E9A1FBE5A}" presName="parentText" presStyleLbl="node1" presStyleIdx="1" presStyleCnt="4" custScaleX="63757">
        <dgm:presLayoutVars>
          <dgm:chMax val="1"/>
          <dgm:bulletEnabled val="1"/>
        </dgm:presLayoutVars>
      </dgm:prSet>
      <dgm:spPr/>
      <dgm:t>
        <a:bodyPr/>
        <a:lstStyle/>
        <a:p>
          <a:endParaRPr lang="de-DE"/>
        </a:p>
      </dgm:t>
    </dgm:pt>
    <dgm:pt modelId="{61037198-DB42-4E03-B0FC-15F7CC3DBB07}" type="pres">
      <dgm:prSet presAssocID="{C486A3EA-9596-4B46-924D-839E9A1FBE5A}" presName="descendantText" presStyleLbl="alignAccFollowNode1" presStyleIdx="1" presStyleCnt="4">
        <dgm:presLayoutVars>
          <dgm:bulletEnabled val="1"/>
        </dgm:presLayoutVars>
      </dgm:prSet>
      <dgm:spPr/>
      <dgm:t>
        <a:bodyPr/>
        <a:lstStyle/>
        <a:p>
          <a:endParaRPr lang="de-DE"/>
        </a:p>
      </dgm:t>
    </dgm:pt>
    <dgm:pt modelId="{EEC6E7EA-7178-40A6-81F9-54850049D606}" type="pres">
      <dgm:prSet presAssocID="{3A544023-48F9-442A-8816-C2A210C0C2BD}" presName="sp" presStyleCnt="0"/>
      <dgm:spPr/>
      <dgm:t>
        <a:bodyPr/>
        <a:lstStyle/>
        <a:p>
          <a:endParaRPr lang="de-DE"/>
        </a:p>
      </dgm:t>
    </dgm:pt>
    <dgm:pt modelId="{3FE68DC7-99BD-4666-92BA-6D252A72590A}" type="pres">
      <dgm:prSet presAssocID="{FB44E063-B9CB-4B4A-91EB-8A9F1E5FF233}" presName="linNode" presStyleCnt="0"/>
      <dgm:spPr/>
      <dgm:t>
        <a:bodyPr/>
        <a:lstStyle/>
        <a:p>
          <a:endParaRPr lang="de-DE"/>
        </a:p>
      </dgm:t>
    </dgm:pt>
    <dgm:pt modelId="{8AE8E40B-9AA0-46B3-909E-A564FBB41697}" type="pres">
      <dgm:prSet presAssocID="{FB44E063-B9CB-4B4A-91EB-8A9F1E5FF233}" presName="parentText" presStyleLbl="node1" presStyleIdx="2" presStyleCnt="4" custScaleX="63757">
        <dgm:presLayoutVars>
          <dgm:chMax val="1"/>
          <dgm:bulletEnabled val="1"/>
        </dgm:presLayoutVars>
      </dgm:prSet>
      <dgm:spPr/>
      <dgm:t>
        <a:bodyPr/>
        <a:lstStyle/>
        <a:p>
          <a:endParaRPr lang="de-DE"/>
        </a:p>
      </dgm:t>
    </dgm:pt>
    <dgm:pt modelId="{90DFA365-20B1-48C7-9F35-A5D0E415538C}" type="pres">
      <dgm:prSet presAssocID="{FB44E063-B9CB-4B4A-91EB-8A9F1E5FF233}" presName="descendantText" presStyleLbl="alignAccFollowNode1" presStyleIdx="2" presStyleCnt="4">
        <dgm:presLayoutVars>
          <dgm:bulletEnabled val="1"/>
        </dgm:presLayoutVars>
      </dgm:prSet>
      <dgm:spPr/>
      <dgm:t>
        <a:bodyPr/>
        <a:lstStyle/>
        <a:p>
          <a:endParaRPr lang="de-DE"/>
        </a:p>
      </dgm:t>
    </dgm:pt>
    <dgm:pt modelId="{6B82760F-DA66-47AB-8935-AFE0AB082A1F}" type="pres">
      <dgm:prSet presAssocID="{3CD9E625-6EA3-48E8-A250-43BB16A3A528}" presName="sp" presStyleCnt="0"/>
      <dgm:spPr/>
      <dgm:t>
        <a:bodyPr/>
        <a:lstStyle/>
        <a:p>
          <a:endParaRPr lang="de-DE"/>
        </a:p>
      </dgm:t>
    </dgm:pt>
    <dgm:pt modelId="{7D2BF193-B4A2-4A70-8A97-07DA06C8404B}" type="pres">
      <dgm:prSet presAssocID="{2155A18F-BD8C-4570-946C-BB2219A41BD8}" presName="linNode" presStyleCnt="0"/>
      <dgm:spPr/>
      <dgm:t>
        <a:bodyPr/>
        <a:lstStyle/>
        <a:p>
          <a:endParaRPr lang="de-DE"/>
        </a:p>
      </dgm:t>
    </dgm:pt>
    <dgm:pt modelId="{D2387B10-88E2-4421-ADA3-3E0E0A43B559}" type="pres">
      <dgm:prSet presAssocID="{2155A18F-BD8C-4570-946C-BB2219A41BD8}" presName="parentText" presStyleLbl="node1" presStyleIdx="3" presStyleCnt="4" custScaleX="63757">
        <dgm:presLayoutVars>
          <dgm:chMax val="1"/>
          <dgm:bulletEnabled val="1"/>
        </dgm:presLayoutVars>
      </dgm:prSet>
      <dgm:spPr/>
      <dgm:t>
        <a:bodyPr/>
        <a:lstStyle/>
        <a:p>
          <a:endParaRPr lang="de-DE"/>
        </a:p>
      </dgm:t>
    </dgm:pt>
    <dgm:pt modelId="{09C17052-F478-4EAE-B8C3-E46A53B4FF00}" type="pres">
      <dgm:prSet presAssocID="{2155A18F-BD8C-4570-946C-BB2219A41BD8}" presName="descendantText" presStyleLbl="alignAccFollowNode1" presStyleIdx="3" presStyleCnt="4">
        <dgm:presLayoutVars>
          <dgm:bulletEnabled val="1"/>
        </dgm:presLayoutVars>
      </dgm:prSet>
      <dgm:spPr/>
      <dgm:t>
        <a:bodyPr/>
        <a:lstStyle/>
        <a:p>
          <a:endParaRPr lang="de-DE"/>
        </a:p>
      </dgm:t>
    </dgm:pt>
  </dgm:ptLst>
  <dgm:cxnLst>
    <dgm:cxn modelId="{C4DE03DC-3191-4A03-8D70-3AD43E7447B2}" srcId="{C486A3EA-9596-4B46-924D-839E9A1FBE5A}" destId="{F0C81A81-E9C7-43ED-978D-35A1BE7F2673}" srcOrd="0" destOrd="0" parTransId="{CB32701B-65CA-40D7-9E7E-B951A22BB83F}" sibTransId="{CC00E942-8AC5-4D4F-AAB1-BD2306E768D8}"/>
    <dgm:cxn modelId="{7CAC7272-BCF0-49D0-9D66-9823B35B98C4}" type="presOf" srcId="{C486A3EA-9596-4B46-924D-839E9A1FBE5A}" destId="{5DEE937F-005A-48B8-9365-E35038B6FCCA}" srcOrd="0" destOrd="0" presId="urn:microsoft.com/office/officeart/2005/8/layout/vList5"/>
    <dgm:cxn modelId="{82C7AC4B-445C-4105-A7E5-9ACFDF49ED8A}" type="presOf" srcId="{27E09757-2735-45C8-B6C0-29E083DDFFD7}" destId="{90DFA365-20B1-48C7-9F35-A5D0E415538C}" srcOrd="0" destOrd="1" presId="urn:microsoft.com/office/officeart/2005/8/layout/vList5"/>
    <dgm:cxn modelId="{0F9BB580-D279-4628-BFA6-385024ED9B06}" srcId="{2155A18F-BD8C-4570-946C-BB2219A41BD8}" destId="{A25FF567-6819-48A5-81EF-74785F31BAF1}" srcOrd="0" destOrd="0" parTransId="{791A87DE-EC37-4943-9C12-4FDDF582A083}" sibTransId="{CBB7B447-C4E7-4CA8-90A1-0976F25316D0}"/>
    <dgm:cxn modelId="{7EA4F296-957E-461E-A7D7-CF4C8693D17C}" type="presOf" srcId="{F8E26525-8492-4774-9D5F-8743D57E2D07}" destId="{90DFA365-20B1-48C7-9F35-A5D0E415538C}" srcOrd="0" destOrd="0" presId="urn:microsoft.com/office/officeart/2005/8/layout/vList5"/>
    <dgm:cxn modelId="{9F2112D1-38C5-47BC-AC6A-C75E2A7576F8}" type="presOf" srcId="{FB44E063-B9CB-4B4A-91EB-8A9F1E5FF233}" destId="{8AE8E40B-9AA0-46B3-909E-A564FBB41697}" srcOrd="0" destOrd="0" presId="urn:microsoft.com/office/officeart/2005/8/layout/vList5"/>
    <dgm:cxn modelId="{A328286E-1A3D-4F33-A71D-15F979B93BCD}" srcId="{225285C4-EE6D-470D-A0DF-086C0D2E954F}" destId="{C486A3EA-9596-4B46-924D-839E9A1FBE5A}" srcOrd="1" destOrd="0" parTransId="{A7542574-3537-45E1-B964-77C554E7D4CD}" sibTransId="{3A544023-48F9-442A-8816-C2A210C0C2BD}"/>
    <dgm:cxn modelId="{3F5A1DB2-30D1-441F-ACFA-48849DCEE105}" srcId="{2155A18F-BD8C-4570-946C-BB2219A41BD8}" destId="{18404F5C-4768-4F68-B3EF-1F35DAB4C979}" srcOrd="1" destOrd="0" parTransId="{7ABEB569-3B88-4369-9F62-9A48B07A61E0}" sibTransId="{F960194B-083E-4015-BA6D-A20C89A6354C}"/>
    <dgm:cxn modelId="{CE7549F0-D751-4D32-A0E0-2FFF5F39D7E1}" srcId="{CF07E8E0-D16D-4B43-9073-E848A3463563}" destId="{61ABE7E7-7C44-4992-91C8-444F7E2A6067}" srcOrd="0" destOrd="0" parTransId="{EEFC887B-9BB6-4EEA-9B6A-15A99A745F91}" sibTransId="{A9E9825D-8718-4498-A262-8DB14FD1BDE4}"/>
    <dgm:cxn modelId="{866BDA71-767E-4DC9-AFA2-13FF5994F2C0}" srcId="{225285C4-EE6D-470D-A0DF-086C0D2E954F}" destId="{CF07E8E0-D16D-4B43-9073-E848A3463563}" srcOrd="0" destOrd="0" parTransId="{9CDA6662-C621-4A98-AE7D-AB521F51D705}" sibTransId="{3DFABF58-EDBD-4E3D-AC58-A10542441A11}"/>
    <dgm:cxn modelId="{F0E2DAB1-0E61-4A3A-B5A7-CA5C9F8C562E}" srcId="{FB44E063-B9CB-4B4A-91EB-8A9F1E5FF233}" destId="{F8E26525-8492-4774-9D5F-8743D57E2D07}" srcOrd="0" destOrd="0" parTransId="{0CFD2957-66D3-4BF8-9F02-89D2F3AF11D8}" sibTransId="{A7FC373A-1B98-46DE-AAE4-862D5C14CD1F}"/>
    <dgm:cxn modelId="{4A69A0A6-AFEB-4151-9E74-1697BD8B059F}" type="presOf" srcId="{A25FF567-6819-48A5-81EF-74785F31BAF1}" destId="{09C17052-F478-4EAE-B8C3-E46A53B4FF00}" srcOrd="0" destOrd="0" presId="urn:microsoft.com/office/officeart/2005/8/layout/vList5"/>
    <dgm:cxn modelId="{4B18100D-DF7E-441B-AB24-617D31D9165B}" srcId="{C486A3EA-9596-4B46-924D-839E9A1FBE5A}" destId="{F59900E5-6ABF-4422-A8DF-06EA423C2CC6}" srcOrd="1" destOrd="0" parTransId="{BD003AF5-8CC9-4D9A-BD51-C23DAEDACAA1}" sibTransId="{6E8D74A7-94D0-40DB-88FE-772D0B1A2A30}"/>
    <dgm:cxn modelId="{710D6B74-A2E8-4490-A612-B026756685B7}" srcId="{FB44E063-B9CB-4B4A-91EB-8A9F1E5FF233}" destId="{27E09757-2735-45C8-B6C0-29E083DDFFD7}" srcOrd="1" destOrd="0" parTransId="{E08A9E03-E306-4214-A897-7E9C7B84E9D1}" sibTransId="{67AC20AA-138D-4495-A72A-12F078C17510}"/>
    <dgm:cxn modelId="{A2946001-28CF-46F6-9726-5076457BF40B}" srcId="{225285C4-EE6D-470D-A0DF-086C0D2E954F}" destId="{FB44E063-B9CB-4B4A-91EB-8A9F1E5FF233}" srcOrd="2" destOrd="0" parTransId="{10F93853-DC31-4EDA-9A4A-3EA009A7563C}" sibTransId="{3CD9E625-6EA3-48E8-A250-43BB16A3A528}"/>
    <dgm:cxn modelId="{CBBA6A8D-E746-43C3-A462-C30059137260}" type="presOf" srcId="{CF07E8E0-D16D-4B43-9073-E848A3463563}" destId="{6DD874DA-584D-4A64-BD1A-F76F503B7DA1}" srcOrd="0" destOrd="0" presId="urn:microsoft.com/office/officeart/2005/8/layout/vList5"/>
    <dgm:cxn modelId="{9400354C-696E-4147-88AF-73BDAC522490}" type="presOf" srcId="{F0C81A81-E9C7-43ED-978D-35A1BE7F2673}" destId="{61037198-DB42-4E03-B0FC-15F7CC3DBB07}" srcOrd="0" destOrd="0" presId="urn:microsoft.com/office/officeart/2005/8/layout/vList5"/>
    <dgm:cxn modelId="{A80F5C42-9630-4CF8-B786-EA37DF0EC0B3}" type="presOf" srcId="{F59900E5-6ABF-4422-A8DF-06EA423C2CC6}" destId="{61037198-DB42-4E03-B0FC-15F7CC3DBB07}" srcOrd="0" destOrd="1" presId="urn:microsoft.com/office/officeart/2005/8/layout/vList5"/>
    <dgm:cxn modelId="{15D53E8C-25CA-4C17-AD9B-1E7B2A064D21}" srcId="{225285C4-EE6D-470D-A0DF-086C0D2E954F}" destId="{2155A18F-BD8C-4570-946C-BB2219A41BD8}" srcOrd="3" destOrd="0" parTransId="{0EDA5833-A9A1-4F0F-A119-D56C301E3325}" sibTransId="{B36BCD2B-B7D4-41F5-85E3-6DDBD6C73C25}"/>
    <dgm:cxn modelId="{625C8917-9B6B-4B4D-8E68-37F9A504BA96}" type="presOf" srcId="{61ABE7E7-7C44-4992-91C8-444F7E2A6067}" destId="{8459B13B-2257-4854-963B-44D90DF4B3CB}" srcOrd="0" destOrd="0" presId="urn:microsoft.com/office/officeart/2005/8/layout/vList5"/>
    <dgm:cxn modelId="{4065F6F7-F3EC-4156-A84D-E2948AED139F}" type="presOf" srcId="{2155A18F-BD8C-4570-946C-BB2219A41BD8}" destId="{D2387B10-88E2-4421-ADA3-3E0E0A43B559}" srcOrd="0" destOrd="0" presId="urn:microsoft.com/office/officeart/2005/8/layout/vList5"/>
    <dgm:cxn modelId="{74DE67C4-A1DE-4122-A1B3-16B46FC5C0EF}" type="presOf" srcId="{225285C4-EE6D-470D-A0DF-086C0D2E954F}" destId="{677727DF-7BAB-4D43-BF51-B4B1D37F1C9F}" srcOrd="0" destOrd="0" presId="urn:microsoft.com/office/officeart/2005/8/layout/vList5"/>
    <dgm:cxn modelId="{D2545586-8ED1-4F5B-9A1E-8B33CA555954}" type="presOf" srcId="{18404F5C-4768-4F68-B3EF-1F35DAB4C979}" destId="{09C17052-F478-4EAE-B8C3-E46A53B4FF00}" srcOrd="0" destOrd="1" presId="urn:microsoft.com/office/officeart/2005/8/layout/vList5"/>
    <dgm:cxn modelId="{65EF3A9E-0F41-4422-83F5-8B831FE07DE3}" type="presParOf" srcId="{677727DF-7BAB-4D43-BF51-B4B1D37F1C9F}" destId="{94778692-62CC-47CC-9083-F34B98BD554D}" srcOrd="0" destOrd="0" presId="urn:microsoft.com/office/officeart/2005/8/layout/vList5"/>
    <dgm:cxn modelId="{9CE88B87-9844-474C-8C81-6C813FD34689}" type="presParOf" srcId="{94778692-62CC-47CC-9083-F34B98BD554D}" destId="{6DD874DA-584D-4A64-BD1A-F76F503B7DA1}" srcOrd="0" destOrd="0" presId="urn:microsoft.com/office/officeart/2005/8/layout/vList5"/>
    <dgm:cxn modelId="{C8C68770-EDE8-41A7-8B29-58375770D0AC}" type="presParOf" srcId="{94778692-62CC-47CC-9083-F34B98BD554D}" destId="{8459B13B-2257-4854-963B-44D90DF4B3CB}" srcOrd="1" destOrd="0" presId="urn:microsoft.com/office/officeart/2005/8/layout/vList5"/>
    <dgm:cxn modelId="{F27E9B8B-932B-4FA1-B8F9-7AA07A5A8E55}" type="presParOf" srcId="{677727DF-7BAB-4D43-BF51-B4B1D37F1C9F}" destId="{2A9E5B8D-D4D3-4F92-B9BD-C29AF0A3863D}" srcOrd="1" destOrd="0" presId="urn:microsoft.com/office/officeart/2005/8/layout/vList5"/>
    <dgm:cxn modelId="{3E64004B-C5DB-42EE-9049-05435193A190}" type="presParOf" srcId="{677727DF-7BAB-4D43-BF51-B4B1D37F1C9F}" destId="{3D9B55C4-ADF8-4ED6-A66E-9C74FC9ABF0D}" srcOrd="2" destOrd="0" presId="urn:microsoft.com/office/officeart/2005/8/layout/vList5"/>
    <dgm:cxn modelId="{F9C6667B-F613-42D0-A359-1FFF90573B2A}" type="presParOf" srcId="{3D9B55C4-ADF8-4ED6-A66E-9C74FC9ABF0D}" destId="{5DEE937F-005A-48B8-9365-E35038B6FCCA}" srcOrd="0" destOrd="0" presId="urn:microsoft.com/office/officeart/2005/8/layout/vList5"/>
    <dgm:cxn modelId="{A43CFAC4-D964-4344-A215-5CB68C318221}" type="presParOf" srcId="{3D9B55C4-ADF8-4ED6-A66E-9C74FC9ABF0D}" destId="{61037198-DB42-4E03-B0FC-15F7CC3DBB07}" srcOrd="1" destOrd="0" presId="urn:microsoft.com/office/officeart/2005/8/layout/vList5"/>
    <dgm:cxn modelId="{58725C66-32E0-4DFC-B74B-EA5891061A0A}" type="presParOf" srcId="{677727DF-7BAB-4D43-BF51-B4B1D37F1C9F}" destId="{EEC6E7EA-7178-40A6-81F9-54850049D606}" srcOrd="3" destOrd="0" presId="urn:microsoft.com/office/officeart/2005/8/layout/vList5"/>
    <dgm:cxn modelId="{6D9CD1EF-950A-483F-A76D-C59CBAA05A63}" type="presParOf" srcId="{677727DF-7BAB-4D43-BF51-B4B1D37F1C9F}" destId="{3FE68DC7-99BD-4666-92BA-6D252A72590A}" srcOrd="4" destOrd="0" presId="urn:microsoft.com/office/officeart/2005/8/layout/vList5"/>
    <dgm:cxn modelId="{D8EA2879-8022-428A-990E-0741353FEBDC}" type="presParOf" srcId="{3FE68DC7-99BD-4666-92BA-6D252A72590A}" destId="{8AE8E40B-9AA0-46B3-909E-A564FBB41697}" srcOrd="0" destOrd="0" presId="urn:microsoft.com/office/officeart/2005/8/layout/vList5"/>
    <dgm:cxn modelId="{C357CA19-042C-487B-AD4F-55F1A9D03969}" type="presParOf" srcId="{3FE68DC7-99BD-4666-92BA-6D252A72590A}" destId="{90DFA365-20B1-48C7-9F35-A5D0E415538C}" srcOrd="1" destOrd="0" presId="urn:microsoft.com/office/officeart/2005/8/layout/vList5"/>
    <dgm:cxn modelId="{88006031-1A85-4F7E-9D1C-6E29347E8A57}" type="presParOf" srcId="{677727DF-7BAB-4D43-BF51-B4B1D37F1C9F}" destId="{6B82760F-DA66-47AB-8935-AFE0AB082A1F}" srcOrd="5" destOrd="0" presId="urn:microsoft.com/office/officeart/2005/8/layout/vList5"/>
    <dgm:cxn modelId="{C51896AE-27B1-426B-8A90-DF1ADEC8FD6C}" type="presParOf" srcId="{677727DF-7BAB-4D43-BF51-B4B1D37F1C9F}" destId="{7D2BF193-B4A2-4A70-8A97-07DA06C8404B}" srcOrd="6" destOrd="0" presId="urn:microsoft.com/office/officeart/2005/8/layout/vList5"/>
    <dgm:cxn modelId="{96BB9B2F-6750-44D8-914D-F76C1ACC62D5}" type="presParOf" srcId="{7D2BF193-B4A2-4A70-8A97-07DA06C8404B}" destId="{D2387B10-88E2-4421-ADA3-3E0E0A43B559}" srcOrd="0" destOrd="0" presId="urn:microsoft.com/office/officeart/2005/8/layout/vList5"/>
    <dgm:cxn modelId="{8430F585-E1AA-400E-A29A-E4FB7B026617}" type="presParOf" srcId="{7D2BF193-B4A2-4A70-8A97-07DA06C8404B}" destId="{09C17052-F478-4EAE-B8C3-E46A53B4FF00}" srcOrd="1" destOrd="0" presId="urn:microsoft.com/office/officeart/2005/8/layout/vList5"/>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2D46407-432E-4708-9D37-A0FA92ADF99D}" type="doc">
      <dgm:prSet loTypeId="urn:microsoft.com/office/officeart/2005/8/layout/cycle2" loCatId="cycle" qsTypeId="urn:microsoft.com/office/officeart/2005/8/quickstyle/simple1" qsCatId="simple" csTypeId="urn:microsoft.com/office/officeart/2005/8/colors/accent0_1" csCatId="mainScheme" phldr="1"/>
      <dgm:spPr/>
      <dgm:t>
        <a:bodyPr/>
        <a:lstStyle/>
        <a:p>
          <a:endParaRPr lang="de-DE"/>
        </a:p>
      </dgm:t>
    </dgm:pt>
    <dgm:pt modelId="{46107163-6CA7-47D7-A4E5-30D49B0E38AE}">
      <dgm:prSet phldrT="[Text]" custT="1"/>
      <dgm:spPr/>
      <dgm:t>
        <a:bodyPr/>
        <a:lstStyle/>
        <a:p>
          <a:r>
            <a:rPr lang="de-DE" sz="1000"/>
            <a:t>serialize Request</a:t>
          </a:r>
        </a:p>
      </dgm:t>
    </dgm:pt>
    <dgm:pt modelId="{D69785D0-7017-4928-BBFD-C6D4B6A4216C}" type="parTrans" cxnId="{021F1FBE-344F-4D04-A82A-C6CF11034D2A}">
      <dgm:prSet/>
      <dgm:spPr/>
      <dgm:t>
        <a:bodyPr/>
        <a:lstStyle/>
        <a:p>
          <a:endParaRPr lang="de-DE" sz="2000"/>
        </a:p>
      </dgm:t>
    </dgm:pt>
    <dgm:pt modelId="{34F0E40E-66F7-46D5-9A9B-49F7DBED4B4F}" type="sibTrans" cxnId="{021F1FBE-344F-4D04-A82A-C6CF11034D2A}">
      <dgm:prSet custT="1"/>
      <dgm:spPr/>
      <dgm:t>
        <a:bodyPr/>
        <a:lstStyle/>
        <a:p>
          <a:endParaRPr lang="de-DE" sz="800"/>
        </a:p>
      </dgm:t>
    </dgm:pt>
    <dgm:pt modelId="{BEFFFE9D-9E11-4767-A46B-DF0B8F1F2F9E}">
      <dgm:prSet phldrT="[Text]" custT="1"/>
      <dgm:spPr/>
      <dgm:t>
        <a:bodyPr/>
        <a:lstStyle/>
        <a:p>
          <a:r>
            <a:rPr lang="de-DE" sz="1000"/>
            <a:t>deserialize Request</a:t>
          </a:r>
        </a:p>
      </dgm:t>
    </dgm:pt>
    <dgm:pt modelId="{D67AFCBE-AAA9-4A5A-B4C6-AB199F71B253}" type="parTrans" cxnId="{CC18CE52-227E-41EE-A319-6265E537846C}">
      <dgm:prSet/>
      <dgm:spPr/>
      <dgm:t>
        <a:bodyPr/>
        <a:lstStyle/>
        <a:p>
          <a:endParaRPr lang="de-DE" sz="2000"/>
        </a:p>
      </dgm:t>
    </dgm:pt>
    <dgm:pt modelId="{CD33E3A0-775A-4C03-B7A1-D602A8B70E08}" type="sibTrans" cxnId="{CC18CE52-227E-41EE-A319-6265E537846C}">
      <dgm:prSet custT="1"/>
      <dgm:spPr/>
      <dgm:t>
        <a:bodyPr/>
        <a:lstStyle/>
        <a:p>
          <a:endParaRPr lang="de-DE" sz="800"/>
        </a:p>
      </dgm:t>
    </dgm:pt>
    <dgm:pt modelId="{A95F2A03-8AB5-4869-9C99-F66B892FF2EB}">
      <dgm:prSet phldrT="[Text]" custT="1"/>
      <dgm:spPr/>
      <dgm:t>
        <a:bodyPr/>
        <a:lstStyle/>
        <a:p>
          <a:r>
            <a:rPr lang="de-DE" sz="1000"/>
            <a:t>create Response</a:t>
          </a:r>
        </a:p>
      </dgm:t>
    </dgm:pt>
    <dgm:pt modelId="{494D23E0-CBBD-4D42-ABA7-272B5D861E19}" type="parTrans" cxnId="{5652A9DD-F0F0-4AEC-84E2-46D406D4BC47}">
      <dgm:prSet/>
      <dgm:spPr/>
      <dgm:t>
        <a:bodyPr/>
        <a:lstStyle/>
        <a:p>
          <a:endParaRPr lang="de-DE" sz="2000"/>
        </a:p>
      </dgm:t>
    </dgm:pt>
    <dgm:pt modelId="{73DB7B0B-9B87-46A1-9C4C-1D0E6B4B3DEB}" type="sibTrans" cxnId="{5652A9DD-F0F0-4AEC-84E2-46D406D4BC47}">
      <dgm:prSet custT="1"/>
      <dgm:spPr/>
      <dgm:t>
        <a:bodyPr/>
        <a:lstStyle/>
        <a:p>
          <a:endParaRPr lang="de-DE" sz="800"/>
        </a:p>
      </dgm:t>
    </dgm:pt>
    <dgm:pt modelId="{578FCAE9-2343-4921-82BB-D43425AD2830}">
      <dgm:prSet phldrT="[Text]" custT="1"/>
      <dgm:spPr/>
      <dgm:t>
        <a:bodyPr/>
        <a:lstStyle/>
        <a:p>
          <a:r>
            <a:rPr lang="de-DE" sz="1000"/>
            <a:t>serialize Resonse</a:t>
          </a:r>
        </a:p>
      </dgm:t>
    </dgm:pt>
    <dgm:pt modelId="{5B7B2B35-04A4-44A4-99FC-ADB04629E445}" type="parTrans" cxnId="{857CEFED-1339-4F6B-9EFB-00574AB9CCE2}">
      <dgm:prSet/>
      <dgm:spPr/>
      <dgm:t>
        <a:bodyPr/>
        <a:lstStyle/>
        <a:p>
          <a:endParaRPr lang="de-DE" sz="2000"/>
        </a:p>
      </dgm:t>
    </dgm:pt>
    <dgm:pt modelId="{C3D3FA63-0476-46AE-8355-C0A6EF0ED734}" type="sibTrans" cxnId="{857CEFED-1339-4F6B-9EFB-00574AB9CCE2}">
      <dgm:prSet custT="1"/>
      <dgm:spPr/>
      <dgm:t>
        <a:bodyPr/>
        <a:lstStyle/>
        <a:p>
          <a:endParaRPr lang="de-DE" sz="800"/>
        </a:p>
      </dgm:t>
    </dgm:pt>
    <dgm:pt modelId="{4154BE51-779E-485A-B67D-83D77AC51988}">
      <dgm:prSet phldrT="[Text]" custT="1"/>
      <dgm:spPr/>
      <dgm:t>
        <a:bodyPr/>
        <a:lstStyle/>
        <a:p>
          <a:r>
            <a:rPr lang="de-DE" sz="1000"/>
            <a:t>create Request</a:t>
          </a:r>
        </a:p>
      </dgm:t>
    </dgm:pt>
    <dgm:pt modelId="{3890EA6F-B7C6-4AD4-B580-401AB38B97D5}" type="parTrans" cxnId="{2AB26539-6E32-47D1-B030-4AF0952DED3F}">
      <dgm:prSet/>
      <dgm:spPr/>
      <dgm:t>
        <a:bodyPr/>
        <a:lstStyle/>
        <a:p>
          <a:endParaRPr lang="de-DE" sz="2000"/>
        </a:p>
      </dgm:t>
    </dgm:pt>
    <dgm:pt modelId="{1B4FAADA-1FFD-48C9-8904-BD707858A67E}" type="sibTrans" cxnId="{2AB26539-6E32-47D1-B030-4AF0952DED3F}">
      <dgm:prSet custT="1"/>
      <dgm:spPr/>
      <dgm:t>
        <a:bodyPr/>
        <a:lstStyle/>
        <a:p>
          <a:endParaRPr lang="de-DE" sz="800"/>
        </a:p>
      </dgm:t>
    </dgm:pt>
    <dgm:pt modelId="{CF480BE0-829B-4DF8-8237-24E16534416B}">
      <dgm:prSet phldrT="[Text]" custT="1"/>
      <dgm:spPr/>
      <dgm:t>
        <a:bodyPr/>
        <a:lstStyle/>
        <a:p>
          <a:r>
            <a:rPr lang="de-DE" sz="1000"/>
            <a:t>deserialize Response</a:t>
          </a:r>
        </a:p>
      </dgm:t>
    </dgm:pt>
    <dgm:pt modelId="{BE728710-5485-4502-8C09-5B72048880E1}" type="parTrans" cxnId="{6B8EA494-B1A6-4807-A3FE-0CE3750E3E54}">
      <dgm:prSet/>
      <dgm:spPr/>
      <dgm:t>
        <a:bodyPr/>
        <a:lstStyle/>
        <a:p>
          <a:endParaRPr lang="de-DE" sz="2000"/>
        </a:p>
      </dgm:t>
    </dgm:pt>
    <dgm:pt modelId="{90F5A4D0-0478-49BC-BD5C-C7B128A8B79A}" type="sibTrans" cxnId="{6B8EA494-B1A6-4807-A3FE-0CE3750E3E54}">
      <dgm:prSet custT="1"/>
      <dgm:spPr/>
      <dgm:t>
        <a:bodyPr/>
        <a:lstStyle/>
        <a:p>
          <a:endParaRPr lang="de-DE" sz="800"/>
        </a:p>
      </dgm:t>
    </dgm:pt>
    <dgm:pt modelId="{5232D0B3-5E29-478C-9107-C7FAE2A8E82E}">
      <dgm:prSet phldrT="[Text]" custT="1"/>
      <dgm:spPr/>
      <dgm:t>
        <a:bodyPr/>
        <a:lstStyle/>
        <a:p>
          <a:r>
            <a:rPr lang="de-DE" sz="1000"/>
            <a:t>check Response</a:t>
          </a:r>
        </a:p>
      </dgm:t>
    </dgm:pt>
    <dgm:pt modelId="{F1CFB303-FFAA-4838-B1F9-38CC094B2E30}" type="parTrans" cxnId="{DC6C641D-18BB-4EA6-A5CC-411D0D1BF0D2}">
      <dgm:prSet/>
      <dgm:spPr/>
      <dgm:t>
        <a:bodyPr/>
        <a:lstStyle/>
        <a:p>
          <a:endParaRPr lang="de-DE" sz="2000"/>
        </a:p>
      </dgm:t>
    </dgm:pt>
    <dgm:pt modelId="{97424E60-57AB-4D87-90C0-56DF06213EDF}" type="sibTrans" cxnId="{DC6C641D-18BB-4EA6-A5CC-411D0D1BF0D2}">
      <dgm:prSet custT="1"/>
      <dgm:spPr/>
      <dgm:t>
        <a:bodyPr/>
        <a:lstStyle/>
        <a:p>
          <a:endParaRPr lang="de-DE" sz="800"/>
        </a:p>
      </dgm:t>
    </dgm:pt>
    <dgm:pt modelId="{A159FFE6-B269-453A-98AD-85F5094DCA33}" type="pres">
      <dgm:prSet presAssocID="{02D46407-432E-4708-9D37-A0FA92ADF99D}" presName="cycle" presStyleCnt="0">
        <dgm:presLayoutVars>
          <dgm:dir/>
          <dgm:resizeHandles val="exact"/>
        </dgm:presLayoutVars>
      </dgm:prSet>
      <dgm:spPr/>
      <dgm:t>
        <a:bodyPr/>
        <a:lstStyle/>
        <a:p>
          <a:endParaRPr lang="de-DE"/>
        </a:p>
      </dgm:t>
    </dgm:pt>
    <dgm:pt modelId="{E8198BBA-CBF0-48FB-B661-03A4673EFFCE}" type="pres">
      <dgm:prSet presAssocID="{46107163-6CA7-47D7-A4E5-30D49B0E38AE}" presName="node" presStyleLbl="node1" presStyleIdx="0" presStyleCnt="7">
        <dgm:presLayoutVars>
          <dgm:bulletEnabled val="1"/>
        </dgm:presLayoutVars>
      </dgm:prSet>
      <dgm:spPr/>
      <dgm:t>
        <a:bodyPr/>
        <a:lstStyle/>
        <a:p>
          <a:endParaRPr lang="de-DE"/>
        </a:p>
      </dgm:t>
    </dgm:pt>
    <dgm:pt modelId="{411B98C0-1A8F-442B-AF9E-848E9951EF0B}" type="pres">
      <dgm:prSet presAssocID="{34F0E40E-66F7-46D5-9A9B-49F7DBED4B4F}" presName="sibTrans" presStyleLbl="sibTrans2D1" presStyleIdx="0" presStyleCnt="7"/>
      <dgm:spPr/>
      <dgm:t>
        <a:bodyPr/>
        <a:lstStyle/>
        <a:p>
          <a:endParaRPr lang="de-DE"/>
        </a:p>
      </dgm:t>
    </dgm:pt>
    <dgm:pt modelId="{A4F1BCC4-53C0-4D81-A62C-E0D49F5D7CE1}" type="pres">
      <dgm:prSet presAssocID="{34F0E40E-66F7-46D5-9A9B-49F7DBED4B4F}" presName="connectorText" presStyleLbl="sibTrans2D1" presStyleIdx="0" presStyleCnt="7"/>
      <dgm:spPr/>
      <dgm:t>
        <a:bodyPr/>
        <a:lstStyle/>
        <a:p>
          <a:endParaRPr lang="de-DE"/>
        </a:p>
      </dgm:t>
    </dgm:pt>
    <dgm:pt modelId="{00E084E3-D200-4087-AE40-9D228518A454}" type="pres">
      <dgm:prSet presAssocID="{BEFFFE9D-9E11-4767-A46B-DF0B8F1F2F9E}" presName="node" presStyleLbl="node1" presStyleIdx="1" presStyleCnt="7">
        <dgm:presLayoutVars>
          <dgm:bulletEnabled val="1"/>
        </dgm:presLayoutVars>
      </dgm:prSet>
      <dgm:spPr/>
      <dgm:t>
        <a:bodyPr/>
        <a:lstStyle/>
        <a:p>
          <a:endParaRPr lang="de-DE"/>
        </a:p>
      </dgm:t>
    </dgm:pt>
    <dgm:pt modelId="{C56770AB-A9EE-4AF4-9FB5-7BE5AA51C7CE}" type="pres">
      <dgm:prSet presAssocID="{CD33E3A0-775A-4C03-B7A1-D602A8B70E08}" presName="sibTrans" presStyleLbl="sibTrans2D1" presStyleIdx="1" presStyleCnt="7"/>
      <dgm:spPr/>
      <dgm:t>
        <a:bodyPr/>
        <a:lstStyle/>
        <a:p>
          <a:endParaRPr lang="de-DE"/>
        </a:p>
      </dgm:t>
    </dgm:pt>
    <dgm:pt modelId="{EBD046E7-F5D1-4D44-A450-E5FF8BC2ACC5}" type="pres">
      <dgm:prSet presAssocID="{CD33E3A0-775A-4C03-B7A1-D602A8B70E08}" presName="connectorText" presStyleLbl="sibTrans2D1" presStyleIdx="1" presStyleCnt="7"/>
      <dgm:spPr/>
      <dgm:t>
        <a:bodyPr/>
        <a:lstStyle/>
        <a:p>
          <a:endParaRPr lang="de-DE"/>
        </a:p>
      </dgm:t>
    </dgm:pt>
    <dgm:pt modelId="{383516EF-1856-4EE0-AEC8-B353804942C9}" type="pres">
      <dgm:prSet presAssocID="{A95F2A03-8AB5-4869-9C99-F66B892FF2EB}" presName="node" presStyleLbl="node1" presStyleIdx="2" presStyleCnt="7">
        <dgm:presLayoutVars>
          <dgm:bulletEnabled val="1"/>
        </dgm:presLayoutVars>
      </dgm:prSet>
      <dgm:spPr/>
      <dgm:t>
        <a:bodyPr/>
        <a:lstStyle/>
        <a:p>
          <a:endParaRPr lang="de-DE"/>
        </a:p>
      </dgm:t>
    </dgm:pt>
    <dgm:pt modelId="{EA00A996-E46B-40B3-88BE-354E506F9EC3}" type="pres">
      <dgm:prSet presAssocID="{73DB7B0B-9B87-46A1-9C4C-1D0E6B4B3DEB}" presName="sibTrans" presStyleLbl="sibTrans2D1" presStyleIdx="2" presStyleCnt="7"/>
      <dgm:spPr/>
      <dgm:t>
        <a:bodyPr/>
        <a:lstStyle/>
        <a:p>
          <a:endParaRPr lang="de-DE"/>
        </a:p>
      </dgm:t>
    </dgm:pt>
    <dgm:pt modelId="{4C369A1A-5F20-4305-BB8F-3C7A4D449567}" type="pres">
      <dgm:prSet presAssocID="{73DB7B0B-9B87-46A1-9C4C-1D0E6B4B3DEB}" presName="connectorText" presStyleLbl="sibTrans2D1" presStyleIdx="2" presStyleCnt="7"/>
      <dgm:spPr/>
      <dgm:t>
        <a:bodyPr/>
        <a:lstStyle/>
        <a:p>
          <a:endParaRPr lang="de-DE"/>
        </a:p>
      </dgm:t>
    </dgm:pt>
    <dgm:pt modelId="{E1696D4C-651E-475D-95AC-0363747855CE}" type="pres">
      <dgm:prSet presAssocID="{578FCAE9-2343-4921-82BB-D43425AD2830}" presName="node" presStyleLbl="node1" presStyleIdx="3" presStyleCnt="7">
        <dgm:presLayoutVars>
          <dgm:bulletEnabled val="1"/>
        </dgm:presLayoutVars>
      </dgm:prSet>
      <dgm:spPr/>
      <dgm:t>
        <a:bodyPr/>
        <a:lstStyle/>
        <a:p>
          <a:endParaRPr lang="de-DE"/>
        </a:p>
      </dgm:t>
    </dgm:pt>
    <dgm:pt modelId="{8E03DB72-F4FF-4417-8C9E-AB7A26599F7B}" type="pres">
      <dgm:prSet presAssocID="{C3D3FA63-0476-46AE-8355-C0A6EF0ED734}" presName="sibTrans" presStyleLbl="sibTrans2D1" presStyleIdx="3" presStyleCnt="7"/>
      <dgm:spPr/>
      <dgm:t>
        <a:bodyPr/>
        <a:lstStyle/>
        <a:p>
          <a:endParaRPr lang="de-DE"/>
        </a:p>
      </dgm:t>
    </dgm:pt>
    <dgm:pt modelId="{2ECA7159-9325-49EB-AE27-4FB2F9EBE0F8}" type="pres">
      <dgm:prSet presAssocID="{C3D3FA63-0476-46AE-8355-C0A6EF0ED734}" presName="connectorText" presStyleLbl="sibTrans2D1" presStyleIdx="3" presStyleCnt="7"/>
      <dgm:spPr/>
      <dgm:t>
        <a:bodyPr/>
        <a:lstStyle/>
        <a:p>
          <a:endParaRPr lang="de-DE"/>
        </a:p>
      </dgm:t>
    </dgm:pt>
    <dgm:pt modelId="{D3D9E2A9-D6FC-440B-A413-EC181E4963E5}" type="pres">
      <dgm:prSet presAssocID="{CF480BE0-829B-4DF8-8237-24E16534416B}" presName="node" presStyleLbl="node1" presStyleIdx="4" presStyleCnt="7">
        <dgm:presLayoutVars>
          <dgm:bulletEnabled val="1"/>
        </dgm:presLayoutVars>
      </dgm:prSet>
      <dgm:spPr/>
      <dgm:t>
        <a:bodyPr/>
        <a:lstStyle/>
        <a:p>
          <a:endParaRPr lang="de-DE"/>
        </a:p>
      </dgm:t>
    </dgm:pt>
    <dgm:pt modelId="{2CD20BDD-F164-4098-AFAE-80FD9B930D28}" type="pres">
      <dgm:prSet presAssocID="{90F5A4D0-0478-49BC-BD5C-C7B128A8B79A}" presName="sibTrans" presStyleLbl="sibTrans2D1" presStyleIdx="4" presStyleCnt="7"/>
      <dgm:spPr/>
      <dgm:t>
        <a:bodyPr/>
        <a:lstStyle/>
        <a:p>
          <a:endParaRPr lang="de-DE"/>
        </a:p>
      </dgm:t>
    </dgm:pt>
    <dgm:pt modelId="{EA91889A-7ACF-4B66-B45B-72F5C74D8394}" type="pres">
      <dgm:prSet presAssocID="{90F5A4D0-0478-49BC-BD5C-C7B128A8B79A}" presName="connectorText" presStyleLbl="sibTrans2D1" presStyleIdx="4" presStyleCnt="7"/>
      <dgm:spPr/>
      <dgm:t>
        <a:bodyPr/>
        <a:lstStyle/>
        <a:p>
          <a:endParaRPr lang="de-DE"/>
        </a:p>
      </dgm:t>
    </dgm:pt>
    <dgm:pt modelId="{ED6EF1AD-5F3F-4787-9B16-77BCDCD48F26}" type="pres">
      <dgm:prSet presAssocID="{5232D0B3-5E29-478C-9107-C7FAE2A8E82E}" presName="node" presStyleLbl="node1" presStyleIdx="5" presStyleCnt="7">
        <dgm:presLayoutVars>
          <dgm:bulletEnabled val="1"/>
        </dgm:presLayoutVars>
      </dgm:prSet>
      <dgm:spPr/>
      <dgm:t>
        <a:bodyPr/>
        <a:lstStyle/>
        <a:p>
          <a:endParaRPr lang="de-DE"/>
        </a:p>
      </dgm:t>
    </dgm:pt>
    <dgm:pt modelId="{B3A88610-F667-41F8-9BE7-E73A9EBB0E1E}" type="pres">
      <dgm:prSet presAssocID="{97424E60-57AB-4D87-90C0-56DF06213EDF}" presName="sibTrans" presStyleLbl="sibTrans2D1" presStyleIdx="5" presStyleCnt="7"/>
      <dgm:spPr/>
      <dgm:t>
        <a:bodyPr/>
        <a:lstStyle/>
        <a:p>
          <a:endParaRPr lang="de-DE"/>
        </a:p>
      </dgm:t>
    </dgm:pt>
    <dgm:pt modelId="{C1676D36-846E-4AD6-8F8D-A71C27638AEE}" type="pres">
      <dgm:prSet presAssocID="{97424E60-57AB-4D87-90C0-56DF06213EDF}" presName="connectorText" presStyleLbl="sibTrans2D1" presStyleIdx="5" presStyleCnt="7"/>
      <dgm:spPr/>
      <dgm:t>
        <a:bodyPr/>
        <a:lstStyle/>
        <a:p>
          <a:endParaRPr lang="de-DE"/>
        </a:p>
      </dgm:t>
    </dgm:pt>
    <dgm:pt modelId="{5EA4111D-EFDF-4E01-9C43-0465BE23D62C}" type="pres">
      <dgm:prSet presAssocID="{4154BE51-779E-485A-B67D-83D77AC51988}" presName="node" presStyleLbl="node1" presStyleIdx="6" presStyleCnt="7">
        <dgm:presLayoutVars>
          <dgm:bulletEnabled val="1"/>
        </dgm:presLayoutVars>
      </dgm:prSet>
      <dgm:spPr/>
      <dgm:t>
        <a:bodyPr/>
        <a:lstStyle/>
        <a:p>
          <a:endParaRPr lang="de-DE"/>
        </a:p>
      </dgm:t>
    </dgm:pt>
    <dgm:pt modelId="{62C44B05-25F1-42F2-B676-80822F1E8EAF}" type="pres">
      <dgm:prSet presAssocID="{1B4FAADA-1FFD-48C9-8904-BD707858A67E}" presName="sibTrans" presStyleLbl="sibTrans2D1" presStyleIdx="6" presStyleCnt="7"/>
      <dgm:spPr/>
      <dgm:t>
        <a:bodyPr/>
        <a:lstStyle/>
        <a:p>
          <a:endParaRPr lang="de-DE"/>
        </a:p>
      </dgm:t>
    </dgm:pt>
    <dgm:pt modelId="{40508B35-0487-4AF3-BE78-C98818A467F8}" type="pres">
      <dgm:prSet presAssocID="{1B4FAADA-1FFD-48C9-8904-BD707858A67E}" presName="connectorText" presStyleLbl="sibTrans2D1" presStyleIdx="6" presStyleCnt="7"/>
      <dgm:spPr/>
      <dgm:t>
        <a:bodyPr/>
        <a:lstStyle/>
        <a:p>
          <a:endParaRPr lang="de-DE"/>
        </a:p>
      </dgm:t>
    </dgm:pt>
  </dgm:ptLst>
  <dgm:cxnLst>
    <dgm:cxn modelId="{8EB3CA0A-9B24-47B9-BDAF-1BA2431A2B19}" type="presOf" srcId="{02D46407-432E-4708-9D37-A0FA92ADF99D}" destId="{A159FFE6-B269-453A-98AD-85F5094DCA33}" srcOrd="0" destOrd="0" presId="urn:microsoft.com/office/officeart/2005/8/layout/cycle2"/>
    <dgm:cxn modelId="{C78EBE65-DB50-49DA-A774-276DEFCC4D5B}" type="presOf" srcId="{C3D3FA63-0476-46AE-8355-C0A6EF0ED734}" destId="{2ECA7159-9325-49EB-AE27-4FB2F9EBE0F8}" srcOrd="1" destOrd="0" presId="urn:microsoft.com/office/officeart/2005/8/layout/cycle2"/>
    <dgm:cxn modelId="{2EB7F7E3-13F8-4B70-9F6F-F1D062D69D3A}" type="presOf" srcId="{73DB7B0B-9B87-46A1-9C4C-1D0E6B4B3DEB}" destId="{4C369A1A-5F20-4305-BB8F-3C7A4D449567}" srcOrd="1" destOrd="0" presId="urn:microsoft.com/office/officeart/2005/8/layout/cycle2"/>
    <dgm:cxn modelId="{5652A9DD-F0F0-4AEC-84E2-46D406D4BC47}" srcId="{02D46407-432E-4708-9D37-A0FA92ADF99D}" destId="{A95F2A03-8AB5-4869-9C99-F66B892FF2EB}" srcOrd="2" destOrd="0" parTransId="{494D23E0-CBBD-4D42-ABA7-272B5D861E19}" sibTransId="{73DB7B0B-9B87-46A1-9C4C-1D0E6B4B3DEB}"/>
    <dgm:cxn modelId="{0E4AC443-B903-464A-9696-CABDE3B97A3A}" type="presOf" srcId="{BEFFFE9D-9E11-4767-A46B-DF0B8F1F2F9E}" destId="{00E084E3-D200-4087-AE40-9D228518A454}" srcOrd="0" destOrd="0" presId="urn:microsoft.com/office/officeart/2005/8/layout/cycle2"/>
    <dgm:cxn modelId="{DC6C641D-18BB-4EA6-A5CC-411D0D1BF0D2}" srcId="{02D46407-432E-4708-9D37-A0FA92ADF99D}" destId="{5232D0B3-5E29-478C-9107-C7FAE2A8E82E}" srcOrd="5" destOrd="0" parTransId="{F1CFB303-FFAA-4838-B1F9-38CC094B2E30}" sibTransId="{97424E60-57AB-4D87-90C0-56DF06213EDF}"/>
    <dgm:cxn modelId="{1C088AF9-5B1C-43FB-9CE9-DE6660A7CAD2}" type="presOf" srcId="{90F5A4D0-0478-49BC-BD5C-C7B128A8B79A}" destId="{2CD20BDD-F164-4098-AFAE-80FD9B930D28}" srcOrd="0" destOrd="0" presId="urn:microsoft.com/office/officeart/2005/8/layout/cycle2"/>
    <dgm:cxn modelId="{CB8EE03A-B1E4-49C5-B968-959CE9BB3591}" type="presOf" srcId="{CD33E3A0-775A-4C03-B7A1-D602A8B70E08}" destId="{EBD046E7-F5D1-4D44-A450-E5FF8BC2ACC5}" srcOrd="1" destOrd="0" presId="urn:microsoft.com/office/officeart/2005/8/layout/cycle2"/>
    <dgm:cxn modelId="{E1DB9A91-3B73-4F99-872B-5F96742FC21E}" type="presOf" srcId="{4154BE51-779E-485A-B67D-83D77AC51988}" destId="{5EA4111D-EFDF-4E01-9C43-0465BE23D62C}" srcOrd="0" destOrd="0" presId="urn:microsoft.com/office/officeart/2005/8/layout/cycle2"/>
    <dgm:cxn modelId="{021F1FBE-344F-4D04-A82A-C6CF11034D2A}" srcId="{02D46407-432E-4708-9D37-A0FA92ADF99D}" destId="{46107163-6CA7-47D7-A4E5-30D49B0E38AE}" srcOrd="0" destOrd="0" parTransId="{D69785D0-7017-4928-BBFD-C6D4B6A4216C}" sibTransId="{34F0E40E-66F7-46D5-9A9B-49F7DBED4B4F}"/>
    <dgm:cxn modelId="{B4F5B066-AFC1-4B2F-A3E7-81DE5AB8DDEC}" type="presOf" srcId="{97424E60-57AB-4D87-90C0-56DF06213EDF}" destId="{B3A88610-F667-41F8-9BE7-E73A9EBB0E1E}" srcOrd="0" destOrd="0" presId="urn:microsoft.com/office/officeart/2005/8/layout/cycle2"/>
    <dgm:cxn modelId="{24DC07F9-296A-4283-BC8F-534F97CB5DD7}" type="presOf" srcId="{CD33E3A0-775A-4C03-B7A1-D602A8B70E08}" destId="{C56770AB-A9EE-4AF4-9FB5-7BE5AA51C7CE}" srcOrd="0" destOrd="0" presId="urn:microsoft.com/office/officeart/2005/8/layout/cycle2"/>
    <dgm:cxn modelId="{09ADB9C3-5D9B-4C6E-9034-70AC7B661C66}" type="presOf" srcId="{1B4FAADA-1FFD-48C9-8904-BD707858A67E}" destId="{40508B35-0487-4AF3-BE78-C98818A467F8}" srcOrd="1" destOrd="0" presId="urn:microsoft.com/office/officeart/2005/8/layout/cycle2"/>
    <dgm:cxn modelId="{030B6FF0-2E8B-4F80-816F-103D876994CF}" type="presOf" srcId="{CF480BE0-829B-4DF8-8237-24E16534416B}" destId="{D3D9E2A9-D6FC-440B-A413-EC181E4963E5}" srcOrd="0" destOrd="0" presId="urn:microsoft.com/office/officeart/2005/8/layout/cycle2"/>
    <dgm:cxn modelId="{4BAA36AA-F127-4805-98DA-F994941726BD}" type="presOf" srcId="{C3D3FA63-0476-46AE-8355-C0A6EF0ED734}" destId="{8E03DB72-F4FF-4417-8C9E-AB7A26599F7B}" srcOrd="0" destOrd="0" presId="urn:microsoft.com/office/officeart/2005/8/layout/cycle2"/>
    <dgm:cxn modelId="{4F59807C-74E9-483A-9482-6B0C824E9B50}" type="presOf" srcId="{73DB7B0B-9B87-46A1-9C4C-1D0E6B4B3DEB}" destId="{EA00A996-E46B-40B3-88BE-354E506F9EC3}" srcOrd="0" destOrd="0" presId="urn:microsoft.com/office/officeart/2005/8/layout/cycle2"/>
    <dgm:cxn modelId="{CC18CE52-227E-41EE-A319-6265E537846C}" srcId="{02D46407-432E-4708-9D37-A0FA92ADF99D}" destId="{BEFFFE9D-9E11-4767-A46B-DF0B8F1F2F9E}" srcOrd="1" destOrd="0" parTransId="{D67AFCBE-AAA9-4A5A-B4C6-AB199F71B253}" sibTransId="{CD33E3A0-775A-4C03-B7A1-D602A8B70E08}"/>
    <dgm:cxn modelId="{8A970F64-D674-4B8B-89E8-46386EACA4FC}" type="presOf" srcId="{97424E60-57AB-4D87-90C0-56DF06213EDF}" destId="{C1676D36-846E-4AD6-8F8D-A71C27638AEE}" srcOrd="1" destOrd="0" presId="urn:microsoft.com/office/officeart/2005/8/layout/cycle2"/>
    <dgm:cxn modelId="{EE49A8EF-8E18-491A-AD37-4B8592C08FE2}" type="presOf" srcId="{90F5A4D0-0478-49BC-BD5C-C7B128A8B79A}" destId="{EA91889A-7ACF-4B66-B45B-72F5C74D8394}" srcOrd="1" destOrd="0" presId="urn:microsoft.com/office/officeart/2005/8/layout/cycle2"/>
    <dgm:cxn modelId="{D9074B7C-56BE-4278-8135-91A9AAC6E6CC}" type="presOf" srcId="{5232D0B3-5E29-478C-9107-C7FAE2A8E82E}" destId="{ED6EF1AD-5F3F-4787-9B16-77BCDCD48F26}" srcOrd="0" destOrd="0" presId="urn:microsoft.com/office/officeart/2005/8/layout/cycle2"/>
    <dgm:cxn modelId="{04B54E2A-66EE-4AB2-8F2E-18FAE5CF9F9E}" type="presOf" srcId="{46107163-6CA7-47D7-A4E5-30D49B0E38AE}" destId="{E8198BBA-CBF0-48FB-B661-03A4673EFFCE}" srcOrd="0" destOrd="0" presId="urn:microsoft.com/office/officeart/2005/8/layout/cycle2"/>
    <dgm:cxn modelId="{FAE6F403-01AF-4FDA-BA4D-189F55762F5C}" type="presOf" srcId="{34F0E40E-66F7-46D5-9A9B-49F7DBED4B4F}" destId="{411B98C0-1A8F-442B-AF9E-848E9951EF0B}" srcOrd="0" destOrd="0" presId="urn:microsoft.com/office/officeart/2005/8/layout/cycle2"/>
    <dgm:cxn modelId="{AF09BC29-ECBD-4944-84D6-5E74304E1556}" type="presOf" srcId="{578FCAE9-2343-4921-82BB-D43425AD2830}" destId="{E1696D4C-651E-475D-95AC-0363747855CE}" srcOrd="0" destOrd="0" presId="urn:microsoft.com/office/officeart/2005/8/layout/cycle2"/>
    <dgm:cxn modelId="{2712B90A-D1DB-47F1-A385-3AF466A8A0C3}" type="presOf" srcId="{A95F2A03-8AB5-4869-9C99-F66B892FF2EB}" destId="{383516EF-1856-4EE0-AEC8-B353804942C9}" srcOrd="0" destOrd="0" presId="urn:microsoft.com/office/officeart/2005/8/layout/cycle2"/>
    <dgm:cxn modelId="{2AB26539-6E32-47D1-B030-4AF0952DED3F}" srcId="{02D46407-432E-4708-9D37-A0FA92ADF99D}" destId="{4154BE51-779E-485A-B67D-83D77AC51988}" srcOrd="6" destOrd="0" parTransId="{3890EA6F-B7C6-4AD4-B580-401AB38B97D5}" sibTransId="{1B4FAADA-1FFD-48C9-8904-BD707858A67E}"/>
    <dgm:cxn modelId="{6B8EA494-B1A6-4807-A3FE-0CE3750E3E54}" srcId="{02D46407-432E-4708-9D37-A0FA92ADF99D}" destId="{CF480BE0-829B-4DF8-8237-24E16534416B}" srcOrd="4" destOrd="0" parTransId="{BE728710-5485-4502-8C09-5B72048880E1}" sibTransId="{90F5A4D0-0478-49BC-BD5C-C7B128A8B79A}"/>
    <dgm:cxn modelId="{528F8BBB-68B4-4FEF-A115-B1B52D456CE4}" type="presOf" srcId="{34F0E40E-66F7-46D5-9A9B-49F7DBED4B4F}" destId="{A4F1BCC4-53C0-4D81-A62C-E0D49F5D7CE1}" srcOrd="1" destOrd="0" presId="urn:microsoft.com/office/officeart/2005/8/layout/cycle2"/>
    <dgm:cxn modelId="{4189271B-CF46-473D-8637-492AEC1DEF8E}" type="presOf" srcId="{1B4FAADA-1FFD-48C9-8904-BD707858A67E}" destId="{62C44B05-25F1-42F2-B676-80822F1E8EAF}" srcOrd="0" destOrd="0" presId="urn:microsoft.com/office/officeart/2005/8/layout/cycle2"/>
    <dgm:cxn modelId="{857CEFED-1339-4F6B-9EFB-00574AB9CCE2}" srcId="{02D46407-432E-4708-9D37-A0FA92ADF99D}" destId="{578FCAE9-2343-4921-82BB-D43425AD2830}" srcOrd="3" destOrd="0" parTransId="{5B7B2B35-04A4-44A4-99FC-ADB04629E445}" sibTransId="{C3D3FA63-0476-46AE-8355-C0A6EF0ED734}"/>
    <dgm:cxn modelId="{1573322A-5A4F-4F3B-BFB9-61DD88ABB705}" type="presParOf" srcId="{A159FFE6-B269-453A-98AD-85F5094DCA33}" destId="{E8198BBA-CBF0-48FB-B661-03A4673EFFCE}" srcOrd="0" destOrd="0" presId="urn:microsoft.com/office/officeart/2005/8/layout/cycle2"/>
    <dgm:cxn modelId="{1557E1DA-7A78-46AD-AA9F-CD7EACDD1ECC}" type="presParOf" srcId="{A159FFE6-B269-453A-98AD-85F5094DCA33}" destId="{411B98C0-1A8F-442B-AF9E-848E9951EF0B}" srcOrd="1" destOrd="0" presId="urn:microsoft.com/office/officeart/2005/8/layout/cycle2"/>
    <dgm:cxn modelId="{2C957590-1464-4021-86AF-54006D0EFF37}" type="presParOf" srcId="{411B98C0-1A8F-442B-AF9E-848E9951EF0B}" destId="{A4F1BCC4-53C0-4D81-A62C-E0D49F5D7CE1}" srcOrd="0" destOrd="0" presId="urn:microsoft.com/office/officeart/2005/8/layout/cycle2"/>
    <dgm:cxn modelId="{7189B992-A226-4681-80E2-1FED9BE8BC1D}" type="presParOf" srcId="{A159FFE6-B269-453A-98AD-85F5094DCA33}" destId="{00E084E3-D200-4087-AE40-9D228518A454}" srcOrd="2" destOrd="0" presId="urn:microsoft.com/office/officeart/2005/8/layout/cycle2"/>
    <dgm:cxn modelId="{E26F034D-D9AC-42AE-B060-16F46FC160CF}" type="presParOf" srcId="{A159FFE6-B269-453A-98AD-85F5094DCA33}" destId="{C56770AB-A9EE-4AF4-9FB5-7BE5AA51C7CE}" srcOrd="3" destOrd="0" presId="urn:microsoft.com/office/officeart/2005/8/layout/cycle2"/>
    <dgm:cxn modelId="{EDC506AA-FD7C-42D8-9542-E079F420A5D4}" type="presParOf" srcId="{C56770AB-A9EE-4AF4-9FB5-7BE5AA51C7CE}" destId="{EBD046E7-F5D1-4D44-A450-E5FF8BC2ACC5}" srcOrd="0" destOrd="0" presId="urn:microsoft.com/office/officeart/2005/8/layout/cycle2"/>
    <dgm:cxn modelId="{65891E18-BFCB-47AB-88C6-E4D53ACD4360}" type="presParOf" srcId="{A159FFE6-B269-453A-98AD-85F5094DCA33}" destId="{383516EF-1856-4EE0-AEC8-B353804942C9}" srcOrd="4" destOrd="0" presId="urn:microsoft.com/office/officeart/2005/8/layout/cycle2"/>
    <dgm:cxn modelId="{02B6833E-02B8-4E20-AEFA-BDABE21FCAC3}" type="presParOf" srcId="{A159FFE6-B269-453A-98AD-85F5094DCA33}" destId="{EA00A996-E46B-40B3-88BE-354E506F9EC3}" srcOrd="5" destOrd="0" presId="urn:microsoft.com/office/officeart/2005/8/layout/cycle2"/>
    <dgm:cxn modelId="{F586FD72-6FAE-4E50-B86D-EFC04CF34D05}" type="presParOf" srcId="{EA00A996-E46B-40B3-88BE-354E506F9EC3}" destId="{4C369A1A-5F20-4305-BB8F-3C7A4D449567}" srcOrd="0" destOrd="0" presId="urn:microsoft.com/office/officeart/2005/8/layout/cycle2"/>
    <dgm:cxn modelId="{113E7DD4-AC19-4861-8D70-02BC04A8B740}" type="presParOf" srcId="{A159FFE6-B269-453A-98AD-85F5094DCA33}" destId="{E1696D4C-651E-475D-95AC-0363747855CE}" srcOrd="6" destOrd="0" presId="urn:microsoft.com/office/officeart/2005/8/layout/cycle2"/>
    <dgm:cxn modelId="{18502300-F4B8-4213-A363-A72DA5BC6E78}" type="presParOf" srcId="{A159FFE6-B269-453A-98AD-85F5094DCA33}" destId="{8E03DB72-F4FF-4417-8C9E-AB7A26599F7B}" srcOrd="7" destOrd="0" presId="urn:microsoft.com/office/officeart/2005/8/layout/cycle2"/>
    <dgm:cxn modelId="{2A9B15D1-32E4-4052-ABD6-4B71AF660385}" type="presParOf" srcId="{8E03DB72-F4FF-4417-8C9E-AB7A26599F7B}" destId="{2ECA7159-9325-49EB-AE27-4FB2F9EBE0F8}" srcOrd="0" destOrd="0" presId="urn:microsoft.com/office/officeart/2005/8/layout/cycle2"/>
    <dgm:cxn modelId="{CF3D867E-1CD3-467A-B5CE-BB4B6FA34747}" type="presParOf" srcId="{A159FFE6-B269-453A-98AD-85F5094DCA33}" destId="{D3D9E2A9-D6FC-440B-A413-EC181E4963E5}" srcOrd="8" destOrd="0" presId="urn:microsoft.com/office/officeart/2005/8/layout/cycle2"/>
    <dgm:cxn modelId="{66BBB145-55D0-4EFB-A3DA-E691C6C27BB0}" type="presParOf" srcId="{A159FFE6-B269-453A-98AD-85F5094DCA33}" destId="{2CD20BDD-F164-4098-AFAE-80FD9B930D28}" srcOrd="9" destOrd="0" presId="urn:microsoft.com/office/officeart/2005/8/layout/cycle2"/>
    <dgm:cxn modelId="{552A191E-BC9F-47A7-9D37-E7BB87AAE6F9}" type="presParOf" srcId="{2CD20BDD-F164-4098-AFAE-80FD9B930D28}" destId="{EA91889A-7ACF-4B66-B45B-72F5C74D8394}" srcOrd="0" destOrd="0" presId="urn:microsoft.com/office/officeart/2005/8/layout/cycle2"/>
    <dgm:cxn modelId="{90F68DE1-A614-4D4C-9FEA-0340C5BC443E}" type="presParOf" srcId="{A159FFE6-B269-453A-98AD-85F5094DCA33}" destId="{ED6EF1AD-5F3F-4787-9B16-77BCDCD48F26}" srcOrd="10" destOrd="0" presId="urn:microsoft.com/office/officeart/2005/8/layout/cycle2"/>
    <dgm:cxn modelId="{DD8A86D6-2AB6-43F9-BAD5-BC6F88624926}" type="presParOf" srcId="{A159FFE6-B269-453A-98AD-85F5094DCA33}" destId="{B3A88610-F667-41F8-9BE7-E73A9EBB0E1E}" srcOrd="11" destOrd="0" presId="urn:microsoft.com/office/officeart/2005/8/layout/cycle2"/>
    <dgm:cxn modelId="{7712F3B0-F556-4537-A2DA-A5AD11612D54}" type="presParOf" srcId="{B3A88610-F667-41F8-9BE7-E73A9EBB0E1E}" destId="{C1676D36-846E-4AD6-8F8D-A71C27638AEE}" srcOrd="0" destOrd="0" presId="urn:microsoft.com/office/officeart/2005/8/layout/cycle2"/>
    <dgm:cxn modelId="{66E7D24B-D0AD-41AE-9204-29139803DD9D}" type="presParOf" srcId="{A159FFE6-B269-453A-98AD-85F5094DCA33}" destId="{5EA4111D-EFDF-4E01-9C43-0465BE23D62C}" srcOrd="12" destOrd="0" presId="urn:microsoft.com/office/officeart/2005/8/layout/cycle2"/>
    <dgm:cxn modelId="{B02D07DE-31C3-4137-A2BE-DB82DA4A33A0}" type="presParOf" srcId="{A159FFE6-B269-453A-98AD-85F5094DCA33}" destId="{62C44B05-25F1-42F2-B676-80822F1E8EAF}" srcOrd="13" destOrd="0" presId="urn:microsoft.com/office/officeart/2005/8/layout/cycle2"/>
    <dgm:cxn modelId="{52AF8801-F931-4C12-A45E-9BCB3505075F}" type="presParOf" srcId="{62C44B05-25F1-42F2-B676-80822F1E8EAF}" destId="{40508B35-0487-4AF3-BE78-C98818A467F8}" srcOrd="0" destOrd="0" presId="urn:microsoft.com/office/officeart/2005/8/layout/cycle2"/>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02D46407-432E-4708-9D37-A0FA92ADF99D}" type="doc">
      <dgm:prSet loTypeId="urn:microsoft.com/office/officeart/2005/8/layout/cycle2" loCatId="cycle" qsTypeId="urn:microsoft.com/office/officeart/2005/8/quickstyle/simple1" qsCatId="simple" csTypeId="urn:microsoft.com/office/officeart/2005/8/colors/accent0_1" csCatId="mainScheme" phldr="1"/>
      <dgm:spPr/>
      <dgm:t>
        <a:bodyPr/>
        <a:lstStyle/>
        <a:p>
          <a:endParaRPr lang="de-DE"/>
        </a:p>
      </dgm:t>
    </dgm:pt>
    <dgm:pt modelId="{46107163-6CA7-47D7-A4E5-30D49B0E38AE}">
      <dgm:prSet phldrT="[Text]" custT="1"/>
      <dgm:spPr/>
      <dgm:t>
        <a:bodyPr/>
        <a:lstStyle/>
        <a:p>
          <a:r>
            <a:rPr lang="de-DE" sz="1000"/>
            <a:t>Start</a:t>
          </a:r>
        </a:p>
      </dgm:t>
    </dgm:pt>
    <dgm:pt modelId="{D69785D0-7017-4928-BBFD-C6D4B6A4216C}" type="parTrans" cxnId="{021F1FBE-344F-4D04-A82A-C6CF11034D2A}">
      <dgm:prSet/>
      <dgm:spPr/>
      <dgm:t>
        <a:bodyPr/>
        <a:lstStyle/>
        <a:p>
          <a:endParaRPr lang="de-DE" sz="2000"/>
        </a:p>
      </dgm:t>
    </dgm:pt>
    <dgm:pt modelId="{34F0E40E-66F7-46D5-9A9B-49F7DBED4B4F}" type="sibTrans" cxnId="{021F1FBE-344F-4D04-A82A-C6CF11034D2A}">
      <dgm:prSet custT="1"/>
      <dgm:spPr/>
      <dgm:t>
        <a:bodyPr/>
        <a:lstStyle/>
        <a:p>
          <a:endParaRPr lang="de-DE" sz="800"/>
        </a:p>
      </dgm:t>
    </dgm:pt>
    <dgm:pt modelId="{A159FFE6-B269-453A-98AD-85F5094DCA33}" type="pres">
      <dgm:prSet presAssocID="{02D46407-432E-4708-9D37-A0FA92ADF99D}" presName="cycle" presStyleCnt="0">
        <dgm:presLayoutVars>
          <dgm:dir/>
          <dgm:resizeHandles val="exact"/>
        </dgm:presLayoutVars>
      </dgm:prSet>
      <dgm:spPr/>
      <dgm:t>
        <a:bodyPr/>
        <a:lstStyle/>
        <a:p>
          <a:endParaRPr lang="de-DE"/>
        </a:p>
      </dgm:t>
    </dgm:pt>
    <dgm:pt modelId="{E8198BBA-CBF0-48FB-B661-03A4673EFFCE}" type="pres">
      <dgm:prSet presAssocID="{46107163-6CA7-47D7-A4E5-30D49B0E38AE}" presName="node" presStyleLbl="node1" presStyleIdx="0" presStyleCnt="1" custRadScaleRad="176501" custRadScaleInc="-14799">
        <dgm:presLayoutVars>
          <dgm:bulletEnabled val="1"/>
        </dgm:presLayoutVars>
      </dgm:prSet>
      <dgm:spPr/>
      <dgm:t>
        <a:bodyPr/>
        <a:lstStyle/>
        <a:p>
          <a:endParaRPr lang="de-DE"/>
        </a:p>
      </dgm:t>
    </dgm:pt>
  </dgm:ptLst>
  <dgm:cxnLst>
    <dgm:cxn modelId="{021F1FBE-344F-4D04-A82A-C6CF11034D2A}" srcId="{02D46407-432E-4708-9D37-A0FA92ADF99D}" destId="{46107163-6CA7-47D7-A4E5-30D49B0E38AE}" srcOrd="0" destOrd="0" parTransId="{D69785D0-7017-4928-BBFD-C6D4B6A4216C}" sibTransId="{34F0E40E-66F7-46D5-9A9B-49F7DBED4B4F}"/>
    <dgm:cxn modelId="{777CC86C-0F2D-4638-A3C9-772C6CB30B96}" type="presOf" srcId="{02D46407-432E-4708-9D37-A0FA92ADF99D}" destId="{A159FFE6-B269-453A-98AD-85F5094DCA33}" srcOrd="0" destOrd="0" presId="urn:microsoft.com/office/officeart/2005/8/layout/cycle2"/>
    <dgm:cxn modelId="{A91FCEA6-5788-4E51-8C57-F73DD08BEDF2}" type="presOf" srcId="{46107163-6CA7-47D7-A4E5-30D49B0E38AE}" destId="{E8198BBA-CBF0-48FB-B661-03A4673EFFCE}" srcOrd="0" destOrd="0" presId="urn:microsoft.com/office/officeart/2005/8/layout/cycle2"/>
    <dgm:cxn modelId="{E6D043F0-957E-4C79-BF6B-DBA548C2F7D0}" type="presParOf" srcId="{A159FFE6-B269-453A-98AD-85F5094DCA33}" destId="{E8198BBA-CBF0-48FB-B661-03A4673EFFCE}" srcOrd="0" destOrd="0" presId="urn:microsoft.com/office/officeart/2005/8/layout/cycle2"/>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02D46407-432E-4708-9D37-A0FA92ADF99D}" type="doc">
      <dgm:prSet loTypeId="urn:microsoft.com/office/officeart/2005/8/layout/cycle2" loCatId="cycle" qsTypeId="urn:microsoft.com/office/officeart/2005/8/quickstyle/simple1" qsCatId="simple" csTypeId="urn:microsoft.com/office/officeart/2005/8/colors/accent0_1" csCatId="mainScheme" phldr="1"/>
      <dgm:spPr/>
      <dgm:t>
        <a:bodyPr/>
        <a:lstStyle/>
        <a:p>
          <a:endParaRPr lang="de-DE"/>
        </a:p>
      </dgm:t>
    </dgm:pt>
    <dgm:pt modelId="{46107163-6CA7-47D7-A4E5-30D49B0E38AE}">
      <dgm:prSet phldrT="[Text]" custT="1"/>
      <dgm:spPr/>
      <dgm:t>
        <a:bodyPr/>
        <a:lstStyle/>
        <a:p>
          <a:r>
            <a:rPr lang="de-DE" sz="1000"/>
            <a:t>End</a:t>
          </a:r>
        </a:p>
      </dgm:t>
    </dgm:pt>
    <dgm:pt modelId="{D69785D0-7017-4928-BBFD-C6D4B6A4216C}" type="parTrans" cxnId="{021F1FBE-344F-4D04-A82A-C6CF11034D2A}">
      <dgm:prSet/>
      <dgm:spPr/>
      <dgm:t>
        <a:bodyPr/>
        <a:lstStyle/>
        <a:p>
          <a:endParaRPr lang="de-DE" sz="2000"/>
        </a:p>
      </dgm:t>
    </dgm:pt>
    <dgm:pt modelId="{34F0E40E-66F7-46D5-9A9B-49F7DBED4B4F}" type="sibTrans" cxnId="{021F1FBE-344F-4D04-A82A-C6CF11034D2A}">
      <dgm:prSet custT="1"/>
      <dgm:spPr/>
      <dgm:t>
        <a:bodyPr/>
        <a:lstStyle/>
        <a:p>
          <a:endParaRPr lang="de-DE" sz="800"/>
        </a:p>
      </dgm:t>
    </dgm:pt>
    <dgm:pt modelId="{A159FFE6-B269-453A-98AD-85F5094DCA33}" type="pres">
      <dgm:prSet presAssocID="{02D46407-432E-4708-9D37-A0FA92ADF99D}" presName="cycle" presStyleCnt="0">
        <dgm:presLayoutVars>
          <dgm:dir/>
          <dgm:resizeHandles val="exact"/>
        </dgm:presLayoutVars>
      </dgm:prSet>
      <dgm:spPr/>
      <dgm:t>
        <a:bodyPr/>
        <a:lstStyle/>
        <a:p>
          <a:endParaRPr lang="de-DE"/>
        </a:p>
      </dgm:t>
    </dgm:pt>
    <dgm:pt modelId="{E8198BBA-CBF0-48FB-B661-03A4673EFFCE}" type="pres">
      <dgm:prSet presAssocID="{46107163-6CA7-47D7-A4E5-30D49B0E38AE}" presName="node" presStyleLbl="node1" presStyleIdx="0" presStyleCnt="1" custRadScaleRad="176501" custRadScaleInc="-14799">
        <dgm:presLayoutVars>
          <dgm:bulletEnabled val="1"/>
        </dgm:presLayoutVars>
      </dgm:prSet>
      <dgm:spPr/>
      <dgm:t>
        <a:bodyPr/>
        <a:lstStyle/>
        <a:p>
          <a:endParaRPr lang="de-DE"/>
        </a:p>
      </dgm:t>
    </dgm:pt>
  </dgm:ptLst>
  <dgm:cxnLst>
    <dgm:cxn modelId="{021F1FBE-344F-4D04-A82A-C6CF11034D2A}" srcId="{02D46407-432E-4708-9D37-A0FA92ADF99D}" destId="{46107163-6CA7-47D7-A4E5-30D49B0E38AE}" srcOrd="0" destOrd="0" parTransId="{D69785D0-7017-4928-BBFD-C6D4B6A4216C}" sibTransId="{34F0E40E-66F7-46D5-9A9B-49F7DBED4B4F}"/>
    <dgm:cxn modelId="{13820A0B-C392-4BE8-A914-AA210285E779}" type="presOf" srcId="{46107163-6CA7-47D7-A4E5-30D49B0E38AE}" destId="{E8198BBA-CBF0-48FB-B661-03A4673EFFCE}" srcOrd="0" destOrd="0" presId="urn:microsoft.com/office/officeart/2005/8/layout/cycle2"/>
    <dgm:cxn modelId="{8FB71718-22BE-4D24-82C1-C90E7D2DF8C4}" type="presOf" srcId="{02D46407-432E-4708-9D37-A0FA92ADF99D}" destId="{A159FFE6-B269-453A-98AD-85F5094DCA33}" srcOrd="0" destOrd="0" presId="urn:microsoft.com/office/officeart/2005/8/layout/cycle2"/>
    <dgm:cxn modelId="{5838D1D5-6A02-490C-8D13-E0F77F521856}" type="presParOf" srcId="{A159FFE6-B269-453A-98AD-85F5094DCA33}" destId="{E8198BBA-CBF0-48FB-B661-03A4673EFFCE}" srcOrd="0" destOrd="0" presId="urn:microsoft.com/office/officeart/2005/8/layout/cycle2"/>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1B05AE97-5CDD-4553-825C-2D51C8479442}" type="doc">
      <dgm:prSet loTypeId="urn:microsoft.com/office/officeart/2005/8/layout/hProcess4" loCatId="process" qsTypeId="urn:microsoft.com/office/officeart/2005/8/quickstyle/simple2" qsCatId="simple" csTypeId="urn:microsoft.com/office/officeart/2005/8/colors/accent0_1" csCatId="mainScheme" phldr="1"/>
      <dgm:spPr/>
      <dgm:t>
        <a:bodyPr/>
        <a:lstStyle/>
        <a:p>
          <a:endParaRPr lang="de-DE"/>
        </a:p>
      </dgm:t>
    </dgm:pt>
    <dgm:pt modelId="{8C829B96-0D83-442E-BADF-845918BF3EA0}">
      <dgm:prSet phldrT="[Text]"/>
      <dgm:spPr/>
      <dgm:t>
        <a:bodyPr/>
        <a:lstStyle/>
        <a:p>
          <a:r>
            <a:rPr lang="de-DE"/>
            <a:t>Bibliothek serial_Programming</a:t>
          </a:r>
        </a:p>
      </dgm:t>
    </dgm:pt>
    <dgm:pt modelId="{D5D4ED6A-FD0F-4A7B-BA67-3E008470F3C2}" type="parTrans" cxnId="{FAAF7E75-187D-4AF3-ADA1-226E89646554}">
      <dgm:prSet/>
      <dgm:spPr/>
      <dgm:t>
        <a:bodyPr/>
        <a:lstStyle/>
        <a:p>
          <a:endParaRPr lang="de-DE"/>
        </a:p>
      </dgm:t>
    </dgm:pt>
    <dgm:pt modelId="{FA201341-3F52-4FC8-A7E2-A6FDBA3BE8BE}" type="sibTrans" cxnId="{FAAF7E75-187D-4AF3-ADA1-226E89646554}">
      <dgm:prSet/>
      <dgm:spPr/>
      <dgm:t>
        <a:bodyPr/>
        <a:lstStyle/>
        <a:p>
          <a:endParaRPr lang="de-DE"/>
        </a:p>
      </dgm:t>
    </dgm:pt>
    <dgm:pt modelId="{F8228068-8728-4065-8E49-FE863245F1C6}">
      <dgm:prSet phldrT="[Text]"/>
      <dgm:spPr/>
      <dgm:t>
        <a:bodyPr/>
        <a:lstStyle/>
        <a:p>
          <a:r>
            <a:rPr lang="de-DE"/>
            <a:t>PWM-Signal generieren</a:t>
          </a:r>
        </a:p>
      </dgm:t>
    </dgm:pt>
    <dgm:pt modelId="{E7C6F28E-9094-477B-BC54-4788164E4062}" type="parTrans" cxnId="{46AF1ADC-5C4D-4042-A1E6-A2ED53E3936D}">
      <dgm:prSet/>
      <dgm:spPr/>
      <dgm:t>
        <a:bodyPr/>
        <a:lstStyle/>
        <a:p>
          <a:endParaRPr lang="de-DE"/>
        </a:p>
      </dgm:t>
    </dgm:pt>
    <dgm:pt modelId="{5ACD9868-4D8E-44FE-A7EF-0B7E6C901C9F}" type="sibTrans" cxnId="{46AF1ADC-5C4D-4042-A1E6-A2ED53E3936D}">
      <dgm:prSet/>
      <dgm:spPr/>
      <dgm:t>
        <a:bodyPr/>
        <a:lstStyle/>
        <a:p>
          <a:endParaRPr lang="de-DE"/>
        </a:p>
      </dgm:t>
    </dgm:pt>
    <dgm:pt modelId="{CCAFBC4E-EA25-4332-B451-392BAE67858D}">
      <dgm:prSet phldrT="[Text]"/>
      <dgm:spPr/>
      <dgm:t>
        <a:bodyPr/>
        <a:lstStyle/>
        <a:p>
          <a:r>
            <a:rPr lang="de-DE"/>
            <a:t>Bibliothek sockets</a:t>
          </a:r>
        </a:p>
      </dgm:t>
    </dgm:pt>
    <dgm:pt modelId="{0710C2EC-1C8D-45F5-BC7B-0DEA2E35B43D}" type="parTrans" cxnId="{F124236D-3C34-4ABC-945F-F584BA786164}">
      <dgm:prSet/>
      <dgm:spPr/>
      <dgm:t>
        <a:bodyPr/>
        <a:lstStyle/>
        <a:p>
          <a:endParaRPr lang="de-DE"/>
        </a:p>
      </dgm:t>
    </dgm:pt>
    <dgm:pt modelId="{AAF6EEB0-2019-4C2E-A077-C8AEAA082F06}" type="sibTrans" cxnId="{F124236D-3C34-4ABC-945F-F584BA786164}">
      <dgm:prSet/>
      <dgm:spPr/>
      <dgm:t>
        <a:bodyPr/>
        <a:lstStyle/>
        <a:p>
          <a:endParaRPr lang="de-DE"/>
        </a:p>
      </dgm:t>
    </dgm:pt>
    <dgm:pt modelId="{AD3CBD46-088F-4B51-A68E-CB39DD1A689D}">
      <dgm:prSet phldrT="[Text]"/>
      <dgm:spPr/>
      <dgm:t>
        <a:bodyPr/>
        <a:lstStyle/>
        <a:p>
          <a:r>
            <a:rPr lang="de-DE"/>
            <a:t>Ethernetverbindung</a:t>
          </a:r>
        </a:p>
      </dgm:t>
    </dgm:pt>
    <dgm:pt modelId="{88807D64-9DAC-44BA-8D08-437E2291B7B1}" type="parTrans" cxnId="{028AD77F-3E15-4AA3-A0AC-302C9B88E04C}">
      <dgm:prSet/>
      <dgm:spPr/>
      <dgm:t>
        <a:bodyPr/>
        <a:lstStyle/>
        <a:p>
          <a:endParaRPr lang="de-DE"/>
        </a:p>
      </dgm:t>
    </dgm:pt>
    <dgm:pt modelId="{42D38079-38B5-44BB-97D5-EF1D7E783FD4}" type="sibTrans" cxnId="{028AD77F-3E15-4AA3-A0AC-302C9B88E04C}">
      <dgm:prSet/>
      <dgm:spPr/>
      <dgm:t>
        <a:bodyPr/>
        <a:lstStyle/>
        <a:p>
          <a:endParaRPr lang="de-DE"/>
        </a:p>
      </dgm:t>
    </dgm:pt>
    <dgm:pt modelId="{7EBADEAC-DA77-4A28-91B0-CE0250C330A1}">
      <dgm:prSet phldrT="[Text]"/>
      <dgm:spPr/>
      <dgm:t>
        <a:bodyPr/>
        <a:lstStyle/>
        <a:p>
          <a:r>
            <a:rPr lang="de-DE"/>
            <a:t>Protokolleinbindung nach ISO/IEC 15118</a:t>
          </a:r>
        </a:p>
      </dgm:t>
    </dgm:pt>
    <dgm:pt modelId="{4F0F3B5F-0D78-4578-B777-12EBA05A9222}" type="parTrans" cxnId="{018F0422-B268-4E82-8997-3484C602085B}">
      <dgm:prSet/>
      <dgm:spPr/>
      <dgm:t>
        <a:bodyPr/>
        <a:lstStyle/>
        <a:p>
          <a:endParaRPr lang="de-DE"/>
        </a:p>
      </dgm:t>
    </dgm:pt>
    <dgm:pt modelId="{337807AF-53DE-401A-86B8-ECF557B8C915}" type="sibTrans" cxnId="{018F0422-B268-4E82-8997-3484C602085B}">
      <dgm:prSet/>
      <dgm:spPr/>
      <dgm:t>
        <a:bodyPr/>
        <a:lstStyle/>
        <a:p>
          <a:endParaRPr lang="de-DE"/>
        </a:p>
      </dgm:t>
    </dgm:pt>
    <dgm:pt modelId="{FBB07920-04C2-43E1-AC40-B37EA399B81F}">
      <dgm:prSet phldrT="[Text]"/>
      <dgm:spPr/>
      <dgm:t>
        <a:bodyPr/>
        <a:lstStyle/>
        <a:p>
          <a:r>
            <a:rPr lang="de-DE"/>
            <a:t>PWM-parameter messen und ausgeben</a:t>
          </a:r>
        </a:p>
      </dgm:t>
    </dgm:pt>
    <dgm:pt modelId="{C40A4B22-CBAB-4CAD-A693-177C9794A9AA}" type="parTrans" cxnId="{6DE8EBE5-DBB5-4098-AFC4-9860D9BBAF40}">
      <dgm:prSet/>
      <dgm:spPr/>
      <dgm:t>
        <a:bodyPr/>
        <a:lstStyle/>
        <a:p>
          <a:endParaRPr lang="de-DE"/>
        </a:p>
      </dgm:t>
    </dgm:pt>
    <dgm:pt modelId="{4F7A163E-951D-4D10-B1B1-3E0CCEBAF999}" type="sibTrans" cxnId="{6DE8EBE5-DBB5-4098-AFC4-9860D9BBAF40}">
      <dgm:prSet/>
      <dgm:spPr/>
      <dgm:t>
        <a:bodyPr/>
        <a:lstStyle/>
        <a:p>
          <a:endParaRPr lang="de-DE"/>
        </a:p>
      </dgm:t>
    </dgm:pt>
    <dgm:pt modelId="{28BFB50D-BCC2-4AD2-A57B-AE124A59033C}">
      <dgm:prSet phldrT="[Text]"/>
      <dgm:spPr/>
      <dgm:t>
        <a:bodyPr/>
        <a:lstStyle/>
        <a:p>
          <a:r>
            <a:rPr lang="de-DE"/>
            <a:t>Kommunikation zwischen den Microkontrollern</a:t>
          </a:r>
        </a:p>
      </dgm:t>
    </dgm:pt>
    <dgm:pt modelId="{F6215952-4AFC-4F48-B8CE-8A2856822C5A}" type="parTrans" cxnId="{E0AEE48B-0B54-4914-9E90-2139690BCB92}">
      <dgm:prSet/>
      <dgm:spPr/>
      <dgm:t>
        <a:bodyPr/>
        <a:lstStyle/>
        <a:p>
          <a:endParaRPr lang="de-DE"/>
        </a:p>
      </dgm:t>
    </dgm:pt>
    <dgm:pt modelId="{750E7412-F833-4266-B9EF-355D7967DC89}" type="sibTrans" cxnId="{E0AEE48B-0B54-4914-9E90-2139690BCB92}">
      <dgm:prSet/>
      <dgm:spPr/>
      <dgm:t>
        <a:bodyPr/>
        <a:lstStyle/>
        <a:p>
          <a:endParaRPr lang="de-DE"/>
        </a:p>
      </dgm:t>
    </dgm:pt>
    <dgm:pt modelId="{1C1BBAB4-BC38-4984-93E4-FB8BEB3A964F}">
      <dgm:prSet phldrT="[Text]"/>
      <dgm:spPr/>
      <dgm:t>
        <a:bodyPr/>
        <a:lstStyle/>
        <a:p>
          <a:r>
            <a:rPr lang="de-DE"/>
            <a:t>Socketprogrammierung</a:t>
          </a:r>
        </a:p>
      </dgm:t>
    </dgm:pt>
    <dgm:pt modelId="{CF663CA9-9C4B-44F6-9FD6-420B8E8F4D60}" type="parTrans" cxnId="{B6B1F65F-3E82-4B4A-80F8-EC459913BA94}">
      <dgm:prSet/>
      <dgm:spPr/>
      <dgm:t>
        <a:bodyPr/>
        <a:lstStyle/>
        <a:p>
          <a:endParaRPr lang="de-DE"/>
        </a:p>
      </dgm:t>
    </dgm:pt>
    <dgm:pt modelId="{20B80A5D-9600-41CB-938D-814B92EE5839}" type="sibTrans" cxnId="{B6B1F65F-3E82-4B4A-80F8-EC459913BA94}">
      <dgm:prSet/>
      <dgm:spPr/>
      <dgm:t>
        <a:bodyPr/>
        <a:lstStyle/>
        <a:p>
          <a:endParaRPr lang="de-DE"/>
        </a:p>
      </dgm:t>
    </dgm:pt>
    <dgm:pt modelId="{078699BE-D758-43FF-942D-7D34BA583F50}">
      <dgm:prSet phldrT="[Text]"/>
      <dgm:spPr/>
      <dgm:t>
        <a:bodyPr/>
        <a:lstStyle/>
        <a:p>
          <a:r>
            <a:rPr lang="de-DE"/>
            <a:t>Programmablauf nach ISO/IEC 15118</a:t>
          </a:r>
        </a:p>
      </dgm:t>
    </dgm:pt>
    <dgm:pt modelId="{9BE63D28-96F9-4D81-BC1E-49C137638780}" type="parTrans" cxnId="{1A0CAB01-50D4-4E2C-8004-A8EDC239C141}">
      <dgm:prSet/>
      <dgm:spPr/>
      <dgm:t>
        <a:bodyPr/>
        <a:lstStyle/>
        <a:p>
          <a:endParaRPr lang="de-DE"/>
        </a:p>
      </dgm:t>
    </dgm:pt>
    <dgm:pt modelId="{48DCF9DC-7495-4782-A754-2E544A230DE9}" type="sibTrans" cxnId="{1A0CAB01-50D4-4E2C-8004-A8EDC239C141}">
      <dgm:prSet/>
      <dgm:spPr/>
      <dgm:t>
        <a:bodyPr/>
        <a:lstStyle/>
        <a:p>
          <a:endParaRPr lang="de-DE"/>
        </a:p>
      </dgm:t>
    </dgm:pt>
    <dgm:pt modelId="{4C53E651-2D81-414D-917F-80DB5B2C21D9}">
      <dgm:prSet phldrT="[Text]"/>
      <dgm:spPr/>
      <dgm:t>
        <a:bodyPr/>
        <a:lstStyle/>
        <a:p>
          <a:r>
            <a:rPr lang="de-DE"/>
            <a:t>Einbindung bisheriger Funktionen</a:t>
          </a:r>
        </a:p>
      </dgm:t>
    </dgm:pt>
    <dgm:pt modelId="{09962E75-1C85-4EE7-A6A0-390E7848CCE9}" type="parTrans" cxnId="{AFABBE0E-4EE8-4151-A160-ACF3A68D1B43}">
      <dgm:prSet/>
      <dgm:spPr/>
      <dgm:t>
        <a:bodyPr/>
        <a:lstStyle/>
        <a:p>
          <a:endParaRPr lang="de-DE"/>
        </a:p>
      </dgm:t>
    </dgm:pt>
    <dgm:pt modelId="{595D1AC1-B5EE-42F4-A456-78514E8C6594}" type="sibTrans" cxnId="{AFABBE0E-4EE8-4151-A160-ACF3A68D1B43}">
      <dgm:prSet/>
      <dgm:spPr/>
      <dgm:t>
        <a:bodyPr/>
        <a:lstStyle/>
        <a:p>
          <a:endParaRPr lang="de-DE"/>
        </a:p>
      </dgm:t>
    </dgm:pt>
    <dgm:pt modelId="{DCCE9A7D-9440-4474-B34A-36170DF5DF7F}" type="pres">
      <dgm:prSet presAssocID="{1B05AE97-5CDD-4553-825C-2D51C8479442}" presName="Name0" presStyleCnt="0">
        <dgm:presLayoutVars>
          <dgm:dir/>
          <dgm:animLvl val="lvl"/>
          <dgm:resizeHandles val="exact"/>
        </dgm:presLayoutVars>
      </dgm:prSet>
      <dgm:spPr/>
      <dgm:t>
        <a:bodyPr/>
        <a:lstStyle/>
        <a:p>
          <a:endParaRPr lang="de-DE"/>
        </a:p>
      </dgm:t>
    </dgm:pt>
    <dgm:pt modelId="{AFC1EBDB-F59F-485B-B0EA-4C17ECB0D256}" type="pres">
      <dgm:prSet presAssocID="{1B05AE97-5CDD-4553-825C-2D51C8479442}" presName="tSp" presStyleCnt="0"/>
      <dgm:spPr/>
    </dgm:pt>
    <dgm:pt modelId="{92DAA813-9DF1-4F56-A7A0-58757CAF7BE2}" type="pres">
      <dgm:prSet presAssocID="{1B05AE97-5CDD-4553-825C-2D51C8479442}" presName="bSp" presStyleCnt="0"/>
      <dgm:spPr/>
    </dgm:pt>
    <dgm:pt modelId="{6989CE41-04BB-452F-874E-1CB85E96F8DC}" type="pres">
      <dgm:prSet presAssocID="{1B05AE97-5CDD-4553-825C-2D51C8479442}" presName="process" presStyleCnt="0"/>
      <dgm:spPr/>
    </dgm:pt>
    <dgm:pt modelId="{C6EC0A60-F6BA-4E36-9311-AFF0E05302D6}" type="pres">
      <dgm:prSet presAssocID="{8C829B96-0D83-442E-BADF-845918BF3EA0}" presName="composite1" presStyleCnt="0"/>
      <dgm:spPr/>
    </dgm:pt>
    <dgm:pt modelId="{0B4C352B-0FE5-4126-B044-2C2ED8DF6C7C}" type="pres">
      <dgm:prSet presAssocID="{8C829B96-0D83-442E-BADF-845918BF3EA0}" presName="dummyNode1" presStyleLbl="node1" presStyleIdx="0" presStyleCnt="3"/>
      <dgm:spPr/>
    </dgm:pt>
    <dgm:pt modelId="{4EDFA161-C03C-4C94-8229-BE470FFE9A0E}" type="pres">
      <dgm:prSet presAssocID="{8C829B96-0D83-442E-BADF-845918BF3EA0}" presName="childNode1" presStyleLbl="bgAcc1" presStyleIdx="0" presStyleCnt="3">
        <dgm:presLayoutVars>
          <dgm:bulletEnabled val="1"/>
        </dgm:presLayoutVars>
      </dgm:prSet>
      <dgm:spPr/>
      <dgm:t>
        <a:bodyPr/>
        <a:lstStyle/>
        <a:p>
          <a:endParaRPr lang="de-DE"/>
        </a:p>
      </dgm:t>
    </dgm:pt>
    <dgm:pt modelId="{2AEB4E8C-59B7-48DE-984B-B5A618733E8B}" type="pres">
      <dgm:prSet presAssocID="{8C829B96-0D83-442E-BADF-845918BF3EA0}" presName="childNode1tx" presStyleLbl="bgAcc1" presStyleIdx="0" presStyleCnt="3">
        <dgm:presLayoutVars>
          <dgm:bulletEnabled val="1"/>
        </dgm:presLayoutVars>
      </dgm:prSet>
      <dgm:spPr/>
      <dgm:t>
        <a:bodyPr/>
        <a:lstStyle/>
        <a:p>
          <a:endParaRPr lang="de-DE"/>
        </a:p>
      </dgm:t>
    </dgm:pt>
    <dgm:pt modelId="{126B60E2-B37F-4CC8-BBBB-240429955575}" type="pres">
      <dgm:prSet presAssocID="{8C829B96-0D83-442E-BADF-845918BF3EA0}" presName="parentNode1" presStyleLbl="node1" presStyleIdx="0" presStyleCnt="3">
        <dgm:presLayoutVars>
          <dgm:chMax val="1"/>
          <dgm:bulletEnabled val="1"/>
        </dgm:presLayoutVars>
      </dgm:prSet>
      <dgm:spPr/>
      <dgm:t>
        <a:bodyPr/>
        <a:lstStyle/>
        <a:p>
          <a:endParaRPr lang="de-DE"/>
        </a:p>
      </dgm:t>
    </dgm:pt>
    <dgm:pt modelId="{837D10BB-7728-42A4-88AE-3B205EEF7F44}" type="pres">
      <dgm:prSet presAssocID="{8C829B96-0D83-442E-BADF-845918BF3EA0}" presName="connSite1" presStyleCnt="0"/>
      <dgm:spPr/>
    </dgm:pt>
    <dgm:pt modelId="{838DE5B9-71A4-41E8-B2BB-DA4B1142564A}" type="pres">
      <dgm:prSet presAssocID="{FA201341-3F52-4FC8-A7E2-A6FDBA3BE8BE}" presName="Name9" presStyleLbl="sibTrans2D1" presStyleIdx="0" presStyleCnt="2"/>
      <dgm:spPr/>
      <dgm:t>
        <a:bodyPr/>
        <a:lstStyle/>
        <a:p>
          <a:endParaRPr lang="de-DE"/>
        </a:p>
      </dgm:t>
    </dgm:pt>
    <dgm:pt modelId="{88B5E048-2F30-41FC-9F44-78B46B7B124E}" type="pres">
      <dgm:prSet presAssocID="{CCAFBC4E-EA25-4332-B451-392BAE67858D}" presName="composite2" presStyleCnt="0"/>
      <dgm:spPr/>
    </dgm:pt>
    <dgm:pt modelId="{954D1581-33EC-415D-97EA-4F6A183AA6D1}" type="pres">
      <dgm:prSet presAssocID="{CCAFBC4E-EA25-4332-B451-392BAE67858D}" presName="dummyNode2" presStyleLbl="node1" presStyleIdx="0" presStyleCnt="3"/>
      <dgm:spPr/>
    </dgm:pt>
    <dgm:pt modelId="{AF785999-5362-4172-803F-3E33DBC58E56}" type="pres">
      <dgm:prSet presAssocID="{CCAFBC4E-EA25-4332-B451-392BAE67858D}" presName="childNode2" presStyleLbl="bgAcc1" presStyleIdx="1" presStyleCnt="3">
        <dgm:presLayoutVars>
          <dgm:bulletEnabled val="1"/>
        </dgm:presLayoutVars>
      </dgm:prSet>
      <dgm:spPr/>
      <dgm:t>
        <a:bodyPr/>
        <a:lstStyle/>
        <a:p>
          <a:endParaRPr lang="de-DE"/>
        </a:p>
      </dgm:t>
    </dgm:pt>
    <dgm:pt modelId="{CC114EC3-38AC-48FF-AE93-F3267CBFB9A5}" type="pres">
      <dgm:prSet presAssocID="{CCAFBC4E-EA25-4332-B451-392BAE67858D}" presName="childNode2tx" presStyleLbl="bgAcc1" presStyleIdx="1" presStyleCnt="3">
        <dgm:presLayoutVars>
          <dgm:bulletEnabled val="1"/>
        </dgm:presLayoutVars>
      </dgm:prSet>
      <dgm:spPr/>
      <dgm:t>
        <a:bodyPr/>
        <a:lstStyle/>
        <a:p>
          <a:endParaRPr lang="de-DE"/>
        </a:p>
      </dgm:t>
    </dgm:pt>
    <dgm:pt modelId="{B865F3A3-CADC-49AE-B9C8-D28B8E0FED8B}" type="pres">
      <dgm:prSet presAssocID="{CCAFBC4E-EA25-4332-B451-392BAE67858D}" presName="parentNode2" presStyleLbl="node1" presStyleIdx="1" presStyleCnt="3">
        <dgm:presLayoutVars>
          <dgm:chMax val="0"/>
          <dgm:bulletEnabled val="1"/>
        </dgm:presLayoutVars>
      </dgm:prSet>
      <dgm:spPr/>
      <dgm:t>
        <a:bodyPr/>
        <a:lstStyle/>
        <a:p>
          <a:endParaRPr lang="de-DE"/>
        </a:p>
      </dgm:t>
    </dgm:pt>
    <dgm:pt modelId="{9070755D-E80D-4D10-A91C-B8637C0F491A}" type="pres">
      <dgm:prSet presAssocID="{CCAFBC4E-EA25-4332-B451-392BAE67858D}" presName="connSite2" presStyleCnt="0"/>
      <dgm:spPr/>
    </dgm:pt>
    <dgm:pt modelId="{2540042F-6FDB-4B3F-AF23-A27642C12743}" type="pres">
      <dgm:prSet presAssocID="{AAF6EEB0-2019-4C2E-A077-C8AEAA082F06}" presName="Name18" presStyleLbl="sibTrans2D1" presStyleIdx="1" presStyleCnt="2"/>
      <dgm:spPr/>
      <dgm:t>
        <a:bodyPr/>
        <a:lstStyle/>
        <a:p>
          <a:endParaRPr lang="de-DE"/>
        </a:p>
      </dgm:t>
    </dgm:pt>
    <dgm:pt modelId="{E1769D8D-C66A-4EDA-9716-B1338B8E7336}" type="pres">
      <dgm:prSet presAssocID="{7EBADEAC-DA77-4A28-91B0-CE0250C330A1}" presName="composite1" presStyleCnt="0"/>
      <dgm:spPr/>
    </dgm:pt>
    <dgm:pt modelId="{C699782E-42AB-442F-88CE-C16B3A9E00D0}" type="pres">
      <dgm:prSet presAssocID="{7EBADEAC-DA77-4A28-91B0-CE0250C330A1}" presName="dummyNode1" presStyleLbl="node1" presStyleIdx="1" presStyleCnt="3"/>
      <dgm:spPr/>
    </dgm:pt>
    <dgm:pt modelId="{9DC6994E-CB81-4D08-BBCC-FD8853EBF993}" type="pres">
      <dgm:prSet presAssocID="{7EBADEAC-DA77-4A28-91B0-CE0250C330A1}" presName="childNode1" presStyleLbl="bgAcc1" presStyleIdx="2" presStyleCnt="3">
        <dgm:presLayoutVars>
          <dgm:bulletEnabled val="1"/>
        </dgm:presLayoutVars>
      </dgm:prSet>
      <dgm:spPr/>
      <dgm:t>
        <a:bodyPr/>
        <a:lstStyle/>
        <a:p>
          <a:endParaRPr lang="de-DE"/>
        </a:p>
      </dgm:t>
    </dgm:pt>
    <dgm:pt modelId="{063CBD32-FF70-473A-AE5A-3A419E1C0E7F}" type="pres">
      <dgm:prSet presAssocID="{7EBADEAC-DA77-4A28-91B0-CE0250C330A1}" presName="childNode1tx" presStyleLbl="bgAcc1" presStyleIdx="2" presStyleCnt="3">
        <dgm:presLayoutVars>
          <dgm:bulletEnabled val="1"/>
        </dgm:presLayoutVars>
      </dgm:prSet>
      <dgm:spPr/>
      <dgm:t>
        <a:bodyPr/>
        <a:lstStyle/>
        <a:p>
          <a:endParaRPr lang="de-DE"/>
        </a:p>
      </dgm:t>
    </dgm:pt>
    <dgm:pt modelId="{2BF5E487-DC3D-4983-9350-44D751A5B849}" type="pres">
      <dgm:prSet presAssocID="{7EBADEAC-DA77-4A28-91B0-CE0250C330A1}" presName="parentNode1" presStyleLbl="node1" presStyleIdx="2" presStyleCnt="3">
        <dgm:presLayoutVars>
          <dgm:chMax val="1"/>
          <dgm:bulletEnabled val="1"/>
        </dgm:presLayoutVars>
      </dgm:prSet>
      <dgm:spPr/>
      <dgm:t>
        <a:bodyPr/>
        <a:lstStyle/>
        <a:p>
          <a:endParaRPr lang="de-DE"/>
        </a:p>
      </dgm:t>
    </dgm:pt>
    <dgm:pt modelId="{60881ABD-F0B3-4FBF-AF5B-D8F315B5CEDA}" type="pres">
      <dgm:prSet presAssocID="{7EBADEAC-DA77-4A28-91B0-CE0250C330A1}" presName="connSite1" presStyleCnt="0"/>
      <dgm:spPr/>
    </dgm:pt>
  </dgm:ptLst>
  <dgm:cxnLst>
    <dgm:cxn modelId="{E0AEE48B-0B54-4914-9E90-2139690BCB92}" srcId="{8C829B96-0D83-442E-BADF-845918BF3EA0}" destId="{28BFB50D-BCC2-4AD2-A57B-AE124A59033C}" srcOrd="0" destOrd="0" parTransId="{F6215952-4AFC-4F48-B8CE-8A2856822C5A}" sibTransId="{750E7412-F833-4266-B9EF-355D7967DC89}"/>
    <dgm:cxn modelId="{F804399C-7631-4986-A717-FCE1C0A5D7EF}" type="presOf" srcId="{4C53E651-2D81-414D-917F-80DB5B2C21D9}" destId="{063CBD32-FF70-473A-AE5A-3A419E1C0E7F}" srcOrd="1" destOrd="1" presId="urn:microsoft.com/office/officeart/2005/8/layout/hProcess4"/>
    <dgm:cxn modelId="{7A16F29E-EA0D-4A66-B5FC-7697C32FA159}" type="presOf" srcId="{4C53E651-2D81-414D-917F-80DB5B2C21D9}" destId="{9DC6994E-CB81-4D08-BBCC-FD8853EBF993}" srcOrd="0" destOrd="1" presId="urn:microsoft.com/office/officeart/2005/8/layout/hProcess4"/>
    <dgm:cxn modelId="{FAAF7E75-187D-4AF3-ADA1-226E89646554}" srcId="{1B05AE97-5CDD-4553-825C-2D51C8479442}" destId="{8C829B96-0D83-442E-BADF-845918BF3EA0}" srcOrd="0" destOrd="0" parTransId="{D5D4ED6A-FD0F-4A7B-BA67-3E008470F3C2}" sibTransId="{FA201341-3F52-4FC8-A7E2-A6FDBA3BE8BE}"/>
    <dgm:cxn modelId="{57BE56D4-7C79-4B17-83D3-125D57FAE44C}" type="presOf" srcId="{F8228068-8728-4065-8E49-FE863245F1C6}" destId="{4EDFA161-C03C-4C94-8229-BE470FFE9A0E}" srcOrd="0" destOrd="1" presId="urn:microsoft.com/office/officeart/2005/8/layout/hProcess4"/>
    <dgm:cxn modelId="{2F8F7B75-EDCD-45C7-81DE-337482C2DA86}" type="presOf" srcId="{F8228068-8728-4065-8E49-FE863245F1C6}" destId="{2AEB4E8C-59B7-48DE-984B-B5A618733E8B}" srcOrd="1" destOrd="1" presId="urn:microsoft.com/office/officeart/2005/8/layout/hProcess4"/>
    <dgm:cxn modelId="{457FC714-9672-44E4-830B-1E9BAEBEEFF7}" type="presOf" srcId="{078699BE-D758-43FF-942D-7D34BA583F50}" destId="{063CBD32-FF70-473A-AE5A-3A419E1C0E7F}" srcOrd="1" destOrd="0" presId="urn:microsoft.com/office/officeart/2005/8/layout/hProcess4"/>
    <dgm:cxn modelId="{3CDDF2DC-3934-48E1-835D-F19B05509194}" type="presOf" srcId="{7EBADEAC-DA77-4A28-91B0-CE0250C330A1}" destId="{2BF5E487-DC3D-4983-9350-44D751A5B849}" srcOrd="0" destOrd="0" presId="urn:microsoft.com/office/officeart/2005/8/layout/hProcess4"/>
    <dgm:cxn modelId="{6DE8EBE5-DBB5-4098-AFC4-9860D9BBAF40}" srcId="{8C829B96-0D83-442E-BADF-845918BF3EA0}" destId="{FBB07920-04C2-43E1-AC40-B37EA399B81F}" srcOrd="2" destOrd="0" parTransId="{C40A4B22-CBAB-4CAD-A693-177C9794A9AA}" sibTransId="{4F7A163E-951D-4D10-B1B1-3E0CCEBAF999}"/>
    <dgm:cxn modelId="{AFABBE0E-4EE8-4151-A160-ACF3A68D1B43}" srcId="{7EBADEAC-DA77-4A28-91B0-CE0250C330A1}" destId="{4C53E651-2D81-414D-917F-80DB5B2C21D9}" srcOrd="1" destOrd="0" parTransId="{09962E75-1C85-4EE7-A6A0-390E7848CCE9}" sibTransId="{595D1AC1-B5EE-42F4-A456-78514E8C6594}"/>
    <dgm:cxn modelId="{0F09A41E-C9D8-46BD-88D7-2B95676FB916}" type="presOf" srcId="{1B05AE97-5CDD-4553-825C-2D51C8479442}" destId="{DCCE9A7D-9440-4474-B34A-36170DF5DF7F}" srcOrd="0" destOrd="0" presId="urn:microsoft.com/office/officeart/2005/8/layout/hProcess4"/>
    <dgm:cxn modelId="{46AF1ADC-5C4D-4042-A1E6-A2ED53E3936D}" srcId="{8C829B96-0D83-442E-BADF-845918BF3EA0}" destId="{F8228068-8728-4065-8E49-FE863245F1C6}" srcOrd="1" destOrd="0" parTransId="{E7C6F28E-9094-477B-BC54-4788164E4062}" sibTransId="{5ACD9868-4D8E-44FE-A7EF-0B7E6C901C9F}"/>
    <dgm:cxn modelId="{E49713AD-785A-459C-AB44-689D673129C8}" type="presOf" srcId="{FBB07920-04C2-43E1-AC40-B37EA399B81F}" destId="{2AEB4E8C-59B7-48DE-984B-B5A618733E8B}" srcOrd="1" destOrd="2" presId="urn:microsoft.com/office/officeart/2005/8/layout/hProcess4"/>
    <dgm:cxn modelId="{1A0CAB01-50D4-4E2C-8004-A8EDC239C141}" srcId="{7EBADEAC-DA77-4A28-91B0-CE0250C330A1}" destId="{078699BE-D758-43FF-942D-7D34BA583F50}" srcOrd="0" destOrd="0" parTransId="{9BE63D28-96F9-4D81-BC1E-49C137638780}" sibTransId="{48DCF9DC-7495-4782-A754-2E544A230DE9}"/>
    <dgm:cxn modelId="{D748A1D8-E19C-461C-B684-8E6DD5BF9728}" type="presOf" srcId="{1C1BBAB4-BC38-4984-93E4-FB8BEB3A964F}" destId="{AF785999-5362-4172-803F-3E33DBC58E56}" srcOrd="0" destOrd="1" presId="urn:microsoft.com/office/officeart/2005/8/layout/hProcess4"/>
    <dgm:cxn modelId="{42EA5C83-68FE-4FAE-98A5-801EE83078EE}" type="presOf" srcId="{078699BE-D758-43FF-942D-7D34BA583F50}" destId="{9DC6994E-CB81-4D08-BBCC-FD8853EBF993}" srcOrd="0" destOrd="0" presId="urn:microsoft.com/office/officeart/2005/8/layout/hProcess4"/>
    <dgm:cxn modelId="{6F8811C6-C907-4D98-9B9B-F7210D0C0026}" type="presOf" srcId="{AAF6EEB0-2019-4C2E-A077-C8AEAA082F06}" destId="{2540042F-6FDB-4B3F-AF23-A27642C12743}" srcOrd="0" destOrd="0" presId="urn:microsoft.com/office/officeart/2005/8/layout/hProcess4"/>
    <dgm:cxn modelId="{31CB1977-2BB6-486B-B06F-8630F85E0C83}" type="presOf" srcId="{8C829B96-0D83-442E-BADF-845918BF3EA0}" destId="{126B60E2-B37F-4CC8-BBBB-240429955575}" srcOrd="0" destOrd="0" presId="urn:microsoft.com/office/officeart/2005/8/layout/hProcess4"/>
    <dgm:cxn modelId="{39E53A0E-CD53-449A-BA4B-62041ADDF561}" type="presOf" srcId="{FA201341-3F52-4FC8-A7E2-A6FDBA3BE8BE}" destId="{838DE5B9-71A4-41E8-B2BB-DA4B1142564A}" srcOrd="0" destOrd="0" presId="urn:microsoft.com/office/officeart/2005/8/layout/hProcess4"/>
    <dgm:cxn modelId="{9B02B1B0-A533-4E18-A018-38015C67C857}" type="presOf" srcId="{28BFB50D-BCC2-4AD2-A57B-AE124A59033C}" destId="{4EDFA161-C03C-4C94-8229-BE470FFE9A0E}" srcOrd="0" destOrd="0" presId="urn:microsoft.com/office/officeart/2005/8/layout/hProcess4"/>
    <dgm:cxn modelId="{474555BC-343B-401D-A557-CC278B0CCC6D}" type="presOf" srcId="{AD3CBD46-088F-4B51-A68E-CB39DD1A689D}" destId="{AF785999-5362-4172-803F-3E33DBC58E56}" srcOrd="0" destOrd="0" presId="urn:microsoft.com/office/officeart/2005/8/layout/hProcess4"/>
    <dgm:cxn modelId="{028AD77F-3E15-4AA3-A0AC-302C9B88E04C}" srcId="{CCAFBC4E-EA25-4332-B451-392BAE67858D}" destId="{AD3CBD46-088F-4B51-A68E-CB39DD1A689D}" srcOrd="0" destOrd="0" parTransId="{88807D64-9DAC-44BA-8D08-437E2291B7B1}" sibTransId="{42D38079-38B5-44BB-97D5-EF1D7E783FD4}"/>
    <dgm:cxn modelId="{80B246F0-0559-4C04-B6B0-04F0BD070777}" type="presOf" srcId="{AD3CBD46-088F-4B51-A68E-CB39DD1A689D}" destId="{CC114EC3-38AC-48FF-AE93-F3267CBFB9A5}" srcOrd="1" destOrd="0" presId="urn:microsoft.com/office/officeart/2005/8/layout/hProcess4"/>
    <dgm:cxn modelId="{F124236D-3C34-4ABC-945F-F584BA786164}" srcId="{1B05AE97-5CDD-4553-825C-2D51C8479442}" destId="{CCAFBC4E-EA25-4332-B451-392BAE67858D}" srcOrd="1" destOrd="0" parTransId="{0710C2EC-1C8D-45F5-BC7B-0DEA2E35B43D}" sibTransId="{AAF6EEB0-2019-4C2E-A077-C8AEAA082F06}"/>
    <dgm:cxn modelId="{0EC4CD0D-5CAE-448E-B0EC-0EFD82AC0C92}" type="presOf" srcId="{FBB07920-04C2-43E1-AC40-B37EA399B81F}" destId="{4EDFA161-C03C-4C94-8229-BE470FFE9A0E}" srcOrd="0" destOrd="2" presId="urn:microsoft.com/office/officeart/2005/8/layout/hProcess4"/>
    <dgm:cxn modelId="{018F0422-B268-4E82-8997-3484C602085B}" srcId="{1B05AE97-5CDD-4553-825C-2D51C8479442}" destId="{7EBADEAC-DA77-4A28-91B0-CE0250C330A1}" srcOrd="2" destOrd="0" parTransId="{4F0F3B5F-0D78-4578-B777-12EBA05A9222}" sibTransId="{337807AF-53DE-401A-86B8-ECF557B8C915}"/>
    <dgm:cxn modelId="{F15CA664-8D53-4FE1-AFD1-2321D0E324DF}" type="presOf" srcId="{CCAFBC4E-EA25-4332-B451-392BAE67858D}" destId="{B865F3A3-CADC-49AE-B9C8-D28B8E0FED8B}" srcOrd="0" destOrd="0" presId="urn:microsoft.com/office/officeart/2005/8/layout/hProcess4"/>
    <dgm:cxn modelId="{C6F63FD7-AD09-45C7-9FA6-31A3BF25D4A5}" type="presOf" srcId="{28BFB50D-BCC2-4AD2-A57B-AE124A59033C}" destId="{2AEB4E8C-59B7-48DE-984B-B5A618733E8B}" srcOrd="1" destOrd="0" presId="urn:microsoft.com/office/officeart/2005/8/layout/hProcess4"/>
    <dgm:cxn modelId="{B6B1F65F-3E82-4B4A-80F8-EC459913BA94}" srcId="{CCAFBC4E-EA25-4332-B451-392BAE67858D}" destId="{1C1BBAB4-BC38-4984-93E4-FB8BEB3A964F}" srcOrd="1" destOrd="0" parTransId="{CF663CA9-9C4B-44F6-9FD6-420B8E8F4D60}" sibTransId="{20B80A5D-9600-41CB-938D-814B92EE5839}"/>
    <dgm:cxn modelId="{DEF5DFF7-FF28-4778-A04B-97756D70C1F6}" type="presOf" srcId="{1C1BBAB4-BC38-4984-93E4-FB8BEB3A964F}" destId="{CC114EC3-38AC-48FF-AE93-F3267CBFB9A5}" srcOrd="1" destOrd="1" presId="urn:microsoft.com/office/officeart/2005/8/layout/hProcess4"/>
    <dgm:cxn modelId="{0DC82FFA-41E6-49A9-BB2A-0CF2D449276B}" type="presParOf" srcId="{DCCE9A7D-9440-4474-B34A-36170DF5DF7F}" destId="{AFC1EBDB-F59F-485B-B0EA-4C17ECB0D256}" srcOrd="0" destOrd="0" presId="urn:microsoft.com/office/officeart/2005/8/layout/hProcess4"/>
    <dgm:cxn modelId="{62FCFA8B-96C6-40F9-A41F-1030B1EAD764}" type="presParOf" srcId="{DCCE9A7D-9440-4474-B34A-36170DF5DF7F}" destId="{92DAA813-9DF1-4F56-A7A0-58757CAF7BE2}" srcOrd="1" destOrd="0" presId="urn:microsoft.com/office/officeart/2005/8/layout/hProcess4"/>
    <dgm:cxn modelId="{E5052241-00E4-4F84-B7E2-A0AA29499D4A}" type="presParOf" srcId="{DCCE9A7D-9440-4474-B34A-36170DF5DF7F}" destId="{6989CE41-04BB-452F-874E-1CB85E96F8DC}" srcOrd="2" destOrd="0" presId="urn:microsoft.com/office/officeart/2005/8/layout/hProcess4"/>
    <dgm:cxn modelId="{7EC5D6E7-C654-40A4-BA5A-E9D633191C5F}" type="presParOf" srcId="{6989CE41-04BB-452F-874E-1CB85E96F8DC}" destId="{C6EC0A60-F6BA-4E36-9311-AFF0E05302D6}" srcOrd="0" destOrd="0" presId="urn:microsoft.com/office/officeart/2005/8/layout/hProcess4"/>
    <dgm:cxn modelId="{7644BEA6-D56B-4939-80D9-51AE3C2E3C74}" type="presParOf" srcId="{C6EC0A60-F6BA-4E36-9311-AFF0E05302D6}" destId="{0B4C352B-0FE5-4126-B044-2C2ED8DF6C7C}" srcOrd="0" destOrd="0" presId="urn:microsoft.com/office/officeart/2005/8/layout/hProcess4"/>
    <dgm:cxn modelId="{43115BD0-9784-4A27-A804-6B3C68679AE8}" type="presParOf" srcId="{C6EC0A60-F6BA-4E36-9311-AFF0E05302D6}" destId="{4EDFA161-C03C-4C94-8229-BE470FFE9A0E}" srcOrd="1" destOrd="0" presId="urn:microsoft.com/office/officeart/2005/8/layout/hProcess4"/>
    <dgm:cxn modelId="{55E5A4E7-F789-42F7-8E0E-EA4BE00BA698}" type="presParOf" srcId="{C6EC0A60-F6BA-4E36-9311-AFF0E05302D6}" destId="{2AEB4E8C-59B7-48DE-984B-B5A618733E8B}" srcOrd="2" destOrd="0" presId="urn:microsoft.com/office/officeart/2005/8/layout/hProcess4"/>
    <dgm:cxn modelId="{CE91F98D-A0B3-4DC9-97DC-E36B908FD968}" type="presParOf" srcId="{C6EC0A60-F6BA-4E36-9311-AFF0E05302D6}" destId="{126B60E2-B37F-4CC8-BBBB-240429955575}" srcOrd="3" destOrd="0" presId="urn:microsoft.com/office/officeart/2005/8/layout/hProcess4"/>
    <dgm:cxn modelId="{CCC99F40-6CF5-4214-AA9D-7AFEFAB7577A}" type="presParOf" srcId="{C6EC0A60-F6BA-4E36-9311-AFF0E05302D6}" destId="{837D10BB-7728-42A4-88AE-3B205EEF7F44}" srcOrd="4" destOrd="0" presId="urn:microsoft.com/office/officeart/2005/8/layout/hProcess4"/>
    <dgm:cxn modelId="{4A17FD41-BDF3-46D4-88DB-83634F9F23CB}" type="presParOf" srcId="{6989CE41-04BB-452F-874E-1CB85E96F8DC}" destId="{838DE5B9-71A4-41E8-B2BB-DA4B1142564A}" srcOrd="1" destOrd="0" presId="urn:microsoft.com/office/officeart/2005/8/layout/hProcess4"/>
    <dgm:cxn modelId="{330ADACA-5A7A-4F32-A975-346BC7200A24}" type="presParOf" srcId="{6989CE41-04BB-452F-874E-1CB85E96F8DC}" destId="{88B5E048-2F30-41FC-9F44-78B46B7B124E}" srcOrd="2" destOrd="0" presId="urn:microsoft.com/office/officeart/2005/8/layout/hProcess4"/>
    <dgm:cxn modelId="{AC77AB4A-39C0-4EA0-BA2E-76080015948C}" type="presParOf" srcId="{88B5E048-2F30-41FC-9F44-78B46B7B124E}" destId="{954D1581-33EC-415D-97EA-4F6A183AA6D1}" srcOrd="0" destOrd="0" presId="urn:microsoft.com/office/officeart/2005/8/layout/hProcess4"/>
    <dgm:cxn modelId="{8D369BFA-6470-4886-BBFE-20E6E6047653}" type="presParOf" srcId="{88B5E048-2F30-41FC-9F44-78B46B7B124E}" destId="{AF785999-5362-4172-803F-3E33DBC58E56}" srcOrd="1" destOrd="0" presId="urn:microsoft.com/office/officeart/2005/8/layout/hProcess4"/>
    <dgm:cxn modelId="{738B0798-BFCA-4FB5-A745-58E87395C8FA}" type="presParOf" srcId="{88B5E048-2F30-41FC-9F44-78B46B7B124E}" destId="{CC114EC3-38AC-48FF-AE93-F3267CBFB9A5}" srcOrd="2" destOrd="0" presId="urn:microsoft.com/office/officeart/2005/8/layout/hProcess4"/>
    <dgm:cxn modelId="{63175C13-135E-422C-98CD-39CA32F238C9}" type="presParOf" srcId="{88B5E048-2F30-41FC-9F44-78B46B7B124E}" destId="{B865F3A3-CADC-49AE-B9C8-D28B8E0FED8B}" srcOrd="3" destOrd="0" presId="urn:microsoft.com/office/officeart/2005/8/layout/hProcess4"/>
    <dgm:cxn modelId="{EF150AF5-6D63-4FDE-BB41-16670AA663DC}" type="presParOf" srcId="{88B5E048-2F30-41FC-9F44-78B46B7B124E}" destId="{9070755D-E80D-4D10-A91C-B8637C0F491A}" srcOrd="4" destOrd="0" presId="urn:microsoft.com/office/officeart/2005/8/layout/hProcess4"/>
    <dgm:cxn modelId="{C3EF7A06-818B-43F7-B6B0-ABC3FE996667}" type="presParOf" srcId="{6989CE41-04BB-452F-874E-1CB85E96F8DC}" destId="{2540042F-6FDB-4B3F-AF23-A27642C12743}" srcOrd="3" destOrd="0" presId="urn:microsoft.com/office/officeart/2005/8/layout/hProcess4"/>
    <dgm:cxn modelId="{CA3BB924-4948-4983-987B-20FA810FA3BE}" type="presParOf" srcId="{6989CE41-04BB-452F-874E-1CB85E96F8DC}" destId="{E1769D8D-C66A-4EDA-9716-B1338B8E7336}" srcOrd="4" destOrd="0" presId="urn:microsoft.com/office/officeart/2005/8/layout/hProcess4"/>
    <dgm:cxn modelId="{D9FD2C3D-B1E3-4071-9E35-C3CFF57A10D0}" type="presParOf" srcId="{E1769D8D-C66A-4EDA-9716-B1338B8E7336}" destId="{C699782E-42AB-442F-88CE-C16B3A9E00D0}" srcOrd="0" destOrd="0" presId="urn:microsoft.com/office/officeart/2005/8/layout/hProcess4"/>
    <dgm:cxn modelId="{D780253A-C74F-4A5B-AE75-99236E75336C}" type="presParOf" srcId="{E1769D8D-C66A-4EDA-9716-B1338B8E7336}" destId="{9DC6994E-CB81-4D08-BBCC-FD8853EBF993}" srcOrd="1" destOrd="0" presId="urn:microsoft.com/office/officeart/2005/8/layout/hProcess4"/>
    <dgm:cxn modelId="{58F17B5A-31EE-4EAE-9C04-E0D6DCBAF8DF}" type="presParOf" srcId="{E1769D8D-C66A-4EDA-9716-B1338B8E7336}" destId="{063CBD32-FF70-473A-AE5A-3A419E1C0E7F}" srcOrd="2" destOrd="0" presId="urn:microsoft.com/office/officeart/2005/8/layout/hProcess4"/>
    <dgm:cxn modelId="{3DB536F4-93B6-4DA5-A573-48835E6A9288}" type="presParOf" srcId="{E1769D8D-C66A-4EDA-9716-B1338B8E7336}" destId="{2BF5E487-DC3D-4983-9350-44D751A5B849}" srcOrd="3" destOrd="0" presId="urn:microsoft.com/office/officeart/2005/8/layout/hProcess4"/>
    <dgm:cxn modelId="{BB03804A-A98F-4653-8A5A-2F5B98B98B2D}" type="presParOf" srcId="{E1769D8D-C66A-4EDA-9716-B1338B8E7336}" destId="{60881ABD-F0B3-4FBF-AF5B-D8F315B5CEDA}" srcOrd="4" destOrd="0" presId="urn:microsoft.com/office/officeart/2005/8/layout/hProcess4"/>
  </dgm:cxnLst>
  <dgm:bg/>
  <dgm:whole/>
  <dgm:extLst>
    <a:ext uri="http://schemas.microsoft.com/office/drawing/2008/diagram">
      <dsp:dataModelExt xmlns:dsp="http://schemas.microsoft.com/office/drawing/2008/diagram" relId="rId6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59B13B-2257-4854-963B-44D90DF4B3CB}">
      <dsp:nvSpPr>
        <dsp:cNvPr id="0" name=""/>
        <dsp:cNvSpPr/>
      </dsp:nvSpPr>
      <dsp:spPr>
        <a:xfrm rot="5400000">
          <a:off x="3252591" y="-1481361"/>
          <a:ext cx="576305" cy="3686100"/>
        </a:xfrm>
        <a:prstGeom prst="round2SameRect">
          <a:avLst/>
        </a:prstGeom>
        <a:solidFill>
          <a:schemeClr val="lt1">
            <a:alpha val="90000"/>
            <a:tint val="40000"/>
            <a:hueOff val="0"/>
            <a:satOff val="0"/>
            <a:lumOff val="0"/>
            <a:alphaOff val="0"/>
          </a:schemeClr>
        </a:solidFill>
        <a:ln w="254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de-DE" sz="1200" kern="1200" dirty="0" smtClean="0"/>
            <a:t>Ladekabel verbinden</a:t>
          </a:r>
          <a:endParaRPr lang="de-DE" sz="1200" kern="1200" dirty="0"/>
        </a:p>
      </dsp:txBody>
      <dsp:txXfrm rot="-5400000">
        <a:off x="1697694" y="101669"/>
        <a:ext cx="3657967" cy="520039"/>
      </dsp:txXfrm>
    </dsp:sp>
    <dsp:sp modelId="{6DD874DA-584D-4A64-BD1A-F76F503B7DA1}">
      <dsp:nvSpPr>
        <dsp:cNvPr id="0" name=""/>
        <dsp:cNvSpPr/>
      </dsp:nvSpPr>
      <dsp:spPr>
        <a:xfrm>
          <a:off x="375736" y="1497"/>
          <a:ext cx="1321957" cy="720382"/>
        </a:xfrm>
        <a:prstGeom prst="roundRect">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A</a:t>
          </a:r>
          <a:endParaRPr lang="de-DE" sz="1600" b="1" kern="1200" dirty="0"/>
        </a:p>
      </dsp:txBody>
      <dsp:txXfrm>
        <a:off x="410902" y="36663"/>
        <a:ext cx="1251625" cy="650050"/>
      </dsp:txXfrm>
    </dsp:sp>
    <dsp:sp modelId="{61037198-DB42-4E03-B0FC-15F7CC3DBB07}">
      <dsp:nvSpPr>
        <dsp:cNvPr id="0" name=""/>
        <dsp:cNvSpPr/>
      </dsp:nvSpPr>
      <dsp:spPr>
        <a:xfrm rot="5400000">
          <a:off x="3252591" y="-724959"/>
          <a:ext cx="576305" cy="3686100"/>
        </a:xfrm>
        <a:prstGeom prst="round2SameRect">
          <a:avLst/>
        </a:prstGeom>
        <a:solidFill>
          <a:schemeClr val="lt1">
            <a:alpha val="90000"/>
            <a:tint val="40000"/>
            <a:hueOff val="0"/>
            <a:satOff val="0"/>
            <a:lumOff val="0"/>
            <a:alphaOff val="0"/>
          </a:schemeClr>
        </a:solidFill>
        <a:ln w="254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de-DE" sz="1200" kern="1200" dirty="0" smtClean="0"/>
            <a:t>Aufbau IP-basierte Verbindung via PLC</a:t>
          </a:r>
          <a:endParaRPr lang="de-DE" sz="1200" kern="1200" dirty="0"/>
        </a:p>
        <a:p>
          <a:pPr marL="114300" lvl="1" indent="-114300" algn="l" defTabSz="533400">
            <a:lnSpc>
              <a:spcPct val="90000"/>
            </a:lnSpc>
            <a:spcBef>
              <a:spcPct val="0"/>
            </a:spcBef>
            <a:spcAft>
              <a:spcPct val="15000"/>
            </a:spcAft>
            <a:buChar char="••"/>
          </a:pPr>
          <a:r>
            <a:rPr lang="de-DE" sz="1200" kern="1200" dirty="0" smtClean="0"/>
            <a:t>Authentifikation und Autorisation</a:t>
          </a:r>
          <a:endParaRPr lang="de-DE" sz="1200" kern="1200" dirty="0"/>
        </a:p>
      </dsp:txBody>
      <dsp:txXfrm rot="-5400000">
        <a:off x="1697694" y="858071"/>
        <a:ext cx="3657967" cy="520039"/>
      </dsp:txXfrm>
    </dsp:sp>
    <dsp:sp modelId="{5DEE937F-005A-48B8-9365-E35038B6FCCA}">
      <dsp:nvSpPr>
        <dsp:cNvPr id="0" name=""/>
        <dsp:cNvSpPr/>
      </dsp:nvSpPr>
      <dsp:spPr>
        <a:xfrm>
          <a:off x="375736" y="757899"/>
          <a:ext cx="1321957" cy="720382"/>
        </a:xfrm>
        <a:prstGeom prst="roundRect">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B</a:t>
          </a:r>
          <a:endParaRPr lang="de-DE" sz="1600" b="1" kern="1200" dirty="0"/>
        </a:p>
      </dsp:txBody>
      <dsp:txXfrm>
        <a:off x="410902" y="793065"/>
        <a:ext cx="1251625" cy="650050"/>
      </dsp:txXfrm>
    </dsp:sp>
    <dsp:sp modelId="{90DFA365-20B1-48C7-9F35-A5D0E415538C}">
      <dsp:nvSpPr>
        <dsp:cNvPr id="0" name=""/>
        <dsp:cNvSpPr/>
      </dsp:nvSpPr>
      <dsp:spPr>
        <a:xfrm rot="5400000">
          <a:off x="3252591" y="31441"/>
          <a:ext cx="576305" cy="3686100"/>
        </a:xfrm>
        <a:prstGeom prst="round2SameRect">
          <a:avLst/>
        </a:prstGeom>
        <a:solidFill>
          <a:schemeClr val="lt1">
            <a:alpha val="90000"/>
            <a:tint val="40000"/>
            <a:hueOff val="0"/>
            <a:satOff val="0"/>
            <a:lumOff val="0"/>
            <a:alphaOff val="0"/>
          </a:schemeClr>
        </a:solidFill>
        <a:ln w="254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de-DE" sz="1200" kern="1200" dirty="0" smtClean="0"/>
            <a:t>Zielsetzung und Planung des Ladeprofils</a:t>
          </a:r>
          <a:endParaRPr lang="de-DE" sz="1200" kern="1200" dirty="0"/>
        </a:p>
        <a:p>
          <a:pPr marL="114300" lvl="1" indent="-114300" algn="l" defTabSz="533400">
            <a:lnSpc>
              <a:spcPct val="90000"/>
            </a:lnSpc>
            <a:spcBef>
              <a:spcPct val="0"/>
            </a:spcBef>
            <a:spcAft>
              <a:spcPct val="15000"/>
            </a:spcAft>
            <a:buChar char="••"/>
          </a:pPr>
          <a:r>
            <a:rPr lang="de-DE" sz="1200" kern="1200" dirty="0" smtClean="0"/>
            <a:t>Ladeschleife/Neuplanung</a:t>
          </a:r>
          <a:endParaRPr lang="de-DE" sz="1200" kern="1200" dirty="0"/>
        </a:p>
      </dsp:txBody>
      <dsp:txXfrm rot="-5400000">
        <a:off x="1697694" y="1614472"/>
        <a:ext cx="3657967" cy="520039"/>
      </dsp:txXfrm>
    </dsp:sp>
    <dsp:sp modelId="{8AE8E40B-9AA0-46B3-909E-A564FBB41697}">
      <dsp:nvSpPr>
        <dsp:cNvPr id="0" name=""/>
        <dsp:cNvSpPr/>
      </dsp:nvSpPr>
      <dsp:spPr>
        <a:xfrm>
          <a:off x="375736" y="1514300"/>
          <a:ext cx="1321957" cy="720382"/>
        </a:xfrm>
        <a:prstGeom prst="roundRect">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C</a:t>
          </a:r>
          <a:endParaRPr lang="de-DE" sz="1600" b="1" kern="1200" dirty="0"/>
        </a:p>
      </dsp:txBody>
      <dsp:txXfrm>
        <a:off x="410902" y="1549466"/>
        <a:ext cx="1251625" cy="650050"/>
      </dsp:txXfrm>
    </dsp:sp>
    <dsp:sp modelId="{09C17052-F478-4EAE-B8C3-E46A53B4FF00}">
      <dsp:nvSpPr>
        <dsp:cNvPr id="0" name=""/>
        <dsp:cNvSpPr/>
      </dsp:nvSpPr>
      <dsp:spPr>
        <a:xfrm rot="5400000">
          <a:off x="3252591" y="787842"/>
          <a:ext cx="576305" cy="3686100"/>
        </a:xfrm>
        <a:prstGeom prst="round2SameRect">
          <a:avLst/>
        </a:prstGeom>
        <a:solidFill>
          <a:schemeClr val="lt1">
            <a:alpha val="90000"/>
            <a:tint val="40000"/>
            <a:hueOff val="0"/>
            <a:satOff val="0"/>
            <a:lumOff val="0"/>
            <a:alphaOff val="0"/>
          </a:schemeClr>
        </a:solidFill>
        <a:ln w="254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de-DE" sz="1200" kern="1200" dirty="0" smtClean="0"/>
            <a:t>Terminierung des Ladevorgangs</a:t>
          </a:r>
          <a:endParaRPr lang="de-DE" sz="1200" kern="1200" dirty="0"/>
        </a:p>
        <a:p>
          <a:pPr marL="114300" lvl="1" indent="-114300" algn="l" defTabSz="533400">
            <a:lnSpc>
              <a:spcPct val="90000"/>
            </a:lnSpc>
            <a:spcBef>
              <a:spcPct val="0"/>
            </a:spcBef>
            <a:spcAft>
              <a:spcPct val="15000"/>
            </a:spcAft>
            <a:buChar char="••"/>
          </a:pPr>
          <a:r>
            <a:rPr lang="de-DE" sz="1200" kern="1200" dirty="0" smtClean="0"/>
            <a:t>Ladekabel trennen</a:t>
          </a:r>
          <a:endParaRPr lang="de-DE" sz="1200" kern="1200" dirty="0"/>
        </a:p>
      </dsp:txBody>
      <dsp:txXfrm rot="-5400000">
        <a:off x="1697694" y="2370873"/>
        <a:ext cx="3657967" cy="520039"/>
      </dsp:txXfrm>
    </dsp:sp>
    <dsp:sp modelId="{D2387B10-88E2-4421-ADA3-3E0E0A43B559}">
      <dsp:nvSpPr>
        <dsp:cNvPr id="0" name=""/>
        <dsp:cNvSpPr/>
      </dsp:nvSpPr>
      <dsp:spPr>
        <a:xfrm>
          <a:off x="375736" y="2270701"/>
          <a:ext cx="1321957" cy="720382"/>
        </a:xfrm>
        <a:prstGeom prst="roundRect">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B</a:t>
          </a:r>
          <a:endParaRPr lang="de-DE" sz="1600" b="1" kern="1200" dirty="0"/>
        </a:p>
      </dsp:txBody>
      <dsp:txXfrm>
        <a:off x="410902" y="2305867"/>
        <a:ext cx="1251625" cy="6500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DFA161-C03C-4C94-8229-BE470FFE9A0E}">
      <dsp:nvSpPr>
        <dsp:cNvPr id="0" name=""/>
        <dsp:cNvSpPr/>
      </dsp:nvSpPr>
      <dsp:spPr>
        <a:xfrm>
          <a:off x="1270" y="742977"/>
          <a:ext cx="1492942" cy="1231365"/>
        </a:xfrm>
        <a:prstGeom prst="roundRect">
          <a:avLst>
            <a:gd name="adj" fmla="val 10000"/>
          </a:avLst>
        </a:prstGeom>
        <a:solidFill>
          <a:schemeClr val="dk1">
            <a:alpha val="90000"/>
            <a:tint val="40000"/>
            <a:hueOff val="0"/>
            <a:satOff val="0"/>
            <a:lumOff val="0"/>
            <a:alphaOff val="0"/>
          </a:schemeClr>
        </a:solidFill>
        <a:ln w="25400" cap="flat" cmpd="sng" algn="ctr">
          <a:solidFill>
            <a:schemeClr val="dk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t" anchorCtr="0">
          <a:noAutofit/>
        </a:bodyPr>
        <a:lstStyle/>
        <a:p>
          <a:pPr marL="57150" lvl="1" indent="-57150" algn="l" defTabSz="444500">
            <a:lnSpc>
              <a:spcPct val="90000"/>
            </a:lnSpc>
            <a:spcBef>
              <a:spcPct val="0"/>
            </a:spcBef>
            <a:spcAft>
              <a:spcPct val="15000"/>
            </a:spcAft>
            <a:buChar char="••"/>
          </a:pPr>
          <a:r>
            <a:rPr lang="de-DE" sz="1000" kern="1200"/>
            <a:t>Kommunikation zwischen den Microkontrollern</a:t>
          </a:r>
        </a:p>
        <a:p>
          <a:pPr marL="57150" lvl="1" indent="-57150" algn="l" defTabSz="444500">
            <a:lnSpc>
              <a:spcPct val="90000"/>
            </a:lnSpc>
            <a:spcBef>
              <a:spcPct val="0"/>
            </a:spcBef>
            <a:spcAft>
              <a:spcPct val="15000"/>
            </a:spcAft>
            <a:buChar char="••"/>
          </a:pPr>
          <a:r>
            <a:rPr lang="de-DE" sz="1000" kern="1200"/>
            <a:t>PWM-Signal generieren</a:t>
          </a:r>
        </a:p>
        <a:p>
          <a:pPr marL="57150" lvl="1" indent="-57150" algn="l" defTabSz="444500">
            <a:lnSpc>
              <a:spcPct val="90000"/>
            </a:lnSpc>
            <a:spcBef>
              <a:spcPct val="0"/>
            </a:spcBef>
            <a:spcAft>
              <a:spcPct val="15000"/>
            </a:spcAft>
            <a:buChar char="••"/>
          </a:pPr>
          <a:r>
            <a:rPr lang="de-DE" sz="1000" kern="1200"/>
            <a:t>PWM-parameter messen und ausgeben</a:t>
          </a:r>
        </a:p>
      </dsp:txBody>
      <dsp:txXfrm>
        <a:off x="29607" y="771314"/>
        <a:ext cx="1436268" cy="910827"/>
      </dsp:txXfrm>
    </dsp:sp>
    <dsp:sp modelId="{838DE5B9-71A4-41E8-B2BB-DA4B1142564A}">
      <dsp:nvSpPr>
        <dsp:cNvPr id="0" name=""/>
        <dsp:cNvSpPr/>
      </dsp:nvSpPr>
      <dsp:spPr>
        <a:xfrm>
          <a:off x="838333" y="1029313"/>
          <a:ext cx="1656686" cy="1656686"/>
        </a:xfrm>
        <a:prstGeom prst="leftCircularArrow">
          <a:avLst>
            <a:gd name="adj1" fmla="val 3216"/>
            <a:gd name="adj2" fmla="val 396319"/>
            <a:gd name="adj3" fmla="val 2171830"/>
            <a:gd name="adj4" fmla="val 9024489"/>
            <a:gd name="adj5" fmla="val 3752"/>
          </a:avLst>
        </a:prstGeom>
        <a:solidFill>
          <a:schemeClr val="dk1">
            <a:tint val="60000"/>
            <a:hueOff val="0"/>
            <a:satOff val="0"/>
            <a:lumOff val="0"/>
            <a:alphaOff val="0"/>
          </a:schemeClr>
        </a:solidFill>
        <a:ln>
          <a:noFill/>
        </a:ln>
        <a:effectLst>
          <a:outerShdw blurRad="40000" dist="20000" dir="5400000" rotWithShape="0">
            <a:srgbClr val="000000">
              <a:alpha val="38000"/>
            </a:srgbClr>
          </a:outerShdw>
        </a:effectLst>
      </dsp:spPr>
      <dsp:style>
        <a:lnRef idx="0">
          <a:scrgbClr r="0" g="0" b="0"/>
        </a:lnRef>
        <a:fillRef idx="1">
          <a:scrgbClr r="0" g="0" b="0"/>
        </a:fillRef>
        <a:effectRef idx="1">
          <a:scrgbClr r="0" g="0" b="0"/>
        </a:effectRef>
        <a:fontRef idx="minor">
          <a:schemeClr val="lt1"/>
        </a:fontRef>
      </dsp:style>
    </dsp:sp>
    <dsp:sp modelId="{126B60E2-B37F-4CC8-BBBB-240429955575}">
      <dsp:nvSpPr>
        <dsp:cNvPr id="0" name=""/>
        <dsp:cNvSpPr/>
      </dsp:nvSpPr>
      <dsp:spPr>
        <a:xfrm>
          <a:off x="333035" y="1710478"/>
          <a:ext cx="1327059" cy="527727"/>
        </a:xfrm>
        <a:prstGeom prst="roundRect">
          <a:avLst>
            <a:gd name="adj" fmla="val 10000"/>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20955" tIns="13970" rIns="20955" bIns="13970" numCol="1" spcCol="1270" anchor="ctr" anchorCtr="0">
          <a:noAutofit/>
        </a:bodyPr>
        <a:lstStyle/>
        <a:p>
          <a:pPr lvl="0" algn="ctr" defTabSz="488950">
            <a:lnSpc>
              <a:spcPct val="90000"/>
            </a:lnSpc>
            <a:spcBef>
              <a:spcPct val="0"/>
            </a:spcBef>
            <a:spcAft>
              <a:spcPct val="35000"/>
            </a:spcAft>
          </a:pPr>
          <a:r>
            <a:rPr lang="de-DE" sz="1100" kern="1200"/>
            <a:t>Bibliothek serial_Programming</a:t>
          </a:r>
        </a:p>
      </dsp:txBody>
      <dsp:txXfrm>
        <a:off x="348492" y="1725935"/>
        <a:ext cx="1296145" cy="496813"/>
      </dsp:txXfrm>
    </dsp:sp>
    <dsp:sp modelId="{AF785999-5362-4172-803F-3E33DBC58E56}">
      <dsp:nvSpPr>
        <dsp:cNvPr id="0" name=""/>
        <dsp:cNvSpPr/>
      </dsp:nvSpPr>
      <dsp:spPr>
        <a:xfrm>
          <a:off x="1913787" y="742977"/>
          <a:ext cx="1492942" cy="1231365"/>
        </a:xfrm>
        <a:prstGeom prst="roundRect">
          <a:avLst>
            <a:gd name="adj" fmla="val 10000"/>
          </a:avLst>
        </a:prstGeom>
        <a:solidFill>
          <a:schemeClr val="dk1">
            <a:alpha val="90000"/>
            <a:tint val="40000"/>
            <a:hueOff val="0"/>
            <a:satOff val="0"/>
            <a:lumOff val="0"/>
            <a:alphaOff val="0"/>
          </a:schemeClr>
        </a:solidFill>
        <a:ln w="25400" cap="flat" cmpd="sng" algn="ctr">
          <a:solidFill>
            <a:schemeClr val="dk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t" anchorCtr="0">
          <a:noAutofit/>
        </a:bodyPr>
        <a:lstStyle/>
        <a:p>
          <a:pPr marL="57150" lvl="1" indent="-57150" algn="l" defTabSz="444500">
            <a:lnSpc>
              <a:spcPct val="90000"/>
            </a:lnSpc>
            <a:spcBef>
              <a:spcPct val="0"/>
            </a:spcBef>
            <a:spcAft>
              <a:spcPct val="15000"/>
            </a:spcAft>
            <a:buChar char="••"/>
          </a:pPr>
          <a:r>
            <a:rPr lang="de-DE" sz="1000" kern="1200"/>
            <a:t>Ethernetverbindung</a:t>
          </a:r>
        </a:p>
        <a:p>
          <a:pPr marL="57150" lvl="1" indent="-57150" algn="l" defTabSz="444500">
            <a:lnSpc>
              <a:spcPct val="90000"/>
            </a:lnSpc>
            <a:spcBef>
              <a:spcPct val="0"/>
            </a:spcBef>
            <a:spcAft>
              <a:spcPct val="15000"/>
            </a:spcAft>
            <a:buChar char="••"/>
          </a:pPr>
          <a:r>
            <a:rPr lang="de-DE" sz="1000" kern="1200"/>
            <a:t>Socketprogrammierung</a:t>
          </a:r>
        </a:p>
      </dsp:txBody>
      <dsp:txXfrm>
        <a:off x="1942124" y="1035178"/>
        <a:ext cx="1436268" cy="910827"/>
      </dsp:txXfrm>
    </dsp:sp>
    <dsp:sp modelId="{2540042F-6FDB-4B3F-AF23-A27642C12743}">
      <dsp:nvSpPr>
        <dsp:cNvPr id="0" name=""/>
        <dsp:cNvSpPr/>
      </dsp:nvSpPr>
      <dsp:spPr>
        <a:xfrm>
          <a:off x="2738409" y="-16960"/>
          <a:ext cx="1847451" cy="1847451"/>
        </a:xfrm>
        <a:prstGeom prst="circularArrow">
          <a:avLst>
            <a:gd name="adj1" fmla="val 2884"/>
            <a:gd name="adj2" fmla="val 352628"/>
            <a:gd name="adj3" fmla="val 19471861"/>
            <a:gd name="adj4" fmla="val 12575511"/>
            <a:gd name="adj5" fmla="val 3364"/>
          </a:avLst>
        </a:prstGeom>
        <a:solidFill>
          <a:schemeClr val="dk1">
            <a:tint val="60000"/>
            <a:hueOff val="0"/>
            <a:satOff val="0"/>
            <a:lumOff val="0"/>
            <a:alphaOff val="0"/>
          </a:schemeClr>
        </a:solidFill>
        <a:ln>
          <a:noFill/>
        </a:ln>
        <a:effectLst>
          <a:outerShdw blurRad="40000" dist="20000" dir="5400000" rotWithShape="0">
            <a:srgbClr val="000000">
              <a:alpha val="38000"/>
            </a:srgbClr>
          </a:outerShdw>
        </a:effectLst>
      </dsp:spPr>
      <dsp:style>
        <a:lnRef idx="0">
          <a:scrgbClr r="0" g="0" b="0"/>
        </a:lnRef>
        <a:fillRef idx="1">
          <a:scrgbClr r="0" g="0" b="0"/>
        </a:fillRef>
        <a:effectRef idx="1">
          <a:scrgbClr r="0" g="0" b="0"/>
        </a:effectRef>
        <a:fontRef idx="minor">
          <a:schemeClr val="lt1"/>
        </a:fontRef>
      </dsp:style>
    </dsp:sp>
    <dsp:sp modelId="{B865F3A3-CADC-49AE-B9C8-D28B8E0FED8B}">
      <dsp:nvSpPr>
        <dsp:cNvPr id="0" name=""/>
        <dsp:cNvSpPr/>
      </dsp:nvSpPr>
      <dsp:spPr>
        <a:xfrm>
          <a:off x="2245552" y="479113"/>
          <a:ext cx="1327059" cy="527727"/>
        </a:xfrm>
        <a:prstGeom prst="roundRect">
          <a:avLst>
            <a:gd name="adj" fmla="val 10000"/>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20955" tIns="13970" rIns="20955" bIns="13970" numCol="1" spcCol="1270" anchor="ctr" anchorCtr="0">
          <a:noAutofit/>
        </a:bodyPr>
        <a:lstStyle/>
        <a:p>
          <a:pPr lvl="0" algn="ctr" defTabSz="488950">
            <a:lnSpc>
              <a:spcPct val="90000"/>
            </a:lnSpc>
            <a:spcBef>
              <a:spcPct val="0"/>
            </a:spcBef>
            <a:spcAft>
              <a:spcPct val="35000"/>
            </a:spcAft>
          </a:pPr>
          <a:r>
            <a:rPr lang="de-DE" sz="1100" kern="1200"/>
            <a:t>Bibliothek sockets</a:t>
          </a:r>
        </a:p>
      </dsp:txBody>
      <dsp:txXfrm>
        <a:off x="2261009" y="494570"/>
        <a:ext cx="1296145" cy="496813"/>
      </dsp:txXfrm>
    </dsp:sp>
    <dsp:sp modelId="{9DC6994E-CB81-4D08-BBCC-FD8853EBF993}">
      <dsp:nvSpPr>
        <dsp:cNvPr id="0" name=""/>
        <dsp:cNvSpPr/>
      </dsp:nvSpPr>
      <dsp:spPr>
        <a:xfrm>
          <a:off x="3826304" y="742977"/>
          <a:ext cx="1492942" cy="1231365"/>
        </a:xfrm>
        <a:prstGeom prst="roundRect">
          <a:avLst>
            <a:gd name="adj" fmla="val 10000"/>
          </a:avLst>
        </a:prstGeom>
        <a:solidFill>
          <a:schemeClr val="dk1">
            <a:alpha val="90000"/>
            <a:tint val="40000"/>
            <a:hueOff val="0"/>
            <a:satOff val="0"/>
            <a:lumOff val="0"/>
            <a:alphaOff val="0"/>
          </a:schemeClr>
        </a:solidFill>
        <a:ln w="25400" cap="flat" cmpd="sng" algn="ctr">
          <a:solidFill>
            <a:schemeClr val="dk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t" anchorCtr="0">
          <a:noAutofit/>
        </a:bodyPr>
        <a:lstStyle/>
        <a:p>
          <a:pPr marL="57150" lvl="1" indent="-57150" algn="l" defTabSz="444500">
            <a:lnSpc>
              <a:spcPct val="90000"/>
            </a:lnSpc>
            <a:spcBef>
              <a:spcPct val="0"/>
            </a:spcBef>
            <a:spcAft>
              <a:spcPct val="15000"/>
            </a:spcAft>
            <a:buChar char="••"/>
          </a:pPr>
          <a:r>
            <a:rPr lang="de-DE" sz="1000" kern="1200"/>
            <a:t>Programmablauf nach ISO/IEC 15118</a:t>
          </a:r>
        </a:p>
        <a:p>
          <a:pPr marL="57150" lvl="1" indent="-57150" algn="l" defTabSz="444500">
            <a:lnSpc>
              <a:spcPct val="90000"/>
            </a:lnSpc>
            <a:spcBef>
              <a:spcPct val="0"/>
            </a:spcBef>
            <a:spcAft>
              <a:spcPct val="15000"/>
            </a:spcAft>
            <a:buChar char="••"/>
          </a:pPr>
          <a:r>
            <a:rPr lang="de-DE" sz="1000" kern="1200"/>
            <a:t>Einbindung bisheriger Funktionen</a:t>
          </a:r>
        </a:p>
      </dsp:txBody>
      <dsp:txXfrm>
        <a:off x="3854641" y="771314"/>
        <a:ext cx="1436268" cy="910827"/>
      </dsp:txXfrm>
    </dsp:sp>
    <dsp:sp modelId="{2BF5E487-DC3D-4983-9350-44D751A5B849}">
      <dsp:nvSpPr>
        <dsp:cNvPr id="0" name=""/>
        <dsp:cNvSpPr/>
      </dsp:nvSpPr>
      <dsp:spPr>
        <a:xfrm>
          <a:off x="4158069" y="1710478"/>
          <a:ext cx="1327059" cy="527727"/>
        </a:xfrm>
        <a:prstGeom prst="roundRect">
          <a:avLst>
            <a:gd name="adj" fmla="val 10000"/>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20955" tIns="13970" rIns="20955" bIns="13970" numCol="1" spcCol="1270" anchor="ctr" anchorCtr="0">
          <a:noAutofit/>
        </a:bodyPr>
        <a:lstStyle/>
        <a:p>
          <a:pPr lvl="0" algn="ctr" defTabSz="488950">
            <a:lnSpc>
              <a:spcPct val="90000"/>
            </a:lnSpc>
            <a:spcBef>
              <a:spcPct val="0"/>
            </a:spcBef>
            <a:spcAft>
              <a:spcPct val="35000"/>
            </a:spcAft>
          </a:pPr>
          <a:r>
            <a:rPr lang="de-DE" sz="1100" kern="1200"/>
            <a:t>Protokolleinbindung nach ISO/IEC 15118</a:t>
          </a:r>
        </a:p>
      </dsp:txBody>
      <dsp:txXfrm>
        <a:off x="4173526" y="1725935"/>
        <a:ext cx="1296145" cy="496813"/>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cycle2">
  <dgm:title val=""/>
  <dgm:desc val=""/>
  <dgm:catLst>
    <dgm:cat type="cycle" pri="1000"/>
    <dgm:cat type="convert" pri="10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onstrLst>
      <dgm:constr type="w" for="ch" ptType="node" refType="w"/>
      <dgm:constr type="w" for="ch" ptType="sibTrans" refType="w" refFor="ch" refPtType="node" op="equ" fact="0.25"/>
      <dgm:constr type="sibSp" refType="w" refFor="ch" refPtType="node" fact="0.5"/>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sibTransForEach" axis="followSib" ptType="sibTrans" hideLastTrans="0" cnt="1">
            <dgm:layoutNode name="sibTrans">
              <dgm:choose name="Name11">
                <dgm:if name="Name12" axis="par ch" ptType="doc node" func="cnt" op="lt" val="3">
                  <dgm:alg type="conn">
                    <dgm:param type="begPts" val="radial"/>
                    <dgm:param type="endPts" val="radial"/>
                  </dgm:alg>
                </dgm:if>
                <dgm:else name="Name13">
                  <dgm:alg type="conn">
                    <dgm:param type="begPts" val="auto"/>
                    <dgm:param type="endPts" val="auto"/>
                  </dgm:alg>
                </dgm:else>
              </dgm:choose>
              <dgm:shape xmlns:r="http://schemas.openxmlformats.org/officeDocument/2006/relationships" type="conn" r:blip="">
                <dgm:adjLst/>
              </dgm:shape>
              <dgm:presOf axis="self"/>
              <dgm:constrLst>
                <dgm:constr type="h" refType="w" fact="1.35"/>
                <dgm:constr type="connDist"/>
                <dgm:constr type="w" for="ch" refType="connDist" fact="0.45"/>
                <dgm:constr type="h" for="ch" refType="h"/>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14"/>
      </dgm:choose>
    </dgm:forEach>
  </dgm:layoutNode>
</dgm:layoutDef>
</file>

<file path=word/diagrams/layout3.xml><?xml version="1.0" encoding="utf-8"?>
<dgm:layoutDef xmlns:dgm="http://schemas.openxmlformats.org/drawingml/2006/diagram" xmlns:a="http://schemas.openxmlformats.org/drawingml/2006/main" uniqueId="urn:microsoft.com/office/officeart/2005/8/layout/cycle2">
  <dgm:title val=""/>
  <dgm:desc val=""/>
  <dgm:catLst>
    <dgm:cat type="cycle" pri="1000"/>
    <dgm:cat type="convert" pri="10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onstrLst>
      <dgm:constr type="w" for="ch" ptType="node" refType="w"/>
      <dgm:constr type="w" for="ch" ptType="sibTrans" refType="w" refFor="ch" refPtType="node" op="equ" fact="0.25"/>
      <dgm:constr type="sibSp" refType="w" refFor="ch" refPtType="node" fact="0.5"/>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sibTransForEach" axis="followSib" ptType="sibTrans" hideLastTrans="0" cnt="1">
            <dgm:layoutNode name="sibTrans">
              <dgm:choose name="Name11">
                <dgm:if name="Name12" axis="par ch" ptType="doc node" func="cnt" op="lt" val="3">
                  <dgm:alg type="conn">
                    <dgm:param type="begPts" val="radial"/>
                    <dgm:param type="endPts" val="radial"/>
                  </dgm:alg>
                </dgm:if>
                <dgm:else name="Name13">
                  <dgm:alg type="conn">
                    <dgm:param type="begPts" val="auto"/>
                    <dgm:param type="endPts" val="auto"/>
                  </dgm:alg>
                </dgm:else>
              </dgm:choose>
              <dgm:shape xmlns:r="http://schemas.openxmlformats.org/officeDocument/2006/relationships" type="conn" r:blip="">
                <dgm:adjLst/>
              </dgm:shape>
              <dgm:presOf axis="self"/>
              <dgm:constrLst>
                <dgm:constr type="h" refType="w" fact="1.35"/>
                <dgm:constr type="connDist"/>
                <dgm:constr type="w" for="ch" refType="connDist" fact="0.45"/>
                <dgm:constr type="h" for="ch" refType="h"/>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14"/>
      </dgm:choose>
    </dgm:forEach>
  </dgm:layoutNode>
</dgm:layoutDef>
</file>

<file path=word/diagrams/layout4.xml><?xml version="1.0" encoding="utf-8"?>
<dgm:layoutDef xmlns:dgm="http://schemas.openxmlformats.org/drawingml/2006/diagram" xmlns:a="http://schemas.openxmlformats.org/drawingml/2006/main" uniqueId="urn:microsoft.com/office/officeart/2005/8/layout/cycle2">
  <dgm:title val=""/>
  <dgm:desc val=""/>
  <dgm:catLst>
    <dgm:cat type="cycle" pri="1000"/>
    <dgm:cat type="convert" pri="10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onstrLst>
      <dgm:constr type="w" for="ch" ptType="node" refType="w"/>
      <dgm:constr type="w" for="ch" ptType="sibTrans" refType="w" refFor="ch" refPtType="node" op="equ" fact="0.25"/>
      <dgm:constr type="sibSp" refType="w" refFor="ch" refPtType="node" fact="0.5"/>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sibTransForEach" axis="followSib" ptType="sibTrans" hideLastTrans="0" cnt="1">
            <dgm:layoutNode name="sibTrans">
              <dgm:choose name="Name11">
                <dgm:if name="Name12" axis="par ch" ptType="doc node" func="cnt" op="lt" val="3">
                  <dgm:alg type="conn">
                    <dgm:param type="begPts" val="radial"/>
                    <dgm:param type="endPts" val="radial"/>
                  </dgm:alg>
                </dgm:if>
                <dgm:else name="Name13">
                  <dgm:alg type="conn">
                    <dgm:param type="begPts" val="auto"/>
                    <dgm:param type="endPts" val="auto"/>
                  </dgm:alg>
                </dgm:else>
              </dgm:choose>
              <dgm:shape xmlns:r="http://schemas.openxmlformats.org/officeDocument/2006/relationships" type="conn" r:blip="">
                <dgm:adjLst/>
              </dgm:shape>
              <dgm:presOf axis="self"/>
              <dgm:constrLst>
                <dgm:constr type="h" refType="w" fact="1.35"/>
                <dgm:constr type="connDist"/>
                <dgm:constr type="w" for="ch" refType="connDist" fact="0.45"/>
                <dgm:constr type="h" for="ch" refType="h"/>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14"/>
      </dgm:choose>
    </dgm:forEach>
  </dgm:layoutNode>
</dgm:layoutDef>
</file>

<file path=word/diagrams/layout5.xml><?xml version="1.0" encoding="utf-8"?>
<dgm:layoutDef xmlns:dgm="http://schemas.openxmlformats.org/drawingml/2006/diagram" xmlns:a="http://schemas.openxmlformats.org/drawingml/2006/main" uniqueId="urn:microsoft.com/office/officeart/2005/8/layout/hProcess4">
  <dgm:title val=""/>
  <dgm:desc val=""/>
  <dgm:catLst>
    <dgm:cat type="process" pri="4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composite"/>
    <dgm:shape xmlns:r="http://schemas.openxmlformats.org/officeDocument/2006/relationships" r:blip="">
      <dgm:adjLst/>
    </dgm:shape>
    <dgm:presOf/>
    <dgm:constrLst>
      <dgm:constr type="w" for="ch" forName="tSp" refType="w"/>
      <dgm:constr type="h" for="ch" forName="tSp" refType="h" fact="0.15"/>
      <dgm:constr type="l" for="ch" forName="tSp"/>
      <dgm:constr type="t" for="ch" forName="tSp"/>
      <dgm:constr type="w" for="ch" forName="bSp" refType="w"/>
      <dgm:constr type="h" for="ch" forName="bSp" refType="h" fact="0.15"/>
      <dgm:constr type="l" for="ch" forName="bSp"/>
      <dgm:constr type="t" for="ch" forName="bSp" refType="h" fact="0.85"/>
      <dgm:constr type="w" for="ch" forName="process" refType="w"/>
      <dgm:constr type="h" for="ch" forName="process" refType="h" fact="0.7"/>
      <dgm:constr type="l" for="ch" forName="process"/>
      <dgm:constr type="t" for="ch" forName="process" refType="h" fact="0.15"/>
    </dgm:constrLst>
    <dgm:ruleLst/>
    <dgm:layoutNode name="tSp">
      <dgm:alg type="sp"/>
      <dgm:shape xmlns:r="http://schemas.openxmlformats.org/officeDocument/2006/relationships" r:blip="">
        <dgm:adjLst/>
      </dgm:shape>
      <dgm:presOf/>
      <dgm:constrLst/>
      <dgm:ruleLst/>
    </dgm:layoutNode>
    <dgm:layoutNode name="bSp">
      <dgm:alg type="sp"/>
      <dgm:shape xmlns:r="http://schemas.openxmlformats.org/officeDocument/2006/relationships" r:blip="">
        <dgm:adjLst/>
      </dgm:shape>
      <dgm:presOf/>
      <dgm:constrLst/>
      <dgm:ruleLst/>
    </dgm:layoutNode>
    <dgm:layoutNode name="process">
      <dgm:choose name="Name1">
        <dgm:if name="Name2" func="var" arg="dir" op="equ" val="norm">
          <dgm:alg type="lin">
            <dgm:param type="linDir" val="fromL"/>
          </dgm:alg>
        </dgm:if>
        <dgm:else name="Name3">
          <dgm:alg type="lin">
            <dgm:param type="linDir" val="fromR"/>
          </dgm:alg>
        </dgm:else>
      </dgm:choose>
      <dgm:shape xmlns:r="http://schemas.openxmlformats.org/officeDocument/2006/relationships" r:blip="">
        <dgm:adjLst/>
      </dgm:shape>
      <dgm:presOf/>
      <dgm:constrLst>
        <dgm:constr type="w" for="ch" forName="composite1" refType="w"/>
        <dgm:constr type="w" for="ch" forName="composite2" refType="w" refFor="ch" refForName="composite1" op="equ"/>
        <dgm:constr type="h" for="ch" forName="composite1" refType="h"/>
        <dgm:constr type="h" for="ch" forName="composite2" refType="h" refFor="ch" refForName="composite1" op="equ"/>
        <dgm:constr type="primFontSz" for="des" forName="parentNode1" val="65"/>
        <dgm:constr type="primFontSz" for="des" forName="parentNode2" refType="primFontSz" refFor="des" refForName="parentNode1" op="equ"/>
        <dgm:constr type="secFontSz" for="des" forName="childNode1tx" val="65"/>
        <dgm:constr type="secFontSz" for="des" forName="childNode2tx" refType="secFontSz" refFor="des" refForName="childNode1tx" op="equ"/>
        <dgm:constr type="w" for="des" ptType="sibTrans" refType="w" refFor="ch" refForName="composite1" op="equ" fact="0.05"/>
      </dgm:constrLst>
      <dgm:ruleLst/>
      <dgm:forEach name="Name4" axis="ch" ptType="node" step="2">
        <dgm:layoutNode name="composite1">
          <dgm:alg type="composite">
            <dgm:param type="ar" val="0.943"/>
          </dgm:alg>
          <dgm:shape xmlns:r="http://schemas.openxmlformats.org/officeDocument/2006/relationships" r:blip="">
            <dgm:adjLst/>
          </dgm:shape>
          <dgm:presOf/>
          <dgm:choose name="Name5">
            <dgm:if name="Name6" func="var" arg="dir" op="equ" val="norm">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dgm:constr type="w" for="ch" forName="childNode1tx" refType="w" fact="0.9"/>
                <dgm:constr type="h" for="ch" forName="childNode1tx" refType="h" fact="0.55"/>
                <dgm:constr type="t" for="ch" forName="childNode1tx" refType="h" fact="0.15"/>
                <dgm:constr type="l" for="ch" forName="childNode1tx"/>
                <dgm:constr type="w" for="ch" forName="parentNode1" refType="w" fact="0.8"/>
                <dgm:constr type="h" for="ch" forName="parentNode1" refType="h" fact="0.3"/>
                <dgm:constr type="t" for="ch" forName="parentNode1" refType="h" fact="0.7"/>
                <dgm:constr type="l" for="ch" forName="parentNode1" refType="w" fact="0.2"/>
                <dgm:constr type="w" for="ch" forName="connSite1" refType="w" fact="0.01"/>
                <dgm:constr type="h" for="ch" forName="connSite1" refType="h" fact="0.01"/>
                <dgm:constr type="t" for="ch" forName="connSite1"/>
                <dgm:constr type="l" for="ch" forName="connSite1" refType="w" fact="0.35"/>
              </dgm:constrLst>
            </dgm:if>
            <dgm:else name="Name7">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refType="w" fact="0.1"/>
                <dgm:constr type="w" for="ch" forName="childNode1tx" refType="w" fact="0.9"/>
                <dgm:constr type="h" for="ch" forName="childNode1tx" refType="h" fact="0.55"/>
                <dgm:constr type="t" for="ch" forName="childNode1tx" refType="h" fact="0.15"/>
                <dgm:constr type="l" for="ch" forName="childNode1tx" refType="w" fact="0.1"/>
                <dgm:constr type="w" for="ch" forName="parentNode1" refType="w" fact="0.8"/>
                <dgm:constr type="h" for="ch" forName="parentNode1" refType="h" fact="0.3"/>
                <dgm:constr type="t" for="ch" forName="parentNode1" refType="h" fact="0.7"/>
                <dgm:constr type="l" for="ch" forName="parentNode1"/>
                <dgm:constr type="w" for="ch" forName="connSite1" refType="w" fact="0.01"/>
                <dgm:constr type="h" for="ch" forName="connSite1" refType="h" fact="0.01"/>
                <dgm:constr type="t" for="ch" forName="connSite1"/>
                <dgm:constr type="l" for="ch" forName="connSite1" refType="w" fact="0.65"/>
              </dgm:constrLst>
            </dgm:else>
          </dgm:choose>
          <dgm:ruleLst/>
          <dgm:layoutNode name="dummyNode1">
            <dgm:alg type="sp"/>
            <dgm:shape xmlns:r="http://schemas.openxmlformats.org/officeDocument/2006/relationships" type="rect" r:blip="" hideGeom="1">
              <dgm:adjLst/>
            </dgm:shape>
            <dgm:presOf/>
            <dgm:constrLst/>
            <dgm:ruleLst/>
          </dgm:layoutNode>
          <dgm:layoutNode name="childNode1"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1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1" styleLbl="node1">
            <dgm:varLst>
              <dgm:chMax val="1"/>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1" moveWith="childNode1">
            <dgm:alg type="sp"/>
            <dgm:shape xmlns:r="http://schemas.openxmlformats.org/officeDocument/2006/relationships" r:blip="">
              <dgm:adjLst/>
            </dgm:shape>
            <dgm:presOf/>
            <dgm:constrLst/>
            <dgm:ruleLst/>
          </dgm:layoutNode>
        </dgm:layoutNode>
        <dgm:forEach name="Name8" axis="followSib" ptType="sibTrans" cnt="1">
          <dgm:layoutNode name="Name9">
            <dgm:alg type="conn">
              <dgm:param type="connRout" val="curve"/>
              <dgm:param type="srcNode" val="parentNode1"/>
              <dgm:param type="dstNode" val="connSite2"/>
              <dgm:param type="begPts" val="bCtr"/>
              <dgm:param type="endPts" val="bCtr"/>
            </dgm:alg>
            <dgm:shape xmlns:r="http://schemas.openxmlformats.org/officeDocument/2006/relationships" type="conn" r:blip="" zOrderOff="-2">
              <dgm:adjLst/>
            </dgm:shape>
            <dgm:presOf axis="self"/>
            <dgm:choose name="Name10">
              <dgm:if name="Name11" func="var" arg="dir" op="equ" val="norm">
                <dgm:constrLst>
                  <dgm:constr type="h" refType="w" fact="0.35"/>
                  <dgm:constr type="wArH" refType="h"/>
                  <dgm:constr type="hArH" refType="h"/>
                  <dgm:constr type="connDist"/>
                  <dgm:constr type="diam" refType="connDist" fact="-1.15"/>
                  <dgm:constr type="begPad"/>
                  <dgm:constr type="endPad"/>
                </dgm:constrLst>
              </dgm:if>
              <dgm:else name="Name12">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name="Name13" axis="followSib" ptType="node" cnt="1">
          <dgm:layoutNode name="composite2">
            <dgm:alg type="composite">
              <dgm:param type="ar" val="0.943"/>
            </dgm:alg>
            <dgm:shape xmlns:r="http://schemas.openxmlformats.org/officeDocument/2006/relationships" r:blip="">
              <dgm:adjLst/>
            </dgm:shape>
            <dgm:presOf/>
            <dgm:choose name="Name14">
              <dgm:if name="Name15" func="var" arg="dir" op="equ" val="norm">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dgm:constr type="w" for="ch" forName="childNode2tx" refType="w" fact="0.9"/>
                  <dgm:constr type="h" for="ch" forName="childNode2tx" refType="h" fact="0.55"/>
                  <dgm:constr type="t" for="ch" forName="childNode2tx" refType="h" fact="0.3"/>
                  <dgm:constr type="l" for="ch" forName="childNode2tx"/>
                  <dgm:constr type="w" for="ch" forName="parentNode2" refType="w" fact="0.8"/>
                  <dgm:constr type="h" for="ch" forName="parentNode2" refType="h" fact="0.3"/>
                  <dgm:constr type="t" for="ch" forName="parentNode2"/>
                  <dgm:constr type="l" for="ch" forName="parentNode2" refType="w" fact="0.2"/>
                  <dgm:constr type="w" for="ch" forName="connSite2" refType="w" fact="0.01"/>
                  <dgm:constr type="h" for="ch" forName="connSite2" refType="h" fact="0.01"/>
                  <dgm:constr type="t" for="ch" forName="connSite2" refType="h" fact="0.99"/>
                  <dgm:constr type="l" for="ch" forName="connSite2" refType="w" fact="0.25"/>
                </dgm:constrLst>
              </dgm:if>
              <dgm:else name="Name16">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refType="w" fact="0.1"/>
                  <dgm:constr type="w" for="ch" forName="childNode2tx" refType="w" fact="0.9"/>
                  <dgm:constr type="h" for="ch" forName="childNode2tx" refType="h" fact="0.55"/>
                  <dgm:constr type="t" for="ch" forName="childNode2tx" refType="h" fact="0.3"/>
                  <dgm:constr type="l" for="ch" forName="childNode2tx" refType="w" fact="0.1"/>
                  <dgm:constr type="w" for="ch" forName="parentNode2" refType="w" fact="0.8"/>
                  <dgm:constr type="h" for="ch" forName="parentNode2" refType="h" fact="0.3"/>
                  <dgm:constr type="t" for="ch" forName="parentNode2"/>
                  <dgm:constr type="l" for="ch" forName="parentNode2"/>
                  <dgm:constr type="w" for="ch" forName="connSite2" refType="w" fact="0.01"/>
                  <dgm:constr type="h" for="ch" forName="connSite2" refType="h" fact="0.01"/>
                  <dgm:constr type="t" for="ch" forName="connSite2" refType="h" fact="0.99"/>
                  <dgm:constr type="l" for="ch" forName="connSite2" refType="w" fact="0.85"/>
                </dgm:constrLst>
              </dgm:else>
            </dgm:choose>
            <dgm:ruleLst/>
            <dgm:layoutNode name="dummyNode2">
              <dgm:alg type="sp"/>
              <dgm:shape xmlns:r="http://schemas.openxmlformats.org/officeDocument/2006/relationships" type="rect" r:blip="" hideGeom="1">
                <dgm:adjLst/>
              </dgm:shape>
              <dgm:presOf/>
              <dgm:constrLst/>
              <dgm:ruleLst/>
            </dgm:layoutNode>
            <dgm:layoutNode name="childNode2"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2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2" styleLbl="node1">
              <dgm:varLst>
                <dgm:chMax val="0"/>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2" moveWith="childNode2">
              <dgm:alg type="sp"/>
              <dgm:shape xmlns:r="http://schemas.openxmlformats.org/officeDocument/2006/relationships" r:blip="">
                <dgm:adjLst/>
              </dgm:shape>
              <dgm:presOf/>
              <dgm:constrLst/>
              <dgm:ruleLst/>
            </dgm:layoutNode>
          </dgm:layoutNode>
          <dgm:forEach name="Name17" axis="followSib" ptType="sibTrans" cnt="1">
            <dgm:layoutNode name="Name18">
              <dgm:alg type="conn">
                <dgm:param type="connRout" val="curve"/>
                <dgm:param type="srcNode" val="parentNode2"/>
                <dgm:param type="dstNode" val="connSite1"/>
                <dgm:param type="begPts" val="tCtr"/>
                <dgm:param type="endPts" val="tCtr"/>
              </dgm:alg>
              <dgm:shape xmlns:r="http://schemas.openxmlformats.org/officeDocument/2006/relationships" type="conn" r:blip="" zOrderOff="-2">
                <dgm:adjLst/>
              </dgm:shape>
              <dgm:presOf axis="self"/>
              <dgm:choose name="Name19">
                <dgm:if name="Name20" func="var" arg="dir" op="equ" val="norm">
                  <dgm:constrLst>
                    <dgm:constr type="h" refType="w" fact="0.35"/>
                    <dgm:constr type="wArH" refType="h"/>
                    <dgm:constr type="hArH" refType="h"/>
                    <dgm:constr type="connDist"/>
                    <dgm:constr type="diam" refType="connDist" fact="1.15"/>
                    <dgm:constr type="begPad"/>
                    <dgm:constr type="endPad"/>
                  </dgm:constrLst>
                </dgm:if>
                <dgm:else name="Name21">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03C9537B640B48D5AB904088FA2A3C66"/>
        <w:category>
          <w:name w:val="Allgemein"/>
          <w:gallery w:val="placeholder"/>
        </w:category>
        <w:types>
          <w:type w:val="bbPlcHdr"/>
        </w:types>
        <w:behaviors>
          <w:behavior w:val="content"/>
        </w:behaviors>
        <w:guid w:val="{5B55240C-3813-4421-B238-9BB0CAECA981}"/>
      </w:docPartPr>
      <w:docPartBody>
        <w:p w:rsidR="007D5F25" w:rsidRDefault="003A1C09">
          <w:r w:rsidRPr="00642306">
            <w:rPr>
              <w:rStyle w:val="PlaceholderText"/>
            </w:rPr>
            <w:br w:type="column"/>
            <w:t>½ÿ</w:t>
          </w:r>
          <w:r w:rsidRPr="00642306">
            <w:rPr>
              <w:rStyle w:val="PlaceholderText"/>
            </w:rPr>
            <w:pgNum/>
          </w:r>
          <w:r w:rsidRPr="00642306">
            <w:rPr>
              <w:rStyle w:val="PlaceholderText"/>
            </w:rPr>
            <w:br w:type="column"/>
            <w:t>ü</w:t>
          </w:r>
        </w:p>
      </w:docPartBody>
    </w:docPart>
    <w:docPart>
      <w:docPartPr>
        <w:name w:val="1EA53931BE184875BC98DF3058057407"/>
        <w:category>
          <w:name w:val="Allgemein"/>
          <w:gallery w:val="placeholder"/>
        </w:category>
        <w:types>
          <w:type w:val="bbPlcHdr"/>
        </w:types>
        <w:behaviors>
          <w:behavior w:val="content"/>
        </w:behaviors>
        <w:guid w:val="{590A2961-C361-4A65-AD97-DDDB5ECDE078}"/>
      </w:docPartPr>
      <w:docPartBody>
        <w:p w:rsidR="007D5F25" w:rsidRDefault="003A1C09" w:rsidP="003A1C09">
          <w:pPr>
            <w:pStyle w:val="1EA53931BE184875BC98DF3058057407"/>
          </w:pPr>
          <w:r w:rsidRPr="00642306">
            <w:rPr>
              <w:rStyle w:val="PlaceholderText"/>
            </w:rPr>
            <w:t>ïaÿ</w:t>
          </w:r>
          <w:r w:rsidRPr="00642306">
            <w:rPr>
              <w:rStyle w:val="PlaceholderText"/>
            </w:rPr>
            <w:pgNum/>
          </w:r>
          <w:r w:rsidRPr="00642306">
            <w:rPr>
              <w:rStyle w:val="PlaceholderText"/>
            </w:rPr>
            <w:t>9ÿ</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2"/>
  </w:compat>
  <w:rsids>
    <w:rsidRoot w:val="003A1C09"/>
    <w:rsid w:val="000A303A"/>
    <w:rsid w:val="000C066F"/>
    <w:rsid w:val="000E1004"/>
    <w:rsid w:val="000F5A2A"/>
    <w:rsid w:val="00100303"/>
    <w:rsid w:val="00123D05"/>
    <w:rsid w:val="00130D63"/>
    <w:rsid w:val="001C7B12"/>
    <w:rsid w:val="001E1DDE"/>
    <w:rsid w:val="001F69B7"/>
    <w:rsid w:val="001F787D"/>
    <w:rsid w:val="00245DB2"/>
    <w:rsid w:val="00257EC8"/>
    <w:rsid w:val="002A3D31"/>
    <w:rsid w:val="002A6505"/>
    <w:rsid w:val="002E3A21"/>
    <w:rsid w:val="002F25C1"/>
    <w:rsid w:val="0032085A"/>
    <w:rsid w:val="00370704"/>
    <w:rsid w:val="003A1C09"/>
    <w:rsid w:val="003A3B16"/>
    <w:rsid w:val="003B0416"/>
    <w:rsid w:val="003B3777"/>
    <w:rsid w:val="003C4B4D"/>
    <w:rsid w:val="00494F15"/>
    <w:rsid w:val="004F1A2E"/>
    <w:rsid w:val="004F3038"/>
    <w:rsid w:val="00595B7B"/>
    <w:rsid w:val="005D51D2"/>
    <w:rsid w:val="005E508D"/>
    <w:rsid w:val="00655169"/>
    <w:rsid w:val="00660E57"/>
    <w:rsid w:val="006E01C8"/>
    <w:rsid w:val="00762F3F"/>
    <w:rsid w:val="007649CF"/>
    <w:rsid w:val="007724BA"/>
    <w:rsid w:val="007740B4"/>
    <w:rsid w:val="00785919"/>
    <w:rsid w:val="007D149B"/>
    <w:rsid w:val="007D5F25"/>
    <w:rsid w:val="007E03AC"/>
    <w:rsid w:val="007E591B"/>
    <w:rsid w:val="007F5C78"/>
    <w:rsid w:val="00812080"/>
    <w:rsid w:val="00813B3B"/>
    <w:rsid w:val="008A31AE"/>
    <w:rsid w:val="008B11C7"/>
    <w:rsid w:val="008C57E7"/>
    <w:rsid w:val="008E06B3"/>
    <w:rsid w:val="00907A47"/>
    <w:rsid w:val="0091289F"/>
    <w:rsid w:val="00933A3F"/>
    <w:rsid w:val="00943676"/>
    <w:rsid w:val="00957B1C"/>
    <w:rsid w:val="009661EE"/>
    <w:rsid w:val="0097248F"/>
    <w:rsid w:val="00990D7D"/>
    <w:rsid w:val="009A1EFE"/>
    <w:rsid w:val="009A5D9A"/>
    <w:rsid w:val="00A27B56"/>
    <w:rsid w:val="00A3207C"/>
    <w:rsid w:val="00A73096"/>
    <w:rsid w:val="00AC5D6B"/>
    <w:rsid w:val="00B13FE3"/>
    <w:rsid w:val="00B361D9"/>
    <w:rsid w:val="00B41B96"/>
    <w:rsid w:val="00B8517A"/>
    <w:rsid w:val="00B9402B"/>
    <w:rsid w:val="00BB403B"/>
    <w:rsid w:val="00BF44B1"/>
    <w:rsid w:val="00BF795E"/>
    <w:rsid w:val="00C010EA"/>
    <w:rsid w:val="00D22133"/>
    <w:rsid w:val="00D506BC"/>
    <w:rsid w:val="00D84E1D"/>
    <w:rsid w:val="00D935DD"/>
    <w:rsid w:val="00D9761C"/>
    <w:rsid w:val="00DE2FB6"/>
    <w:rsid w:val="00DE5285"/>
    <w:rsid w:val="00DE6DE2"/>
    <w:rsid w:val="00EB1F86"/>
    <w:rsid w:val="00ED214D"/>
    <w:rsid w:val="00EE4969"/>
    <w:rsid w:val="00F853D6"/>
    <w:rsid w:val="00FC3D2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303A"/>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3207C"/>
    <w:rPr>
      <w:color w:val="808080"/>
    </w:rPr>
  </w:style>
  <w:style w:type="paragraph" w:customStyle="1" w:styleId="C06644EEC1654860B998D00F86685664">
    <w:name w:val="C06644EEC1654860B998D00F86685664"/>
    <w:rsid w:val="003A1C09"/>
  </w:style>
  <w:style w:type="paragraph" w:customStyle="1" w:styleId="2B7350FB03F348E7BF516E525443D455">
    <w:name w:val="2B7350FB03F348E7BF516E525443D455"/>
    <w:rsid w:val="003A1C09"/>
  </w:style>
  <w:style w:type="paragraph" w:customStyle="1" w:styleId="01D4F661D18647E1BB327F4FCAD92202">
    <w:name w:val="01D4F661D18647E1BB327F4FCAD92202"/>
    <w:rsid w:val="003A1C09"/>
  </w:style>
  <w:style w:type="paragraph" w:customStyle="1" w:styleId="1EA53931BE184875BC98DF3058057407">
    <w:name w:val="1EA53931BE184875BC98DF3058057407"/>
    <w:rsid w:val="003A1C09"/>
  </w:style>
  <w:style w:type="paragraph" w:customStyle="1" w:styleId="E66A41B1D2E74D82A444B93AEC14F12A">
    <w:name w:val="E66A41B1D2E74D82A444B93AEC14F12A"/>
    <w:rsid w:val="00660E57"/>
  </w:style>
  <w:style w:type="paragraph" w:customStyle="1" w:styleId="0FD649F2E0064E508B4C24ADB57454DD">
    <w:name w:val="0FD649F2E0064E508B4C24ADB57454DD"/>
    <w:rsid w:val="00660E57"/>
  </w:style>
  <w:style w:type="paragraph" w:customStyle="1" w:styleId="CB986B42BA794A3E883FE474B44A95F0">
    <w:name w:val="CB986B42BA794A3E883FE474B44A95F0"/>
    <w:rsid w:val="00660E57"/>
  </w:style>
  <w:style w:type="paragraph" w:customStyle="1" w:styleId="18383AAB6AD04F759BFFFC90E097F85C">
    <w:name w:val="18383AAB6AD04F759BFFFC90E097F85C"/>
    <w:rsid w:val="00660E57"/>
  </w:style>
  <w:style w:type="paragraph" w:customStyle="1" w:styleId="7184CE0502AB416F947A406BC0A3B10C">
    <w:name w:val="7184CE0502AB416F947A406BC0A3B10C"/>
    <w:rsid w:val="00660E57"/>
  </w:style>
  <w:style w:type="paragraph" w:customStyle="1" w:styleId="6705B67A4E2C49A7BF97D77B08415766">
    <w:name w:val="6705B67A4E2C49A7BF97D77B08415766"/>
    <w:rsid w:val="00660E57"/>
  </w:style>
  <w:style w:type="paragraph" w:customStyle="1" w:styleId="52E8021DB5A94271B51C88E8288B16E8">
    <w:name w:val="52E8021DB5A94271B51C88E8288B16E8"/>
    <w:rsid w:val="007D5F25"/>
  </w:style>
  <w:style w:type="paragraph" w:customStyle="1" w:styleId="FEA935853A6F468B962B3558AD3D36DE">
    <w:name w:val="FEA935853A6F468B962B3558AD3D36DE"/>
    <w:rsid w:val="00A3207C"/>
  </w:style>
  <w:style w:type="paragraph" w:customStyle="1" w:styleId="F4F14A7F5A054FAA82D1588A645CC5FF">
    <w:name w:val="F4F14A7F5A054FAA82D1588A645CC5FF"/>
    <w:rsid w:val="00A320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99C4D43-7115-44E3-B1FB-5E1589C914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4</TotalTime>
  <Pages>55</Pages>
  <Words>9011</Words>
  <Characters>51368</Characters>
  <Application>Microsoft Office Word</Application>
  <DocSecurity>0</DocSecurity>
  <Lines>428</Lines>
  <Paragraphs>12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02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valakkatt Francis , Jiztom</dc:creator>
  <cp:lastModifiedBy>Jiztom Francis</cp:lastModifiedBy>
  <cp:revision>142</cp:revision>
  <cp:lastPrinted>2016-06-26T20:00:00Z</cp:lastPrinted>
  <dcterms:created xsi:type="dcterms:W3CDTF">2015-10-17T14:40:00Z</dcterms:created>
  <dcterms:modified xsi:type="dcterms:W3CDTF">2017-03-14T04:00:00Z</dcterms:modified>
</cp:coreProperties>
</file>